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43C1" w:rsidRDefault="009043C1" w:rsidP="009043C1">
      <w:r>
        <w:rPr>
          <w:noProof/>
          <w:lang w:eastAsia="zh-CN"/>
        </w:rPr>
        <w:drawing>
          <wp:inline distT="0" distB="0" distL="0" distR="0">
            <wp:extent cx="3724275" cy="11313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VC-RGB.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46329" cy="1138094"/>
                    </a:xfrm>
                    <a:prstGeom prst="rect">
                      <a:avLst/>
                    </a:prstGeom>
                  </pic:spPr>
                </pic:pic>
              </a:graphicData>
            </a:graphic>
          </wp:inline>
        </w:drawing>
      </w:r>
    </w:p>
    <w:p w:rsidR="00903803" w:rsidRPr="00E14635" w:rsidRDefault="00903803" w:rsidP="00F71BF9">
      <w:pPr>
        <w:pStyle w:val="Heading2"/>
        <w:rPr>
          <w:b/>
        </w:rPr>
      </w:pPr>
      <w:r w:rsidRPr="00E14635">
        <w:rPr>
          <w:b/>
        </w:rPr>
        <w:t xml:space="preserve">Course Outline </w:t>
      </w:r>
      <w:sdt>
        <w:sdtPr>
          <w:rPr>
            <w:b/>
          </w:rPr>
          <w:alias w:val="Year"/>
          <w:tag w:val="Year"/>
          <w:id w:val="-229613244"/>
          <w:placeholder>
            <w:docPart w:val="8BAE907B3FAF4B5FA2E7BD9E74B97F0A"/>
          </w:placeholder>
        </w:sdtPr>
        <w:sdtEndPr/>
        <w:sdtContent>
          <w:r w:rsidR="00F166CF" w:rsidRPr="00E14635">
            <w:rPr>
              <w:b/>
            </w:rPr>
            <w:t>2018</w:t>
          </w:r>
        </w:sdtContent>
      </w:sdt>
    </w:p>
    <w:p w:rsidR="00903803" w:rsidRPr="00E14635" w:rsidRDefault="00771082" w:rsidP="00F71BF9">
      <w:pPr>
        <w:pStyle w:val="Heading1"/>
        <w:rPr>
          <w:b/>
          <w:caps/>
        </w:rPr>
      </w:pPr>
      <w:sdt>
        <w:sdtPr>
          <w:rPr>
            <w:b/>
            <w:caps/>
          </w:rPr>
          <w:alias w:val="Course Code"/>
          <w:tag w:val="Course Code"/>
          <w:id w:val="-699319291"/>
          <w:placeholder>
            <w:docPart w:val="D75860E6B22A4C0FA97744C2E8EEB3CA"/>
          </w:placeholder>
        </w:sdtPr>
        <w:sdtEndPr/>
        <w:sdtContent>
          <w:r w:rsidR="00F166CF" w:rsidRPr="00E14635">
            <w:rPr>
              <w:b/>
              <w:caps/>
            </w:rPr>
            <w:t>ECOn751</w:t>
          </w:r>
        </w:sdtContent>
      </w:sdt>
      <w:r w:rsidR="00903803" w:rsidRPr="00E14635">
        <w:rPr>
          <w:b/>
          <w:caps/>
        </w:rPr>
        <w:t xml:space="preserve">: </w:t>
      </w:r>
      <w:sdt>
        <w:sdtPr>
          <w:rPr>
            <w:b/>
            <w:caps/>
          </w:rPr>
          <w:alias w:val="Course title"/>
          <w:tag w:val="Course title"/>
          <w:id w:val="-566342853"/>
          <w:placeholder>
            <w:docPart w:val="7A6B6144394F4720B2B9AEB3AF5AD0A2"/>
          </w:placeholder>
        </w:sdtPr>
        <w:sdtEndPr/>
        <w:sdtContent>
          <w:r w:rsidR="00F166CF" w:rsidRPr="00E14635">
            <w:rPr>
              <w:b/>
            </w:rPr>
            <w:t>ADVANCED INTERNATIONAL FINANCE</w:t>
          </w:r>
        </w:sdtContent>
      </w:sdt>
      <w:r w:rsidR="00077000" w:rsidRPr="00E14635">
        <w:rPr>
          <w:b/>
          <w:caps/>
        </w:rPr>
        <w:t xml:space="preserve"> (</w:t>
      </w:r>
      <w:sdt>
        <w:sdtPr>
          <w:rPr>
            <w:b/>
            <w:caps/>
          </w:rPr>
          <w:alias w:val="Number of points"/>
          <w:tag w:val="Number of points"/>
          <w:id w:val="1532990738"/>
          <w:placeholder>
            <w:docPart w:val="2202683D55A34E32BEC59B4BD3932750"/>
          </w:placeholder>
        </w:sdtPr>
        <w:sdtEndPr/>
        <w:sdtContent>
          <w:r w:rsidR="00F166CF" w:rsidRPr="00E14635">
            <w:rPr>
              <w:b/>
              <w:caps/>
            </w:rPr>
            <w:t>15</w:t>
          </w:r>
        </w:sdtContent>
      </w:sdt>
      <w:r w:rsidR="00903803" w:rsidRPr="00E14635">
        <w:rPr>
          <w:b/>
          <w:caps/>
        </w:rPr>
        <w:t xml:space="preserve"> POINTS)</w:t>
      </w:r>
    </w:p>
    <w:p w:rsidR="009043C1" w:rsidRPr="00E14635" w:rsidRDefault="00903803" w:rsidP="00F71BF9">
      <w:pPr>
        <w:pStyle w:val="Heading2"/>
        <w:rPr>
          <w:b/>
        </w:rPr>
      </w:pPr>
      <w:r w:rsidRPr="00E14635">
        <w:rPr>
          <w:b/>
        </w:rPr>
        <w:t xml:space="preserve">Semester </w:t>
      </w:r>
      <w:sdt>
        <w:sdtPr>
          <w:rPr>
            <w:b/>
          </w:rPr>
          <w:alias w:val="Semester number"/>
          <w:tag w:val="Semester number"/>
          <w:id w:val="818233369"/>
          <w:placeholder>
            <w:docPart w:val="5FCC1C7B86B3428FA9C81AA78FF85C72"/>
          </w:placeholder>
        </w:sdtPr>
        <w:sdtEndPr/>
        <w:sdtContent>
          <w:r w:rsidR="00F166CF" w:rsidRPr="00E14635">
            <w:rPr>
              <w:b/>
            </w:rPr>
            <w:t>2</w:t>
          </w:r>
        </w:sdtContent>
      </w:sdt>
      <w:r w:rsidRPr="00E14635">
        <w:rPr>
          <w:b/>
        </w:rPr>
        <w:t xml:space="preserve"> </w:t>
      </w:r>
      <w:r w:rsidR="0069441B" w:rsidRPr="00E14635">
        <w:rPr>
          <w:b/>
        </w:rPr>
        <w:t>(</w:t>
      </w:r>
      <w:sdt>
        <w:sdtPr>
          <w:rPr>
            <w:b/>
          </w:rPr>
          <w:alias w:val="Semester code"/>
          <w:tag w:val="Semester code"/>
          <w:id w:val="628294126"/>
          <w:placeholder>
            <w:docPart w:val="CE6CA930B207400B991610CD895B7980"/>
          </w:placeholder>
        </w:sdtPr>
        <w:sdtEndPr/>
        <w:sdtContent>
          <w:r w:rsidR="00F166CF" w:rsidRPr="00E14635">
            <w:rPr>
              <w:b/>
            </w:rPr>
            <w:t>1185</w:t>
          </w:r>
        </w:sdtContent>
      </w:sdt>
      <w:r w:rsidR="0069441B" w:rsidRPr="00E14635">
        <w:rPr>
          <w:b/>
        </w:rPr>
        <w:t>)</w:t>
      </w:r>
    </w:p>
    <w:p w:rsidR="00903803" w:rsidRDefault="00771082" w:rsidP="00F71BF9">
      <w:pPr>
        <w:pStyle w:val="Heading2"/>
      </w:pPr>
      <w:r>
        <w:rPr>
          <w:noProof/>
          <w:color w:val="auto"/>
          <w:sz w:val="20"/>
        </w:rPr>
        <w:pict>
          <v:rect id="_x0000_i1025" alt="" style="width:451.3pt;height:.05pt;mso-width-percent:0;mso-height-percent:0;mso-width-percent:0;mso-height-percent:0" o:hralign="center" o:hrstd="t" o:hr="t" fillcolor="#a0a0a0" stroked="f"/>
        </w:pict>
      </w:r>
    </w:p>
    <w:p w:rsidR="00903803" w:rsidRPr="00E14635" w:rsidRDefault="005327AF" w:rsidP="00903803">
      <w:pPr>
        <w:pStyle w:val="Heading3"/>
        <w:rPr>
          <w:b/>
        </w:rPr>
      </w:pPr>
      <w:r w:rsidRPr="00E14635">
        <w:rPr>
          <w:b/>
        </w:rPr>
        <w:t>Course pr</w:t>
      </w:r>
      <w:r w:rsidR="00903803" w:rsidRPr="00E14635">
        <w:rPr>
          <w:b/>
        </w:rPr>
        <w:t>escription</w:t>
      </w:r>
    </w:p>
    <w:sdt>
      <w:sdtPr>
        <w:alias w:val="Course prescription"/>
        <w:tag w:val="Course prescription"/>
        <w:id w:val="-600650946"/>
        <w:placeholder>
          <w:docPart w:val="AD533205662E43D8AFD507F39E2398A0"/>
        </w:placeholder>
      </w:sdtPr>
      <w:sdtEndPr>
        <w:rPr>
          <w:bCs/>
          <w:color w:val="000000"/>
          <w:szCs w:val="20"/>
          <w:lang w:val="en-GB"/>
        </w:rPr>
      </w:sdtEndPr>
      <w:sdtContent>
        <w:p w:rsidR="00903803" w:rsidRPr="00D43DD9" w:rsidRDefault="00D43DD9" w:rsidP="00D43DD9">
          <w:pPr>
            <w:spacing w:before="0" w:after="0"/>
            <w:jc w:val="both"/>
            <w:rPr>
              <w:bCs/>
              <w:color w:val="000000"/>
              <w:szCs w:val="20"/>
              <w:lang w:val="en-GB"/>
            </w:rPr>
          </w:pPr>
          <w:r w:rsidRPr="00D43DD9">
            <w:rPr>
              <w:bCs/>
              <w:color w:val="000000"/>
              <w:szCs w:val="20"/>
              <w:lang w:val="en-GB"/>
            </w:rPr>
            <w:t>A study of open-economy macroeconomic topics (theoretic, empirical and policy oriented), including models of exchange rate behaviour.</w:t>
          </w:r>
          <w:r w:rsidR="00C108B2" w:rsidRPr="00D43DD9">
            <w:rPr>
              <w:bCs/>
              <w:color w:val="000000"/>
              <w:szCs w:val="20"/>
              <w:lang w:val="en-GB"/>
            </w:rPr>
            <w:t xml:space="preserve"> </w:t>
          </w:r>
        </w:p>
      </w:sdtContent>
    </w:sdt>
    <w:p w:rsidR="00903803" w:rsidRPr="00E14635" w:rsidRDefault="00903803" w:rsidP="00903803">
      <w:pPr>
        <w:pStyle w:val="Heading3"/>
        <w:rPr>
          <w:b/>
        </w:rPr>
      </w:pPr>
      <w:r w:rsidRPr="00E14635">
        <w:rPr>
          <w:b/>
        </w:rPr>
        <w:t xml:space="preserve">Course </w:t>
      </w:r>
      <w:r w:rsidR="005327AF" w:rsidRPr="00E14635">
        <w:rPr>
          <w:b/>
        </w:rPr>
        <w:t>a</w:t>
      </w:r>
      <w:r w:rsidRPr="00E14635">
        <w:rPr>
          <w:b/>
        </w:rPr>
        <w:t>dvice</w:t>
      </w:r>
      <w:r w:rsidR="001349D2" w:rsidRPr="00E14635">
        <w:rPr>
          <w:b/>
        </w:rPr>
        <w:t xml:space="preserve"> </w:t>
      </w:r>
    </w:p>
    <w:sdt>
      <w:sdtPr>
        <w:alias w:val="Course advice"/>
        <w:tag w:val="Course advice"/>
        <w:id w:val="-2066009839"/>
        <w:placeholder>
          <w:docPart w:val="4CE4D3FB9DBB473591F4287A7618B014"/>
        </w:placeholder>
      </w:sdtPr>
      <w:sdtEndPr/>
      <w:sdtContent>
        <w:p w:rsidR="00A00E97" w:rsidRPr="00A00E97" w:rsidRDefault="00F166CF" w:rsidP="00C108B2">
          <w:pPr>
            <w:jc w:val="both"/>
          </w:pPr>
          <w:r>
            <w:rPr>
              <w:bCs/>
              <w:color w:val="000000"/>
              <w:szCs w:val="20"/>
              <w:lang w:val="en-GB"/>
            </w:rPr>
            <w:t>Before taking this course, s</w:t>
          </w:r>
          <w:r w:rsidRPr="00385ED9">
            <w:rPr>
              <w:bCs/>
              <w:color w:val="000000"/>
              <w:szCs w:val="20"/>
              <w:lang w:val="en-GB"/>
            </w:rPr>
            <w:t xml:space="preserve">tudents </w:t>
          </w:r>
          <w:r>
            <w:rPr>
              <w:bCs/>
              <w:color w:val="000000"/>
              <w:szCs w:val="20"/>
              <w:lang w:val="en-GB"/>
            </w:rPr>
            <w:t>should</w:t>
          </w:r>
          <w:r w:rsidRPr="00385ED9">
            <w:rPr>
              <w:bCs/>
              <w:color w:val="000000"/>
              <w:szCs w:val="20"/>
              <w:lang w:val="en-GB"/>
            </w:rPr>
            <w:t xml:space="preserve"> have understood </w:t>
          </w:r>
          <w:r>
            <w:rPr>
              <w:bCs/>
              <w:color w:val="000000"/>
              <w:szCs w:val="20"/>
              <w:lang w:val="en-GB"/>
            </w:rPr>
            <w:t xml:space="preserve">the </w:t>
          </w:r>
          <w:r w:rsidRPr="00385ED9">
            <w:rPr>
              <w:bCs/>
              <w:color w:val="000000"/>
              <w:szCs w:val="20"/>
              <w:lang w:val="en-GB"/>
            </w:rPr>
            <w:t xml:space="preserve">material </w:t>
          </w:r>
          <w:r w:rsidR="00C108B2">
            <w:rPr>
              <w:bCs/>
              <w:color w:val="000000"/>
              <w:szCs w:val="20"/>
              <w:lang w:val="en-GB"/>
            </w:rPr>
            <w:t xml:space="preserve">taught </w:t>
          </w:r>
          <w:r w:rsidRPr="00385ED9">
            <w:rPr>
              <w:bCs/>
              <w:color w:val="000000"/>
              <w:szCs w:val="20"/>
              <w:lang w:val="en-GB"/>
            </w:rPr>
            <w:t>in ECON 352</w:t>
          </w:r>
          <w:r w:rsidR="00C108B2">
            <w:rPr>
              <w:bCs/>
              <w:color w:val="000000"/>
              <w:szCs w:val="20"/>
              <w:lang w:val="en-GB"/>
            </w:rPr>
            <w:t xml:space="preserve"> </w:t>
          </w:r>
          <w:r w:rsidRPr="00385ED9">
            <w:rPr>
              <w:bCs/>
              <w:color w:val="000000"/>
              <w:szCs w:val="20"/>
              <w:lang w:val="en-GB"/>
            </w:rPr>
            <w:t xml:space="preserve">International Finance </w:t>
          </w:r>
          <w:r>
            <w:rPr>
              <w:bCs/>
              <w:color w:val="000000"/>
              <w:szCs w:val="20"/>
              <w:lang w:val="en-GB"/>
            </w:rPr>
            <w:t>and/</w:t>
          </w:r>
          <w:r w:rsidRPr="00385ED9">
            <w:rPr>
              <w:bCs/>
              <w:color w:val="000000"/>
              <w:szCs w:val="20"/>
              <w:lang w:val="en-GB"/>
            </w:rPr>
            <w:t xml:space="preserve">or ECON 311 Macroeconomic Theory and Policy or in corresponding postgraduate level courses. This course may also </w:t>
          </w:r>
          <w:r>
            <w:rPr>
              <w:bCs/>
              <w:color w:val="000000"/>
              <w:szCs w:val="20"/>
              <w:lang w:val="en-GB"/>
            </w:rPr>
            <w:t xml:space="preserve">complement </w:t>
          </w:r>
          <w:r w:rsidRPr="00385ED9">
            <w:rPr>
              <w:bCs/>
              <w:color w:val="000000"/>
              <w:szCs w:val="20"/>
              <w:lang w:val="en-GB"/>
            </w:rPr>
            <w:t>other advanced courses, for example in Finance and International Business.</w:t>
          </w:r>
        </w:p>
      </w:sdtContent>
    </w:sdt>
    <w:p w:rsidR="00903803" w:rsidRPr="00E14635" w:rsidRDefault="00903803" w:rsidP="00903803">
      <w:pPr>
        <w:pStyle w:val="Heading3"/>
        <w:rPr>
          <w:b/>
        </w:rPr>
      </w:pPr>
      <w:r w:rsidRPr="00E14635">
        <w:rPr>
          <w:b/>
        </w:rPr>
        <w:t xml:space="preserve">Goals of the </w:t>
      </w:r>
      <w:r w:rsidR="005327AF" w:rsidRPr="00E14635">
        <w:rPr>
          <w:b/>
        </w:rPr>
        <w:t>c</w:t>
      </w:r>
      <w:r w:rsidRPr="00E14635">
        <w:rPr>
          <w:b/>
        </w:rPr>
        <w:t>ourse</w:t>
      </w:r>
    </w:p>
    <w:sdt>
      <w:sdtPr>
        <w:alias w:val="Goals of the course"/>
        <w:tag w:val="Goals"/>
        <w:id w:val="-1222204967"/>
        <w:placeholder>
          <w:docPart w:val="2C95BFFC40B34178BD126985E0B5FC6E"/>
        </w:placeholder>
      </w:sdtPr>
      <w:sdtEndPr/>
      <w:sdtContent>
        <w:p w:rsidR="00D27C31" w:rsidRPr="00903803" w:rsidRDefault="00F166CF" w:rsidP="00A025F7">
          <w:pPr>
            <w:jc w:val="both"/>
          </w:pPr>
          <w:r>
            <w:t xml:space="preserve">The course offers an </w:t>
          </w:r>
          <w:r w:rsidRPr="00385ED9">
            <w:t xml:space="preserve">introduction to international </w:t>
          </w:r>
          <w:r>
            <w:t xml:space="preserve">finance and macroeconomics at the graduate level. </w:t>
          </w:r>
          <w:r w:rsidR="00D27C31" w:rsidRPr="00385ED9">
            <w:t xml:space="preserve">The goal is to provide </w:t>
          </w:r>
          <w:r w:rsidR="00D27C31">
            <w:t xml:space="preserve">the conceptual and </w:t>
          </w:r>
          <w:r w:rsidR="00D27C31" w:rsidRPr="00385ED9">
            <w:t>analytical framework for thinking about contemporary issues in international finance.</w:t>
          </w:r>
        </w:p>
        <w:p w:rsidR="000A21CA" w:rsidRDefault="00D27C31" w:rsidP="00D27C31">
          <w:pPr>
            <w:jc w:val="both"/>
          </w:pPr>
          <w:r>
            <w:t xml:space="preserve">The course documents the empirical facts as well as </w:t>
          </w:r>
          <w:r w:rsidR="00F166CF" w:rsidRPr="00385ED9">
            <w:t xml:space="preserve">explores </w:t>
          </w:r>
          <w:r w:rsidR="00F166CF">
            <w:t>the causes and consequences of financial globalization</w:t>
          </w:r>
          <w:r>
            <w:t>. In particular, it analyses</w:t>
          </w:r>
          <w:r w:rsidR="00F166CF" w:rsidRPr="00385ED9">
            <w:t xml:space="preserve"> the </w:t>
          </w:r>
          <w:r w:rsidR="000A21CA">
            <w:t>empirical</w:t>
          </w:r>
          <w:r w:rsidR="00F166CF">
            <w:t xml:space="preserve"> </w:t>
          </w:r>
          <w:r w:rsidR="00F166CF" w:rsidRPr="00385ED9">
            <w:t>pattern of international capital flows,</w:t>
          </w:r>
          <w:r w:rsidR="00A025F7" w:rsidRPr="00385ED9">
            <w:t xml:space="preserve"> </w:t>
          </w:r>
          <w:r w:rsidR="000A21CA">
            <w:t>explores various mechanisms</w:t>
          </w:r>
          <w:r w:rsidR="00A025F7">
            <w:t xml:space="preserve"> behind international</w:t>
          </w:r>
          <w:r w:rsidR="00A025F7" w:rsidRPr="00385ED9">
            <w:t xml:space="preserve"> financial crises</w:t>
          </w:r>
          <w:r w:rsidR="00A025F7">
            <w:t>, and</w:t>
          </w:r>
          <w:r w:rsidR="00F166CF" w:rsidRPr="00385ED9">
            <w:t xml:space="preserve"> </w:t>
          </w:r>
          <w:r w:rsidR="000A21CA">
            <w:t xml:space="preserve">discusses </w:t>
          </w:r>
          <w:r w:rsidR="00F166CF">
            <w:t>capital account management policies</w:t>
          </w:r>
          <w:r w:rsidR="00F166CF" w:rsidRPr="00385ED9">
            <w:t xml:space="preserve">. </w:t>
          </w:r>
          <w:r w:rsidR="00C108B2">
            <w:t>I</w:t>
          </w:r>
          <w:r w:rsidR="000A21CA">
            <w:t>n particular, i</w:t>
          </w:r>
          <w:r w:rsidR="00C108B2">
            <w:t>t addresses t</w:t>
          </w:r>
          <w:r w:rsidR="00F166CF" w:rsidRPr="00385ED9">
            <w:t>he critical role</w:t>
          </w:r>
          <w:r w:rsidR="00C108B2">
            <w:t xml:space="preserve"> of</w:t>
          </w:r>
          <w:r w:rsidR="00F166CF" w:rsidRPr="00385ED9">
            <w:t xml:space="preserve"> financial markets and institutions in the international financial system (and in the global financial crisis)</w:t>
          </w:r>
          <w:r w:rsidR="00C108B2">
            <w:t xml:space="preserve"> as well as</w:t>
          </w:r>
          <w:r w:rsidR="00F166CF" w:rsidRPr="00385ED9">
            <w:t xml:space="preserve"> the role played by central banks and the IMF. </w:t>
          </w:r>
        </w:p>
        <w:p w:rsidR="00D27C31" w:rsidRDefault="000A21CA" w:rsidP="00D27C31">
          <w:pPr>
            <w:jc w:val="both"/>
          </w:pPr>
          <w:r>
            <w:t xml:space="preserve">By offering a combination of empirics and theories, this course </w:t>
          </w:r>
          <w:r w:rsidR="00DF6190">
            <w:t>exposes</w:t>
          </w:r>
          <w:r>
            <w:t xml:space="preserve"> students to </w:t>
          </w:r>
          <w:r w:rsidR="00DF6190">
            <w:t xml:space="preserve">advanced modelling </w:t>
          </w:r>
          <w:r>
            <w:t>techniques</w:t>
          </w:r>
          <w:r w:rsidR="00DF6190">
            <w:t xml:space="preserve"> </w:t>
          </w:r>
          <w:r>
            <w:t>and frontier research</w:t>
          </w:r>
          <w:r w:rsidR="00DF6190">
            <w:t xml:space="preserve">. Students </w:t>
          </w:r>
          <w:proofErr w:type="gramStart"/>
          <w:r w:rsidR="00DF6190">
            <w:t>are also expected</w:t>
          </w:r>
          <w:proofErr w:type="gramEnd"/>
          <w:r w:rsidR="00DF6190">
            <w:t xml:space="preserve"> to apply the technical skills and to make critical analysis on various topics in international finance.</w:t>
          </w:r>
        </w:p>
      </w:sdtContent>
    </w:sdt>
    <w:p w:rsidR="00903803" w:rsidRPr="00E14635" w:rsidRDefault="00BE131A" w:rsidP="00903803">
      <w:pPr>
        <w:pStyle w:val="Heading3"/>
        <w:rPr>
          <w:b/>
        </w:rPr>
      </w:pPr>
      <w:r w:rsidRPr="00E14635">
        <w:rPr>
          <w:b/>
        </w:rPr>
        <w:t>L</w:t>
      </w:r>
      <w:r w:rsidR="00903803" w:rsidRPr="00E14635">
        <w:rPr>
          <w:b/>
        </w:rPr>
        <w:t xml:space="preserve">earning </w:t>
      </w:r>
      <w:r w:rsidR="005327AF" w:rsidRPr="00E14635">
        <w:rPr>
          <w:b/>
        </w:rPr>
        <w:t>o</w:t>
      </w:r>
      <w:r w:rsidR="00903803" w:rsidRPr="00E14635">
        <w:rPr>
          <w:b/>
        </w:rPr>
        <w:t>utcomes</w:t>
      </w:r>
      <w:r w:rsidRPr="00E14635">
        <w:rPr>
          <w:b/>
        </w:rPr>
        <w:t xml:space="preserve"> (LO)</w:t>
      </w: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846"/>
        <w:gridCol w:w="3969"/>
        <w:gridCol w:w="4201"/>
      </w:tblGrid>
      <w:tr w:rsidR="00F14005" w:rsidRPr="006F376A" w:rsidTr="0012140A">
        <w:trPr>
          <w:trHeight w:val="431"/>
          <w:tblHeader/>
        </w:trPr>
        <w:tc>
          <w:tcPr>
            <w:tcW w:w="846" w:type="dxa"/>
            <w:tcBorders>
              <w:top w:val="single" w:sz="4" w:space="0" w:color="00467F"/>
              <w:left w:val="single" w:sz="4" w:space="0" w:color="00467F"/>
              <w:bottom w:val="single" w:sz="4" w:space="0" w:color="00467F"/>
            </w:tcBorders>
            <w:shd w:val="clear" w:color="auto" w:fill="00467F"/>
            <w:vAlign w:val="center"/>
          </w:tcPr>
          <w:p w:rsidR="00F14005" w:rsidRPr="006F376A" w:rsidRDefault="00F14005" w:rsidP="003A6485">
            <w:r w:rsidRPr="006F376A">
              <w:t>#</w:t>
            </w:r>
          </w:p>
        </w:tc>
        <w:tc>
          <w:tcPr>
            <w:tcW w:w="3969" w:type="dxa"/>
            <w:tcBorders>
              <w:top w:val="single" w:sz="4" w:space="0" w:color="00467F"/>
              <w:bottom w:val="single" w:sz="4" w:space="0" w:color="00467F"/>
            </w:tcBorders>
            <w:shd w:val="clear" w:color="auto" w:fill="00467F"/>
            <w:vAlign w:val="center"/>
          </w:tcPr>
          <w:p w:rsidR="00F14005" w:rsidRPr="006F376A" w:rsidRDefault="00F14005" w:rsidP="003A6485">
            <w:r w:rsidRPr="006F376A">
              <w:t>Learning outcome</w:t>
            </w:r>
          </w:p>
        </w:tc>
        <w:tc>
          <w:tcPr>
            <w:tcW w:w="4201" w:type="dxa"/>
            <w:tcBorders>
              <w:top w:val="single" w:sz="4" w:space="0" w:color="00467F"/>
              <w:bottom w:val="single" w:sz="4" w:space="0" w:color="00467F"/>
              <w:right w:val="single" w:sz="4" w:space="0" w:color="00467F"/>
            </w:tcBorders>
            <w:shd w:val="clear" w:color="auto" w:fill="00467F"/>
            <w:vAlign w:val="center"/>
          </w:tcPr>
          <w:p w:rsidR="00F14005" w:rsidRPr="006F376A" w:rsidRDefault="00F14005" w:rsidP="003A6485">
            <w:r w:rsidRPr="006F376A">
              <w:t>Graduate profile capability</w:t>
            </w:r>
          </w:p>
        </w:tc>
      </w:tr>
      <w:tr w:rsidR="00E822C0" w:rsidTr="0012140A">
        <w:sdt>
          <w:sdtPr>
            <w:id w:val="1769045420"/>
            <w:placeholder>
              <w:docPart w:val="27BE44822935421BA126B0E5B8D42C16"/>
            </w:placeholder>
          </w:sdtPr>
          <w:sdtEndPr/>
          <w:sdtContent>
            <w:tc>
              <w:tcPr>
                <w:tcW w:w="846" w:type="dxa"/>
                <w:tcBorders>
                  <w:top w:val="single" w:sz="4" w:space="0" w:color="00467F"/>
                </w:tcBorders>
              </w:tcPr>
              <w:p w:rsidR="00E822C0" w:rsidRDefault="00C108B2" w:rsidP="00F166CF">
                <w:r>
                  <w:t>LO</w:t>
                </w:r>
                <w:r w:rsidR="00F166CF">
                  <w:t>1</w:t>
                </w:r>
              </w:p>
            </w:tc>
          </w:sdtContent>
        </w:sdt>
        <w:sdt>
          <w:sdtPr>
            <w:id w:val="-1870825740"/>
            <w:placeholder>
              <w:docPart w:val="42884E814DC14530918B285B3366BA48"/>
            </w:placeholder>
          </w:sdtPr>
          <w:sdtEndPr/>
          <w:sdtContent>
            <w:tc>
              <w:tcPr>
                <w:tcW w:w="3969" w:type="dxa"/>
                <w:tcBorders>
                  <w:top w:val="single" w:sz="4" w:space="0" w:color="00467F"/>
                </w:tcBorders>
              </w:tcPr>
              <w:p w:rsidR="00E822C0" w:rsidRDefault="0012140A" w:rsidP="0012140A">
                <w:pPr>
                  <w:jc w:val="both"/>
                </w:pPr>
                <w:r>
                  <w:t>Explore</w:t>
                </w:r>
                <w:r w:rsidR="00F166CF">
                  <w:rPr>
                    <w:rFonts w:cs="Arial"/>
                    <w:szCs w:val="20"/>
                  </w:rPr>
                  <w:t xml:space="preserve"> e</w:t>
                </w:r>
                <w:r w:rsidR="00F166CF" w:rsidRPr="004247C4">
                  <w:rPr>
                    <w:rFonts w:cs="Arial"/>
                    <w:szCs w:val="20"/>
                  </w:rPr>
                  <w:t xml:space="preserve">mpirical evidence </w:t>
                </w:r>
                <w:r>
                  <w:rPr>
                    <w:rFonts w:cs="Arial"/>
                    <w:szCs w:val="20"/>
                  </w:rPr>
                  <w:t>and</w:t>
                </w:r>
                <w:r w:rsidR="00F166CF" w:rsidRPr="004247C4">
                  <w:rPr>
                    <w:rFonts w:cs="Arial"/>
                    <w:szCs w:val="20"/>
                  </w:rPr>
                  <w:t xml:space="preserve"> policy</w:t>
                </w:r>
                <w:r w:rsidR="000847D5">
                  <w:rPr>
                    <w:rFonts w:cs="Arial"/>
                    <w:szCs w:val="20"/>
                  </w:rPr>
                  <w:t>-related</w:t>
                </w:r>
                <w:r w:rsidR="00F166CF" w:rsidRPr="004247C4">
                  <w:rPr>
                    <w:rFonts w:cs="Arial"/>
                    <w:szCs w:val="20"/>
                  </w:rPr>
                  <w:t xml:space="preserve"> issues in international finance</w:t>
                </w:r>
                <w:r>
                  <w:rPr>
                    <w:rFonts w:cs="Arial"/>
                    <w:szCs w:val="20"/>
                  </w:rPr>
                  <w:t xml:space="preserve"> and monetary system</w:t>
                </w:r>
              </w:p>
            </w:tc>
          </w:sdtContent>
        </w:sdt>
        <w:tc>
          <w:tcPr>
            <w:tcW w:w="4201" w:type="dxa"/>
            <w:tcBorders>
              <w:top w:val="single" w:sz="4" w:space="0" w:color="00467F"/>
            </w:tcBorders>
          </w:tcPr>
          <w:sdt>
            <w:sdtPr>
              <w:alias w:val="Graduate profile capabilities"/>
              <w:tag w:val="GP"/>
              <w:id w:val="-1071109543"/>
              <w:placeholder>
                <w:docPart w:val="0D71D656AC7A4D29817CD80C2519DE71"/>
              </w:placeholder>
              <w15:color w:val="000000"/>
              <w:dropDownList>
                <w:listItem w:value="Choose an item."/>
                <w:listItem w:displayText="1. Disciplinary knowledge and practice" w:value="1. Disciplinary knowledge and practice"/>
                <w:listItem w:displayText="2. Critical thinking" w:value="2. Critical thinking"/>
                <w:listItem w:displayText="3. Solution seeking" w:value="3. Solution seeking"/>
                <w:listItem w:displayText="4a. Communication (Oral)" w:value="4a. Communication (Oral)"/>
                <w:listItem w:displayText="4b. Communication (Written)" w:value="4b. Communication (Written)"/>
                <w:listItem w:displayText="4c. Engagement" w:value="4c. Engagement"/>
                <w:listItem w:displayText="5a. Independence" w:value="5a. Independence"/>
                <w:listItem w:displayText="5b. Integrity" w:value="5b. Integrity"/>
                <w:listItem w:displayText="6a. Social responsibilities" w:value="6a. Social responsibilities"/>
                <w:listItem w:displayText="6b. Environmental responsibilities" w:value="6b. Environmental responsibilities"/>
              </w:dropDownList>
            </w:sdtPr>
            <w:sdtEndPr/>
            <w:sdtContent>
              <w:p w:rsidR="00E822C0" w:rsidRDefault="006A2456" w:rsidP="00C8198C">
                <w:pPr>
                  <w:pStyle w:val="Tabledata"/>
                  <w:spacing w:line="300" w:lineRule="auto"/>
                </w:pPr>
                <w:r>
                  <w:t>1. Disciplinary knowledge and practice</w:t>
                </w:r>
              </w:p>
            </w:sdtContent>
          </w:sdt>
          <w:p w:rsidR="00E822C0" w:rsidRDefault="00E822C0" w:rsidP="00C8198C">
            <w:pPr>
              <w:pStyle w:val="Tabledata"/>
              <w:spacing w:line="300" w:lineRule="auto"/>
            </w:pPr>
          </w:p>
          <w:p w:rsidR="00E822C0" w:rsidRDefault="00E822C0" w:rsidP="00C8198C">
            <w:pPr>
              <w:pStyle w:val="Tabledata"/>
              <w:spacing w:line="300" w:lineRule="auto"/>
            </w:pPr>
          </w:p>
        </w:tc>
      </w:tr>
      <w:tr w:rsidR="00370080" w:rsidTr="0012140A">
        <w:sdt>
          <w:sdtPr>
            <w:id w:val="1826626358"/>
            <w:placeholder>
              <w:docPart w:val="7663AE03ADDA42EF913A11F794675A62"/>
            </w:placeholder>
          </w:sdtPr>
          <w:sdtEndPr/>
          <w:sdtContent>
            <w:tc>
              <w:tcPr>
                <w:tcW w:w="846" w:type="dxa"/>
                <w:tcBorders>
                  <w:top w:val="single" w:sz="4" w:space="0" w:color="D9D9D9" w:themeColor="background1" w:themeShade="D9"/>
                </w:tcBorders>
              </w:tcPr>
              <w:p w:rsidR="00370080" w:rsidRDefault="00370080" w:rsidP="000F5A12">
                <w:r>
                  <w:t>LO2</w:t>
                </w:r>
              </w:p>
            </w:tc>
          </w:sdtContent>
        </w:sdt>
        <w:sdt>
          <w:sdtPr>
            <w:id w:val="1070618576"/>
            <w:placeholder>
              <w:docPart w:val="8D270582CB05400FBF4EEA507FDE71D4"/>
            </w:placeholder>
          </w:sdtPr>
          <w:sdtEndPr/>
          <w:sdtContent>
            <w:tc>
              <w:tcPr>
                <w:tcW w:w="3969" w:type="dxa"/>
                <w:tcBorders>
                  <w:top w:val="single" w:sz="4" w:space="0" w:color="D9D9D9" w:themeColor="background1" w:themeShade="D9"/>
                </w:tcBorders>
              </w:tcPr>
              <w:p w:rsidR="00370080" w:rsidRDefault="00370080" w:rsidP="000654CF">
                <w:pPr>
                  <w:jc w:val="both"/>
                </w:pPr>
                <w:r>
                  <w:t xml:space="preserve">Identify </w:t>
                </w:r>
                <w:r>
                  <w:rPr>
                    <w:rFonts w:eastAsia="Verdana"/>
                    <w:szCs w:val="20"/>
                  </w:rPr>
                  <w:t>core assumptions and derive key results of</w:t>
                </w:r>
                <w:r w:rsidRPr="004247C4">
                  <w:rPr>
                    <w:rFonts w:cs="Arial"/>
                    <w:szCs w:val="20"/>
                  </w:rPr>
                  <w:t xml:space="preserve"> int</w:t>
                </w:r>
                <w:r>
                  <w:rPr>
                    <w:rFonts w:cs="Arial"/>
                    <w:szCs w:val="20"/>
                  </w:rPr>
                  <w:t>ernationa</w:t>
                </w:r>
                <w:r w:rsidRPr="004247C4">
                  <w:rPr>
                    <w:rFonts w:cs="Arial"/>
                    <w:szCs w:val="20"/>
                  </w:rPr>
                  <w:t xml:space="preserve">l </w:t>
                </w:r>
                <w:r w:rsidR="000654CF">
                  <w:rPr>
                    <w:rFonts w:cs="Arial"/>
                    <w:szCs w:val="20"/>
                  </w:rPr>
                  <w:t>macro</w:t>
                </w:r>
                <w:r w:rsidRPr="004247C4">
                  <w:rPr>
                    <w:rFonts w:cs="Arial"/>
                    <w:szCs w:val="20"/>
                  </w:rPr>
                  <w:t xml:space="preserve"> models</w:t>
                </w:r>
                <w:r>
                  <w:rPr>
                    <w:rFonts w:cs="Arial"/>
                    <w:szCs w:val="20"/>
                  </w:rPr>
                  <w:t>, explore the impacts of information and financial frictions</w:t>
                </w:r>
              </w:p>
            </w:tc>
          </w:sdtContent>
        </w:sdt>
        <w:tc>
          <w:tcPr>
            <w:tcW w:w="4201" w:type="dxa"/>
            <w:tcBorders>
              <w:top w:val="single" w:sz="4" w:space="0" w:color="D9D9D9" w:themeColor="background1" w:themeShade="D9"/>
            </w:tcBorders>
          </w:tcPr>
          <w:sdt>
            <w:sdtPr>
              <w:alias w:val="Graduate profile capabilities"/>
              <w:tag w:val="GP"/>
              <w:id w:val="110333542"/>
              <w:placeholder>
                <w:docPart w:val="4C47A7C6A1714B31B17B3B65307E03C1"/>
              </w:placeholder>
              <w15:color w:val="000000"/>
              <w:dropDownList>
                <w:listItem w:value="Choose an item."/>
                <w:listItem w:displayText="1. Disciplinary knowledge and practice" w:value="1. Disciplinary knowledge and practice"/>
                <w:listItem w:displayText="2. Critical thinking" w:value="2. Critical thinking"/>
                <w:listItem w:displayText="3. Solution seeking" w:value="3. Solution seeking"/>
                <w:listItem w:displayText="4a. Communication (Oral)" w:value="4a. Communication (Oral)"/>
                <w:listItem w:displayText="4b. Communication (Written)" w:value="4b. Communication (Written)"/>
                <w:listItem w:displayText="4c. Engagement" w:value="4c. Engagement"/>
                <w:listItem w:displayText="5a. Independence" w:value="5a. Independence"/>
                <w:listItem w:displayText="5b. Integrity" w:value="5b. Integrity"/>
                <w:listItem w:displayText="6a. Social responsibilities" w:value="6a. Social responsibilities"/>
                <w:listItem w:displayText="6b. Environmental responsibilities" w:value="6b. Environmental responsibilities"/>
              </w:dropDownList>
            </w:sdtPr>
            <w:sdtEndPr/>
            <w:sdtContent>
              <w:p w:rsidR="00370080" w:rsidRDefault="00370080" w:rsidP="000F5A12">
                <w:pPr>
                  <w:pStyle w:val="Tabledata"/>
                  <w:spacing w:line="300" w:lineRule="auto"/>
                </w:pPr>
                <w:r>
                  <w:t>2. Critical thinking</w:t>
                </w:r>
              </w:p>
            </w:sdtContent>
          </w:sdt>
          <w:p w:rsidR="00370080" w:rsidRDefault="00370080" w:rsidP="000F5A12">
            <w:pPr>
              <w:pStyle w:val="Tabledata"/>
              <w:spacing w:line="300" w:lineRule="auto"/>
            </w:pPr>
          </w:p>
          <w:p w:rsidR="00370080" w:rsidRDefault="00370080" w:rsidP="000F5A12">
            <w:pPr>
              <w:pStyle w:val="Tabledata"/>
              <w:spacing w:line="300" w:lineRule="auto"/>
            </w:pPr>
          </w:p>
        </w:tc>
      </w:tr>
      <w:tr w:rsidR="0012140A" w:rsidTr="0012140A">
        <w:sdt>
          <w:sdtPr>
            <w:id w:val="-1375156479"/>
            <w:placeholder>
              <w:docPart w:val="5A183BC5B2B64E9582F65159FDAEC05F"/>
            </w:placeholder>
          </w:sdtPr>
          <w:sdtEndPr/>
          <w:sdtContent>
            <w:tc>
              <w:tcPr>
                <w:tcW w:w="846" w:type="dxa"/>
                <w:tcBorders>
                  <w:top w:val="single" w:sz="4" w:space="0" w:color="D9D9D9" w:themeColor="background1" w:themeShade="D9"/>
                </w:tcBorders>
              </w:tcPr>
              <w:p w:rsidR="0012140A" w:rsidRDefault="0012140A" w:rsidP="009471C3">
                <w:r>
                  <w:t>LO3</w:t>
                </w:r>
              </w:p>
            </w:tc>
          </w:sdtContent>
        </w:sdt>
        <w:sdt>
          <w:sdtPr>
            <w:id w:val="-406305647"/>
            <w:placeholder>
              <w:docPart w:val="0EABC5641C0C4DF6A3067EBC857FF45E"/>
            </w:placeholder>
          </w:sdtPr>
          <w:sdtEndPr/>
          <w:sdtContent>
            <w:tc>
              <w:tcPr>
                <w:tcW w:w="3969" w:type="dxa"/>
                <w:tcBorders>
                  <w:top w:val="single" w:sz="4" w:space="0" w:color="D9D9D9" w:themeColor="background1" w:themeShade="D9"/>
                </w:tcBorders>
              </w:tcPr>
              <w:p w:rsidR="0012140A" w:rsidRDefault="0019003C" w:rsidP="0019003C">
                <w:pPr>
                  <w:jc w:val="both"/>
                </w:pPr>
                <w:r>
                  <w:t xml:space="preserve">Grasp the </w:t>
                </w:r>
                <w:r w:rsidR="0012140A">
                  <w:t xml:space="preserve">advanced modelling </w:t>
                </w:r>
                <w:r>
                  <w:t xml:space="preserve">and </w:t>
                </w:r>
                <w:r w:rsidR="0012140A">
                  <w:t>analytical techniques, make critical evaluations of research articles in top journals, write referee reports and present the findings in the class</w:t>
                </w:r>
              </w:p>
            </w:tc>
          </w:sdtContent>
        </w:sdt>
        <w:tc>
          <w:tcPr>
            <w:tcW w:w="4201" w:type="dxa"/>
            <w:tcBorders>
              <w:top w:val="single" w:sz="4" w:space="0" w:color="D9D9D9" w:themeColor="background1" w:themeShade="D9"/>
            </w:tcBorders>
          </w:tcPr>
          <w:sdt>
            <w:sdtPr>
              <w:alias w:val="Graduate profile capabilities"/>
              <w:tag w:val="GP"/>
              <w:id w:val="-1345860305"/>
              <w:placeholder>
                <w:docPart w:val="6340D272A50E43E8AA3D1C1E8E9EDDF2"/>
              </w:placeholder>
              <w15:color w:val="000000"/>
              <w:dropDownList>
                <w:listItem w:value="Choose an item."/>
                <w:listItem w:displayText="1. Disciplinary knowledge and practice" w:value="1. Disciplinary knowledge and practice"/>
                <w:listItem w:displayText="2. Critical thinking" w:value="2. Critical thinking"/>
                <w:listItem w:displayText="3. Solution seeking" w:value="3. Solution seeking"/>
                <w:listItem w:displayText="4a. Communication (Oral)" w:value="4a. Communication (Oral)"/>
                <w:listItem w:displayText="4b. Communication (Written)" w:value="4b. Communication (Written)"/>
                <w:listItem w:displayText="4c. Engagement" w:value="4c. Engagement"/>
                <w:listItem w:displayText="5a. Independence" w:value="5a. Independence"/>
                <w:listItem w:displayText="5b. Integrity" w:value="5b. Integrity"/>
                <w:listItem w:displayText="6a. Social responsibilities" w:value="6a. Social responsibilities"/>
                <w:listItem w:displayText="6b. Environmental responsibilities" w:value="6b. Environmental responsibilities"/>
              </w:dropDownList>
            </w:sdtPr>
            <w:sdtEndPr/>
            <w:sdtContent>
              <w:p w:rsidR="0012140A" w:rsidRDefault="00C51B9D" w:rsidP="009471C3">
                <w:pPr>
                  <w:pStyle w:val="Tabledata"/>
                  <w:spacing w:line="300" w:lineRule="auto"/>
                </w:pPr>
                <w:r>
                  <w:t>3. Solution seeking</w:t>
                </w:r>
              </w:p>
            </w:sdtContent>
          </w:sdt>
          <w:p w:rsidR="0012140A" w:rsidRDefault="0012140A" w:rsidP="009471C3">
            <w:pPr>
              <w:pStyle w:val="Tabledata"/>
              <w:spacing w:line="300" w:lineRule="auto"/>
            </w:pPr>
          </w:p>
          <w:p w:rsidR="0012140A" w:rsidRDefault="0012140A" w:rsidP="009471C3">
            <w:pPr>
              <w:pStyle w:val="Tabledata"/>
              <w:spacing w:line="300" w:lineRule="auto"/>
            </w:pPr>
          </w:p>
          <w:p w:rsidR="0012140A" w:rsidRDefault="0012140A" w:rsidP="009471C3">
            <w:pPr>
              <w:pStyle w:val="Tabledata"/>
              <w:spacing w:line="300" w:lineRule="auto"/>
            </w:pPr>
          </w:p>
        </w:tc>
      </w:tr>
      <w:tr w:rsidR="00370080" w:rsidTr="0012140A">
        <w:sdt>
          <w:sdtPr>
            <w:id w:val="-1783956919"/>
            <w:placeholder>
              <w:docPart w:val="3A624CE5D5B143EEA61CEBFB19871EA7"/>
            </w:placeholder>
          </w:sdtPr>
          <w:sdtEndPr/>
          <w:sdtContent>
            <w:tc>
              <w:tcPr>
                <w:tcW w:w="846" w:type="dxa"/>
                <w:tcBorders>
                  <w:top w:val="single" w:sz="4" w:space="0" w:color="D9D9D9" w:themeColor="background1" w:themeShade="D9"/>
                </w:tcBorders>
              </w:tcPr>
              <w:p w:rsidR="00370080" w:rsidRDefault="00370080" w:rsidP="0019003C">
                <w:r>
                  <w:t>LO</w:t>
                </w:r>
                <w:r w:rsidR="0019003C">
                  <w:t>4</w:t>
                </w:r>
              </w:p>
            </w:tc>
          </w:sdtContent>
        </w:sdt>
        <w:sdt>
          <w:sdtPr>
            <w:id w:val="1077023723"/>
            <w:placeholder>
              <w:docPart w:val="2ABC53D84A8947DCA12B9F76F5725C1F"/>
            </w:placeholder>
          </w:sdtPr>
          <w:sdtEndPr/>
          <w:sdtContent>
            <w:tc>
              <w:tcPr>
                <w:tcW w:w="3969" w:type="dxa"/>
                <w:tcBorders>
                  <w:top w:val="single" w:sz="4" w:space="0" w:color="D9D9D9" w:themeColor="background1" w:themeShade="D9"/>
                </w:tcBorders>
              </w:tcPr>
              <w:p w:rsidR="00370080" w:rsidRDefault="0012140A" w:rsidP="0012140A">
                <w:pPr>
                  <w:jc w:val="both"/>
                </w:pPr>
                <w:r>
                  <w:t xml:space="preserve">Analyse </w:t>
                </w:r>
                <w:r w:rsidR="00370080">
                  <w:t xml:space="preserve">the </w:t>
                </w:r>
                <w:r>
                  <w:t xml:space="preserve">causes and implications </w:t>
                </w:r>
                <w:r w:rsidR="00370080">
                  <w:t>of market imperfections, design</w:t>
                </w:r>
                <w:r w:rsidR="000654CF">
                  <w:t xml:space="preserve"> </w:t>
                </w:r>
                <w:r w:rsidR="00370080">
                  <w:t xml:space="preserve">optimal </w:t>
                </w:r>
                <w:r w:rsidR="000654CF">
                  <w:t>policy for financial market</w:t>
                </w:r>
                <w:r>
                  <w:t>s</w:t>
                </w:r>
                <w:r w:rsidR="000654CF">
                  <w:t xml:space="preserve"> and capital flow management</w:t>
                </w:r>
              </w:p>
            </w:tc>
          </w:sdtContent>
        </w:sdt>
        <w:tc>
          <w:tcPr>
            <w:tcW w:w="4201" w:type="dxa"/>
            <w:tcBorders>
              <w:top w:val="single" w:sz="4" w:space="0" w:color="D9D9D9" w:themeColor="background1" w:themeShade="D9"/>
            </w:tcBorders>
          </w:tcPr>
          <w:sdt>
            <w:sdtPr>
              <w:alias w:val="Graduate profile capabilities"/>
              <w:tag w:val="GP"/>
              <w:id w:val="1829480969"/>
              <w:placeholder>
                <w:docPart w:val="0C4F5077B986401B84A1DF5420CB2C02"/>
              </w:placeholder>
              <w15:color w:val="000000"/>
              <w:dropDownList>
                <w:listItem w:value="Choose an item."/>
                <w:listItem w:displayText="1. Disciplinary knowledge and practice" w:value="1. Disciplinary knowledge and practice"/>
                <w:listItem w:displayText="2. Critical thinking" w:value="2. Critical thinking"/>
                <w:listItem w:displayText="3. Solution seeking" w:value="3. Solution seeking"/>
                <w:listItem w:displayText="4a. Communication (Oral)" w:value="4a. Communication (Oral)"/>
                <w:listItem w:displayText="4b. Communication (Written)" w:value="4b. Communication (Written)"/>
                <w:listItem w:displayText="4c. Engagement" w:value="4c. Engagement"/>
                <w:listItem w:displayText="5a. Independence" w:value="5a. Independence"/>
                <w:listItem w:displayText="5b. Integrity" w:value="5b. Integrity"/>
                <w:listItem w:displayText="6a. Social responsibilities" w:value="6a. Social responsibilities"/>
                <w:listItem w:displayText="6b. Environmental responsibilities" w:value="6b. Environmental responsibilities"/>
              </w:dropDownList>
            </w:sdtPr>
            <w:sdtEndPr/>
            <w:sdtContent>
              <w:p w:rsidR="00370080" w:rsidRDefault="00C51B9D" w:rsidP="000F5A12">
                <w:pPr>
                  <w:pStyle w:val="Tabledata"/>
                  <w:spacing w:line="300" w:lineRule="auto"/>
                </w:pPr>
                <w:r>
                  <w:t>3. Solution seeking</w:t>
                </w:r>
              </w:p>
            </w:sdtContent>
          </w:sdt>
          <w:p w:rsidR="00370080" w:rsidRDefault="00370080" w:rsidP="000F5A12">
            <w:pPr>
              <w:pStyle w:val="Tabledata"/>
              <w:spacing w:line="300" w:lineRule="auto"/>
            </w:pPr>
          </w:p>
          <w:p w:rsidR="00370080" w:rsidRDefault="00370080" w:rsidP="000F5A12">
            <w:pPr>
              <w:pStyle w:val="Tabledata"/>
              <w:spacing w:line="300" w:lineRule="auto"/>
            </w:pPr>
          </w:p>
        </w:tc>
      </w:tr>
      <w:tr w:rsidR="00EF5336" w:rsidTr="0012140A">
        <w:sdt>
          <w:sdtPr>
            <w:id w:val="1688716683"/>
            <w:placeholder>
              <w:docPart w:val="CB93C18AE2CF4550837341F7518D8498"/>
            </w:placeholder>
          </w:sdtPr>
          <w:sdtEndPr/>
          <w:sdtContent>
            <w:tc>
              <w:tcPr>
                <w:tcW w:w="846" w:type="dxa"/>
                <w:tcBorders>
                  <w:top w:val="single" w:sz="4" w:space="0" w:color="D9D9D9" w:themeColor="background1" w:themeShade="D9"/>
                </w:tcBorders>
              </w:tcPr>
              <w:p w:rsidR="00EF5336" w:rsidRDefault="00EF5336" w:rsidP="0019003C">
                <w:r>
                  <w:t>LO</w:t>
                </w:r>
                <w:r w:rsidR="0019003C">
                  <w:t>5</w:t>
                </w:r>
              </w:p>
            </w:tc>
          </w:sdtContent>
        </w:sdt>
        <w:sdt>
          <w:sdtPr>
            <w:id w:val="-987780079"/>
            <w:placeholder>
              <w:docPart w:val="389C662813B249359853847AAA995F7B"/>
            </w:placeholder>
          </w:sdtPr>
          <w:sdtEndPr/>
          <w:sdtContent>
            <w:tc>
              <w:tcPr>
                <w:tcW w:w="3969" w:type="dxa"/>
                <w:tcBorders>
                  <w:top w:val="single" w:sz="4" w:space="0" w:color="D9D9D9" w:themeColor="background1" w:themeShade="D9"/>
                </w:tcBorders>
              </w:tcPr>
              <w:p w:rsidR="00EF5336" w:rsidRDefault="00EF5336" w:rsidP="0012140A">
                <w:pPr>
                  <w:jc w:val="both"/>
                </w:pPr>
                <w:r>
                  <w:t>Distinguish between</w:t>
                </w:r>
                <w:r w:rsidRPr="004247C4">
                  <w:rPr>
                    <w:rFonts w:eastAsia="Verdana"/>
                    <w:bCs/>
                    <w:szCs w:val="20"/>
                  </w:rPr>
                  <w:t xml:space="preserve"> </w:t>
                </w:r>
                <w:r>
                  <w:rPr>
                    <w:rFonts w:eastAsia="Verdana"/>
                    <w:bCs/>
                    <w:szCs w:val="20"/>
                  </w:rPr>
                  <w:t>l</w:t>
                </w:r>
                <w:r w:rsidRPr="004247C4">
                  <w:rPr>
                    <w:rFonts w:eastAsia="Verdana"/>
                    <w:bCs/>
                    <w:szCs w:val="20"/>
                  </w:rPr>
                  <w:t xml:space="preserve">ong-run trend </w:t>
                </w:r>
                <w:r>
                  <w:rPr>
                    <w:rFonts w:eastAsia="Verdana"/>
                    <w:bCs/>
                    <w:szCs w:val="20"/>
                  </w:rPr>
                  <w:t>vs. s</w:t>
                </w:r>
                <w:r w:rsidRPr="004247C4">
                  <w:rPr>
                    <w:rFonts w:eastAsia="Verdana"/>
                    <w:bCs/>
                    <w:szCs w:val="20"/>
                  </w:rPr>
                  <w:t xml:space="preserve">hort-run volatility </w:t>
                </w:r>
                <w:r>
                  <w:rPr>
                    <w:rFonts w:eastAsia="Verdana"/>
                    <w:bCs/>
                    <w:szCs w:val="20"/>
                  </w:rPr>
                  <w:t xml:space="preserve">of capital flows, </w:t>
                </w:r>
                <w:r w:rsidR="0012140A">
                  <w:rPr>
                    <w:rFonts w:eastAsia="Verdana"/>
                    <w:bCs/>
                    <w:szCs w:val="20"/>
                  </w:rPr>
                  <w:t xml:space="preserve">characterize key </w:t>
                </w:r>
                <w:r>
                  <w:rPr>
                    <w:rFonts w:eastAsia="Verdana"/>
                    <w:bCs/>
                    <w:szCs w:val="20"/>
                  </w:rPr>
                  <w:t xml:space="preserve">statistics </w:t>
                </w:r>
                <w:r w:rsidR="0012140A">
                  <w:rPr>
                    <w:rFonts w:eastAsia="Verdana"/>
                    <w:bCs/>
                    <w:szCs w:val="20"/>
                  </w:rPr>
                  <w:t xml:space="preserve">featuring </w:t>
                </w:r>
                <w:r>
                  <w:rPr>
                    <w:rFonts w:eastAsia="Verdana"/>
                    <w:bCs/>
                    <w:szCs w:val="20"/>
                  </w:rPr>
                  <w:t xml:space="preserve">global imbalances </w:t>
                </w:r>
                <w:r w:rsidR="0012140A">
                  <w:rPr>
                    <w:rFonts w:eastAsia="Verdana"/>
                    <w:bCs/>
                    <w:szCs w:val="20"/>
                  </w:rPr>
                  <w:t xml:space="preserve">and international </w:t>
                </w:r>
                <w:r>
                  <w:rPr>
                    <w:rFonts w:eastAsia="Verdana"/>
                    <w:bCs/>
                    <w:szCs w:val="20"/>
                  </w:rPr>
                  <w:t>financial crisis</w:t>
                </w:r>
              </w:p>
            </w:tc>
          </w:sdtContent>
        </w:sdt>
        <w:tc>
          <w:tcPr>
            <w:tcW w:w="4201" w:type="dxa"/>
            <w:tcBorders>
              <w:top w:val="single" w:sz="4" w:space="0" w:color="D9D9D9" w:themeColor="background1" w:themeShade="D9"/>
            </w:tcBorders>
          </w:tcPr>
          <w:sdt>
            <w:sdtPr>
              <w:alias w:val="Graduate profile capabilities"/>
              <w:tag w:val="GP"/>
              <w:id w:val="1546415573"/>
              <w:placeholder>
                <w:docPart w:val="2688331C7E1A4582B0816D654681C7D7"/>
              </w:placeholder>
              <w15:color w:val="000000"/>
              <w:dropDownList>
                <w:listItem w:value="Choose an item."/>
                <w:listItem w:displayText="1. Disciplinary knowledge and practice" w:value="1. Disciplinary knowledge and practice"/>
                <w:listItem w:displayText="2. Critical thinking" w:value="2. Critical thinking"/>
                <w:listItem w:displayText="3. Solution seeking" w:value="3. Solution seeking"/>
                <w:listItem w:displayText="4a. Communication (Oral)" w:value="4a. Communication (Oral)"/>
                <w:listItem w:displayText="4b. Communication (Written)" w:value="4b. Communication (Written)"/>
                <w:listItem w:displayText="4c. Engagement" w:value="4c. Engagement"/>
                <w:listItem w:displayText="5a. Independence" w:value="5a. Independence"/>
                <w:listItem w:displayText="5b. Integrity" w:value="5b. Integrity"/>
                <w:listItem w:displayText="6a. Social responsibilities" w:value="6a. Social responsibilities"/>
                <w:listItem w:displayText="6b. Environmental responsibilities" w:value="6b. Environmental responsibilities"/>
              </w:dropDownList>
            </w:sdtPr>
            <w:sdtEndPr/>
            <w:sdtContent>
              <w:p w:rsidR="00EF5336" w:rsidRDefault="00C51B9D" w:rsidP="00950815">
                <w:pPr>
                  <w:pStyle w:val="Tabledata"/>
                  <w:spacing w:line="300" w:lineRule="auto"/>
                </w:pPr>
                <w:r>
                  <w:t>4b. Communication (Written)</w:t>
                </w:r>
              </w:p>
            </w:sdtContent>
          </w:sdt>
          <w:p w:rsidR="00EF5336" w:rsidRDefault="00EF5336" w:rsidP="00950815">
            <w:pPr>
              <w:pStyle w:val="Tabledata"/>
              <w:spacing w:line="300" w:lineRule="auto"/>
            </w:pPr>
          </w:p>
          <w:p w:rsidR="00EF5336" w:rsidRDefault="00EF5336" w:rsidP="00950815">
            <w:pPr>
              <w:pStyle w:val="Tabledata"/>
              <w:spacing w:line="300" w:lineRule="auto"/>
            </w:pPr>
          </w:p>
        </w:tc>
      </w:tr>
      <w:tr w:rsidR="00EF5336" w:rsidTr="0012140A">
        <w:sdt>
          <w:sdtPr>
            <w:id w:val="482900953"/>
            <w:placeholder>
              <w:docPart w:val="B1A6CC47FF4647E2BBFCDDF7ADBC311C"/>
            </w:placeholder>
          </w:sdtPr>
          <w:sdtEndPr/>
          <w:sdtContent>
            <w:tc>
              <w:tcPr>
                <w:tcW w:w="846" w:type="dxa"/>
                <w:tcBorders>
                  <w:top w:val="single" w:sz="4" w:space="0" w:color="D9D9D9" w:themeColor="background1" w:themeShade="D9"/>
                </w:tcBorders>
              </w:tcPr>
              <w:p w:rsidR="00EF5336" w:rsidRDefault="00EF5336" w:rsidP="0019003C">
                <w:r>
                  <w:t>LO</w:t>
                </w:r>
                <w:r w:rsidR="0019003C">
                  <w:t>6</w:t>
                </w:r>
              </w:p>
            </w:tc>
          </w:sdtContent>
        </w:sdt>
        <w:sdt>
          <w:sdtPr>
            <w:id w:val="2092509762"/>
            <w:placeholder>
              <w:docPart w:val="354CCE4BB20D4B4883ECFEFD597993E6"/>
            </w:placeholder>
          </w:sdtPr>
          <w:sdtEndPr/>
          <w:sdtContent>
            <w:tc>
              <w:tcPr>
                <w:tcW w:w="3969" w:type="dxa"/>
                <w:tcBorders>
                  <w:top w:val="single" w:sz="4" w:space="0" w:color="D9D9D9" w:themeColor="background1" w:themeShade="D9"/>
                </w:tcBorders>
              </w:tcPr>
              <w:p w:rsidR="00EF5336" w:rsidRDefault="00EF5336" w:rsidP="0012140A">
                <w:pPr>
                  <w:jc w:val="both"/>
                </w:pPr>
                <w:r>
                  <w:t xml:space="preserve">Review </w:t>
                </w:r>
                <w:r w:rsidR="000654CF">
                  <w:t>recent</w:t>
                </w:r>
                <w:r w:rsidRPr="004247C4">
                  <w:rPr>
                    <w:szCs w:val="20"/>
                  </w:rPr>
                  <w:t xml:space="preserve"> </w:t>
                </w:r>
                <w:r>
                  <w:rPr>
                    <w:szCs w:val="20"/>
                  </w:rPr>
                  <w:t>developments</w:t>
                </w:r>
                <w:r w:rsidRPr="004247C4">
                  <w:rPr>
                    <w:szCs w:val="20"/>
                  </w:rPr>
                  <w:t xml:space="preserve"> </w:t>
                </w:r>
                <w:r w:rsidR="000654CF">
                  <w:rPr>
                    <w:szCs w:val="20"/>
                  </w:rPr>
                  <w:t xml:space="preserve">in the </w:t>
                </w:r>
                <w:r>
                  <w:rPr>
                    <w:szCs w:val="20"/>
                  </w:rPr>
                  <w:t xml:space="preserve">international </w:t>
                </w:r>
                <w:r w:rsidRPr="004247C4">
                  <w:rPr>
                    <w:szCs w:val="20"/>
                  </w:rPr>
                  <w:t>monetary</w:t>
                </w:r>
                <w:r>
                  <w:rPr>
                    <w:szCs w:val="20"/>
                  </w:rPr>
                  <w:t xml:space="preserve"> </w:t>
                </w:r>
                <w:r w:rsidR="000654CF">
                  <w:rPr>
                    <w:szCs w:val="20"/>
                  </w:rPr>
                  <w:t>and</w:t>
                </w:r>
                <w:r>
                  <w:rPr>
                    <w:szCs w:val="20"/>
                  </w:rPr>
                  <w:t xml:space="preserve"> </w:t>
                </w:r>
                <w:r w:rsidRPr="004247C4">
                  <w:rPr>
                    <w:szCs w:val="20"/>
                  </w:rPr>
                  <w:t>financial system</w:t>
                </w:r>
                <w:r>
                  <w:rPr>
                    <w:szCs w:val="20"/>
                  </w:rPr>
                  <w:t xml:space="preserve">, </w:t>
                </w:r>
                <w:r w:rsidR="0012140A">
                  <w:rPr>
                    <w:szCs w:val="20"/>
                  </w:rPr>
                  <w:t>discuss</w:t>
                </w:r>
                <w:r>
                  <w:rPr>
                    <w:szCs w:val="20"/>
                  </w:rPr>
                  <w:t xml:space="preserve"> </w:t>
                </w:r>
                <w:r w:rsidRPr="004247C4">
                  <w:rPr>
                    <w:szCs w:val="20"/>
                  </w:rPr>
                  <w:t xml:space="preserve">current </w:t>
                </w:r>
                <w:r w:rsidR="000654CF">
                  <w:rPr>
                    <w:szCs w:val="20"/>
                  </w:rPr>
                  <w:t xml:space="preserve">and future </w:t>
                </w:r>
                <w:r w:rsidRPr="004247C4">
                  <w:rPr>
                    <w:szCs w:val="20"/>
                  </w:rPr>
                  <w:t>challenges</w:t>
                </w:r>
              </w:p>
            </w:tc>
          </w:sdtContent>
        </w:sdt>
        <w:tc>
          <w:tcPr>
            <w:tcW w:w="4201" w:type="dxa"/>
            <w:tcBorders>
              <w:top w:val="single" w:sz="4" w:space="0" w:color="D9D9D9" w:themeColor="background1" w:themeShade="D9"/>
            </w:tcBorders>
          </w:tcPr>
          <w:sdt>
            <w:sdtPr>
              <w:alias w:val="Graduate profile capabilities"/>
              <w:tag w:val="GP"/>
              <w:id w:val="-2057699524"/>
              <w:placeholder>
                <w:docPart w:val="41B9C658A5F34F279CBBBF7A90B30FCD"/>
              </w:placeholder>
              <w15:color w:val="000000"/>
              <w:dropDownList>
                <w:listItem w:value="Choose an item."/>
                <w:listItem w:displayText="1. Disciplinary knowledge and practice" w:value="1. Disciplinary knowledge and practice"/>
                <w:listItem w:displayText="2. Critical thinking" w:value="2. Critical thinking"/>
                <w:listItem w:displayText="3. Solution seeking" w:value="3. Solution seeking"/>
                <w:listItem w:displayText="4a. Communication (Oral)" w:value="4a. Communication (Oral)"/>
                <w:listItem w:displayText="4b. Communication (Written)" w:value="4b. Communication (Written)"/>
                <w:listItem w:displayText="4c. Engagement" w:value="4c. Engagement"/>
                <w:listItem w:displayText="5a. Independence" w:value="5a. Independence"/>
                <w:listItem w:displayText="5b. Integrity" w:value="5b. Integrity"/>
                <w:listItem w:displayText="6a. Social responsibilities" w:value="6a. Social responsibilities"/>
                <w:listItem w:displayText="6b. Environmental responsibilities" w:value="6b. Environmental responsibilities"/>
              </w:dropDownList>
            </w:sdtPr>
            <w:sdtEndPr/>
            <w:sdtContent>
              <w:p w:rsidR="00EF5336" w:rsidRDefault="00C51B9D" w:rsidP="00714E37">
                <w:pPr>
                  <w:pStyle w:val="Tabledata"/>
                  <w:spacing w:line="300" w:lineRule="auto"/>
                </w:pPr>
                <w:r>
                  <w:t>2. Critical thinking</w:t>
                </w:r>
              </w:p>
            </w:sdtContent>
          </w:sdt>
          <w:p w:rsidR="00EF5336" w:rsidRDefault="00EF5336" w:rsidP="00714E37">
            <w:pPr>
              <w:pStyle w:val="Tabledata"/>
              <w:spacing w:line="300" w:lineRule="auto"/>
            </w:pPr>
          </w:p>
          <w:p w:rsidR="00EF5336" w:rsidRDefault="00EF5336" w:rsidP="00714E37">
            <w:pPr>
              <w:pStyle w:val="Tabledata"/>
              <w:spacing w:line="300" w:lineRule="auto"/>
            </w:pPr>
          </w:p>
          <w:p w:rsidR="00EF5336" w:rsidRDefault="00EF5336" w:rsidP="00714E37">
            <w:pPr>
              <w:pStyle w:val="Tabledata"/>
              <w:spacing w:line="300" w:lineRule="auto"/>
            </w:pPr>
          </w:p>
        </w:tc>
      </w:tr>
    </w:tbl>
    <w:p w:rsidR="00F14005" w:rsidRPr="00F14005" w:rsidRDefault="00F14005" w:rsidP="00F14005">
      <w:pPr>
        <w:rPr>
          <w:sz w:val="16"/>
        </w:rPr>
      </w:pPr>
      <w:r w:rsidRPr="00F14005">
        <w:rPr>
          <w:sz w:val="16"/>
        </w:rPr>
        <w:t>* See your graduate profile at the end of this course outline.</w:t>
      </w:r>
    </w:p>
    <w:p w:rsidR="00903803" w:rsidRPr="00E14635" w:rsidRDefault="00903803" w:rsidP="00903803">
      <w:pPr>
        <w:pStyle w:val="Heading3"/>
        <w:rPr>
          <w:b/>
        </w:rPr>
      </w:pPr>
      <w:r w:rsidRPr="00E14635">
        <w:rPr>
          <w:b/>
        </w:rPr>
        <w:t xml:space="preserve">Content </w:t>
      </w:r>
      <w:r w:rsidR="005327AF" w:rsidRPr="00E14635">
        <w:rPr>
          <w:b/>
        </w:rPr>
        <w:t>o</w:t>
      </w:r>
      <w:r w:rsidRPr="00E14635">
        <w:rPr>
          <w:b/>
        </w:rPr>
        <w:t>utline</w:t>
      </w:r>
    </w:p>
    <w:tbl>
      <w:tblPr>
        <w:tblStyle w:val="TableGrid"/>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Look w:val="04A0" w:firstRow="1" w:lastRow="0" w:firstColumn="1" w:lastColumn="0" w:noHBand="0" w:noVBand="1"/>
      </w:tblPr>
      <w:tblGrid>
        <w:gridCol w:w="1652"/>
        <w:gridCol w:w="771"/>
        <w:gridCol w:w="2392"/>
        <w:gridCol w:w="2632"/>
        <w:gridCol w:w="1569"/>
      </w:tblGrid>
      <w:tr w:rsidR="003C1D33" w:rsidRPr="006F376A" w:rsidTr="00A73F9E">
        <w:tc>
          <w:tcPr>
            <w:tcW w:w="1652" w:type="dxa"/>
            <w:tcBorders>
              <w:top w:val="single" w:sz="4" w:space="0" w:color="00467F"/>
              <w:left w:val="single" w:sz="4" w:space="0" w:color="00467F"/>
              <w:bottom w:val="single" w:sz="4" w:space="0" w:color="00467F"/>
              <w:right w:val="single" w:sz="4" w:space="0" w:color="D9D9D9" w:themeColor="background1" w:themeShade="D9"/>
            </w:tcBorders>
            <w:shd w:val="clear" w:color="auto" w:fill="00467F"/>
          </w:tcPr>
          <w:p w:rsidR="00E36F20" w:rsidRPr="006F376A" w:rsidRDefault="00E36F20" w:rsidP="00C8198C">
            <w:pPr>
              <w:rPr>
                <w:color w:val="FFFFFF" w:themeColor="background1"/>
              </w:rPr>
            </w:pPr>
            <w:r w:rsidRPr="006F376A">
              <w:rPr>
                <w:color w:val="FFFFFF" w:themeColor="background1"/>
              </w:rPr>
              <w:t>Module</w:t>
            </w:r>
          </w:p>
        </w:tc>
        <w:tc>
          <w:tcPr>
            <w:tcW w:w="771" w:type="dxa"/>
            <w:tcBorders>
              <w:top w:val="single" w:sz="4" w:space="0" w:color="00467F"/>
              <w:left w:val="single" w:sz="4" w:space="0" w:color="D9D9D9" w:themeColor="background1" w:themeShade="D9"/>
              <w:bottom w:val="single" w:sz="4" w:space="0" w:color="00467F"/>
              <w:right w:val="single" w:sz="4" w:space="0" w:color="D9D9D9" w:themeColor="background1" w:themeShade="D9"/>
            </w:tcBorders>
            <w:shd w:val="clear" w:color="auto" w:fill="00467F"/>
          </w:tcPr>
          <w:p w:rsidR="00E36F20" w:rsidRPr="006F376A" w:rsidRDefault="00E36F20" w:rsidP="00C8198C">
            <w:pPr>
              <w:rPr>
                <w:color w:val="FFFFFF" w:themeColor="background1"/>
              </w:rPr>
            </w:pPr>
            <w:r w:rsidRPr="006F376A">
              <w:rPr>
                <w:color w:val="FFFFFF" w:themeColor="background1"/>
              </w:rPr>
              <w:t>Week</w:t>
            </w:r>
          </w:p>
        </w:tc>
        <w:tc>
          <w:tcPr>
            <w:tcW w:w="2392" w:type="dxa"/>
            <w:tcBorders>
              <w:top w:val="single" w:sz="4" w:space="0" w:color="00467F"/>
              <w:left w:val="single" w:sz="4" w:space="0" w:color="D9D9D9" w:themeColor="background1" w:themeShade="D9"/>
              <w:bottom w:val="single" w:sz="4" w:space="0" w:color="00467F"/>
              <w:right w:val="single" w:sz="4" w:space="0" w:color="D9D9D9" w:themeColor="background1" w:themeShade="D9"/>
            </w:tcBorders>
            <w:shd w:val="clear" w:color="auto" w:fill="00467F"/>
          </w:tcPr>
          <w:p w:rsidR="00E36F20" w:rsidRPr="006F376A" w:rsidRDefault="00E36F20" w:rsidP="00C8198C">
            <w:pPr>
              <w:rPr>
                <w:color w:val="FFFFFF" w:themeColor="background1"/>
              </w:rPr>
            </w:pPr>
            <w:r w:rsidRPr="006F376A">
              <w:rPr>
                <w:color w:val="FFFFFF" w:themeColor="background1"/>
              </w:rPr>
              <w:t>Topic</w:t>
            </w:r>
          </w:p>
        </w:tc>
        <w:tc>
          <w:tcPr>
            <w:tcW w:w="2632" w:type="dxa"/>
            <w:tcBorders>
              <w:top w:val="single" w:sz="4" w:space="0" w:color="00467F"/>
              <w:left w:val="single" w:sz="4" w:space="0" w:color="D9D9D9" w:themeColor="background1" w:themeShade="D9"/>
              <w:bottom w:val="single" w:sz="4" w:space="0" w:color="00467F"/>
              <w:right w:val="single" w:sz="4" w:space="0" w:color="D9D9D9" w:themeColor="background1" w:themeShade="D9"/>
            </w:tcBorders>
            <w:shd w:val="clear" w:color="auto" w:fill="00467F"/>
          </w:tcPr>
          <w:p w:rsidR="00E36F20" w:rsidRPr="006F376A" w:rsidRDefault="00E36F20" w:rsidP="00EB3A87">
            <w:pPr>
              <w:rPr>
                <w:color w:val="FFFFFF" w:themeColor="background1"/>
              </w:rPr>
            </w:pPr>
            <w:r w:rsidRPr="006F376A">
              <w:rPr>
                <w:color w:val="FFFFFF" w:themeColor="background1"/>
              </w:rPr>
              <w:t xml:space="preserve">Relevant learning resources/activities </w:t>
            </w:r>
          </w:p>
        </w:tc>
        <w:tc>
          <w:tcPr>
            <w:tcW w:w="1569" w:type="dxa"/>
            <w:tcBorders>
              <w:top w:val="single" w:sz="4" w:space="0" w:color="00467F"/>
              <w:left w:val="single" w:sz="4" w:space="0" w:color="D9D9D9" w:themeColor="background1" w:themeShade="D9"/>
              <w:bottom w:val="single" w:sz="4" w:space="0" w:color="00467F"/>
              <w:right w:val="single" w:sz="4" w:space="0" w:color="00467F"/>
            </w:tcBorders>
            <w:shd w:val="clear" w:color="auto" w:fill="00467F"/>
          </w:tcPr>
          <w:p w:rsidR="00E36F20" w:rsidRPr="006F376A" w:rsidRDefault="00E36F20" w:rsidP="00C8198C">
            <w:pPr>
              <w:rPr>
                <w:color w:val="FFFFFF" w:themeColor="background1"/>
              </w:rPr>
            </w:pPr>
            <w:r w:rsidRPr="006F376A">
              <w:rPr>
                <w:color w:val="FFFFFF" w:themeColor="background1"/>
              </w:rPr>
              <w:t>Assessment due this week/module</w:t>
            </w:r>
          </w:p>
        </w:tc>
      </w:tr>
      <w:tr w:rsidR="00DF1CA9" w:rsidTr="00A73F9E">
        <w:tc>
          <w:tcPr>
            <w:tcW w:w="1652" w:type="dxa"/>
            <w:tcBorders>
              <w:top w:val="single" w:sz="4" w:space="0" w:color="00467F"/>
            </w:tcBorders>
          </w:tcPr>
          <w:p w:rsidR="00E36F20" w:rsidRDefault="00C108B2" w:rsidP="006A2456">
            <w:r>
              <w:rPr>
                <w:lang w:val="en-US"/>
              </w:rPr>
              <w:t xml:space="preserve">Part I: </w:t>
            </w:r>
            <w:r>
              <w:rPr>
                <w:lang w:val="en-US"/>
              </w:rPr>
              <w:br/>
            </w:r>
            <w:r w:rsidR="006A2456">
              <w:rPr>
                <w:lang w:val="en-US"/>
              </w:rPr>
              <w:t xml:space="preserve">Causes and Consequences of </w:t>
            </w:r>
            <w:r w:rsidR="00F166CF" w:rsidRPr="00F166CF">
              <w:rPr>
                <w:lang w:val="en-US"/>
              </w:rPr>
              <w:t>Global Imbalances</w:t>
            </w:r>
          </w:p>
        </w:tc>
        <w:tc>
          <w:tcPr>
            <w:tcW w:w="771" w:type="dxa"/>
            <w:tcBorders>
              <w:top w:val="single" w:sz="4" w:space="0" w:color="00467F"/>
            </w:tcBorders>
          </w:tcPr>
          <w:p w:rsidR="00E36F20" w:rsidRDefault="00E36F20" w:rsidP="006F376A">
            <w:r>
              <w:t>1</w:t>
            </w:r>
          </w:p>
        </w:tc>
        <w:tc>
          <w:tcPr>
            <w:tcW w:w="2392" w:type="dxa"/>
            <w:tcBorders>
              <w:top w:val="single" w:sz="4" w:space="0" w:color="00467F"/>
            </w:tcBorders>
          </w:tcPr>
          <w:p w:rsidR="00E36F20" w:rsidRDefault="00A025F7" w:rsidP="006F376A">
            <w:r>
              <w:t>Stylized Facts &amp; Empirical Evidence</w:t>
            </w:r>
          </w:p>
        </w:tc>
        <w:tc>
          <w:tcPr>
            <w:tcW w:w="2632" w:type="dxa"/>
            <w:tcBorders>
              <w:top w:val="single" w:sz="4" w:space="0" w:color="00467F"/>
            </w:tcBorders>
          </w:tcPr>
          <w:p w:rsidR="00E36F20" w:rsidRDefault="00A025F7" w:rsidP="00DE5B9C">
            <w:r>
              <w:t xml:space="preserve">A Simple </w:t>
            </w:r>
            <w:r w:rsidR="00DE5B9C">
              <w:t>Two-Period Model Economy</w:t>
            </w:r>
          </w:p>
        </w:tc>
        <w:tc>
          <w:tcPr>
            <w:tcW w:w="1569" w:type="dxa"/>
            <w:tcBorders>
              <w:top w:val="single" w:sz="4" w:space="0" w:color="00467F"/>
            </w:tcBorders>
          </w:tcPr>
          <w:p w:rsidR="00E36F20" w:rsidRDefault="00E36F20" w:rsidP="006F376A"/>
        </w:tc>
      </w:tr>
      <w:tr w:rsidR="00DF1CA9" w:rsidTr="00A73F9E">
        <w:tc>
          <w:tcPr>
            <w:tcW w:w="1652" w:type="dxa"/>
          </w:tcPr>
          <w:p w:rsidR="00E36F20" w:rsidRDefault="00E36F20" w:rsidP="006F376A"/>
        </w:tc>
        <w:tc>
          <w:tcPr>
            <w:tcW w:w="771" w:type="dxa"/>
          </w:tcPr>
          <w:p w:rsidR="00E36F20" w:rsidRDefault="00E36F20" w:rsidP="006F376A">
            <w:r>
              <w:t>2</w:t>
            </w:r>
          </w:p>
        </w:tc>
        <w:tc>
          <w:tcPr>
            <w:tcW w:w="2392" w:type="dxa"/>
          </w:tcPr>
          <w:p w:rsidR="00E36F20" w:rsidRDefault="003C1D33" w:rsidP="00DE5B9C">
            <w:r>
              <w:t xml:space="preserve">The Role of Heterogeneous </w:t>
            </w:r>
            <w:r w:rsidR="00D548C6">
              <w:t>Financial Development</w:t>
            </w:r>
            <w:r w:rsidR="00DE5B9C">
              <w:t xml:space="preserve"> </w:t>
            </w:r>
          </w:p>
        </w:tc>
        <w:tc>
          <w:tcPr>
            <w:tcW w:w="2632" w:type="dxa"/>
          </w:tcPr>
          <w:p w:rsidR="00E36F20" w:rsidRDefault="00D548C6" w:rsidP="00311935">
            <w:r>
              <w:t>Caballero, et. al (</w:t>
            </w:r>
            <w:r w:rsidR="00871BFA">
              <w:t xml:space="preserve">AER, </w:t>
            </w:r>
            <w:r>
              <w:t>2008)</w:t>
            </w:r>
            <w:r w:rsidR="00311935">
              <w:t xml:space="preserve"> </w:t>
            </w:r>
            <w:r>
              <w:t>von Hagen and Zhang (</w:t>
            </w:r>
            <w:r w:rsidR="00871BFA">
              <w:t xml:space="preserve">JDE, </w:t>
            </w:r>
            <w:r>
              <w:t>2014)</w:t>
            </w:r>
          </w:p>
        </w:tc>
        <w:tc>
          <w:tcPr>
            <w:tcW w:w="1569" w:type="dxa"/>
          </w:tcPr>
          <w:p w:rsidR="00E36F20" w:rsidRDefault="00E36F20" w:rsidP="006F376A"/>
        </w:tc>
      </w:tr>
      <w:tr w:rsidR="00DF1CA9" w:rsidTr="00A73F9E">
        <w:tc>
          <w:tcPr>
            <w:tcW w:w="1652" w:type="dxa"/>
          </w:tcPr>
          <w:p w:rsidR="00DE5B9C" w:rsidRDefault="00DE5B9C" w:rsidP="00DE5B9C"/>
        </w:tc>
        <w:tc>
          <w:tcPr>
            <w:tcW w:w="771" w:type="dxa"/>
          </w:tcPr>
          <w:p w:rsidR="00DE5B9C" w:rsidRDefault="00DE5B9C" w:rsidP="00DE5B9C">
            <w:r>
              <w:t>3</w:t>
            </w:r>
          </w:p>
        </w:tc>
        <w:tc>
          <w:tcPr>
            <w:tcW w:w="2392" w:type="dxa"/>
          </w:tcPr>
          <w:p w:rsidR="00DE5B9C" w:rsidRDefault="00D548C6" w:rsidP="00D548C6">
            <w:r>
              <w:t>Trade-Driven Sectoral Shifts</w:t>
            </w:r>
            <w:r w:rsidR="00DE5B9C">
              <w:t xml:space="preserve"> </w:t>
            </w:r>
          </w:p>
        </w:tc>
        <w:tc>
          <w:tcPr>
            <w:tcW w:w="2632" w:type="dxa"/>
          </w:tcPr>
          <w:p w:rsidR="00DE5B9C" w:rsidRDefault="00D548C6" w:rsidP="00B61DFA">
            <w:r>
              <w:t>Zhang (201</w:t>
            </w:r>
            <w:r w:rsidR="00B61DFA">
              <w:t>7</w:t>
            </w:r>
            <w:r>
              <w:t>)</w:t>
            </w:r>
          </w:p>
        </w:tc>
        <w:tc>
          <w:tcPr>
            <w:tcW w:w="1569" w:type="dxa"/>
          </w:tcPr>
          <w:p w:rsidR="00DE5B9C" w:rsidRDefault="00DE5B9C" w:rsidP="00DE5B9C"/>
        </w:tc>
      </w:tr>
      <w:tr w:rsidR="00DF1CA9" w:rsidTr="00A73F9E">
        <w:tc>
          <w:tcPr>
            <w:tcW w:w="1652" w:type="dxa"/>
          </w:tcPr>
          <w:p w:rsidR="00DE5B9C" w:rsidRDefault="00DE5B9C" w:rsidP="00DE5B9C"/>
        </w:tc>
        <w:tc>
          <w:tcPr>
            <w:tcW w:w="771" w:type="dxa"/>
          </w:tcPr>
          <w:p w:rsidR="00DE5B9C" w:rsidRDefault="00DE5B9C" w:rsidP="00DE5B9C">
            <w:r>
              <w:t>4</w:t>
            </w:r>
          </w:p>
        </w:tc>
        <w:tc>
          <w:tcPr>
            <w:tcW w:w="2392" w:type="dxa"/>
          </w:tcPr>
          <w:p w:rsidR="00DE5B9C" w:rsidRDefault="00D548C6" w:rsidP="00DE5B9C">
            <w:r w:rsidRPr="00DE5B9C">
              <w:t>The Rise of “Unobserved Capital”</w:t>
            </w:r>
          </w:p>
        </w:tc>
        <w:tc>
          <w:tcPr>
            <w:tcW w:w="2632" w:type="dxa"/>
          </w:tcPr>
          <w:p w:rsidR="00311935" w:rsidRDefault="00D548C6" w:rsidP="00311935">
            <w:proofErr w:type="spellStart"/>
            <w:r w:rsidRPr="00D548C6">
              <w:t>Barkai</w:t>
            </w:r>
            <w:proofErr w:type="spellEnd"/>
            <w:r w:rsidRPr="00D548C6">
              <w:t xml:space="preserve"> (2016)</w:t>
            </w:r>
            <w:r w:rsidR="00311935">
              <w:t xml:space="preserve"> </w:t>
            </w:r>
          </w:p>
          <w:p w:rsidR="00DE5B9C" w:rsidRDefault="00311935" w:rsidP="00311935">
            <w:r w:rsidRPr="00311935">
              <w:t xml:space="preserve">Chen, </w:t>
            </w:r>
            <w:proofErr w:type="spellStart"/>
            <w:r w:rsidRPr="00311935">
              <w:t>Karabarbounis</w:t>
            </w:r>
            <w:proofErr w:type="spellEnd"/>
            <w:r w:rsidRPr="00311935">
              <w:t>, and Neiman (JME, 2017)</w:t>
            </w:r>
          </w:p>
        </w:tc>
        <w:tc>
          <w:tcPr>
            <w:tcW w:w="1569" w:type="dxa"/>
          </w:tcPr>
          <w:p w:rsidR="00DE5B9C" w:rsidRDefault="00DE5B9C" w:rsidP="00DE5B9C"/>
        </w:tc>
      </w:tr>
      <w:tr w:rsidR="00DF1CA9" w:rsidTr="00A73F9E">
        <w:tc>
          <w:tcPr>
            <w:tcW w:w="1652" w:type="dxa"/>
          </w:tcPr>
          <w:p w:rsidR="00DE5B9C" w:rsidRDefault="00DE5B9C" w:rsidP="00DE5B9C"/>
        </w:tc>
        <w:tc>
          <w:tcPr>
            <w:tcW w:w="771" w:type="dxa"/>
          </w:tcPr>
          <w:p w:rsidR="00DE5B9C" w:rsidRDefault="00DE5B9C" w:rsidP="00DE5B9C">
            <w:r>
              <w:t>5</w:t>
            </w:r>
          </w:p>
        </w:tc>
        <w:tc>
          <w:tcPr>
            <w:tcW w:w="2392" w:type="dxa"/>
          </w:tcPr>
          <w:p w:rsidR="00DE5B9C" w:rsidRDefault="00F6017D" w:rsidP="003C1D33">
            <w:r>
              <w:t xml:space="preserve">Productivity </w:t>
            </w:r>
            <w:r w:rsidR="003C1D33">
              <w:t xml:space="preserve">Implications of </w:t>
            </w:r>
            <w:r w:rsidR="00DE5B9C">
              <w:t xml:space="preserve">Financial Integration </w:t>
            </w:r>
          </w:p>
        </w:tc>
        <w:tc>
          <w:tcPr>
            <w:tcW w:w="2632" w:type="dxa"/>
          </w:tcPr>
          <w:p w:rsidR="00DE5B9C" w:rsidRDefault="00D548C6" w:rsidP="00D548C6">
            <w:r>
              <w:t xml:space="preserve">Within- and Cross-Firm Investment Reallocation </w:t>
            </w:r>
          </w:p>
        </w:tc>
        <w:tc>
          <w:tcPr>
            <w:tcW w:w="1569" w:type="dxa"/>
          </w:tcPr>
          <w:p w:rsidR="00DE5B9C" w:rsidRDefault="00C63AC4" w:rsidP="00DE5B9C">
            <w:r>
              <w:t>Problem Set 1</w:t>
            </w:r>
          </w:p>
        </w:tc>
      </w:tr>
      <w:tr w:rsidR="00DF1CA9" w:rsidTr="00A73F9E">
        <w:tc>
          <w:tcPr>
            <w:tcW w:w="1652" w:type="dxa"/>
          </w:tcPr>
          <w:p w:rsidR="00DE5B9C" w:rsidRDefault="00DE5B9C" w:rsidP="00DE5B9C"/>
        </w:tc>
        <w:tc>
          <w:tcPr>
            <w:tcW w:w="771" w:type="dxa"/>
          </w:tcPr>
          <w:p w:rsidR="00DE5B9C" w:rsidRDefault="00DE5B9C" w:rsidP="00DE5B9C">
            <w:r>
              <w:t>6</w:t>
            </w:r>
          </w:p>
        </w:tc>
        <w:tc>
          <w:tcPr>
            <w:tcW w:w="2392" w:type="dxa"/>
          </w:tcPr>
          <w:p w:rsidR="00DE5B9C" w:rsidRDefault="00DE5B9C" w:rsidP="00CD4B11">
            <w:r>
              <w:t>Presentation of Group Project</w:t>
            </w:r>
            <w:r w:rsidR="00CD4B11">
              <w:t xml:space="preserve"> I</w:t>
            </w:r>
          </w:p>
          <w:p w:rsidR="0019003C" w:rsidRDefault="0019003C" w:rsidP="00CD4B11"/>
        </w:tc>
        <w:tc>
          <w:tcPr>
            <w:tcW w:w="2632" w:type="dxa"/>
          </w:tcPr>
          <w:p w:rsidR="00DE5B9C" w:rsidRDefault="00871BFA" w:rsidP="00DE5B9C">
            <w:r>
              <w:t>Tutorial 1</w:t>
            </w:r>
          </w:p>
        </w:tc>
        <w:tc>
          <w:tcPr>
            <w:tcW w:w="1569" w:type="dxa"/>
          </w:tcPr>
          <w:p w:rsidR="00DE5B9C" w:rsidRDefault="00DE5B9C" w:rsidP="00DE5B9C"/>
        </w:tc>
      </w:tr>
      <w:tr w:rsidR="00DF1CA9" w:rsidTr="00A73F9E">
        <w:tc>
          <w:tcPr>
            <w:tcW w:w="1652" w:type="dxa"/>
          </w:tcPr>
          <w:p w:rsidR="00753B48" w:rsidRDefault="00C108B2" w:rsidP="00871BFA">
            <w:r>
              <w:lastRenderedPageBreak/>
              <w:t xml:space="preserve">Part II: </w:t>
            </w:r>
          </w:p>
          <w:p w:rsidR="00DE5B9C" w:rsidRDefault="00C108B2" w:rsidP="00871BFA">
            <w:r>
              <w:t xml:space="preserve">Capital Flow </w:t>
            </w:r>
            <w:r w:rsidR="00DE5B9C" w:rsidRPr="00F166CF">
              <w:t>Volatility</w:t>
            </w:r>
            <w:r>
              <w:t xml:space="preserve"> &amp; Optimal Capital Controls</w:t>
            </w:r>
          </w:p>
        </w:tc>
        <w:tc>
          <w:tcPr>
            <w:tcW w:w="771" w:type="dxa"/>
          </w:tcPr>
          <w:p w:rsidR="00DE5B9C" w:rsidRDefault="00DE5B9C" w:rsidP="00DE5B9C">
            <w:r>
              <w:t>7</w:t>
            </w:r>
          </w:p>
        </w:tc>
        <w:tc>
          <w:tcPr>
            <w:tcW w:w="2392" w:type="dxa"/>
          </w:tcPr>
          <w:p w:rsidR="00DE5B9C" w:rsidRDefault="002F36BB" w:rsidP="00871BFA">
            <w:r>
              <w:t xml:space="preserve">Stylized Facts </w:t>
            </w:r>
            <w:r w:rsidR="00871BFA">
              <w:t>&amp;</w:t>
            </w:r>
            <w:r>
              <w:t xml:space="preserve"> Empirical Evidence </w:t>
            </w:r>
          </w:p>
        </w:tc>
        <w:tc>
          <w:tcPr>
            <w:tcW w:w="2632" w:type="dxa"/>
          </w:tcPr>
          <w:p w:rsidR="002F36BB" w:rsidRDefault="002F36BB" w:rsidP="002F36BB">
            <w:r w:rsidRPr="002F36BB">
              <w:t xml:space="preserve">Reinhart and Reinhart </w:t>
            </w:r>
            <w:r>
              <w:t>(</w:t>
            </w:r>
            <w:r w:rsidRPr="002F36BB">
              <w:t>2009</w:t>
            </w:r>
            <w:r>
              <w:t>)</w:t>
            </w:r>
            <w:r w:rsidR="00871BFA">
              <w:t xml:space="preserve"> </w:t>
            </w:r>
            <w:r w:rsidRPr="002F36BB">
              <w:t>Forbes and Warnock</w:t>
            </w:r>
            <w:r>
              <w:t xml:space="preserve"> (</w:t>
            </w:r>
            <w:r w:rsidR="00871BFA">
              <w:t xml:space="preserve">JIE, </w:t>
            </w:r>
            <w:r w:rsidRPr="002F36BB">
              <w:t>2012</w:t>
            </w:r>
            <w:r>
              <w:t>)</w:t>
            </w:r>
          </w:p>
          <w:p w:rsidR="002F36BB" w:rsidRDefault="002F36BB" w:rsidP="002F36BB">
            <w:proofErr w:type="spellStart"/>
            <w:r w:rsidRPr="002F36BB">
              <w:t>Broner</w:t>
            </w:r>
            <w:proofErr w:type="spellEnd"/>
            <w:r w:rsidRPr="002F36BB">
              <w:t xml:space="preserve"> et al.</w:t>
            </w:r>
            <w:r>
              <w:t>(</w:t>
            </w:r>
            <w:r w:rsidR="00871BFA">
              <w:t xml:space="preserve">JME, </w:t>
            </w:r>
            <w:r w:rsidRPr="002F36BB">
              <w:t>2013</w:t>
            </w:r>
            <w:r>
              <w:t>)</w:t>
            </w:r>
          </w:p>
        </w:tc>
        <w:tc>
          <w:tcPr>
            <w:tcW w:w="1569" w:type="dxa"/>
          </w:tcPr>
          <w:p w:rsidR="00DE5B9C" w:rsidRDefault="00DE5B9C" w:rsidP="00DE5B9C"/>
        </w:tc>
      </w:tr>
      <w:tr w:rsidR="00DF1CA9" w:rsidTr="00A73F9E">
        <w:tc>
          <w:tcPr>
            <w:tcW w:w="1652" w:type="dxa"/>
          </w:tcPr>
          <w:p w:rsidR="00DE5B9C" w:rsidRDefault="00DE5B9C" w:rsidP="00DE5B9C"/>
        </w:tc>
        <w:tc>
          <w:tcPr>
            <w:tcW w:w="771" w:type="dxa"/>
          </w:tcPr>
          <w:p w:rsidR="00DE5B9C" w:rsidRDefault="00DE5B9C" w:rsidP="00DE5B9C">
            <w:r>
              <w:t>8</w:t>
            </w:r>
          </w:p>
        </w:tc>
        <w:tc>
          <w:tcPr>
            <w:tcW w:w="2392" w:type="dxa"/>
          </w:tcPr>
          <w:p w:rsidR="00DE5B9C" w:rsidRDefault="00DE5B9C" w:rsidP="00871BFA">
            <w:r>
              <w:t xml:space="preserve">Externality </w:t>
            </w:r>
            <w:r w:rsidR="00871BFA">
              <w:t>&amp;</w:t>
            </w:r>
            <w:r>
              <w:t xml:space="preserve"> Optimal Intervention</w:t>
            </w:r>
          </w:p>
        </w:tc>
        <w:tc>
          <w:tcPr>
            <w:tcW w:w="2632" w:type="dxa"/>
          </w:tcPr>
          <w:p w:rsidR="00DE5B9C" w:rsidRDefault="002F36BB" w:rsidP="00DE5B9C">
            <w:r>
              <w:t xml:space="preserve">Solution Procedure </w:t>
            </w:r>
          </w:p>
        </w:tc>
        <w:tc>
          <w:tcPr>
            <w:tcW w:w="1569" w:type="dxa"/>
          </w:tcPr>
          <w:p w:rsidR="00DE5B9C" w:rsidRDefault="00DE5B9C" w:rsidP="00DE5B9C"/>
        </w:tc>
      </w:tr>
      <w:tr w:rsidR="00DF1CA9" w:rsidTr="00A73F9E">
        <w:tc>
          <w:tcPr>
            <w:tcW w:w="1652" w:type="dxa"/>
          </w:tcPr>
          <w:p w:rsidR="00DE5B9C" w:rsidRDefault="00DE5B9C" w:rsidP="00DE5B9C"/>
        </w:tc>
        <w:tc>
          <w:tcPr>
            <w:tcW w:w="771" w:type="dxa"/>
          </w:tcPr>
          <w:p w:rsidR="00DE5B9C" w:rsidRDefault="00DE5B9C" w:rsidP="00DE5B9C">
            <w:r>
              <w:t>9</w:t>
            </w:r>
          </w:p>
        </w:tc>
        <w:tc>
          <w:tcPr>
            <w:tcW w:w="2392" w:type="dxa"/>
          </w:tcPr>
          <w:p w:rsidR="00DE5B9C" w:rsidRDefault="002F36BB" w:rsidP="00DE5B9C">
            <w:r>
              <w:t>Imperfect Risk-sharing under Private Information</w:t>
            </w:r>
          </w:p>
        </w:tc>
        <w:tc>
          <w:tcPr>
            <w:tcW w:w="2632" w:type="dxa"/>
          </w:tcPr>
          <w:p w:rsidR="00DE5B9C" w:rsidRDefault="00DE5B9C" w:rsidP="00753B48">
            <w:r w:rsidRPr="00DE5B9C">
              <w:t>Caballero and Krishnamurthy</w:t>
            </w:r>
            <w:r w:rsidR="00871BFA">
              <w:t xml:space="preserve"> (JET,</w:t>
            </w:r>
            <w:r w:rsidRPr="00DE5B9C">
              <w:t xml:space="preserve"> 2004</w:t>
            </w:r>
            <w:r w:rsidR="00871BFA">
              <w:t>)</w:t>
            </w:r>
          </w:p>
        </w:tc>
        <w:tc>
          <w:tcPr>
            <w:tcW w:w="1569" w:type="dxa"/>
          </w:tcPr>
          <w:p w:rsidR="00DE5B9C" w:rsidRDefault="00DE5B9C" w:rsidP="00DE5B9C"/>
        </w:tc>
      </w:tr>
      <w:tr w:rsidR="00DF1CA9" w:rsidTr="00A73F9E">
        <w:tc>
          <w:tcPr>
            <w:tcW w:w="1652" w:type="dxa"/>
          </w:tcPr>
          <w:p w:rsidR="00DE5B9C" w:rsidRDefault="00DE5B9C" w:rsidP="00DE5B9C"/>
        </w:tc>
        <w:tc>
          <w:tcPr>
            <w:tcW w:w="771" w:type="dxa"/>
          </w:tcPr>
          <w:p w:rsidR="00DE5B9C" w:rsidRDefault="00DE5B9C" w:rsidP="00DE5B9C">
            <w:r>
              <w:t>10</w:t>
            </w:r>
          </w:p>
        </w:tc>
        <w:tc>
          <w:tcPr>
            <w:tcW w:w="2392" w:type="dxa"/>
          </w:tcPr>
          <w:p w:rsidR="00DE5B9C" w:rsidRDefault="002F36BB" w:rsidP="00A73F9E">
            <w:r w:rsidRPr="002F36BB">
              <w:t xml:space="preserve">Pecuniary Externality </w:t>
            </w:r>
            <w:r w:rsidR="00871BFA">
              <w:t>&amp;</w:t>
            </w:r>
            <w:r w:rsidRPr="002F36BB">
              <w:t xml:space="preserve"> Capital Inflow</w:t>
            </w:r>
            <w:r w:rsidR="00A73F9E">
              <w:t xml:space="preserve"> </w:t>
            </w:r>
            <w:r w:rsidRPr="002F36BB">
              <w:t>Taxes</w:t>
            </w:r>
          </w:p>
        </w:tc>
        <w:tc>
          <w:tcPr>
            <w:tcW w:w="2632" w:type="dxa"/>
          </w:tcPr>
          <w:p w:rsidR="00DE5B9C" w:rsidRDefault="00871BFA" w:rsidP="00DE5B9C">
            <w:r w:rsidRPr="00871BFA">
              <w:t xml:space="preserve">Jeanne and </w:t>
            </w:r>
            <w:proofErr w:type="spellStart"/>
            <w:r w:rsidRPr="00871BFA">
              <w:t>Korinek</w:t>
            </w:r>
            <w:proofErr w:type="spellEnd"/>
            <w:r w:rsidRPr="00871BFA">
              <w:t xml:space="preserve"> (AER, 2010) </w:t>
            </w:r>
          </w:p>
        </w:tc>
        <w:tc>
          <w:tcPr>
            <w:tcW w:w="1569" w:type="dxa"/>
          </w:tcPr>
          <w:p w:rsidR="00DE5B9C" w:rsidRDefault="00DE5B9C" w:rsidP="00DE5B9C"/>
        </w:tc>
      </w:tr>
      <w:tr w:rsidR="00DF1CA9" w:rsidTr="00A73F9E">
        <w:tc>
          <w:tcPr>
            <w:tcW w:w="1652" w:type="dxa"/>
          </w:tcPr>
          <w:p w:rsidR="00C63AC4" w:rsidRDefault="00C63AC4" w:rsidP="00815066">
            <w:r>
              <w:t xml:space="preserve">Part III: </w:t>
            </w:r>
            <w:r>
              <w:br/>
            </w:r>
            <w:r w:rsidR="00815066">
              <w:t xml:space="preserve">Introduction to </w:t>
            </w:r>
            <w:proofErr w:type="spellStart"/>
            <w:r>
              <w:t>G</w:t>
            </w:r>
            <w:r w:rsidR="00815066">
              <w:t>FCy</w:t>
            </w:r>
            <w:proofErr w:type="spellEnd"/>
            <w:r>
              <w:t xml:space="preserve"> </w:t>
            </w:r>
          </w:p>
        </w:tc>
        <w:tc>
          <w:tcPr>
            <w:tcW w:w="771" w:type="dxa"/>
          </w:tcPr>
          <w:p w:rsidR="00C63AC4" w:rsidRDefault="00C63AC4" w:rsidP="00C63AC4">
            <w:r>
              <w:t>11</w:t>
            </w:r>
          </w:p>
        </w:tc>
        <w:tc>
          <w:tcPr>
            <w:tcW w:w="2392" w:type="dxa"/>
          </w:tcPr>
          <w:p w:rsidR="00C63AC4" w:rsidRDefault="00C63AC4" w:rsidP="00C63AC4">
            <w:r>
              <w:t>Recent Developments on Global Financial Cycles</w:t>
            </w:r>
          </w:p>
        </w:tc>
        <w:tc>
          <w:tcPr>
            <w:tcW w:w="2632" w:type="dxa"/>
          </w:tcPr>
          <w:p w:rsidR="00C63AC4" w:rsidRDefault="00C63AC4" w:rsidP="00C63AC4">
            <w:r>
              <w:t>Empirical Facts and Policy Responses</w:t>
            </w:r>
          </w:p>
        </w:tc>
        <w:tc>
          <w:tcPr>
            <w:tcW w:w="1569" w:type="dxa"/>
          </w:tcPr>
          <w:p w:rsidR="00C63AC4" w:rsidRDefault="00C63AC4" w:rsidP="00C63AC4">
            <w:r>
              <w:t>Problem Set 2</w:t>
            </w:r>
          </w:p>
        </w:tc>
      </w:tr>
      <w:tr w:rsidR="00DF1CA9" w:rsidTr="00A73F9E">
        <w:tc>
          <w:tcPr>
            <w:tcW w:w="1652" w:type="dxa"/>
          </w:tcPr>
          <w:p w:rsidR="00C63AC4" w:rsidRDefault="00C63AC4" w:rsidP="00C63AC4"/>
        </w:tc>
        <w:tc>
          <w:tcPr>
            <w:tcW w:w="771" w:type="dxa"/>
          </w:tcPr>
          <w:p w:rsidR="00C63AC4" w:rsidRDefault="00C63AC4" w:rsidP="00C63AC4">
            <w:r>
              <w:t>12</w:t>
            </w:r>
          </w:p>
        </w:tc>
        <w:tc>
          <w:tcPr>
            <w:tcW w:w="2392" w:type="dxa"/>
          </w:tcPr>
          <w:p w:rsidR="00C63AC4" w:rsidRDefault="00C63AC4" w:rsidP="00C63AC4">
            <w:r>
              <w:t xml:space="preserve">Group Project Presentation II </w:t>
            </w:r>
          </w:p>
        </w:tc>
        <w:tc>
          <w:tcPr>
            <w:tcW w:w="2632" w:type="dxa"/>
          </w:tcPr>
          <w:p w:rsidR="00C63AC4" w:rsidRDefault="00C63AC4" w:rsidP="00C63AC4">
            <w:r>
              <w:t>Tutorial 2</w:t>
            </w:r>
          </w:p>
        </w:tc>
        <w:tc>
          <w:tcPr>
            <w:tcW w:w="1569" w:type="dxa"/>
          </w:tcPr>
          <w:p w:rsidR="00C63AC4" w:rsidRDefault="00C63AC4" w:rsidP="00C63AC4"/>
        </w:tc>
      </w:tr>
    </w:tbl>
    <w:p w:rsidR="00903803" w:rsidRPr="00E14635" w:rsidRDefault="00903803" w:rsidP="00903803">
      <w:pPr>
        <w:pStyle w:val="Heading3"/>
        <w:rPr>
          <w:b/>
        </w:rPr>
      </w:pPr>
      <w:r w:rsidRPr="00E14635">
        <w:rPr>
          <w:b/>
        </w:rPr>
        <w:t xml:space="preserve">Learning and </w:t>
      </w:r>
      <w:r w:rsidR="005327AF" w:rsidRPr="00E14635">
        <w:rPr>
          <w:b/>
        </w:rPr>
        <w:t>t</w:t>
      </w:r>
      <w:r w:rsidRPr="00E14635">
        <w:rPr>
          <w:b/>
        </w:rPr>
        <w:t>eaching</w:t>
      </w:r>
    </w:p>
    <w:sdt>
      <w:sdtPr>
        <w:rPr>
          <w:color w:val="auto"/>
          <w:sz w:val="20"/>
        </w:rPr>
        <w:alias w:val="Learning and teaching"/>
        <w:tag w:val="Learning and teaching"/>
        <w:id w:val="1760790646"/>
        <w:placeholder>
          <w:docPart w:val="F917C00D74DE4618AA5192605D283EE3"/>
        </w:placeholder>
      </w:sdtPr>
      <w:sdtEndPr>
        <w:rPr>
          <w:szCs w:val="20"/>
        </w:rPr>
      </w:sdtEndPr>
      <w:sdtContent>
        <w:p w:rsidR="00CD4B11" w:rsidRPr="00FA685C" w:rsidRDefault="00CD4B11" w:rsidP="00FA685C">
          <w:pPr>
            <w:pStyle w:val="Heading1"/>
            <w:spacing w:before="57"/>
            <w:ind w:right="-1"/>
            <w:jc w:val="both"/>
            <w:rPr>
              <w:color w:val="auto"/>
              <w:sz w:val="20"/>
              <w:szCs w:val="20"/>
            </w:rPr>
          </w:pPr>
          <w:r w:rsidRPr="00FA685C">
            <w:rPr>
              <w:color w:val="auto"/>
              <w:sz w:val="20"/>
              <w:szCs w:val="20"/>
            </w:rPr>
            <w:t xml:space="preserve">Lectures are held at </w:t>
          </w:r>
          <w:r w:rsidRPr="00FA685C">
            <w:rPr>
              <w:b/>
              <w:color w:val="auto"/>
              <w:sz w:val="20"/>
              <w:szCs w:val="20"/>
            </w:rPr>
            <w:t>09:00-12:00, Monday</w:t>
          </w:r>
          <w:r w:rsidRPr="00FA685C">
            <w:rPr>
              <w:color w:val="auto"/>
              <w:sz w:val="20"/>
              <w:szCs w:val="20"/>
            </w:rPr>
            <w:t xml:space="preserve">, in OGGB room </w:t>
          </w:r>
          <w:r w:rsidRPr="00FA685C">
            <w:rPr>
              <w:b/>
              <w:color w:val="auto"/>
              <w:sz w:val="20"/>
              <w:szCs w:val="20"/>
            </w:rPr>
            <w:t>260-325</w:t>
          </w:r>
          <w:r w:rsidRPr="00FA685C">
            <w:rPr>
              <w:color w:val="auto"/>
              <w:sz w:val="20"/>
              <w:szCs w:val="20"/>
            </w:rPr>
            <w:t xml:space="preserve">. </w:t>
          </w:r>
        </w:p>
        <w:p w:rsidR="00AA308C" w:rsidRPr="00AA308C" w:rsidRDefault="00AA308C" w:rsidP="00AA308C">
          <w:pPr>
            <w:suppressAutoHyphens/>
            <w:jc w:val="both"/>
            <w:rPr>
              <w:szCs w:val="20"/>
            </w:rPr>
          </w:pPr>
          <w:r w:rsidRPr="00AA308C">
            <w:rPr>
              <w:szCs w:val="20"/>
            </w:rPr>
            <w:t xml:space="preserve">The course is rigorously structured and conducted at a fast pace. </w:t>
          </w:r>
          <w:r>
            <w:rPr>
              <w:szCs w:val="20"/>
            </w:rPr>
            <w:t xml:space="preserve">Students </w:t>
          </w:r>
          <w:r w:rsidRPr="00AA308C">
            <w:rPr>
              <w:szCs w:val="20"/>
            </w:rPr>
            <w:t xml:space="preserve">must clarify doubts at the earliest by </w:t>
          </w:r>
          <w:r>
            <w:rPr>
              <w:szCs w:val="20"/>
            </w:rPr>
            <w:t xml:space="preserve">reviewing the lecture recording, </w:t>
          </w:r>
          <w:r w:rsidRPr="00AA308C">
            <w:rPr>
              <w:szCs w:val="20"/>
            </w:rPr>
            <w:t xml:space="preserve">contacting </w:t>
          </w:r>
          <w:r>
            <w:rPr>
              <w:szCs w:val="20"/>
            </w:rPr>
            <w:t>the lecturer</w:t>
          </w:r>
          <w:r w:rsidRPr="00AA308C">
            <w:rPr>
              <w:szCs w:val="20"/>
            </w:rPr>
            <w:t xml:space="preserve"> or through group discussion with classmates</w:t>
          </w:r>
          <w:r>
            <w:rPr>
              <w:szCs w:val="20"/>
            </w:rPr>
            <w:t>.</w:t>
          </w:r>
        </w:p>
        <w:p w:rsidR="00B431C9" w:rsidRPr="00FA685C" w:rsidRDefault="00AA308C" w:rsidP="00FA685C">
          <w:pPr>
            <w:jc w:val="both"/>
            <w:rPr>
              <w:szCs w:val="20"/>
            </w:rPr>
          </w:pPr>
          <w:r w:rsidRPr="00FA685C">
            <w:rPr>
              <w:szCs w:val="20"/>
            </w:rPr>
            <w:t>Students are encouraged to read about current events in the global economy and share their opinions in the classroom discussions during the semester.</w:t>
          </w:r>
        </w:p>
      </w:sdtContent>
    </w:sdt>
    <w:p w:rsidR="00903803" w:rsidRPr="00E14635" w:rsidRDefault="00903803" w:rsidP="00903803">
      <w:pPr>
        <w:pStyle w:val="Heading3"/>
        <w:rPr>
          <w:b/>
        </w:rPr>
      </w:pPr>
      <w:r w:rsidRPr="00E14635">
        <w:rPr>
          <w:b/>
        </w:rPr>
        <w:t xml:space="preserve">Teaching </w:t>
      </w:r>
      <w:r w:rsidR="005327AF" w:rsidRPr="00E14635">
        <w:rPr>
          <w:b/>
        </w:rPr>
        <w:t>s</w:t>
      </w:r>
      <w:r w:rsidRPr="00E14635">
        <w:rPr>
          <w:b/>
        </w:rPr>
        <w:t>taff</w:t>
      </w:r>
      <w:bookmarkStart w:id="0" w:name="_GoBack"/>
      <w:bookmarkEnd w:id="0"/>
    </w:p>
    <w:sdt>
      <w:sdtPr>
        <w:alias w:val="Teaching staff"/>
        <w:tag w:val="Teaching staff"/>
        <w:id w:val="-1947303977"/>
        <w:placeholder>
          <w:docPart w:val="CD493638751A42D0A4F03E0F90B00120"/>
        </w:placeholder>
      </w:sdtPr>
      <w:sdtEndPr>
        <w:rPr>
          <w:color w:val="auto"/>
        </w:rPr>
      </w:sdtEndPr>
      <w:sdtContent>
        <w:p w:rsidR="00CD4B11" w:rsidRPr="00FA685C" w:rsidRDefault="00CD4B11" w:rsidP="00CD4B11">
          <w:pPr>
            <w:pStyle w:val="Heading1"/>
            <w:spacing w:before="57"/>
            <w:ind w:right="-1"/>
            <w:jc w:val="both"/>
            <w:rPr>
              <w:b/>
              <w:color w:val="auto"/>
              <w:sz w:val="20"/>
              <w:szCs w:val="20"/>
            </w:rPr>
          </w:pPr>
          <w:r w:rsidRPr="00FA685C">
            <w:rPr>
              <w:color w:val="auto"/>
              <w:sz w:val="20"/>
              <w:szCs w:val="20"/>
            </w:rPr>
            <w:t xml:space="preserve">Email: </w:t>
          </w:r>
          <w:hyperlink r:id="rId9" w:history="1">
            <w:r w:rsidRPr="00FA685C">
              <w:rPr>
                <w:rStyle w:val="Hyperlink"/>
                <w:color w:val="auto"/>
                <w:sz w:val="20"/>
                <w:szCs w:val="20"/>
              </w:rPr>
              <w:t>haiping.zhang@auckland.ac.nz</w:t>
            </w:r>
          </w:hyperlink>
          <w:r w:rsidRPr="00FA685C">
            <w:rPr>
              <w:color w:val="auto"/>
              <w:sz w:val="20"/>
              <w:szCs w:val="20"/>
            </w:rPr>
            <w:t xml:space="preserve"> </w:t>
          </w:r>
          <w:r w:rsidRPr="00FA685C">
            <w:rPr>
              <w:color w:val="auto"/>
              <w:sz w:val="20"/>
              <w:szCs w:val="20"/>
            </w:rPr>
            <w:tab/>
          </w:r>
          <w:r w:rsidRPr="00FA685C">
            <w:rPr>
              <w:color w:val="auto"/>
              <w:sz w:val="20"/>
              <w:szCs w:val="20"/>
            </w:rPr>
            <w:tab/>
          </w:r>
          <w:r w:rsidR="00B008FA">
            <w:rPr>
              <w:color w:val="auto"/>
              <w:sz w:val="20"/>
              <w:szCs w:val="20"/>
            </w:rPr>
            <w:tab/>
          </w:r>
          <w:r w:rsidRPr="00FA685C">
            <w:rPr>
              <w:color w:val="auto"/>
              <w:sz w:val="20"/>
              <w:szCs w:val="20"/>
            </w:rPr>
            <w:t xml:space="preserve">Telephone: 9231152     </w:t>
          </w:r>
        </w:p>
        <w:p w:rsidR="00BE2662" w:rsidRPr="00FA685C" w:rsidRDefault="00CD4B11" w:rsidP="00CD4B11">
          <w:pPr>
            <w:pStyle w:val="Heading1"/>
            <w:spacing w:before="57"/>
            <w:ind w:right="-1"/>
            <w:jc w:val="both"/>
            <w:rPr>
              <w:color w:val="auto"/>
            </w:rPr>
          </w:pPr>
          <w:r w:rsidRPr="00FA685C">
            <w:rPr>
              <w:color w:val="auto"/>
              <w:sz w:val="20"/>
              <w:szCs w:val="20"/>
            </w:rPr>
            <w:t>Office Hours: Monday</w:t>
          </w:r>
          <w:r w:rsidR="00B008FA">
            <w:rPr>
              <w:color w:val="auto"/>
              <w:sz w:val="20"/>
              <w:szCs w:val="20"/>
            </w:rPr>
            <w:t xml:space="preserve">s </w:t>
          </w:r>
          <w:r w:rsidR="00411667">
            <w:rPr>
              <w:color w:val="auto"/>
              <w:sz w:val="20"/>
              <w:szCs w:val="20"/>
            </w:rPr>
            <w:t>&amp;</w:t>
          </w:r>
          <w:r w:rsidR="00B008FA">
            <w:rPr>
              <w:color w:val="auto"/>
              <w:sz w:val="20"/>
              <w:szCs w:val="20"/>
            </w:rPr>
            <w:t xml:space="preserve"> Wednesdays</w:t>
          </w:r>
          <w:r w:rsidRPr="00FA685C">
            <w:rPr>
              <w:color w:val="auto"/>
              <w:sz w:val="20"/>
              <w:szCs w:val="20"/>
            </w:rPr>
            <w:t xml:space="preserve"> </w:t>
          </w:r>
          <w:r w:rsidR="00B008FA">
            <w:rPr>
              <w:color w:val="auto"/>
              <w:sz w:val="20"/>
              <w:szCs w:val="20"/>
            </w:rPr>
            <w:t>12</w:t>
          </w:r>
          <w:r w:rsidRPr="00FA685C">
            <w:rPr>
              <w:color w:val="auto"/>
              <w:sz w:val="20"/>
              <w:szCs w:val="20"/>
            </w:rPr>
            <w:t>:</w:t>
          </w:r>
          <w:r w:rsidR="00B008FA">
            <w:rPr>
              <w:color w:val="auto"/>
              <w:sz w:val="20"/>
              <w:szCs w:val="20"/>
            </w:rPr>
            <w:t>0</w:t>
          </w:r>
          <w:r w:rsidRPr="00FA685C">
            <w:rPr>
              <w:color w:val="auto"/>
              <w:sz w:val="20"/>
              <w:szCs w:val="20"/>
            </w:rPr>
            <w:t xml:space="preserve">0 – </w:t>
          </w:r>
          <w:r w:rsidR="00B008FA">
            <w:rPr>
              <w:color w:val="auto"/>
              <w:sz w:val="20"/>
              <w:szCs w:val="20"/>
            </w:rPr>
            <w:t>1</w:t>
          </w:r>
          <w:r w:rsidRPr="00FA685C">
            <w:rPr>
              <w:color w:val="auto"/>
              <w:sz w:val="20"/>
              <w:szCs w:val="20"/>
            </w:rPr>
            <w:t>3:00</w:t>
          </w:r>
          <w:r w:rsidRPr="00FA685C">
            <w:rPr>
              <w:color w:val="auto"/>
              <w:sz w:val="20"/>
              <w:szCs w:val="20"/>
            </w:rPr>
            <w:tab/>
            <w:t xml:space="preserve">Location: OGGB Room 260-657 </w:t>
          </w:r>
        </w:p>
      </w:sdtContent>
    </w:sdt>
    <w:p w:rsidR="00903803" w:rsidRPr="00E14635" w:rsidRDefault="00903803" w:rsidP="00903803">
      <w:pPr>
        <w:pStyle w:val="Heading3"/>
        <w:rPr>
          <w:b/>
        </w:rPr>
      </w:pPr>
      <w:r w:rsidRPr="00E14635">
        <w:rPr>
          <w:b/>
        </w:rPr>
        <w:t xml:space="preserve">Learning </w:t>
      </w:r>
      <w:r w:rsidR="005327AF" w:rsidRPr="00E14635">
        <w:rPr>
          <w:b/>
        </w:rPr>
        <w:t>r</w:t>
      </w:r>
      <w:r w:rsidRPr="00E14635">
        <w:rPr>
          <w:b/>
        </w:rPr>
        <w:t>esources</w:t>
      </w:r>
    </w:p>
    <w:sdt>
      <w:sdtPr>
        <w:alias w:val="Learning resources"/>
        <w:tag w:val="Learning resources"/>
        <w:id w:val="-1015917312"/>
        <w:placeholder>
          <w:docPart w:val="2FCF896017C341F89E0B17CA3DC51308"/>
        </w:placeholder>
      </w:sdtPr>
      <w:sdtEndPr>
        <w:rPr>
          <w:color w:val="auto"/>
        </w:rPr>
      </w:sdtEndPr>
      <w:sdtContent>
        <w:p w:rsidR="00CD4B11" w:rsidRPr="008D7DD5" w:rsidRDefault="00CD4B11" w:rsidP="00FA685C">
          <w:pPr>
            <w:pStyle w:val="Heading1"/>
            <w:spacing w:before="57"/>
            <w:ind w:right="-1"/>
            <w:jc w:val="both"/>
            <w:rPr>
              <w:color w:val="auto"/>
              <w:sz w:val="19"/>
              <w:szCs w:val="19"/>
            </w:rPr>
          </w:pPr>
          <w:r w:rsidRPr="00FE5D46">
            <w:rPr>
              <w:color w:val="auto"/>
              <w:sz w:val="20"/>
              <w:szCs w:val="20"/>
            </w:rPr>
            <w:t xml:space="preserve">There is no set text. </w:t>
          </w:r>
          <w:r w:rsidRPr="00FE5D46">
            <w:rPr>
              <w:rFonts w:hint="eastAsia"/>
              <w:color w:val="auto"/>
              <w:sz w:val="20"/>
              <w:szCs w:val="20"/>
            </w:rPr>
            <w:t xml:space="preserve">Please </w:t>
          </w:r>
          <w:r w:rsidRPr="00FE5D46">
            <w:rPr>
              <w:color w:val="auto"/>
              <w:sz w:val="20"/>
              <w:szCs w:val="20"/>
            </w:rPr>
            <w:t>check Canvas regularly for course announcements, lecture slid</w:t>
          </w:r>
          <w:r w:rsidRPr="008D7DD5">
            <w:rPr>
              <w:color w:val="auto"/>
              <w:sz w:val="19"/>
              <w:szCs w:val="19"/>
            </w:rPr>
            <w:t>es, and other learning materials. Supplementary materials are as follows:</w:t>
          </w:r>
        </w:p>
        <w:p w:rsidR="008D7DD5" w:rsidRPr="008D7DD5" w:rsidRDefault="008D7DD5" w:rsidP="008D7DD5">
          <w:pPr>
            <w:pStyle w:val="Heading1"/>
            <w:widowControl w:val="0"/>
            <w:numPr>
              <w:ilvl w:val="0"/>
              <w:numId w:val="5"/>
            </w:numPr>
            <w:spacing w:before="57" w:after="0" w:line="240" w:lineRule="auto"/>
            <w:ind w:right="-1"/>
            <w:contextualSpacing w:val="0"/>
            <w:jc w:val="both"/>
            <w:rPr>
              <w:color w:val="auto"/>
              <w:sz w:val="19"/>
              <w:szCs w:val="19"/>
            </w:rPr>
          </w:pPr>
          <w:r w:rsidRPr="008D7DD5">
            <w:rPr>
              <w:color w:val="auto"/>
              <w:sz w:val="19"/>
              <w:szCs w:val="19"/>
            </w:rPr>
            <w:t xml:space="preserve">Obstfeld, M. and K. </w:t>
          </w:r>
          <w:proofErr w:type="spellStart"/>
          <w:r w:rsidRPr="008D7DD5">
            <w:rPr>
              <w:color w:val="auto"/>
              <w:sz w:val="19"/>
              <w:szCs w:val="19"/>
            </w:rPr>
            <w:t>Rogoff</w:t>
          </w:r>
          <w:proofErr w:type="spellEnd"/>
          <w:r w:rsidRPr="008D7DD5">
            <w:rPr>
              <w:color w:val="auto"/>
              <w:sz w:val="19"/>
              <w:szCs w:val="19"/>
            </w:rPr>
            <w:t>, Foundation of International Macroeconomics, 1996, MIT Press. </w:t>
          </w:r>
        </w:p>
        <w:p w:rsidR="00CD4B11" w:rsidRPr="008D7DD5" w:rsidRDefault="00CD4B11" w:rsidP="00FA685C">
          <w:pPr>
            <w:pStyle w:val="Heading1"/>
            <w:widowControl w:val="0"/>
            <w:numPr>
              <w:ilvl w:val="0"/>
              <w:numId w:val="5"/>
            </w:numPr>
            <w:spacing w:before="57" w:after="0" w:line="240" w:lineRule="auto"/>
            <w:ind w:right="-1"/>
            <w:contextualSpacing w:val="0"/>
            <w:jc w:val="both"/>
            <w:rPr>
              <w:color w:val="auto"/>
              <w:sz w:val="19"/>
              <w:szCs w:val="19"/>
            </w:rPr>
          </w:pPr>
          <w:r w:rsidRPr="00FE5D46">
            <w:rPr>
              <w:color w:val="auto"/>
              <w:sz w:val="19"/>
              <w:szCs w:val="19"/>
            </w:rPr>
            <w:t xml:space="preserve">Uribe, M </w:t>
          </w:r>
          <w:r w:rsidR="008D7DD5">
            <w:rPr>
              <w:color w:val="auto"/>
              <w:sz w:val="19"/>
              <w:szCs w:val="19"/>
            </w:rPr>
            <w:t>&amp;</w:t>
          </w:r>
          <w:r w:rsidRPr="00FE5D46">
            <w:rPr>
              <w:color w:val="auto"/>
              <w:sz w:val="19"/>
              <w:szCs w:val="19"/>
            </w:rPr>
            <w:t xml:space="preserve"> S. Schmitt-</w:t>
          </w:r>
          <w:proofErr w:type="spellStart"/>
          <w:r w:rsidRPr="00FE5D46">
            <w:rPr>
              <w:color w:val="auto"/>
              <w:sz w:val="19"/>
              <w:szCs w:val="19"/>
            </w:rPr>
            <w:t>Grohé</w:t>
          </w:r>
          <w:proofErr w:type="spellEnd"/>
          <w:r w:rsidRPr="00FE5D46">
            <w:rPr>
              <w:color w:val="auto"/>
              <w:sz w:val="19"/>
              <w:szCs w:val="19"/>
            </w:rPr>
            <w:t>, Open Economy Macroeconomics, 2017, Princeton University Press.</w:t>
          </w:r>
        </w:p>
        <w:p w:rsidR="008D7DD5" w:rsidRDefault="008D7DD5" w:rsidP="008D7DD5">
          <w:pPr>
            <w:pStyle w:val="Heading1"/>
            <w:widowControl w:val="0"/>
            <w:numPr>
              <w:ilvl w:val="0"/>
              <w:numId w:val="5"/>
            </w:numPr>
            <w:spacing w:before="57" w:after="0" w:line="240" w:lineRule="auto"/>
            <w:ind w:right="-1"/>
            <w:contextualSpacing w:val="0"/>
            <w:jc w:val="both"/>
            <w:rPr>
              <w:color w:val="auto"/>
              <w:sz w:val="19"/>
              <w:szCs w:val="19"/>
            </w:rPr>
          </w:pPr>
          <w:r w:rsidRPr="008D7DD5">
            <w:rPr>
              <w:color w:val="auto"/>
              <w:sz w:val="19"/>
              <w:szCs w:val="19"/>
            </w:rPr>
            <w:t>Obstfeld, M. and A. M. Taylor, Global Capital Markets: Integration, Crisis, and Growth, 2005, Cambridge University Press.</w:t>
          </w:r>
        </w:p>
        <w:p w:rsidR="005D65BD" w:rsidRPr="008D7DD5" w:rsidRDefault="005D65BD" w:rsidP="008D7DD5">
          <w:pPr>
            <w:pStyle w:val="Heading1"/>
            <w:widowControl w:val="0"/>
            <w:numPr>
              <w:ilvl w:val="0"/>
              <w:numId w:val="5"/>
            </w:numPr>
            <w:spacing w:before="57" w:after="0" w:line="240" w:lineRule="auto"/>
            <w:ind w:right="-1"/>
            <w:contextualSpacing w:val="0"/>
            <w:jc w:val="both"/>
            <w:rPr>
              <w:color w:val="auto"/>
              <w:sz w:val="19"/>
              <w:szCs w:val="19"/>
            </w:rPr>
          </w:pPr>
          <w:r w:rsidRPr="00FE5D46">
            <w:rPr>
              <w:color w:val="auto"/>
              <w:sz w:val="19"/>
              <w:szCs w:val="19"/>
            </w:rPr>
            <w:t xml:space="preserve">Reinhart, C. M. and K. </w:t>
          </w:r>
          <w:proofErr w:type="spellStart"/>
          <w:r w:rsidRPr="00FE5D46">
            <w:rPr>
              <w:color w:val="auto"/>
              <w:sz w:val="19"/>
              <w:szCs w:val="19"/>
            </w:rPr>
            <w:t>Rogoff</w:t>
          </w:r>
          <w:proofErr w:type="spellEnd"/>
          <w:r w:rsidRPr="00FE5D46">
            <w:rPr>
              <w:color w:val="auto"/>
              <w:sz w:val="19"/>
              <w:szCs w:val="19"/>
            </w:rPr>
            <w:t>, This Time is Different: Eight Centuries of Financial Folly, 2011, Princeton University Press. </w:t>
          </w:r>
        </w:p>
        <w:p w:rsidR="00A6631E" w:rsidRDefault="00CD4B11" w:rsidP="00FA685C">
          <w:pPr>
            <w:pStyle w:val="Heading1"/>
            <w:spacing w:before="57"/>
            <w:ind w:right="-1"/>
            <w:jc w:val="both"/>
            <w:rPr>
              <w:color w:val="auto"/>
              <w:sz w:val="20"/>
              <w:szCs w:val="20"/>
              <w:u w:val="single"/>
            </w:rPr>
          </w:pPr>
          <w:r w:rsidRPr="00FE5D46">
            <w:rPr>
              <w:color w:val="auto"/>
              <w:sz w:val="20"/>
              <w:szCs w:val="20"/>
              <w:u w:val="single"/>
            </w:rPr>
            <w:t>Some Useful Links</w:t>
          </w:r>
        </w:p>
        <w:p w:rsidR="00CD4B11" w:rsidRPr="00A6631E" w:rsidRDefault="00771082" w:rsidP="00124769">
          <w:pPr>
            <w:pStyle w:val="Heading1"/>
            <w:widowControl w:val="0"/>
            <w:numPr>
              <w:ilvl w:val="0"/>
              <w:numId w:val="4"/>
            </w:numPr>
            <w:spacing w:before="57" w:after="0" w:line="240" w:lineRule="auto"/>
            <w:ind w:right="-1"/>
            <w:contextualSpacing w:val="0"/>
            <w:jc w:val="both"/>
          </w:pPr>
          <w:hyperlink r:id="rId10" w:history="1">
            <w:r w:rsidR="00A6631E" w:rsidRPr="00A73F9E">
              <w:rPr>
                <w:rStyle w:val="Hyperlink"/>
                <w:color w:val="auto"/>
                <w:sz w:val="20"/>
                <w:szCs w:val="20"/>
              </w:rPr>
              <w:t>WTO</w:t>
            </w:r>
          </w:hyperlink>
          <w:r w:rsidR="00A6631E" w:rsidRPr="00A73F9E">
            <w:rPr>
              <w:color w:val="auto"/>
              <w:sz w:val="20"/>
              <w:szCs w:val="20"/>
            </w:rPr>
            <w:t xml:space="preserve">, </w:t>
          </w:r>
          <w:hyperlink r:id="rId11" w:history="1">
            <w:r w:rsidR="00A6631E" w:rsidRPr="00A73F9E">
              <w:rPr>
                <w:rStyle w:val="Hyperlink"/>
                <w:color w:val="auto"/>
                <w:sz w:val="20"/>
                <w:szCs w:val="20"/>
              </w:rPr>
              <w:t>OECD</w:t>
            </w:r>
          </w:hyperlink>
          <w:r w:rsidR="00A6631E" w:rsidRPr="00A73F9E">
            <w:rPr>
              <w:color w:val="auto"/>
              <w:sz w:val="20"/>
              <w:szCs w:val="20"/>
            </w:rPr>
            <w:t xml:space="preserve">, </w:t>
          </w:r>
          <w:hyperlink r:id="rId12" w:history="1">
            <w:r w:rsidR="00A6631E" w:rsidRPr="00A73F9E">
              <w:rPr>
                <w:rStyle w:val="Hyperlink"/>
                <w:color w:val="auto"/>
                <w:sz w:val="20"/>
                <w:szCs w:val="20"/>
              </w:rPr>
              <w:t>World Bank</w:t>
            </w:r>
          </w:hyperlink>
          <w:r w:rsidR="00A6631E" w:rsidRPr="00A73F9E">
            <w:rPr>
              <w:color w:val="auto"/>
              <w:sz w:val="20"/>
              <w:szCs w:val="20"/>
            </w:rPr>
            <w:t xml:space="preserve">, </w:t>
          </w:r>
          <w:hyperlink r:id="rId13" w:history="1">
            <w:r w:rsidR="00A6631E" w:rsidRPr="00A73F9E">
              <w:rPr>
                <w:rStyle w:val="Hyperlink"/>
                <w:color w:val="auto"/>
                <w:sz w:val="20"/>
                <w:szCs w:val="20"/>
              </w:rPr>
              <w:t>UNCTAD</w:t>
            </w:r>
          </w:hyperlink>
          <w:r w:rsidR="00A6631E" w:rsidRPr="00A73F9E">
            <w:rPr>
              <w:color w:val="auto"/>
              <w:sz w:val="20"/>
              <w:szCs w:val="20"/>
            </w:rPr>
            <w:t xml:space="preserve">, </w:t>
          </w:r>
          <w:hyperlink r:id="rId14" w:history="1">
            <w:r w:rsidR="00A6631E" w:rsidRPr="00A73F9E">
              <w:rPr>
                <w:rStyle w:val="Hyperlink"/>
                <w:color w:val="auto"/>
                <w:sz w:val="20"/>
                <w:szCs w:val="20"/>
              </w:rPr>
              <w:t>World Economic Forum</w:t>
            </w:r>
          </w:hyperlink>
          <w:r w:rsidR="00A73F9E" w:rsidRPr="00A73F9E">
            <w:rPr>
              <w:rStyle w:val="Hyperlink"/>
              <w:color w:val="auto"/>
              <w:sz w:val="20"/>
              <w:szCs w:val="20"/>
            </w:rPr>
            <w:t xml:space="preserve">, </w:t>
          </w:r>
          <w:hyperlink r:id="rId15" w:history="1">
            <w:proofErr w:type="gramStart"/>
            <w:r w:rsidR="00A6631E" w:rsidRPr="00A73F9E">
              <w:rPr>
                <w:rStyle w:val="Hyperlink"/>
                <w:color w:val="auto"/>
                <w:sz w:val="20"/>
                <w:szCs w:val="20"/>
              </w:rPr>
              <w:t>The</w:t>
            </w:r>
            <w:proofErr w:type="gramEnd"/>
            <w:r w:rsidR="00A6631E" w:rsidRPr="00A73F9E">
              <w:rPr>
                <w:rStyle w:val="Hyperlink"/>
                <w:color w:val="auto"/>
                <w:sz w:val="20"/>
                <w:szCs w:val="20"/>
              </w:rPr>
              <w:t xml:space="preserve"> Economist</w:t>
            </w:r>
          </w:hyperlink>
        </w:p>
      </w:sdtContent>
    </w:sdt>
    <w:p w:rsidR="00903803" w:rsidRPr="00E14635" w:rsidRDefault="00903803" w:rsidP="00A6631E">
      <w:pPr>
        <w:pStyle w:val="Heading3"/>
        <w:rPr>
          <w:b/>
        </w:rPr>
      </w:pPr>
      <w:r w:rsidRPr="00E14635">
        <w:rPr>
          <w:b/>
        </w:rPr>
        <w:lastRenderedPageBreak/>
        <w:t xml:space="preserve">Assessment </w:t>
      </w:r>
      <w:r w:rsidR="005327AF" w:rsidRPr="00E14635">
        <w:rPr>
          <w:b/>
        </w:rPr>
        <w:t>i</w:t>
      </w:r>
      <w:r w:rsidRPr="00E14635">
        <w:rPr>
          <w:b/>
        </w:rPr>
        <w:t>nformation</w:t>
      </w: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2547"/>
        <w:gridCol w:w="1417"/>
        <w:gridCol w:w="2798"/>
        <w:gridCol w:w="2254"/>
      </w:tblGrid>
      <w:tr w:rsidR="00015CD9" w:rsidRPr="006F376A" w:rsidTr="00E822C0">
        <w:trPr>
          <w:trHeight w:val="431"/>
          <w:tblHeader/>
        </w:trPr>
        <w:tc>
          <w:tcPr>
            <w:tcW w:w="2547" w:type="dxa"/>
            <w:tcBorders>
              <w:top w:val="single" w:sz="4" w:space="0" w:color="00467F"/>
              <w:left w:val="single" w:sz="4" w:space="0" w:color="00467F"/>
              <w:bottom w:val="single" w:sz="4" w:space="0" w:color="00467F"/>
            </w:tcBorders>
            <w:shd w:val="clear" w:color="auto" w:fill="00467F"/>
            <w:vAlign w:val="center"/>
          </w:tcPr>
          <w:p w:rsidR="00015CD9" w:rsidRPr="006F376A" w:rsidRDefault="00015CD9" w:rsidP="00015CD9">
            <w:pPr>
              <w:spacing w:before="0" w:after="0"/>
            </w:pPr>
            <w:r w:rsidRPr="006F376A">
              <w:t>Assessment task</w:t>
            </w:r>
          </w:p>
        </w:tc>
        <w:tc>
          <w:tcPr>
            <w:tcW w:w="1417" w:type="dxa"/>
            <w:tcBorders>
              <w:top w:val="single" w:sz="4" w:space="0" w:color="00467F"/>
              <w:bottom w:val="single" w:sz="4" w:space="0" w:color="00467F"/>
            </w:tcBorders>
            <w:shd w:val="clear" w:color="auto" w:fill="00467F"/>
            <w:vAlign w:val="center"/>
          </w:tcPr>
          <w:p w:rsidR="00015CD9" w:rsidRPr="006F376A" w:rsidRDefault="00015CD9" w:rsidP="00015CD9">
            <w:pPr>
              <w:spacing w:before="0" w:after="0"/>
            </w:pPr>
            <w:r w:rsidRPr="006F376A">
              <w:t>Weight %</w:t>
            </w:r>
          </w:p>
        </w:tc>
        <w:tc>
          <w:tcPr>
            <w:tcW w:w="2798" w:type="dxa"/>
            <w:tcBorders>
              <w:top w:val="single" w:sz="4" w:space="0" w:color="00467F"/>
              <w:bottom w:val="single" w:sz="4" w:space="0" w:color="00467F"/>
            </w:tcBorders>
            <w:shd w:val="clear" w:color="auto" w:fill="00467F"/>
            <w:vAlign w:val="center"/>
          </w:tcPr>
          <w:p w:rsidR="00015CD9" w:rsidRPr="006F376A" w:rsidRDefault="00015CD9" w:rsidP="00015CD9">
            <w:pPr>
              <w:spacing w:before="0" w:after="0"/>
            </w:pPr>
            <w:r w:rsidRPr="006F376A">
              <w:t>Group / individual</w:t>
            </w:r>
          </w:p>
        </w:tc>
        <w:tc>
          <w:tcPr>
            <w:tcW w:w="2254" w:type="dxa"/>
            <w:tcBorders>
              <w:top w:val="single" w:sz="4" w:space="0" w:color="00467F"/>
              <w:bottom w:val="single" w:sz="4" w:space="0" w:color="00467F"/>
              <w:right w:val="single" w:sz="4" w:space="0" w:color="00467F"/>
            </w:tcBorders>
            <w:shd w:val="clear" w:color="auto" w:fill="00467F"/>
            <w:vAlign w:val="center"/>
          </w:tcPr>
          <w:p w:rsidR="00015CD9" w:rsidRPr="006F376A" w:rsidRDefault="00015CD9" w:rsidP="00015CD9">
            <w:pPr>
              <w:spacing w:before="0" w:after="0"/>
            </w:pPr>
            <w:r w:rsidRPr="006F376A">
              <w:t>Submission</w:t>
            </w:r>
          </w:p>
        </w:tc>
      </w:tr>
      <w:tr w:rsidR="0059111D" w:rsidTr="003E13DF">
        <w:trPr>
          <w:trHeight w:val="431"/>
        </w:trPr>
        <w:sdt>
          <w:sdtPr>
            <w:alias w:val="Assessment task"/>
            <w:tag w:val="Assessment task"/>
            <w:id w:val="145177938"/>
            <w:placeholder>
              <w:docPart w:val="9CBE08862E4F4B56AFF94933F438B2F6"/>
            </w:placeholder>
          </w:sdtPr>
          <w:sdtEndPr/>
          <w:sdtContent>
            <w:tc>
              <w:tcPr>
                <w:tcW w:w="2547" w:type="dxa"/>
                <w:tcBorders>
                  <w:top w:val="single" w:sz="4" w:space="0" w:color="00467F"/>
                </w:tcBorders>
                <w:vAlign w:val="center"/>
              </w:tcPr>
              <w:p w:rsidR="0059111D" w:rsidRDefault="0059111D" w:rsidP="0059111D">
                <w:pPr>
                  <w:spacing w:before="0" w:after="0"/>
                </w:pPr>
                <w:r>
                  <w:t>Problem Sets</w:t>
                </w:r>
              </w:p>
            </w:tc>
          </w:sdtContent>
        </w:sdt>
        <w:sdt>
          <w:sdtPr>
            <w:alias w:val="Weight %"/>
            <w:tag w:val="Weight %"/>
            <w:id w:val="-1260673184"/>
            <w:placeholder>
              <w:docPart w:val="21726E30B31E44E98621F714E8CCA5E0"/>
            </w:placeholder>
          </w:sdtPr>
          <w:sdtEndPr/>
          <w:sdtContent>
            <w:tc>
              <w:tcPr>
                <w:tcW w:w="1417" w:type="dxa"/>
                <w:tcBorders>
                  <w:top w:val="single" w:sz="4" w:space="0" w:color="00467F"/>
                </w:tcBorders>
                <w:vAlign w:val="center"/>
              </w:tcPr>
              <w:p w:rsidR="0059111D" w:rsidRDefault="0059111D" w:rsidP="0059111D">
                <w:pPr>
                  <w:spacing w:before="0" w:after="0"/>
                </w:pPr>
                <w:r>
                  <w:t>10 %</w:t>
                </w:r>
              </w:p>
            </w:tc>
          </w:sdtContent>
        </w:sdt>
        <w:sdt>
          <w:sdtPr>
            <w:alias w:val="Group or individual"/>
            <w:tag w:val="Group or individual"/>
            <w:id w:val="1665206416"/>
            <w:placeholder>
              <w:docPart w:val="FEF744A0DA614EF9BEB7B214BFE9C881"/>
            </w:placeholder>
            <w:dropDownList>
              <w:listItem w:value="Choose an item."/>
              <w:listItem w:displayText="Group" w:value="Group"/>
              <w:listItem w:displayText="Individual" w:value="Individual"/>
            </w:dropDownList>
          </w:sdtPr>
          <w:sdtEndPr/>
          <w:sdtContent>
            <w:tc>
              <w:tcPr>
                <w:tcW w:w="2798" w:type="dxa"/>
                <w:tcBorders>
                  <w:top w:val="single" w:sz="4" w:space="0" w:color="00467F"/>
                </w:tcBorders>
                <w:vAlign w:val="center"/>
              </w:tcPr>
              <w:p w:rsidR="0059111D" w:rsidRDefault="0059111D" w:rsidP="003E13DF">
                <w:pPr>
                  <w:spacing w:before="0" w:after="0"/>
                </w:pPr>
                <w:r>
                  <w:t>Individual</w:t>
                </w:r>
              </w:p>
            </w:tc>
          </w:sdtContent>
        </w:sdt>
        <w:sdt>
          <w:sdtPr>
            <w:alias w:val="Submission"/>
            <w:tag w:val="Submission"/>
            <w:id w:val="-1083916762"/>
            <w:placeholder>
              <w:docPart w:val="6AB0DCD1DBBF47A8BE37AECA22E5F55A"/>
            </w:placeholder>
          </w:sdtPr>
          <w:sdtEndPr/>
          <w:sdtContent>
            <w:tc>
              <w:tcPr>
                <w:tcW w:w="2254" w:type="dxa"/>
                <w:tcBorders>
                  <w:top w:val="single" w:sz="4" w:space="0" w:color="00467F"/>
                </w:tcBorders>
                <w:vAlign w:val="center"/>
              </w:tcPr>
              <w:p w:rsidR="0059111D" w:rsidRDefault="0059111D" w:rsidP="003E13DF">
                <w:pPr>
                  <w:spacing w:before="0" w:after="0"/>
                </w:pPr>
                <w:r>
                  <w:t>Week 5 &amp; 11</w:t>
                </w:r>
              </w:p>
            </w:tc>
          </w:sdtContent>
        </w:sdt>
      </w:tr>
      <w:tr w:rsidR="00015CD9" w:rsidTr="00E822C0">
        <w:trPr>
          <w:trHeight w:val="431"/>
        </w:trPr>
        <w:sdt>
          <w:sdtPr>
            <w:alias w:val="Assessment task"/>
            <w:tag w:val="Assessment task"/>
            <w:id w:val="-519933871"/>
            <w:placeholder>
              <w:docPart w:val="2936BD23D9D84D90853A125B0637C18A"/>
            </w:placeholder>
          </w:sdtPr>
          <w:sdtEndPr/>
          <w:sdtContent>
            <w:tc>
              <w:tcPr>
                <w:tcW w:w="2547" w:type="dxa"/>
                <w:tcBorders>
                  <w:top w:val="single" w:sz="4" w:space="0" w:color="00467F"/>
                </w:tcBorders>
                <w:vAlign w:val="center"/>
              </w:tcPr>
              <w:p w:rsidR="00015CD9" w:rsidRDefault="00FE5D46" w:rsidP="0059111D">
                <w:pPr>
                  <w:spacing w:before="0" w:after="0"/>
                </w:pPr>
                <w:r>
                  <w:t>Group Project</w:t>
                </w:r>
                <w:r w:rsidR="0059111D">
                  <w:t>s</w:t>
                </w:r>
              </w:p>
            </w:tc>
          </w:sdtContent>
        </w:sdt>
        <w:sdt>
          <w:sdtPr>
            <w:alias w:val="Weight %"/>
            <w:tag w:val="Weight %"/>
            <w:id w:val="455453087"/>
            <w:placeholder>
              <w:docPart w:val="EA1B334D032C46E69CD83B07F7B99F5B"/>
            </w:placeholder>
          </w:sdtPr>
          <w:sdtEndPr/>
          <w:sdtContent>
            <w:tc>
              <w:tcPr>
                <w:tcW w:w="1417" w:type="dxa"/>
                <w:tcBorders>
                  <w:top w:val="single" w:sz="4" w:space="0" w:color="00467F"/>
                </w:tcBorders>
                <w:vAlign w:val="center"/>
              </w:tcPr>
              <w:p w:rsidR="00015CD9" w:rsidRDefault="00F43DAB" w:rsidP="00F43DAB">
                <w:pPr>
                  <w:spacing w:before="0" w:after="0"/>
                </w:pPr>
                <w:r>
                  <w:t>40</w:t>
                </w:r>
                <w:r w:rsidR="00CD4B11">
                  <w:t xml:space="preserve"> %</w:t>
                </w:r>
              </w:p>
            </w:tc>
          </w:sdtContent>
        </w:sdt>
        <w:sdt>
          <w:sdtPr>
            <w:alias w:val="Group or individual"/>
            <w:tag w:val="Group or individual"/>
            <w:id w:val="-101573188"/>
            <w:placeholder>
              <w:docPart w:val="E6019DEB4E8149948383E8E3876DA698"/>
            </w:placeholder>
            <w:dropDownList>
              <w:listItem w:value="Choose an item."/>
              <w:listItem w:displayText="Group" w:value="Group"/>
              <w:listItem w:displayText="Individual" w:value="Individual"/>
            </w:dropDownList>
          </w:sdtPr>
          <w:sdtEndPr/>
          <w:sdtContent>
            <w:tc>
              <w:tcPr>
                <w:tcW w:w="2798" w:type="dxa"/>
                <w:tcBorders>
                  <w:top w:val="single" w:sz="4" w:space="0" w:color="00467F"/>
                </w:tcBorders>
                <w:vAlign w:val="center"/>
              </w:tcPr>
              <w:p w:rsidR="00015CD9" w:rsidRDefault="00CD4B11" w:rsidP="00B94F7E">
                <w:pPr>
                  <w:spacing w:before="0" w:after="0"/>
                </w:pPr>
                <w:r>
                  <w:t>Group</w:t>
                </w:r>
              </w:p>
            </w:tc>
          </w:sdtContent>
        </w:sdt>
        <w:sdt>
          <w:sdtPr>
            <w:alias w:val="Submission"/>
            <w:tag w:val="Submission"/>
            <w:id w:val="2114935707"/>
            <w:placeholder>
              <w:docPart w:val="5BB890ECE5D04A1C888573676C3C7597"/>
            </w:placeholder>
          </w:sdtPr>
          <w:sdtEndPr/>
          <w:sdtContent>
            <w:tc>
              <w:tcPr>
                <w:tcW w:w="2254" w:type="dxa"/>
                <w:tcBorders>
                  <w:top w:val="single" w:sz="4" w:space="0" w:color="00467F"/>
                </w:tcBorders>
                <w:vAlign w:val="center"/>
              </w:tcPr>
              <w:p w:rsidR="00015CD9" w:rsidRDefault="00CD4B11" w:rsidP="00CD4B11">
                <w:pPr>
                  <w:spacing w:before="0" w:after="0"/>
                </w:pPr>
                <w:r>
                  <w:t>Week 5</w:t>
                </w:r>
                <w:r w:rsidR="00F43DAB">
                  <w:t xml:space="preserve"> &amp; 11</w:t>
                </w:r>
              </w:p>
            </w:tc>
          </w:sdtContent>
        </w:sdt>
      </w:tr>
      <w:tr w:rsidR="00350A1E" w:rsidTr="00E822C0">
        <w:trPr>
          <w:trHeight w:val="431"/>
        </w:trPr>
        <w:sdt>
          <w:sdtPr>
            <w:alias w:val="Assessment task"/>
            <w:tag w:val="Assessment task"/>
            <w:id w:val="-363515956"/>
            <w:placeholder>
              <w:docPart w:val="70D69BFE6EFF4CB69A4ECC3157BD1FD1"/>
            </w:placeholder>
          </w:sdtPr>
          <w:sdtEndPr/>
          <w:sdtContent>
            <w:tc>
              <w:tcPr>
                <w:tcW w:w="2547" w:type="dxa"/>
                <w:vAlign w:val="center"/>
              </w:tcPr>
              <w:p w:rsidR="00350A1E" w:rsidRDefault="00CD4B11" w:rsidP="00CD4B11">
                <w:pPr>
                  <w:spacing w:before="0" w:after="0"/>
                </w:pPr>
                <w:r>
                  <w:t>Final Exam</w:t>
                </w:r>
              </w:p>
            </w:tc>
          </w:sdtContent>
        </w:sdt>
        <w:sdt>
          <w:sdtPr>
            <w:alias w:val="Weight %"/>
            <w:tag w:val="Weight %"/>
            <w:id w:val="-268781386"/>
            <w:placeholder>
              <w:docPart w:val="BB0FA9AED0D74C2181A881317D87BED4"/>
            </w:placeholder>
          </w:sdtPr>
          <w:sdtEndPr/>
          <w:sdtContent>
            <w:tc>
              <w:tcPr>
                <w:tcW w:w="1417" w:type="dxa"/>
                <w:vAlign w:val="center"/>
              </w:tcPr>
              <w:p w:rsidR="00350A1E" w:rsidRDefault="0059111D" w:rsidP="0059111D">
                <w:pPr>
                  <w:spacing w:before="0" w:after="0"/>
                </w:pPr>
                <w:r>
                  <w:t>5</w:t>
                </w:r>
                <w:r w:rsidR="00CD4B11">
                  <w:t>0 %</w:t>
                </w:r>
              </w:p>
            </w:tc>
          </w:sdtContent>
        </w:sdt>
        <w:sdt>
          <w:sdtPr>
            <w:alias w:val="Group or individual"/>
            <w:tag w:val="Group or individual"/>
            <w:id w:val="-544679221"/>
            <w:placeholder>
              <w:docPart w:val="ACA49919D6A34F7CB465DA6376B6DAED"/>
            </w:placeholder>
            <w:dropDownList>
              <w:listItem w:value="Choose an item."/>
              <w:listItem w:displayText="Group" w:value="Group"/>
              <w:listItem w:displayText="Individual" w:value="Individual"/>
            </w:dropDownList>
          </w:sdtPr>
          <w:sdtEndPr/>
          <w:sdtContent>
            <w:tc>
              <w:tcPr>
                <w:tcW w:w="2798" w:type="dxa"/>
                <w:vAlign w:val="center"/>
              </w:tcPr>
              <w:p w:rsidR="00350A1E" w:rsidRDefault="00CD4B11" w:rsidP="009D37A5">
                <w:pPr>
                  <w:spacing w:before="0" w:after="0"/>
                </w:pPr>
                <w:r>
                  <w:t>Individual</w:t>
                </w:r>
              </w:p>
            </w:tc>
          </w:sdtContent>
        </w:sdt>
        <w:sdt>
          <w:sdtPr>
            <w:alias w:val="Submission"/>
            <w:tag w:val="Submission"/>
            <w:id w:val="1600142150"/>
            <w:placeholder>
              <w:docPart w:val="07DB0E79D0E54657BA93057C1696D252"/>
            </w:placeholder>
          </w:sdtPr>
          <w:sdtEndPr/>
          <w:sdtContent>
            <w:tc>
              <w:tcPr>
                <w:tcW w:w="2254" w:type="dxa"/>
                <w:vAlign w:val="center"/>
              </w:tcPr>
              <w:p w:rsidR="00350A1E" w:rsidRDefault="00A73F9E" w:rsidP="00A73F9E">
                <w:pPr>
                  <w:spacing w:before="0" w:after="0"/>
                </w:pPr>
                <w:r>
                  <w:t>TBA</w:t>
                </w:r>
              </w:p>
            </w:tc>
          </w:sdtContent>
        </w:sdt>
      </w:tr>
    </w:tbl>
    <w:p w:rsidR="00903803" w:rsidRPr="00E14635" w:rsidRDefault="00903803" w:rsidP="00903803">
      <w:pPr>
        <w:pStyle w:val="Heading3"/>
        <w:rPr>
          <w:b/>
        </w:rPr>
      </w:pPr>
      <w:r w:rsidRPr="00E14635">
        <w:rPr>
          <w:b/>
        </w:rPr>
        <w:t xml:space="preserve">Pass </w:t>
      </w:r>
      <w:r w:rsidR="005327AF" w:rsidRPr="00E14635">
        <w:rPr>
          <w:b/>
        </w:rPr>
        <w:t>r</w:t>
      </w:r>
      <w:r w:rsidRPr="00E14635">
        <w:rPr>
          <w:b/>
        </w:rPr>
        <w:t>equirements</w:t>
      </w:r>
    </w:p>
    <w:sdt>
      <w:sdtPr>
        <w:alias w:val="Pass requirements"/>
        <w:tag w:val="Pass requirements"/>
        <w:id w:val="170382048"/>
        <w:placeholder>
          <w:docPart w:val="77610E8A466E428EAFD7FB9AF2C0A5AF"/>
        </w:placeholder>
      </w:sdtPr>
      <w:sdtEndPr>
        <w:rPr>
          <w:color w:val="auto"/>
        </w:rPr>
      </w:sdtEndPr>
      <w:sdtContent>
        <w:p w:rsidR="00BE2662" w:rsidRPr="00FA685C" w:rsidRDefault="00CD4B11" w:rsidP="00CD4B11">
          <w:pPr>
            <w:pStyle w:val="Heading1"/>
            <w:spacing w:before="57"/>
            <w:ind w:right="-1"/>
            <w:jc w:val="both"/>
            <w:rPr>
              <w:color w:val="auto"/>
            </w:rPr>
          </w:pPr>
          <w:r w:rsidRPr="00FA685C">
            <w:rPr>
              <w:color w:val="auto"/>
              <w:sz w:val="20"/>
              <w:szCs w:val="20"/>
            </w:rPr>
            <w:t xml:space="preserve">To pass this course, students must get more than 50% of total mark. </w:t>
          </w:r>
          <w:proofErr w:type="spellStart"/>
          <w:r w:rsidRPr="00FA685C">
            <w:rPr>
              <w:i/>
              <w:color w:val="auto"/>
              <w:sz w:val="20"/>
              <w:szCs w:val="20"/>
            </w:rPr>
            <w:t>Plussage</w:t>
          </w:r>
          <w:proofErr w:type="spellEnd"/>
          <w:r w:rsidRPr="00FA685C">
            <w:rPr>
              <w:i/>
              <w:color w:val="auto"/>
              <w:sz w:val="20"/>
              <w:szCs w:val="20"/>
            </w:rPr>
            <w:t xml:space="preserve"> does NOT apply.</w:t>
          </w:r>
        </w:p>
      </w:sdtContent>
    </w:sdt>
    <w:p w:rsidR="00903803" w:rsidRPr="00E14635" w:rsidRDefault="00903803" w:rsidP="00903803">
      <w:pPr>
        <w:pStyle w:val="Heading3"/>
        <w:rPr>
          <w:b/>
        </w:rPr>
      </w:pPr>
      <w:r w:rsidRPr="00E14635">
        <w:rPr>
          <w:b/>
        </w:rPr>
        <w:t xml:space="preserve">Description of </w:t>
      </w:r>
      <w:r w:rsidR="005327AF" w:rsidRPr="00E14635">
        <w:rPr>
          <w:b/>
        </w:rPr>
        <w:t>a</w:t>
      </w:r>
      <w:r w:rsidRPr="00E14635">
        <w:rPr>
          <w:b/>
        </w:rPr>
        <w:t xml:space="preserve">ssessment </w:t>
      </w:r>
      <w:r w:rsidR="005327AF" w:rsidRPr="00E14635">
        <w:rPr>
          <w:b/>
        </w:rPr>
        <w:t>t</w:t>
      </w:r>
      <w:r w:rsidRPr="00E14635">
        <w:rPr>
          <w:b/>
        </w:rPr>
        <w:t>asks</w:t>
      </w: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4A0" w:firstRow="1" w:lastRow="0" w:firstColumn="1" w:lastColumn="0" w:noHBand="0" w:noVBand="1"/>
      </w:tblPr>
      <w:tblGrid>
        <w:gridCol w:w="6658"/>
        <w:gridCol w:w="2358"/>
      </w:tblGrid>
      <w:tr w:rsidR="00D51EDA" w:rsidRPr="006F376A" w:rsidTr="000201DC">
        <w:trPr>
          <w:trHeight w:val="431"/>
          <w:tblHeader/>
        </w:trPr>
        <w:tc>
          <w:tcPr>
            <w:tcW w:w="6658" w:type="dxa"/>
            <w:tcBorders>
              <w:top w:val="single" w:sz="4" w:space="0" w:color="00467F"/>
              <w:left w:val="single" w:sz="4" w:space="0" w:color="00467F"/>
              <w:bottom w:val="single" w:sz="4" w:space="0" w:color="00467F"/>
            </w:tcBorders>
            <w:shd w:val="clear" w:color="auto" w:fill="00467F"/>
            <w:vAlign w:val="center"/>
          </w:tcPr>
          <w:p w:rsidR="00D51EDA" w:rsidRPr="006F376A" w:rsidRDefault="00D51EDA" w:rsidP="00D51EDA">
            <w:pPr>
              <w:spacing w:before="0" w:after="0"/>
            </w:pPr>
            <w:r w:rsidRPr="006F376A">
              <w:t>Assessment task</w:t>
            </w:r>
          </w:p>
        </w:tc>
        <w:tc>
          <w:tcPr>
            <w:tcW w:w="2358" w:type="dxa"/>
            <w:tcBorders>
              <w:top w:val="single" w:sz="4" w:space="0" w:color="00467F"/>
              <w:bottom w:val="single" w:sz="4" w:space="0" w:color="00467F"/>
              <w:right w:val="single" w:sz="4" w:space="0" w:color="00467F"/>
            </w:tcBorders>
            <w:shd w:val="clear" w:color="auto" w:fill="00467F"/>
            <w:vAlign w:val="center"/>
          </w:tcPr>
          <w:p w:rsidR="00D51EDA" w:rsidRPr="006F376A" w:rsidRDefault="00D51EDA" w:rsidP="00D51EDA">
            <w:pPr>
              <w:spacing w:before="0" w:after="0"/>
            </w:pPr>
            <w:r w:rsidRPr="006F376A">
              <w:t>Learning outcome to be assessed</w:t>
            </w:r>
          </w:p>
        </w:tc>
      </w:tr>
      <w:tr w:rsidR="00F43DAB" w:rsidTr="003E13DF">
        <w:trPr>
          <w:trHeight w:val="431"/>
        </w:trPr>
        <w:sdt>
          <w:sdtPr>
            <w:alias w:val="Assessment task"/>
            <w:tag w:val="Assessment task"/>
            <w:id w:val="-1118984345"/>
            <w:placeholder>
              <w:docPart w:val="47977B8AF3324DBDAA6EF04CA9F83448"/>
            </w:placeholder>
          </w:sdtPr>
          <w:sdtEndPr/>
          <w:sdtContent>
            <w:tc>
              <w:tcPr>
                <w:tcW w:w="6658" w:type="dxa"/>
                <w:tcBorders>
                  <w:top w:val="single" w:sz="4" w:space="0" w:color="00467F"/>
                </w:tcBorders>
                <w:vAlign w:val="center"/>
              </w:tcPr>
              <w:p w:rsidR="00F43DAB" w:rsidRDefault="00F43DAB" w:rsidP="00F43DAB">
                <w:pPr>
                  <w:spacing w:before="0" w:after="0"/>
                </w:pPr>
                <w:r>
                  <w:t xml:space="preserve">Problem sets </w:t>
                </w:r>
                <w:r w:rsidRPr="001C4740">
                  <w:rPr>
                    <w:szCs w:val="20"/>
                  </w:rPr>
                  <w:t>provide an indication of the standard required and an opportunity to develop problem</w:t>
                </w:r>
                <w:r>
                  <w:rPr>
                    <w:szCs w:val="20"/>
                  </w:rPr>
                  <w:t>-</w:t>
                </w:r>
                <w:r w:rsidRPr="001C4740">
                  <w:rPr>
                    <w:szCs w:val="20"/>
                  </w:rPr>
                  <w:t>solving skills.</w:t>
                </w:r>
                <w:r>
                  <w:rPr>
                    <w:szCs w:val="20"/>
                  </w:rPr>
                  <w:t xml:space="preserve"> </w:t>
                </w:r>
              </w:p>
              <w:p w:rsidR="00F43DAB" w:rsidRDefault="00F43DAB" w:rsidP="003E13DF">
                <w:pPr>
                  <w:spacing w:before="0" w:after="0"/>
                </w:pPr>
              </w:p>
            </w:tc>
          </w:sdtContent>
        </w:sdt>
        <w:sdt>
          <w:sdtPr>
            <w:alias w:val="Learning outcome number"/>
            <w:tag w:val="Learning outcome number"/>
            <w:id w:val="-2036420457"/>
            <w:placeholder>
              <w:docPart w:val="25FECA0C94F44361A664415AA1D3071D"/>
            </w:placeholder>
          </w:sdtPr>
          <w:sdtEndPr/>
          <w:sdtContent>
            <w:tc>
              <w:tcPr>
                <w:tcW w:w="2358" w:type="dxa"/>
                <w:tcBorders>
                  <w:top w:val="single" w:sz="4" w:space="0" w:color="00467F"/>
                </w:tcBorders>
                <w:vAlign w:val="center"/>
              </w:tcPr>
              <w:p w:rsidR="006859B2" w:rsidRDefault="00F43DAB" w:rsidP="006859B2">
                <w:pPr>
                  <w:spacing w:before="0" w:after="0"/>
                </w:pPr>
                <w:r>
                  <w:t xml:space="preserve">LO1, LO2, LO3, </w:t>
                </w:r>
              </w:p>
              <w:p w:rsidR="00F43DAB" w:rsidRDefault="00F43DAB" w:rsidP="006859B2">
                <w:pPr>
                  <w:spacing w:before="0" w:after="0"/>
                </w:pPr>
                <w:r>
                  <w:t>LO4</w:t>
                </w:r>
                <w:r w:rsidR="006859B2">
                  <w:t>, LO5, LO6</w:t>
                </w:r>
              </w:p>
            </w:tc>
          </w:sdtContent>
        </w:sdt>
      </w:tr>
      <w:tr w:rsidR="00D51EDA" w:rsidTr="000201DC">
        <w:trPr>
          <w:trHeight w:val="431"/>
        </w:trPr>
        <w:sdt>
          <w:sdtPr>
            <w:alias w:val="Assessment task"/>
            <w:tag w:val="Assessment task"/>
            <w:id w:val="519984323"/>
            <w:placeholder>
              <w:docPart w:val="F5BB63170C7546A8879CB1C871C51696"/>
            </w:placeholder>
          </w:sdtPr>
          <w:sdtEndPr/>
          <w:sdtContent>
            <w:tc>
              <w:tcPr>
                <w:tcW w:w="6658" w:type="dxa"/>
                <w:tcBorders>
                  <w:top w:val="single" w:sz="4" w:space="0" w:color="00467F"/>
                </w:tcBorders>
                <w:vAlign w:val="center"/>
              </w:tcPr>
              <w:p w:rsidR="00CF7B55" w:rsidRDefault="00FE5D46" w:rsidP="00B61DFA">
                <w:pPr>
                  <w:pStyle w:val="ListParagraph"/>
                  <w:numPr>
                    <w:ilvl w:val="0"/>
                    <w:numId w:val="7"/>
                  </w:numPr>
                  <w:spacing w:before="0" w:after="0"/>
                </w:pPr>
                <w:proofErr w:type="gramStart"/>
                <w:r>
                  <w:t>In group</w:t>
                </w:r>
                <w:proofErr w:type="gramEnd"/>
                <w:r>
                  <w:t xml:space="preserve"> project 1, students are expected to identify the </w:t>
                </w:r>
                <w:r w:rsidR="00FA685C">
                  <w:t>long-run</w:t>
                </w:r>
                <w:r>
                  <w:t xml:space="preserve"> patterns of international capital flows, explore the key factors behind these patterns, and discuss the relevant policy measures. </w:t>
                </w:r>
              </w:p>
              <w:p w:rsidR="00FE5D46" w:rsidRDefault="00A6631E" w:rsidP="00B61DFA">
                <w:pPr>
                  <w:pStyle w:val="ListParagraph"/>
                  <w:numPr>
                    <w:ilvl w:val="0"/>
                    <w:numId w:val="7"/>
                  </w:numPr>
                  <w:spacing w:before="0" w:after="0"/>
                </w:pPr>
                <w:proofErr w:type="gramStart"/>
                <w:r>
                  <w:t>In group</w:t>
                </w:r>
                <w:proofErr w:type="gramEnd"/>
                <w:r>
                  <w:t xml:space="preserve"> project 2, students are expected to characterize the short-run dynamics of international capital flows, explore the key factors behind international financial crisis, and discuss the relevant policy measures.  </w:t>
                </w:r>
              </w:p>
              <w:p w:rsidR="00B61DFA" w:rsidRDefault="00B61DFA" w:rsidP="00B61DFA">
                <w:pPr>
                  <w:pStyle w:val="ListParagraph"/>
                  <w:spacing w:before="0" w:after="0"/>
                  <w:ind w:left="360"/>
                </w:pPr>
              </w:p>
              <w:p w:rsidR="00FE5D46" w:rsidRDefault="00FE5D46" w:rsidP="00FE5D46">
                <w:pPr>
                  <w:spacing w:before="0" w:after="0"/>
                </w:pPr>
                <w:r>
                  <w:t xml:space="preserve">Besides the thesis, students </w:t>
                </w:r>
                <w:proofErr w:type="gramStart"/>
                <w:r>
                  <w:t>are expected</w:t>
                </w:r>
                <w:proofErr w:type="gramEnd"/>
                <w:r>
                  <w:t xml:space="preserve"> to present </w:t>
                </w:r>
                <w:r w:rsidR="00B61DFA">
                  <w:t xml:space="preserve">the key findings of the group project </w:t>
                </w:r>
                <w:r>
                  <w:t>in the class</w:t>
                </w:r>
                <w:r w:rsidR="00B61DFA">
                  <w:t>es</w:t>
                </w:r>
                <w:r>
                  <w:t xml:space="preserve"> of week 6</w:t>
                </w:r>
                <w:r w:rsidR="00A6631E">
                  <w:t xml:space="preserve"> and 12, respectively</w:t>
                </w:r>
                <w:r>
                  <w:t xml:space="preserve">. </w:t>
                </w:r>
              </w:p>
              <w:p w:rsidR="00D51EDA" w:rsidRDefault="00D51EDA" w:rsidP="00CD4B11">
                <w:pPr>
                  <w:spacing w:before="0" w:after="0"/>
                </w:pPr>
              </w:p>
            </w:tc>
          </w:sdtContent>
        </w:sdt>
        <w:sdt>
          <w:sdtPr>
            <w:alias w:val="Learning outcome number"/>
            <w:tag w:val="Learning outcome number"/>
            <w:id w:val="-496197265"/>
            <w:placeholder>
              <w:docPart w:val="3E685C32FFD74CEA9644F4526364CF35"/>
            </w:placeholder>
          </w:sdtPr>
          <w:sdtEndPr/>
          <w:sdtContent>
            <w:sdt>
              <w:sdtPr>
                <w:alias w:val="Learning outcome number"/>
                <w:tag w:val="Learning outcome number"/>
                <w:id w:val="1305196959"/>
                <w:placeholder>
                  <w:docPart w:val="B37A7651CF404C46BC62EB76EAF9AAEB"/>
                </w:placeholder>
              </w:sdtPr>
              <w:sdtEndPr/>
              <w:sdtContent>
                <w:tc>
                  <w:tcPr>
                    <w:tcW w:w="2358" w:type="dxa"/>
                    <w:tcBorders>
                      <w:top w:val="single" w:sz="4" w:space="0" w:color="00467F"/>
                    </w:tcBorders>
                    <w:vAlign w:val="center"/>
                  </w:tcPr>
                  <w:p w:rsidR="006859B2" w:rsidRDefault="006859B2" w:rsidP="006859B2">
                    <w:pPr>
                      <w:spacing w:before="0" w:after="0"/>
                    </w:pPr>
                    <w:r>
                      <w:t xml:space="preserve">LO1, LO2, LO3, </w:t>
                    </w:r>
                  </w:p>
                  <w:p w:rsidR="00D51EDA" w:rsidRDefault="006859B2" w:rsidP="006859B2">
                    <w:pPr>
                      <w:spacing w:before="0" w:after="0"/>
                    </w:pPr>
                    <w:r>
                      <w:t>LO4, LO5, LO6</w:t>
                    </w:r>
                  </w:p>
                </w:tc>
              </w:sdtContent>
            </w:sdt>
          </w:sdtContent>
        </w:sdt>
      </w:tr>
      <w:tr w:rsidR="00350A1E" w:rsidTr="00420FD2">
        <w:trPr>
          <w:trHeight w:val="431"/>
        </w:trPr>
        <w:sdt>
          <w:sdtPr>
            <w:alias w:val="Assessment task"/>
            <w:tag w:val="Assessment task"/>
            <w:id w:val="1456757490"/>
            <w:placeholder>
              <w:docPart w:val="C5D5903A5A4644E593F887EE98C26E65"/>
            </w:placeholder>
          </w:sdtPr>
          <w:sdtEndPr/>
          <w:sdtContent>
            <w:sdt>
              <w:sdtPr>
                <w:alias w:val="Assessment task"/>
                <w:tag w:val="Assessment task"/>
                <w:id w:val="-1680340738"/>
                <w:placeholder>
                  <w:docPart w:val="553395620AB64B5F8A61DADC8FE17AB2"/>
                </w:placeholder>
              </w:sdtPr>
              <w:sdtEndPr/>
              <w:sdtContent>
                <w:tc>
                  <w:tcPr>
                    <w:tcW w:w="6658" w:type="dxa"/>
                    <w:vAlign w:val="center"/>
                  </w:tcPr>
                  <w:p w:rsidR="00FE5D46" w:rsidRDefault="00FE5D46" w:rsidP="00FE5D46">
                    <w:pPr>
                      <w:spacing w:before="0" w:after="0"/>
                      <w:rPr>
                        <w:szCs w:val="20"/>
                      </w:rPr>
                    </w:pPr>
                    <w:r>
                      <w:rPr>
                        <w:szCs w:val="20"/>
                      </w:rPr>
                      <w:t>In t</w:t>
                    </w:r>
                    <w:r w:rsidRPr="005D343C">
                      <w:rPr>
                        <w:szCs w:val="20"/>
                      </w:rPr>
                      <w:t xml:space="preserve">he </w:t>
                    </w:r>
                    <w:r>
                      <w:rPr>
                        <w:szCs w:val="20"/>
                      </w:rPr>
                      <w:t xml:space="preserve">final exam, </w:t>
                    </w:r>
                    <w:r w:rsidRPr="005D343C">
                      <w:rPr>
                        <w:szCs w:val="20"/>
                      </w:rPr>
                      <w:t xml:space="preserve">student </w:t>
                    </w:r>
                    <w:r>
                      <w:rPr>
                        <w:szCs w:val="20"/>
                      </w:rPr>
                      <w:t>should</w:t>
                    </w:r>
                    <w:r w:rsidRPr="005D343C">
                      <w:rPr>
                        <w:szCs w:val="20"/>
                      </w:rPr>
                      <w:t xml:space="preserve"> demonstrate </w:t>
                    </w:r>
                    <w:r>
                      <w:rPr>
                        <w:szCs w:val="20"/>
                      </w:rPr>
                      <w:t xml:space="preserve">the </w:t>
                    </w:r>
                    <w:r w:rsidRPr="005D343C">
                      <w:rPr>
                        <w:szCs w:val="20"/>
                      </w:rPr>
                      <w:t>problem</w:t>
                    </w:r>
                    <w:r>
                      <w:rPr>
                        <w:szCs w:val="20"/>
                      </w:rPr>
                      <w:t>-</w:t>
                    </w:r>
                    <w:r w:rsidRPr="005D343C">
                      <w:rPr>
                        <w:szCs w:val="20"/>
                      </w:rPr>
                      <w:t>solving skills</w:t>
                    </w:r>
                    <w:r>
                      <w:rPr>
                        <w:szCs w:val="20"/>
                      </w:rPr>
                      <w:t>,</w:t>
                    </w:r>
                    <w:r w:rsidRPr="005D343C">
                      <w:rPr>
                        <w:szCs w:val="20"/>
                      </w:rPr>
                      <w:t xml:space="preserve"> </w:t>
                    </w:r>
                    <w:r>
                      <w:rPr>
                        <w:szCs w:val="20"/>
                      </w:rPr>
                      <w:t>and the</w:t>
                    </w:r>
                    <w:r w:rsidRPr="005D343C">
                      <w:rPr>
                        <w:szCs w:val="20"/>
                      </w:rPr>
                      <w:t xml:space="preserve"> </w:t>
                    </w:r>
                    <w:r>
                      <w:rPr>
                        <w:szCs w:val="20"/>
                      </w:rPr>
                      <w:t>understanding</w:t>
                    </w:r>
                    <w:r w:rsidRPr="005D343C">
                      <w:rPr>
                        <w:szCs w:val="20"/>
                      </w:rPr>
                      <w:t xml:space="preserve"> of </w:t>
                    </w:r>
                    <w:r>
                      <w:rPr>
                        <w:szCs w:val="20"/>
                      </w:rPr>
                      <w:t>theoretical</w:t>
                    </w:r>
                    <w:r w:rsidRPr="005D343C">
                      <w:rPr>
                        <w:szCs w:val="20"/>
                      </w:rPr>
                      <w:t xml:space="preserve"> models</w:t>
                    </w:r>
                    <w:r>
                      <w:rPr>
                        <w:szCs w:val="20"/>
                      </w:rPr>
                      <w:t>, and</w:t>
                    </w:r>
                    <w:r w:rsidRPr="005D343C">
                      <w:rPr>
                        <w:szCs w:val="20"/>
                      </w:rPr>
                      <w:t xml:space="preserve"> the</w:t>
                    </w:r>
                    <w:r>
                      <w:rPr>
                        <w:szCs w:val="20"/>
                      </w:rPr>
                      <w:t xml:space="preserve"> </w:t>
                    </w:r>
                    <w:r w:rsidRPr="005D343C">
                      <w:rPr>
                        <w:szCs w:val="20"/>
                      </w:rPr>
                      <w:t xml:space="preserve">ability </w:t>
                    </w:r>
                    <w:r>
                      <w:rPr>
                        <w:szCs w:val="20"/>
                      </w:rPr>
                      <w:t>of</w:t>
                    </w:r>
                    <w:r w:rsidRPr="005D343C">
                      <w:rPr>
                        <w:szCs w:val="20"/>
                      </w:rPr>
                      <w:t xml:space="preserve"> describ</w:t>
                    </w:r>
                    <w:r>
                      <w:rPr>
                        <w:szCs w:val="20"/>
                      </w:rPr>
                      <w:t>ing</w:t>
                    </w:r>
                    <w:r w:rsidRPr="005D343C">
                      <w:rPr>
                        <w:szCs w:val="20"/>
                      </w:rPr>
                      <w:t xml:space="preserve"> and </w:t>
                    </w:r>
                    <w:r>
                      <w:rPr>
                        <w:szCs w:val="20"/>
                      </w:rPr>
                      <w:t xml:space="preserve">explaining </w:t>
                    </w:r>
                    <w:r w:rsidRPr="005D343C">
                      <w:rPr>
                        <w:szCs w:val="20"/>
                      </w:rPr>
                      <w:t>their results</w:t>
                    </w:r>
                    <w:r>
                      <w:rPr>
                        <w:szCs w:val="20"/>
                      </w:rPr>
                      <w:t xml:space="preserve"> intuitively</w:t>
                    </w:r>
                    <w:r w:rsidRPr="005D343C">
                      <w:rPr>
                        <w:szCs w:val="20"/>
                      </w:rPr>
                      <w:t>.</w:t>
                    </w:r>
                  </w:p>
                  <w:p w:rsidR="00350A1E" w:rsidRDefault="00350A1E" w:rsidP="00FE5D46">
                    <w:pPr>
                      <w:spacing w:before="0" w:after="0"/>
                    </w:pPr>
                  </w:p>
                </w:tc>
              </w:sdtContent>
            </w:sdt>
          </w:sdtContent>
        </w:sdt>
        <w:sdt>
          <w:sdtPr>
            <w:alias w:val="Learning outcome number"/>
            <w:tag w:val="Learning outcome number"/>
            <w:id w:val="1045565628"/>
            <w:placeholder>
              <w:docPart w:val="E744E0617A1D45DD8DC27EA1FFE01A55"/>
            </w:placeholder>
          </w:sdtPr>
          <w:sdtEndPr/>
          <w:sdtContent>
            <w:sdt>
              <w:sdtPr>
                <w:alias w:val="Learning outcome number"/>
                <w:tag w:val="Learning outcome number"/>
                <w:id w:val="-1310480635"/>
                <w:placeholder>
                  <w:docPart w:val="30D19BF4ED184D9B916FDDDDD3FF6616"/>
                </w:placeholder>
              </w:sdtPr>
              <w:sdtEndPr/>
              <w:sdtContent>
                <w:sdt>
                  <w:sdtPr>
                    <w:alias w:val="Learning outcome number"/>
                    <w:tag w:val="Learning outcome number"/>
                    <w:id w:val="-452410108"/>
                    <w:placeholder>
                      <w:docPart w:val="AE80DAF416D7488496C783D4DAA00A33"/>
                    </w:placeholder>
                  </w:sdtPr>
                  <w:sdtEndPr/>
                  <w:sdtContent>
                    <w:tc>
                      <w:tcPr>
                        <w:tcW w:w="2358" w:type="dxa"/>
                        <w:vAlign w:val="center"/>
                      </w:tcPr>
                      <w:p w:rsidR="006859B2" w:rsidRDefault="006859B2" w:rsidP="006859B2">
                        <w:pPr>
                          <w:spacing w:before="0" w:after="0"/>
                        </w:pPr>
                        <w:r>
                          <w:t xml:space="preserve">LO1, LO2, LO3, </w:t>
                        </w:r>
                      </w:p>
                      <w:p w:rsidR="00350A1E" w:rsidRDefault="006859B2" w:rsidP="006859B2">
                        <w:pPr>
                          <w:spacing w:before="0" w:after="0"/>
                        </w:pPr>
                        <w:r>
                          <w:t>LO4, LO5, LO6</w:t>
                        </w:r>
                      </w:p>
                    </w:tc>
                  </w:sdtContent>
                </w:sdt>
              </w:sdtContent>
            </w:sdt>
          </w:sdtContent>
        </w:sdt>
      </w:tr>
    </w:tbl>
    <w:p w:rsidR="00903803" w:rsidRPr="00E14635" w:rsidRDefault="00903803" w:rsidP="00903803">
      <w:pPr>
        <w:pStyle w:val="Heading3"/>
        <w:rPr>
          <w:b/>
        </w:rPr>
      </w:pPr>
      <w:r w:rsidRPr="00E14635">
        <w:rPr>
          <w:b/>
        </w:rPr>
        <w:t xml:space="preserve">Inclusive </w:t>
      </w:r>
      <w:r w:rsidR="005327AF" w:rsidRPr="00E14635">
        <w:rPr>
          <w:b/>
        </w:rPr>
        <w:t>l</w:t>
      </w:r>
      <w:r w:rsidRPr="00E14635">
        <w:rPr>
          <w:b/>
        </w:rPr>
        <w:t>earning</w:t>
      </w:r>
    </w:p>
    <w:p w:rsidR="00903803" w:rsidRPr="00903803" w:rsidRDefault="00903803" w:rsidP="008662E4">
      <w:pPr>
        <w:jc w:val="both"/>
      </w:pPr>
      <w:r w:rsidRPr="00903803">
        <w:t xml:space="preserve">Students </w:t>
      </w:r>
      <w:proofErr w:type="gramStart"/>
      <w:r w:rsidRPr="00903803">
        <w:t>are urged to discuss privately any impairment-related requirements face-to-face and/or in written form with the courses convenor/lecturer and/or tutor</w:t>
      </w:r>
      <w:proofErr w:type="gramEnd"/>
      <w:r w:rsidRPr="00903803">
        <w:t>.</w:t>
      </w:r>
    </w:p>
    <w:p w:rsidR="00903803" w:rsidRPr="00E14635" w:rsidRDefault="00903803" w:rsidP="00903803">
      <w:pPr>
        <w:pStyle w:val="Heading3"/>
        <w:rPr>
          <w:b/>
        </w:rPr>
      </w:pPr>
      <w:r w:rsidRPr="00E14635">
        <w:rPr>
          <w:b/>
        </w:rPr>
        <w:t xml:space="preserve">Academic </w:t>
      </w:r>
      <w:r w:rsidR="005327AF" w:rsidRPr="00E14635">
        <w:rPr>
          <w:b/>
        </w:rPr>
        <w:t>i</w:t>
      </w:r>
      <w:r w:rsidRPr="00E14635">
        <w:rPr>
          <w:b/>
        </w:rPr>
        <w:t>ntegrity</w:t>
      </w:r>
    </w:p>
    <w:p w:rsidR="00903803" w:rsidRPr="00903803" w:rsidRDefault="00903803" w:rsidP="008662E4">
      <w:pPr>
        <w:jc w:val="both"/>
      </w:pPr>
      <w:r w:rsidRPr="00903803">
        <w:t xml:space="preserve">The University of Auckland will not tolerate cheating, or assisting others to cheat, and views cheating in coursework as a serious academic offence. The work that a student submits for grading must be the student’s own work, reflecting his or her learning. Where work from other sources is used, it </w:t>
      </w:r>
      <w:proofErr w:type="gramStart"/>
      <w:r w:rsidRPr="00903803">
        <w:t>must be properly acknowledged and referenced</w:t>
      </w:r>
      <w:proofErr w:type="gramEnd"/>
      <w:r w:rsidRPr="00903803">
        <w:t xml:space="preserve">. This requirement also applies to sources on the worldwide web. A student’s assessed work </w:t>
      </w:r>
      <w:proofErr w:type="gramStart"/>
      <w:r w:rsidRPr="00903803">
        <w:t>may be reviewed</w:t>
      </w:r>
      <w:proofErr w:type="gramEnd"/>
      <w:r w:rsidRPr="00903803">
        <w:t xml:space="preserve"> against electronic source material using computerised detection to provide an electronic version of their work for computerised review.</w:t>
      </w:r>
    </w:p>
    <w:p w:rsidR="00903803" w:rsidRPr="00E14635" w:rsidRDefault="00903803" w:rsidP="00903803">
      <w:pPr>
        <w:pStyle w:val="Heading3"/>
        <w:rPr>
          <w:b/>
        </w:rPr>
      </w:pPr>
      <w:r w:rsidRPr="00E14635">
        <w:rPr>
          <w:b/>
        </w:rPr>
        <w:lastRenderedPageBreak/>
        <w:t xml:space="preserve">Student </w:t>
      </w:r>
      <w:r w:rsidR="005327AF" w:rsidRPr="00E14635">
        <w:rPr>
          <w:b/>
        </w:rPr>
        <w:t>f</w:t>
      </w:r>
      <w:r w:rsidRPr="00E14635">
        <w:rPr>
          <w:b/>
        </w:rPr>
        <w:t>eedback</w:t>
      </w:r>
    </w:p>
    <w:sdt>
      <w:sdtPr>
        <w:alias w:val="Student feedback"/>
        <w:tag w:val="Student feedback"/>
        <w:id w:val="1828324314"/>
        <w:placeholder>
          <w:docPart w:val="EF5ECEE476FB4812BF92A7AC88ABCA75"/>
        </w:placeholder>
      </w:sdtPr>
      <w:sdtEndPr>
        <w:rPr>
          <w:color w:val="auto"/>
          <w:sz w:val="20"/>
        </w:rPr>
      </w:sdtEndPr>
      <w:sdtContent>
        <w:sdt>
          <w:sdtPr>
            <w:alias w:val="Student feedback"/>
            <w:tag w:val="Student feedback"/>
            <w:id w:val="-1359731691"/>
            <w:placeholder>
              <w:docPart w:val="63AE4439D3EA4586AE628923E4B97DA2"/>
            </w:placeholder>
          </w:sdtPr>
          <w:sdtEndPr>
            <w:rPr>
              <w:color w:val="auto"/>
              <w:sz w:val="20"/>
            </w:rPr>
          </w:sdtEndPr>
          <w:sdtContent>
            <w:p w:rsidR="00E14635" w:rsidRPr="00E5273B" w:rsidRDefault="00E14635" w:rsidP="00E14635">
              <w:pPr>
                <w:pStyle w:val="Heading1"/>
                <w:spacing w:before="57"/>
                <w:ind w:right="-1"/>
                <w:jc w:val="both"/>
                <w:rPr>
                  <w:color w:val="auto"/>
                  <w:sz w:val="20"/>
                </w:rPr>
              </w:pPr>
              <w:r w:rsidRPr="00E5273B">
                <w:rPr>
                  <w:color w:val="auto"/>
                  <w:sz w:val="20"/>
                </w:rPr>
                <w:t>Student feedback is highly encouraged in this course. During the semester, students may directly submit their feedback to the lecturer, or they may wish to submit feedback through the class representative.</w:t>
              </w:r>
            </w:p>
          </w:sdtContent>
        </w:sdt>
      </w:sdtContent>
    </w:sdt>
    <w:p w:rsidR="00903803" w:rsidRPr="00E14635" w:rsidRDefault="00903803" w:rsidP="00903803">
      <w:pPr>
        <w:pStyle w:val="Heading3"/>
        <w:rPr>
          <w:b/>
        </w:rPr>
      </w:pPr>
      <w:r w:rsidRPr="00E14635">
        <w:rPr>
          <w:b/>
        </w:rPr>
        <w:t>In the event of an unexpected disruption</w:t>
      </w:r>
    </w:p>
    <w:p w:rsidR="00903803" w:rsidRDefault="00903803" w:rsidP="008662E4">
      <w:pPr>
        <w:jc w:val="both"/>
      </w:pPr>
      <w:r>
        <w:t xml:space="preserve">We undertake to maintain the continuity </w:t>
      </w:r>
      <w:r w:rsidR="00F83F73">
        <w:t xml:space="preserve">and standard of teaching and learning in all your courses throughout the year. If there are unexpected disruptions, the University has contingency plans to ensure that access to your course continues and your assessment is fair, and not compromised. Some adjustments may need to </w:t>
      </w:r>
      <w:proofErr w:type="gramStart"/>
      <w:r w:rsidR="00F83F73">
        <w:t>be made</w:t>
      </w:r>
      <w:proofErr w:type="gramEnd"/>
      <w:r w:rsidR="00F83F73">
        <w:t xml:space="preserve"> in emergencies, In the event of a disruption, the University and your course coordinators will make every effort to provide you with up to date information via Canvas and the University website.</w:t>
      </w:r>
    </w:p>
    <w:p w:rsidR="00F83F73" w:rsidRPr="00E14635" w:rsidRDefault="00F83F73" w:rsidP="00F83F73">
      <w:pPr>
        <w:pStyle w:val="Heading3"/>
        <w:rPr>
          <w:b/>
        </w:rPr>
      </w:pPr>
      <w:r w:rsidRPr="00E14635">
        <w:rPr>
          <w:b/>
        </w:rPr>
        <w:t>Bachelor of Commerce Graduate Profile</w:t>
      </w:r>
    </w:p>
    <w:p w:rsidR="00F83F73" w:rsidRDefault="00F83F73" w:rsidP="008662E4">
      <w:pPr>
        <w:jc w:val="both"/>
      </w:pPr>
      <w:r>
        <w:t xml:space="preserve">The following six themes represent the capabilities that the Business School seeks to foster in all of its graduates. The development of these capabilities does not come all at once, but rather </w:t>
      </w:r>
      <w:proofErr w:type="gramStart"/>
      <w:r>
        <w:t>is expected</w:t>
      </w:r>
      <w:proofErr w:type="gramEnd"/>
      <w:r>
        <w:t xml:space="preserve"> to build from year to year. Each course </w:t>
      </w:r>
      <w:proofErr w:type="gramStart"/>
      <w:r>
        <w:t>is not expected</w:t>
      </w:r>
      <w:proofErr w:type="gramEnd"/>
      <w:r>
        <w:t xml:space="preserve"> to contribute to all capabilities, but each course will have its own goals and learning outcomes that relate to the over</w:t>
      </w:r>
      <w:r w:rsidR="00220557">
        <w:t>all development of this profile.</w:t>
      </w: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top w:w="57" w:type="dxa"/>
        </w:tblCellMar>
        <w:tblLook w:val="04A0" w:firstRow="1" w:lastRow="0" w:firstColumn="1" w:lastColumn="0" w:noHBand="0" w:noVBand="1"/>
      </w:tblPr>
      <w:tblGrid>
        <w:gridCol w:w="9016"/>
      </w:tblGrid>
      <w:tr w:rsidR="00E14635" w:rsidRPr="006F376A" w:rsidTr="00D70377">
        <w:trPr>
          <w:trHeight w:val="431"/>
          <w:tblHeader/>
        </w:trPr>
        <w:tc>
          <w:tcPr>
            <w:tcW w:w="9016" w:type="dxa"/>
            <w:tcBorders>
              <w:top w:val="single" w:sz="4" w:space="0" w:color="00467F"/>
              <w:left w:val="single" w:sz="4" w:space="0" w:color="00467F"/>
              <w:bottom w:val="single" w:sz="4" w:space="0" w:color="00467F"/>
              <w:right w:val="single" w:sz="4" w:space="0" w:color="00467F"/>
            </w:tcBorders>
            <w:shd w:val="clear" w:color="auto" w:fill="00467F"/>
            <w:vAlign w:val="center"/>
          </w:tcPr>
          <w:p w:rsidR="00E14635" w:rsidRPr="006F376A" w:rsidRDefault="00E14635" w:rsidP="00D70377">
            <w:pPr>
              <w:spacing w:before="0" w:after="0"/>
              <w:jc w:val="center"/>
              <w:rPr>
                <w:color w:val="FFFFFF" w:themeColor="background1"/>
              </w:rPr>
            </w:pPr>
            <w:r w:rsidRPr="006F376A">
              <w:rPr>
                <w:color w:val="FFFFFF" w:themeColor="background1"/>
              </w:rPr>
              <w:t xml:space="preserve">Graduate Profile for </w:t>
            </w:r>
          </w:p>
        </w:tc>
      </w:tr>
      <w:tr w:rsidR="00E14635" w:rsidTr="00D70377">
        <w:trPr>
          <w:trHeight w:val="907"/>
        </w:trPr>
        <w:tc>
          <w:tcPr>
            <w:tcW w:w="9016" w:type="dxa"/>
            <w:tcBorders>
              <w:top w:val="single" w:sz="4" w:space="0" w:color="00467F"/>
            </w:tcBorders>
          </w:tcPr>
          <w:p w:rsidR="00E14635" w:rsidRPr="006F376A" w:rsidRDefault="00E14635" w:rsidP="00D70377">
            <w:pPr>
              <w:pStyle w:val="Heading4"/>
              <w:outlineLvl w:val="3"/>
              <w:rPr>
                <w:b w:val="0"/>
              </w:rPr>
            </w:pPr>
            <w:r w:rsidRPr="006F376A">
              <w:rPr>
                <w:b w:val="0"/>
              </w:rPr>
              <w:t>1. Disciplinary knowledge and practice</w:t>
            </w:r>
          </w:p>
          <w:sdt>
            <w:sdtPr>
              <w:alias w:val="1. Disciplinary knowledge and practice"/>
              <w:tag w:val="1. Disciplinary knowledge and practice"/>
              <w:id w:val="1604909981"/>
              <w:placeholder>
                <w:docPart w:val="5083F346AE4A41BEA62BBD2B86E6E2BC"/>
              </w:placeholder>
            </w:sdtPr>
            <w:sdtEndPr/>
            <w:sdtContent>
              <w:p w:rsidR="00E14635" w:rsidRPr="00113FE6" w:rsidRDefault="004E291F" w:rsidP="00D70377">
                <w:pPr>
                  <w:pStyle w:val="Default"/>
                  <w:jc w:val="both"/>
                  <w:rPr>
                    <w:rFonts w:eastAsiaTheme="minorHAnsi"/>
                    <w:lang w:eastAsia="en-US"/>
                  </w:rPr>
                </w:pPr>
                <w:r w:rsidRPr="004E291F">
                  <w:rPr>
                    <w:rFonts w:eastAsiaTheme="minorHAnsi" w:cstheme="minorBidi"/>
                    <w:color w:val="auto"/>
                    <w:sz w:val="20"/>
                    <w:szCs w:val="18"/>
                    <w:lang w:eastAsia="en-US"/>
                  </w:rPr>
                  <w:t>Graduates will be able to apply specialised knowledge within their discipline to demonstrate an advanced awareness and understanding in a global context.</w:t>
                </w:r>
              </w:p>
            </w:sdtContent>
          </w:sdt>
        </w:tc>
      </w:tr>
      <w:tr w:rsidR="00E14635" w:rsidTr="00D70377">
        <w:trPr>
          <w:trHeight w:val="907"/>
        </w:trPr>
        <w:tc>
          <w:tcPr>
            <w:tcW w:w="9016" w:type="dxa"/>
          </w:tcPr>
          <w:p w:rsidR="00E14635" w:rsidRPr="006F376A" w:rsidRDefault="00E14635" w:rsidP="00D70377">
            <w:pPr>
              <w:pStyle w:val="Heading4"/>
              <w:outlineLvl w:val="3"/>
              <w:rPr>
                <w:b w:val="0"/>
              </w:rPr>
            </w:pPr>
            <w:r w:rsidRPr="006F376A">
              <w:rPr>
                <w:b w:val="0"/>
              </w:rPr>
              <w:t>2. Critical thinking</w:t>
            </w:r>
          </w:p>
          <w:sdt>
            <w:sdtPr>
              <w:alias w:val="2. Critical thinking"/>
              <w:tag w:val="2. Critical thinking"/>
              <w:id w:val="364174898"/>
              <w:placeholder>
                <w:docPart w:val="11B7A06734614F44B771172FA354D8A6"/>
              </w:placeholder>
            </w:sdtPr>
            <w:sdtEndPr/>
            <w:sdtContent>
              <w:p w:rsidR="00E14635" w:rsidRPr="00113FE6" w:rsidRDefault="004E291F" w:rsidP="00D70377">
                <w:pPr>
                  <w:pStyle w:val="Default"/>
                  <w:jc w:val="both"/>
                  <w:rPr>
                    <w:rFonts w:eastAsiaTheme="minorHAnsi"/>
                    <w:lang w:eastAsia="en-US"/>
                  </w:rPr>
                </w:pPr>
                <w:r w:rsidRPr="004E291F">
                  <w:rPr>
                    <w:rFonts w:eastAsiaTheme="minorHAnsi" w:cstheme="minorBidi"/>
                    <w:color w:val="auto"/>
                    <w:sz w:val="20"/>
                    <w:szCs w:val="18"/>
                    <w:lang w:eastAsia="en-US"/>
                  </w:rPr>
                  <w:t>Graduates will be able to analyse and evaluate the relevant literature, and develop well-reasoned arguments that demonstrate advanced and diverse thinking.</w:t>
                </w:r>
              </w:p>
            </w:sdtContent>
          </w:sdt>
        </w:tc>
      </w:tr>
      <w:tr w:rsidR="00E14635" w:rsidTr="00D70377">
        <w:trPr>
          <w:trHeight w:val="907"/>
        </w:trPr>
        <w:tc>
          <w:tcPr>
            <w:tcW w:w="9016" w:type="dxa"/>
          </w:tcPr>
          <w:p w:rsidR="00E14635" w:rsidRPr="006F376A" w:rsidRDefault="00E14635" w:rsidP="00D70377">
            <w:pPr>
              <w:pStyle w:val="Heading4"/>
              <w:outlineLvl w:val="3"/>
              <w:rPr>
                <w:b w:val="0"/>
              </w:rPr>
            </w:pPr>
            <w:r w:rsidRPr="006F376A">
              <w:rPr>
                <w:b w:val="0"/>
              </w:rPr>
              <w:t>3. Solution seeking</w:t>
            </w:r>
          </w:p>
          <w:sdt>
            <w:sdtPr>
              <w:alias w:val="3. Solution seeking"/>
              <w:tag w:val="3. Solution seeking"/>
              <w:id w:val="-1626308841"/>
              <w:placeholder>
                <w:docPart w:val="166B3B3EA156414393829BCDA6A6EF75"/>
              </w:placeholder>
            </w:sdtPr>
            <w:sdtEndPr/>
            <w:sdtContent>
              <w:p w:rsidR="00E14635" w:rsidRPr="000B13C5" w:rsidRDefault="004E291F" w:rsidP="004E291F">
                <w:pPr>
                  <w:pStyle w:val="Default"/>
                  <w:jc w:val="both"/>
                  <w:rPr>
                    <w:rFonts w:eastAsiaTheme="minorHAnsi"/>
                    <w:lang w:eastAsia="en-US"/>
                  </w:rPr>
                </w:pPr>
                <w:r w:rsidRPr="004E291F">
                  <w:rPr>
                    <w:rFonts w:eastAsiaTheme="minorHAnsi" w:cstheme="minorBidi"/>
                    <w:color w:val="auto"/>
                    <w:sz w:val="20"/>
                    <w:szCs w:val="18"/>
                    <w:lang w:eastAsia="en-US"/>
                  </w:rPr>
                  <w:t>Graduates will be able to identify, frame and analyse issues and develop innovative evidence-based solutions.</w:t>
                </w:r>
              </w:p>
            </w:sdtContent>
          </w:sdt>
        </w:tc>
      </w:tr>
      <w:tr w:rsidR="00E14635" w:rsidTr="00D70377">
        <w:trPr>
          <w:trHeight w:val="907"/>
        </w:trPr>
        <w:tc>
          <w:tcPr>
            <w:tcW w:w="9016" w:type="dxa"/>
          </w:tcPr>
          <w:p w:rsidR="00E14635" w:rsidRPr="006F376A" w:rsidRDefault="00E14635" w:rsidP="00D70377">
            <w:pPr>
              <w:pStyle w:val="Heading4"/>
              <w:outlineLvl w:val="3"/>
              <w:rPr>
                <w:b w:val="0"/>
              </w:rPr>
            </w:pPr>
            <w:r w:rsidRPr="006F376A">
              <w:rPr>
                <w:b w:val="0"/>
              </w:rPr>
              <w:t>4. Communication and engagement</w:t>
            </w:r>
          </w:p>
          <w:sdt>
            <w:sdtPr>
              <w:alias w:val="4. Communication and engagement"/>
              <w:tag w:val="4. Communication and engagement"/>
              <w:id w:val="-45910866"/>
              <w:placeholder>
                <w:docPart w:val="3EF95F90E48C459B81F9924FA9DBBA70"/>
              </w:placeholder>
            </w:sdtPr>
            <w:sdtEndPr/>
            <w:sdtContent>
              <w:p w:rsidR="00E14635" w:rsidRPr="00113FE6" w:rsidRDefault="004E291F" w:rsidP="00D70377">
                <w:pPr>
                  <w:pStyle w:val="Default"/>
                  <w:rPr>
                    <w:rFonts w:eastAsiaTheme="minorHAnsi" w:cstheme="minorBidi"/>
                    <w:color w:val="auto"/>
                    <w:sz w:val="20"/>
                    <w:szCs w:val="18"/>
                    <w:lang w:eastAsia="en-US"/>
                  </w:rPr>
                </w:pPr>
                <w:r w:rsidRPr="004E291F">
                  <w:rPr>
                    <w:rFonts w:eastAsiaTheme="minorHAnsi" w:cstheme="minorBidi"/>
                    <w:color w:val="auto"/>
                    <w:sz w:val="20"/>
                    <w:szCs w:val="18"/>
                    <w:lang w:eastAsia="en-US"/>
                  </w:rPr>
                  <w:t>Graduates will be able to engage, communicate and collaborate with diverse groups using multiple formats.</w:t>
                </w:r>
              </w:p>
            </w:sdtContent>
          </w:sdt>
        </w:tc>
      </w:tr>
      <w:tr w:rsidR="00E14635" w:rsidTr="00D70377">
        <w:trPr>
          <w:trHeight w:val="907"/>
        </w:trPr>
        <w:tc>
          <w:tcPr>
            <w:tcW w:w="9016" w:type="dxa"/>
          </w:tcPr>
          <w:p w:rsidR="00E14635" w:rsidRPr="006F376A" w:rsidRDefault="00E14635" w:rsidP="00D70377">
            <w:pPr>
              <w:pStyle w:val="Heading4"/>
              <w:jc w:val="both"/>
              <w:outlineLvl w:val="3"/>
              <w:rPr>
                <w:b w:val="0"/>
              </w:rPr>
            </w:pPr>
            <w:r w:rsidRPr="006F376A">
              <w:rPr>
                <w:b w:val="0"/>
              </w:rPr>
              <w:t>5. Independence and integrity</w:t>
            </w:r>
          </w:p>
          <w:sdt>
            <w:sdtPr>
              <w:alias w:val="5. Independence and integrity"/>
              <w:tag w:val="5. Independence and integrity"/>
              <w:id w:val="-2042431893"/>
              <w:placeholder>
                <w:docPart w:val="AAFE7CF756BE43278DD98EB5B455AAD4"/>
              </w:placeholder>
            </w:sdtPr>
            <w:sdtEndPr/>
            <w:sdtContent>
              <w:p w:rsidR="00E14635" w:rsidRPr="00113FE6" w:rsidRDefault="004E291F" w:rsidP="00D70377">
                <w:pPr>
                  <w:pStyle w:val="Default"/>
                  <w:jc w:val="both"/>
                  <w:rPr>
                    <w:rFonts w:eastAsiaTheme="minorHAnsi"/>
                    <w:lang w:eastAsia="en-US"/>
                  </w:rPr>
                </w:pPr>
                <w:r w:rsidRPr="004E291F">
                  <w:rPr>
                    <w:rFonts w:eastAsiaTheme="minorHAnsi" w:cstheme="minorBidi"/>
                    <w:color w:val="auto"/>
                    <w:sz w:val="20"/>
                    <w:szCs w:val="18"/>
                    <w:lang w:eastAsia="en-US"/>
                  </w:rPr>
                  <w:t>Graduates will be able to demonstrate independent thought, self-reflection, ethics and integrity.</w:t>
                </w:r>
              </w:p>
            </w:sdtContent>
          </w:sdt>
        </w:tc>
      </w:tr>
      <w:tr w:rsidR="00E14635" w:rsidTr="00D70377">
        <w:trPr>
          <w:trHeight w:val="907"/>
        </w:trPr>
        <w:tc>
          <w:tcPr>
            <w:tcW w:w="9016" w:type="dxa"/>
          </w:tcPr>
          <w:p w:rsidR="00E14635" w:rsidRPr="006F376A" w:rsidRDefault="00E14635" w:rsidP="00D70377">
            <w:pPr>
              <w:pStyle w:val="Heading4"/>
              <w:outlineLvl w:val="3"/>
              <w:rPr>
                <w:b w:val="0"/>
              </w:rPr>
            </w:pPr>
            <w:r w:rsidRPr="006F376A">
              <w:rPr>
                <w:b w:val="0"/>
              </w:rPr>
              <w:t>6. Social and environmental responsibility</w:t>
            </w:r>
          </w:p>
          <w:sdt>
            <w:sdtPr>
              <w:alias w:val="6. Social and environmental responsibility"/>
              <w:tag w:val="6. Social and environmental responsibility"/>
              <w:id w:val="-738097283"/>
              <w:placeholder>
                <w:docPart w:val="6C81962265794EC9B361EC5E23D69BF0"/>
              </w:placeholder>
            </w:sdtPr>
            <w:sdtEndPr/>
            <w:sdtContent>
              <w:p w:rsidR="00E14635" w:rsidRPr="00113FE6" w:rsidRDefault="004E291F" w:rsidP="00D70377">
                <w:pPr>
                  <w:pStyle w:val="Default"/>
                  <w:rPr>
                    <w:rFonts w:eastAsiaTheme="minorHAnsi"/>
                    <w:lang w:eastAsia="en-US"/>
                  </w:rPr>
                </w:pPr>
                <w:r w:rsidRPr="004E291F">
                  <w:rPr>
                    <w:rFonts w:eastAsiaTheme="minorHAnsi" w:cstheme="minorBidi"/>
                    <w:color w:val="auto"/>
                    <w:sz w:val="20"/>
                    <w:szCs w:val="18"/>
                    <w:lang w:eastAsia="en-US"/>
                  </w:rPr>
                  <w:t>Graduates will consider, in relation to their discipline, the potential significance of the principles underpinning both the Treaty of Waitangi and sustainability.</w:t>
                </w:r>
              </w:p>
            </w:sdtContent>
          </w:sdt>
        </w:tc>
      </w:tr>
    </w:tbl>
    <w:p w:rsidR="00220557" w:rsidRPr="00A448E6" w:rsidRDefault="00A448E6" w:rsidP="00903803">
      <w:pPr>
        <w:rPr>
          <w:sz w:val="16"/>
        </w:rPr>
      </w:pPr>
      <w:r w:rsidRPr="00A448E6">
        <w:rPr>
          <w:sz w:val="16"/>
        </w:rPr>
        <w:t xml:space="preserve">Note that if you </w:t>
      </w:r>
      <w:proofErr w:type="gramStart"/>
      <w:r w:rsidRPr="00A448E6">
        <w:rPr>
          <w:sz w:val="16"/>
        </w:rPr>
        <w:t>are enrolled</w:t>
      </w:r>
      <w:proofErr w:type="gramEnd"/>
      <w:r w:rsidRPr="00A448E6">
        <w:rPr>
          <w:sz w:val="16"/>
        </w:rPr>
        <w:t xml:space="preserve"> in a conjoint degree, you should also engage with the Graduate Profile for your other degree programme.</w:t>
      </w:r>
    </w:p>
    <w:sectPr w:rsidR="00220557" w:rsidRPr="00A448E6" w:rsidSect="009043C1">
      <w:footerReference w:type="default" r:id="rId16"/>
      <w:pgSz w:w="11906" w:h="16838" w:code="9"/>
      <w:pgMar w:top="1134" w:right="1440" w:bottom="1440" w:left="1440"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1082" w:rsidRDefault="00771082" w:rsidP="009363EF">
      <w:pPr>
        <w:spacing w:before="0" w:after="0" w:line="240" w:lineRule="auto"/>
      </w:pPr>
      <w:r>
        <w:separator/>
      </w:r>
    </w:p>
  </w:endnote>
  <w:endnote w:type="continuationSeparator" w:id="0">
    <w:p w:rsidR="00771082" w:rsidRDefault="00771082" w:rsidP="009363E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1702286"/>
      <w:docPartObj>
        <w:docPartGallery w:val="Page Numbers (Bottom of Page)"/>
        <w:docPartUnique/>
      </w:docPartObj>
    </w:sdtPr>
    <w:sdtEndPr>
      <w:rPr>
        <w:sz w:val="16"/>
        <w:szCs w:val="16"/>
      </w:rPr>
    </w:sdtEndPr>
    <w:sdtContent>
      <w:sdt>
        <w:sdtPr>
          <w:rPr>
            <w:sz w:val="16"/>
            <w:szCs w:val="16"/>
          </w:rPr>
          <w:id w:val="-1769616900"/>
          <w:docPartObj>
            <w:docPartGallery w:val="Page Numbers (Top of Page)"/>
            <w:docPartUnique/>
          </w:docPartObj>
        </w:sdtPr>
        <w:sdtEndPr/>
        <w:sdtContent>
          <w:p w:rsidR="009363EF" w:rsidRPr="009363EF" w:rsidRDefault="009363EF" w:rsidP="009363EF">
            <w:pPr>
              <w:pStyle w:val="Footer"/>
              <w:jc w:val="right"/>
              <w:rPr>
                <w:sz w:val="16"/>
                <w:szCs w:val="16"/>
              </w:rPr>
            </w:pPr>
            <w:r w:rsidRPr="009363EF">
              <w:rPr>
                <w:sz w:val="16"/>
                <w:szCs w:val="16"/>
              </w:rPr>
              <w:t xml:space="preserve">Page </w:t>
            </w:r>
            <w:r w:rsidRPr="009363EF">
              <w:rPr>
                <w:b/>
                <w:bCs/>
                <w:sz w:val="16"/>
                <w:szCs w:val="16"/>
              </w:rPr>
              <w:fldChar w:fldCharType="begin"/>
            </w:r>
            <w:r w:rsidRPr="009363EF">
              <w:rPr>
                <w:b/>
                <w:bCs/>
                <w:sz w:val="16"/>
                <w:szCs w:val="16"/>
              </w:rPr>
              <w:instrText xml:space="preserve"> PAGE </w:instrText>
            </w:r>
            <w:r w:rsidRPr="009363EF">
              <w:rPr>
                <w:b/>
                <w:bCs/>
                <w:sz w:val="16"/>
                <w:szCs w:val="16"/>
              </w:rPr>
              <w:fldChar w:fldCharType="separate"/>
            </w:r>
            <w:r w:rsidR="00AA39F0">
              <w:rPr>
                <w:b/>
                <w:bCs/>
                <w:noProof/>
                <w:sz w:val="16"/>
                <w:szCs w:val="16"/>
              </w:rPr>
              <w:t>5</w:t>
            </w:r>
            <w:r w:rsidRPr="009363EF">
              <w:rPr>
                <w:b/>
                <w:bCs/>
                <w:sz w:val="16"/>
                <w:szCs w:val="16"/>
              </w:rPr>
              <w:fldChar w:fldCharType="end"/>
            </w:r>
            <w:r w:rsidRPr="009363EF">
              <w:rPr>
                <w:sz w:val="16"/>
                <w:szCs w:val="16"/>
              </w:rPr>
              <w:t xml:space="preserve"> of </w:t>
            </w:r>
            <w:r w:rsidRPr="009363EF">
              <w:rPr>
                <w:b/>
                <w:bCs/>
                <w:sz w:val="16"/>
                <w:szCs w:val="16"/>
              </w:rPr>
              <w:fldChar w:fldCharType="begin"/>
            </w:r>
            <w:r w:rsidRPr="009363EF">
              <w:rPr>
                <w:b/>
                <w:bCs/>
                <w:sz w:val="16"/>
                <w:szCs w:val="16"/>
              </w:rPr>
              <w:instrText xml:space="preserve"> NUMPAGES  </w:instrText>
            </w:r>
            <w:r w:rsidRPr="009363EF">
              <w:rPr>
                <w:b/>
                <w:bCs/>
                <w:sz w:val="16"/>
                <w:szCs w:val="16"/>
              </w:rPr>
              <w:fldChar w:fldCharType="separate"/>
            </w:r>
            <w:r w:rsidR="00AA39F0">
              <w:rPr>
                <w:b/>
                <w:bCs/>
                <w:noProof/>
                <w:sz w:val="16"/>
                <w:szCs w:val="16"/>
              </w:rPr>
              <w:t>5</w:t>
            </w:r>
            <w:r w:rsidRPr="009363EF">
              <w:rPr>
                <w:b/>
                <w:bCs/>
                <w:sz w:val="16"/>
                <w:szCs w:val="16"/>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1082" w:rsidRDefault="00771082" w:rsidP="009363EF">
      <w:pPr>
        <w:spacing w:before="0" w:after="0" w:line="240" w:lineRule="auto"/>
      </w:pPr>
      <w:r>
        <w:separator/>
      </w:r>
    </w:p>
  </w:footnote>
  <w:footnote w:type="continuationSeparator" w:id="0">
    <w:p w:rsidR="00771082" w:rsidRDefault="00771082" w:rsidP="009363EF">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E735A"/>
    <w:multiLevelType w:val="hybridMultilevel"/>
    <w:tmpl w:val="5AA4BF8A"/>
    <w:lvl w:ilvl="0" w:tplc="820680A2">
      <w:start w:val="6"/>
      <w:numFmt w:val="bullet"/>
      <w:lvlText w:val=""/>
      <w:lvlJc w:val="left"/>
      <w:pPr>
        <w:ind w:left="720" w:hanging="360"/>
      </w:pPr>
      <w:rPr>
        <w:rFonts w:ascii="Symbol" w:eastAsiaTheme="minorHAnsi" w:hAnsi="Symbol"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EED2944"/>
    <w:multiLevelType w:val="hybridMultilevel"/>
    <w:tmpl w:val="E08ABEC4"/>
    <w:lvl w:ilvl="0" w:tplc="990CD00C">
      <w:start w:val="6"/>
      <w:numFmt w:val="bullet"/>
      <w:lvlText w:val=""/>
      <w:lvlJc w:val="left"/>
      <w:pPr>
        <w:ind w:left="720" w:hanging="360"/>
      </w:pPr>
      <w:rPr>
        <w:rFonts w:ascii="Symbol" w:eastAsiaTheme="minorHAnsi" w:hAnsi="Symbol"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C833367"/>
    <w:multiLevelType w:val="hybridMultilevel"/>
    <w:tmpl w:val="4CB2AB16"/>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 w15:restartNumberingAfterBreak="0">
    <w:nsid w:val="43BB1BBB"/>
    <w:multiLevelType w:val="hybridMultilevel"/>
    <w:tmpl w:val="2BD85CC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AEA3252"/>
    <w:multiLevelType w:val="hybridMultilevel"/>
    <w:tmpl w:val="848A25A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 w15:restartNumberingAfterBreak="0">
    <w:nsid w:val="4D3B27EA"/>
    <w:multiLevelType w:val="hybridMultilevel"/>
    <w:tmpl w:val="F5763B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632B3E9F"/>
    <w:multiLevelType w:val="hybridMultilevel"/>
    <w:tmpl w:val="40649BE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abstractNumId w:val="3"/>
  </w:num>
  <w:num w:numId="2">
    <w:abstractNumId w:val="0"/>
  </w:num>
  <w:num w:numId="3">
    <w:abstractNumId w:val="1"/>
  </w:num>
  <w:num w:numId="4">
    <w:abstractNumId w:val="4"/>
  </w:num>
  <w:num w:numId="5">
    <w:abstractNumId w:val="5"/>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xMrawNDAyMTc2MzJT0lEKTi0uzszPAymwqAUAeTQ0tCwAAAA="/>
  </w:docVars>
  <w:rsids>
    <w:rsidRoot w:val="00903803"/>
    <w:rsid w:val="000119C2"/>
    <w:rsid w:val="00015CD9"/>
    <w:rsid w:val="000201DC"/>
    <w:rsid w:val="00024069"/>
    <w:rsid w:val="000654CF"/>
    <w:rsid w:val="00077000"/>
    <w:rsid w:val="000842E9"/>
    <w:rsid w:val="000847D5"/>
    <w:rsid w:val="00096367"/>
    <w:rsid w:val="000A0DD1"/>
    <w:rsid w:val="000A21CA"/>
    <w:rsid w:val="000A3429"/>
    <w:rsid w:val="000C4312"/>
    <w:rsid w:val="000D1B51"/>
    <w:rsid w:val="000E57F3"/>
    <w:rsid w:val="000F4E4E"/>
    <w:rsid w:val="0012140A"/>
    <w:rsid w:val="0012531D"/>
    <w:rsid w:val="00132FA9"/>
    <w:rsid w:val="001349D2"/>
    <w:rsid w:val="001439B5"/>
    <w:rsid w:val="00156A47"/>
    <w:rsid w:val="0019003C"/>
    <w:rsid w:val="00192DB3"/>
    <w:rsid w:val="00197BE4"/>
    <w:rsid w:val="001A01CB"/>
    <w:rsid w:val="001A2236"/>
    <w:rsid w:val="001A2A49"/>
    <w:rsid w:val="001B18BB"/>
    <w:rsid w:val="001B7735"/>
    <w:rsid w:val="001B774E"/>
    <w:rsid w:val="001C4FE9"/>
    <w:rsid w:val="001C60ED"/>
    <w:rsid w:val="001D2C5F"/>
    <w:rsid w:val="001E5FB4"/>
    <w:rsid w:val="00206A7E"/>
    <w:rsid w:val="00211D21"/>
    <w:rsid w:val="00213808"/>
    <w:rsid w:val="00220557"/>
    <w:rsid w:val="00284172"/>
    <w:rsid w:val="002B1064"/>
    <w:rsid w:val="002E552C"/>
    <w:rsid w:val="002F175F"/>
    <w:rsid w:val="002F36BB"/>
    <w:rsid w:val="003068DE"/>
    <w:rsid w:val="00311935"/>
    <w:rsid w:val="00326102"/>
    <w:rsid w:val="00340537"/>
    <w:rsid w:val="00341C87"/>
    <w:rsid w:val="00350A1E"/>
    <w:rsid w:val="00367196"/>
    <w:rsid w:val="00370080"/>
    <w:rsid w:val="00380267"/>
    <w:rsid w:val="00382753"/>
    <w:rsid w:val="00385368"/>
    <w:rsid w:val="003A6485"/>
    <w:rsid w:val="003A6585"/>
    <w:rsid w:val="003B09C1"/>
    <w:rsid w:val="003B1222"/>
    <w:rsid w:val="003C10F1"/>
    <w:rsid w:val="003C1D33"/>
    <w:rsid w:val="003C6D0D"/>
    <w:rsid w:val="003D3CD7"/>
    <w:rsid w:val="00406212"/>
    <w:rsid w:val="00411667"/>
    <w:rsid w:val="00416A89"/>
    <w:rsid w:val="00420FD2"/>
    <w:rsid w:val="004228DD"/>
    <w:rsid w:val="004366F2"/>
    <w:rsid w:val="004640C0"/>
    <w:rsid w:val="00465F36"/>
    <w:rsid w:val="00472A4F"/>
    <w:rsid w:val="00472AF9"/>
    <w:rsid w:val="004872AB"/>
    <w:rsid w:val="00495674"/>
    <w:rsid w:val="004B7466"/>
    <w:rsid w:val="004C4CD6"/>
    <w:rsid w:val="004D23AB"/>
    <w:rsid w:val="004E1941"/>
    <w:rsid w:val="004E291F"/>
    <w:rsid w:val="004E5350"/>
    <w:rsid w:val="00502DE6"/>
    <w:rsid w:val="005233F2"/>
    <w:rsid w:val="00524096"/>
    <w:rsid w:val="005327AF"/>
    <w:rsid w:val="00533AD9"/>
    <w:rsid w:val="0054282F"/>
    <w:rsid w:val="0054296B"/>
    <w:rsid w:val="00565FC5"/>
    <w:rsid w:val="005832E7"/>
    <w:rsid w:val="005845D1"/>
    <w:rsid w:val="00584774"/>
    <w:rsid w:val="0059111D"/>
    <w:rsid w:val="005A45C2"/>
    <w:rsid w:val="005B4696"/>
    <w:rsid w:val="005D4A48"/>
    <w:rsid w:val="005D60BA"/>
    <w:rsid w:val="005D65BD"/>
    <w:rsid w:val="005F69B8"/>
    <w:rsid w:val="005F77A1"/>
    <w:rsid w:val="0061189D"/>
    <w:rsid w:val="0061708D"/>
    <w:rsid w:val="006308F4"/>
    <w:rsid w:val="00634CA4"/>
    <w:rsid w:val="00635E53"/>
    <w:rsid w:val="0063634B"/>
    <w:rsid w:val="00637460"/>
    <w:rsid w:val="00666460"/>
    <w:rsid w:val="00670F6F"/>
    <w:rsid w:val="006859B2"/>
    <w:rsid w:val="0069107F"/>
    <w:rsid w:val="0069441B"/>
    <w:rsid w:val="0069539C"/>
    <w:rsid w:val="00695949"/>
    <w:rsid w:val="006A2456"/>
    <w:rsid w:val="006A5057"/>
    <w:rsid w:val="006A52F1"/>
    <w:rsid w:val="006B1E71"/>
    <w:rsid w:val="006C2DE7"/>
    <w:rsid w:val="006C48FC"/>
    <w:rsid w:val="006F376A"/>
    <w:rsid w:val="007147DF"/>
    <w:rsid w:val="00741F6B"/>
    <w:rsid w:val="007432BE"/>
    <w:rsid w:val="00753B48"/>
    <w:rsid w:val="00771082"/>
    <w:rsid w:val="007764E1"/>
    <w:rsid w:val="00780E87"/>
    <w:rsid w:val="007871A1"/>
    <w:rsid w:val="00787A88"/>
    <w:rsid w:val="007A4636"/>
    <w:rsid w:val="007C5373"/>
    <w:rsid w:val="007C7B3F"/>
    <w:rsid w:val="007D00BA"/>
    <w:rsid w:val="007F2A8A"/>
    <w:rsid w:val="00803362"/>
    <w:rsid w:val="00814943"/>
    <w:rsid w:val="00815066"/>
    <w:rsid w:val="0081658E"/>
    <w:rsid w:val="00821BB2"/>
    <w:rsid w:val="008434AD"/>
    <w:rsid w:val="0085112B"/>
    <w:rsid w:val="00851D80"/>
    <w:rsid w:val="008662E4"/>
    <w:rsid w:val="00871BFA"/>
    <w:rsid w:val="0087390E"/>
    <w:rsid w:val="008847A3"/>
    <w:rsid w:val="008A59A1"/>
    <w:rsid w:val="008A7537"/>
    <w:rsid w:val="008B22F2"/>
    <w:rsid w:val="008B4446"/>
    <w:rsid w:val="008D7DD5"/>
    <w:rsid w:val="008E3FE0"/>
    <w:rsid w:val="008E5841"/>
    <w:rsid w:val="008F2FA3"/>
    <w:rsid w:val="00903803"/>
    <w:rsid w:val="009043C1"/>
    <w:rsid w:val="00906DD9"/>
    <w:rsid w:val="0092171B"/>
    <w:rsid w:val="0092621F"/>
    <w:rsid w:val="00934A61"/>
    <w:rsid w:val="009363EF"/>
    <w:rsid w:val="009749C7"/>
    <w:rsid w:val="00986596"/>
    <w:rsid w:val="009A2972"/>
    <w:rsid w:val="009C1865"/>
    <w:rsid w:val="009C1DC5"/>
    <w:rsid w:val="009D37A5"/>
    <w:rsid w:val="009F41F7"/>
    <w:rsid w:val="00A00E97"/>
    <w:rsid w:val="00A025F7"/>
    <w:rsid w:val="00A0596B"/>
    <w:rsid w:val="00A34721"/>
    <w:rsid w:val="00A363D8"/>
    <w:rsid w:val="00A448E6"/>
    <w:rsid w:val="00A56FF2"/>
    <w:rsid w:val="00A628B9"/>
    <w:rsid w:val="00A6631E"/>
    <w:rsid w:val="00A72A5A"/>
    <w:rsid w:val="00A73F9E"/>
    <w:rsid w:val="00A96A33"/>
    <w:rsid w:val="00AA308C"/>
    <w:rsid w:val="00AA39F0"/>
    <w:rsid w:val="00AB3415"/>
    <w:rsid w:val="00AD2559"/>
    <w:rsid w:val="00AD393E"/>
    <w:rsid w:val="00AE6CFB"/>
    <w:rsid w:val="00B008FA"/>
    <w:rsid w:val="00B10690"/>
    <w:rsid w:val="00B124B2"/>
    <w:rsid w:val="00B27DDE"/>
    <w:rsid w:val="00B431C9"/>
    <w:rsid w:val="00B44B3A"/>
    <w:rsid w:val="00B53D69"/>
    <w:rsid w:val="00B61DFA"/>
    <w:rsid w:val="00B90CA2"/>
    <w:rsid w:val="00B913FB"/>
    <w:rsid w:val="00B94F7E"/>
    <w:rsid w:val="00BA41C5"/>
    <w:rsid w:val="00BA74D8"/>
    <w:rsid w:val="00BB48DE"/>
    <w:rsid w:val="00BB541E"/>
    <w:rsid w:val="00BC4A83"/>
    <w:rsid w:val="00BC6B19"/>
    <w:rsid w:val="00BD6C81"/>
    <w:rsid w:val="00BE131A"/>
    <w:rsid w:val="00BE2662"/>
    <w:rsid w:val="00BE2AE0"/>
    <w:rsid w:val="00BE2FBD"/>
    <w:rsid w:val="00BF044E"/>
    <w:rsid w:val="00BF57BA"/>
    <w:rsid w:val="00C00E4B"/>
    <w:rsid w:val="00C06BB4"/>
    <w:rsid w:val="00C108B2"/>
    <w:rsid w:val="00C132BD"/>
    <w:rsid w:val="00C13A6F"/>
    <w:rsid w:val="00C21544"/>
    <w:rsid w:val="00C37718"/>
    <w:rsid w:val="00C37B55"/>
    <w:rsid w:val="00C42838"/>
    <w:rsid w:val="00C442D7"/>
    <w:rsid w:val="00C51B9D"/>
    <w:rsid w:val="00C63AC4"/>
    <w:rsid w:val="00C777B3"/>
    <w:rsid w:val="00C81906"/>
    <w:rsid w:val="00C96E38"/>
    <w:rsid w:val="00CA6D5A"/>
    <w:rsid w:val="00CC6D5F"/>
    <w:rsid w:val="00CD4B11"/>
    <w:rsid w:val="00CF6B9C"/>
    <w:rsid w:val="00CF7B55"/>
    <w:rsid w:val="00D254FC"/>
    <w:rsid w:val="00D27C31"/>
    <w:rsid w:val="00D43DD9"/>
    <w:rsid w:val="00D44C51"/>
    <w:rsid w:val="00D502AE"/>
    <w:rsid w:val="00D51EDA"/>
    <w:rsid w:val="00D548C6"/>
    <w:rsid w:val="00D54955"/>
    <w:rsid w:val="00D71C86"/>
    <w:rsid w:val="00DA03E8"/>
    <w:rsid w:val="00DE1EDA"/>
    <w:rsid w:val="00DE5B9C"/>
    <w:rsid w:val="00DE5EAF"/>
    <w:rsid w:val="00DF1CA9"/>
    <w:rsid w:val="00DF6190"/>
    <w:rsid w:val="00E04F4C"/>
    <w:rsid w:val="00E14635"/>
    <w:rsid w:val="00E355F2"/>
    <w:rsid w:val="00E35959"/>
    <w:rsid w:val="00E36F20"/>
    <w:rsid w:val="00E375B1"/>
    <w:rsid w:val="00E408CE"/>
    <w:rsid w:val="00E52EA7"/>
    <w:rsid w:val="00E55143"/>
    <w:rsid w:val="00E703CB"/>
    <w:rsid w:val="00E75548"/>
    <w:rsid w:val="00E822C0"/>
    <w:rsid w:val="00E978B6"/>
    <w:rsid w:val="00EB3A87"/>
    <w:rsid w:val="00EF5336"/>
    <w:rsid w:val="00F078F1"/>
    <w:rsid w:val="00F1279D"/>
    <w:rsid w:val="00F14005"/>
    <w:rsid w:val="00F166CF"/>
    <w:rsid w:val="00F1768E"/>
    <w:rsid w:val="00F34174"/>
    <w:rsid w:val="00F35314"/>
    <w:rsid w:val="00F43DAB"/>
    <w:rsid w:val="00F522DB"/>
    <w:rsid w:val="00F53A1C"/>
    <w:rsid w:val="00F6017D"/>
    <w:rsid w:val="00F6433C"/>
    <w:rsid w:val="00F71BF9"/>
    <w:rsid w:val="00F74B7B"/>
    <w:rsid w:val="00F7766B"/>
    <w:rsid w:val="00F83F73"/>
    <w:rsid w:val="00FA685C"/>
    <w:rsid w:val="00FB49E3"/>
    <w:rsid w:val="00FB5385"/>
    <w:rsid w:val="00FC3A69"/>
    <w:rsid w:val="00FE2093"/>
    <w:rsid w:val="00FE5D46"/>
    <w:rsid w:val="00FF2D2E"/>
    <w:rsid w:val="00FF5565"/>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239E0C59-5C72-4FCA-A3E3-02BE4A2FD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3803"/>
    <w:pPr>
      <w:spacing w:before="60" w:after="120"/>
    </w:pPr>
    <w:rPr>
      <w:rFonts w:ascii="Verdana" w:hAnsi="Verdana"/>
      <w:sz w:val="20"/>
      <w:szCs w:val="18"/>
    </w:rPr>
  </w:style>
  <w:style w:type="paragraph" w:styleId="Heading1">
    <w:name w:val="heading 1"/>
    <w:basedOn w:val="Heading3"/>
    <w:next w:val="Normal"/>
    <w:link w:val="Heading1Char"/>
    <w:uiPriority w:val="9"/>
    <w:qFormat/>
    <w:rsid w:val="00F71BF9"/>
    <w:pPr>
      <w:spacing w:before="60" w:line="276" w:lineRule="auto"/>
      <w:jc w:val="center"/>
      <w:outlineLvl w:val="0"/>
    </w:pPr>
  </w:style>
  <w:style w:type="paragraph" w:styleId="Heading2">
    <w:name w:val="heading 2"/>
    <w:basedOn w:val="Heading3"/>
    <w:next w:val="Normal"/>
    <w:link w:val="Heading2Char"/>
    <w:uiPriority w:val="9"/>
    <w:unhideWhenUsed/>
    <w:qFormat/>
    <w:rsid w:val="00F71BF9"/>
    <w:pPr>
      <w:spacing w:before="60" w:line="276" w:lineRule="auto"/>
      <w:jc w:val="center"/>
      <w:outlineLvl w:val="1"/>
    </w:pPr>
  </w:style>
  <w:style w:type="paragraph" w:styleId="Heading3">
    <w:name w:val="heading 3"/>
    <w:basedOn w:val="Normal"/>
    <w:next w:val="Normal"/>
    <w:link w:val="Heading3Char"/>
    <w:uiPriority w:val="9"/>
    <w:unhideWhenUsed/>
    <w:qFormat/>
    <w:rsid w:val="00903803"/>
    <w:pPr>
      <w:spacing w:before="360" w:after="60" w:line="300" w:lineRule="auto"/>
      <w:contextualSpacing/>
      <w:outlineLvl w:val="2"/>
    </w:pPr>
    <w:rPr>
      <w:color w:val="00467F"/>
      <w:sz w:val="22"/>
    </w:rPr>
  </w:style>
  <w:style w:type="paragraph" w:styleId="Heading4">
    <w:name w:val="heading 4"/>
    <w:basedOn w:val="Normal"/>
    <w:next w:val="Normal"/>
    <w:link w:val="Heading4Char"/>
    <w:uiPriority w:val="9"/>
    <w:unhideWhenUsed/>
    <w:qFormat/>
    <w:rsid w:val="00F6433C"/>
    <w:pPr>
      <w:spacing w:before="0" w:after="0" w:line="240" w:lineRule="auto"/>
      <w:contextualSpacing/>
      <w:outlineLvl w:val="3"/>
    </w:pPr>
    <w:rPr>
      <w:b/>
      <w:color w:val="00467F"/>
    </w:rPr>
  </w:style>
  <w:style w:type="paragraph" w:styleId="Heading5">
    <w:name w:val="heading 5"/>
    <w:basedOn w:val="Normal"/>
    <w:next w:val="Normal"/>
    <w:link w:val="Heading5Char"/>
    <w:uiPriority w:val="9"/>
    <w:unhideWhenUsed/>
    <w:qFormat/>
    <w:rsid w:val="00B53D69"/>
    <w:pPr>
      <w:keepNext/>
      <w:keepLines/>
      <w:spacing w:before="40" w:after="0"/>
      <w:jc w:val="center"/>
      <w:outlineLvl w:val="4"/>
    </w:pPr>
    <w:rPr>
      <w:rFonts w:eastAsiaTheme="majorEastAsia" w:cstheme="majorBidi"/>
      <w:color w:val="365F91" w:themeColor="accent1" w:themeShade="BF"/>
      <w:sz w:val="22"/>
      <w:szCs w:val="22"/>
    </w:rPr>
  </w:style>
  <w:style w:type="paragraph" w:styleId="Heading6">
    <w:name w:val="heading 6"/>
    <w:basedOn w:val="Normal"/>
    <w:next w:val="Normal"/>
    <w:link w:val="Heading6Char"/>
    <w:uiPriority w:val="9"/>
    <w:unhideWhenUsed/>
    <w:qFormat/>
    <w:rsid w:val="00B53D69"/>
    <w:pPr>
      <w:keepNext/>
      <w:keepLines/>
      <w:pBdr>
        <w:bottom w:val="single" w:sz="12" w:space="1" w:color="D9D9D9" w:themeColor="background1" w:themeShade="D9"/>
      </w:pBdr>
      <w:spacing w:before="0" w:line="360" w:lineRule="auto"/>
      <w:jc w:val="center"/>
      <w:outlineLvl w:val="5"/>
    </w:pPr>
    <w:rPr>
      <w:rFonts w:eastAsiaTheme="majorEastAsia" w:cstheme="majorBidi"/>
      <w:color w:val="00457D"/>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1BF9"/>
    <w:rPr>
      <w:rFonts w:ascii="Verdana" w:hAnsi="Verdana"/>
      <w:color w:val="00467F"/>
      <w:szCs w:val="18"/>
    </w:rPr>
  </w:style>
  <w:style w:type="character" w:customStyle="1" w:styleId="Heading2Char">
    <w:name w:val="Heading 2 Char"/>
    <w:basedOn w:val="DefaultParagraphFont"/>
    <w:link w:val="Heading2"/>
    <w:uiPriority w:val="9"/>
    <w:rsid w:val="00F71BF9"/>
    <w:rPr>
      <w:rFonts w:ascii="Verdana" w:hAnsi="Verdana"/>
      <w:color w:val="00467F"/>
      <w:szCs w:val="18"/>
    </w:rPr>
  </w:style>
  <w:style w:type="character" w:customStyle="1" w:styleId="Heading3Char">
    <w:name w:val="Heading 3 Char"/>
    <w:basedOn w:val="DefaultParagraphFont"/>
    <w:link w:val="Heading3"/>
    <w:uiPriority w:val="9"/>
    <w:rsid w:val="00903803"/>
    <w:rPr>
      <w:rFonts w:ascii="Verdana" w:hAnsi="Verdana"/>
      <w:color w:val="00467F"/>
      <w:szCs w:val="20"/>
    </w:rPr>
  </w:style>
  <w:style w:type="character" w:customStyle="1" w:styleId="Heading4Char">
    <w:name w:val="Heading 4 Char"/>
    <w:basedOn w:val="DefaultParagraphFont"/>
    <w:link w:val="Heading4"/>
    <w:uiPriority w:val="9"/>
    <w:rsid w:val="00F6433C"/>
    <w:rPr>
      <w:rFonts w:ascii="Verdana" w:hAnsi="Verdana"/>
      <w:b/>
      <w:color w:val="00467F"/>
      <w:sz w:val="20"/>
      <w:szCs w:val="18"/>
    </w:rPr>
  </w:style>
  <w:style w:type="character" w:customStyle="1" w:styleId="Heading5Char">
    <w:name w:val="Heading 5 Char"/>
    <w:basedOn w:val="DefaultParagraphFont"/>
    <w:link w:val="Heading5"/>
    <w:uiPriority w:val="9"/>
    <w:rsid w:val="00B53D69"/>
    <w:rPr>
      <w:rFonts w:ascii="Verdana" w:eastAsiaTheme="majorEastAsia" w:hAnsi="Verdana" w:cstheme="majorBidi"/>
      <w:color w:val="365F91" w:themeColor="accent1" w:themeShade="BF"/>
    </w:rPr>
  </w:style>
  <w:style w:type="character" w:customStyle="1" w:styleId="Heading6Char">
    <w:name w:val="Heading 6 Char"/>
    <w:basedOn w:val="DefaultParagraphFont"/>
    <w:link w:val="Heading6"/>
    <w:uiPriority w:val="9"/>
    <w:rsid w:val="00B53D69"/>
    <w:rPr>
      <w:rFonts w:ascii="Verdana" w:eastAsiaTheme="majorEastAsia" w:hAnsi="Verdana" w:cstheme="majorBidi"/>
      <w:color w:val="00457D"/>
    </w:rPr>
  </w:style>
  <w:style w:type="paragraph" w:styleId="Title">
    <w:name w:val="Title"/>
    <w:basedOn w:val="Normal"/>
    <w:next w:val="Normal"/>
    <w:link w:val="TitleChar"/>
    <w:uiPriority w:val="10"/>
    <w:qFormat/>
    <w:rsid w:val="00B53D69"/>
    <w:pPr>
      <w:spacing w:before="0" w:after="0"/>
      <w:contextualSpacing/>
      <w:jc w:val="right"/>
    </w:pPr>
    <w:rPr>
      <w:color w:val="00457D"/>
      <w:sz w:val="72"/>
      <w:szCs w:val="72"/>
    </w:rPr>
  </w:style>
  <w:style w:type="character" w:customStyle="1" w:styleId="TitleChar">
    <w:name w:val="Title Char"/>
    <w:basedOn w:val="DefaultParagraphFont"/>
    <w:link w:val="Title"/>
    <w:uiPriority w:val="10"/>
    <w:rsid w:val="00B53D69"/>
    <w:rPr>
      <w:rFonts w:ascii="Verdana" w:hAnsi="Verdana"/>
      <w:color w:val="00457D"/>
      <w:sz w:val="72"/>
      <w:szCs w:val="72"/>
    </w:rPr>
  </w:style>
  <w:style w:type="paragraph" w:styleId="Subtitle">
    <w:name w:val="Subtitle"/>
    <w:basedOn w:val="Normal"/>
    <w:next w:val="Normal"/>
    <w:link w:val="SubtitleChar"/>
    <w:uiPriority w:val="11"/>
    <w:qFormat/>
    <w:rsid w:val="00B53D69"/>
    <w:pPr>
      <w:spacing w:before="0" w:after="0" w:line="240" w:lineRule="auto"/>
      <w:jc w:val="right"/>
    </w:pPr>
    <w:rPr>
      <w:color w:val="008FC1"/>
      <w:sz w:val="32"/>
      <w:szCs w:val="32"/>
    </w:rPr>
  </w:style>
  <w:style w:type="character" w:customStyle="1" w:styleId="SubtitleChar">
    <w:name w:val="Subtitle Char"/>
    <w:basedOn w:val="DefaultParagraphFont"/>
    <w:link w:val="Subtitle"/>
    <w:uiPriority w:val="11"/>
    <w:rsid w:val="00B53D69"/>
    <w:rPr>
      <w:rFonts w:ascii="Verdana" w:hAnsi="Verdana"/>
      <w:color w:val="008FC1"/>
      <w:sz w:val="32"/>
      <w:szCs w:val="32"/>
    </w:rPr>
  </w:style>
  <w:style w:type="character" w:styleId="Emphasis">
    <w:name w:val="Emphasis"/>
    <w:basedOn w:val="DefaultParagraphFont"/>
    <w:uiPriority w:val="20"/>
    <w:qFormat/>
    <w:rsid w:val="00B53D69"/>
    <w:rPr>
      <w:i/>
      <w:iCs/>
    </w:rPr>
  </w:style>
  <w:style w:type="paragraph" w:styleId="NoSpacing">
    <w:name w:val="No Spacing"/>
    <w:uiPriority w:val="1"/>
    <w:qFormat/>
    <w:rsid w:val="00B53D69"/>
    <w:pPr>
      <w:spacing w:after="0" w:line="240" w:lineRule="auto"/>
    </w:pPr>
    <w:rPr>
      <w:rFonts w:ascii="Verdana" w:hAnsi="Verdana"/>
      <w:sz w:val="20"/>
      <w:szCs w:val="20"/>
    </w:rPr>
  </w:style>
  <w:style w:type="paragraph" w:styleId="ListParagraph">
    <w:name w:val="List Paragraph"/>
    <w:basedOn w:val="Normal"/>
    <w:uiPriority w:val="34"/>
    <w:qFormat/>
    <w:rsid w:val="00B53D69"/>
    <w:pPr>
      <w:ind w:left="720"/>
      <w:contextualSpacing/>
    </w:pPr>
  </w:style>
  <w:style w:type="character" w:styleId="SubtleEmphasis">
    <w:name w:val="Subtle Emphasis"/>
    <w:basedOn w:val="DefaultParagraphFont"/>
    <w:uiPriority w:val="19"/>
    <w:qFormat/>
    <w:rsid w:val="00B53D69"/>
    <w:rPr>
      <w:i/>
      <w:iCs/>
      <w:color w:val="404040" w:themeColor="text1" w:themeTint="BF"/>
    </w:rPr>
  </w:style>
  <w:style w:type="character" w:styleId="IntenseEmphasis">
    <w:name w:val="Intense Emphasis"/>
    <w:basedOn w:val="DefaultParagraphFont"/>
    <w:uiPriority w:val="21"/>
    <w:qFormat/>
    <w:rsid w:val="00B53D69"/>
    <w:rPr>
      <w:i/>
      <w:iCs/>
      <w:color w:val="4F81BD" w:themeColor="accent1"/>
    </w:rPr>
  </w:style>
  <w:style w:type="table" w:styleId="TableGrid">
    <w:name w:val="Table Grid"/>
    <w:basedOn w:val="TableNormal"/>
    <w:uiPriority w:val="39"/>
    <w:rsid w:val="00BE13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data">
    <w:name w:val="Table data"/>
    <w:basedOn w:val="Normal"/>
    <w:link w:val="TabledataChar"/>
    <w:qFormat/>
    <w:rsid w:val="00BE131A"/>
    <w:pPr>
      <w:spacing w:before="0" w:after="0" w:line="240" w:lineRule="auto"/>
    </w:pPr>
  </w:style>
  <w:style w:type="character" w:styleId="PlaceholderText">
    <w:name w:val="Placeholder Text"/>
    <w:basedOn w:val="DefaultParagraphFont"/>
    <w:uiPriority w:val="99"/>
    <w:semiHidden/>
    <w:rsid w:val="008A59A1"/>
    <w:rPr>
      <w:color w:val="808080"/>
    </w:rPr>
  </w:style>
  <w:style w:type="character" w:customStyle="1" w:styleId="TabledataChar">
    <w:name w:val="Table data Char"/>
    <w:basedOn w:val="DefaultParagraphFont"/>
    <w:link w:val="Tabledata"/>
    <w:rsid w:val="00BE131A"/>
    <w:rPr>
      <w:rFonts w:ascii="Verdana" w:hAnsi="Verdana"/>
      <w:sz w:val="20"/>
      <w:szCs w:val="18"/>
    </w:rPr>
  </w:style>
  <w:style w:type="paragraph" w:styleId="Header">
    <w:name w:val="header"/>
    <w:basedOn w:val="Normal"/>
    <w:link w:val="HeaderChar"/>
    <w:uiPriority w:val="99"/>
    <w:unhideWhenUsed/>
    <w:rsid w:val="009363EF"/>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9363EF"/>
    <w:rPr>
      <w:rFonts w:ascii="Verdana" w:hAnsi="Verdana"/>
      <w:sz w:val="20"/>
      <w:szCs w:val="18"/>
    </w:rPr>
  </w:style>
  <w:style w:type="paragraph" w:styleId="Footer">
    <w:name w:val="footer"/>
    <w:basedOn w:val="Normal"/>
    <w:link w:val="FooterChar"/>
    <w:uiPriority w:val="99"/>
    <w:unhideWhenUsed/>
    <w:rsid w:val="009363EF"/>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9363EF"/>
    <w:rPr>
      <w:rFonts w:ascii="Verdana" w:hAnsi="Verdana"/>
      <w:sz w:val="20"/>
      <w:szCs w:val="18"/>
    </w:rPr>
  </w:style>
  <w:style w:type="paragraph" w:styleId="BalloonText">
    <w:name w:val="Balloon Text"/>
    <w:basedOn w:val="Normal"/>
    <w:link w:val="BalloonTextChar"/>
    <w:uiPriority w:val="99"/>
    <w:semiHidden/>
    <w:unhideWhenUsed/>
    <w:rsid w:val="00AB3415"/>
    <w:pPr>
      <w:spacing w:before="0" w:after="0"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sid w:val="00AB3415"/>
    <w:rPr>
      <w:rFonts w:ascii="Segoe UI" w:hAnsi="Segoe UI" w:cs="Segoe UI"/>
      <w:sz w:val="18"/>
      <w:szCs w:val="18"/>
    </w:rPr>
  </w:style>
  <w:style w:type="character" w:styleId="Hyperlink">
    <w:name w:val="Hyperlink"/>
    <w:basedOn w:val="DefaultParagraphFont"/>
    <w:uiPriority w:val="99"/>
    <w:unhideWhenUsed/>
    <w:rsid w:val="00CD4B11"/>
    <w:rPr>
      <w:color w:val="0000FF"/>
      <w:u w:val="single"/>
    </w:rPr>
  </w:style>
  <w:style w:type="paragraph" w:customStyle="1" w:styleId="Default">
    <w:name w:val="Default"/>
    <w:rsid w:val="00E14635"/>
    <w:pPr>
      <w:autoSpaceDE w:val="0"/>
      <w:autoSpaceDN w:val="0"/>
      <w:adjustRightInd w:val="0"/>
      <w:spacing w:after="0" w:line="240" w:lineRule="auto"/>
    </w:pPr>
    <w:rPr>
      <w:rFonts w:ascii="Verdana" w:eastAsiaTheme="minorEastAsia" w:hAnsi="Verdana" w:cs="Verdana"/>
      <w:color w:val="000000"/>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87067">
      <w:bodyDiv w:val="1"/>
      <w:marLeft w:val="0"/>
      <w:marRight w:val="0"/>
      <w:marTop w:val="0"/>
      <w:marBottom w:val="0"/>
      <w:divBdr>
        <w:top w:val="none" w:sz="0" w:space="0" w:color="auto"/>
        <w:left w:val="none" w:sz="0" w:space="0" w:color="auto"/>
        <w:bottom w:val="none" w:sz="0" w:space="0" w:color="auto"/>
        <w:right w:val="none" w:sz="0" w:space="0" w:color="auto"/>
      </w:divBdr>
    </w:div>
    <w:div w:id="281763090">
      <w:bodyDiv w:val="1"/>
      <w:marLeft w:val="0"/>
      <w:marRight w:val="0"/>
      <w:marTop w:val="0"/>
      <w:marBottom w:val="0"/>
      <w:divBdr>
        <w:top w:val="none" w:sz="0" w:space="0" w:color="auto"/>
        <w:left w:val="none" w:sz="0" w:space="0" w:color="auto"/>
        <w:bottom w:val="none" w:sz="0" w:space="0" w:color="auto"/>
        <w:right w:val="none" w:sz="0" w:space="0" w:color="auto"/>
      </w:divBdr>
    </w:div>
    <w:div w:id="1213274110">
      <w:bodyDiv w:val="1"/>
      <w:marLeft w:val="0"/>
      <w:marRight w:val="0"/>
      <w:marTop w:val="0"/>
      <w:marBottom w:val="0"/>
      <w:divBdr>
        <w:top w:val="none" w:sz="0" w:space="0" w:color="auto"/>
        <w:left w:val="none" w:sz="0" w:space="0" w:color="auto"/>
        <w:bottom w:val="none" w:sz="0" w:space="0" w:color="auto"/>
        <w:right w:val="none" w:sz="0" w:space="0" w:color="auto"/>
      </w:divBdr>
    </w:div>
    <w:div w:id="1501851270">
      <w:bodyDiv w:val="1"/>
      <w:marLeft w:val="0"/>
      <w:marRight w:val="0"/>
      <w:marTop w:val="0"/>
      <w:marBottom w:val="0"/>
      <w:divBdr>
        <w:top w:val="none" w:sz="0" w:space="0" w:color="auto"/>
        <w:left w:val="none" w:sz="0" w:space="0" w:color="auto"/>
        <w:bottom w:val="none" w:sz="0" w:space="0" w:color="auto"/>
        <w:right w:val="none" w:sz="0" w:space="0" w:color="auto"/>
      </w:divBdr>
    </w:div>
    <w:div w:id="1970546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unctad.org"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orldbank.or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oecd.org" TargetMode="External"/><Relationship Id="rId5" Type="http://schemas.openxmlformats.org/officeDocument/2006/relationships/webSettings" Target="webSettings.xml"/><Relationship Id="rId15" Type="http://schemas.openxmlformats.org/officeDocument/2006/relationships/hyperlink" Target="http://www.economist.com" TargetMode="External"/><Relationship Id="rId10" Type="http://schemas.openxmlformats.org/officeDocument/2006/relationships/hyperlink" Target="http://www.wto.or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haiping.zhang@auckland.ac.nz" TargetMode="External"/><Relationship Id="rId14" Type="http://schemas.openxmlformats.org/officeDocument/2006/relationships/hyperlink" Target="https://www.weforum.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BAE907B3FAF4B5FA2E7BD9E74B97F0A"/>
        <w:category>
          <w:name w:val="General"/>
          <w:gallery w:val="placeholder"/>
        </w:category>
        <w:types>
          <w:type w:val="bbPlcHdr"/>
        </w:types>
        <w:behaviors>
          <w:behavior w:val="content"/>
        </w:behaviors>
        <w:guid w:val="{7F798314-6185-4143-A5F5-560F4574DDEF}"/>
      </w:docPartPr>
      <w:docPartBody>
        <w:p w:rsidR="009357BD" w:rsidRDefault="00BF6361" w:rsidP="00BF6361">
          <w:pPr>
            <w:pStyle w:val="8BAE907B3FAF4B5FA2E7BD9E74B97F0A23"/>
          </w:pPr>
          <w:r>
            <w:rPr>
              <w:rStyle w:val="PlaceholderText"/>
            </w:rPr>
            <w:t>Year</w:t>
          </w:r>
        </w:p>
      </w:docPartBody>
    </w:docPart>
    <w:docPart>
      <w:docPartPr>
        <w:name w:val="D75860E6B22A4C0FA97744C2E8EEB3CA"/>
        <w:category>
          <w:name w:val="General"/>
          <w:gallery w:val="placeholder"/>
        </w:category>
        <w:types>
          <w:type w:val="bbPlcHdr"/>
        </w:types>
        <w:behaviors>
          <w:behavior w:val="content"/>
        </w:behaviors>
        <w:guid w:val="{6C431500-8A5F-4DC9-8217-D556E33A3AE7}"/>
      </w:docPartPr>
      <w:docPartBody>
        <w:p w:rsidR="009357BD" w:rsidRDefault="00BF6361" w:rsidP="00BF6361">
          <w:pPr>
            <w:pStyle w:val="D75860E6B22A4C0FA97744C2E8EEB3CA23"/>
          </w:pPr>
          <w:r w:rsidRPr="0069539C">
            <w:rPr>
              <w:rStyle w:val="PlaceholderText"/>
              <w:caps/>
            </w:rPr>
            <w:t>COURSE CODE</w:t>
          </w:r>
        </w:p>
      </w:docPartBody>
    </w:docPart>
    <w:docPart>
      <w:docPartPr>
        <w:name w:val="7A6B6144394F4720B2B9AEB3AF5AD0A2"/>
        <w:category>
          <w:name w:val="General"/>
          <w:gallery w:val="placeholder"/>
        </w:category>
        <w:types>
          <w:type w:val="bbPlcHdr"/>
        </w:types>
        <w:behaviors>
          <w:behavior w:val="content"/>
        </w:behaviors>
        <w:guid w:val="{569D071F-A620-440F-8CD6-60E3B75985C1}"/>
      </w:docPartPr>
      <w:docPartBody>
        <w:p w:rsidR="009357BD" w:rsidRDefault="00BF6361" w:rsidP="00BF6361">
          <w:pPr>
            <w:pStyle w:val="7A6B6144394F4720B2B9AEB3AF5AD0A223"/>
          </w:pPr>
          <w:r w:rsidRPr="0069539C">
            <w:rPr>
              <w:rStyle w:val="PlaceholderText"/>
              <w:caps/>
            </w:rPr>
            <w:t>COURSE TITLE</w:t>
          </w:r>
        </w:p>
      </w:docPartBody>
    </w:docPart>
    <w:docPart>
      <w:docPartPr>
        <w:name w:val="2202683D55A34E32BEC59B4BD3932750"/>
        <w:category>
          <w:name w:val="General"/>
          <w:gallery w:val="placeholder"/>
        </w:category>
        <w:types>
          <w:type w:val="bbPlcHdr"/>
        </w:types>
        <w:behaviors>
          <w:behavior w:val="content"/>
        </w:behaviors>
        <w:guid w:val="{0C342EE3-9AB1-4099-8A3D-CD7BAE60844A}"/>
      </w:docPartPr>
      <w:docPartBody>
        <w:p w:rsidR="009357BD" w:rsidRDefault="00BF6361" w:rsidP="00BF6361">
          <w:pPr>
            <w:pStyle w:val="2202683D55A34E32BEC59B4BD393275023"/>
          </w:pPr>
          <w:r w:rsidRPr="0069539C">
            <w:rPr>
              <w:rStyle w:val="PlaceholderText"/>
              <w:caps/>
            </w:rPr>
            <w:t>XX</w:t>
          </w:r>
        </w:p>
      </w:docPartBody>
    </w:docPart>
    <w:docPart>
      <w:docPartPr>
        <w:name w:val="5FCC1C7B86B3428FA9C81AA78FF85C72"/>
        <w:category>
          <w:name w:val="General"/>
          <w:gallery w:val="placeholder"/>
        </w:category>
        <w:types>
          <w:type w:val="bbPlcHdr"/>
        </w:types>
        <w:behaviors>
          <w:behavior w:val="content"/>
        </w:behaviors>
        <w:guid w:val="{7F265995-024C-42C9-A3EE-3DAD73CC1A27}"/>
      </w:docPartPr>
      <w:docPartBody>
        <w:p w:rsidR="009357BD" w:rsidRDefault="00BF6361" w:rsidP="00BF6361">
          <w:pPr>
            <w:pStyle w:val="5FCC1C7B86B3428FA9C81AA78FF85C7223"/>
          </w:pPr>
          <w:r>
            <w:rPr>
              <w:rStyle w:val="PlaceholderText"/>
            </w:rPr>
            <w:t>X</w:t>
          </w:r>
        </w:p>
      </w:docPartBody>
    </w:docPart>
    <w:docPart>
      <w:docPartPr>
        <w:name w:val="AD533205662E43D8AFD507F39E2398A0"/>
        <w:category>
          <w:name w:val="General"/>
          <w:gallery w:val="placeholder"/>
        </w:category>
        <w:types>
          <w:type w:val="bbPlcHdr"/>
        </w:types>
        <w:behaviors>
          <w:behavior w:val="content"/>
        </w:behaviors>
        <w:guid w:val="{23B0D440-9FBE-4E00-B09A-9411C1498738}"/>
      </w:docPartPr>
      <w:docPartBody>
        <w:p w:rsidR="009357BD" w:rsidRDefault="00BF6361" w:rsidP="00BF6361">
          <w:pPr>
            <w:pStyle w:val="AD533205662E43D8AFD507F39E2398A023"/>
          </w:pPr>
          <w:r>
            <w:rPr>
              <w:rStyle w:val="PlaceholderText"/>
            </w:rPr>
            <w:t>Click here to enter</w:t>
          </w:r>
          <w:r w:rsidRPr="009C3BBE">
            <w:rPr>
              <w:rStyle w:val="PlaceholderText"/>
            </w:rPr>
            <w:t xml:space="preserve"> text.</w:t>
          </w:r>
        </w:p>
      </w:docPartBody>
    </w:docPart>
    <w:docPart>
      <w:docPartPr>
        <w:name w:val="2C95BFFC40B34178BD126985E0B5FC6E"/>
        <w:category>
          <w:name w:val="General"/>
          <w:gallery w:val="placeholder"/>
        </w:category>
        <w:types>
          <w:type w:val="bbPlcHdr"/>
        </w:types>
        <w:behaviors>
          <w:behavior w:val="content"/>
        </w:behaviors>
        <w:guid w:val="{34458FCB-C541-4F61-8341-896E456DC2E3}"/>
      </w:docPartPr>
      <w:docPartBody>
        <w:p w:rsidR="009357BD" w:rsidRDefault="00BF6361" w:rsidP="00BF6361">
          <w:pPr>
            <w:pStyle w:val="2C95BFFC40B34178BD126985E0B5FC6E23"/>
          </w:pPr>
          <w:r w:rsidRPr="009C3BBE">
            <w:rPr>
              <w:rStyle w:val="PlaceholderText"/>
            </w:rPr>
            <w:t>Click here to enter text.</w:t>
          </w:r>
        </w:p>
      </w:docPartBody>
    </w:docPart>
    <w:docPart>
      <w:docPartPr>
        <w:name w:val="F917C00D74DE4618AA5192605D283EE3"/>
        <w:category>
          <w:name w:val="General"/>
          <w:gallery w:val="placeholder"/>
        </w:category>
        <w:types>
          <w:type w:val="bbPlcHdr"/>
        </w:types>
        <w:behaviors>
          <w:behavior w:val="content"/>
        </w:behaviors>
        <w:guid w:val="{8DFF5F73-A1CB-4BB0-8484-3A18749319E6}"/>
      </w:docPartPr>
      <w:docPartBody>
        <w:p w:rsidR="009357BD" w:rsidRDefault="00BF6361" w:rsidP="00BF6361">
          <w:pPr>
            <w:pStyle w:val="F917C00D74DE4618AA5192605D283EE323"/>
          </w:pPr>
          <w:r w:rsidRPr="009C3BBE">
            <w:rPr>
              <w:rStyle w:val="PlaceholderText"/>
            </w:rPr>
            <w:t>Click here to enter text.</w:t>
          </w:r>
        </w:p>
      </w:docPartBody>
    </w:docPart>
    <w:docPart>
      <w:docPartPr>
        <w:name w:val="CD493638751A42D0A4F03E0F90B00120"/>
        <w:category>
          <w:name w:val="General"/>
          <w:gallery w:val="placeholder"/>
        </w:category>
        <w:types>
          <w:type w:val="bbPlcHdr"/>
        </w:types>
        <w:behaviors>
          <w:behavior w:val="content"/>
        </w:behaviors>
        <w:guid w:val="{5BEB9AFE-62EF-4398-9DE2-70A085427C0D}"/>
      </w:docPartPr>
      <w:docPartBody>
        <w:p w:rsidR="009357BD" w:rsidRDefault="00BF6361" w:rsidP="00BF6361">
          <w:pPr>
            <w:pStyle w:val="CD493638751A42D0A4F03E0F90B0012023"/>
          </w:pPr>
          <w:r w:rsidRPr="009C3BBE">
            <w:rPr>
              <w:rStyle w:val="PlaceholderText"/>
            </w:rPr>
            <w:t>Click here to enter text.</w:t>
          </w:r>
        </w:p>
      </w:docPartBody>
    </w:docPart>
    <w:docPart>
      <w:docPartPr>
        <w:name w:val="2FCF896017C341F89E0B17CA3DC51308"/>
        <w:category>
          <w:name w:val="General"/>
          <w:gallery w:val="placeholder"/>
        </w:category>
        <w:types>
          <w:type w:val="bbPlcHdr"/>
        </w:types>
        <w:behaviors>
          <w:behavior w:val="content"/>
        </w:behaviors>
        <w:guid w:val="{984DCADF-1C77-4C82-9B3C-378E907DFFC4}"/>
      </w:docPartPr>
      <w:docPartBody>
        <w:p w:rsidR="009357BD" w:rsidRDefault="00BF6361" w:rsidP="00BF6361">
          <w:pPr>
            <w:pStyle w:val="2FCF896017C341F89E0B17CA3DC5130823"/>
          </w:pPr>
          <w:r w:rsidRPr="009C3BBE">
            <w:rPr>
              <w:rStyle w:val="PlaceholderText"/>
            </w:rPr>
            <w:t>Click here to enter text.</w:t>
          </w:r>
        </w:p>
      </w:docPartBody>
    </w:docPart>
    <w:docPart>
      <w:docPartPr>
        <w:name w:val="2936BD23D9D84D90853A125B0637C18A"/>
        <w:category>
          <w:name w:val="General"/>
          <w:gallery w:val="placeholder"/>
        </w:category>
        <w:types>
          <w:type w:val="bbPlcHdr"/>
        </w:types>
        <w:behaviors>
          <w:behavior w:val="content"/>
        </w:behaviors>
        <w:guid w:val="{537E9BA5-475F-42AD-873E-2CDFF3F44D38}"/>
      </w:docPartPr>
      <w:docPartBody>
        <w:p w:rsidR="009357BD" w:rsidRDefault="00BF6361" w:rsidP="00BF6361">
          <w:pPr>
            <w:pStyle w:val="2936BD23D9D84D90853A125B0637C18A23"/>
          </w:pPr>
          <w:r>
            <w:rPr>
              <w:rStyle w:val="PlaceholderText"/>
            </w:rPr>
            <w:t>Assessment task</w:t>
          </w:r>
        </w:p>
      </w:docPartBody>
    </w:docPart>
    <w:docPart>
      <w:docPartPr>
        <w:name w:val="EA1B334D032C46E69CD83B07F7B99F5B"/>
        <w:category>
          <w:name w:val="General"/>
          <w:gallery w:val="placeholder"/>
        </w:category>
        <w:types>
          <w:type w:val="bbPlcHdr"/>
        </w:types>
        <w:behaviors>
          <w:behavior w:val="content"/>
        </w:behaviors>
        <w:guid w:val="{04E5B59C-0492-4B29-884D-26F7CA8616F4}"/>
      </w:docPartPr>
      <w:docPartBody>
        <w:p w:rsidR="009357BD" w:rsidRDefault="00BF6361" w:rsidP="00BF6361">
          <w:pPr>
            <w:pStyle w:val="EA1B334D032C46E69CD83B07F7B99F5B23"/>
          </w:pPr>
          <w:r>
            <w:rPr>
              <w:rStyle w:val="PlaceholderText"/>
            </w:rPr>
            <w:t>Weight %</w:t>
          </w:r>
        </w:p>
      </w:docPartBody>
    </w:docPart>
    <w:docPart>
      <w:docPartPr>
        <w:name w:val="5BB890ECE5D04A1C888573676C3C7597"/>
        <w:category>
          <w:name w:val="General"/>
          <w:gallery w:val="placeholder"/>
        </w:category>
        <w:types>
          <w:type w:val="bbPlcHdr"/>
        </w:types>
        <w:behaviors>
          <w:behavior w:val="content"/>
        </w:behaviors>
        <w:guid w:val="{56E428F1-FBCC-45AD-91EA-7D76C8E6F5F9}"/>
      </w:docPartPr>
      <w:docPartBody>
        <w:p w:rsidR="009357BD" w:rsidRDefault="00BF6361" w:rsidP="00BF6361">
          <w:pPr>
            <w:pStyle w:val="5BB890ECE5D04A1C888573676C3C759723"/>
          </w:pPr>
          <w:r>
            <w:rPr>
              <w:rStyle w:val="PlaceholderText"/>
            </w:rPr>
            <w:t>Submission</w:t>
          </w:r>
        </w:p>
      </w:docPartBody>
    </w:docPart>
    <w:docPart>
      <w:docPartPr>
        <w:name w:val="77610E8A466E428EAFD7FB9AF2C0A5AF"/>
        <w:category>
          <w:name w:val="General"/>
          <w:gallery w:val="placeholder"/>
        </w:category>
        <w:types>
          <w:type w:val="bbPlcHdr"/>
        </w:types>
        <w:behaviors>
          <w:behavior w:val="content"/>
        </w:behaviors>
        <w:guid w:val="{900CCBF9-BF74-476E-A245-3291AE6482CC}"/>
      </w:docPartPr>
      <w:docPartBody>
        <w:p w:rsidR="009357BD" w:rsidRDefault="00BF6361" w:rsidP="00BF6361">
          <w:pPr>
            <w:pStyle w:val="77610E8A466E428EAFD7FB9AF2C0A5AF23"/>
          </w:pPr>
          <w:r w:rsidRPr="009C3BBE">
            <w:rPr>
              <w:rStyle w:val="PlaceholderText"/>
            </w:rPr>
            <w:t>Click here to enter text.</w:t>
          </w:r>
        </w:p>
      </w:docPartBody>
    </w:docPart>
    <w:docPart>
      <w:docPartPr>
        <w:name w:val="F5BB63170C7546A8879CB1C871C51696"/>
        <w:category>
          <w:name w:val="General"/>
          <w:gallery w:val="placeholder"/>
        </w:category>
        <w:types>
          <w:type w:val="bbPlcHdr"/>
        </w:types>
        <w:behaviors>
          <w:behavior w:val="content"/>
        </w:behaviors>
        <w:guid w:val="{F4CEBDD8-56D7-4FF9-AC52-4C4198100A2A}"/>
      </w:docPartPr>
      <w:docPartBody>
        <w:p w:rsidR="009357BD" w:rsidRDefault="00BF6361" w:rsidP="00BF6361">
          <w:pPr>
            <w:pStyle w:val="F5BB63170C7546A8879CB1C871C5169623"/>
          </w:pPr>
          <w:r w:rsidRPr="009C3BBE">
            <w:rPr>
              <w:rStyle w:val="PlaceholderText"/>
            </w:rPr>
            <w:t>Click here to enter text.</w:t>
          </w:r>
        </w:p>
      </w:docPartBody>
    </w:docPart>
    <w:docPart>
      <w:docPartPr>
        <w:name w:val="3E685C32FFD74CEA9644F4526364CF35"/>
        <w:category>
          <w:name w:val="General"/>
          <w:gallery w:val="placeholder"/>
        </w:category>
        <w:types>
          <w:type w:val="bbPlcHdr"/>
        </w:types>
        <w:behaviors>
          <w:behavior w:val="content"/>
        </w:behaviors>
        <w:guid w:val="{A97EDE17-3438-483D-8E14-34D970AFACC9}"/>
      </w:docPartPr>
      <w:docPartBody>
        <w:p w:rsidR="009357BD" w:rsidRDefault="00BF6361" w:rsidP="00BF6361">
          <w:pPr>
            <w:pStyle w:val="3E685C32FFD74CEA9644F4526364CF3523"/>
          </w:pPr>
          <w:r>
            <w:rPr>
              <w:rStyle w:val="PlaceholderText"/>
            </w:rPr>
            <w:t>LOX</w:t>
          </w:r>
          <w:r w:rsidRPr="009C3BBE">
            <w:rPr>
              <w:rStyle w:val="PlaceholderText"/>
            </w:rPr>
            <w:t xml:space="preserve"> </w:t>
          </w:r>
        </w:p>
      </w:docPartBody>
    </w:docPart>
    <w:docPart>
      <w:docPartPr>
        <w:name w:val="EF5ECEE476FB4812BF92A7AC88ABCA75"/>
        <w:category>
          <w:name w:val="General"/>
          <w:gallery w:val="placeholder"/>
        </w:category>
        <w:types>
          <w:type w:val="bbPlcHdr"/>
        </w:types>
        <w:behaviors>
          <w:behavior w:val="content"/>
        </w:behaviors>
        <w:guid w:val="{9B3B62C9-A9D2-421D-938E-FF5F120757F4}"/>
      </w:docPartPr>
      <w:docPartBody>
        <w:p w:rsidR="009357BD" w:rsidRDefault="00BF6361" w:rsidP="00BF6361">
          <w:pPr>
            <w:pStyle w:val="EF5ECEE476FB4812BF92A7AC88ABCA7523"/>
          </w:pPr>
          <w:r w:rsidRPr="009C3BBE">
            <w:rPr>
              <w:rStyle w:val="PlaceholderText"/>
            </w:rPr>
            <w:t>Click here to enter text.</w:t>
          </w:r>
        </w:p>
      </w:docPartBody>
    </w:docPart>
    <w:docPart>
      <w:docPartPr>
        <w:name w:val="CE6CA930B207400B991610CD895B7980"/>
        <w:category>
          <w:name w:val="General"/>
          <w:gallery w:val="placeholder"/>
        </w:category>
        <w:types>
          <w:type w:val="bbPlcHdr"/>
        </w:types>
        <w:behaviors>
          <w:behavior w:val="content"/>
        </w:behaviors>
        <w:guid w:val="{D9D9FC25-4B6A-4172-A2BA-C4595B363060}"/>
      </w:docPartPr>
      <w:docPartBody>
        <w:p w:rsidR="009357BD" w:rsidRDefault="00BF6361" w:rsidP="00BF6361">
          <w:pPr>
            <w:pStyle w:val="CE6CA930B207400B991610CD895B798022"/>
          </w:pPr>
          <w:r>
            <w:rPr>
              <w:rStyle w:val="PlaceholderText"/>
            </w:rPr>
            <w:t>XXXX</w:t>
          </w:r>
        </w:p>
      </w:docPartBody>
    </w:docPart>
    <w:docPart>
      <w:docPartPr>
        <w:name w:val="70D69BFE6EFF4CB69A4ECC3157BD1FD1"/>
        <w:category>
          <w:name w:val="General"/>
          <w:gallery w:val="placeholder"/>
        </w:category>
        <w:types>
          <w:type w:val="bbPlcHdr"/>
        </w:types>
        <w:behaviors>
          <w:behavior w:val="content"/>
        </w:behaviors>
        <w:guid w:val="{7967FAA5-ADD0-47BF-B00B-E81FB5FB0589}"/>
      </w:docPartPr>
      <w:docPartBody>
        <w:p w:rsidR="009357BD" w:rsidRDefault="00BF6361" w:rsidP="00BF6361">
          <w:pPr>
            <w:pStyle w:val="70D69BFE6EFF4CB69A4ECC3157BD1FD120"/>
          </w:pPr>
          <w:r>
            <w:rPr>
              <w:rStyle w:val="PlaceholderText"/>
            </w:rPr>
            <w:t>Assessment task</w:t>
          </w:r>
        </w:p>
      </w:docPartBody>
    </w:docPart>
    <w:docPart>
      <w:docPartPr>
        <w:name w:val="BB0FA9AED0D74C2181A881317D87BED4"/>
        <w:category>
          <w:name w:val="General"/>
          <w:gallery w:val="placeholder"/>
        </w:category>
        <w:types>
          <w:type w:val="bbPlcHdr"/>
        </w:types>
        <w:behaviors>
          <w:behavior w:val="content"/>
        </w:behaviors>
        <w:guid w:val="{88C10F7F-810C-4C3B-97B9-D46464E81658}"/>
      </w:docPartPr>
      <w:docPartBody>
        <w:p w:rsidR="009357BD" w:rsidRDefault="00BF6361" w:rsidP="00BF6361">
          <w:pPr>
            <w:pStyle w:val="BB0FA9AED0D74C2181A881317D87BED420"/>
          </w:pPr>
          <w:r>
            <w:rPr>
              <w:rStyle w:val="PlaceholderText"/>
            </w:rPr>
            <w:t>Weight %</w:t>
          </w:r>
        </w:p>
      </w:docPartBody>
    </w:docPart>
    <w:docPart>
      <w:docPartPr>
        <w:name w:val="07DB0E79D0E54657BA93057C1696D252"/>
        <w:category>
          <w:name w:val="General"/>
          <w:gallery w:val="placeholder"/>
        </w:category>
        <w:types>
          <w:type w:val="bbPlcHdr"/>
        </w:types>
        <w:behaviors>
          <w:behavior w:val="content"/>
        </w:behaviors>
        <w:guid w:val="{6F87CC17-6C4C-4C1C-9CCF-5A0183B2DDA7}"/>
      </w:docPartPr>
      <w:docPartBody>
        <w:p w:rsidR="009357BD" w:rsidRDefault="00BF6361" w:rsidP="00BF6361">
          <w:pPr>
            <w:pStyle w:val="07DB0E79D0E54657BA93057C1696D25220"/>
          </w:pPr>
          <w:r>
            <w:rPr>
              <w:rStyle w:val="PlaceholderText"/>
            </w:rPr>
            <w:t>Submission</w:t>
          </w:r>
        </w:p>
      </w:docPartBody>
    </w:docPart>
    <w:docPart>
      <w:docPartPr>
        <w:name w:val="C5D5903A5A4644E593F887EE98C26E65"/>
        <w:category>
          <w:name w:val="General"/>
          <w:gallery w:val="placeholder"/>
        </w:category>
        <w:types>
          <w:type w:val="bbPlcHdr"/>
        </w:types>
        <w:behaviors>
          <w:behavior w:val="content"/>
        </w:behaviors>
        <w:guid w:val="{64BC33BF-14BE-4BEA-9DB1-6B51F8E2F343}"/>
      </w:docPartPr>
      <w:docPartBody>
        <w:p w:rsidR="009357BD" w:rsidRDefault="00BF6361" w:rsidP="00BF6361">
          <w:pPr>
            <w:pStyle w:val="C5D5903A5A4644E593F887EE98C26E6518"/>
          </w:pPr>
          <w:r w:rsidRPr="009C3BBE">
            <w:rPr>
              <w:rStyle w:val="PlaceholderText"/>
            </w:rPr>
            <w:t>Click here to enter text.</w:t>
          </w:r>
        </w:p>
      </w:docPartBody>
    </w:docPart>
    <w:docPart>
      <w:docPartPr>
        <w:name w:val="E744E0617A1D45DD8DC27EA1FFE01A55"/>
        <w:category>
          <w:name w:val="General"/>
          <w:gallery w:val="placeholder"/>
        </w:category>
        <w:types>
          <w:type w:val="bbPlcHdr"/>
        </w:types>
        <w:behaviors>
          <w:behavior w:val="content"/>
        </w:behaviors>
        <w:guid w:val="{9DC9527F-1946-411E-A798-EEEC2B72C504}"/>
      </w:docPartPr>
      <w:docPartBody>
        <w:p w:rsidR="009357BD" w:rsidRDefault="00BF6361" w:rsidP="00BF6361">
          <w:pPr>
            <w:pStyle w:val="E744E0617A1D45DD8DC27EA1FFE01A5518"/>
          </w:pPr>
          <w:r>
            <w:rPr>
              <w:rStyle w:val="PlaceholderText"/>
            </w:rPr>
            <w:t>LOX</w:t>
          </w:r>
          <w:r w:rsidRPr="009C3BBE">
            <w:rPr>
              <w:rStyle w:val="PlaceholderText"/>
            </w:rPr>
            <w:t xml:space="preserve"> </w:t>
          </w:r>
        </w:p>
      </w:docPartBody>
    </w:docPart>
    <w:docPart>
      <w:docPartPr>
        <w:name w:val="4CE4D3FB9DBB473591F4287A7618B014"/>
        <w:category>
          <w:name w:val="General"/>
          <w:gallery w:val="placeholder"/>
        </w:category>
        <w:types>
          <w:type w:val="bbPlcHdr"/>
        </w:types>
        <w:behaviors>
          <w:behavior w:val="content"/>
        </w:behaviors>
        <w:guid w:val="{B9D7FE33-411E-4E89-85A2-7795FA56D126}"/>
      </w:docPartPr>
      <w:docPartBody>
        <w:p w:rsidR="009357BD" w:rsidRDefault="00BF6361" w:rsidP="00BF6361">
          <w:pPr>
            <w:pStyle w:val="4CE4D3FB9DBB473591F4287A7618B01412"/>
          </w:pPr>
          <w:r w:rsidRPr="009C3BBE">
            <w:rPr>
              <w:rStyle w:val="PlaceholderText"/>
            </w:rPr>
            <w:t>Click here to enter text.</w:t>
          </w:r>
        </w:p>
      </w:docPartBody>
    </w:docPart>
    <w:docPart>
      <w:docPartPr>
        <w:name w:val="27BE44822935421BA126B0E5B8D42C16"/>
        <w:category>
          <w:name w:val="General"/>
          <w:gallery w:val="placeholder"/>
        </w:category>
        <w:types>
          <w:type w:val="bbPlcHdr"/>
        </w:types>
        <w:behaviors>
          <w:behavior w:val="content"/>
        </w:behaviors>
        <w:guid w:val="{76F3788D-3A86-4AD0-8B8E-FB67620CFA37}"/>
      </w:docPartPr>
      <w:docPartBody>
        <w:p w:rsidR="00744681" w:rsidRDefault="00BF6361" w:rsidP="00BF6361">
          <w:pPr>
            <w:pStyle w:val="27BE44822935421BA126B0E5B8D42C162"/>
          </w:pPr>
          <w:r>
            <w:rPr>
              <w:rStyle w:val="PlaceholderText"/>
            </w:rPr>
            <w:t>LOX</w:t>
          </w:r>
        </w:p>
      </w:docPartBody>
    </w:docPart>
    <w:docPart>
      <w:docPartPr>
        <w:name w:val="42884E814DC14530918B285B3366BA48"/>
        <w:category>
          <w:name w:val="General"/>
          <w:gallery w:val="placeholder"/>
        </w:category>
        <w:types>
          <w:type w:val="bbPlcHdr"/>
        </w:types>
        <w:behaviors>
          <w:behavior w:val="content"/>
        </w:behaviors>
        <w:guid w:val="{01ECD8A2-E07A-42C0-81B4-BC5ABB32F645}"/>
      </w:docPartPr>
      <w:docPartBody>
        <w:p w:rsidR="00744681" w:rsidRDefault="00BF6361" w:rsidP="00BF6361">
          <w:pPr>
            <w:pStyle w:val="42884E814DC14530918B285B3366BA482"/>
          </w:pPr>
          <w:r w:rsidRPr="009C3BBE">
            <w:rPr>
              <w:rStyle w:val="PlaceholderText"/>
            </w:rPr>
            <w:t>Click here to enter text.</w:t>
          </w:r>
        </w:p>
      </w:docPartBody>
    </w:docPart>
    <w:docPart>
      <w:docPartPr>
        <w:name w:val="0D71D656AC7A4D29817CD80C2519DE71"/>
        <w:category>
          <w:name w:val="General"/>
          <w:gallery w:val="placeholder"/>
        </w:category>
        <w:types>
          <w:type w:val="bbPlcHdr"/>
        </w:types>
        <w:behaviors>
          <w:behavior w:val="content"/>
        </w:behaviors>
        <w:guid w:val="{13BAFAEF-3BD5-4FB9-86D9-7C7CDBFF1064}"/>
      </w:docPartPr>
      <w:docPartBody>
        <w:p w:rsidR="00744681" w:rsidRDefault="00BF6361" w:rsidP="00BF6361">
          <w:pPr>
            <w:pStyle w:val="0D71D656AC7A4D29817CD80C2519DE712"/>
          </w:pPr>
          <w:r w:rsidRPr="009C3BBE">
            <w:rPr>
              <w:rStyle w:val="PlaceholderText"/>
            </w:rPr>
            <w:t>Choose an item.</w:t>
          </w:r>
        </w:p>
      </w:docPartBody>
    </w:docPart>
    <w:docPart>
      <w:docPartPr>
        <w:name w:val="ACA49919D6A34F7CB465DA6376B6DAED"/>
        <w:category>
          <w:name w:val="General"/>
          <w:gallery w:val="placeholder"/>
        </w:category>
        <w:types>
          <w:type w:val="bbPlcHdr"/>
        </w:types>
        <w:behaviors>
          <w:behavior w:val="content"/>
        </w:behaviors>
        <w:guid w:val="{4638227D-370F-4E25-92AB-89EC09E763BA}"/>
      </w:docPartPr>
      <w:docPartBody>
        <w:p w:rsidR="00744681" w:rsidRDefault="00BF6361" w:rsidP="00BF6361">
          <w:pPr>
            <w:pStyle w:val="ACA49919D6A34F7CB465DA6376B6DAED1"/>
          </w:pPr>
          <w:r w:rsidRPr="00CF4D26">
            <w:rPr>
              <w:rStyle w:val="PlaceholderText"/>
            </w:rPr>
            <w:t>Choose an item.</w:t>
          </w:r>
        </w:p>
      </w:docPartBody>
    </w:docPart>
    <w:docPart>
      <w:docPartPr>
        <w:name w:val="E6019DEB4E8149948383E8E3876DA698"/>
        <w:category>
          <w:name w:val="General"/>
          <w:gallery w:val="placeholder"/>
        </w:category>
        <w:types>
          <w:type w:val="bbPlcHdr"/>
        </w:types>
        <w:behaviors>
          <w:behavior w:val="content"/>
        </w:behaviors>
        <w:guid w:val="{63D3E119-F554-41B0-81F1-3F3242AAB522}"/>
      </w:docPartPr>
      <w:docPartBody>
        <w:p w:rsidR="00744681" w:rsidRDefault="00BF6361" w:rsidP="00BF6361">
          <w:pPr>
            <w:pStyle w:val="E6019DEB4E8149948383E8E3876DA698"/>
          </w:pPr>
          <w:r w:rsidRPr="00CF4D26">
            <w:rPr>
              <w:rStyle w:val="PlaceholderText"/>
            </w:rPr>
            <w:t>Choose an item.</w:t>
          </w:r>
        </w:p>
      </w:docPartBody>
    </w:docPart>
    <w:docPart>
      <w:docPartPr>
        <w:name w:val="553395620AB64B5F8A61DADC8FE17AB2"/>
        <w:category>
          <w:name w:val="General"/>
          <w:gallery w:val="placeholder"/>
        </w:category>
        <w:types>
          <w:type w:val="bbPlcHdr"/>
        </w:types>
        <w:behaviors>
          <w:behavior w:val="content"/>
        </w:behaviors>
        <w:guid w:val="{F8E065E8-5E77-412C-8DAE-CB4649711C1C}"/>
      </w:docPartPr>
      <w:docPartBody>
        <w:p w:rsidR="00E65030" w:rsidRDefault="008D3A90" w:rsidP="008D3A90">
          <w:pPr>
            <w:pStyle w:val="553395620AB64B5F8A61DADC8FE17AB2"/>
          </w:pPr>
          <w:r w:rsidRPr="009C3BBE">
            <w:rPr>
              <w:rStyle w:val="PlaceholderText"/>
            </w:rPr>
            <w:t>Click here to enter text.</w:t>
          </w:r>
        </w:p>
      </w:docPartBody>
    </w:docPart>
    <w:docPart>
      <w:docPartPr>
        <w:name w:val="30D19BF4ED184D9B916FDDDDD3FF6616"/>
        <w:category>
          <w:name w:val="General"/>
          <w:gallery w:val="placeholder"/>
        </w:category>
        <w:types>
          <w:type w:val="bbPlcHdr"/>
        </w:types>
        <w:behaviors>
          <w:behavior w:val="content"/>
        </w:behaviors>
        <w:guid w:val="{C1526CC2-CAC2-44A7-80CE-CD64C1151FA4}"/>
      </w:docPartPr>
      <w:docPartBody>
        <w:p w:rsidR="00E65030" w:rsidRDefault="008D3A90" w:rsidP="008D3A90">
          <w:pPr>
            <w:pStyle w:val="30D19BF4ED184D9B916FDDDDD3FF6616"/>
          </w:pPr>
          <w:r>
            <w:rPr>
              <w:rStyle w:val="PlaceholderText"/>
            </w:rPr>
            <w:t>LOX</w:t>
          </w:r>
          <w:r w:rsidRPr="009C3BBE">
            <w:rPr>
              <w:rStyle w:val="PlaceholderText"/>
            </w:rPr>
            <w:t xml:space="preserve"> </w:t>
          </w:r>
        </w:p>
      </w:docPartBody>
    </w:docPart>
    <w:docPart>
      <w:docPartPr>
        <w:name w:val="9CBE08862E4F4B56AFF94933F438B2F6"/>
        <w:category>
          <w:name w:val="General"/>
          <w:gallery w:val="placeholder"/>
        </w:category>
        <w:types>
          <w:type w:val="bbPlcHdr"/>
        </w:types>
        <w:behaviors>
          <w:behavior w:val="content"/>
        </w:behaviors>
        <w:guid w:val="{42B2F8F1-8F7B-41BA-B03D-A6C66756A6A0}"/>
      </w:docPartPr>
      <w:docPartBody>
        <w:p w:rsidR="00E65030" w:rsidRDefault="008D3A90" w:rsidP="008D3A90">
          <w:pPr>
            <w:pStyle w:val="9CBE08862E4F4B56AFF94933F438B2F6"/>
          </w:pPr>
          <w:r>
            <w:rPr>
              <w:rStyle w:val="PlaceholderText"/>
            </w:rPr>
            <w:t>Assessment task</w:t>
          </w:r>
        </w:p>
      </w:docPartBody>
    </w:docPart>
    <w:docPart>
      <w:docPartPr>
        <w:name w:val="21726E30B31E44E98621F714E8CCA5E0"/>
        <w:category>
          <w:name w:val="General"/>
          <w:gallery w:val="placeholder"/>
        </w:category>
        <w:types>
          <w:type w:val="bbPlcHdr"/>
        </w:types>
        <w:behaviors>
          <w:behavior w:val="content"/>
        </w:behaviors>
        <w:guid w:val="{3C43510E-BD47-4019-AAB9-021901D66BCE}"/>
      </w:docPartPr>
      <w:docPartBody>
        <w:p w:rsidR="00E65030" w:rsidRDefault="008D3A90" w:rsidP="008D3A90">
          <w:pPr>
            <w:pStyle w:val="21726E30B31E44E98621F714E8CCA5E0"/>
          </w:pPr>
          <w:r>
            <w:rPr>
              <w:rStyle w:val="PlaceholderText"/>
            </w:rPr>
            <w:t>Weight %</w:t>
          </w:r>
        </w:p>
      </w:docPartBody>
    </w:docPart>
    <w:docPart>
      <w:docPartPr>
        <w:name w:val="FEF744A0DA614EF9BEB7B214BFE9C881"/>
        <w:category>
          <w:name w:val="General"/>
          <w:gallery w:val="placeholder"/>
        </w:category>
        <w:types>
          <w:type w:val="bbPlcHdr"/>
        </w:types>
        <w:behaviors>
          <w:behavior w:val="content"/>
        </w:behaviors>
        <w:guid w:val="{B631C3ED-B285-495C-B7CF-F81656A999FA}"/>
      </w:docPartPr>
      <w:docPartBody>
        <w:p w:rsidR="00E65030" w:rsidRDefault="008D3A90" w:rsidP="008D3A90">
          <w:pPr>
            <w:pStyle w:val="FEF744A0DA614EF9BEB7B214BFE9C881"/>
          </w:pPr>
          <w:r w:rsidRPr="00CF4D26">
            <w:rPr>
              <w:rStyle w:val="PlaceholderText"/>
            </w:rPr>
            <w:t>Choose an item.</w:t>
          </w:r>
        </w:p>
      </w:docPartBody>
    </w:docPart>
    <w:docPart>
      <w:docPartPr>
        <w:name w:val="6AB0DCD1DBBF47A8BE37AECA22E5F55A"/>
        <w:category>
          <w:name w:val="General"/>
          <w:gallery w:val="placeholder"/>
        </w:category>
        <w:types>
          <w:type w:val="bbPlcHdr"/>
        </w:types>
        <w:behaviors>
          <w:behavior w:val="content"/>
        </w:behaviors>
        <w:guid w:val="{432925C2-E233-4545-B670-8B68DD53809A}"/>
      </w:docPartPr>
      <w:docPartBody>
        <w:p w:rsidR="00E65030" w:rsidRDefault="008D3A90" w:rsidP="008D3A90">
          <w:pPr>
            <w:pStyle w:val="6AB0DCD1DBBF47A8BE37AECA22E5F55A"/>
          </w:pPr>
          <w:r>
            <w:rPr>
              <w:rStyle w:val="PlaceholderText"/>
            </w:rPr>
            <w:t>Submission</w:t>
          </w:r>
        </w:p>
      </w:docPartBody>
    </w:docPart>
    <w:docPart>
      <w:docPartPr>
        <w:name w:val="47977B8AF3324DBDAA6EF04CA9F83448"/>
        <w:category>
          <w:name w:val="General"/>
          <w:gallery w:val="placeholder"/>
        </w:category>
        <w:types>
          <w:type w:val="bbPlcHdr"/>
        </w:types>
        <w:behaviors>
          <w:behavior w:val="content"/>
        </w:behaviors>
        <w:guid w:val="{ED905E03-79EA-42E8-A05F-7B309536BEA9}"/>
      </w:docPartPr>
      <w:docPartBody>
        <w:p w:rsidR="00E65030" w:rsidRDefault="008D3A90" w:rsidP="008D3A90">
          <w:pPr>
            <w:pStyle w:val="47977B8AF3324DBDAA6EF04CA9F83448"/>
          </w:pPr>
          <w:r w:rsidRPr="009C3BBE">
            <w:rPr>
              <w:rStyle w:val="PlaceholderText"/>
            </w:rPr>
            <w:t>Click here to enter text.</w:t>
          </w:r>
        </w:p>
      </w:docPartBody>
    </w:docPart>
    <w:docPart>
      <w:docPartPr>
        <w:name w:val="25FECA0C94F44361A664415AA1D3071D"/>
        <w:category>
          <w:name w:val="General"/>
          <w:gallery w:val="placeholder"/>
        </w:category>
        <w:types>
          <w:type w:val="bbPlcHdr"/>
        </w:types>
        <w:behaviors>
          <w:behavior w:val="content"/>
        </w:behaviors>
        <w:guid w:val="{0DCC49B1-D99C-4BCC-9B06-727B8D5DDB09}"/>
      </w:docPartPr>
      <w:docPartBody>
        <w:p w:rsidR="00E65030" w:rsidRDefault="008D3A90" w:rsidP="008D3A90">
          <w:pPr>
            <w:pStyle w:val="25FECA0C94F44361A664415AA1D3071D"/>
          </w:pPr>
          <w:r>
            <w:rPr>
              <w:rStyle w:val="PlaceholderText"/>
            </w:rPr>
            <w:t>LOX</w:t>
          </w:r>
          <w:r w:rsidRPr="009C3BBE">
            <w:rPr>
              <w:rStyle w:val="PlaceholderText"/>
            </w:rPr>
            <w:t xml:space="preserve"> </w:t>
          </w:r>
        </w:p>
      </w:docPartBody>
    </w:docPart>
    <w:docPart>
      <w:docPartPr>
        <w:name w:val="5083F346AE4A41BEA62BBD2B86E6E2BC"/>
        <w:category>
          <w:name w:val="General"/>
          <w:gallery w:val="placeholder"/>
        </w:category>
        <w:types>
          <w:type w:val="bbPlcHdr"/>
        </w:types>
        <w:behaviors>
          <w:behavior w:val="content"/>
        </w:behaviors>
        <w:guid w:val="{6BA9F031-9F41-4677-AA77-8C94EADBD902}"/>
      </w:docPartPr>
      <w:docPartBody>
        <w:p w:rsidR="009A5CCD" w:rsidRDefault="00E65030" w:rsidP="00E65030">
          <w:pPr>
            <w:pStyle w:val="5083F346AE4A41BEA62BBD2B86E6E2BC"/>
          </w:pPr>
          <w:r w:rsidRPr="00CF4D26">
            <w:rPr>
              <w:rStyle w:val="PlaceholderText"/>
            </w:rPr>
            <w:t>Click here to enter text.</w:t>
          </w:r>
        </w:p>
      </w:docPartBody>
    </w:docPart>
    <w:docPart>
      <w:docPartPr>
        <w:name w:val="11B7A06734614F44B771172FA354D8A6"/>
        <w:category>
          <w:name w:val="General"/>
          <w:gallery w:val="placeholder"/>
        </w:category>
        <w:types>
          <w:type w:val="bbPlcHdr"/>
        </w:types>
        <w:behaviors>
          <w:behavior w:val="content"/>
        </w:behaviors>
        <w:guid w:val="{BBF373F1-4068-4DCD-AD84-6FADDCA573F7}"/>
      </w:docPartPr>
      <w:docPartBody>
        <w:p w:rsidR="009A5CCD" w:rsidRDefault="00E65030" w:rsidP="00E65030">
          <w:pPr>
            <w:pStyle w:val="11B7A06734614F44B771172FA354D8A6"/>
          </w:pPr>
          <w:r w:rsidRPr="00CF4D26">
            <w:rPr>
              <w:rStyle w:val="PlaceholderText"/>
            </w:rPr>
            <w:t>Click here to enter text.</w:t>
          </w:r>
        </w:p>
      </w:docPartBody>
    </w:docPart>
    <w:docPart>
      <w:docPartPr>
        <w:name w:val="166B3B3EA156414393829BCDA6A6EF75"/>
        <w:category>
          <w:name w:val="General"/>
          <w:gallery w:val="placeholder"/>
        </w:category>
        <w:types>
          <w:type w:val="bbPlcHdr"/>
        </w:types>
        <w:behaviors>
          <w:behavior w:val="content"/>
        </w:behaviors>
        <w:guid w:val="{96778B7B-487E-4D2C-999C-C555D7610D58}"/>
      </w:docPartPr>
      <w:docPartBody>
        <w:p w:rsidR="009A5CCD" w:rsidRDefault="00E65030" w:rsidP="00E65030">
          <w:pPr>
            <w:pStyle w:val="166B3B3EA156414393829BCDA6A6EF75"/>
          </w:pPr>
          <w:r w:rsidRPr="00CF4D26">
            <w:rPr>
              <w:rStyle w:val="PlaceholderText"/>
            </w:rPr>
            <w:t>Click here to enter text.</w:t>
          </w:r>
        </w:p>
      </w:docPartBody>
    </w:docPart>
    <w:docPart>
      <w:docPartPr>
        <w:name w:val="3EF95F90E48C459B81F9924FA9DBBA70"/>
        <w:category>
          <w:name w:val="General"/>
          <w:gallery w:val="placeholder"/>
        </w:category>
        <w:types>
          <w:type w:val="bbPlcHdr"/>
        </w:types>
        <w:behaviors>
          <w:behavior w:val="content"/>
        </w:behaviors>
        <w:guid w:val="{9C854D32-5485-4912-9E0C-A532939FA61D}"/>
      </w:docPartPr>
      <w:docPartBody>
        <w:p w:rsidR="009A5CCD" w:rsidRDefault="00E65030" w:rsidP="00E65030">
          <w:pPr>
            <w:pStyle w:val="3EF95F90E48C459B81F9924FA9DBBA70"/>
          </w:pPr>
          <w:r w:rsidRPr="00CF4D26">
            <w:rPr>
              <w:rStyle w:val="PlaceholderText"/>
            </w:rPr>
            <w:t>Click here to enter text.</w:t>
          </w:r>
        </w:p>
      </w:docPartBody>
    </w:docPart>
    <w:docPart>
      <w:docPartPr>
        <w:name w:val="AAFE7CF756BE43278DD98EB5B455AAD4"/>
        <w:category>
          <w:name w:val="General"/>
          <w:gallery w:val="placeholder"/>
        </w:category>
        <w:types>
          <w:type w:val="bbPlcHdr"/>
        </w:types>
        <w:behaviors>
          <w:behavior w:val="content"/>
        </w:behaviors>
        <w:guid w:val="{5EFC6B71-A53B-449B-AAE9-713541599B3D}"/>
      </w:docPartPr>
      <w:docPartBody>
        <w:p w:rsidR="009A5CCD" w:rsidRDefault="00E65030" w:rsidP="00E65030">
          <w:pPr>
            <w:pStyle w:val="AAFE7CF756BE43278DD98EB5B455AAD4"/>
          </w:pPr>
          <w:r w:rsidRPr="00CF4D26">
            <w:rPr>
              <w:rStyle w:val="PlaceholderText"/>
            </w:rPr>
            <w:t>Click here to enter text.</w:t>
          </w:r>
        </w:p>
      </w:docPartBody>
    </w:docPart>
    <w:docPart>
      <w:docPartPr>
        <w:name w:val="6C81962265794EC9B361EC5E23D69BF0"/>
        <w:category>
          <w:name w:val="General"/>
          <w:gallery w:val="placeholder"/>
        </w:category>
        <w:types>
          <w:type w:val="bbPlcHdr"/>
        </w:types>
        <w:behaviors>
          <w:behavior w:val="content"/>
        </w:behaviors>
        <w:guid w:val="{EC8844F0-84CC-40F1-9138-635A5F64C7F7}"/>
      </w:docPartPr>
      <w:docPartBody>
        <w:p w:rsidR="009A5CCD" w:rsidRDefault="00E65030" w:rsidP="00E65030">
          <w:pPr>
            <w:pStyle w:val="6C81962265794EC9B361EC5E23D69BF0"/>
          </w:pPr>
          <w:r w:rsidRPr="00CF4D26">
            <w:rPr>
              <w:rStyle w:val="PlaceholderText"/>
            </w:rPr>
            <w:t xml:space="preserve">Click </w:t>
          </w:r>
          <w:r>
            <w:rPr>
              <w:rStyle w:val="PlaceholderText"/>
            </w:rPr>
            <w:t>h</w:t>
          </w:r>
          <w:r w:rsidRPr="00CF4D26">
            <w:rPr>
              <w:rStyle w:val="PlaceholderText"/>
            </w:rPr>
            <w:t>ere to enter text.</w:t>
          </w:r>
        </w:p>
      </w:docPartBody>
    </w:docPart>
    <w:docPart>
      <w:docPartPr>
        <w:name w:val="63AE4439D3EA4586AE628923E4B97DA2"/>
        <w:category>
          <w:name w:val="General"/>
          <w:gallery w:val="placeholder"/>
        </w:category>
        <w:types>
          <w:type w:val="bbPlcHdr"/>
        </w:types>
        <w:behaviors>
          <w:behavior w:val="content"/>
        </w:behaviors>
        <w:guid w:val="{2F4F0483-1EC7-4C96-BBAF-D32E5E4DF038}"/>
      </w:docPartPr>
      <w:docPartBody>
        <w:p w:rsidR="009A5CCD" w:rsidRDefault="00E65030" w:rsidP="00E65030">
          <w:pPr>
            <w:pStyle w:val="63AE4439D3EA4586AE628923E4B97DA2"/>
          </w:pPr>
          <w:r w:rsidRPr="009C3BBE">
            <w:rPr>
              <w:rStyle w:val="PlaceholderText"/>
            </w:rPr>
            <w:t>Click here to enter text.</w:t>
          </w:r>
        </w:p>
      </w:docPartBody>
    </w:docPart>
    <w:docPart>
      <w:docPartPr>
        <w:name w:val="7663AE03ADDA42EF913A11F794675A62"/>
        <w:category>
          <w:name w:val="General"/>
          <w:gallery w:val="placeholder"/>
        </w:category>
        <w:types>
          <w:type w:val="bbPlcHdr"/>
        </w:types>
        <w:behaviors>
          <w:behavior w:val="content"/>
        </w:behaviors>
        <w:guid w:val="{FA73615B-AF19-4980-A14D-A71603A853C7}"/>
      </w:docPartPr>
      <w:docPartBody>
        <w:p w:rsidR="00F41152" w:rsidRDefault="00D51206" w:rsidP="00D51206">
          <w:pPr>
            <w:pStyle w:val="7663AE03ADDA42EF913A11F794675A62"/>
          </w:pPr>
          <w:r>
            <w:rPr>
              <w:rStyle w:val="PlaceholderText"/>
            </w:rPr>
            <w:t>LOX</w:t>
          </w:r>
        </w:p>
      </w:docPartBody>
    </w:docPart>
    <w:docPart>
      <w:docPartPr>
        <w:name w:val="8D270582CB05400FBF4EEA507FDE71D4"/>
        <w:category>
          <w:name w:val="General"/>
          <w:gallery w:val="placeholder"/>
        </w:category>
        <w:types>
          <w:type w:val="bbPlcHdr"/>
        </w:types>
        <w:behaviors>
          <w:behavior w:val="content"/>
        </w:behaviors>
        <w:guid w:val="{99E168B7-27B4-4A1B-8B9A-A41CD82DD058}"/>
      </w:docPartPr>
      <w:docPartBody>
        <w:p w:rsidR="00F41152" w:rsidRDefault="00D51206" w:rsidP="00D51206">
          <w:pPr>
            <w:pStyle w:val="8D270582CB05400FBF4EEA507FDE71D4"/>
          </w:pPr>
          <w:r w:rsidRPr="009C3BBE">
            <w:rPr>
              <w:rStyle w:val="PlaceholderText"/>
            </w:rPr>
            <w:t>Click here to enter text.</w:t>
          </w:r>
        </w:p>
      </w:docPartBody>
    </w:docPart>
    <w:docPart>
      <w:docPartPr>
        <w:name w:val="4C47A7C6A1714B31B17B3B65307E03C1"/>
        <w:category>
          <w:name w:val="General"/>
          <w:gallery w:val="placeholder"/>
        </w:category>
        <w:types>
          <w:type w:val="bbPlcHdr"/>
        </w:types>
        <w:behaviors>
          <w:behavior w:val="content"/>
        </w:behaviors>
        <w:guid w:val="{D0553A09-1D21-4753-9980-4CB662DBBE97}"/>
      </w:docPartPr>
      <w:docPartBody>
        <w:p w:rsidR="00F41152" w:rsidRDefault="00D51206" w:rsidP="00D51206">
          <w:pPr>
            <w:pStyle w:val="4C47A7C6A1714B31B17B3B65307E03C1"/>
          </w:pPr>
          <w:r w:rsidRPr="009C3BBE">
            <w:rPr>
              <w:rStyle w:val="PlaceholderText"/>
            </w:rPr>
            <w:t>Choose an item.</w:t>
          </w:r>
        </w:p>
      </w:docPartBody>
    </w:docPart>
    <w:docPart>
      <w:docPartPr>
        <w:name w:val="3A624CE5D5B143EEA61CEBFB19871EA7"/>
        <w:category>
          <w:name w:val="General"/>
          <w:gallery w:val="placeholder"/>
        </w:category>
        <w:types>
          <w:type w:val="bbPlcHdr"/>
        </w:types>
        <w:behaviors>
          <w:behavior w:val="content"/>
        </w:behaviors>
        <w:guid w:val="{C9C1E873-DAAB-4056-A1AA-3397DD3A50C6}"/>
      </w:docPartPr>
      <w:docPartBody>
        <w:p w:rsidR="00F41152" w:rsidRDefault="00D51206" w:rsidP="00D51206">
          <w:pPr>
            <w:pStyle w:val="3A624CE5D5B143EEA61CEBFB19871EA7"/>
          </w:pPr>
          <w:r>
            <w:rPr>
              <w:rStyle w:val="PlaceholderText"/>
            </w:rPr>
            <w:t>LOX</w:t>
          </w:r>
        </w:p>
      </w:docPartBody>
    </w:docPart>
    <w:docPart>
      <w:docPartPr>
        <w:name w:val="2ABC53D84A8947DCA12B9F76F5725C1F"/>
        <w:category>
          <w:name w:val="General"/>
          <w:gallery w:val="placeholder"/>
        </w:category>
        <w:types>
          <w:type w:val="bbPlcHdr"/>
        </w:types>
        <w:behaviors>
          <w:behavior w:val="content"/>
        </w:behaviors>
        <w:guid w:val="{5D89EE70-1D2D-4D7F-AAA4-2FDAB62CD747}"/>
      </w:docPartPr>
      <w:docPartBody>
        <w:p w:rsidR="00F41152" w:rsidRDefault="00D51206" w:rsidP="00D51206">
          <w:pPr>
            <w:pStyle w:val="2ABC53D84A8947DCA12B9F76F5725C1F"/>
          </w:pPr>
          <w:r w:rsidRPr="009C3BBE">
            <w:rPr>
              <w:rStyle w:val="PlaceholderText"/>
            </w:rPr>
            <w:t>Click here to enter text.</w:t>
          </w:r>
        </w:p>
      </w:docPartBody>
    </w:docPart>
    <w:docPart>
      <w:docPartPr>
        <w:name w:val="0C4F5077B986401B84A1DF5420CB2C02"/>
        <w:category>
          <w:name w:val="General"/>
          <w:gallery w:val="placeholder"/>
        </w:category>
        <w:types>
          <w:type w:val="bbPlcHdr"/>
        </w:types>
        <w:behaviors>
          <w:behavior w:val="content"/>
        </w:behaviors>
        <w:guid w:val="{95DCC0FB-445B-49DB-9544-B52EF0FF787B}"/>
      </w:docPartPr>
      <w:docPartBody>
        <w:p w:rsidR="00F41152" w:rsidRDefault="00D51206" w:rsidP="00D51206">
          <w:pPr>
            <w:pStyle w:val="0C4F5077B986401B84A1DF5420CB2C02"/>
          </w:pPr>
          <w:r w:rsidRPr="009C3BBE">
            <w:rPr>
              <w:rStyle w:val="PlaceholderText"/>
            </w:rPr>
            <w:t>Choose an item.</w:t>
          </w:r>
        </w:p>
      </w:docPartBody>
    </w:docPart>
    <w:docPart>
      <w:docPartPr>
        <w:name w:val="CB93C18AE2CF4550837341F7518D8498"/>
        <w:category>
          <w:name w:val="General"/>
          <w:gallery w:val="placeholder"/>
        </w:category>
        <w:types>
          <w:type w:val="bbPlcHdr"/>
        </w:types>
        <w:behaviors>
          <w:behavior w:val="content"/>
        </w:behaviors>
        <w:guid w:val="{A17663E8-4664-42FA-8F95-058E75E50487}"/>
      </w:docPartPr>
      <w:docPartBody>
        <w:p w:rsidR="00F41152" w:rsidRDefault="00D51206" w:rsidP="00D51206">
          <w:pPr>
            <w:pStyle w:val="CB93C18AE2CF4550837341F7518D8498"/>
          </w:pPr>
          <w:r>
            <w:rPr>
              <w:rStyle w:val="PlaceholderText"/>
            </w:rPr>
            <w:t>LOX</w:t>
          </w:r>
        </w:p>
      </w:docPartBody>
    </w:docPart>
    <w:docPart>
      <w:docPartPr>
        <w:name w:val="389C662813B249359853847AAA995F7B"/>
        <w:category>
          <w:name w:val="General"/>
          <w:gallery w:val="placeholder"/>
        </w:category>
        <w:types>
          <w:type w:val="bbPlcHdr"/>
        </w:types>
        <w:behaviors>
          <w:behavior w:val="content"/>
        </w:behaviors>
        <w:guid w:val="{52793AF1-5C8B-42CF-8C71-43828981587F}"/>
      </w:docPartPr>
      <w:docPartBody>
        <w:p w:rsidR="00F41152" w:rsidRDefault="00D51206" w:rsidP="00D51206">
          <w:pPr>
            <w:pStyle w:val="389C662813B249359853847AAA995F7B"/>
          </w:pPr>
          <w:r w:rsidRPr="009C3BBE">
            <w:rPr>
              <w:rStyle w:val="PlaceholderText"/>
            </w:rPr>
            <w:t>Click here to enter text.</w:t>
          </w:r>
        </w:p>
      </w:docPartBody>
    </w:docPart>
    <w:docPart>
      <w:docPartPr>
        <w:name w:val="2688331C7E1A4582B0816D654681C7D7"/>
        <w:category>
          <w:name w:val="General"/>
          <w:gallery w:val="placeholder"/>
        </w:category>
        <w:types>
          <w:type w:val="bbPlcHdr"/>
        </w:types>
        <w:behaviors>
          <w:behavior w:val="content"/>
        </w:behaviors>
        <w:guid w:val="{C6D7641E-C15D-4795-8E90-1394042027AF}"/>
      </w:docPartPr>
      <w:docPartBody>
        <w:p w:rsidR="00F41152" w:rsidRDefault="00D51206" w:rsidP="00D51206">
          <w:pPr>
            <w:pStyle w:val="2688331C7E1A4582B0816D654681C7D7"/>
          </w:pPr>
          <w:r w:rsidRPr="009C3BBE">
            <w:rPr>
              <w:rStyle w:val="PlaceholderText"/>
            </w:rPr>
            <w:t>Choose an item.</w:t>
          </w:r>
        </w:p>
      </w:docPartBody>
    </w:docPart>
    <w:docPart>
      <w:docPartPr>
        <w:name w:val="B1A6CC47FF4647E2BBFCDDF7ADBC311C"/>
        <w:category>
          <w:name w:val="General"/>
          <w:gallery w:val="placeholder"/>
        </w:category>
        <w:types>
          <w:type w:val="bbPlcHdr"/>
        </w:types>
        <w:behaviors>
          <w:behavior w:val="content"/>
        </w:behaviors>
        <w:guid w:val="{4F234B93-FA31-4C67-BD4F-08CAD2C1573F}"/>
      </w:docPartPr>
      <w:docPartBody>
        <w:p w:rsidR="00F41152" w:rsidRDefault="00D51206" w:rsidP="00D51206">
          <w:pPr>
            <w:pStyle w:val="B1A6CC47FF4647E2BBFCDDF7ADBC311C"/>
          </w:pPr>
          <w:r>
            <w:rPr>
              <w:rStyle w:val="PlaceholderText"/>
            </w:rPr>
            <w:t>LOX</w:t>
          </w:r>
        </w:p>
      </w:docPartBody>
    </w:docPart>
    <w:docPart>
      <w:docPartPr>
        <w:name w:val="354CCE4BB20D4B4883ECFEFD597993E6"/>
        <w:category>
          <w:name w:val="General"/>
          <w:gallery w:val="placeholder"/>
        </w:category>
        <w:types>
          <w:type w:val="bbPlcHdr"/>
        </w:types>
        <w:behaviors>
          <w:behavior w:val="content"/>
        </w:behaviors>
        <w:guid w:val="{46ABEC97-80C6-48E0-A2F1-D004D27867AA}"/>
      </w:docPartPr>
      <w:docPartBody>
        <w:p w:rsidR="00F41152" w:rsidRDefault="00D51206" w:rsidP="00D51206">
          <w:pPr>
            <w:pStyle w:val="354CCE4BB20D4B4883ECFEFD597993E6"/>
          </w:pPr>
          <w:r w:rsidRPr="009C3BBE">
            <w:rPr>
              <w:rStyle w:val="PlaceholderText"/>
            </w:rPr>
            <w:t>Click here to enter text.</w:t>
          </w:r>
        </w:p>
      </w:docPartBody>
    </w:docPart>
    <w:docPart>
      <w:docPartPr>
        <w:name w:val="41B9C658A5F34F279CBBBF7A90B30FCD"/>
        <w:category>
          <w:name w:val="General"/>
          <w:gallery w:val="placeholder"/>
        </w:category>
        <w:types>
          <w:type w:val="bbPlcHdr"/>
        </w:types>
        <w:behaviors>
          <w:behavior w:val="content"/>
        </w:behaviors>
        <w:guid w:val="{87E99105-9525-461C-9F42-8A2A097F7457}"/>
      </w:docPartPr>
      <w:docPartBody>
        <w:p w:rsidR="00F41152" w:rsidRDefault="00D51206" w:rsidP="00D51206">
          <w:pPr>
            <w:pStyle w:val="41B9C658A5F34F279CBBBF7A90B30FCD"/>
          </w:pPr>
          <w:r w:rsidRPr="009C3BBE">
            <w:rPr>
              <w:rStyle w:val="PlaceholderText"/>
            </w:rPr>
            <w:t>Choose an item.</w:t>
          </w:r>
        </w:p>
      </w:docPartBody>
    </w:docPart>
    <w:docPart>
      <w:docPartPr>
        <w:name w:val="5A183BC5B2B64E9582F65159FDAEC05F"/>
        <w:category>
          <w:name w:val="General"/>
          <w:gallery w:val="placeholder"/>
        </w:category>
        <w:types>
          <w:type w:val="bbPlcHdr"/>
        </w:types>
        <w:behaviors>
          <w:behavior w:val="content"/>
        </w:behaviors>
        <w:guid w:val="{86D4586A-704D-48A8-8004-273F292CA43D}"/>
      </w:docPartPr>
      <w:docPartBody>
        <w:p w:rsidR="00F41152" w:rsidRDefault="00D51206" w:rsidP="00D51206">
          <w:pPr>
            <w:pStyle w:val="5A183BC5B2B64E9582F65159FDAEC05F"/>
          </w:pPr>
          <w:r>
            <w:rPr>
              <w:rStyle w:val="PlaceholderText"/>
            </w:rPr>
            <w:t>LOX</w:t>
          </w:r>
        </w:p>
      </w:docPartBody>
    </w:docPart>
    <w:docPart>
      <w:docPartPr>
        <w:name w:val="0EABC5641C0C4DF6A3067EBC857FF45E"/>
        <w:category>
          <w:name w:val="General"/>
          <w:gallery w:val="placeholder"/>
        </w:category>
        <w:types>
          <w:type w:val="bbPlcHdr"/>
        </w:types>
        <w:behaviors>
          <w:behavior w:val="content"/>
        </w:behaviors>
        <w:guid w:val="{8A68731A-B64A-441A-B5E8-923A0862DC74}"/>
      </w:docPartPr>
      <w:docPartBody>
        <w:p w:rsidR="00F41152" w:rsidRDefault="00D51206" w:rsidP="00D51206">
          <w:pPr>
            <w:pStyle w:val="0EABC5641C0C4DF6A3067EBC857FF45E"/>
          </w:pPr>
          <w:r w:rsidRPr="009C3BBE">
            <w:rPr>
              <w:rStyle w:val="PlaceholderText"/>
            </w:rPr>
            <w:t>Click here to enter text.</w:t>
          </w:r>
        </w:p>
      </w:docPartBody>
    </w:docPart>
    <w:docPart>
      <w:docPartPr>
        <w:name w:val="6340D272A50E43E8AA3D1C1E8E9EDDF2"/>
        <w:category>
          <w:name w:val="General"/>
          <w:gallery w:val="placeholder"/>
        </w:category>
        <w:types>
          <w:type w:val="bbPlcHdr"/>
        </w:types>
        <w:behaviors>
          <w:behavior w:val="content"/>
        </w:behaviors>
        <w:guid w:val="{B2B721F4-8E76-40F9-8357-8AF35F231E93}"/>
      </w:docPartPr>
      <w:docPartBody>
        <w:p w:rsidR="00F41152" w:rsidRDefault="00D51206" w:rsidP="00D51206">
          <w:pPr>
            <w:pStyle w:val="6340D272A50E43E8AA3D1C1E8E9EDDF2"/>
          </w:pPr>
          <w:r w:rsidRPr="009C3BBE">
            <w:rPr>
              <w:rStyle w:val="PlaceholderText"/>
            </w:rPr>
            <w:t>Choose an item.</w:t>
          </w:r>
        </w:p>
      </w:docPartBody>
    </w:docPart>
    <w:docPart>
      <w:docPartPr>
        <w:name w:val="B37A7651CF404C46BC62EB76EAF9AAEB"/>
        <w:category>
          <w:name w:val="General"/>
          <w:gallery w:val="placeholder"/>
        </w:category>
        <w:types>
          <w:type w:val="bbPlcHdr"/>
        </w:types>
        <w:behaviors>
          <w:behavior w:val="content"/>
        </w:behaviors>
        <w:guid w:val="{8A0DFEC3-A6DB-4250-8154-E46244002546}"/>
      </w:docPartPr>
      <w:docPartBody>
        <w:p w:rsidR="00F41152" w:rsidRDefault="00D51206" w:rsidP="00D51206">
          <w:pPr>
            <w:pStyle w:val="B37A7651CF404C46BC62EB76EAF9AAEB"/>
          </w:pPr>
          <w:r>
            <w:rPr>
              <w:rStyle w:val="PlaceholderText"/>
            </w:rPr>
            <w:t>LOX</w:t>
          </w:r>
          <w:r w:rsidRPr="009C3BBE">
            <w:rPr>
              <w:rStyle w:val="PlaceholderText"/>
            </w:rPr>
            <w:t xml:space="preserve"> </w:t>
          </w:r>
        </w:p>
      </w:docPartBody>
    </w:docPart>
    <w:docPart>
      <w:docPartPr>
        <w:name w:val="AE80DAF416D7488496C783D4DAA00A33"/>
        <w:category>
          <w:name w:val="General"/>
          <w:gallery w:val="placeholder"/>
        </w:category>
        <w:types>
          <w:type w:val="bbPlcHdr"/>
        </w:types>
        <w:behaviors>
          <w:behavior w:val="content"/>
        </w:behaviors>
        <w:guid w:val="{C9E0AB3C-D1AD-4079-945D-313206E7DA0E}"/>
      </w:docPartPr>
      <w:docPartBody>
        <w:p w:rsidR="00F41152" w:rsidRDefault="00D51206" w:rsidP="00D51206">
          <w:pPr>
            <w:pStyle w:val="AE80DAF416D7488496C783D4DAA00A33"/>
          </w:pPr>
          <w:r>
            <w:rPr>
              <w:rStyle w:val="PlaceholderText"/>
            </w:rPr>
            <w:t>LOX</w:t>
          </w:r>
          <w:r w:rsidRPr="009C3BBE">
            <w:rPr>
              <w:rStyle w:val="PlaceholderText"/>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等线 Light">
    <w:charset w:val="86"/>
    <w:family w:val="auto"/>
    <w:pitch w:val="variable"/>
    <w:sig w:usb0="00000000"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A7FA2"/>
    <w:rsid w:val="00045DD1"/>
    <w:rsid w:val="000665C1"/>
    <w:rsid w:val="00291F6A"/>
    <w:rsid w:val="002C51AB"/>
    <w:rsid w:val="002F18C1"/>
    <w:rsid w:val="003A7FA2"/>
    <w:rsid w:val="00744681"/>
    <w:rsid w:val="00791B75"/>
    <w:rsid w:val="007B75C0"/>
    <w:rsid w:val="008803A1"/>
    <w:rsid w:val="008D3A90"/>
    <w:rsid w:val="009357BD"/>
    <w:rsid w:val="0096505E"/>
    <w:rsid w:val="009A5CCD"/>
    <w:rsid w:val="00A21775"/>
    <w:rsid w:val="00AE40C7"/>
    <w:rsid w:val="00BF6361"/>
    <w:rsid w:val="00D51206"/>
    <w:rsid w:val="00E26870"/>
    <w:rsid w:val="00E65030"/>
    <w:rsid w:val="00F41152"/>
    <w:rsid w:val="00FA5317"/>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1206"/>
    <w:rPr>
      <w:color w:val="808080"/>
    </w:rPr>
  </w:style>
  <w:style w:type="paragraph" w:customStyle="1" w:styleId="910134D740AC432AA57472F7F552B008">
    <w:name w:val="910134D740AC432AA57472F7F552B008"/>
    <w:rsid w:val="003A7FA2"/>
  </w:style>
  <w:style w:type="paragraph" w:customStyle="1" w:styleId="B0DD1275D9F84018AE05A922C100CADA">
    <w:name w:val="B0DD1275D9F84018AE05A922C100CADA"/>
    <w:rsid w:val="003A7FA2"/>
  </w:style>
  <w:style w:type="paragraph" w:customStyle="1" w:styleId="ED644D7DE6FE4051B31FA9364F069561">
    <w:name w:val="ED644D7DE6FE4051B31FA9364F069561"/>
    <w:rsid w:val="003A7FA2"/>
  </w:style>
  <w:style w:type="paragraph" w:customStyle="1" w:styleId="803036E2FF814E51A58ACFC6EC8BDEBC">
    <w:name w:val="803036E2FF814E51A58ACFC6EC8BDEBC"/>
    <w:rsid w:val="003A7FA2"/>
  </w:style>
  <w:style w:type="paragraph" w:customStyle="1" w:styleId="560B4989A7124C159CF9CC8442DC2C23">
    <w:name w:val="560B4989A7124C159CF9CC8442DC2C23"/>
    <w:rsid w:val="003A7FA2"/>
  </w:style>
  <w:style w:type="paragraph" w:customStyle="1" w:styleId="536C80B566994CF19652DB708FFE7FCB">
    <w:name w:val="536C80B566994CF19652DB708FFE7FCB"/>
    <w:rsid w:val="003A7FA2"/>
  </w:style>
  <w:style w:type="paragraph" w:customStyle="1" w:styleId="F85ABBCB5D00468AA7C818718FDCDE93">
    <w:name w:val="F85ABBCB5D00468AA7C818718FDCDE93"/>
    <w:rsid w:val="003A7FA2"/>
  </w:style>
  <w:style w:type="paragraph" w:customStyle="1" w:styleId="16B3D99033B3429D8162533274AA3F83">
    <w:name w:val="16B3D99033B3429D8162533274AA3F83"/>
    <w:rsid w:val="003A7FA2"/>
  </w:style>
  <w:style w:type="paragraph" w:customStyle="1" w:styleId="02D357E0EA4344C88FDD22D5FD20BB50">
    <w:name w:val="02D357E0EA4344C88FDD22D5FD20BB50"/>
    <w:rsid w:val="003A7FA2"/>
  </w:style>
  <w:style w:type="paragraph" w:customStyle="1" w:styleId="E3761D8FE2714CC19037EFB37725A426">
    <w:name w:val="E3761D8FE2714CC19037EFB37725A426"/>
    <w:rsid w:val="003A7FA2"/>
  </w:style>
  <w:style w:type="paragraph" w:customStyle="1" w:styleId="803F5BB203804402A327783C69ADA1B2">
    <w:name w:val="803F5BB203804402A327783C69ADA1B2"/>
    <w:rsid w:val="003A7FA2"/>
  </w:style>
  <w:style w:type="paragraph" w:customStyle="1" w:styleId="A1D256104F7049B7BDD8D99EC2D45C2F">
    <w:name w:val="A1D256104F7049B7BDD8D99EC2D45C2F"/>
    <w:rsid w:val="003A7FA2"/>
  </w:style>
  <w:style w:type="paragraph" w:customStyle="1" w:styleId="415BEC94F2804DFF9DE1A03EF2396DEE">
    <w:name w:val="415BEC94F2804DFF9DE1A03EF2396DEE"/>
    <w:rsid w:val="003A7FA2"/>
  </w:style>
  <w:style w:type="paragraph" w:customStyle="1" w:styleId="C9C2B1239D1B412CA7A7FEDAB160291B">
    <w:name w:val="C9C2B1239D1B412CA7A7FEDAB160291B"/>
    <w:rsid w:val="003A7FA2"/>
  </w:style>
  <w:style w:type="paragraph" w:customStyle="1" w:styleId="FEAA26A88B264239A12FA85B0876F983">
    <w:name w:val="FEAA26A88B264239A12FA85B0876F983"/>
    <w:rsid w:val="003A7FA2"/>
  </w:style>
  <w:style w:type="paragraph" w:customStyle="1" w:styleId="4C4F037D24804A6E94529D3D48571371">
    <w:name w:val="4C4F037D24804A6E94529D3D48571371"/>
    <w:rsid w:val="003A7FA2"/>
  </w:style>
  <w:style w:type="paragraph" w:customStyle="1" w:styleId="071D5A04785A471384092C2C06D6F98D">
    <w:name w:val="071D5A04785A471384092C2C06D6F98D"/>
    <w:rsid w:val="003A7FA2"/>
  </w:style>
  <w:style w:type="paragraph" w:customStyle="1" w:styleId="210D359DDA3A41E9B0506E7036694F1E">
    <w:name w:val="210D359DDA3A41E9B0506E7036694F1E"/>
    <w:rsid w:val="003A7FA2"/>
  </w:style>
  <w:style w:type="paragraph" w:customStyle="1" w:styleId="D825AD60A4294629AAC3C5E57BC76A27">
    <w:name w:val="D825AD60A4294629AAC3C5E57BC76A27"/>
    <w:rsid w:val="003A7FA2"/>
  </w:style>
  <w:style w:type="paragraph" w:customStyle="1" w:styleId="2E4EF8531558435499EBF30D163E371E">
    <w:name w:val="2E4EF8531558435499EBF30D163E371E"/>
    <w:rsid w:val="003A7FA2"/>
  </w:style>
  <w:style w:type="paragraph" w:customStyle="1" w:styleId="E85DE6FC2D4E4C70B48C3C4896258F7A">
    <w:name w:val="E85DE6FC2D4E4C70B48C3C4896258F7A"/>
    <w:rsid w:val="003A7FA2"/>
  </w:style>
  <w:style w:type="paragraph" w:customStyle="1" w:styleId="409854F7643C4A63B00105711BD79E37">
    <w:name w:val="409854F7643C4A63B00105711BD79E37"/>
    <w:rsid w:val="003A7FA2"/>
  </w:style>
  <w:style w:type="paragraph" w:customStyle="1" w:styleId="5BAD635A749144629B6EAFC909B74D5B">
    <w:name w:val="5BAD635A749144629B6EAFC909B74D5B"/>
    <w:rsid w:val="003A7FA2"/>
  </w:style>
  <w:style w:type="paragraph" w:customStyle="1" w:styleId="9DE9F4ECF13C45888F1F21E3F3A7BBFE">
    <w:name w:val="9DE9F4ECF13C45888F1F21E3F3A7BBFE"/>
    <w:rsid w:val="003A7FA2"/>
  </w:style>
  <w:style w:type="paragraph" w:customStyle="1" w:styleId="0D075A130B5B4D638D9750D85AE9C5D8">
    <w:name w:val="0D075A130B5B4D638D9750D85AE9C5D8"/>
    <w:rsid w:val="003A7FA2"/>
  </w:style>
  <w:style w:type="paragraph" w:customStyle="1" w:styleId="27725B4C9E9F44B9A93D3708967875F5">
    <w:name w:val="27725B4C9E9F44B9A93D3708967875F5"/>
    <w:rsid w:val="003A7FA2"/>
  </w:style>
  <w:style w:type="paragraph" w:customStyle="1" w:styleId="8BAE907B3FAF4B5FA2E7BD9E74B97F0A">
    <w:name w:val="8BAE907B3FAF4B5FA2E7BD9E74B97F0A"/>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
    <w:name w:val="D75860E6B22A4C0FA97744C2E8EEB3CA"/>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
    <w:name w:val="7A6B6144394F4720B2B9AEB3AF5AD0A2"/>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
    <w:name w:val="2202683D55A34E32BEC59B4BD3932750"/>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
    <w:name w:val="5FCC1C7B86B3428FA9C81AA78FF85C72"/>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
    <w:name w:val="AD533205662E43D8AFD507F39E2398A0"/>
    <w:rsid w:val="003A7FA2"/>
    <w:pPr>
      <w:spacing w:before="60" w:after="120" w:line="276" w:lineRule="auto"/>
    </w:pPr>
    <w:rPr>
      <w:rFonts w:ascii="Verdana" w:eastAsiaTheme="minorHAnsi" w:hAnsi="Verdana"/>
      <w:sz w:val="20"/>
      <w:szCs w:val="18"/>
      <w:lang w:eastAsia="en-US"/>
    </w:rPr>
  </w:style>
  <w:style w:type="paragraph" w:customStyle="1" w:styleId="8ABE4E3DD4154A3EA4560F688898BF3E">
    <w:name w:val="8ABE4E3DD4154A3EA4560F688898BF3E"/>
    <w:rsid w:val="003A7FA2"/>
    <w:pPr>
      <w:spacing w:before="60" w:after="120" w:line="276" w:lineRule="auto"/>
    </w:pPr>
    <w:rPr>
      <w:rFonts w:ascii="Verdana" w:eastAsiaTheme="minorHAnsi" w:hAnsi="Verdana"/>
      <w:sz w:val="20"/>
      <w:szCs w:val="18"/>
      <w:lang w:eastAsia="en-US"/>
    </w:rPr>
  </w:style>
  <w:style w:type="paragraph" w:customStyle="1" w:styleId="C752B6EC94404AE3822C4337C4C8F232">
    <w:name w:val="C752B6EC94404AE3822C4337C4C8F232"/>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
    <w:name w:val="2C95BFFC40B34178BD126985E0B5FC6E"/>
    <w:rsid w:val="003A7FA2"/>
    <w:pPr>
      <w:spacing w:before="60" w:after="120" w:line="276" w:lineRule="auto"/>
    </w:pPr>
    <w:rPr>
      <w:rFonts w:ascii="Verdana" w:eastAsiaTheme="minorHAnsi" w:hAnsi="Verdana"/>
      <w:sz w:val="20"/>
      <w:szCs w:val="18"/>
      <w:lang w:eastAsia="en-US"/>
    </w:rPr>
  </w:style>
  <w:style w:type="paragraph" w:customStyle="1" w:styleId="1913D39A008142AEA77E03F66B60B2C8">
    <w:name w:val="1913D39A008142AEA77E03F66B60B2C8"/>
    <w:rsid w:val="003A7FA2"/>
    <w:pPr>
      <w:spacing w:after="0" w:line="240" w:lineRule="auto"/>
    </w:pPr>
    <w:rPr>
      <w:rFonts w:ascii="Verdana" w:eastAsiaTheme="minorHAnsi" w:hAnsi="Verdana"/>
      <w:sz w:val="20"/>
      <w:szCs w:val="18"/>
      <w:lang w:eastAsia="en-US"/>
    </w:rPr>
  </w:style>
  <w:style w:type="paragraph" w:customStyle="1" w:styleId="3819453DCAA64EC6AB7A428EE2DE4F79">
    <w:name w:val="3819453DCAA64EC6AB7A428EE2DE4F79"/>
    <w:rsid w:val="003A7FA2"/>
    <w:pPr>
      <w:spacing w:after="0" w:line="240" w:lineRule="auto"/>
    </w:pPr>
    <w:rPr>
      <w:rFonts w:ascii="Verdana" w:eastAsiaTheme="minorHAnsi" w:hAnsi="Verdana"/>
      <w:sz w:val="20"/>
      <w:szCs w:val="18"/>
      <w:lang w:eastAsia="en-US"/>
    </w:rPr>
  </w:style>
  <w:style w:type="paragraph" w:customStyle="1" w:styleId="F85ABBCB5D00468AA7C818718FDCDE931">
    <w:name w:val="F85ABBCB5D00468AA7C818718FDCDE931"/>
    <w:rsid w:val="003A7FA2"/>
    <w:pPr>
      <w:spacing w:after="0" w:line="240" w:lineRule="auto"/>
    </w:pPr>
    <w:rPr>
      <w:rFonts w:ascii="Verdana" w:eastAsiaTheme="minorHAnsi" w:hAnsi="Verdana"/>
      <w:sz w:val="20"/>
      <w:szCs w:val="18"/>
      <w:lang w:eastAsia="en-US"/>
    </w:rPr>
  </w:style>
  <w:style w:type="paragraph" w:customStyle="1" w:styleId="16B3D99033B3429D8162533274AA3F831">
    <w:name w:val="16B3D99033B3429D8162533274AA3F831"/>
    <w:rsid w:val="003A7FA2"/>
    <w:pPr>
      <w:spacing w:after="0" w:line="240" w:lineRule="auto"/>
    </w:pPr>
    <w:rPr>
      <w:rFonts w:ascii="Verdana" w:eastAsiaTheme="minorHAnsi" w:hAnsi="Verdana"/>
      <w:sz w:val="20"/>
      <w:szCs w:val="18"/>
      <w:lang w:eastAsia="en-US"/>
    </w:rPr>
  </w:style>
  <w:style w:type="paragraph" w:customStyle="1" w:styleId="02D357E0EA4344C88FDD22D5FD20BB501">
    <w:name w:val="02D357E0EA4344C88FDD22D5FD20BB501"/>
    <w:rsid w:val="003A7FA2"/>
    <w:pPr>
      <w:spacing w:after="0" w:line="240" w:lineRule="auto"/>
    </w:pPr>
    <w:rPr>
      <w:rFonts w:ascii="Verdana" w:eastAsiaTheme="minorHAnsi" w:hAnsi="Verdana"/>
      <w:sz w:val="20"/>
      <w:szCs w:val="18"/>
      <w:lang w:eastAsia="en-US"/>
    </w:rPr>
  </w:style>
  <w:style w:type="paragraph" w:customStyle="1" w:styleId="E3761D8FE2714CC19037EFB37725A4261">
    <w:name w:val="E3761D8FE2714CC19037EFB37725A4261"/>
    <w:rsid w:val="003A7FA2"/>
    <w:pPr>
      <w:spacing w:after="0" w:line="240" w:lineRule="auto"/>
    </w:pPr>
    <w:rPr>
      <w:rFonts w:ascii="Verdana" w:eastAsiaTheme="minorHAnsi" w:hAnsi="Verdana"/>
      <w:sz w:val="20"/>
      <w:szCs w:val="18"/>
      <w:lang w:eastAsia="en-US"/>
    </w:rPr>
  </w:style>
  <w:style w:type="paragraph" w:customStyle="1" w:styleId="803F5BB203804402A327783C69ADA1B21">
    <w:name w:val="803F5BB203804402A327783C69ADA1B21"/>
    <w:rsid w:val="003A7FA2"/>
    <w:pPr>
      <w:spacing w:after="0" w:line="240" w:lineRule="auto"/>
    </w:pPr>
    <w:rPr>
      <w:rFonts w:ascii="Verdana" w:eastAsiaTheme="minorHAnsi" w:hAnsi="Verdana"/>
      <w:sz w:val="20"/>
      <w:szCs w:val="18"/>
      <w:lang w:eastAsia="en-US"/>
    </w:rPr>
  </w:style>
  <w:style w:type="paragraph" w:customStyle="1" w:styleId="A1D256104F7049B7BDD8D99EC2D45C2F1">
    <w:name w:val="A1D256104F7049B7BDD8D99EC2D45C2F1"/>
    <w:rsid w:val="003A7FA2"/>
    <w:pPr>
      <w:spacing w:after="0" w:line="240" w:lineRule="auto"/>
    </w:pPr>
    <w:rPr>
      <w:rFonts w:ascii="Verdana" w:eastAsiaTheme="minorHAnsi" w:hAnsi="Verdana"/>
      <w:sz w:val="20"/>
      <w:szCs w:val="18"/>
      <w:lang w:eastAsia="en-US"/>
    </w:rPr>
  </w:style>
  <w:style w:type="paragraph" w:customStyle="1" w:styleId="415BEC94F2804DFF9DE1A03EF2396DEE1">
    <w:name w:val="415BEC94F2804DFF9DE1A03EF2396DEE1"/>
    <w:rsid w:val="003A7FA2"/>
    <w:pPr>
      <w:spacing w:after="0" w:line="240" w:lineRule="auto"/>
    </w:pPr>
    <w:rPr>
      <w:rFonts w:ascii="Verdana" w:eastAsiaTheme="minorHAnsi" w:hAnsi="Verdana"/>
      <w:sz w:val="20"/>
      <w:szCs w:val="18"/>
      <w:lang w:eastAsia="en-US"/>
    </w:rPr>
  </w:style>
  <w:style w:type="paragraph" w:customStyle="1" w:styleId="C9C2B1239D1B412CA7A7FEDAB160291B1">
    <w:name w:val="C9C2B1239D1B412CA7A7FEDAB160291B1"/>
    <w:rsid w:val="003A7FA2"/>
    <w:pPr>
      <w:spacing w:after="0" w:line="240" w:lineRule="auto"/>
    </w:pPr>
    <w:rPr>
      <w:rFonts w:ascii="Verdana" w:eastAsiaTheme="minorHAnsi" w:hAnsi="Verdana"/>
      <w:sz w:val="20"/>
      <w:szCs w:val="18"/>
      <w:lang w:eastAsia="en-US"/>
    </w:rPr>
  </w:style>
  <w:style w:type="paragraph" w:customStyle="1" w:styleId="FEAA26A88B264239A12FA85B0876F9831">
    <w:name w:val="FEAA26A88B264239A12FA85B0876F9831"/>
    <w:rsid w:val="003A7FA2"/>
    <w:pPr>
      <w:spacing w:after="0" w:line="240" w:lineRule="auto"/>
    </w:pPr>
    <w:rPr>
      <w:rFonts w:ascii="Verdana" w:eastAsiaTheme="minorHAnsi" w:hAnsi="Verdana"/>
      <w:sz w:val="20"/>
      <w:szCs w:val="18"/>
      <w:lang w:eastAsia="en-US"/>
    </w:rPr>
  </w:style>
  <w:style w:type="paragraph" w:customStyle="1" w:styleId="4C4F037D24804A6E94529D3D485713711">
    <w:name w:val="4C4F037D24804A6E94529D3D485713711"/>
    <w:rsid w:val="003A7FA2"/>
    <w:pPr>
      <w:spacing w:after="0" w:line="240" w:lineRule="auto"/>
    </w:pPr>
    <w:rPr>
      <w:rFonts w:ascii="Verdana" w:eastAsiaTheme="minorHAnsi" w:hAnsi="Verdana"/>
      <w:sz w:val="20"/>
      <w:szCs w:val="18"/>
      <w:lang w:eastAsia="en-US"/>
    </w:rPr>
  </w:style>
  <w:style w:type="paragraph" w:customStyle="1" w:styleId="071D5A04785A471384092C2C06D6F98D1">
    <w:name w:val="071D5A04785A471384092C2C06D6F98D1"/>
    <w:rsid w:val="003A7FA2"/>
    <w:pPr>
      <w:spacing w:after="0" w:line="240" w:lineRule="auto"/>
    </w:pPr>
    <w:rPr>
      <w:rFonts w:ascii="Verdana" w:eastAsiaTheme="minorHAnsi" w:hAnsi="Verdana"/>
      <w:sz w:val="20"/>
      <w:szCs w:val="18"/>
      <w:lang w:eastAsia="en-US"/>
    </w:rPr>
  </w:style>
  <w:style w:type="paragraph" w:customStyle="1" w:styleId="210D359DDA3A41E9B0506E7036694F1E1">
    <w:name w:val="210D359DDA3A41E9B0506E7036694F1E1"/>
    <w:rsid w:val="003A7FA2"/>
    <w:pPr>
      <w:spacing w:after="0" w:line="240" w:lineRule="auto"/>
    </w:pPr>
    <w:rPr>
      <w:rFonts w:ascii="Verdana" w:eastAsiaTheme="minorHAnsi" w:hAnsi="Verdana"/>
      <w:sz w:val="20"/>
      <w:szCs w:val="18"/>
      <w:lang w:eastAsia="en-US"/>
    </w:rPr>
  </w:style>
  <w:style w:type="paragraph" w:customStyle="1" w:styleId="F917C00D74DE4618AA5192605D283EE3">
    <w:name w:val="F917C00D74DE4618AA5192605D283EE3"/>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
    <w:name w:val="CD493638751A42D0A4F03E0F90B00120"/>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
    <w:name w:val="2FCF896017C341F89E0B17CA3DC51308"/>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
    <w:name w:val="2936BD23D9D84D90853A125B0637C18A"/>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
    <w:name w:val="EA1B334D032C46E69CD83B07F7B99F5B"/>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
    <w:name w:val="49246206CE9F4CAFA8D71D2630D772AC"/>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
    <w:name w:val="5BB890ECE5D04A1C888573676C3C7597"/>
    <w:rsid w:val="003A7FA2"/>
    <w:pPr>
      <w:spacing w:before="60" w:after="120" w:line="276" w:lineRule="auto"/>
    </w:pPr>
    <w:rPr>
      <w:rFonts w:ascii="Verdana" w:eastAsiaTheme="minorHAnsi" w:hAnsi="Verdana"/>
      <w:sz w:val="20"/>
      <w:szCs w:val="18"/>
      <w:lang w:eastAsia="en-US"/>
    </w:rPr>
  </w:style>
  <w:style w:type="paragraph" w:customStyle="1" w:styleId="D825AD60A4294629AAC3C5E57BC76A271">
    <w:name w:val="D825AD60A4294629AAC3C5E57BC76A271"/>
    <w:rsid w:val="003A7FA2"/>
    <w:pPr>
      <w:spacing w:before="60" w:after="120" w:line="276" w:lineRule="auto"/>
    </w:pPr>
    <w:rPr>
      <w:rFonts w:ascii="Verdana" w:eastAsiaTheme="minorHAnsi" w:hAnsi="Verdana"/>
      <w:sz w:val="20"/>
      <w:szCs w:val="18"/>
      <w:lang w:eastAsia="en-US"/>
    </w:rPr>
  </w:style>
  <w:style w:type="paragraph" w:customStyle="1" w:styleId="2E4EF8531558435499EBF30D163E371E1">
    <w:name w:val="2E4EF8531558435499EBF30D163E371E1"/>
    <w:rsid w:val="003A7FA2"/>
    <w:pPr>
      <w:spacing w:before="60" w:after="120" w:line="276" w:lineRule="auto"/>
    </w:pPr>
    <w:rPr>
      <w:rFonts w:ascii="Verdana" w:eastAsiaTheme="minorHAnsi" w:hAnsi="Verdana"/>
      <w:sz w:val="20"/>
      <w:szCs w:val="18"/>
      <w:lang w:eastAsia="en-US"/>
    </w:rPr>
  </w:style>
  <w:style w:type="paragraph" w:customStyle="1" w:styleId="E85DE6FC2D4E4C70B48C3C4896258F7A1">
    <w:name w:val="E85DE6FC2D4E4C70B48C3C4896258F7A1"/>
    <w:rsid w:val="003A7FA2"/>
    <w:pPr>
      <w:spacing w:before="60" w:after="120" w:line="276" w:lineRule="auto"/>
    </w:pPr>
    <w:rPr>
      <w:rFonts w:ascii="Verdana" w:eastAsiaTheme="minorHAnsi" w:hAnsi="Verdana"/>
      <w:sz w:val="20"/>
      <w:szCs w:val="18"/>
      <w:lang w:eastAsia="en-US"/>
    </w:rPr>
  </w:style>
  <w:style w:type="paragraph" w:customStyle="1" w:styleId="409854F7643C4A63B00105711BD79E371">
    <w:name w:val="409854F7643C4A63B00105711BD79E371"/>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
    <w:name w:val="77610E8A466E428EAFD7FB9AF2C0A5AF"/>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
    <w:name w:val="F5BB63170C7546A8879CB1C871C51696"/>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
    <w:name w:val="3E685C32FFD74CEA9644F4526364CF35"/>
    <w:rsid w:val="003A7FA2"/>
    <w:pPr>
      <w:spacing w:before="60" w:after="120" w:line="276" w:lineRule="auto"/>
    </w:pPr>
    <w:rPr>
      <w:rFonts w:ascii="Verdana" w:eastAsiaTheme="minorHAnsi" w:hAnsi="Verdana"/>
      <w:sz w:val="20"/>
      <w:szCs w:val="18"/>
      <w:lang w:eastAsia="en-US"/>
    </w:rPr>
  </w:style>
  <w:style w:type="paragraph" w:customStyle="1" w:styleId="5BAD635A749144629B6EAFC909B74D5B1">
    <w:name w:val="5BAD635A749144629B6EAFC909B74D5B1"/>
    <w:rsid w:val="003A7FA2"/>
    <w:pPr>
      <w:spacing w:before="60" w:after="120" w:line="276" w:lineRule="auto"/>
    </w:pPr>
    <w:rPr>
      <w:rFonts w:ascii="Verdana" w:eastAsiaTheme="minorHAnsi" w:hAnsi="Verdana"/>
      <w:sz w:val="20"/>
      <w:szCs w:val="18"/>
      <w:lang w:eastAsia="en-US"/>
    </w:rPr>
  </w:style>
  <w:style w:type="paragraph" w:customStyle="1" w:styleId="9DE9F4ECF13C45888F1F21E3F3A7BBFE1">
    <w:name w:val="9DE9F4ECF13C45888F1F21E3F3A7BBFE1"/>
    <w:rsid w:val="003A7FA2"/>
    <w:pPr>
      <w:spacing w:before="60" w:after="120" w:line="276" w:lineRule="auto"/>
    </w:pPr>
    <w:rPr>
      <w:rFonts w:ascii="Verdana" w:eastAsiaTheme="minorHAnsi" w:hAnsi="Verdana"/>
      <w:sz w:val="20"/>
      <w:szCs w:val="18"/>
      <w:lang w:eastAsia="en-US"/>
    </w:rPr>
  </w:style>
  <w:style w:type="paragraph" w:customStyle="1" w:styleId="0D075A130B5B4D638D9750D85AE9C5D81">
    <w:name w:val="0D075A130B5B4D638D9750D85AE9C5D81"/>
    <w:rsid w:val="003A7FA2"/>
    <w:pPr>
      <w:spacing w:before="60" w:after="120" w:line="276" w:lineRule="auto"/>
    </w:pPr>
    <w:rPr>
      <w:rFonts w:ascii="Verdana" w:eastAsiaTheme="minorHAnsi" w:hAnsi="Verdana"/>
      <w:sz w:val="20"/>
      <w:szCs w:val="18"/>
      <w:lang w:eastAsia="en-US"/>
    </w:rPr>
  </w:style>
  <w:style w:type="paragraph" w:customStyle="1" w:styleId="27725B4C9E9F44B9A93D3708967875F51">
    <w:name w:val="27725B4C9E9F44B9A93D3708967875F51"/>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
    <w:name w:val="EF5ECEE476FB4812BF92A7AC88ABCA75"/>
    <w:rsid w:val="003A7FA2"/>
    <w:pPr>
      <w:spacing w:before="60" w:after="120" w:line="276" w:lineRule="auto"/>
    </w:pPr>
    <w:rPr>
      <w:rFonts w:ascii="Verdana" w:eastAsiaTheme="minorHAnsi" w:hAnsi="Verdana"/>
      <w:sz w:val="20"/>
      <w:szCs w:val="18"/>
      <w:lang w:eastAsia="en-US"/>
    </w:rPr>
  </w:style>
  <w:style w:type="paragraph" w:customStyle="1" w:styleId="8BAE907B3FAF4B5FA2E7BD9E74B97F0A1">
    <w:name w:val="8BAE907B3FAF4B5FA2E7BD9E74B97F0A1"/>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1">
    <w:name w:val="D75860E6B22A4C0FA97744C2E8EEB3CA1"/>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1">
    <w:name w:val="7A6B6144394F4720B2B9AEB3AF5AD0A21"/>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1">
    <w:name w:val="2202683D55A34E32BEC59B4BD39327501"/>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1">
    <w:name w:val="5FCC1C7B86B3428FA9C81AA78FF85C721"/>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
    <w:name w:val="CE6CA930B207400B991610CD895B7980"/>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1">
    <w:name w:val="AD533205662E43D8AFD507F39E2398A01"/>
    <w:rsid w:val="003A7FA2"/>
    <w:pPr>
      <w:spacing w:before="60" w:after="120" w:line="276" w:lineRule="auto"/>
    </w:pPr>
    <w:rPr>
      <w:rFonts w:ascii="Verdana" w:eastAsiaTheme="minorHAnsi" w:hAnsi="Verdana"/>
      <w:sz w:val="20"/>
      <w:szCs w:val="18"/>
      <w:lang w:eastAsia="en-US"/>
    </w:rPr>
  </w:style>
  <w:style w:type="paragraph" w:customStyle="1" w:styleId="8ABE4E3DD4154A3EA4560F688898BF3E1">
    <w:name w:val="8ABE4E3DD4154A3EA4560F688898BF3E1"/>
    <w:rsid w:val="003A7FA2"/>
    <w:pPr>
      <w:spacing w:before="60" w:after="120" w:line="276" w:lineRule="auto"/>
    </w:pPr>
    <w:rPr>
      <w:rFonts w:ascii="Verdana" w:eastAsiaTheme="minorHAnsi" w:hAnsi="Verdana"/>
      <w:sz w:val="20"/>
      <w:szCs w:val="18"/>
      <w:lang w:eastAsia="en-US"/>
    </w:rPr>
  </w:style>
  <w:style w:type="paragraph" w:customStyle="1" w:styleId="C752B6EC94404AE3822C4337C4C8F2321">
    <w:name w:val="C752B6EC94404AE3822C4337C4C8F2321"/>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1">
    <w:name w:val="2C95BFFC40B34178BD126985E0B5FC6E1"/>
    <w:rsid w:val="003A7FA2"/>
    <w:pPr>
      <w:spacing w:before="60" w:after="120" w:line="276" w:lineRule="auto"/>
    </w:pPr>
    <w:rPr>
      <w:rFonts w:ascii="Verdana" w:eastAsiaTheme="minorHAnsi" w:hAnsi="Verdana"/>
      <w:sz w:val="20"/>
      <w:szCs w:val="18"/>
      <w:lang w:eastAsia="en-US"/>
    </w:rPr>
  </w:style>
  <w:style w:type="paragraph" w:customStyle="1" w:styleId="1913D39A008142AEA77E03F66B60B2C81">
    <w:name w:val="1913D39A008142AEA77E03F66B60B2C81"/>
    <w:rsid w:val="003A7FA2"/>
    <w:pPr>
      <w:spacing w:after="0" w:line="240" w:lineRule="auto"/>
    </w:pPr>
    <w:rPr>
      <w:rFonts w:ascii="Verdana" w:eastAsiaTheme="minorHAnsi" w:hAnsi="Verdana"/>
      <w:sz w:val="20"/>
      <w:szCs w:val="18"/>
      <w:lang w:eastAsia="en-US"/>
    </w:rPr>
  </w:style>
  <w:style w:type="paragraph" w:customStyle="1" w:styleId="3819453DCAA64EC6AB7A428EE2DE4F791">
    <w:name w:val="3819453DCAA64EC6AB7A428EE2DE4F791"/>
    <w:rsid w:val="003A7FA2"/>
    <w:pPr>
      <w:spacing w:after="0" w:line="240" w:lineRule="auto"/>
    </w:pPr>
    <w:rPr>
      <w:rFonts w:ascii="Verdana" w:eastAsiaTheme="minorHAnsi" w:hAnsi="Verdana"/>
      <w:sz w:val="20"/>
      <w:szCs w:val="18"/>
      <w:lang w:eastAsia="en-US"/>
    </w:rPr>
  </w:style>
  <w:style w:type="paragraph" w:customStyle="1" w:styleId="F85ABBCB5D00468AA7C818718FDCDE932">
    <w:name w:val="F85ABBCB5D00468AA7C818718FDCDE932"/>
    <w:rsid w:val="003A7FA2"/>
    <w:pPr>
      <w:spacing w:after="0" w:line="240" w:lineRule="auto"/>
    </w:pPr>
    <w:rPr>
      <w:rFonts w:ascii="Verdana" w:eastAsiaTheme="minorHAnsi" w:hAnsi="Verdana"/>
      <w:sz w:val="20"/>
      <w:szCs w:val="18"/>
      <w:lang w:eastAsia="en-US"/>
    </w:rPr>
  </w:style>
  <w:style w:type="paragraph" w:customStyle="1" w:styleId="16B3D99033B3429D8162533274AA3F832">
    <w:name w:val="16B3D99033B3429D8162533274AA3F832"/>
    <w:rsid w:val="003A7FA2"/>
    <w:pPr>
      <w:spacing w:after="0" w:line="240" w:lineRule="auto"/>
    </w:pPr>
    <w:rPr>
      <w:rFonts w:ascii="Verdana" w:eastAsiaTheme="minorHAnsi" w:hAnsi="Verdana"/>
      <w:sz w:val="20"/>
      <w:szCs w:val="18"/>
      <w:lang w:eastAsia="en-US"/>
    </w:rPr>
  </w:style>
  <w:style w:type="paragraph" w:customStyle="1" w:styleId="02D357E0EA4344C88FDD22D5FD20BB502">
    <w:name w:val="02D357E0EA4344C88FDD22D5FD20BB502"/>
    <w:rsid w:val="003A7FA2"/>
    <w:pPr>
      <w:spacing w:after="0" w:line="240" w:lineRule="auto"/>
    </w:pPr>
    <w:rPr>
      <w:rFonts w:ascii="Verdana" w:eastAsiaTheme="minorHAnsi" w:hAnsi="Verdana"/>
      <w:sz w:val="20"/>
      <w:szCs w:val="18"/>
      <w:lang w:eastAsia="en-US"/>
    </w:rPr>
  </w:style>
  <w:style w:type="paragraph" w:customStyle="1" w:styleId="E3761D8FE2714CC19037EFB37725A4262">
    <w:name w:val="E3761D8FE2714CC19037EFB37725A4262"/>
    <w:rsid w:val="003A7FA2"/>
    <w:pPr>
      <w:spacing w:after="0" w:line="240" w:lineRule="auto"/>
    </w:pPr>
    <w:rPr>
      <w:rFonts w:ascii="Verdana" w:eastAsiaTheme="minorHAnsi" w:hAnsi="Verdana"/>
      <w:sz w:val="20"/>
      <w:szCs w:val="18"/>
      <w:lang w:eastAsia="en-US"/>
    </w:rPr>
  </w:style>
  <w:style w:type="paragraph" w:customStyle="1" w:styleId="803F5BB203804402A327783C69ADA1B22">
    <w:name w:val="803F5BB203804402A327783C69ADA1B22"/>
    <w:rsid w:val="003A7FA2"/>
    <w:pPr>
      <w:spacing w:after="0" w:line="240" w:lineRule="auto"/>
    </w:pPr>
    <w:rPr>
      <w:rFonts w:ascii="Verdana" w:eastAsiaTheme="minorHAnsi" w:hAnsi="Verdana"/>
      <w:sz w:val="20"/>
      <w:szCs w:val="18"/>
      <w:lang w:eastAsia="en-US"/>
    </w:rPr>
  </w:style>
  <w:style w:type="paragraph" w:customStyle="1" w:styleId="A1D256104F7049B7BDD8D99EC2D45C2F2">
    <w:name w:val="A1D256104F7049B7BDD8D99EC2D45C2F2"/>
    <w:rsid w:val="003A7FA2"/>
    <w:pPr>
      <w:spacing w:after="0" w:line="240" w:lineRule="auto"/>
    </w:pPr>
    <w:rPr>
      <w:rFonts w:ascii="Verdana" w:eastAsiaTheme="minorHAnsi" w:hAnsi="Verdana"/>
      <w:sz w:val="20"/>
      <w:szCs w:val="18"/>
      <w:lang w:eastAsia="en-US"/>
    </w:rPr>
  </w:style>
  <w:style w:type="paragraph" w:customStyle="1" w:styleId="415BEC94F2804DFF9DE1A03EF2396DEE2">
    <w:name w:val="415BEC94F2804DFF9DE1A03EF2396DEE2"/>
    <w:rsid w:val="003A7FA2"/>
    <w:pPr>
      <w:spacing w:after="0" w:line="240" w:lineRule="auto"/>
    </w:pPr>
    <w:rPr>
      <w:rFonts w:ascii="Verdana" w:eastAsiaTheme="minorHAnsi" w:hAnsi="Verdana"/>
      <w:sz w:val="20"/>
      <w:szCs w:val="18"/>
      <w:lang w:eastAsia="en-US"/>
    </w:rPr>
  </w:style>
  <w:style w:type="paragraph" w:customStyle="1" w:styleId="C9C2B1239D1B412CA7A7FEDAB160291B2">
    <w:name w:val="C9C2B1239D1B412CA7A7FEDAB160291B2"/>
    <w:rsid w:val="003A7FA2"/>
    <w:pPr>
      <w:spacing w:after="0" w:line="240" w:lineRule="auto"/>
    </w:pPr>
    <w:rPr>
      <w:rFonts w:ascii="Verdana" w:eastAsiaTheme="minorHAnsi" w:hAnsi="Verdana"/>
      <w:sz w:val="20"/>
      <w:szCs w:val="18"/>
      <w:lang w:eastAsia="en-US"/>
    </w:rPr>
  </w:style>
  <w:style w:type="paragraph" w:customStyle="1" w:styleId="FEAA26A88B264239A12FA85B0876F9832">
    <w:name w:val="FEAA26A88B264239A12FA85B0876F9832"/>
    <w:rsid w:val="003A7FA2"/>
    <w:pPr>
      <w:spacing w:after="0" w:line="240" w:lineRule="auto"/>
    </w:pPr>
    <w:rPr>
      <w:rFonts w:ascii="Verdana" w:eastAsiaTheme="minorHAnsi" w:hAnsi="Verdana"/>
      <w:sz w:val="20"/>
      <w:szCs w:val="18"/>
      <w:lang w:eastAsia="en-US"/>
    </w:rPr>
  </w:style>
  <w:style w:type="paragraph" w:customStyle="1" w:styleId="4C4F037D24804A6E94529D3D485713712">
    <w:name w:val="4C4F037D24804A6E94529D3D485713712"/>
    <w:rsid w:val="003A7FA2"/>
    <w:pPr>
      <w:spacing w:after="0" w:line="240" w:lineRule="auto"/>
    </w:pPr>
    <w:rPr>
      <w:rFonts w:ascii="Verdana" w:eastAsiaTheme="minorHAnsi" w:hAnsi="Verdana"/>
      <w:sz w:val="20"/>
      <w:szCs w:val="18"/>
      <w:lang w:eastAsia="en-US"/>
    </w:rPr>
  </w:style>
  <w:style w:type="paragraph" w:customStyle="1" w:styleId="071D5A04785A471384092C2C06D6F98D2">
    <w:name w:val="071D5A04785A471384092C2C06D6F98D2"/>
    <w:rsid w:val="003A7FA2"/>
    <w:pPr>
      <w:spacing w:after="0" w:line="240" w:lineRule="auto"/>
    </w:pPr>
    <w:rPr>
      <w:rFonts w:ascii="Verdana" w:eastAsiaTheme="minorHAnsi" w:hAnsi="Verdana"/>
      <w:sz w:val="20"/>
      <w:szCs w:val="18"/>
      <w:lang w:eastAsia="en-US"/>
    </w:rPr>
  </w:style>
  <w:style w:type="paragraph" w:customStyle="1" w:styleId="210D359DDA3A41E9B0506E7036694F1E2">
    <w:name w:val="210D359DDA3A41E9B0506E7036694F1E2"/>
    <w:rsid w:val="003A7FA2"/>
    <w:pPr>
      <w:spacing w:after="0" w:line="240" w:lineRule="auto"/>
    </w:pPr>
    <w:rPr>
      <w:rFonts w:ascii="Verdana" w:eastAsiaTheme="minorHAnsi" w:hAnsi="Verdana"/>
      <w:sz w:val="20"/>
      <w:szCs w:val="18"/>
      <w:lang w:eastAsia="en-US"/>
    </w:rPr>
  </w:style>
  <w:style w:type="paragraph" w:customStyle="1" w:styleId="F917C00D74DE4618AA5192605D283EE31">
    <w:name w:val="F917C00D74DE4618AA5192605D283EE31"/>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1">
    <w:name w:val="CD493638751A42D0A4F03E0F90B001201"/>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1">
    <w:name w:val="2FCF896017C341F89E0B17CA3DC513081"/>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1">
    <w:name w:val="2936BD23D9D84D90853A125B0637C18A1"/>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1">
    <w:name w:val="EA1B334D032C46E69CD83B07F7B99F5B1"/>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1">
    <w:name w:val="49246206CE9F4CAFA8D71D2630D772AC1"/>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1">
    <w:name w:val="5BB890ECE5D04A1C888573676C3C75971"/>
    <w:rsid w:val="003A7FA2"/>
    <w:pPr>
      <w:spacing w:before="60" w:after="120" w:line="276" w:lineRule="auto"/>
    </w:pPr>
    <w:rPr>
      <w:rFonts w:ascii="Verdana" w:eastAsiaTheme="minorHAnsi" w:hAnsi="Verdana"/>
      <w:sz w:val="20"/>
      <w:szCs w:val="18"/>
      <w:lang w:eastAsia="en-US"/>
    </w:rPr>
  </w:style>
  <w:style w:type="paragraph" w:customStyle="1" w:styleId="D825AD60A4294629AAC3C5E57BC76A272">
    <w:name w:val="D825AD60A4294629AAC3C5E57BC76A272"/>
    <w:rsid w:val="003A7FA2"/>
    <w:pPr>
      <w:spacing w:before="60" w:after="120" w:line="276" w:lineRule="auto"/>
    </w:pPr>
    <w:rPr>
      <w:rFonts w:ascii="Verdana" w:eastAsiaTheme="minorHAnsi" w:hAnsi="Verdana"/>
      <w:sz w:val="20"/>
      <w:szCs w:val="18"/>
      <w:lang w:eastAsia="en-US"/>
    </w:rPr>
  </w:style>
  <w:style w:type="paragraph" w:customStyle="1" w:styleId="2E4EF8531558435499EBF30D163E371E2">
    <w:name w:val="2E4EF8531558435499EBF30D163E371E2"/>
    <w:rsid w:val="003A7FA2"/>
    <w:pPr>
      <w:spacing w:before="60" w:after="120" w:line="276" w:lineRule="auto"/>
    </w:pPr>
    <w:rPr>
      <w:rFonts w:ascii="Verdana" w:eastAsiaTheme="minorHAnsi" w:hAnsi="Verdana"/>
      <w:sz w:val="20"/>
      <w:szCs w:val="18"/>
      <w:lang w:eastAsia="en-US"/>
    </w:rPr>
  </w:style>
  <w:style w:type="paragraph" w:customStyle="1" w:styleId="E85DE6FC2D4E4C70B48C3C4896258F7A2">
    <w:name w:val="E85DE6FC2D4E4C70B48C3C4896258F7A2"/>
    <w:rsid w:val="003A7FA2"/>
    <w:pPr>
      <w:spacing w:before="60" w:after="120" w:line="276" w:lineRule="auto"/>
    </w:pPr>
    <w:rPr>
      <w:rFonts w:ascii="Verdana" w:eastAsiaTheme="minorHAnsi" w:hAnsi="Verdana"/>
      <w:sz w:val="20"/>
      <w:szCs w:val="18"/>
      <w:lang w:eastAsia="en-US"/>
    </w:rPr>
  </w:style>
  <w:style w:type="paragraph" w:customStyle="1" w:styleId="409854F7643C4A63B00105711BD79E372">
    <w:name w:val="409854F7643C4A63B00105711BD79E372"/>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1">
    <w:name w:val="77610E8A466E428EAFD7FB9AF2C0A5AF1"/>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1">
    <w:name w:val="F5BB63170C7546A8879CB1C871C516961"/>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1">
    <w:name w:val="3E685C32FFD74CEA9644F4526364CF351"/>
    <w:rsid w:val="003A7FA2"/>
    <w:pPr>
      <w:spacing w:before="60" w:after="120" w:line="276" w:lineRule="auto"/>
    </w:pPr>
    <w:rPr>
      <w:rFonts w:ascii="Verdana" w:eastAsiaTheme="minorHAnsi" w:hAnsi="Verdana"/>
      <w:sz w:val="20"/>
      <w:szCs w:val="18"/>
      <w:lang w:eastAsia="en-US"/>
    </w:rPr>
  </w:style>
  <w:style w:type="paragraph" w:customStyle="1" w:styleId="5BAD635A749144629B6EAFC909B74D5B2">
    <w:name w:val="5BAD635A749144629B6EAFC909B74D5B2"/>
    <w:rsid w:val="003A7FA2"/>
    <w:pPr>
      <w:spacing w:before="60" w:after="120" w:line="276" w:lineRule="auto"/>
    </w:pPr>
    <w:rPr>
      <w:rFonts w:ascii="Verdana" w:eastAsiaTheme="minorHAnsi" w:hAnsi="Verdana"/>
      <w:sz w:val="20"/>
      <w:szCs w:val="18"/>
      <w:lang w:eastAsia="en-US"/>
    </w:rPr>
  </w:style>
  <w:style w:type="paragraph" w:customStyle="1" w:styleId="9DE9F4ECF13C45888F1F21E3F3A7BBFE2">
    <w:name w:val="9DE9F4ECF13C45888F1F21E3F3A7BBFE2"/>
    <w:rsid w:val="003A7FA2"/>
    <w:pPr>
      <w:spacing w:before="60" w:after="120" w:line="276" w:lineRule="auto"/>
    </w:pPr>
    <w:rPr>
      <w:rFonts w:ascii="Verdana" w:eastAsiaTheme="minorHAnsi" w:hAnsi="Verdana"/>
      <w:sz w:val="20"/>
      <w:szCs w:val="18"/>
      <w:lang w:eastAsia="en-US"/>
    </w:rPr>
  </w:style>
  <w:style w:type="paragraph" w:customStyle="1" w:styleId="0D075A130B5B4D638D9750D85AE9C5D82">
    <w:name w:val="0D075A130B5B4D638D9750D85AE9C5D82"/>
    <w:rsid w:val="003A7FA2"/>
    <w:pPr>
      <w:spacing w:before="60" w:after="120" w:line="276" w:lineRule="auto"/>
    </w:pPr>
    <w:rPr>
      <w:rFonts w:ascii="Verdana" w:eastAsiaTheme="minorHAnsi" w:hAnsi="Verdana"/>
      <w:sz w:val="20"/>
      <w:szCs w:val="18"/>
      <w:lang w:eastAsia="en-US"/>
    </w:rPr>
  </w:style>
  <w:style w:type="paragraph" w:customStyle="1" w:styleId="27725B4C9E9F44B9A93D3708967875F52">
    <w:name w:val="27725B4C9E9F44B9A93D3708967875F52"/>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1">
    <w:name w:val="EF5ECEE476FB4812BF92A7AC88ABCA751"/>
    <w:rsid w:val="003A7FA2"/>
    <w:pPr>
      <w:spacing w:before="60" w:after="120" w:line="276" w:lineRule="auto"/>
    </w:pPr>
    <w:rPr>
      <w:rFonts w:ascii="Verdana" w:eastAsiaTheme="minorHAnsi" w:hAnsi="Verdana"/>
      <w:sz w:val="20"/>
      <w:szCs w:val="18"/>
      <w:lang w:eastAsia="en-US"/>
    </w:rPr>
  </w:style>
  <w:style w:type="paragraph" w:customStyle="1" w:styleId="8BAE907B3FAF4B5FA2E7BD9E74B97F0A2">
    <w:name w:val="8BAE907B3FAF4B5FA2E7BD9E74B97F0A2"/>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2">
    <w:name w:val="D75860E6B22A4C0FA97744C2E8EEB3CA2"/>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2">
    <w:name w:val="7A6B6144394F4720B2B9AEB3AF5AD0A22"/>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2">
    <w:name w:val="2202683D55A34E32BEC59B4BD39327502"/>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2">
    <w:name w:val="5FCC1C7B86B3428FA9C81AA78FF85C722"/>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1">
    <w:name w:val="CE6CA930B207400B991610CD895B79801"/>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2">
    <w:name w:val="AD533205662E43D8AFD507F39E2398A02"/>
    <w:rsid w:val="003A7FA2"/>
    <w:pPr>
      <w:spacing w:before="60" w:after="120" w:line="276" w:lineRule="auto"/>
    </w:pPr>
    <w:rPr>
      <w:rFonts w:ascii="Verdana" w:eastAsiaTheme="minorHAnsi" w:hAnsi="Verdana"/>
      <w:sz w:val="20"/>
      <w:szCs w:val="18"/>
      <w:lang w:eastAsia="en-US"/>
    </w:rPr>
  </w:style>
  <w:style w:type="paragraph" w:customStyle="1" w:styleId="8ABE4E3DD4154A3EA4560F688898BF3E2">
    <w:name w:val="8ABE4E3DD4154A3EA4560F688898BF3E2"/>
    <w:rsid w:val="003A7FA2"/>
    <w:pPr>
      <w:spacing w:before="60" w:after="120" w:line="276" w:lineRule="auto"/>
    </w:pPr>
    <w:rPr>
      <w:rFonts w:ascii="Verdana" w:eastAsiaTheme="minorHAnsi" w:hAnsi="Verdana"/>
      <w:sz w:val="20"/>
      <w:szCs w:val="18"/>
      <w:lang w:eastAsia="en-US"/>
    </w:rPr>
  </w:style>
  <w:style w:type="paragraph" w:customStyle="1" w:styleId="C752B6EC94404AE3822C4337C4C8F2322">
    <w:name w:val="C752B6EC94404AE3822C4337C4C8F2322"/>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2">
    <w:name w:val="2C95BFFC40B34178BD126985E0B5FC6E2"/>
    <w:rsid w:val="003A7FA2"/>
    <w:pPr>
      <w:spacing w:before="60" w:after="120" w:line="276" w:lineRule="auto"/>
    </w:pPr>
    <w:rPr>
      <w:rFonts w:ascii="Verdana" w:eastAsiaTheme="minorHAnsi" w:hAnsi="Verdana"/>
      <w:sz w:val="20"/>
      <w:szCs w:val="18"/>
      <w:lang w:eastAsia="en-US"/>
    </w:rPr>
  </w:style>
  <w:style w:type="paragraph" w:customStyle="1" w:styleId="1913D39A008142AEA77E03F66B60B2C82">
    <w:name w:val="1913D39A008142AEA77E03F66B60B2C82"/>
    <w:rsid w:val="003A7FA2"/>
    <w:pPr>
      <w:spacing w:after="0" w:line="240" w:lineRule="auto"/>
    </w:pPr>
    <w:rPr>
      <w:rFonts w:ascii="Verdana" w:eastAsiaTheme="minorHAnsi" w:hAnsi="Verdana"/>
      <w:sz w:val="20"/>
      <w:szCs w:val="18"/>
      <w:lang w:eastAsia="en-US"/>
    </w:rPr>
  </w:style>
  <w:style w:type="paragraph" w:customStyle="1" w:styleId="3819453DCAA64EC6AB7A428EE2DE4F792">
    <w:name w:val="3819453DCAA64EC6AB7A428EE2DE4F792"/>
    <w:rsid w:val="003A7FA2"/>
    <w:pPr>
      <w:spacing w:after="0" w:line="240" w:lineRule="auto"/>
    </w:pPr>
    <w:rPr>
      <w:rFonts w:ascii="Verdana" w:eastAsiaTheme="minorHAnsi" w:hAnsi="Verdana"/>
      <w:sz w:val="20"/>
      <w:szCs w:val="18"/>
      <w:lang w:eastAsia="en-US"/>
    </w:rPr>
  </w:style>
  <w:style w:type="paragraph" w:customStyle="1" w:styleId="F85ABBCB5D00468AA7C818718FDCDE933">
    <w:name w:val="F85ABBCB5D00468AA7C818718FDCDE933"/>
    <w:rsid w:val="003A7FA2"/>
    <w:pPr>
      <w:spacing w:after="0" w:line="240" w:lineRule="auto"/>
    </w:pPr>
    <w:rPr>
      <w:rFonts w:ascii="Verdana" w:eastAsiaTheme="minorHAnsi" w:hAnsi="Verdana"/>
      <w:sz w:val="20"/>
      <w:szCs w:val="18"/>
      <w:lang w:eastAsia="en-US"/>
    </w:rPr>
  </w:style>
  <w:style w:type="paragraph" w:customStyle="1" w:styleId="16B3D99033B3429D8162533274AA3F833">
    <w:name w:val="16B3D99033B3429D8162533274AA3F833"/>
    <w:rsid w:val="003A7FA2"/>
    <w:pPr>
      <w:spacing w:after="0" w:line="240" w:lineRule="auto"/>
    </w:pPr>
    <w:rPr>
      <w:rFonts w:ascii="Verdana" w:eastAsiaTheme="minorHAnsi" w:hAnsi="Verdana"/>
      <w:sz w:val="20"/>
      <w:szCs w:val="18"/>
      <w:lang w:eastAsia="en-US"/>
    </w:rPr>
  </w:style>
  <w:style w:type="paragraph" w:customStyle="1" w:styleId="02D357E0EA4344C88FDD22D5FD20BB503">
    <w:name w:val="02D357E0EA4344C88FDD22D5FD20BB503"/>
    <w:rsid w:val="003A7FA2"/>
    <w:pPr>
      <w:spacing w:after="0" w:line="240" w:lineRule="auto"/>
    </w:pPr>
    <w:rPr>
      <w:rFonts w:ascii="Verdana" w:eastAsiaTheme="minorHAnsi" w:hAnsi="Verdana"/>
      <w:sz w:val="20"/>
      <w:szCs w:val="18"/>
      <w:lang w:eastAsia="en-US"/>
    </w:rPr>
  </w:style>
  <w:style w:type="paragraph" w:customStyle="1" w:styleId="E3761D8FE2714CC19037EFB37725A4263">
    <w:name w:val="E3761D8FE2714CC19037EFB37725A4263"/>
    <w:rsid w:val="003A7FA2"/>
    <w:pPr>
      <w:spacing w:after="0" w:line="240" w:lineRule="auto"/>
    </w:pPr>
    <w:rPr>
      <w:rFonts w:ascii="Verdana" w:eastAsiaTheme="minorHAnsi" w:hAnsi="Verdana"/>
      <w:sz w:val="20"/>
      <w:szCs w:val="18"/>
      <w:lang w:eastAsia="en-US"/>
    </w:rPr>
  </w:style>
  <w:style w:type="paragraph" w:customStyle="1" w:styleId="803F5BB203804402A327783C69ADA1B23">
    <w:name w:val="803F5BB203804402A327783C69ADA1B23"/>
    <w:rsid w:val="003A7FA2"/>
    <w:pPr>
      <w:spacing w:after="0" w:line="240" w:lineRule="auto"/>
    </w:pPr>
    <w:rPr>
      <w:rFonts w:ascii="Verdana" w:eastAsiaTheme="minorHAnsi" w:hAnsi="Verdana"/>
      <w:sz w:val="20"/>
      <w:szCs w:val="18"/>
      <w:lang w:eastAsia="en-US"/>
    </w:rPr>
  </w:style>
  <w:style w:type="paragraph" w:customStyle="1" w:styleId="A1D256104F7049B7BDD8D99EC2D45C2F3">
    <w:name w:val="A1D256104F7049B7BDD8D99EC2D45C2F3"/>
    <w:rsid w:val="003A7FA2"/>
    <w:pPr>
      <w:spacing w:after="0" w:line="240" w:lineRule="auto"/>
    </w:pPr>
    <w:rPr>
      <w:rFonts w:ascii="Verdana" w:eastAsiaTheme="minorHAnsi" w:hAnsi="Verdana"/>
      <w:sz w:val="20"/>
      <w:szCs w:val="18"/>
      <w:lang w:eastAsia="en-US"/>
    </w:rPr>
  </w:style>
  <w:style w:type="paragraph" w:customStyle="1" w:styleId="415BEC94F2804DFF9DE1A03EF2396DEE3">
    <w:name w:val="415BEC94F2804DFF9DE1A03EF2396DEE3"/>
    <w:rsid w:val="003A7FA2"/>
    <w:pPr>
      <w:spacing w:after="0" w:line="240" w:lineRule="auto"/>
    </w:pPr>
    <w:rPr>
      <w:rFonts w:ascii="Verdana" w:eastAsiaTheme="minorHAnsi" w:hAnsi="Verdana"/>
      <w:sz w:val="20"/>
      <w:szCs w:val="18"/>
      <w:lang w:eastAsia="en-US"/>
    </w:rPr>
  </w:style>
  <w:style w:type="paragraph" w:customStyle="1" w:styleId="C9C2B1239D1B412CA7A7FEDAB160291B3">
    <w:name w:val="C9C2B1239D1B412CA7A7FEDAB160291B3"/>
    <w:rsid w:val="003A7FA2"/>
    <w:pPr>
      <w:spacing w:after="0" w:line="240" w:lineRule="auto"/>
    </w:pPr>
    <w:rPr>
      <w:rFonts w:ascii="Verdana" w:eastAsiaTheme="minorHAnsi" w:hAnsi="Verdana"/>
      <w:sz w:val="20"/>
      <w:szCs w:val="18"/>
      <w:lang w:eastAsia="en-US"/>
    </w:rPr>
  </w:style>
  <w:style w:type="paragraph" w:customStyle="1" w:styleId="FEAA26A88B264239A12FA85B0876F9833">
    <w:name w:val="FEAA26A88B264239A12FA85B0876F9833"/>
    <w:rsid w:val="003A7FA2"/>
    <w:pPr>
      <w:spacing w:after="0" w:line="240" w:lineRule="auto"/>
    </w:pPr>
    <w:rPr>
      <w:rFonts w:ascii="Verdana" w:eastAsiaTheme="minorHAnsi" w:hAnsi="Verdana"/>
      <w:sz w:val="20"/>
      <w:szCs w:val="18"/>
      <w:lang w:eastAsia="en-US"/>
    </w:rPr>
  </w:style>
  <w:style w:type="paragraph" w:customStyle="1" w:styleId="4C4F037D24804A6E94529D3D485713713">
    <w:name w:val="4C4F037D24804A6E94529D3D485713713"/>
    <w:rsid w:val="003A7FA2"/>
    <w:pPr>
      <w:spacing w:after="0" w:line="240" w:lineRule="auto"/>
    </w:pPr>
    <w:rPr>
      <w:rFonts w:ascii="Verdana" w:eastAsiaTheme="minorHAnsi" w:hAnsi="Verdana"/>
      <w:sz w:val="20"/>
      <w:szCs w:val="18"/>
      <w:lang w:eastAsia="en-US"/>
    </w:rPr>
  </w:style>
  <w:style w:type="paragraph" w:customStyle="1" w:styleId="071D5A04785A471384092C2C06D6F98D3">
    <w:name w:val="071D5A04785A471384092C2C06D6F98D3"/>
    <w:rsid w:val="003A7FA2"/>
    <w:pPr>
      <w:spacing w:after="0" w:line="240" w:lineRule="auto"/>
    </w:pPr>
    <w:rPr>
      <w:rFonts w:ascii="Verdana" w:eastAsiaTheme="minorHAnsi" w:hAnsi="Verdana"/>
      <w:sz w:val="20"/>
      <w:szCs w:val="18"/>
      <w:lang w:eastAsia="en-US"/>
    </w:rPr>
  </w:style>
  <w:style w:type="paragraph" w:customStyle="1" w:styleId="210D359DDA3A41E9B0506E7036694F1E3">
    <w:name w:val="210D359DDA3A41E9B0506E7036694F1E3"/>
    <w:rsid w:val="003A7FA2"/>
    <w:pPr>
      <w:spacing w:after="0" w:line="240" w:lineRule="auto"/>
    </w:pPr>
    <w:rPr>
      <w:rFonts w:ascii="Verdana" w:eastAsiaTheme="minorHAnsi" w:hAnsi="Verdana"/>
      <w:sz w:val="20"/>
      <w:szCs w:val="18"/>
      <w:lang w:eastAsia="en-US"/>
    </w:rPr>
  </w:style>
  <w:style w:type="paragraph" w:customStyle="1" w:styleId="F917C00D74DE4618AA5192605D283EE32">
    <w:name w:val="F917C00D74DE4618AA5192605D283EE32"/>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2">
    <w:name w:val="CD493638751A42D0A4F03E0F90B001202"/>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2">
    <w:name w:val="2FCF896017C341F89E0B17CA3DC513082"/>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2">
    <w:name w:val="2936BD23D9D84D90853A125B0637C18A2"/>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2">
    <w:name w:val="EA1B334D032C46E69CD83B07F7B99F5B2"/>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2">
    <w:name w:val="49246206CE9F4CAFA8D71D2630D772AC2"/>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2">
    <w:name w:val="5BB890ECE5D04A1C888573676C3C75972"/>
    <w:rsid w:val="003A7FA2"/>
    <w:pPr>
      <w:spacing w:before="60" w:after="120" w:line="276" w:lineRule="auto"/>
    </w:pPr>
    <w:rPr>
      <w:rFonts w:ascii="Verdana" w:eastAsiaTheme="minorHAnsi" w:hAnsi="Verdana"/>
      <w:sz w:val="20"/>
      <w:szCs w:val="18"/>
      <w:lang w:eastAsia="en-US"/>
    </w:rPr>
  </w:style>
  <w:style w:type="paragraph" w:customStyle="1" w:styleId="D825AD60A4294629AAC3C5E57BC76A273">
    <w:name w:val="D825AD60A4294629AAC3C5E57BC76A273"/>
    <w:rsid w:val="003A7FA2"/>
    <w:pPr>
      <w:spacing w:before="60" w:after="120" w:line="276" w:lineRule="auto"/>
    </w:pPr>
    <w:rPr>
      <w:rFonts w:ascii="Verdana" w:eastAsiaTheme="minorHAnsi" w:hAnsi="Verdana"/>
      <w:sz w:val="20"/>
      <w:szCs w:val="18"/>
      <w:lang w:eastAsia="en-US"/>
    </w:rPr>
  </w:style>
  <w:style w:type="paragraph" w:customStyle="1" w:styleId="2E4EF8531558435499EBF30D163E371E3">
    <w:name w:val="2E4EF8531558435499EBF30D163E371E3"/>
    <w:rsid w:val="003A7FA2"/>
    <w:pPr>
      <w:spacing w:before="60" w:after="120" w:line="276" w:lineRule="auto"/>
    </w:pPr>
    <w:rPr>
      <w:rFonts w:ascii="Verdana" w:eastAsiaTheme="minorHAnsi" w:hAnsi="Verdana"/>
      <w:sz w:val="20"/>
      <w:szCs w:val="18"/>
      <w:lang w:eastAsia="en-US"/>
    </w:rPr>
  </w:style>
  <w:style w:type="paragraph" w:customStyle="1" w:styleId="E85DE6FC2D4E4C70B48C3C4896258F7A3">
    <w:name w:val="E85DE6FC2D4E4C70B48C3C4896258F7A3"/>
    <w:rsid w:val="003A7FA2"/>
    <w:pPr>
      <w:spacing w:before="60" w:after="120" w:line="276" w:lineRule="auto"/>
    </w:pPr>
    <w:rPr>
      <w:rFonts w:ascii="Verdana" w:eastAsiaTheme="minorHAnsi" w:hAnsi="Verdana"/>
      <w:sz w:val="20"/>
      <w:szCs w:val="18"/>
      <w:lang w:eastAsia="en-US"/>
    </w:rPr>
  </w:style>
  <w:style w:type="paragraph" w:customStyle="1" w:styleId="409854F7643C4A63B00105711BD79E373">
    <w:name w:val="409854F7643C4A63B00105711BD79E373"/>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2">
    <w:name w:val="77610E8A466E428EAFD7FB9AF2C0A5AF2"/>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2">
    <w:name w:val="F5BB63170C7546A8879CB1C871C516962"/>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2">
    <w:name w:val="3E685C32FFD74CEA9644F4526364CF352"/>
    <w:rsid w:val="003A7FA2"/>
    <w:pPr>
      <w:spacing w:before="60" w:after="120" w:line="276" w:lineRule="auto"/>
    </w:pPr>
    <w:rPr>
      <w:rFonts w:ascii="Verdana" w:eastAsiaTheme="minorHAnsi" w:hAnsi="Verdana"/>
      <w:sz w:val="20"/>
      <w:szCs w:val="18"/>
      <w:lang w:eastAsia="en-US"/>
    </w:rPr>
  </w:style>
  <w:style w:type="paragraph" w:customStyle="1" w:styleId="5BAD635A749144629B6EAFC909B74D5B3">
    <w:name w:val="5BAD635A749144629B6EAFC909B74D5B3"/>
    <w:rsid w:val="003A7FA2"/>
    <w:pPr>
      <w:spacing w:before="60" w:after="120" w:line="276" w:lineRule="auto"/>
    </w:pPr>
    <w:rPr>
      <w:rFonts w:ascii="Verdana" w:eastAsiaTheme="minorHAnsi" w:hAnsi="Verdana"/>
      <w:sz w:val="20"/>
      <w:szCs w:val="18"/>
      <w:lang w:eastAsia="en-US"/>
    </w:rPr>
  </w:style>
  <w:style w:type="paragraph" w:customStyle="1" w:styleId="9DE9F4ECF13C45888F1F21E3F3A7BBFE3">
    <w:name w:val="9DE9F4ECF13C45888F1F21E3F3A7BBFE3"/>
    <w:rsid w:val="003A7FA2"/>
    <w:pPr>
      <w:spacing w:before="60" w:after="120" w:line="276" w:lineRule="auto"/>
    </w:pPr>
    <w:rPr>
      <w:rFonts w:ascii="Verdana" w:eastAsiaTheme="minorHAnsi" w:hAnsi="Verdana"/>
      <w:sz w:val="20"/>
      <w:szCs w:val="18"/>
      <w:lang w:eastAsia="en-US"/>
    </w:rPr>
  </w:style>
  <w:style w:type="paragraph" w:customStyle="1" w:styleId="0D075A130B5B4D638D9750D85AE9C5D83">
    <w:name w:val="0D075A130B5B4D638D9750D85AE9C5D83"/>
    <w:rsid w:val="003A7FA2"/>
    <w:pPr>
      <w:spacing w:before="60" w:after="120" w:line="276" w:lineRule="auto"/>
    </w:pPr>
    <w:rPr>
      <w:rFonts w:ascii="Verdana" w:eastAsiaTheme="minorHAnsi" w:hAnsi="Verdana"/>
      <w:sz w:val="20"/>
      <w:szCs w:val="18"/>
      <w:lang w:eastAsia="en-US"/>
    </w:rPr>
  </w:style>
  <w:style w:type="paragraph" w:customStyle="1" w:styleId="27725B4C9E9F44B9A93D3708967875F53">
    <w:name w:val="27725B4C9E9F44B9A93D3708967875F53"/>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2">
    <w:name w:val="EF5ECEE476FB4812BF92A7AC88ABCA752"/>
    <w:rsid w:val="003A7FA2"/>
    <w:pPr>
      <w:spacing w:before="60" w:after="120" w:line="276" w:lineRule="auto"/>
    </w:pPr>
    <w:rPr>
      <w:rFonts w:ascii="Verdana" w:eastAsiaTheme="minorHAnsi" w:hAnsi="Verdana"/>
      <w:sz w:val="20"/>
      <w:szCs w:val="18"/>
      <w:lang w:eastAsia="en-US"/>
    </w:rPr>
  </w:style>
  <w:style w:type="paragraph" w:customStyle="1" w:styleId="8BAE907B3FAF4B5FA2E7BD9E74B97F0A3">
    <w:name w:val="8BAE907B3FAF4B5FA2E7BD9E74B97F0A3"/>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3">
    <w:name w:val="D75860E6B22A4C0FA97744C2E8EEB3CA3"/>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3">
    <w:name w:val="7A6B6144394F4720B2B9AEB3AF5AD0A23"/>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3">
    <w:name w:val="2202683D55A34E32BEC59B4BD39327503"/>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3">
    <w:name w:val="5FCC1C7B86B3428FA9C81AA78FF85C723"/>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2">
    <w:name w:val="CE6CA930B207400B991610CD895B79802"/>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3">
    <w:name w:val="AD533205662E43D8AFD507F39E2398A03"/>
    <w:rsid w:val="003A7FA2"/>
    <w:pPr>
      <w:spacing w:before="60" w:after="120" w:line="276" w:lineRule="auto"/>
    </w:pPr>
    <w:rPr>
      <w:rFonts w:ascii="Verdana" w:eastAsiaTheme="minorHAnsi" w:hAnsi="Verdana"/>
      <w:sz w:val="20"/>
      <w:szCs w:val="18"/>
      <w:lang w:eastAsia="en-US"/>
    </w:rPr>
  </w:style>
  <w:style w:type="paragraph" w:customStyle="1" w:styleId="8ABE4E3DD4154A3EA4560F688898BF3E3">
    <w:name w:val="8ABE4E3DD4154A3EA4560F688898BF3E3"/>
    <w:rsid w:val="003A7FA2"/>
    <w:pPr>
      <w:spacing w:before="60" w:after="120" w:line="276" w:lineRule="auto"/>
    </w:pPr>
    <w:rPr>
      <w:rFonts w:ascii="Verdana" w:eastAsiaTheme="minorHAnsi" w:hAnsi="Verdana"/>
      <w:sz w:val="20"/>
      <w:szCs w:val="18"/>
      <w:lang w:eastAsia="en-US"/>
    </w:rPr>
  </w:style>
  <w:style w:type="paragraph" w:customStyle="1" w:styleId="C752B6EC94404AE3822C4337C4C8F2323">
    <w:name w:val="C752B6EC94404AE3822C4337C4C8F2323"/>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3">
    <w:name w:val="2C95BFFC40B34178BD126985E0B5FC6E3"/>
    <w:rsid w:val="003A7FA2"/>
    <w:pPr>
      <w:spacing w:before="60" w:after="120" w:line="276" w:lineRule="auto"/>
    </w:pPr>
    <w:rPr>
      <w:rFonts w:ascii="Verdana" w:eastAsiaTheme="minorHAnsi" w:hAnsi="Verdana"/>
      <w:sz w:val="20"/>
      <w:szCs w:val="18"/>
      <w:lang w:eastAsia="en-US"/>
    </w:rPr>
  </w:style>
  <w:style w:type="paragraph" w:customStyle="1" w:styleId="1913D39A008142AEA77E03F66B60B2C83">
    <w:name w:val="1913D39A008142AEA77E03F66B60B2C83"/>
    <w:rsid w:val="003A7FA2"/>
    <w:pPr>
      <w:spacing w:after="0" w:line="240" w:lineRule="auto"/>
    </w:pPr>
    <w:rPr>
      <w:rFonts w:ascii="Verdana" w:eastAsiaTheme="minorHAnsi" w:hAnsi="Verdana"/>
      <w:sz w:val="20"/>
      <w:szCs w:val="18"/>
      <w:lang w:eastAsia="en-US"/>
    </w:rPr>
  </w:style>
  <w:style w:type="paragraph" w:customStyle="1" w:styleId="3819453DCAA64EC6AB7A428EE2DE4F793">
    <w:name w:val="3819453DCAA64EC6AB7A428EE2DE4F793"/>
    <w:rsid w:val="003A7FA2"/>
    <w:pPr>
      <w:spacing w:after="0" w:line="240" w:lineRule="auto"/>
    </w:pPr>
    <w:rPr>
      <w:rFonts w:ascii="Verdana" w:eastAsiaTheme="minorHAnsi" w:hAnsi="Verdana"/>
      <w:sz w:val="20"/>
      <w:szCs w:val="18"/>
      <w:lang w:eastAsia="en-US"/>
    </w:rPr>
  </w:style>
  <w:style w:type="paragraph" w:customStyle="1" w:styleId="F85ABBCB5D00468AA7C818718FDCDE934">
    <w:name w:val="F85ABBCB5D00468AA7C818718FDCDE934"/>
    <w:rsid w:val="003A7FA2"/>
    <w:pPr>
      <w:spacing w:after="0" w:line="240" w:lineRule="auto"/>
    </w:pPr>
    <w:rPr>
      <w:rFonts w:ascii="Verdana" w:eastAsiaTheme="minorHAnsi" w:hAnsi="Verdana"/>
      <w:sz w:val="20"/>
      <w:szCs w:val="18"/>
      <w:lang w:eastAsia="en-US"/>
    </w:rPr>
  </w:style>
  <w:style w:type="paragraph" w:customStyle="1" w:styleId="16B3D99033B3429D8162533274AA3F834">
    <w:name w:val="16B3D99033B3429D8162533274AA3F834"/>
    <w:rsid w:val="003A7FA2"/>
    <w:pPr>
      <w:spacing w:after="0" w:line="240" w:lineRule="auto"/>
    </w:pPr>
    <w:rPr>
      <w:rFonts w:ascii="Verdana" w:eastAsiaTheme="minorHAnsi" w:hAnsi="Verdana"/>
      <w:sz w:val="20"/>
      <w:szCs w:val="18"/>
      <w:lang w:eastAsia="en-US"/>
    </w:rPr>
  </w:style>
  <w:style w:type="paragraph" w:customStyle="1" w:styleId="02D357E0EA4344C88FDD22D5FD20BB504">
    <w:name w:val="02D357E0EA4344C88FDD22D5FD20BB504"/>
    <w:rsid w:val="003A7FA2"/>
    <w:pPr>
      <w:spacing w:after="0" w:line="240" w:lineRule="auto"/>
    </w:pPr>
    <w:rPr>
      <w:rFonts w:ascii="Verdana" w:eastAsiaTheme="minorHAnsi" w:hAnsi="Verdana"/>
      <w:sz w:val="20"/>
      <w:szCs w:val="18"/>
      <w:lang w:eastAsia="en-US"/>
    </w:rPr>
  </w:style>
  <w:style w:type="paragraph" w:customStyle="1" w:styleId="E3761D8FE2714CC19037EFB37725A4264">
    <w:name w:val="E3761D8FE2714CC19037EFB37725A4264"/>
    <w:rsid w:val="003A7FA2"/>
    <w:pPr>
      <w:spacing w:after="0" w:line="240" w:lineRule="auto"/>
    </w:pPr>
    <w:rPr>
      <w:rFonts w:ascii="Verdana" w:eastAsiaTheme="minorHAnsi" w:hAnsi="Verdana"/>
      <w:sz w:val="20"/>
      <w:szCs w:val="18"/>
      <w:lang w:eastAsia="en-US"/>
    </w:rPr>
  </w:style>
  <w:style w:type="paragraph" w:customStyle="1" w:styleId="803F5BB203804402A327783C69ADA1B24">
    <w:name w:val="803F5BB203804402A327783C69ADA1B24"/>
    <w:rsid w:val="003A7FA2"/>
    <w:pPr>
      <w:spacing w:after="0" w:line="240" w:lineRule="auto"/>
    </w:pPr>
    <w:rPr>
      <w:rFonts w:ascii="Verdana" w:eastAsiaTheme="minorHAnsi" w:hAnsi="Verdana"/>
      <w:sz w:val="20"/>
      <w:szCs w:val="18"/>
      <w:lang w:eastAsia="en-US"/>
    </w:rPr>
  </w:style>
  <w:style w:type="paragraph" w:customStyle="1" w:styleId="A1D256104F7049B7BDD8D99EC2D45C2F4">
    <w:name w:val="A1D256104F7049B7BDD8D99EC2D45C2F4"/>
    <w:rsid w:val="003A7FA2"/>
    <w:pPr>
      <w:spacing w:after="0" w:line="240" w:lineRule="auto"/>
    </w:pPr>
    <w:rPr>
      <w:rFonts w:ascii="Verdana" w:eastAsiaTheme="minorHAnsi" w:hAnsi="Verdana"/>
      <w:sz w:val="20"/>
      <w:szCs w:val="18"/>
      <w:lang w:eastAsia="en-US"/>
    </w:rPr>
  </w:style>
  <w:style w:type="paragraph" w:customStyle="1" w:styleId="415BEC94F2804DFF9DE1A03EF2396DEE4">
    <w:name w:val="415BEC94F2804DFF9DE1A03EF2396DEE4"/>
    <w:rsid w:val="003A7FA2"/>
    <w:pPr>
      <w:spacing w:after="0" w:line="240" w:lineRule="auto"/>
    </w:pPr>
    <w:rPr>
      <w:rFonts w:ascii="Verdana" w:eastAsiaTheme="minorHAnsi" w:hAnsi="Verdana"/>
      <w:sz w:val="20"/>
      <w:szCs w:val="18"/>
      <w:lang w:eastAsia="en-US"/>
    </w:rPr>
  </w:style>
  <w:style w:type="paragraph" w:customStyle="1" w:styleId="C9C2B1239D1B412CA7A7FEDAB160291B4">
    <w:name w:val="C9C2B1239D1B412CA7A7FEDAB160291B4"/>
    <w:rsid w:val="003A7FA2"/>
    <w:pPr>
      <w:spacing w:after="0" w:line="240" w:lineRule="auto"/>
    </w:pPr>
    <w:rPr>
      <w:rFonts w:ascii="Verdana" w:eastAsiaTheme="minorHAnsi" w:hAnsi="Verdana"/>
      <w:sz w:val="20"/>
      <w:szCs w:val="18"/>
      <w:lang w:eastAsia="en-US"/>
    </w:rPr>
  </w:style>
  <w:style w:type="paragraph" w:customStyle="1" w:styleId="FEAA26A88B264239A12FA85B0876F9834">
    <w:name w:val="FEAA26A88B264239A12FA85B0876F9834"/>
    <w:rsid w:val="003A7FA2"/>
    <w:pPr>
      <w:spacing w:after="0" w:line="240" w:lineRule="auto"/>
    </w:pPr>
    <w:rPr>
      <w:rFonts w:ascii="Verdana" w:eastAsiaTheme="minorHAnsi" w:hAnsi="Verdana"/>
      <w:sz w:val="20"/>
      <w:szCs w:val="18"/>
      <w:lang w:eastAsia="en-US"/>
    </w:rPr>
  </w:style>
  <w:style w:type="paragraph" w:customStyle="1" w:styleId="4C4F037D24804A6E94529D3D485713714">
    <w:name w:val="4C4F037D24804A6E94529D3D485713714"/>
    <w:rsid w:val="003A7FA2"/>
    <w:pPr>
      <w:spacing w:after="0" w:line="240" w:lineRule="auto"/>
    </w:pPr>
    <w:rPr>
      <w:rFonts w:ascii="Verdana" w:eastAsiaTheme="minorHAnsi" w:hAnsi="Verdana"/>
      <w:sz w:val="20"/>
      <w:szCs w:val="18"/>
      <w:lang w:eastAsia="en-US"/>
    </w:rPr>
  </w:style>
  <w:style w:type="paragraph" w:customStyle="1" w:styleId="071D5A04785A471384092C2C06D6F98D4">
    <w:name w:val="071D5A04785A471384092C2C06D6F98D4"/>
    <w:rsid w:val="003A7FA2"/>
    <w:pPr>
      <w:spacing w:after="0" w:line="240" w:lineRule="auto"/>
    </w:pPr>
    <w:rPr>
      <w:rFonts w:ascii="Verdana" w:eastAsiaTheme="minorHAnsi" w:hAnsi="Verdana"/>
      <w:sz w:val="20"/>
      <w:szCs w:val="18"/>
      <w:lang w:eastAsia="en-US"/>
    </w:rPr>
  </w:style>
  <w:style w:type="paragraph" w:customStyle="1" w:styleId="210D359DDA3A41E9B0506E7036694F1E4">
    <w:name w:val="210D359DDA3A41E9B0506E7036694F1E4"/>
    <w:rsid w:val="003A7FA2"/>
    <w:pPr>
      <w:spacing w:after="0" w:line="240" w:lineRule="auto"/>
    </w:pPr>
    <w:rPr>
      <w:rFonts w:ascii="Verdana" w:eastAsiaTheme="minorHAnsi" w:hAnsi="Verdana"/>
      <w:sz w:val="20"/>
      <w:szCs w:val="18"/>
      <w:lang w:eastAsia="en-US"/>
    </w:rPr>
  </w:style>
  <w:style w:type="paragraph" w:customStyle="1" w:styleId="F917C00D74DE4618AA5192605D283EE33">
    <w:name w:val="F917C00D74DE4618AA5192605D283EE33"/>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3">
    <w:name w:val="CD493638751A42D0A4F03E0F90B001203"/>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3">
    <w:name w:val="2FCF896017C341F89E0B17CA3DC513083"/>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3">
    <w:name w:val="2936BD23D9D84D90853A125B0637C18A3"/>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3">
    <w:name w:val="EA1B334D032C46E69CD83B07F7B99F5B3"/>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3">
    <w:name w:val="49246206CE9F4CAFA8D71D2630D772AC3"/>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3">
    <w:name w:val="5BB890ECE5D04A1C888573676C3C75973"/>
    <w:rsid w:val="003A7FA2"/>
    <w:pPr>
      <w:spacing w:before="60" w:after="120" w:line="276" w:lineRule="auto"/>
    </w:pPr>
    <w:rPr>
      <w:rFonts w:ascii="Verdana" w:eastAsiaTheme="minorHAnsi" w:hAnsi="Verdana"/>
      <w:sz w:val="20"/>
      <w:szCs w:val="18"/>
      <w:lang w:eastAsia="en-US"/>
    </w:rPr>
  </w:style>
  <w:style w:type="paragraph" w:customStyle="1" w:styleId="D825AD60A4294629AAC3C5E57BC76A274">
    <w:name w:val="D825AD60A4294629AAC3C5E57BC76A274"/>
    <w:rsid w:val="003A7FA2"/>
    <w:pPr>
      <w:spacing w:before="60" w:after="120" w:line="276" w:lineRule="auto"/>
    </w:pPr>
    <w:rPr>
      <w:rFonts w:ascii="Verdana" w:eastAsiaTheme="minorHAnsi" w:hAnsi="Verdana"/>
      <w:sz w:val="20"/>
      <w:szCs w:val="18"/>
      <w:lang w:eastAsia="en-US"/>
    </w:rPr>
  </w:style>
  <w:style w:type="paragraph" w:customStyle="1" w:styleId="2E4EF8531558435499EBF30D163E371E4">
    <w:name w:val="2E4EF8531558435499EBF30D163E371E4"/>
    <w:rsid w:val="003A7FA2"/>
    <w:pPr>
      <w:spacing w:before="60" w:after="120" w:line="276" w:lineRule="auto"/>
    </w:pPr>
    <w:rPr>
      <w:rFonts w:ascii="Verdana" w:eastAsiaTheme="minorHAnsi" w:hAnsi="Verdana"/>
      <w:sz w:val="20"/>
      <w:szCs w:val="18"/>
      <w:lang w:eastAsia="en-US"/>
    </w:rPr>
  </w:style>
  <w:style w:type="paragraph" w:customStyle="1" w:styleId="E85DE6FC2D4E4C70B48C3C4896258F7A4">
    <w:name w:val="E85DE6FC2D4E4C70B48C3C4896258F7A4"/>
    <w:rsid w:val="003A7FA2"/>
    <w:pPr>
      <w:spacing w:before="60" w:after="120" w:line="276" w:lineRule="auto"/>
    </w:pPr>
    <w:rPr>
      <w:rFonts w:ascii="Verdana" w:eastAsiaTheme="minorHAnsi" w:hAnsi="Verdana"/>
      <w:sz w:val="20"/>
      <w:szCs w:val="18"/>
      <w:lang w:eastAsia="en-US"/>
    </w:rPr>
  </w:style>
  <w:style w:type="paragraph" w:customStyle="1" w:styleId="409854F7643C4A63B00105711BD79E374">
    <w:name w:val="409854F7643C4A63B00105711BD79E374"/>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3">
    <w:name w:val="77610E8A466E428EAFD7FB9AF2C0A5AF3"/>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3">
    <w:name w:val="F5BB63170C7546A8879CB1C871C516963"/>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3">
    <w:name w:val="3E685C32FFD74CEA9644F4526364CF353"/>
    <w:rsid w:val="003A7FA2"/>
    <w:pPr>
      <w:spacing w:before="60" w:after="120" w:line="276" w:lineRule="auto"/>
    </w:pPr>
    <w:rPr>
      <w:rFonts w:ascii="Verdana" w:eastAsiaTheme="minorHAnsi" w:hAnsi="Verdana"/>
      <w:sz w:val="20"/>
      <w:szCs w:val="18"/>
      <w:lang w:eastAsia="en-US"/>
    </w:rPr>
  </w:style>
  <w:style w:type="paragraph" w:customStyle="1" w:styleId="5BAD635A749144629B6EAFC909B74D5B4">
    <w:name w:val="5BAD635A749144629B6EAFC909B74D5B4"/>
    <w:rsid w:val="003A7FA2"/>
    <w:pPr>
      <w:spacing w:before="60" w:after="120" w:line="276" w:lineRule="auto"/>
    </w:pPr>
    <w:rPr>
      <w:rFonts w:ascii="Verdana" w:eastAsiaTheme="minorHAnsi" w:hAnsi="Verdana"/>
      <w:sz w:val="20"/>
      <w:szCs w:val="18"/>
      <w:lang w:eastAsia="en-US"/>
    </w:rPr>
  </w:style>
  <w:style w:type="paragraph" w:customStyle="1" w:styleId="9DE9F4ECF13C45888F1F21E3F3A7BBFE4">
    <w:name w:val="9DE9F4ECF13C45888F1F21E3F3A7BBFE4"/>
    <w:rsid w:val="003A7FA2"/>
    <w:pPr>
      <w:spacing w:before="60" w:after="120" w:line="276" w:lineRule="auto"/>
    </w:pPr>
    <w:rPr>
      <w:rFonts w:ascii="Verdana" w:eastAsiaTheme="minorHAnsi" w:hAnsi="Verdana"/>
      <w:sz w:val="20"/>
      <w:szCs w:val="18"/>
      <w:lang w:eastAsia="en-US"/>
    </w:rPr>
  </w:style>
  <w:style w:type="paragraph" w:customStyle="1" w:styleId="0D075A130B5B4D638D9750D85AE9C5D84">
    <w:name w:val="0D075A130B5B4D638D9750D85AE9C5D84"/>
    <w:rsid w:val="003A7FA2"/>
    <w:pPr>
      <w:spacing w:before="60" w:after="120" w:line="276" w:lineRule="auto"/>
    </w:pPr>
    <w:rPr>
      <w:rFonts w:ascii="Verdana" w:eastAsiaTheme="minorHAnsi" w:hAnsi="Verdana"/>
      <w:sz w:val="20"/>
      <w:szCs w:val="18"/>
      <w:lang w:eastAsia="en-US"/>
    </w:rPr>
  </w:style>
  <w:style w:type="paragraph" w:customStyle="1" w:styleId="27725B4C9E9F44B9A93D3708967875F54">
    <w:name w:val="27725B4C9E9F44B9A93D3708967875F54"/>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3">
    <w:name w:val="EF5ECEE476FB4812BF92A7AC88ABCA753"/>
    <w:rsid w:val="003A7FA2"/>
    <w:pPr>
      <w:spacing w:before="60" w:after="120" w:line="276" w:lineRule="auto"/>
    </w:pPr>
    <w:rPr>
      <w:rFonts w:ascii="Verdana" w:eastAsiaTheme="minorHAnsi" w:hAnsi="Verdana"/>
      <w:sz w:val="20"/>
      <w:szCs w:val="18"/>
      <w:lang w:eastAsia="en-US"/>
    </w:rPr>
  </w:style>
  <w:style w:type="paragraph" w:customStyle="1" w:styleId="23DEB72794834E7E89B245168F42F15D">
    <w:name w:val="23DEB72794834E7E89B245168F42F15D"/>
    <w:rsid w:val="003A7FA2"/>
  </w:style>
  <w:style w:type="paragraph" w:customStyle="1" w:styleId="277B8157C98C4A51A607C6D8490A713F">
    <w:name w:val="277B8157C98C4A51A607C6D8490A713F"/>
    <w:rsid w:val="003A7FA2"/>
  </w:style>
  <w:style w:type="paragraph" w:customStyle="1" w:styleId="EBACA93963AD4298881BFED648EC1744">
    <w:name w:val="EBACA93963AD4298881BFED648EC1744"/>
    <w:rsid w:val="003A7FA2"/>
  </w:style>
  <w:style w:type="paragraph" w:customStyle="1" w:styleId="5229859A340D4CE88133FB873764804D">
    <w:name w:val="5229859A340D4CE88133FB873764804D"/>
    <w:rsid w:val="003A7FA2"/>
  </w:style>
  <w:style w:type="paragraph" w:customStyle="1" w:styleId="70D69BFE6EFF4CB69A4ECC3157BD1FD1">
    <w:name w:val="70D69BFE6EFF4CB69A4ECC3157BD1FD1"/>
    <w:rsid w:val="003A7FA2"/>
  </w:style>
  <w:style w:type="paragraph" w:customStyle="1" w:styleId="BB0FA9AED0D74C2181A881317D87BED4">
    <w:name w:val="BB0FA9AED0D74C2181A881317D87BED4"/>
    <w:rsid w:val="003A7FA2"/>
  </w:style>
  <w:style w:type="paragraph" w:customStyle="1" w:styleId="0A26C5E9B6CF44D9A2C1C68ED254C549">
    <w:name w:val="0A26C5E9B6CF44D9A2C1C68ED254C549"/>
    <w:rsid w:val="003A7FA2"/>
  </w:style>
  <w:style w:type="paragraph" w:customStyle="1" w:styleId="07DB0E79D0E54657BA93057C1696D252">
    <w:name w:val="07DB0E79D0E54657BA93057C1696D252"/>
    <w:rsid w:val="003A7FA2"/>
  </w:style>
  <w:style w:type="paragraph" w:customStyle="1" w:styleId="9CE9436CAAED4DA59F2255CF823A2917">
    <w:name w:val="9CE9436CAAED4DA59F2255CF823A2917"/>
    <w:rsid w:val="003A7FA2"/>
  </w:style>
  <w:style w:type="paragraph" w:customStyle="1" w:styleId="9710CAA35CDD4806B6912490F6E72020">
    <w:name w:val="9710CAA35CDD4806B6912490F6E72020"/>
    <w:rsid w:val="003A7FA2"/>
  </w:style>
  <w:style w:type="paragraph" w:customStyle="1" w:styleId="B242BB1113D3431E9556DB32D76CBA24">
    <w:name w:val="B242BB1113D3431E9556DB32D76CBA24"/>
    <w:rsid w:val="003A7FA2"/>
  </w:style>
  <w:style w:type="paragraph" w:customStyle="1" w:styleId="873C7572F6F94634B671DDF66141C7D0">
    <w:name w:val="873C7572F6F94634B671DDF66141C7D0"/>
    <w:rsid w:val="003A7FA2"/>
  </w:style>
  <w:style w:type="paragraph" w:customStyle="1" w:styleId="30D8C51DF28E4069A0862CA78847D6AD">
    <w:name w:val="30D8C51DF28E4069A0862CA78847D6AD"/>
    <w:rsid w:val="003A7FA2"/>
  </w:style>
  <w:style w:type="paragraph" w:customStyle="1" w:styleId="8F06D10C01EA482FB6A47A26EDF3D2B9">
    <w:name w:val="8F06D10C01EA482FB6A47A26EDF3D2B9"/>
    <w:rsid w:val="003A7FA2"/>
  </w:style>
  <w:style w:type="paragraph" w:customStyle="1" w:styleId="C3FA21413BA84E73A9CC12B918C9BA5E">
    <w:name w:val="C3FA21413BA84E73A9CC12B918C9BA5E"/>
    <w:rsid w:val="003A7FA2"/>
  </w:style>
  <w:style w:type="paragraph" w:customStyle="1" w:styleId="223EADC3DB744B7CB66DE8DA389AAAA6">
    <w:name w:val="223EADC3DB744B7CB66DE8DA389AAAA6"/>
    <w:rsid w:val="003A7FA2"/>
  </w:style>
  <w:style w:type="paragraph" w:customStyle="1" w:styleId="7800386EE1654703984F245CCA3104FE">
    <w:name w:val="7800386EE1654703984F245CCA3104FE"/>
    <w:rsid w:val="003A7FA2"/>
  </w:style>
  <w:style w:type="paragraph" w:customStyle="1" w:styleId="8F54F17553C347889E4BC854A20E457A">
    <w:name w:val="8F54F17553C347889E4BC854A20E457A"/>
    <w:rsid w:val="003A7FA2"/>
  </w:style>
  <w:style w:type="paragraph" w:customStyle="1" w:styleId="DA0DF4809CCD452DBCD1BE665519E47D">
    <w:name w:val="DA0DF4809CCD452DBCD1BE665519E47D"/>
    <w:rsid w:val="003A7FA2"/>
  </w:style>
  <w:style w:type="paragraph" w:customStyle="1" w:styleId="DB9FAF950E3E49BBB0528F9D8E3ADDF0">
    <w:name w:val="DB9FAF950E3E49BBB0528F9D8E3ADDF0"/>
    <w:rsid w:val="003A7FA2"/>
  </w:style>
  <w:style w:type="paragraph" w:customStyle="1" w:styleId="8BAE907B3FAF4B5FA2E7BD9E74B97F0A4">
    <w:name w:val="8BAE907B3FAF4B5FA2E7BD9E74B97F0A4"/>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4">
    <w:name w:val="D75860E6B22A4C0FA97744C2E8EEB3CA4"/>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4">
    <w:name w:val="7A6B6144394F4720B2B9AEB3AF5AD0A24"/>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4">
    <w:name w:val="2202683D55A34E32BEC59B4BD39327504"/>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4">
    <w:name w:val="5FCC1C7B86B3428FA9C81AA78FF85C724"/>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3">
    <w:name w:val="CE6CA930B207400B991610CD895B79803"/>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4">
    <w:name w:val="AD533205662E43D8AFD507F39E2398A04"/>
    <w:rsid w:val="003A7FA2"/>
    <w:pPr>
      <w:spacing w:before="60" w:after="120" w:line="276" w:lineRule="auto"/>
    </w:pPr>
    <w:rPr>
      <w:rFonts w:ascii="Verdana" w:eastAsiaTheme="minorHAnsi" w:hAnsi="Verdana"/>
      <w:sz w:val="20"/>
      <w:szCs w:val="18"/>
      <w:lang w:eastAsia="en-US"/>
    </w:rPr>
  </w:style>
  <w:style w:type="paragraph" w:customStyle="1" w:styleId="8ABE4E3DD4154A3EA4560F688898BF3E4">
    <w:name w:val="8ABE4E3DD4154A3EA4560F688898BF3E4"/>
    <w:rsid w:val="003A7FA2"/>
    <w:pPr>
      <w:spacing w:before="60" w:after="120" w:line="276" w:lineRule="auto"/>
    </w:pPr>
    <w:rPr>
      <w:rFonts w:ascii="Verdana" w:eastAsiaTheme="minorHAnsi" w:hAnsi="Verdana"/>
      <w:sz w:val="20"/>
      <w:szCs w:val="18"/>
      <w:lang w:eastAsia="en-US"/>
    </w:rPr>
  </w:style>
  <w:style w:type="paragraph" w:customStyle="1" w:styleId="C752B6EC94404AE3822C4337C4C8F2324">
    <w:name w:val="C752B6EC94404AE3822C4337C4C8F2324"/>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4">
    <w:name w:val="2C95BFFC40B34178BD126985E0B5FC6E4"/>
    <w:rsid w:val="003A7FA2"/>
    <w:pPr>
      <w:spacing w:before="60" w:after="120" w:line="276" w:lineRule="auto"/>
    </w:pPr>
    <w:rPr>
      <w:rFonts w:ascii="Verdana" w:eastAsiaTheme="minorHAnsi" w:hAnsi="Verdana"/>
      <w:sz w:val="20"/>
      <w:szCs w:val="18"/>
      <w:lang w:eastAsia="en-US"/>
    </w:rPr>
  </w:style>
  <w:style w:type="paragraph" w:customStyle="1" w:styleId="1913D39A008142AEA77E03F66B60B2C84">
    <w:name w:val="1913D39A008142AEA77E03F66B60B2C84"/>
    <w:rsid w:val="003A7FA2"/>
    <w:pPr>
      <w:spacing w:after="0" w:line="240" w:lineRule="auto"/>
    </w:pPr>
    <w:rPr>
      <w:rFonts w:ascii="Verdana" w:eastAsiaTheme="minorHAnsi" w:hAnsi="Verdana"/>
      <w:sz w:val="20"/>
      <w:szCs w:val="18"/>
      <w:lang w:eastAsia="en-US"/>
    </w:rPr>
  </w:style>
  <w:style w:type="paragraph" w:customStyle="1" w:styleId="3819453DCAA64EC6AB7A428EE2DE4F794">
    <w:name w:val="3819453DCAA64EC6AB7A428EE2DE4F794"/>
    <w:rsid w:val="003A7FA2"/>
    <w:pPr>
      <w:spacing w:after="0" w:line="240" w:lineRule="auto"/>
    </w:pPr>
    <w:rPr>
      <w:rFonts w:ascii="Verdana" w:eastAsiaTheme="minorHAnsi" w:hAnsi="Verdana"/>
      <w:sz w:val="20"/>
      <w:szCs w:val="18"/>
      <w:lang w:eastAsia="en-US"/>
    </w:rPr>
  </w:style>
  <w:style w:type="paragraph" w:customStyle="1" w:styleId="F85ABBCB5D00468AA7C818718FDCDE935">
    <w:name w:val="F85ABBCB5D00468AA7C818718FDCDE935"/>
    <w:rsid w:val="003A7FA2"/>
    <w:pPr>
      <w:spacing w:after="0" w:line="240" w:lineRule="auto"/>
    </w:pPr>
    <w:rPr>
      <w:rFonts w:ascii="Verdana" w:eastAsiaTheme="minorHAnsi" w:hAnsi="Verdana"/>
      <w:sz w:val="20"/>
      <w:szCs w:val="18"/>
      <w:lang w:eastAsia="en-US"/>
    </w:rPr>
  </w:style>
  <w:style w:type="paragraph" w:customStyle="1" w:styleId="16B3D99033B3429D8162533274AA3F835">
    <w:name w:val="16B3D99033B3429D8162533274AA3F835"/>
    <w:rsid w:val="003A7FA2"/>
    <w:pPr>
      <w:spacing w:after="0" w:line="240" w:lineRule="auto"/>
    </w:pPr>
    <w:rPr>
      <w:rFonts w:ascii="Verdana" w:eastAsiaTheme="minorHAnsi" w:hAnsi="Verdana"/>
      <w:sz w:val="20"/>
      <w:szCs w:val="18"/>
      <w:lang w:eastAsia="en-US"/>
    </w:rPr>
  </w:style>
  <w:style w:type="paragraph" w:customStyle="1" w:styleId="02D357E0EA4344C88FDD22D5FD20BB505">
    <w:name w:val="02D357E0EA4344C88FDD22D5FD20BB505"/>
    <w:rsid w:val="003A7FA2"/>
    <w:pPr>
      <w:spacing w:after="0" w:line="240" w:lineRule="auto"/>
    </w:pPr>
    <w:rPr>
      <w:rFonts w:ascii="Verdana" w:eastAsiaTheme="minorHAnsi" w:hAnsi="Verdana"/>
      <w:sz w:val="20"/>
      <w:szCs w:val="18"/>
      <w:lang w:eastAsia="en-US"/>
    </w:rPr>
  </w:style>
  <w:style w:type="paragraph" w:customStyle="1" w:styleId="E3761D8FE2714CC19037EFB37725A4265">
    <w:name w:val="E3761D8FE2714CC19037EFB37725A4265"/>
    <w:rsid w:val="003A7FA2"/>
    <w:pPr>
      <w:spacing w:after="0" w:line="240" w:lineRule="auto"/>
    </w:pPr>
    <w:rPr>
      <w:rFonts w:ascii="Verdana" w:eastAsiaTheme="minorHAnsi" w:hAnsi="Verdana"/>
      <w:sz w:val="20"/>
      <w:szCs w:val="18"/>
      <w:lang w:eastAsia="en-US"/>
    </w:rPr>
  </w:style>
  <w:style w:type="paragraph" w:customStyle="1" w:styleId="803F5BB203804402A327783C69ADA1B25">
    <w:name w:val="803F5BB203804402A327783C69ADA1B25"/>
    <w:rsid w:val="003A7FA2"/>
    <w:pPr>
      <w:spacing w:after="0" w:line="240" w:lineRule="auto"/>
    </w:pPr>
    <w:rPr>
      <w:rFonts w:ascii="Verdana" w:eastAsiaTheme="minorHAnsi" w:hAnsi="Verdana"/>
      <w:sz w:val="20"/>
      <w:szCs w:val="18"/>
      <w:lang w:eastAsia="en-US"/>
    </w:rPr>
  </w:style>
  <w:style w:type="paragraph" w:customStyle="1" w:styleId="A1D256104F7049B7BDD8D99EC2D45C2F5">
    <w:name w:val="A1D256104F7049B7BDD8D99EC2D45C2F5"/>
    <w:rsid w:val="003A7FA2"/>
    <w:pPr>
      <w:spacing w:after="0" w:line="240" w:lineRule="auto"/>
    </w:pPr>
    <w:rPr>
      <w:rFonts w:ascii="Verdana" w:eastAsiaTheme="minorHAnsi" w:hAnsi="Verdana"/>
      <w:sz w:val="20"/>
      <w:szCs w:val="18"/>
      <w:lang w:eastAsia="en-US"/>
    </w:rPr>
  </w:style>
  <w:style w:type="paragraph" w:customStyle="1" w:styleId="415BEC94F2804DFF9DE1A03EF2396DEE5">
    <w:name w:val="415BEC94F2804DFF9DE1A03EF2396DEE5"/>
    <w:rsid w:val="003A7FA2"/>
    <w:pPr>
      <w:spacing w:after="0" w:line="240" w:lineRule="auto"/>
    </w:pPr>
    <w:rPr>
      <w:rFonts w:ascii="Verdana" w:eastAsiaTheme="minorHAnsi" w:hAnsi="Verdana"/>
      <w:sz w:val="20"/>
      <w:szCs w:val="18"/>
      <w:lang w:eastAsia="en-US"/>
    </w:rPr>
  </w:style>
  <w:style w:type="paragraph" w:customStyle="1" w:styleId="C9C2B1239D1B412CA7A7FEDAB160291B5">
    <w:name w:val="C9C2B1239D1B412CA7A7FEDAB160291B5"/>
    <w:rsid w:val="003A7FA2"/>
    <w:pPr>
      <w:spacing w:after="0" w:line="240" w:lineRule="auto"/>
    </w:pPr>
    <w:rPr>
      <w:rFonts w:ascii="Verdana" w:eastAsiaTheme="minorHAnsi" w:hAnsi="Verdana"/>
      <w:sz w:val="20"/>
      <w:szCs w:val="18"/>
      <w:lang w:eastAsia="en-US"/>
    </w:rPr>
  </w:style>
  <w:style w:type="paragraph" w:customStyle="1" w:styleId="FEAA26A88B264239A12FA85B0876F9835">
    <w:name w:val="FEAA26A88B264239A12FA85B0876F9835"/>
    <w:rsid w:val="003A7FA2"/>
    <w:pPr>
      <w:spacing w:after="0" w:line="240" w:lineRule="auto"/>
    </w:pPr>
    <w:rPr>
      <w:rFonts w:ascii="Verdana" w:eastAsiaTheme="minorHAnsi" w:hAnsi="Verdana"/>
      <w:sz w:val="20"/>
      <w:szCs w:val="18"/>
      <w:lang w:eastAsia="en-US"/>
    </w:rPr>
  </w:style>
  <w:style w:type="paragraph" w:customStyle="1" w:styleId="4C4F037D24804A6E94529D3D485713715">
    <w:name w:val="4C4F037D24804A6E94529D3D485713715"/>
    <w:rsid w:val="003A7FA2"/>
    <w:pPr>
      <w:spacing w:after="0" w:line="240" w:lineRule="auto"/>
    </w:pPr>
    <w:rPr>
      <w:rFonts w:ascii="Verdana" w:eastAsiaTheme="minorHAnsi" w:hAnsi="Verdana"/>
      <w:sz w:val="20"/>
      <w:szCs w:val="18"/>
      <w:lang w:eastAsia="en-US"/>
    </w:rPr>
  </w:style>
  <w:style w:type="paragraph" w:customStyle="1" w:styleId="071D5A04785A471384092C2C06D6F98D5">
    <w:name w:val="071D5A04785A471384092C2C06D6F98D5"/>
    <w:rsid w:val="003A7FA2"/>
    <w:pPr>
      <w:spacing w:after="0" w:line="240" w:lineRule="auto"/>
    </w:pPr>
    <w:rPr>
      <w:rFonts w:ascii="Verdana" w:eastAsiaTheme="minorHAnsi" w:hAnsi="Verdana"/>
      <w:sz w:val="20"/>
      <w:szCs w:val="18"/>
      <w:lang w:eastAsia="en-US"/>
    </w:rPr>
  </w:style>
  <w:style w:type="paragraph" w:customStyle="1" w:styleId="210D359DDA3A41E9B0506E7036694F1E5">
    <w:name w:val="210D359DDA3A41E9B0506E7036694F1E5"/>
    <w:rsid w:val="003A7FA2"/>
    <w:pPr>
      <w:spacing w:after="0" w:line="240" w:lineRule="auto"/>
    </w:pPr>
    <w:rPr>
      <w:rFonts w:ascii="Verdana" w:eastAsiaTheme="minorHAnsi" w:hAnsi="Verdana"/>
      <w:sz w:val="20"/>
      <w:szCs w:val="18"/>
      <w:lang w:eastAsia="en-US"/>
    </w:rPr>
  </w:style>
  <w:style w:type="paragraph" w:customStyle="1" w:styleId="F917C00D74DE4618AA5192605D283EE34">
    <w:name w:val="F917C00D74DE4618AA5192605D283EE34"/>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4">
    <w:name w:val="CD493638751A42D0A4F03E0F90B001204"/>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4">
    <w:name w:val="2FCF896017C341F89E0B17CA3DC513084"/>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4">
    <w:name w:val="2936BD23D9D84D90853A125B0637C18A4"/>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4">
    <w:name w:val="EA1B334D032C46E69CD83B07F7B99F5B4"/>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4">
    <w:name w:val="49246206CE9F4CAFA8D71D2630D772AC4"/>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4">
    <w:name w:val="5BB890ECE5D04A1C888573676C3C75974"/>
    <w:rsid w:val="003A7FA2"/>
    <w:pPr>
      <w:spacing w:before="60" w:after="120" w:line="276" w:lineRule="auto"/>
    </w:pPr>
    <w:rPr>
      <w:rFonts w:ascii="Verdana" w:eastAsiaTheme="minorHAnsi" w:hAnsi="Verdana"/>
      <w:sz w:val="20"/>
      <w:szCs w:val="18"/>
      <w:lang w:eastAsia="en-US"/>
    </w:rPr>
  </w:style>
  <w:style w:type="paragraph" w:customStyle="1" w:styleId="23DEB72794834E7E89B245168F42F15D1">
    <w:name w:val="23DEB72794834E7E89B245168F42F15D1"/>
    <w:rsid w:val="003A7FA2"/>
    <w:pPr>
      <w:spacing w:before="60" w:after="120" w:line="276" w:lineRule="auto"/>
    </w:pPr>
    <w:rPr>
      <w:rFonts w:ascii="Verdana" w:eastAsiaTheme="minorHAnsi" w:hAnsi="Verdana"/>
      <w:sz w:val="20"/>
      <w:szCs w:val="18"/>
      <w:lang w:eastAsia="en-US"/>
    </w:rPr>
  </w:style>
  <w:style w:type="paragraph" w:customStyle="1" w:styleId="277B8157C98C4A51A607C6D8490A713F1">
    <w:name w:val="277B8157C98C4A51A607C6D8490A713F1"/>
    <w:rsid w:val="003A7FA2"/>
    <w:pPr>
      <w:spacing w:before="60" w:after="120" w:line="276" w:lineRule="auto"/>
    </w:pPr>
    <w:rPr>
      <w:rFonts w:ascii="Verdana" w:eastAsiaTheme="minorHAnsi" w:hAnsi="Verdana"/>
      <w:sz w:val="20"/>
      <w:szCs w:val="18"/>
      <w:lang w:eastAsia="en-US"/>
    </w:rPr>
  </w:style>
  <w:style w:type="paragraph" w:customStyle="1" w:styleId="EBACA93963AD4298881BFED648EC17441">
    <w:name w:val="EBACA93963AD4298881BFED648EC17441"/>
    <w:rsid w:val="003A7FA2"/>
    <w:pPr>
      <w:spacing w:before="60" w:after="120" w:line="276" w:lineRule="auto"/>
    </w:pPr>
    <w:rPr>
      <w:rFonts w:ascii="Verdana" w:eastAsiaTheme="minorHAnsi" w:hAnsi="Verdana"/>
      <w:sz w:val="20"/>
      <w:szCs w:val="18"/>
      <w:lang w:eastAsia="en-US"/>
    </w:rPr>
  </w:style>
  <w:style w:type="paragraph" w:customStyle="1" w:styleId="5229859A340D4CE88133FB873764804D1">
    <w:name w:val="5229859A340D4CE88133FB873764804D1"/>
    <w:rsid w:val="003A7FA2"/>
    <w:pPr>
      <w:spacing w:before="60" w:after="120" w:line="276" w:lineRule="auto"/>
    </w:pPr>
    <w:rPr>
      <w:rFonts w:ascii="Verdana" w:eastAsiaTheme="minorHAnsi" w:hAnsi="Verdana"/>
      <w:sz w:val="20"/>
      <w:szCs w:val="18"/>
      <w:lang w:eastAsia="en-US"/>
    </w:rPr>
  </w:style>
  <w:style w:type="paragraph" w:customStyle="1" w:styleId="70D69BFE6EFF4CB69A4ECC3157BD1FD11">
    <w:name w:val="70D69BFE6EFF4CB69A4ECC3157BD1FD11"/>
    <w:rsid w:val="003A7FA2"/>
    <w:pPr>
      <w:spacing w:before="60" w:after="120" w:line="276" w:lineRule="auto"/>
    </w:pPr>
    <w:rPr>
      <w:rFonts w:ascii="Verdana" w:eastAsiaTheme="minorHAnsi" w:hAnsi="Verdana"/>
      <w:sz w:val="20"/>
      <w:szCs w:val="18"/>
      <w:lang w:eastAsia="en-US"/>
    </w:rPr>
  </w:style>
  <w:style w:type="paragraph" w:customStyle="1" w:styleId="BB0FA9AED0D74C2181A881317D87BED41">
    <w:name w:val="BB0FA9AED0D74C2181A881317D87BED41"/>
    <w:rsid w:val="003A7FA2"/>
    <w:pPr>
      <w:spacing w:before="60" w:after="120" w:line="276" w:lineRule="auto"/>
    </w:pPr>
    <w:rPr>
      <w:rFonts w:ascii="Verdana" w:eastAsiaTheme="minorHAnsi" w:hAnsi="Verdana"/>
      <w:sz w:val="20"/>
      <w:szCs w:val="18"/>
      <w:lang w:eastAsia="en-US"/>
    </w:rPr>
  </w:style>
  <w:style w:type="paragraph" w:customStyle="1" w:styleId="0A26C5E9B6CF44D9A2C1C68ED254C5491">
    <w:name w:val="0A26C5E9B6CF44D9A2C1C68ED254C5491"/>
    <w:rsid w:val="003A7FA2"/>
    <w:pPr>
      <w:spacing w:before="60" w:after="120" w:line="276" w:lineRule="auto"/>
    </w:pPr>
    <w:rPr>
      <w:rFonts w:ascii="Verdana" w:eastAsiaTheme="minorHAnsi" w:hAnsi="Verdana"/>
      <w:sz w:val="20"/>
      <w:szCs w:val="18"/>
      <w:lang w:eastAsia="en-US"/>
    </w:rPr>
  </w:style>
  <w:style w:type="paragraph" w:customStyle="1" w:styleId="07DB0E79D0E54657BA93057C1696D2521">
    <w:name w:val="07DB0E79D0E54657BA93057C1696D2521"/>
    <w:rsid w:val="003A7FA2"/>
    <w:pPr>
      <w:spacing w:before="60" w:after="120" w:line="276" w:lineRule="auto"/>
    </w:pPr>
    <w:rPr>
      <w:rFonts w:ascii="Verdana" w:eastAsiaTheme="minorHAnsi" w:hAnsi="Verdana"/>
      <w:sz w:val="20"/>
      <w:szCs w:val="18"/>
      <w:lang w:eastAsia="en-US"/>
    </w:rPr>
  </w:style>
  <w:style w:type="paragraph" w:customStyle="1" w:styleId="9CE9436CAAED4DA59F2255CF823A29171">
    <w:name w:val="9CE9436CAAED4DA59F2255CF823A29171"/>
    <w:rsid w:val="003A7FA2"/>
    <w:pPr>
      <w:spacing w:before="60" w:after="120" w:line="276" w:lineRule="auto"/>
    </w:pPr>
    <w:rPr>
      <w:rFonts w:ascii="Verdana" w:eastAsiaTheme="minorHAnsi" w:hAnsi="Verdana"/>
      <w:sz w:val="20"/>
      <w:szCs w:val="18"/>
      <w:lang w:eastAsia="en-US"/>
    </w:rPr>
  </w:style>
  <w:style w:type="paragraph" w:customStyle="1" w:styleId="9710CAA35CDD4806B6912490F6E720201">
    <w:name w:val="9710CAA35CDD4806B6912490F6E720201"/>
    <w:rsid w:val="003A7FA2"/>
    <w:pPr>
      <w:spacing w:before="60" w:after="120" w:line="276" w:lineRule="auto"/>
    </w:pPr>
    <w:rPr>
      <w:rFonts w:ascii="Verdana" w:eastAsiaTheme="minorHAnsi" w:hAnsi="Verdana"/>
      <w:sz w:val="20"/>
      <w:szCs w:val="18"/>
      <w:lang w:eastAsia="en-US"/>
    </w:rPr>
  </w:style>
  <w:style w:type="paragraph" w:customStyle="1" w:styleId="B242BB1113D3431E9556DB32D76CBA241">
    <w:name w:val="B242BB1113D3431E9556DB32D76CBA241"/>
    <w:rsid w:val="003A7FA2"/>
    <w:pPr>
      <w:spacing w:before="60" w:after="120" w:line="276" w:lineRule="auto"/>
    </w:pPr>
    <w:rPr>
      <w:rFonts w:ascii="Verdana" w:eastAsiaTheme="minorHAnsi" w:hAnsi="Verdana"/>
      <w:sz w:val="20"/>
      <w:szCs w:val="18"/>
      <w:lang w:eastAsia="en-US"/>
    </w:rPr>
  </w:style>
  <w:style w:type="paragraph" w:customStyle="1" w:styleId="873C7572F6F94634B671DDF66141C7D01">
    <w:name w:val="873C7572F6F94634B671DDF66141C7D01"/>
    <w:rsid w:val="003A7FA2"/>
    <w:pPr>
      <w:spacing w:before="60" w:after="120" w:line="276" w:lineRule="auto"/>
    </w:pPr>
    <w:rPr>
      <w:rFonts w:ascii="Verdana" w:eastAsiaTheme="minorHAnsi" w:hAnsi="Verdana"/>
      <w:sz w:val="20"/>
      <w:szCs w:val="18"/>
      <w:lang w:eastAsia="en-US"/>
    </w:rPr>
  </w:style>
  <w:style w:type="paragraph" w:customStyle="1" w:styleId="30D8C51DF28E4069A0862CA78847D6AD1">
    <w:name w:val="30D8C51DF28E4069A0862CA78847D6AD1"/>
    <w:rsid w:val="003A7FA2"/>
    <w:pPr>
      <w:spacing w:before="60" w:after="120" w:line="276" w:lineRule="auto"/>
    </w:pPr>
    <w:rPr>
      <w:rFonts w:ascii="Verdana" w:eastAsiaTheme="minorHAnsi" w:hAnsi="Verdana"/>
      <w:sz w:val="20"/>
      <w:szCs w:val="18"/>
      <w:lang w:eastAsia="en-US"/>
    </w:rPr>
  </w:style>
  <w:style w:type="paragraph" w:customStyle="1" w:styleId="8F06D10C01EA482FB6A47A26EDF3D2B91">
    <w:name w:val="8F06D10C01EA482FB6A47A26EDF3D2B91"/>
    <w:rsid w:val="003A7FA2"/>
    <w:pPr>
      <w:spacing w:before="60" w:after="120" w:line="276" w:lineRule="auto"/>
    </w:pPr>
    <w:rPr>
      <w:rFonts w:ascii="Verdana" w:eastAsiaTheme="minorHAnsi" w:hAnsi="Verdana"/>
      <w:sz w:val="20"/>
      <w:szCs w:val="18"/>
      <w:lang w:eastAsia="en-US"/>
    </w:rPr>
  </w:style>
  <w:style w:type="paragraph" w:customStyle="1" w:styleId="C3FA21413BA84E73A9CC12B918C9BA5E1">
    <w:name w:val="C3FA21413BA84E73A9CC12B918C9BA5E1"/>
    <w:rsid w:val="003A7FA2"/>
    <w:pPr>
      <w:spacing w:before="60" w:after="120" w:line="276" w:lineRule="auto"/>
    </w:pPr>
    <w:rPr>
      <w:rFonts w:ascii="Verdana" w:eastAsiaTheme="minorHAnsi" w:hAnsi="Verdana"/>
      <w:sz w:val="20"/>
      <w:szCs w:val="18"/>
      <w:lang w:eastAsia="en-US"/>
    </w:rPr>
  </w:style>
  <w:style w:type="paragraph" w:customStyle="1" w:styleId="223EADC3DB744B7CB66DE8DA389AAAA61">
    <w:name w:val="223EADC3DB744B7CB66DE8DA389AAAA61"/>
    <w:rsid w:val="003A7FA2"/>
    <w:pPr>
      <w:spacing w:before="60" w:after="120" w:line="276" w:lineRule="auto"/>
    </w:pPr>
    <w:rPr>
      <w:rFonts w:ascii="Verdana" w:eastAsiaTheme="minorHAnsi" w:hAnsi="Verdana"/>
      <w:sz w:val="20"/>
      <w:szCs w:val="18"/>
      <w:lang w:eastAsia="en-US"/>
    </w:rPr>
  </w:style>
  <w:style w:type="paragraph" w:customStyle="1" w:styleId="7800386EE1654703984F245CCA3104FE1">
    <w:name w:val="7800386EE1654703984F245CCA3104FE1"/>
    <w:rsid w:val="003A7FA2"/>
    <w:pPr>
      <w:spacing w:before="60" w:after="120" w:line="276" w:lineRule="auto"/>
    </w:pPr>
    <w:rPr>
      <w:rFonts w:ascii="Verdana" w:eastAsiaTheme="minorHAnsi" w:hAnsi="Verdana"/>
      <w:sz w:val="20"/>
      <w:szCs w:val="18"/>
      <w:lang w:eastAsia="en-US"/>
    </w:rPr>
  </w:style>
  <w:style w:type="paragraph" w:customStyle="1" w:styleId="8F54F17553C347889E4BC854A20E457A1">
    <w:name w:val="8F54F17553C347889E4BC854A20E457A1"/>
    <w:rsid w:val="003A7FA2"/>
    <w:pPr>
      <w:spacing w:before="60" w:after="120" w:line="276" w:lineRule="auto"/>
    </w:pPr>
    <w:rPr>
      <w:rFonts w:ascii="Verdana" w:eastAsiaTheme="minorHAnsi" w:hAnsi="Verdana"/>
      <w:sz w:val="20"/>
      <w:szCs w:val="18"/>
      <w:lang w:eastAsia="en-US"/>
    </w:rPr>
  </w:style>
  <w:style w:type="paragraph" w:customStyle="1" w:styleId="DA0DF4809CCD452DBCD1BE665519E47D1">
    <w:name w:val="DA0DF4809CCD452DBCD1BE665519E47D1"/>
    <w:rsid w:val="003A7FA2"/>
    <w:pPr>
      <w:spacing w:before="60" w:after="120" w:line="276" w:lineRule="auto"/>
    </w:pPr>
    <w:rPr>
      <w:rFonts w:ascii="Verdana" w:eastAsiaTheme="minorHAnsi" w:hAnsi="Verdana"/>
      <w:sz w:val="20"/>
      <w:szCs w:val="18"/>
      <w:lang w:eastAsia="en-US"/>
    </w:rPr>
  </w:style>
  <w:style w:type="paragraph" w:customStyle="1" w:styleId="DB9FAF950E3E49BBB0528F9D8E3ADDF01">
    <w:name w:val="DB9FAF950E3E49BBB0528F9D8E3ADDF01"/>
    <w:rsid w:val="003A7FA2"/>
    <w:pPr>
      <w:spacing w:before="60" w:after="120" w:line="276" w:lineRule="auto"/>
    </w:pPr>
    <w:rPr>
      <w:rFonts w:ascii="Verdana" w:eastAsiaTheme="minorHAnsi" w:hAnsi="Verdana"/>
      <w:sz w:val="20"/>
      <w:szCs w:val="18"/>
      <w:lang w:eastAsia="en-US"/>
    </w:rPr>
  </w:style>
  <w:style w:type="paragraph" w:customStyle="1" w:styleId="D825AD60A4294629AAC3C5E57BC76A275">
    <w:name w:val="D825AD60A4294629AAC3C5E57BC76A275"/>
    <w:rsid w:val="003A7FA2"/>
    <w:pPr>
      <w:spacing w:before="60" w:after="120" w:line="276" w:lineRule="auto"/>
    </w:pPr>
    <w:rPr>
      <w:rFonts w:ascii="Verdana" w:eastAsiaTheme="minorHAnsi" w:hAnsi="Verdana"/>
      <w:sz w:val="20"/>
      <w:szCs w:val="18"/>
      <w:lang w:eastAsia="en-US"/>
    </w:rPr>
  </w:style>
  <w:style w:type="paragraph" w:customStyle="1" w:styleId="2E4EF8531558435499EBF30D163E371E5">
    <w:name w:val="2E4EF8531558435499EBF30D163E371E5"/>
    <w:rsid w:val="003A7FA2"/>
    <w:pPr>
      <w:spacing w:before="60" w:after="120" w:line="276" w:lineRule="auto"/>
    </w:pPr>
    <w:rPr>
      <w:rFonts w:ascii="Verdana" w:eastAsiaTheme="minorHAnsi" w:hAnsi="Verdana"/>
      <w:sz w:val="20"/>
      <w:szCs w:val="18"/>
      <w:lang w:eastAsia="en-US"/>
    </w:rPr>
  </w:style>
  <w:style w:type="paragraph" w:customStyle="1" w:styleId="E85DE6FC2D4E4C70B48C3C4896258F7A5">
    <w:name w:val="E85DE6FC2D4E4C70B48C3C4896258F7A5"/>
    <w:rsid w:val="003A7FA2"/>
    <w:pPr>
      <w:spacing w:before="60" w:after="120" w:line="276" w:lineRule="auto"/>
    </w:pPr>
    <w:rPr>
      <w:rFonts w:ascii="Verdana" w:eastAsiaTheme="minorHAnsi" w:hAnsi="Verdana"/>
      <w:sz w:val="20"/>
      <w:szCs w:val="18"/>
      <w:lang w:eastAsia="en-US"/>
    </w:rPr>
  </w:style>
  <w:style w:type="paragraph" w:customStyle="1" w:styleId="409854F7643C4A63B00105711BD79E375">
    <w:name w:val="409854F7643C4A63B00105711BD79E375"/>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4">
    <w:name w:val="77610E8A466E428EAFD7FB9AF2C0A5AF4"/>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4">
    <w:name w:val="F5BB63170C7546A8879CB1C871C516964"/>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4">
    <w:name w:val="3E685C32FFD74CEA9644F4526364CF354"/>
    <w:rsid w:val="003A7FA2"/>
    <w:pPr>
      <w:spacing w:before="60" w:after="120" w:line="276" w:lineRule="auto"/>
    </w:pPr>
    <w:rPr>
      <w:rFonts w:ascii="Verdana" w:eastAsiaTheme="minorHAnsi" w:hAnsi="Verdana"/>
      <w:sz w:val="20"/>
      <w:szCs w:val="18"/>
      <w:lang w:eastAsia="en-US"/>
    </w:rPr>
  </w:style>
  <w:style w:type="paragraph" w:customStyle="1" w:styleId="5BAD635A749144629B6EAFC909B74D5B5">
    <w:name w:val="5BAD635A749144629B6EAFC909B74D5B5"/>
    <w:rsid w:val="003A7FA2"/>
    <w:pPr>
      <w:spacing w:before="60" w:after="120" w:line="276" w:lineRule="auto"/>
    </w:pPr>
    <w:rPr>
      <w:rFonts w:ascii="Verdana" w:eastAsiaTheme="minorHAnsi" w:hAnsi="Verdana"/>
      <w:sz w:val="20"/>
      <w:szCs w:val="18"/>
      <w:lang w:eastAsia="en-US"/>
    </w:rPr>
  </w:style>
  <w:style w:type="paragraph" w:customStyle="1" w:styleId="9DE9F4ECF13C45888F1F21E3F3A7BBFE5">
    <w:name w:val="9DE9F4ECF13C45888F1F21E3F3A7BBFE5"/>
    <w:rsid w:val="003A7FA2"/>
    <w:pPr>
      <w:spacing w:before="60" w:after="120" w:line="276" w:lineRule="auto"/>
    </w:pPr>
    <w:rPr>
      <w:rFonts w:ascii="Verdana" w:eastAsiaTheme="minorHAnsi" w:hAnsi="Verdana"/>
      <w:sz w:val="20"/>
      <w:szCs w:val="18"/>
      <w:lang w:eastAsia="en-US"/>
    </w:rPr>
  </w:style>
  <w:style w:type="paragraph" w:customStyle="1" w:styleId="0D075A130B5B4D638D9750D85AE9C5D85">
    <w:name w:val="0D075A130B5B4D638D9750D85AE9C5D85"/>
    <w:rsid w:val="003A7FA2"/>
    <w:pPr>
      <w:spacing w:before="60" w:after="120" w:line="276" w:lineRule="auto"/>
    </w:pPr>
    <w:rPr>
      <w:rFonts w:ascii="Verdana" w:eastAsiaTheme="minorHAnsi" w:hAnsi="Verdana"/>
      <w:sz w:val="20"/>
      <w:szCs w:val="18"/>
      <w:lang w:eastAsia="en-US"/>
    </w:rPr>
  </w:style>
  <w:style w:type="paragraph" w:customStyle="1" w:styleId="27725B4C9E9F44B9A93D3708967875F55">
    <w:name w:val="27725B4C9E9F44B9A93D3708967875F55"/>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4">
    <w:name w:val="EF5ECEE476FB4812BF92A7AC88ABCA754"/>
    <w:rsid w:val="003A7FA2"/>
    <w:pPr>
      <w:spacing w:before="60" w:after="120" w:line="276" w:lineRule="auto"/>
    </w:pPr>
    <w:rPr>
      <w:rFonts w:ascii="Verdana" w:eastAsiaTheme="minorHAnsi" w:hAnsi="Verdana"/>
      <w:sz w:val="20"/>
      <w:szCs w:val="18"/>
      <w:lang w:eastAsia="en-US"/>
    </w:rPr>
  </w:style>
  <w:style w:type="paragraph" w:customStyle="1" w:styleId="8BAE907B3FAF4B5FA2E7BD9E74B97F0A5">
    <w:name w:val="8BAE907B3FAF4B5FA2E7BD9E74B97F0A5"/>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5">
    <w:name w:val="D75860E6B22A4C0FA97744C2E8EEB3CA5"/>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5">
    <w:name w:val="7A6B6144394F4720B2B9AEB3AF5AD0A25"/>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5">
    <w:name w:val="2202683D55A34E32BEC59B4BD39327505"/>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5">
    <w:name w:val="5FCC1C7B86B3428FA9C81AA78FF85C725"/>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4">
    <w:name w:val="CE6CA930B207400B991610CD895B79804"/>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5">
    <w:name w:val="AD533205662E43D8AFD507F39E2398A05"/>
    <w:rsid w:val="003A7FA2"/>
    <w:pPr>
      <w:spacing w:before="60" w:after="120" w:line="276" w:lineRule="auto"/>
    </w:pPr>
    <w:rPr>
      <w:rFonts w:ascii="Verdana" w:eastAsiaTheme="minorHAnsi" w:hAnsi="Verdana"/>
      <w:sz w:val="20"/>
      <w:szCs w:val="18"/>
      <w:lang w:eastAsia="en-US"/>
    </w:rPr>
  </w:style>
  <w:style w:type="paragraph" w:customStyle="1" w:styleId="8ABE4E3DD4154A3EA4560F688898BF3E5">
    <w:name w:val="8ABE4E3DD4154A3EA4560F688898BF3E5"/>
    <w:rsid w:val="003A7FA2"/>
    <w:pPr>
      <w:spacing w:before="60" w:after="120" w:line="276" w:lineRule="auto"/>
    </w:pPr>
    <w:rPr>
      <w:rFonts w:ascii="Verdana" w:eastAsiaTheme="minorHAnsi" w:hAnsi="Verdana"/>
      <w:sz w:val="20"/>
      <w:szCs w:val="18"/>
      <w:lang w:eastAsia="en-US"/>
    </w:rPr>
  </w:style>
  <w:style w:type="paragraph" w:customStyle="1" w:styleId="C752B6EC94404AE3822C4337C4C8F2325">
    <w:name w:val="C752B6EC94404AE3822C4337C4C8F2325"/>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5">
    <w:name w:val="2C95BFFC40B34178BD126985E0B5FC6E5"/>
    <w:rsid w:val="003A7FA2"/>
    <w:pPr>
      <w:spacing w:before="60" w:after="120" w:line="276" w:lineRule="auto"/>
    </w:pPr>
    <w:rPr>
      <w:rFonts w:ascii="Verdana" w:eastAsiaTheme="minorHAnsi" w:hAnsi="Verdana"/>
      <w:sz w:val="20"/>
      <w:szCs w:val="18"/>
      <w:lang w:eastAsia="en-US"/>
    </w:rPr>
  </w:style>
  <w:style w:type="paragraph" w:customStyle="1" w:styleId="1913D39A008142AEA77E03F66B60B2C85">
    <w:name w:val="1913D39A008142AEA77E03F66B60B2C85"/>
    <w:rsid w:val="003A7FA2"/>
    <w:pPr>
      <w:spacing w:after="0" w:line="240" w:lineRule="auto"/>
    </w:pPr>
    <w:rPr>
      <w:rFonts w:ascii="Verdana" w:eastAsiaTheme="minorHAnsi" w:hAnsi="Verdana"/>
      <w:sz w:val="20"/>
      <w:szCs w:val="18"/>
      <w:lang w:eastAsia="en-US"/>
    </w:rPr>
  </w:style>
  <w:style w:type="paragraph" w:customStyle="1" w:styleId="3819453DCAA64EC6AB7A428EE2DE4F795">
    <w:name w:val="3819453DCAA64EC6AB7A428EE2DE4F795"/>
    <w:rsid w:val="003A7FA2"/>
    <w:pPr>
      <w:spacing w:after="0" w:line="240" w:lineRule="auto"/>
    </w:pPr>
    <w:rPr>
      <w:rFonts w:ascii="Verdana" w:eastAsiaTheme="minorHAnsi" w:hAnsi="Verdana"/>
      <w:sz w:val="20"/>
      <w:szCs w:val="18"/>
      <w:lang w:eastAsia="en-US"/>
    </w:rPr>
  </w:style>
  <w:style w:type="paragraph" w:customStyle="1" w:styleId="F85ABBCB5D00468AA7C818718FDCDE936">
    <w:name w:val="F85ABBCB5D00468AA7C818718FDCDE936"/>
    <w:rsid w:val="003A7FA2"/>
    <w:pPr>
      <w:spacing w:after="0" w:line="240" w:lineRule="auto"/>
    </w:pPr>
    <w:rPr>
      <w:rFonts w:ascii="Verdana" w:eastAsiaTheme="minorHAnsi" w:hAnsi="Verdana"/>
      <w:sz w:val="20"/>
      <w:szCs w:val="18"/>
      <w:lang w:eastAsia="en-US"/>
    </w:rPr>
  </w:style>
  <w:style w:type="paragraph" w:customStyle="1" w:styleId="16B3D99033B3429D8162533274AA3F836">
    <w:name w:val="16B3D99033B3429D8162533274AA3F836"/>
    <w:rsid w:val="003A7FA2"/>
    <w:pPr>
      <w:spacing w:after="0" w:line="240" w:lineRule="auto"/>
    </w:pPr>
    <w:rPr>
      <w:rFonts w:ascii="Verdana" w:eastAsiaTheme="minorHAnsi" w:hAnsi="Verdana"/>
      <w:sz w:val="20"/>
      <w:szCs w:val="18"/>
      <w:lang w:eastAsia="en-US"/>
    </w:rPr>
  </w:style>
  <w:style w:type="paragraph" w:customStyle="1" w:styleId="02D357E0EA4344C88FDD22D5FD20BB506">
    <w:name w:val="02D357E0EA4344C88FDD22D5FD20BB506"/>
    <w:rsid w:val="003A7FA2"/>
    <w:pPr>
      <w:spacing w:after="0" w:line="240" w:lineRule="auto"/>
    </w:pPr>
    <w:rPr>
      <w:rFonts w:ascii="Verdana" w:eastAsiaTheme="minorHAnsi" w:hAnsi="Verdana"/>
      <w:sz w:val="20"/>
      <w:szCs w:val="18"/>
      <w:lang w:eastAsia="en-US"/>
    </w:rPr>
  </w:style>
  <w:style w:type="paragraph" w:customStyle="1" w:styleId="E3761D8FE2714CC19037EFB37725A4266">
    <w:name w:val="E3761D8FE2714CC19037EFB37725A4266"/>
    <w:rsid w:val="003A7FA2"/>
    <w:pPr>
      <w:spacing w:after="0" w:line="240" w:lineRule="auto"/>
    </w:pPr>
    <w:rPr>
      <w:rFonts w:ascii="Verdana" w:eastAsiaTheme="minorHAnsi" w:hAnsi="Verdana"/>
      <w:sz w:val="20"/>
      <w:szCs w:val="18"/>
      <w:lang w:eastAsia="en-US"/>
    </w:rPr>
  </w:style>
  <w:style w:type="paragraph" w:customStyle="1" w:styleId="803F5BB203804402A327783C69ADA1B26">
    <w:name w:val="803F5BB203804402A327783C69ADA1B26"/>
    <w:rsid w:val="003A7FA2"/>
    <w:pPr>
      <w:spacing w:after="0" w:line="240" w:lineRule="auto"/>
    </w:pPr>
    <w:rPr>
      <w:rFonts w:ascii="Verdana" w:eastAsiaTheme="minorHAnsi" w:hAnsi="Verdana"/>
      <w:sz w:val="20"/>
      <w:szCs w:val="18"/>
      <w:lang w:eastAsia="en-US"/>
    </w:rPr>
  </w:style>
  <w:style w:type="paragraph" w:customStyle="1" w:styleId="A1D256104F7049B7BDD8D99EC2D45C2F6">
    <w:name w:val="A1D256104F7049B7BDD8D99EC2D45C2F6"/>
    <w:rsid w:val="003A7FA2"/>
    <w:pPr>
      <w:spacing w:after="0" w:line="240" w:lineRule="auto"/>
    </w:pPr>
    <w:rPr>
      <w:rFonts w:ascii="Verdana" w:eastAsiaTheme="minorHAnsi" w:hAnsi="Verdana"/>
      <w:sz w:val="20"/>
      <w:szCs w:val="18"/>
      <w:lang w:eastAsia="en-US"/>
    </w:rPr>
  </w:style>
  <w:style w:type="paragraph" w:customStyle="1" w:styleId="415BEC94F2804DFF9DE1A03EF2396DEE6">
    <w:name w:val="415BEC94F2804DFF9DE1A03EF2396DEE6"/>
    <w:rsid w:val="003A7FA2"/>
    <w:pPr>
      <w:spacing w:after="0" w:line="240" w:lineRule="auto"/>
    </w:pPr>
    <w:rPr>
      <w:rFonts w:ascii="Verdana" w:eastAsiaTheme="minorHAnsi" w:hAnsi="Verdana"/>
      <w:sz w:val="20"/>
      <w:szCs w:val="18"/>
      <w:lang w:eastAsia="en-US"/>
    </w:rPr>
  </w:style>
  <w:style w:type="paragraph" w:customStyle="1" w:styleId="C9C2B1239D1B412CA7A7FEDAB160291B6">
    <w:name w:val="C9C2B1239D1B412CA7A7FEDAB160291B6"/>
    <w:rsid w:val="003A7FA2"/>
    <w:pPr>
      <w:spacing w:after="0" w:line="240" w:lineRule="auto"/>
    </w:pPr>
    <w:rPr>
      <w:rFonts w:ascii="Verdana" w:eastAsiaTheme="minorHAnsi" w:hAnsi="Verdana"/>
      <w:sz w:val="20"/>
      <w:szCs w:val="18"/>
      <w:lang w:eastAsia="en-US"/>
    </w:rPr>
  </w:style>
  <w:style w:type="paragraph" w:customStyle="1" w:styleId="FEAA26A88B264239A12FA85B0876F9836">
    <w:name w:val="FEAA26A88B264239A12FA85B0876F9836"/>
    <w:rsid w:val="003A7FA2"/>
    <w:pPr>
      <w:spacing w:after="0" w:line="240" w:lineRule="auto"/>
    </w:pPr>
    <w:rPr>
      <w:rFonts w:ascii="Verdana" w:eastAsiaTheme="minorHAnsi" w:hAnsi="Verdana"/>
      <w:sz w:val="20"/>
      <w:szCs w:val="18"/>
      <w:lang w:eastAsia="en-US"/>
    </w:rPr>
  </w:style>
  <w:style w:type="paragraph" w:customStyle="1" w:styleId="4C4F037D24804A6E94529D3D485713716">
    <w:name w:val="4C4F037D24804A6E94529D3D485713716"/>
    <w:rsid w:val="003A7FA2"/>
    <w:pPr>
      <w:spacing w:after="0" w:line="240" w:lineRule="auto"/>
    </w:pPr>
    <w:rPr>
      <w:rFonts w:ascii="Verdana" w:eastAsiaTheme="minorHAnsi" w:hAnsi="Verdana"/>
      <w:sz w:val="20"/>
      <w:szCs w:val="18"/>
      <w:lang w:eastAsia="en-US"/>
    </w:rPr>
  </w:style>
  <w:style w:type="paragraph" w:customStyle="1" w:styleId="071D5A04785A471384092C2C06D6F98D6">
    <w:name w:val="071D5A04785A471384092C2C06D6F98D6"/>
    <w:rsid w:val="003A7FA2"/>
    <w:pPr>
      <w:spacing w:after="0" w:line="240" w:lineRule="auto"/>
    </w:pPr>
    <w:rPr>
      <w:rFonts w:ascii="Verdana" w:eastAsiaTheme="minorHAnsi" w:hAnsi="Verdana"/>
      <w:sz w:val="20"/>
      <w:szCs w:val="18"/>
      <w:lang w:eastAsia="en-US"/>
    </w:rPr>
  </w:style>
  <w:style w:type="paragraph" w:customStyle="1" w:styleId="210D359DDA3A41E9B0506E7036694F1E6">
    <w:name w:val="210D359DDA3A41E9B0506E7036694F1E6"/>
    <w:rsid w:val="003A7FA2"/>
    <w:pPr>
      <w:spacing w:after="0" w:line="240" w:lineRule="auto"/>
    </w:pPr>
    <w:rPr>
      <w:rFonts w:ascii="Verdana" w:eastAsiaTheme="minorHAnsi" w:hAnsi="Verdana"/>
      <w:sz w:val="20"/>
      <w:szCs w:val="18"/>
      <w:lang w:eastAsia="en-US"/>
    </w:rPr>
  </w:style>
  <w:style w:type="paragraph" w:customStyle="1" w:styleId="F917C00D74DE4618AA5192605D283EE35">
    <w:name w:val="F917C00D74DE4618AA5192605D283EE35"/>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5">
    <w:name w:val="CD493638751A42D0A4F03E0F90B001205"/>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5">
    <w:name w:val="2FCF896017C341F89E0B17CA3DC513085"/>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5">
    <w:name w:val="2936BD23D9D84D90853A125B0637C18A5"/>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5">
    <w:name w:val="EA1B334D032C46E69CD83B07F7B99F5B5"/>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5">
    <w:name w:val="49246206CE9F4CAFA8D71D2630D772AC5"/>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5">
    <w:name w:val="5BB890ECE5D04A1C888573676C3C75975"/>
    <w:rsid w:val="003A7FA2"/>
    <w:pPr>
      <w:spacing w:before="60" w:after="120" w:line="276" w:lineRule="auto"/>
    </w:pPr>
    <w:rPr>
      <w:rFonts w:ascii="Verdana" w:eastAsiaTheme="minorHAnsi" w:hAnsi="Verdana"/>
      <w:sz w:val="20"/>
      <w:szCs w:val="18"/>
      <w:lang w:eastAsia="en-US"/>
    </w:rPr>
  </w:style>
  <w:style w:type="paragraph" w:customStyle="1" w:styleId="23DEB72794834E7E89B245168F42F15D2">
    <w:name w:val="23DEB72794834E7E89B245168F42F15D2"/>
    <w:rsid w:val="003A7FA2"/>
    <w:pPr>
      <w:spacing w:before="60" w:after="120" w:line="276" w:lineRule="auto"/>
    </w:pPr>
    <w:rPr>
      <w:rFonts w:ascii="Verdana" w:eastAsiaTheme="minorHAnsi" w:hAnsi="Verdana"/>
      <w:sz w:val="20"/>
      <w:szCs w:val="18"/>
      <w:lang w:eastAsia="en-US"/>
    </w:rPr>
  </w:style>
  <w:style w:type="paragraph" w:customStyle="1" w:styleId="277B8157C98C4A51A607C6D8490A713F2">
    <w:name w:val="277B8157C98C4A51A607C6D8490A713F2"/>
    <w:rsid w:val="003A7FA2"/>
    <w:pPr>
      <w:spacing w:before="60" w:after="120" w:line="276" w:lineRule="auto"/>
    </w:pPr>
    <w:rPr>
      <w:rFonts w:ascii="Verdana" w:eastAsiaTheme="minorHAnsi" w:hAnsi="Verdana"/>
      <w:sz w:val="20"/>
      <w:szCs w:val="18"/>
      <w:lang w:eastAsia="en-US"/>
    </w:rPr>
  </w:style>
  <w:style w:type="paragraph" w:customStyle="1" w:styleId="EBACA93963AD4298881BFED648EC17442">
    <w:name w:val="EBACA93963AD4298881BFED648EC17442"/>
    <w:rsid w:val="003A7FA2"/>
    <w:pPr>
      <w:spacing w:before="60" w:after="120" w:line="276" w:lineRule="auto"/>
    </w:pPr>
    <w:rPr>
      <w:rFonts w:ascii="Verdana" w:eastAsiaTheme="minorHAnsi" w:hAnsi="Verdana"/>
      <w:sz w:val="20"/>
      <w:szCs w:val="18"/>
      <w:lang w:eastAsia="en-US"/>
    </w:rPr>
  </w:style>
  <w:style w:type="paragraph" w:customStyle="1" w:styleId="5229859A340D4CE88133FB873764804D2">
    <w:name w:val="5229859A340D4CE88133FB873764804D2"/>
    <w:rsid w:val="003A7FA2"/>
    <w:pPr>
      <w:spacing w:before="60" w:after="120" w:line="276" w:lineRule="auto"/>
    </w:pPr>
    <w:rPr>
      <w:rFonts w:ascii="Verdana" w:eastAsiaTheme="minorHAnsi" w:hAnsi="Verdana"/>
      <w:sz w:val="20"/>
      <w:szCs w:val="18"/>
      <w:lang w:eastAsia="en-US"/>
    </w:rPr>
  </w:style>
  <w:style w:type="paragraph" w:customStyle="1" w:styleId="70D69BFE6EFF4CB69A4ECC3157BD1FD12">
    <w:name w:val="70D69BFE6EFF4CB69A4ECC3157BD1FD12"/>
    <w:rsid w:val="003A7FA2"/>
    <w:pPr>
      <w:spacing w:before="60" w:after="120" w:line="276" w:lineRule="auto"/>
    </w:pPr>
    <w:rPr>
      <w:rFonts w:ascii="Verdana" w:eastAsiaTheme="minorHAnsi" w:hAnsi="Verdana"/>
      <w:sz w:val="20"/>
      <w:szCs w:val="18"/>
      <w:lang w:eastAsia="en-US"/>
    </w:rPr>
  </w:style>
  <w:style w:type="paragraph" w:customStyle="1" w:styleId="BB0FA9AED0D74C2181A881317D87BED42">
    <w:name w:val="BB0FA9AED0D74C2181A881317D87BED42"/>
    <w:rsid w:val="003A7FA2"/>
    <w:pPr>
      <w:spacing w:before="60" w:after="120" w:line="276" w:lineRule="auto"/>
    </w:pPr>
    <w:rPr>
      <w:rFonts w:ascii="Verdana" w:eastAsiaTheme="minorHAnsi" w:hAnsi="Verdana"/>
      <w:sz w:val="20"/>
      <w:szCs w:val="18"/>
      <w:lang w:eastAsia="en-US"/>
    </w:rPr>
  </w:style>
  <w:style w:type="paragraph" w:customStyle="1" w:styleId="0A26C5E9B6CF44D9A2C1C68ED254C5492">
    <w:name w:val="0A26C5E9B6CF44D9A2C1C68ED254C5492"/>
    <w:rsid w:val="003A7FA2"/>
    <w:pPr>
      <w:spacing w:before="60" w:after="120" w:line="276" w:lineRule="auto"/>
    </w:pPr>
    <w:rPr>
      <w:rFonts w:ascii="Verdana" w:eastAsiaTheme="minorHAnsi" w:hAnsi="Verdana"/>
      <w:sz w:val="20"/>
      <w:szCs w:val="18"/>
      <w:lang w:eastAsia="en-US"/>
    </w:rPr>
  </w:style>
  <w:style w:type="paragraph" w:customStyle="1" w:styleId="07DB0E79D0E54657BA93057C1696D2522">
    <w:name w:val="07DB0E79D0E54657BA93057C1696D2522"/>
    <w:rsid w:val="003A7FA2"/>
    <w:pPr>
      <w:spacing w:before="60" w:after="120" w:line="276" w:lineRule="auto"/>
    </w:pPr>
    <w:rPr>
      <w:rFonts w:ascii="Verdana" w:eastAsiaTheme="minorHAnsi" w:hAnsi="Verdana"/>
      <w:sz w:val="20"/>
      <w:szCs w:val="18"/>
      <w:lang w:eastAsia="en-US"/>
    </w:rPr>
  </w:style>
  <w:style w:type="paragraph" w:customStyle="1" w:styleId="9CE9436CAAED4DA59F2255CF823A29172">
    <w:name w:val="9CE9436CAAED4DA59F2255CF823A29172"/>
    <w:rsid w:val="003A7FA2"/>
    <w:pPr>
      <w:spacing w:before="60" w:after="120" w:line="276" w:lineRule="auto"/>
    </w:pPr>
    <w:rPr>
      <w:rFonts w:ascii="Verdana" w:eastAsiaTheme="minorHAnsi" w:hAnsi="Verdana"/>
      <w:sz w:val="20"/>
      <w:szCs w:val="18"/>
      <w:lang w:eastAsia="en-US"/>
    </w:rPr>
  </w:style>
  <w:style w:type="paragraph" w:customStyle="1" w:styleId="9710CAA35CDD4806B6912490F6E720202">
    <w:name w:val="9710CAA35CDD4806B6912490F6E720202"/>
    <w:rsid w:val="003A7FA2"/>
    <w:pPr>
      <w:spacing w:before="60" w:after="120" w:line="276" w:lineRule="auto"/>
    </w:pPr>
    <w:rPr>
      <w:rFonts w:ascii="Verdana" w:eastAsiaTheme="minorHAnsi" w:hAnsi="Verdana"/>
      <w:sz w:val="20"/>
      <w:szCs w:val="18"/>
      <w:lang w:eastAsia="en-US"/>
    </w:rPr>
  </w:style>
  <w:style w:type="paragraph" w:customStyle="1" w:styleId="B242BB1113D3431E9556DB32D76CBA242">
    <w:name w:val="B242BB1113D3431E9556DB32D76CBA242"/>
    <w:rsid w:val="003A7FA2"/>
    <w:pPr>
      <w:spacing w:before="60" w:after="120" w:line="276" w:lineRule="auto"/>
    </w:pPr>
    <w:rPr>
      <w:rFonts w:ascii="Verdana" w:eastAsiaTheme="minorHAnsi" w:hAnsi="Verdana"/>
      <w:sz w:val="20"/>
      <w:szCs w:val="18"/>
      <w:lang w:eastAsia="en-US"/>
    </w:rPr>
  </w:style>
  <w:style w:type="paragraph" w:customStyle="1" w:styleId="873C7572F6F94634B671DDF66141C7D02">
    <w:name w:val="873C7572F6F94634B671DDF66141C7D02"/>
    <w:rsid w:val="003A7FA2"/>
    <w:pPr>
      <w:spacing w:before="60" w:after="120" w:line="276" w:lineRule="auto"/>
    </w:pPr>
    <w:rPr>
      <w:rFonts w:ascii="Verdana" w:eastAsiaTheme="minorHAnsi" w:hAnsi="Verdana"/>
      <w:sz w:val="20"/>
      <w:szCs w:val="18"/>
      <w:lang w:eastAsia="en-US"/>
    </w:rPr>
  </w:style>
  <w:style w:type="paragraph" w:customStyle="1" w:styleId="30D8C51DF28E4069A0862CA78847D6AD2">
    <w:name w:val="30D8C51DF28E4069A0862CA78847D6AD2"/>
    <w:rsid w:val="003A7FA2"/>
    <w:pPr>
      <w:spacing w:before="60" w:after="120" w:line="276" w:lineRule="auto"/>
    </w:pPr>
    <w:rPr>
      <w:rFonts w:ascii="Verdana" w:eastAsiaTheme="minorHAnsi" w:hAnsi="Verdana"/>
      <w:sz w:val="20"/>
      <w:szCs w:val="18"/>
      <w:lang w:eastAsia="en-US"/>
    </w:rPr>
  </w:style>
  <w:style w:type="paragraph" w:customStyle="1" w:styleId="8F06D10C01EA482FB6A47A26EDF3D2B92">
    <w:name w:val="8F06D10C01EA482FB6A47A26EDF3D2B92"/>
    <w:rsid w:val="003A7FA2"/>
    <w:pPr>
      <w:spacing w:before="60" w:after="120" w:line="276" w:lineRule="auto"/>
    </w:pPr>
    <w:rPr>
      <w:rFonts w:ascii="Verdana" w:eastAsiaTheme="minorHAnsi" w:hAnsi="Verdana"/>
      <w:sz w:val="20"/>
      <w:szCs w:val="18"/>
      <w:lang w:eastAsia="en-US"/>
    </w:rPr>
  </w:style>
  <w:style w:type="paragraph" w:customStyle="1" w:styleId="C3FA21413BA84E73A9CC12B918C9BA5E2">
    <w:name w:val="C3FA21413BA84E73A9CC12B918C9BA5E2"/>
    <w:rsid w:val="003A7FA2"/>
    <w:pPr>
      <w:spacing w:before="60" w:after="120" w:line="276" w:lineRule="auto"/>
    </w:pPr>
    <w:rPr>
      <w:rFonts w:ascii="Verdana" w:eastAsiaTheme="minorHAnsi" w:hAnsi="Verdana"/>
      <w:sz w:val="20"/>
      <w:szCs w:val="18"/>
      <w:lang w:eastAsia="en-US"/>
    </w:rPr>
  </w:style>
  <w:style w:type="paragraph" w:customStyle="1" w:styleId="223EADC3DB744B7CB66DE8DA389AAAA62">
    <w:name w:val="223EADC3DB744B7CB66DE8DA389AAAA62"/>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5">
    <w:name w:val="77610E8A466E428EAFD7FB9AF2C0A5AF5"/>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5">
    <w:name w:val="F5BB63170C7546A8879CB1C871C516965"/>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5">
    <w:name w:val="3E685C32FFD74CEA9644F4526364CF355"/>
    <w:rsid w:val="003A7FA2"/>
    <w:pPr>
      <w:spacing w:before="60" w:after="120" w:line="276" w:lineRule="auto"/>
    </w:pPr>
    <w:rPr>
      <w:rFonts w:ascii="Verdana" w:eastAsiaTheme="minorHAnsi" w:hAnsi="Verdana"/>
      <w:sz w:val="20"/>
      <w:szCs w:val="18"/>
      <w:lang w:eastAsia="en-US"/>
    </w:rPr>
  </w:style>
  <w:style w:type="paragraph" w:customStyle="1" w:styleId="5BAD635A749144629B6EAFC909B74D5B6">
    <w:name w:val="5BAD635A749144629B6EAFC909B74D5B6"/>
    <w:rsid w:val="003A7FA2"/>
    <w:pPr>
      <w:spacing w:before="60" w:after="120" w:line="276" w:lineRule="auto"/>
    </w:pPr>
    <w:rPr>
      <w:rFonts w:ascii="Verdana" w:eastAsiaTheme="minorHAnsi" w:hAnsi="Verdana"/>
      <w:sz w:val="20"/>
      <w:szCs w:val="18"/>
      <w:lang w:eastAsia="en-US"/>
    </w:rPr>
  </w:style>
  <w:style w:type="paragraph" w:customStyle="1" w:styleId="9DE9F4ECF13C45888F1F21E3F3A7BBFE6">
    <w:name w:val="9DE9F4ECF13C45888F1F21E3F3A7BBFE6"/>
    <w:rsid w:val="003A7FA2"/>
    <w:pPr>
      <w:spacing w:before="60" w:after="120" w:line="276" w:lineRule="auto"/>
    </w:pPr>
    <w:rPr>
      <w:rFonts w:ascii="Verdana" w:eastAsiaTheme="minorHAnsi" w:hAnsi="Verdana"/>
      <w:sz w:val="20"/>
      <w:szCs w:val="18"/>
      <w:lang w:eastAsia="en-US"/>
    </w:rPr>
  </w:style>
  <w:style w:type="paragraph" w:customStyle="1" w:styleId="0D075A130B5B4D638D9750D85AE9C5D86">
    <w:name w:val="0D075A130B5B4D638D9750D85AE9C5D86"/>
    <w:rsid w:val="003A7FA2"/>
    <w:pPr>
      <w:spacing w:before="60" w:after="120" w:line="276" w:lineRule="auto"/>
    </w:pPr>
    <w:rPr>
      <w:rFonts w:ascii="Verdana" w:eastAsiaTheme="minorHAnsi" w:hAnsi="Verdana"/>
      <w:sz w:val="20"/>
      <w:szCs w:val="18"/>
      <w:lang w:eastAsia="en-US"/>
    </w:rPr>
  </w:style>
  <w:style w:type="paragraph" w:customStyle="1" w:styleId="27725B4C9E9F44B9A93D3708967875F56">
    <w:name w:val="27725B4C9E9F44B9A93D3708967875F56"/>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5">
    <w:name w:val="EF5ECEE476FB4812BF92A7AC88ABCA755"/>
    <w:rsid w:val="003A7FA2"/>
    <w:pPr>
      <w:spacing w:before="60" w:after="120" w:line="276" w:lineRule="auto"/>
    </w:pPr>
    <w:rPr>
      <w:rFonts w:ascii="Verdana" w:eastAsiaTheme="minorHAnsi" w:hAnsi="Verdana"/>
      <w:sz w:val="20"/>
      <w:szCs w:val="18"/>
      <w:lang w:eastAsia="en-US"/>
    </w:rPr>
  </w:style>
  <w:style w:type="paragraph" w:customStyle="1" w:styleId="17E4A0EE5EB04B40BE637ACC3D678D26">
    <w:name w:val="17E4A0EE5EB04B40BE637ACC3D678D26"/>
    <w:rsid w:val="003A7FA2"/>
  </w:style>
  <w:style w:type="paragraph" w:customStyle="1" w:styleId="9147BFF74BAE421D91B58336E77C3E78">
    <w:name w:val="9147BFF74BAE421D91B58336E77C3E78"/>
    <w:rsid w:val="003A7FA2"/>
  </w:style>
  <w:style w:type="paragraph" w:customStyle="1" w:styleId="C5D5903A5A4644E593F887EE98C26E65">
    <w:name w:val="C5D5903A5A4644E593F887EE98C26E65"/>
    <w:rsid w:val="003A7FA2"/>
  </w:style>
  <w:style w:type="paragraph" w:customStyle="1" w:styleId="E744E0617A1D45DD8DC27EA1FFE01A55">
    <w:name w:val="E744E0617A1D45DD8DC27EA1FFE01A55"/>
    <w:rsid w:val="003A7FA2"/>
  </w:style>
  <w:style w:type="paragraph" w:customStyle="1" w:styleId="5389865333C84CF4A4EA181726F23A6F">
    <w:name w:val="5389865333C84CF4A4EA181726F23A6F"/>
    <w:rsid w:val="003A7FA2"/>
  </w:style>
  <w:style w:type="paragraph" w:customStyle="1" w:styleId="16D4A294350A4AF5A151C1EDA078512F">
    <w:name w:val="16D4A294350A4AF5A151C1EDA078512F"/>
    <w:rsid w:val="003A7FA2"/>
  </w:style>
  <w:style w:type="paragraph" w:customStyle="1" w:styleId="53BB7AD029EE4C6DBA84669EABD25B68">
    <w:name w:val="53BB7AD029EE4C6DBA84669EABD25B68"/>
    <w:rsid w:val="003A7FA2"/>
  </w:style>
  <w:style w:type="paragraph" w:customStyle="1" w:styleId="47475DAE0CD043E8BD47502963D129FC">
    <w:name w:val="47475DAE0CD043E8BD47502963D129FC"/>
    <w:rsid w:val="003A7FA2"/>
  </w:style>
  <w:style w:type="paragraph" w:customStyle="1" w:styleId="8BAE907B3FAF4B5FA2E7BD9E74B97F0A6">
    <w:name w:val="8BAE907B3FAF4B5FA2E7BD9E74B97F0A6"/>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6">
    <w:name w:val="D75860E6B22A4C0FA97744C2E8EEB3CA6"/>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6">
    <w:name w:val="7A6B6144394F4720B2B9AEB3AF5AD0A26"/>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6">
    <w:name w:val="2202683D55A34E32BEC59B4BD39327506"/>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6">
    <w:name w:val="5FCC1C7B86B3428FA9C81AA78FF85C726"/>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5">
    <w:name w:val="CE6CA930B207400B991610CD895B79805"/>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6">
    <w:name w:val="AD533205662E43D8AFD507F39E2398A06"/>
    <w:rsid w:val="003A7FA2"/>
    <w:pPr>
      <w:spacing w:before="60" w:after="120" w:line="276" w:lineRule="auto"/>
    </w:pPr>
    <w:rPr>
      <w:rFonts w:ascii="Verdana" w:eastAsiaTheme="minorHAnsi" w:hAnsi="Verdana"/>
      <w:sz w:val="20"/>
      <w:szCs w:val="18"/>
      <w:lang w:eastAsia="en-US"/>
    </w:rPr>
  </w:style>
  <w:style w:type="paragraph" w:customStyle="1" w:styleId="8ABE4E3DD4154A3EA4560F688898BF3E6">
    <w:name w:val="8ABE4E3DD4154A3EA4560F688898BF3E6"/>
    <w:rsid w:val="003A7FA2"/>
    <w:pPr>
      <w:spacing w:before="60" w:after="120" w:line="276" w:lineRule="auto"/>
    </w:pPr>
    <w:rPr>
      <w:rFonts w:ascii="Verdana" w:eastAsiaTheme="minorHAnsi" w:hAnsi="Verdana"/>
      <w:sz w:val="20"/>
      <w:szCs w:val="18"/>
      <w:lang w:eastAsia="en-US"/>
    </w:rPr>
  </w:style>
  <w:style w:type="paragraph" w:customStyle="1" w:styleId="C752B6EC94404AE3822C4337C4C8F2326">
    <w:name w:val="C752B6EC94404AE3822C4337C4C8F2326"/>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6">
    <w:name w:val="2C95BFFC40B34178BD126985E0B5FC6E6"/>
    <w:rsid w:val="003A7FA2"/>
    <w:pPr>
      <w:spacing w:before="60" w:after="120" w:line="276" w:lineRule="auto"/>
    </w:pPr>
    <w:rPr>
      <w:rFonts w:ascii="Verdana" w:eastAsiaTheme="minorHAnsi" w:hAnsi="Verdana"/>
      <w:sz w:val="20"/>
      <w:szCs w:val="18"/>
      <w:lang w:eastAsia="en-US"/>
    </w:rPr>
  </w:style>
  <w:style w:type="paragraph" w:customStyle="1" w:styleId="1913D39A008142AEA77E03F66B60B2C86">
    <w:name w:val="1913D39A008142AEA77E03F66B60B2C86"/>
    <w:rsid w:val="003A7FA2"/>
    <w:pPr>
      <w:spacing w:after="0" w:line="240" w:lineRule="auto"/>
    </w:pPr>
    <w:rPr>
      <w:rFonts w:ascii="Verdana" w:eastAsiaTheme="minorHAnsi" w:hAnsi="Verdana"/>
      <w:sz w:val="20"/>
      <w:szCs w:val="18"/>
      <w:lang w:eastAsia="en-US"/>
    </w:rPr>
  </w:style>
  <w:style w:type="paragraph" w:customStyle="1" w:styleId="3819453DCAA64EC6AB7A428EE2DE4F796">
    <w:name w:val="3819453DCAA64EC6AB7A428EE2DE4F796"/>
    <w:rsid w:val="003A7FA2"/>
    <w:pPr>
      <w:spacing w:after="0" w:line="240" w:lineRule="auto"/>
    </w:pPr>
    <w:rPr>
      <w:rFonts w:ascii="Verdana" w:eastAsiaTheme="minorHAnsi" w:hAnsi="Verdana"/>
      <w:sz w:val="20"/>
      <w:szCs w:val="18"/>
      <w:lang w:eastAsia="en-US"/>
    </w:rPr>
  </w:style>
  <w:style w:type="paragraph" w:customStyle="1" w:styleId="F85ABBCB5D00468AA7C818718FDCDE937">
    <w:name w:val="F85ABBCB5D00468AA7C818718FDCDE937"/>
    <w:rsid w:val="003A7FA2"/>
    <w:pPr>
      <w:spacing w:after="0" w:line="240" w:lineRule="auto"/>
    </w:pPr>
    <w:rPr>
      <w:rFonts w:ascii="Verdana" w:eastAsiaTheme="minorHAnsi" w:hAnsi="Verdana"/>
      <w:sz w:val="20"/>
      <w:szCs w:val="18"/>
      <w:lang w:eastAsia="en-US"/>
    </w:rPr>
  </w:style>
  <w:style w:type="paragraph" w:customStyle="1" w:styleId="16B3D99033B3429D8162533274AA3F837">
    <w:name w:val="16B3D99033B3429D8162533274AA3F837"/>
    <w:rsid w:val="003A7FA2"/>
    <w:pPr>
      <w:spacing w:after="0" w:line="240" w:lineRule="auto"/>
    </w:pPr>
    <w:rPr>
      <w:rFonts w:ascii="Verdana" w:eastAsiaTheme="minorHAnsi" w:hAnsi="Verdana"/>
      <w:sz w:val="20"/>
      <w:szCs w:val="18"/>
      <w:lang w:eastAsia="en-US"/>
    </w:rPr>
  </w:style>
  <w:style w:type="paragraph" w:customStyle="1" w:styleId="02D357E0EA4344C88FDD22D5FD20BB507">
    <w:name w:val="02D357E0EA4344C88FDD22D5FD20BB507"/>
    <w:rsid w:val="003A7FA2"/>
    <w:pPr>
      <w:spacing w:after="0" w:line="240" w:lineRule="auto"/>
    </w:pPr>
    <w:rPr>
      <w:rFonts w:ascii="Verdana" w:eastAsiaTheme="minorHAnsi" w:hAnsi="Verdana"/>
      <w:sz w:val="20"/>
      <w:szCs w:val="18"/>
      <w:lang w:eastAsia="en-US"/>
    </w:rPr>
  </w:style>
  <w:style w:type="paragraph" w:customStyle="1" w:styleId="E3761D8FE2714CC19037EFB37725A4267">
    <w:name w:val="E3761D8FE2714CC19037EFB37725A4267"/>
    <w:rsid w:val="003A7FA2"/>
    <w:pPr>
      <w:spacing w:after="0" w:line="240" w:lineRule="auto"/>
    </w:pPr>
    <w:rPr>
      <w:rFonts w:ascii="Verdana" w:eastAsiaTheme="minorHAnsi" w:hAnsi="Verdana"/>
      <w:sz w:val="20"/>
      <w:szCs w:val="18"/>
      <w:lang w:eastAsia="en-US"/>
    </w:rPr>
  </w:style>
  <w:style w:type="paragraph" w:customStyle="1" w:styleId="803F5BB203804402A327783C69ADA1B27">
    <w:name w:val="803F5BB203804402A327783C69ADA1B27"/>
    <w:rsid w:val="003A7FA2"/>
    <w:pPr>
      <w:spacing w:after="0" w:line="240" w:lineRule="auto"/>
    </w:pPr>
    <w:rPr>
      <w:rFonts w:ascii="Verdana" w:eastAsiaTheme="minorHAnsi" w:hAnsi="Verdana"/>
      <w:sz w:val="20"/>
      <w:szCs w:val="18"/>
      <w:lang w:eastAsia="en-US"/>
    </w:rPr>
  </w:style>
  <w:style w:type="paragraph" w:customStyle="1" w:styleId="A1D256104F7049B7BDD8D99EC2D45C2F7">
    <w:name w:val="A1D256104F7049B7BDD8D99EC2D45C2F7"/>
    <w:rsid w:val="003A7FA2"/>
    <w:pPr>
      <w:spacing w:after="0" w:line="240" w:lineRule="auto"/>
    </w:pPr>
    <w:rPr>
      <w:rFonts w:ascii="Verdana" w:eastAsiaTheme="minorHAnsi" w:hAnsi="Verdana"/>
      <w:sz w:val="20"/>
      <w:szCs w:val="18"/>
      <w:lang w:eastAsia="en-US"/>
    </w:rPr>
  </w:style>
  <w:style w:type="paragraph" w:customStyle="1" w:styleId="415BEC94F2804DFF9DE1A03EF2396DEE7">
    <w:name w:val="415BEC94F2804DFF9DE1A03EF2396DEE7"/>
    <w:rsid w:val="003A7FA2"/>
    <w:pPr>
      <w:spacing w:after="0" w:line="240" w:lineRule="auto"/>
    </w:pPr>
    <w:rPr>
      <w:rFonts w:ascii="Verdana" w:eastAsiaTheme="minorHAnsi" w:hAnsi="Verdana"/>
      <w:sz w:val="20"/>
      <w:szCs w:val="18"/>
      <w:lang w:eastAsia="en-US"/>
    </w:rPr>
  </w:style>
  <w:style w:type="paragraph" w:customStyle="1" w:styleId="C9C2B1239D1B412CA7A7FEDAB160291B7">
    <w:name w:val="C9C2B1239D1B412CA7A7FEDAB160291B7"/>
    <w:rsid w:val="003A7FA2"/>
    <w:pPr>
      <w:spacing w:after="0" w:line="240" w:lineRule="auto"/>
    </w:pPr>
    <w:rPr>
      <w:rFonts w:ascii="Verdana" w:eastAsiaTheme="minorHAnsi" w:hAnsi="Verdana"/>
      <w:sz w:val="20"/>
      <w:szCs w:val="18"/>
      <w:lang w:eastAsia="en-US"/>
    </w:rPr>
  </w:style>
  <w:style w:type="paragraph" w:customStyle="1" w:styleId="FEAA26A88B264239A12FA85B0876F9837">
    <w:name w:val="FEAA26A88B264239A12FA85B0876F9837"/>
    <w:rsid w:val="003A7FA2"/>
    <w:pPr>
      <w:spacing w:after="0" w:line="240" w:lineRule="auto"/>
    </w:pPr>
    <w:rPr>
      <w:rFonts w:ascii="Verdana" w:eastAsiaTheme="minorHAnsi" w:hAnsi="Verdana"/>
      <w:sz w:val="20"/>
      <w:szCs w:val="18"/>
      <w:lang w:eastAsia="en-US"/>
    </w:rPr>
  </w:style>
  <w:style w:type="paragraph" w:customStyle="1" w:styleId="4C4F037D24804A6E94529D3D485713717">
    <w:name w:val="4C4F037D24804A6E94529D3D485713717"/>
    <w:rsid w:val="003A7FA2"/>
    <w:pPr>
      <w:spacing w:after="0" w:line="240" w:lineRule="auto"/>
    </w:pPr>
    <w:rPr>
      <w:rFonts w:ascii="Verdana" w:eastAsiaTheme="minorHAnsi" w:hAnsi="Verdana"/>
      <w:sz w:val="20"/>
      <w:szCs w:val="18"/>
      <w:lang w:eastAsia="en-US"/>
    </w:rPr>
  </w:style>
  <w:style w:type="paragraph" w:customStyle="1" w:styleId="071D5A04785A471384092C2C06D6F98D7">
    <w:name w:val="071D5A04785A471384092C2C06D6F98D7"/>
    <w:rsid w:val="003A7FA2"/>
    <w:pPr>
      <w:spacing w:after="0" w:line="240" w:lineRule="auto"/>
    </w:pPr>
    <w:rPr>
      <w:rFonts w:ascii="Verdana" w:eastAsiaTheme="minorHAnsi" w:hAnsi="Verdana"/>
      <w:sz w:val="20"/>
      <w:szCs w:val="18"/>
      <w:lang w:eastAsia="en-US"/>
    </w:rPr>
  </w:style>
  <w:style w:type="paragraph" w:customStyle="1" w:styleId="210D359DDA3A41E9B0506E7036694F1E7">
    <w:name w:val="210D359DDA3A41E9B0506E7036694F1E7"/>
    <w:rsid w:val="003A7FA2"/>
    <w:pPr>
      <w:spacing w:after="0" w:line="240" w:lineRule="auto"/>
    </w:pPr>
    <w:rPr>
      <w:rFonts w:ascii="Verdana" w:eastAsiaTheme="minorHAnsi" w:hAnsi="Verdana"/>
      <w:sz w:val="20"/>
      <w:szCs w:val="18"/>
      <w:lang w:eastAsia="en-US"/>
    </w:rPr>
  </w:style>
  <w:style w:type="paragraph" w:customStyle="1" w:styleId="F917C00D74DE4618AA5192605D283EE36">
    <w:name w:val="F917C00D74DE4618AA5192605D283EE36"/>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6">
    <w:name w:val="CD493638751A42D0A4F03E0F90B001206"/>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6">
    <w:name w:val="2FCF896017C341F89E0B17CA3DC513086"/>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6">
    <w:name w:val="2936BD23D9D84D90853A125B0637C18A6"/>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6">
    <w:name w:val="EA1B334D032C46E69CD83B07F7B99F5B6"/>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6">
    <w:name w:val="49246206CE9F4CAFA8D71D2630D772AC6"/>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6">
    <w:name w:val="5BB890ECE5D04A1C888573676C3C75976"/>
    <w:rsid w:val="003A7FA2"/>
    <w:pPr>
      <w:spacing w:before="60" w:after="120" w:line="276" w:lineRule="auto"/>
    </w:pPr>
    <w:rPr>
      <w:rFonts w:ascii="Verdana" w:eastAsiaTheme="minorHAnsi" w:hAnsi="Verdana"/>
      <w:sz w:val="20"/>
      <w:szCs w:val="18"/>
      <w:lang w:eastAsia="en-US"/>
    </w:rPr>
  </w:style>
  <w:style w:type="paragraph" w:customStyle="1" w:styleId="23DEB72794834E7E89B245168F42F15D3">
    <w:name w:val="23DEB72794834E7E89B245168F42F15D3"/>
    <w:rsid w:val="003A7FA2"/>
    <w:pPr>
      <w:spacing w:before="60" w:after="120" w:line="276" w:lineRule="auto"/>
    </w:pPr>
    <w:rPr>
      <w:rFonts w:ascii="Verdana" w:eastAsiaTheme="minorHAnsi" w:hAnsi="Verdana"/>
      <w:sz w:val="20"/>
      <w:szCs w:val="18"/>
      <w:lang w:eastAsia="en-US"/>
    </w:rPr>
  </w:style>
  <w:style w:type="paragraph" w:customStyle="1" w:styleId="277B8157C98C4A51A607C6D8490A713F3">
    <w:name w:val="277B8157C98C4A51A607C6D8490A713F3"/>
    <w:rsid w:val="003A7FA2"/>
    <w:pPr>
      <w:spacing w:before="60" w:after="120" w:line="276" w:lineRule="auto"/>
    </w:pPr>
    <w:rPr>
      <w:rFonts w:ascii="Verdana" w:eastAsiaTheme="minorHAnsi" w:hAnsi="Verdana"/>
      <w:sz w:val="20"/>
      <w:szCs w:val="18"/>
      <w:lang w:eastAsia="en-US"/>
    </w:rPr>
  </w:style>
  <w:style w:type="paragraph" w:customStyle="1" w:styleId="EBACA93963AD4298881BFED648EC17443">
    <w:name w:val="EBACA93963AD4298881BFED648EC17443"/>
    <w:rsid w:val="003A7FA2"/>
    <w:pPr>
      <w:spacing w:before="60" w:after="120" w:line="276" w:lineRule="auto"/>
    </w:pPr>
    <w:rPr>
      <w:rFonts w:ascii="Verdana" w:eastAsiaTheme="minorHAnsi" w:hAnsi="Verdana"/>
      <w:sz w:val="20"/>
      <w:szCs w:val="18"/>
      <w:lang w:eastAsia="en-US"/>
    </w:rPr>
  </w:style>
  <w:style w:type="paragraph" w:customStyle="1" w:styleId="5229859A340D4CE88133FB873764804D3">
    <w:name w:val="5229859A340D4CE88133FB873764804D3"/>
    <w:rsid w:val="003A7FA2"/>
    <w:pPr>
      <w:spacing w:before="60" w:after="120" w:line="276" w:lineRule="auto"/>
    </w:pPr>
    <w:rPr>
      <w:rFonts w:ascii="Verdana" w:eastAsiaTheme="minorHAnsi" w:hAnsi="Verdana"/>
      <w:sz w:val="20"/>
      <w:szCs w:val="18"/>
      <w:lang w:eastAsia="en-US"/>
    </w:rPr>
  </w:style>
  <w:style w:type="paragraph" w:customStyle="1" w:styleId="70D69BFE6EFF4CB69A4ECC3157BD1FD13">
    <w:name w:val="70D69BFE6EFF4CB69A4ECC3157BD1FD13"/>
    <w:rsid w:val="003A7FA2"/>
    <w:pPr>
      <w:spacing w:before="60" w:after="120" w:line="276" w:lineRule="auto"/>
    </w:pPr>
    <w:rPr>
      <w:rFonts w:ascii="Verdana" w:eastAsiaTheme="minorHAnsi" w:hAnsi="Verdana"/>
      <w:sz w:val="20"/>
      <w:szCs w:val="18"/>
      <w:lang w:eastAsia="en-US"/>
    </w:rPr>
  </w:style>
  <w:style w:type="paragraph" w:customStyle="1" w:styleId="BB0FA9AED0D74C2181A881317D87BED43">
    <w:name w:val="BB0FA9AED0D74C2181A881317D87BED43"/>
    <w:rsid w:val="003A7FA2"/>
    <w:pPr>
      <w:spacing w:before="60" w:after="120" w:line="276" w:lineRule="auto"/>
    </w:pPr>
    <w:rPr>
      <w:rFonts w:ascii="Verdana" w:eastAsiaTheme="minorHAnsi" w:hAnsi="Verdana"/>
      <w:sz w:val="20"/>
      <w:szCs w:val="18"/>
      <w:lang w:eastAsia="en-US"/>
    </w:rPr>
  </w:style>
  <w:style w:type="paragraph" w:customStyle="1" w:styleId="0A26C5E9B6CF44D9A2C1C68ED254C5493">
    <w:name w:val="0A26C5E9B6CF44D9A2C1C68ED254C5493"/>
    <w:rsid w:val="003A7FA2"/>
    <w:pPr>
      <w:spacing w:before="60" w:after="120" w:line="276" w:lineRule="auto"/>
    </w:pPr>
    <w:rPr>
      <w:rFonts w:ascii="Verdana" w:eastAsiaTheme="minorHAnsi" w:hAnsi="Verdana"/>
      <w:sz w:val="20"/>
      <w:szCs w:val="18"/>
      <w:lang w:eastAsia="en-US"/>
    </w:rPr>
  </w:style>
  <w:style w:type="paragraph" w:customStyle="1" w:styleId="07DB0E79D0E54657BA93057C1696D2523">
    <w:name w:val="07DB0E79D0E54657BA93057C1696D2523"/>
    <w:rsid w:val="003A7FA2"/>
    <w:pPr>
      <w:spacing w:before="60" w:after="120" w:line="276" w:lineRule="auto"/>
    </w:pPr>
    <w:rPr>
      <w:rFonts w:ascii="Verdana" w:eastAsiaTheme="minorHAnsi" w:hAnsi="Verdana"/>
      <w:sz w:val="20"/>
      <w:szCs w:val="18"/>
      <w:lang w:eastAsia="en-US"/>
    </w:rPr>
  </w:style>
  <w:style w:type="paragraph" w:customStyle="1" w:styleId="9CE9436CAAED4DA59F2255CF823A29173">
    <w:name w:val="9CE9436CAAED4DA59F2255CF823A29173"/>
    <w:rsid w:val="003A7FA2"/>
    <w:pPr>
      <w:spacing w:before="60" w:after="120" w:line="276" w:lineRule="auto"/>
    </w:pPr>
    <w:rPr>
      <w:rFonts w:ascii="Verdana" w:eastAsiaTheme="minorHAnsi" w:hAnsi="Verdana"/>
      <w:sz w:val="20"/>
      <w:szCs w:val="18"/>
      <w:lang w:eastAsia="en-US"/>
    </w:rPr>
  </w:style>
  <w:style w:type="paragraph" w:customStyle="1" w:styleId="9710CAA35CDD4806B6912490F6E720203">
    <w:name w:val="9710CAA35CDD4806B6912490F6E720203"/>
    <w:rsid w:val="003A7FA2"/>
    <w:pPr>
      <w:spacing w:before="60" w:after="120" w:line="276" w:lineRule="auto"/>
    </w:pPr>
    <w:rPr>
      <w:rFonts w:ascii="Verdana" w:eastAsiaTheme="minorHAnsi" w:hAnsi="Verdana"/>
      <w:sz w:val="20"/>
      <w:szCs w:val="18"/>
      <w:lang w:eastAsia="en-US"/>
    </w:rPr>
  </w:style>
  <w:style w:type="paragraph" w:customStyle="1" w:styleId="B242BB1113D3431E9556DB32D76CBA243">
    <w:name w:val="B242BB1113D3431E9556DB32D76CBA243"/>
    <w:rsid w:val="003A7FA2"/>
    <w:pPr>
      <w:spacing w:before="60" w:after="120" w:line="276" w:lineRule="auto"/>
    </w:pPr>
    <w:rPr>
      <w:rFonts w:ascii="Verdana" w:eastAsiaTheme="minorHAnsi" w:hAnsi="Verdana"/>
      <w:sz w:val="20"/>
      <w:szCs w:val="18"/>
      <w:lang w:eastAsia="en-US"/>
    </w:rPr>
  </w:style>
  <w:style w:type="paragraph" w:customStyle="1" w:styleId="873C7572F6F94634B671DDF66141C7D03">
    <w:name w:val="873C7572F6F94634B671DDF66141C7D03"/>
    <w:rsid w:val="003A7FA2"/>
    <w:pPr>
      <w:spacing w:before="60" w:after="120" w:line="276" w:lineRule="auto"/>
    </w:pPr>
    <w:rPr>
      <w:rFonts w:ascii="Verdana" w:eastAsiaTheme="minorHAnsi" w:hAnsi="Verdana"/>
      <w:sz w:val="20"/>
      <w:szCs w:val="18"/>
      <w:lang w:eastAsia="en-US"/>
    </w:rPr>
  </w:style>
  <w:style w:type="paragraph" w:customStyle="1" w:styleId="30D8C51DF28E4069A0862CA78847D6AD3">
    <w:name w:val="30D8C51DF28E4069A0862CA78847D6AD3"/>
    <w:rsid w:val="003A7FA2"/>
    <w:pPr>
      <w:spacing w:before="60" w:after="120" w:line="276" w:lineRule="auto"/>
    </w:pPr>
    <w:rPr>
      <w:rFonts w:ascii="Verdana" w:eastAsiaTheme="minorHAnsi" w:hAnsi="Verdana"/>
      <w:sz w:val="20"/>
      <w:szCs w:val="18"/>
      <w:lang w:eastAsia="en-US"/>
    </w:rPr>
  </w:style>
  <w:style w:type="paragraph" w:customStyle="1" w:styleId="8F06D10C01EA482FB6A47A26EDF3D2B93">
    <w:name w:val="8F06D10C01EA482FB6A47A26EDF3D2B93"/>
    <w:rsid w:val="003A7FA2"/>
    <w:pPr>
      <w:spacing w:before="60" w:after="120" w:line="276" w:lineRule="auto"/>
    </w:pPr>
    <w:rPr>
      <w:rFonts w:ascii="Verdana" w:eastAsiaTheme="minorHAnsi" w:hAnsi="Verdana"/>
      <w:sz w:val="20"/>
      <w:szCs w:val="18"/>
      <w:lang w:eastAsia="en-US"/>
    </w:rPr>
  </w:style>
  <w:style w:type="paragraph" w:customStyle="1" w:styleId="C3FA21413BA84E73A9CC12B918C9BA5E3">
    <w:name w:val="C3FA21413BA84E73A9CC12B918C9BA5E3"/>
    <w:rsid w:val="003A7FA2"/>
    <w:pPr>
      <w:spacing w:before="60" w:after="120" w:line="276" w:lineRule="auto"/>
    </w:pPr>
    <w:rPr>
      <w:rFonts w:ascii="Verdana" w:eastAsiaTheme="minorHAnsi" w:hAnsi="Verdana"/>
      <w:sz w:val="20"/>
      <w:szCs w:val="18"/>
      <w:lang w:eastAsia="en-US"/>
    </w:rPr>
  </w:style>
  <w:style w:type="paragraph" w:customStyle="1" w:styleId="223EADC3DB744B7CB66DE8DA389AAAA63">
    <w:name w:val="223EADC3DB744B7CB66DE8DA389AAAA63"/>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6">
    <w:name w:val="77610E8A466E428EAFD7FB9AF2C0A5AF6"/>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6">
    <w:name w:val="F5BB63170C7546A8879CB1C871C516966"/>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6">
    <w:name w:val="3E685C32FFD74CEA9644F4526364CF356"/>
    <w:rsid w:val="003A7FA2"/>
    <w:pPr>
      <w:spacing w:before="60" w:after="120" w:line="276" w:lineRule="auto"/>
    </w:pPr>
    <w:rPr>
      <w:rFonts w:ascii="Verdana" w:eastAsiaTheme="minorHAnsi" w:hAnsi="Verdana"/>
      <w:sz w:val="20"/>
      <w:szCs w:val="18"/>
      <w:lang w:eastAsia="en-US"/>
    </w:rPr>
  </w:style>
  <w:style w:type="paragraph" w:customStyle="1" w:styleId="17E4A0EE5EB04B40BE637ACC3D678D261">
    <w:name w:val="17E4A0EE5EB04B40BE637ACC3D678D261"/>
    <w:rsid w:val="003A7FA2"/>
    <w:pPr>
      <w:spacing w:before="60" w:after="120" w:line="276" w:lineRule="auto"/>
    </w:pPr>
    <w:rPr>
      <w:rFonts w:ascii="Verdana" w:eastAsiaTheme="minorHAnsi" w:hAnsi="Verdana"/>
      <w:sz w:val="20"/>
      <w:szCs w:val="18"/>
      <w:lang w:eastAsia="en-US"/>
    </w:rPr>
  </w:style>
  <w:style w:type="paragraph" w:customStyle="1" w:styleId="9147BFF74BAE421D91B58336E77C3E781">
    <w:name w:val="9147BFF74BAE421D91B58336E77C3E781"/>
    <w:rsid w:val="003A7FA2"/>
    <w:pPr>
      <w:spacing w:before="60" w:after="120" w:line="276" w:lineRule="auto"/>
    </w:pPr>
    <w:rPr>
      <w:rFonts w:ascii="Verdana" w:eastAsiaTheme="minorHAnsi" w:hAnsi="Verdana"/>
      <w:sz w:val="20"/>
      <w:szCs w:val="18"/>
      <w:lang w:eastAsia="en-US"/>
    </w:rPr>
  </w:style>
  <w:style w:type="paragraph" w:customStyle="1" w:styleId="C5D5903A5A4644E593F887EE98C26E651">
    <w:name w:val="C5D5903A5A4644E593F887EE98C26E651"/>
    <w:rsid w:val="003A7FA2"/>
    <w:pPr>
      <w:spacing w:before="60" w:after="120" w:line="276" w:lineRule="auto"/>
    </w:pPr>
    <w:rPr>
      <w:rFonts w:ascii="Verdana" w:eastAsiaTheme="minorHAnsi" w:hAnsi="Verdana"/>
      <w:sz w:val="20"/>
      <w:szCs w:val="18"/>
      <w:lang w:eastAsia="en-US"/>
    </w:rPr>
  </w:style>
  <w:style w:type="paragraph" w:customStyle="1" w:styleId="E744E0617A1D45DD8DC27EA1FFE01A551">
    <w:name w:val="E744E0617A1D45DD8DC27EA1FFE01A551"/>
    <w:rsid w:val="003A7FA2"/>
    <w:pPr>
      <w:spacing w:before="60" w:after="120" w:line="276" w:lineRule="auto"/>
    </w:pPr>
    <w:rPr>
      <w:rFonts w:ascii="Verdana" w:eastAsiaTheme="minorHAnsi" w:hAnsi="Verdana"/>
      <w:sz w:val="20"/>
      <w:szCs w:val="18"/>
      <w:lang w:eastAsia="en-US"/>
    </w:rPr>
  </w:style>
  <w:style w:type="paragraph" w:customStyle="1" w:styleId="5389865333C84CF4A4EA181726F23A6F1">
    <w:name w:val="5389865333C84CF4A4EA181726F23A6F1"/>
    <w:rsid w:val="003A7FA2"/>
    <w:pPr>
      <w:spacing w:before="60" w:after="120" w:line="276" w:lineRule="auto"/>
    </w:pPr>
    <w:rPr>
      <w:rFonts w:ascii="Verdana" w:eastAsiaTheme="minorHAnsi" w:hAnsi="Verdana"/>
      <w:sz w:val="20"/>
      <w:szCs w:val="18"/>
      <w:lang w:eastAsia="en-US"/>
    </w:rPr>
  </w:style>
  <w:style w:type="paragraph" w:customStyle="1" w:styleId="16D4A294350A4AF5A151C1EDA078512F1">
    <w:name w:val="16D4A294350A4AF5A151C1EDA078512F1"/>
    <w:rsid w:val="003A7FA2"/>
    <w:pPr>
      <w:spacing w:before="60" w:after="120" w:line="276" w:lineRule="auto"/>
    </w:pPr>
    <w:rPr>
      <w:rFonts w:ascii="Verdana" w:eastAsiaTheme="minorHAnsi" w:hAnsi="Verdana"/>
      <w:sz w:val="20"/>
      <w:szCs w:val="18"/>
      <w:lang w:eastAsia="en-US"/>
    </w:rPr>
  </w:style>
  <w:style w:type="paragraph" w:customStyle="1" w:styleId="53BB7AD029EE4C6DBA84669EABD25B681">
    <w:name w:val="53BB7AD029EE4C6DBA84669EABD25B681"/>
    <w:rsid w:val="003A7FA2"/>
    <w:pPr>
      <w:spacing w:before="60" w:after="120" w:line="276" w:lineRule="auto"/>
    </w:pPr>
    <w:rPr>
      <w:rFonts w:ascii="Verdana" w:eastAsiaTheme="minorHAnsi" w:hAnsi="Verdana"/>
      <w:sz w:val="20"/>
      <w:szCs w:val="18"/>
      <w:lang w:eastAsia="en-US"/>
    </w:rPr>
  </w:style>
  <w:style w:type="paragraph" w:customStyle="1" w:styleId="47475DAE0CD043E8BD47502963D129FC1">
    <w:name w:val="47475DAE0CD043E8BD47502963D129FC1"/>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6">
    <w:name w:val="EF5ECEE476FB4812BF92A7AC88ABCA756"/>
    <w:rsid w:val="003A7FA2"/>
    <w:pPr>
      <w:spacing w:before="60" w:after="120" w:line="276" w:lineRule="auto"/>
    </w:pPr>
    <w:rPr>
      <w:rFonts w:ascii="Verdana" w:eastAsiaTheme="minorHAnsi" w:hAnsi="Verdana"/>
      <w:sz w:val="20"/>
      <w:szCs w:val="18"/>
      <w:lang w:eastAsia="en-US"/>
    </w:rPr>
  </w:style>
  <w:style w:type="paragraph" w:customStyle="1" w:styleId="8BAE907B3FAF4B5FA2E7BD9E74B97F0A7">
    <w:name w:val="8BAE907B3FAF4B5FA2E7BD9E74B97F0A7"/>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7">
    <w:name w:val="D75860E6B22A4C0FA97744C2E8EEB3CA7"/>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7">
    <w:name w:val="7A6B6144394F4720B2B9AEB3AF5AD0A27"/>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7">
    <w:name w:val="2202683D55A34E32BEC59B4BD39327507"/>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7">
    <w:name w:val="5FCC1C7B86B3428FA9C81AA78FF85C727"/>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6">
    <w:name w:val="CE6CA930B207400B991610CD895B79806"/>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7">
    <w:name w:val="AD533205662E43D8AFD507F39E2398A07"/>
    <w:rsid w:val="003A7FA2"/>
    <w:pPr>
      <w:spacing w:before="60" w:after="120" w:line="276" w:lineRule="auto"/>
    </w:pPr>
    <w:rPr>
      <w:rFonts w:ascii="Verdana" w:eastAsiaTheme="minorHAnsi" w:hAnsi="Verdana"/>
      <w:sz w:val="20"/>
      <w:szCs w:val="18"/>
      <w:lang w:eastAsia="en-US"/>
    </w:rPr>
  </w:style>
  <w:style w:type="paragraph" w:customStyle="1" w:styleId="8ABE4E3DD4154A3EA4560F688898BF3E7">
    <w:name w:val="8ABE4E3DD4154A3EA4560F688898BF3E7"/>
    <w:rsid w:val="003A7FA2"/>
    <w:pPr>
      <w:spacing w:before="60" w:after="120" w:line="276" w:lineRule="auto"/>
    </w:pPr>
    <w:rPr>
      <w:rFonts w:ascii="Verdana" w:eastAsiaTheme="minorHAnsi" w:hAnsi="Verdana"/>
      <w:sz w:val="20"/>
      <w:szCs w:val="18"/>
      <w:lang w:eastAsia="en-US"/>
    </w:rPr>
  </w:style>
  <w:style w:type="paragraph" w:customStyle="1" w:styleId="C752B6EC94404AE3822C4337C4C8F2327">
    <w:name w:val="C752B6EC94404AE3822C4337C4C8F2327"/>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7">
    <w:name w:val="2C95BFFC40B34178BD126985E0B5FC6E7"/>
    <w:rsid w:val="003A7FA2"/>
    <w:pPr>
      <w:spacing w:before="60" w:after="120" w:line="276" w:lineRule="auto"/>
    </w:pPr>
    <w:rPr>
      <w:rFonts w:ascii="Verdana" w:eastAsiaTheme="minorHAnsi" w:hAnsi="Verdana"/>
      <w:sz w:val="20"/>
      <w:szCs w:val="18"/>
      <w:lang w:eastAsia="en-US"/>
    </w:rPr>
  </w:style>
  <w:style w:type="paragraph" w:customStyle="1" w:styleId="DF5C65826FC0482DA06307BA574DDFE9">
    <w:name w:val="DF5C65826FC0482DA06307BA574DDFE9"/>
    <w:rsid w:val="003A7FA2"/>
    <w:pPr>
      <w:spacing w:after="0" w:line="240" w:lineRule="auto"/>
    </w:pPr>
    <w:rPr>
      <w:rFonts w:ascii="Verdana" w:eastAsiaTheme="minorHAnsi" w:hAnsi="Verdana"/>
      <w:sz w:val="20"/>
      <w:szCs w:val="18"/>
      <w:lang w:eastAsia="en-US"/>
    </w:rPr>
  </w:style>
  <w:style w:type="paragraph" w:customStyle="1" w:styleId="1913D39A008142AEA77E03F66B60B2C87">
    <w:name w:val="1913D39A008142AEA77E03F66B60B2C87"/>
    <w:rsid w:val="003A7FA2"/>
    <w:pPr>
      <w:spacing w:after="0" w:line="240" w:lineRule="auto"/>
    </w:pPr>
    <w:rPr>
      <w:rFonts w:ascii="Verdana" w:eastAsiaTheme="minorHAnsi" w:hAnsi="Verdana"/>
      <w:sz w:val="20"/>
      <w:szCs w:val="18"/>
      <w:lang w:eastAsia="en-US"/>
    </w:rPr>
  </w:style>
  <w:style w:type="paragraph" w:customStyle="1" w:styleId="3819453DCAA64EC6AB7A428EE2DE4F797">
    <w:name w:val="3819453DCAA64EC6AB7A428EE2DE4F797"/>
    <w:rsid w:val="003A7FA2"/>
    <w:pPr>
      <w:spacing w:after="0" w:line="240" w:lineRule="auto"/>
    </w:pPr>
    <w:rPr>
      <w:rFonts w:ascii="Verdana" w:eastAsiaTheme="minorHAnsi" w:hAnsi="Verdana"/>
      <w:sz w:val="20"/>
      <w:szCs w:val="18"/>
      <w:lang w:eastAsia="en-US"/>
    </w:rPr>
  </w:style>
  <w:style w:type="paragraph" w:customStyle="1" w:styleId="F85ABBCB5D00468AA7C818718FDCDE938">
    <w:name w:val="F85ABBCB5D00468AA7C818718FDCDE938"/>
    <w:rsid w:val="003A7FA2"/>
    <w:pPr>
      <w:spacing w:after="0" w:line="240" w:lineRule="auto"/>
    </w:pPr>
    <w:rPr>
      <w:rFonts w:ascii="Verdana" w:eastAsiaTheme="minorHAnsi" w:hAnsi="Verdana"/>
      <w:sz w:val="20"/>
      <w:szCs w:val="18"/>
      <w:lang w:eastAsia="en-US"/>
    </w:rPr>
  </w:style>
  <w:style w:type="paragraph" w:customStyle="1" w:styleId="16B3D99033B3429D8162533274AA3F838">
    <w:name w:val="16B3D99033B3429D8162533274AA3F838"/>
    <w:rsid w:val="003A7FA2"/>
    <w:pPr>
      <w:spacing w:after="0" w:line="240" w:lineRule="auto"/>
    </w:pPr>
    <w:rPr>
      <w:rFonts w:ascii="Verdana" w:eastAsiaTheme="minorHAnsi" w:hAnsi="Verdana"/>
      <w:sz w:val="20"/>
      <w:szCs w:val="18"/>
      <w:lang w:eastAsia="en-US"/>
    </w:rPr>
  </w:style>
  <w:style w:type="paragraph" w:customStyle="1" w:styleId="02D357E0EA4344C88FDD22D5FD20BB508">
    <w:name w:val="02D357E0EA4344C88FDD22D5FD20BB508"/>
    <w:rsid w:val="003A7FA2"/>
    <w:pPr>
      <w:spacing w:after="0" w:line="240" w:lineRule="auto"/>
    </w:pPr>
    <w:rPr>
      <w:rFonts w:ascii="Verdana" w:eastAsiaTheme="minorHAnsi" w:hAnsi="Verdana"/>
      <w:sz w:val="20"/>
      <w:szCs w:val="18"/>
      <w:lang w:eastAsia="en-US"/>
    </w:rPr>
  </w:style>
  <w:style w:type="paragraph" w:customStyle="1" w:styleId="E3761D8FE2714CC19037EFB37725A4268">
    <w:name w:val="E3761D8FE2714CC19037EFB37725A4268"/>
    <w:rsid w:val="003A7FA2"/>
    <w:pPr>
      <w:spacing w:after="0" w:line="240" w:lineRule="auto"/>
    </w:pPr>
    <w:rPr>
      <w:rFonts w:ascii="Verdana" w:eastAsiaTheme="minorHAnsi" w:hAnsi="Verdana"/>
      <w:sz w:val="20"/>
      <w:szCs w:val="18"/>
      <w:lang w:eastAsia="en-US"/>
    </w:rPr>
  </w:style>
  <w:style w:type="paragraph" w:customStyle="1" w:styleId="803F5BB203804402A327783C69ADA1B28">
    <w:name w:val="803F5BB203804402A327783C69ADA1B28"/>
    <w:rsid w:val="003A7FA2"/>
    <w:pPr>
      <w:spacing w:after="0" w:line="240" w:lineRule="auto"/>
    </w:pPr>
    <w:rPr>
      <w:rFonts w:ascii="Verdana" w:eastAsiaTheme="minorHAnsi" w:hAnsi="Verdana"/>
      <w:sz w:val="20"/>
      <w:szCs w:val="18"/>
      <w:lang w:eastAsia="en-US"/>
    </w:rPr>
  </w:style>
  <w:style w:type="paragraph" w:customStyle="1" w:styleId="A1D256104F7049B7BDD8D99EC2D45C2F8">
    <w:name w:val="A1D256104F7049B7BDD8D99EC2D45C2F8"/>
    <w:rsid w:val="003A7FA2"/>
    <w:pPr>
      <w:spacing w:after="0" w:line="240" w:lineRule="auto"/>
    </w:pPr>
    <w:rPr>
      <w:rFonts w:ascii="Verdana" w:eastAsiaTheme="minorHAnsi" w:hAnsi="Verdana"/>
      <w:sz w:val="20"/>
      <w:szCs w:val="18"/>
      <w:lang w:eastAsia="en-US"/>
    </w:rPr>
  </w:style>
  <w:style w:type="paragraph" w:customStyle="1" w:styleId="415BEC94F2804DFF9DE1A03EF2396DEE8">
    <w:name w:val="415BEC94F2804DFF9DE1A03EF2396DEE8"/>
    <w:rsid w:val="003A7FA2"/>
    <w:pPr>
      <w:spacing w:after="0" w:line="240" w:lineRule="auto"/>
    </w:pPr>
    <w:rPr>
      <w:rFonts w:ascii="Verdana" w:eastAsiaTheme="minorHAnsi" w:hAnsi="Verdana"/>
      <w:sz w:val="20"/>
      <w:szCs w:val="18"/>
      <w:lang w:eastAsia="en-US"/>
    </w:rPr>
  </w:style>
  <w:style w:type="paragraph" w:customStyle="1" w:styleId="C9C2B1239D1B412CA7A7FEDAB160291B8">
    <w:name w:val="C9C2B1239D1B412CA7A7FEDAB160291B8"/>
    <w:rsid w:val="003A7FA2"/>
    <w:pPr>
      <w:spacing w:after="0" w:line="240" w:lineRule="auto"/>
    </w:pPr>
    <w:rPr>
      <w:rFonts w:ascii="Verdana" w:eastAsiaTheme="minorHAnsi" w:hAnsi="Verdana"/>
      <w:sz w:val="20"/>
      <w:szCs w:val="18"/>
      <w:lang w:eastAsia="en-US"/>
    </w:rPr>
  </w:style>
  <w:style w:type="paragraph" w:customStyle="1" w:styleId="FEAA26A88B264239A12FA85B0876F9838">
    <w:name w:val="FEAA26A88B264239A12FA85B0876F9838"/>
    <w:rsid w:val="003A7FA2"/>
    <w:pPr>
      <w:spacing w:after="0" w:line="240" w:lineRule="auto"/>
    </w:pPr>
    <w:rPr>
      <w:rFonts w:ascii="Verdana" w:eastAsiaTheme="minorHAnsi" w:hAnsi="Verdana"/>
      <w:sz w:val="20"/>
      <w:szCs w:val="18"/>
      <w:lang w:eastAsia="en-US"/>
    </w:rPr>
  </w:style>
  <w:style w:type="paragraph" w:customStyle="1" w:styleId="4C4F037D24804A6E94529D3D485713718">
    <w:name w:val="4C4F037D24804A6E94529D3D485713718"/>
    <w:rsid w:val="003A7FA2"/>
    <w:pPr>
      <w:spacing w:after="0" w:line="240" w:lineRule="auto"/>
    </w:pPr>
    <w:rPr>
      <w:rFonts w:ascii="Verdana" w:eastAsiaTheme="minorHAnsi" w:hAnsi="Verdana"/>
      <w:sz w:val="20"/>
      <w:szCs w:val="18"/>
      <w:lang w:eastAsia="en-US"/>
    </w:rPr>
  </w:style>
  <w:style w:type="paragraph" w:customStyle="1" w:styleId="071D5A04785A471384092C2C06D6F98D8">
    <w:name w:val="071D5A04785A471384092C2C06D6F98D8"/>
    <w:rsid w:val="003A7FA2"/>
    <w:pPr>
      <w:spacing w:after="0" w:line="240" w:lineRule="auto"/>
    </w:pPr>
    <w:rPr>
      <w:rFonts w:ascii="Verdana" w:eastAsiaTheme="minorHAnsi" w:hAnsi="Verdana"/>
      <w:sz w:val="20"/>
      <w:szCs w:val="18"/>
      <w:lang w:eastAsia="en-US"/>
    </w:rPr>
  </w:style>
  <w:style w:type="paragraph" w:customStyle="1" w:styleId="210D359DDA3A41E9B0506E7036694F1E8">
    <w:name w:val="210D359DDA3A41E9B0506E7036694F1E8"/>
    <w:rsid w:val="003A7FA2"/>
    <w:pPr>
      <w:spacing w:after="0" w:line="240" w:lineRule="auto"/>
    </w:pPr>
    <w:rPr>
      <w:rFonts w:ascii="Verdana" w:eastAsiaTheme="minorHAnsi" w:hAnsi="Verdana"/>
      <w:sz w:val="20"/>
      <w:szCs w:val="18"/>
      <w:lang w:eastAsia="en-US"/>
    </w:rPr>
  </w:style>
  <w:style w:type="paragraph" w:customStyle="1" w:styleId="F917C00D74DE4618AA5192605D283EE37">
    <w:name w:val="F917C00D74DE4618AA5192605D283EE37"/>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7">
    <w:name w:val="CD493638751A42D0A4F03E0F90B001207"/>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7">
    <w:name w:val="2FCF896017C341F89E0B17CA3DC513087"/>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7">
    <w:name w:val="2936BD23D9D84D90853A125B0637C18A7"/>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7">
    <w:name w:val="EA1B334D032C46E69CD83B07F7B99F5B7"/>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7">
    <w:name w:val="49246206CE9F4CAFA8D71D2630D772AC7"/>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7">
    <w:name w:val="5BB890ECE5D04A1C888573676C3C75977"/>
    <w:rsid w:val="003A7FA2"/>
    <w:pPr>
      <w:spacing w:before="60" w:after="120" w:line="276" w:lineRule="auto"/>
    </w:pPr>
    <w:rPr>
      <w:rFonts w:ascii="Verdana" w:eastAsiaTheme="minorHAnsi" w:hAnsi="Verdana"/>
      <w:sz w:val="20"/>
      <w:szCs w:val="18"/>
      <w:lang w:eastAsia="en-US"/>
    </w:rPr>
  </w:style>
  <w:style w:type="paragraph" w:customStyle="1" w:styleId="23DEB72794834E7E89B245168F42F15D4">
    <w:name w:val="23DEB72794834E7E89B245168F42F15D4"/>
    <w:rsid w:val="003A7FA2"/>
    <w:pPr>
      <w:spacing w:before="60" w:after="120" w:line="276" w:lineRule="auto"/>
    </w:pPr>
    <w:rPr>
      <w:rFonts w:ascii="Verdana" w:eastAsiaTheme="minorHAnsi" w:hAnsi="Verdana"/>
      <w:sz w:val="20"/>
      <w:szCs w:val="18"/>
      <w:lang w:eastAsia="en-US"/>
    </w:rPr>
  </w:style>
  <w:style w:type="paragraph" w:customStyle="1" w:styleId="277B8157C98C4A51A607C6D8490A713F4">
    <w:name w:val="277B8157C98C4A51A607C6D8490A713F4"/>
    <w:rsid w:val="003A7FA2"/>
    <w:pPr>
      <w:spacing w:before="60" w:after="120" w:line="276" w:lineRule="auto"/>
    </w:pPr>
    <w:rPr>
      <w:rFonts w:ascii="Verdana" w:eastAsiaTheme="minorHAnsi" w:hAnsi="Verdana"/>
      <w:sz w:val="20"/>
      <w:szCs w:val="18"/>
      <w:lang w:eastAsia="en-US"/>
    </w:rPr>
  </w:style>
  <w:style w:type="paragraph" w:customStyle="1" w:styleId="EBACA93963AD4298881BFED648EC17444">
    <w:name w:val="EBACA93963AD4298881BFED648EC17444"/>
    <w:rsid w:val="003A7FA2"/>
    <w:pPr>
      <w:spacing w:before="60" w:after="120" w:line="276" w:lineRule="auto"/>
    </w:pPr>
    <w:rPr>
      <w:rFonts w:ascii="Verdana" w:eastAsiaTheme="minorHAnsi" w:hAnsi="Verdana"/>
      <w:sz w:val="20"/>
      <w:szCs w:val="18"/>
      <w:lang w:eastAsia="en-US"/>
    </w:rPr>
  </w:style>
  <w:style w:type="paragraph" w:customStyle="1" w:styleId="5229859A340D4CE88133FB873764804D4">
    <w:name w:val="5229859A340D4CE88133FB873764804D4"/>
    <w:rsid w:val="003A7FA2"/>
    <w:pPr>
      <w:spacing w:before="60" w:after="120" w:line="276" w:lineRule="auto"/>
    </w:pPr>
    <w:rPr>
      <w:rFonts w:ascii="Verdana" w:eastAsiaTheme="minorHAnsi" w:hAnsi="Verdana"/>
      <w:sz w:val="20"/>
      <w:szCs w:val="18"/>
      <w:lang w:eastAsia="en-US"/>
    </w:rPr>
  </w:style>
  <w:style w:type="paragraph" w:customStyle="1" w:styleId="70D69BFE6EFF4CB69A4ECC3157BD1FD14">
    <w:name w:val="70D69BFE6EFF4CB69A4ECC3157BD1FD14"/>
    <w:rsid w:val="003A7FA2"/>
    <w:pPr>
      <w:spacing w:before="60" w:after="120" w:line="276" w:lineRule="auto"/>
    </w:pPr>
    <w:rPr>
      <w:rFonts w:ascii="Verdana" w:eastAsiaTheme="minorHAnsi" w:hAnsi="Verdana"/>
      <w:sz w:val="20"/>
      <w:szCs w:val="18"/>
      <w:lang w:eastAsia="en-US"/>
    </w:rPr>
  </w:style>
  <w:style w:type="paragraph" w:customStyle="1" w:styleId="BB0FA9AED0D74C2181A881317D87BED44">
    <w:name w:val="BB0FA9AED0D74C2181A881317D87BED44"/>
    <w:rsid w:val="003A7FA2"/>
    <w:pPr>
      <w:spacing w:before="60" w:after="120" w:line="276" w:lineRule="auto"/>
    </w:pPr>
    <w:rPr>
      <w:rFonts w:ascii="Verdana" w:eastAsiaTheme="minorHAnsi" w:hAnsi="Verdana"/>
      <w:sz w:val="20"/>
      <w:szCs w:val="18"/>
      <w:lang w:eastAsia="en-US"/>
    </w:rPr>
  </w:style>
  <w:style w:type="paragraph" w:customStyle="1" w:styleId="0A26C5E9B6CF44D9A2C1C68ED254C5494">
    <w:name w:val="0A26C5E9B6CF44D9A2C1C68ED254C5494"/>
    <w:rsid w:val="003A7FA2"/>
    <w:pPr>
      <w:spacing w:before="60" w:after="120" w:line="276" w:lineRule="auto"/>
    </w:pPr>
    <w:rPr>
      <w:rFonts w:ascii="Verdana" w:eastAsiaTheme="minorHAnsi" w:hAnsi="Verdana"/>
      <w:sz w:val="20"/>
      <w:szCs w:val="18"/>
      <w:lang w:eastAsia="en-US"/>
    </w:rPr>
  </w:style>
  <w:style w:type="paragraph" w:customStyle="1" w:styleId="07DB0E79D0E54657BA93057C1696D2524">
    <w:name w:val="07DB0E79D0E54657BA93057C1696D2524"/>
    <w:rsid w:val="003A7FA2"/>
    <w:pPr>
      <w:spacing w:before="60" w:after="120" w:line="276" w:lineRule="auto"/>
    </w:pPr>
    <w:rPr>
      <w:rFonts w:ascii="Verdana" w:eastAsiaTheme="minorHAnsi" w:hAnsi="Verdana"/>
      <w:sz w:val="20"/>
      <w:szCs w:val="18"/>
      <w:lang w:eastAsia="en-US"/>
    </w:rPr>
  </w:style>
  <w:style w:type="paragraph" w:customStyle="1" w:styleId="9CE9436CAAED4DA59F2255CF823A29174">
    <w:name w:val="9CE9436CAAED4DA59F2255CF823A29174"/>
    <w:rsid w:val="003A7FA2"/>
    <w:pPr>
      <w:spacing w:before="60" w:after="120" w:line="276" w:lineRule="auto"/>
    </w:pPr>
    <w:rPr>
      <w:rFonts w:ascii="Verdana" w:eastAsiaTheme="minorHAnsi" w:hAnsi="Verdana"/>
      <w:sz w:val="20"/>
      <w:szCs w:val="18"/>
      <w:lang w:eastAsia="en-US"/>
    </w:rPr>
  </w:style>
  <w:style w:type="paragraph" w:customStyle="1" w:styleId="9710CAA35CDD4806B6912490F6E720204">
    <w:name w:val="9710CAA35CDD4806B6912490F6E720204"/>
    <w:rsid w:val="003A7FA2"/>
    <w:pPr>
      <w:spacing w:before="60" w:after="120" w:line="276" w:lineRule="auto"/>
    </w:pPr>
    <w:rPr>
      <w:rFonts w:ascii="Verdana" w:eastAsiaTheme="minorHAnsi" w:hAnsi="Verdana"/>
      <w:sz w:val="20"/>
      <w:szCs w:val="18"/>
      <w:lang w:eastAsia="en-US"/>
    </w:rPr>
  </w:style>
  <w:style w:type="paragraph" w:customStyle="1" w:styleId="B242BB1113D3431E9556DB32D76CBA244">
    <w:name w:val="B242BB1113D3431E9556DB32D76CBA244"/>
    <w:rsid w:val="003A7FA2"/>
    <w:pPr>
      <w:spacing w:before="60" w:after="120" w:line="276" w:lineRule="auto"/>
    </w:pPr>
    <w:rPr>
      <w:rFonts w:ascii="Verdana" w:eastAsiaTheme="minorHAnsi" w:hAnsi="Verdana"/>
      <w:sz w:val="20"/>
      <w:szCs w:val="18"/>
      <w:lang w:eastAsia="en-US"/>
    </w:rPr>
  </w:style>
  <w:style w:type="paragraph" w:customStyle="1" w:styleId="873C7572F6F94634B671DDF66141C7D04">
    <w:name w:val="873C7572F6F94634B671DDF66141C7D04"/>
    <w:rsid w:val="003A7FA2"/>
    <w:pPr>
      <w:spacing w:before="60" w:after="120" w:line="276" w:lineRule="auto"/>
    </w:pPr>
    <w:rPr>
      <w:rFonts w:ascii="Verdana" w:eastAsiaTheme="minorHAnsi" w:hAnsi="Verdana"/>
      <w:sz w:val="20"/>
      <w:szCs w:val="18"/>
      <w:lang w:eastAsia="en-US"/>
    </w:rPr>
  </w:style>
  <w:style w:type="paragraph" w:customStyle="1" w:styleId="30D8C51DF28E4069A0862CA78847D6AD4">
    <w:name w:val="30D8C51DF28E4069A0862CA78847D6AD4"/>
    <w:rsid w:val="003A7FA2"/>
    <w:pPr>
      <w:spacing w:before="60" w:after="120" w:line="276" w:lineRule="auto"/>
    </w:pPr>
    <w:rPr>
      <w:rFonts w:ascii="Verdana" w:eastAsiaTheme="minorHAnsi" w:hAnsi="Verdana"/>
      <w:sz w:val="20"/>
      <w:szCs w:val="18"/>
      <w:lang w:eastAsia="en-US"/>
    </w:rPr>
  </w:style>
  <w:style w:type="paragraph" w:customStyle="1" w:styleId="8F06D10C01EA482FB6A47A26EDF3D2B94">
    <w:name w:val="8F06D10C01EA482FB6A47A26EDF3D2B94"/>
    <w:rsid w:val="003A7FA2"/>
    <w:pPr>
      <w:spacing w:before="60" w:after="120" w:line="276" w:lineRule="auto"/>
    </w:pPr>
    <w:rPr>
      <w:rFonts w:ascii="Verdana" w:eastAsiaTheme="minorHAnsi" w:hAnsi="Verdana"/>
      <w:sz w:val="20"/>
      <w:szCs w:val="18"/>
      <w:lang w:eastAsia="en-US"/>
    </w:rPr>
  </w:style>
  <w:style w:type="paragraph" w:customStyle="1" w:styleId="C3FA21413BA84E73A9CC12B918C9BA5E4">
    <w:name w:val="C3FA21413BA84E73A9CC12B918C9BA5E4"/>
    <w:rsid w:val="003A7FA2"/>
    <w:pPr>
      <w:spacing w:before="60" w:after="120" w:line="276" w:lineRule="auto"/>
    </w:pPr>
    <w:rPr>
      <w:rFonts w:ascii="Verdana" w:eastAsiaTheme="minorHAnsi" w:hAnsi="Verdana"/>
      <w:sz w:val="20"/>
      <w:szCs w:val="18"/>
      <w:lang w:eastAsia="en-US"/>
    </w:rPr>
  </w:style>
  <w:style w:type="paragraph" w:customStyle="1" w:styleId="223EADC3DB744B7CB66DE8DA389AAAA64">
    <w:name w:val="223EADC3DB744B7CB66DE8DA389AAAA64"/>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7">
    <w:name w:val="77610E8A466E428EAFD7FB9AF2C0A5AF7"/>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7">
    <w:name w:val="F5BB63170C7546A8879CB1C871C516967"/>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7">
    <w:name w:val="3E685C32FFD74CEA9644F4526364CF357"/>
    <w:rsid w:val="003A7FA2"/>
    <w:pPr>
      <w:spacing w:before="60" w:after="120" w:line="276" w:lineRule="auto"/>
    </w:pPr>
    <w:rPr>
      <w:rFonts w:ascii="Verdana" w:eastAsiaTheme="minorHAnsi" w:hAnsi="Verdana"/>
      <w:sz w:val="20"/>
      <w:szCs w:val="18"/>
      <w:lang w:eastAsia="en-US"/>
    </w:rPr>
  </w:style>
  <w:style w:type="paragraph" w:customStyle="1" w:styleId="17E4A0EE5EB04B40BE637ACC3D678D262">
    <w:name w:val="17E4A0EE5EB04B40BE637ACC3D678D262"/>
    <w:rsid w:val="003A7FA2"/>
    <w:pPr>
      <w:spacing w:before="60" w:after="120" w:line="276" w:lineRule="auto"/>
    </w:pPr>
    <w:rPr>
      <w:rFonts w:ascii="Verdana" w:eastAsiaTheme="minorHAnsi" w:hAnsi="Verdana"/>
      <w:sz w:val="20"/>
      <w:szCs w:val="18"/>
      <w:lang w:eastAsia="en-US"/>
    </w:rPr>
  </w:style>
  <w:style w:type="paragraph" w:customStyle="1" w:styleId="9147BFF74BAE421D91B58336E77C3E782">
    <w:name w:val="9147BFF74BAE421D91B58336E77C3E782"/>
    <w:rsid w:val="003A7FA2"/>
    <w:pPr>
      <w:spacing w:before="60" w:after="120" w:line="276" w:lineRule="auto"/>
    </w:pPr>
    <w:rPr>
      <w:rFonts w:ascii="Verdana" w:eastAsiaTheme="minorHAnsi" w:hAnsi="Verdana"/>
      <w:sz w:val="20"/>
      <w:szCs w:val="18"/>
      <w:lang w:eastAsia="en-US"/>
    </w:rPr>
  </w:style>
  <w:style w:type="paragraph" w:customStyle="1" w:styleId="C5D5903A5A4644E593F887EE98C26E652">
    <w:name w:val="C5D5903A5A4644E593F887EE98C26E652"/>
    <w:rsid w:val="003A7FA2"/>
    <w:pPr>
      <w:spacing w:before="60" w:after="120" w:line="276" w:lineRule="auto"/>
    </w:pPr>
    <w:rPr>
      <w:rFonts w:ascii="Verdana" w:eastAsiaTheme="minorHAnsi" w:hAnsi="Verdana"/>
      <w:sz w:val="20"/>
      <w:szCs w:val="18"/>
      <w:lang w:eastAsia="en-US"/>
    </w:rPr>
  </w:style>
  <w:style w:type="paragraph" w:customStyle="1" w:styleId="E744E0617A1D45DD8DC27EA1FFE01A552">
    <w:name w:val="E744E0617A1D45DD8DC27EA1FFE01A552"/>
    <w:rsid w:val="003A7FA2"/>
    <w:pPr>
      <w:spacing w:before="60" w:after="120" w:line="276" w:lineRule="auto"/>
    </w:pPr>
    <w:rPr>
      <w:rFonts w:ascii="Verdana" w:eastAsiaTheme="minorHAnsi" w:hAnsi="Verdana"/>
      <w:sz w:val="20"/>
      <w:szCs w:val="18"/>
      <w:lang w:eastAsia="en-US"/>
    </w:rPr>
  </w:style>
  <w:style w:type="paragraph" w:customStyle="1" w:styleId="5389865333C84CF4A4EA181726F23A6F2">
    <w:name w:val="5389865333C84CF4A4EA181726F23A6F2"/>
    <w:rsid w:val="003A7FA2"/>
    <w:pPr>
      <w:spacing w:before="60" w:after="120" w:line="276" w:lineRule="auto"/>
    </w:pPr>
    <w:rPr>
      <w:rFonts w:ascii="Verdana" w:eastAsiaTheme="minorHAnsi" w:hAnsi="Verdana"/>
      <w:sz w:val="20"/>
      <w:szCs w:val="18"/>
      <w:lang w:eastAsia="en-US"/>
    </w:rPr>
  </w:style>
  <w:style w:type="paragraph" w:customStyle="1" w:styleId="16D4A294350A4AF5A151C1EDA078512F2">
    <w:name w:val="16D4A294350A4AF5A151C1EDA078512F2"/>
    <w:rsid w:val="003A7FA2"/>
    <w:pPr>
      <w:spacing w:before="60" w:after="120" w:line="276" w:lineRule="auto"/>
    </w:pPr>
    <w:rPr>
      <w:rFonts w:ascii="Verdana" w:eastAsiaTheme="minorHAnsi" w:hAnsi="Verdana"/>
      <w:sz w:val="20"/>
      <w:szCs w:val="18"/>
      <w:lang w:eastAsia="en-US"/>
    </w:rPr>
  </w:style>
  <w:style w:type="paragraph" w:customStyle="1" w:styleId="53BB7AD029EE4C6DBA84669EABD25B682">
    <w:name w:val="53BB7AD029EE4C6DBA84669EABD25B682"/>
    <w:rsid w:val="003A7FA2"/>
    <w:pPr>
      <w:spacing w:before="60" w:after="120" w:line="276" w:lineRule="auto"/>
    </w:pPr>
    <w:rPr>
      <w:rFonts w:ascii="Verdana" w:eastAsiaTheme="minorHAnsi" w:hAnsi="Verdana"/>
      <w:sz w:val="20"/>
      <w:szCs w:val="18"/>
      <w:lang w:eastAsia="en-US"/>
    </w:rPr>
  </w:style>
  <w:style w:type="paragraph" w:customStyle="1" w:styleId="47475DAE0CD043E8BD47502963D129FC2">
    <w:name w:val="47475DAE0CD043E8BD47502963D129FC2"/>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7">
    <w:name w:val="EF5ECEE476FB4812BF92A7AC88ABCA757"/>
    <w:rsid w:val="003A7FA2"/>
    <w:pPr>
      <w:spacing w:before="60" w:after="120" w:line="276" w:lineRule="auto"/>
    </w:pPr>
    <w:rPr>
      <w:rFonts w:ascii="Verdana" w:eastAsiaTheme="minorHAnsi" w:hAnsi="Verdana"/>
      <w:sz w:val="20"/>
      <w:szCs w:val="18"/>
      <w:lang w:eastAsia="en-US"/>
    </w:rPr>
  </w:style>
  <w:style w:type="paragraph" w:customStyle="1" w:styleId="7110D810A8B34E81B5B8399A33BEC7B0">
    <w:name w:val="7110D810A8B34E81B5B8399A33BEC7B0"/>
    <w:rsid w:val="003A7FA2"/>
  </w:style>
  <w:style w:type="paragraph" w:customStyle="1" w:styleId="9F69FFE1E1C94E5D8522F7E8992EBB8C">
    <w:name w:val="9F69FFE1E1C94E5D8522F7E8992EBB8C"/>
    <w:rsid w:val="003A7FA2"/>
  </w:style>
  <w:style w:type="paragraph" w:customStyle="1" w:styleId="4EA999D4E15442FBBB76727174E261FC">
    <w:name w:val="4EA999D4E15442FBBB76727174E261FC"/>
    <w:rsid w:val="003A7FA2"/>
  </w:style>
  <w:style w:type="paragraph" w:customStyle="1" w:styleId="917C4A4A8D434D978E174FD270FD13D6">
    <w:name w:val="917C4A4A8D434D978E174FD270FD13D6"/>
    <w:rsid w:val="003A7FA2"/>
  </w:style>
  <w:style w:type="paragraph" w:customStyle="1" w:styleId="2BAB1161008144FAB45617EEF53B7A69">
    <w:name w:val="2BAB1161008144FAB45617EEF53B7A69"/>
    <w:rsid w:val="003A7FA2"/>
  </w:style>
  <w:style w:type="paragraph" w:customStyle="1" w:styleId="03225F88FAF14CF0B53CD9DAF678A27A">
    <w:name w:val="03225F88FAF14CF0B53CD9DAF678A27A"/>
    <w:rsid w:val="003A7FA2"/>
  </w:style>
  <w:style w:type="paragraph" w:customStyle="1" w:styleId="CB251A9C76D94251913FC4FDAE33760F">
    <w:name w:val="CB251A9C76D94251913FC4FDAE33760F"/>
    <w:rsid w:val="003A7FA2"/>
  </w:style>
  <w:style w:type="paragraph" w:customStyle="1" w:styleId="D8A8DF1EF3904BF494CA3CFF562A9E99">
    <w:name w:val="D8A8DF1EF3904BF494CA3CFF562A9E99"/>
    <w:rsid w:val="003A7FA2"/>
  </w:style>
  <w:style w:type="paragraph" w:customStyle="1" w:styleId="3A9ED5AECC1A4D05A8BC09DE7720CE29">
    <w:name w:val="3A9ED5AECC1A4D05A8BC09DE7720CE29"/>
    <w:rsid w:val="003A7FA2"/>
  </w:style>
  <w:style w:type="paragraph" w:customStyle="1" w:styleId="934762DDEA3E42A29A27B4FC0EDB880D">
    <w:name w:val="934762DDEA3E42A29A27B4FC0EDB880D"/>
    <w:rsid w:val="003A7FA2"/>
  </w:style>
  <w:style w:type="paragraph" w:customStyle="1" w:styleId="B79BCE5ED388498A9C1FE3B4D3E86D92">
    <w:name w:val="B79BCE5ED388498A9C1FE3B4D3E86D92"/>
    <w:rsid w:val="003A7FA2"/>
  </w:style>
  <w:style w:type="paragraph" w:customStyle="1" w:styleId="C00778E40C2E41FC8B1CB88D4D432FA8">
    <w:name w:val="C00778E40C2E41FC8B1CB88D4D432FA8"/>
    <w:rsid w:val="003A7FA2"/>
  </w:style>
  <w:style w:type="paragraph" w:customStyle="1" w:styleId="F0EFF44DC0A74B2A9018F32838465911">
    <w:name w:val="F0EFF44DC0A74B2A9018F32838465911"/>
    <w:rsid w:val="003A7FA2"/>
  </w:style>
  <w:style w:type="paragraph" w:customStyle="1" w:styleId="724015EFCB5A4FBBAE17844D7B233A4F">
    <w:name w:val="724015EFCB5A4FBBAE17844D7B233A4F"/>
    <w:rsid w:val="003A7FA2"/>
  </w:style>
  <w:style w:type="paragraph" w:customStyle="1" w:styleId="9BDC55F0BC6047C292878F63D057F58D">
    <w:name w:val="9BDC55F0BC6047C292878F63D057F58D"/>
    <w:rsid w:val="003A7FA2"/>
  </w:style>
  <w:style w:type="paragraph" w:customStyle="1" w:styleId="16E3D950A8274CF48466AB2FC54B7DE8">
    <w:name w:val="16E3D950A8274CF48466AB2FC54B7DE8"/>
    <w:rsid w:val="003A7FA2"/>
  </w:style>
  <w:style w:type="paragraph" w:customStyle="1" w:styleId="0A623CC90565455CBE8E7A79F4D772D5">
    <w:name w:val="0A623CC90565455CBE8E7A79F4D772D5"/>
    <w:rsid w:val="003A7FA2"/>
  </w:style>
  <w:style w:type="paragraph" w:customStyle="1" w:styleId="FD28DF7CDBC14F9D8DCFF29D3496EA36">
    <w:name w:val="FD28DF7CDBC14F9D8DCFF29D3496EA36"/>
    <w:rsid w:val="003A7FA2"/>
  </w:style>
  <w:style w:type="paragraph" w:customStyle="1" w:styleId="8BAE907B3FAF4B5FA2E7BD9E74B97F0A8">
    <w:name w:val="8BAE907B3FAF4B5FA2E7BD9E74B97F0A8"/>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8">
    <w:name w:val="D75860E6B22A4C0FA97744C2E8EEB3CA8"/>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8">
    <w:name w:val="7A6B6144394F4720B2B9AEB3AF5AD0A28"/>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8">
    <w:name w:val="2202683D55A34E32BEC59B4BD39327508"/>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8">
    <w:name w:val="5FCC1C7B86B3428FA9C81AA78FF85C728"/>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7">
    <w:name w:val="CE6CA930B207400B991610CD895B79807"/>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8">
    <w:name w:val="AD533205662E43D8AFD507F39E2398A08"/>
    <w:rsid w:val="003A7FA2"/>
    <w:pPr>
      <w:spacing w:before="60" w:after="120" w:line="276" w:lineRule="auto"/>
    </w:pPr>
    <w:rPr>
      <w:rFonts w:ascii="Verdana" w:eastAsiaTheme="minorHAnsi" w:hAnsi="Verdana"/>
      <w:sz w:val="20"/>
      <w:szCs w:val="18"/>
      <w:lang w:eastAsia="en-US"/>
    </w:rPr>
  </w:style>
  <w:style w:type="paragraph" w:customStyle="1" w:styleId="8ABE4E3DD4154A3EA4560F688898BF3E8">
    <w:name w:val="8ABE4E3DD4154A3EA4560F688898BF3E8"/>
    <w:rsid w:val="003A7FA2"/>
    <w:pPr>
      <w:spacing w:before="60" w:after="120" w:line="276" w:lineRule="auto"/>
    </w:pPr>
    <w:rPr>
      <w:rFonts w:ascii="Verdana" w:eastAsiaTheme="minorHAnsi" w:hAnsi="Verdana"/>
      <w:sz w:val="20"/>
      <w:szCs w:val="18"/>
      <w:lang w:eastAsia="en-US"/>
    </w:rPr>
  </w:style>
  <w:style w:type="paragraph" w:customStyle="1" w:styleId="C752B6EC94404AE3822C4337C4C8F2328">
    <w:name w:val="C752B6EC94404AE3822C4337C4C8F2328"/>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8">
    <w:name w:val="2C95BFFC40B34178BD126985E0B5FC6E8"/>
    <w:rsid w:val="003A7FA2"/>
    <w:pPr>
      <w:spacing w:before="60" w:after="120" w:line="276" w:lineRule="auto"/>
    </w:pPr>
    <w:rPr>
      <w:rFonts w:ascii="Verdana" w:eastAsiaTheme="minorHAnsi" w:hAnsi="Verdana"/>
      <w:sz w:val="20"/>
      <w:szCs w:val="18"/>
      <w:lang w:eastAsia="en-US"/>
    </w:rPr>
  </w:style>
  <w:style w:type="paragraph" w:customStyle="1" w:styleId="DF5C65826FC0482DA06307BA574DDFE91">
    <w:name w:val="DF5C65826FC0482DA06307BA574DDFE91"/>
    <w:rsid w:val="003A7FA2"/>
    <w:pPr>
      <w:spacing w:after="0" w:line="240" w:lineRule="auto"/>
    </w:pPr>
    <w:rPr>
      <w:rFonts w:ascii="Verdana" w:eastAsiaTheme="minorHAnsi" w:hAnsi="Verdana"/>
      <w:sz w:val="20"/>
      <w:szCs w:val="18"/>
      <w:lang w:eastAsia="en-US"/>
    </w:rPr>
  </w:style>
  <w:style w:type="paragraph" w:customStyle="1" w:styleId="1913D39A008142AEA77E03F66B60B2C88">
    <w:name w:val="1913D39A008142AEA77E03F66B60B2C88"/>
    <w:rsid w:val="003A7FA2"/>
    <w:pPr>
      <w:spacing w:after="0" w:line="240" w:lineRule="auto"/>
    </w:pPr>
    <w:rPr>
      <w:rFonts w:ascii="Verdana" w:eastAsiaTheme="minorHAnsi" w:hAnsi="Verdana"/>
      <w:sz w:val="20"/>
      <w:szCs w:val="18"/>
      <w:lang w:eastAsia="en-US"/>
    </w:rPr>
  </w:style>
  <w:style w:type="paragraph" w:customStyle="1" w:styleId="3819453DCAA64EC6AB7A428EE2DE4F798">
    <w:name w:val="3819453DCAA64EC6AB7A428EE2DE4F798"/>
    <w:rsid w:val="003A7FA2"/>
    <w:pPr>
      <w:spacing w:after="0" w:line="240" w:lineRule="auto"/>
    </w:pPr>
    <w:rPr>
      <w:rFonts w:ascii="Verdana" w:eastAsiaTheme="minorHAnsi" w:hAnsi="Verdana"/>
      <w:sz w:val="20"/>
      <w:szCs w:val="18"/>
      <w:lang w:eastAsia="en-US"/>
    </w:rPr>
  </w:style>
  <w:style w:type="paragraph" w:customStyle="1" w:styleId="7110D810A8B34E81B5B8399A33BEC7B01">
    <w:name w:val="7110D810A8B34E81B5B8399A33BEC7B01"/>
    <w:rsid w:val="003A7FA2"/>
    <w:pPr>
      <w:spacing w:after="0" w:line="240" w:lineRule="auto"/>
    </w:pPr>
    <w:rPr>
      <w:rFonts w:ascii="Verdana" w:eastAsiaTheme="minorHAnsi" w:hAnsi="Verdana"/>
      <w:sz w:val="20"/>
      <w:szCs w:val="18"/>
      <w:lang w:eastAsia="en-US"/>
    </w:rPr>
  </w:style>
  <w:style w:type="paragraph" w:customStyle="1" w:styleId="9F69FFE1E1C94E5D8522F7E8992EBB8C1">
    <w:name w:val="9F69FFE1E1C94E5D8522F7E8992EBB8C1"/>
    <w:rsid w:val="003A7FA2"/>
    <w:pPr>
      <w:spacing w:after="0" w:line="240" w:lineRule="auto"/>
    </w:pPr>
    <w:rPr>
      <w:rFonts w:ascii="Verdana" w:eastAsiaTheme="minorHAnsi" w:hAnsi="Verdana"/>
      <w:sz w:val="20"/>
      <w:szCs w:val="18"/>
      <w:lang w:eastAsia="en-US"/>
    </w:rPr>
  </w:style>
  <w:style w:type="paragraph" w:customStyle="1" w:styleId="4EA999D4E15442FBBB76727174E261FC1">
    <w:name w:val="4EA999D4E15442FBBB76727174E261FC1"/>
    <w:rsid w:val="003A7FA2"/>
    <w:pPr>
      <w:spacing w:after="0" w:line="240" w:lineRule="auto"/>
    </w:pPr>
    <w:rPr>
      <w:rFonts w:ascii="Verdana" w:eastAsiaTheme="minorHAnsi" w:hAnsi="Verdana"/>
      <w:sz w:val="20"/>
      <w:szCs w:val="18"/>
      <w:lang w:eastAsia="en-US"/>
    </w:rPr>
  </w:style>
  <w:style w:type="paragraph" w:customStyle="1" w:styleId="917C4A4A8D434D978E174FD270FD13D61">
    <w:name w:val="917C4A4A8D434D978E174FD270FD13D61"/>
    <w:rsid w:val="003A7FA2"/>
    <w:pPr>
      <w:spacing w:after="0" w:line="240" w:lineRule="auto"/>
    </w:pPr>
    <w:rPr>
      <w:rFonts w:ascii="Verdana" w:eastAsiaTheme="minorHAnsi" w:hAnsi="Verdana"/>
      <w:sz w:val="20"/>
      <w:szCs w:val="18"/>
      <w:lang w:eastAsia="en-US"/>
    </w:rPr>
  </w:style>
  <w:style w:type="paragraph" w:customStyle="1" w:styleId="2BAB1161008144FAB45617EEF53B7A691">
    <w:name w:val="2BAB1161008144FAB45617EEF53B7A691"/>
    <w:rsid w:val="003A7FA2"/>
    <w:pPr>
      <w:spacing w:after="0" w:line="240" w:lineRule="auto"/>
    </w:pPr>
    <w:rPr>
      <w:rFonts w:ascii="Verdana" w:eastAsiaTheme="minorHAnsi" w:hAnsi="Verdana"/>
      <w:sz w:val="20"/>
      <w:szCs w:val="18"/>
      <w:lang w:eastAsia="en-US"/>
    </w:rPr>
  </w:style>
  <w:style w:type="paragraph" w:customStyle="1" w:styleId="03225F88FAF14CF0B53CD9DAF678A27A1">
    <w:name w:val="03225F88FAF14CF0B53CD9DAF678A27A1"/>
    <w:rsid w:val="003A7FA2"/>
    <w:pPr>
      <w:spacing w:after="0" w:line="240" w:lineRule="auto"/>
    </w:pPr>
    <w:rPr>
      <w:rFonts w:ascii="Verdana" w:eastAsiaTheme="minorHAnsi" w:hAnsi="Verdana"/>
      <w:sz w:val="20"/>
      <w:szCs w:val="18"/>
      <w:lang w:eastAsia="en-US"/>
    </w:rPr>
  </w:style>
  <w:style w:type="paragraph" w:customStyle="1" w:styleId="CB251A9C76D94251913FC4FDAE33760F1">
    <w:name w:val="CB251A9C76D94251913FC4FDAE33760F1"/>
    <w:rsid w:val="003A7FA2"/>
    <w:pPr>
      <w:spacing w:after="0" w:line="240" w:lineRule="auto"/>
    </w:pPr>
    <w:rPr>
      <w:rFonts w:ascii="Verdana" w:eastAsiaTheme="minorHAnsi" w:hAnsi="Verdana"/>
      <w:sz w:val="20"/>
      <w:szCs w:val="18"/>
      <w:lang w:eastAsia="en-US"/>
    </w:rPr>
  </w:style>
  <w:style w:type="paragraph" w:customStyle="1" w:styleId="D8A8DF1EF3904BF494CA3CFF562A9E991">
    <w:name w:val="D8A8DF1EF3904BF494CA3CFF562A9E991"/>
    <w:rsid w:val="003A7FA2"/>
    <w:pPr>
      <w:spacing w:after="0" w:line="240" w:lineRule="auto"/>
    </w:pPr>
    <w:rPr>
      <w:rFonts w:ascii="Verdana" w:eastAsiaTheme="minorHAnsi" w:hAnsi="Verdana"/>
      <w:sz w:val="20"/>
      <w:szCs w:val="18"/>
      <w:lang w:eastAsia="en-US"/>
    </w:rPr>
  </w:style>
  <w:style w:type="paragraph" w:customStyle="1" w:styleId="3A9ED5AECC1A4D05A8BC09DE7720CE291">
    <w:name w:val="3A9ED5AECC1A4D05A8BC09DE7720CE291"/>
    <w:rsid w:val="003A7FA2"/>
    <w:pPr>
      <w:spacing w:after="0" w:line="240" w:lineRule="auto"/>
    </w:pPr>
    <w:rPr>
      <w:rFonts w:ascii="Verdana" w:eastAsiaTheme="minorHAnsi" w:hAnsi="Verdana"/>
      <w:sz w:val="20"/>
      <w:szCs w:val="18"/>
      <w:lang w:eastAsia="en-US"/>
    </w:rPr>
  </w:style>
  <w:style w:type="paragraph" w:customStyle="1" w:styleId="934762DDEA3E42A29A27B4FC0EDB880D1">
    <w:name w:val="934762DDEA3E42A29A27B4FC0EDB880D1"/>
    <w:rsid w:val="003A7FA2"/>
    <w:pPr>
      <w:spacing w:after="0" w:line="240" w:lineRule="auto"/>
    </w:pPr>
    <w:rPr>
      <w:rFonts w:ascii="Verdana" w:eastAsiaTheme="minorHAnsi" w:hAnsi="Verdana"/>
      <w:sz w:val="20"/>
      <w:szCs w:val="18"/>
      <w:lang w:eastAsia="en-US"/>
    </w:rPr>
  </w:style>
  <w:style w:type="paragraph" w:customStyle="1" w:styleId="B79BCE5ED388498A9C1FE3B4D3E86D921">
    <w:name w:val="B79BCE5ED388498A9C1FE3B4D3E86D921"/>
    <w:rsid w:val="003A7FA2"/>
    <w:pPr>
      <w:spacing w:after="0" w:line="240" w:lineRule="auto"/>
    </w:pPr>
    <w:rPr>
      <w:rFonts w:ascii="Verdana" w:eastAsiaTheme="minorHAnsi" w:hAnsi="Verdana"/>
      <w:sz w:val="20"/>
      <w:szCs w:val="18"/>
      <w:lang w:eastAsia="en-US"/>
    </w:rPr>
  </w:style>
  <w:style w:type="paragraph" w:customStyle="1" w:styleId="C00778E40C2E41FC8B1CB88D4D432FA81">
    <w:name w:val="C00778E40C2E41FC8B1CB88D4D432FA81"/>
    <w:rsid w:val="003A7FA2"/>
    <w:pPr>
      <w:spacing w:after="0" w:line="240" w:lineRule="auto"/>
    </w:pPr>
    <w:rPr>
      <w:rFonts w:ascii="Verdana" w:eastAsiaTheme="minorHAnsi" w:hAnsi="Verdana"/>
      <w:sz w:val="20"/>
      <w:szCs w:val="18"/>
      <w:lang w:eastAsia="en-US"/>
    </w:rPr>
  </w:style>
  <w:style w:type="paragraph" w:customStyle="1" w:styleId="F0EFF44DC0A74B2A9018F328384659111">
    <w:name w:val="F0EFF44DC0A74B2A9018F328384659111"/>
    <w:rsid w:val="003A7FA2"/>
    <w:pPr>
      <w:spacing w:after="0" w:line="240" w:lineRule="auto"/>
    </w:pPr>
    <w:rPr>
      <w:rFonts w:ascii="Verdana" w:eastAsiaTheme="minorHAnsi" w:hAnsi="Verdana"/>
      <w:sz w:val="20"/>
      <w:szCs w:val="18"/>
      <w:lang w:eastAsia="en-US"/>
    </w:rPr>
  </w:style>
  <w:style w:type="paragraph" w:customStyle="1" w:styleId="724015EFCB5A4FBBAE17844D7B233A4F1">
    <w:name w:val="724015EFCB5A4FBBAE17844D7B233A4F1"/>
    <w:rsid w:val="003A7FA2"/>
    <w:pPr>
      <w:spacing w:after="0" w:line="240" w:lineRule="auto"/>
    </w:pPr>
    <w:rPr>
      <w:rFonts w:ascii="Verdana" w:eastAsiaTheme="minorHAnsi" w:hAnsi="Verdana"/>
      <w:sz w:val="20"/>
      <w:szCs w:val="18"/>
      <w:lang w:eastAsia="en-US"/>
    </w:rPr>
  </w:style>
  <w:style w:type="paragraph" w:customStyle="1" w:styleId="9BDC55F0BC6047C292878F63D057F58D1">
    <w:name w:val="9BDC55F0BC6047C292878F63D057F58D1"/>
    <w:rsid w:val="003A7FA2"/>
    <w:pPr>
      <w:spacing w:after="0" w:line="240" w:lineRule="auto"/>
    </w:pPr>
    <w:rPr>
      <w:rFonts w:ascii="Verdana" w:eastAsiaTheme="minorHAnsi" w:hAnsi="Verdana"/>
      <w:sz w:val="20"/>
      <w:szCs w:val="18"/>
      <w:lang w:eastAsia="en-US"/>
    </w:rPr>
  </w:style>
  <w:style w:type="paragraph" w:customStyle="1" w:styleId="16E3D950A8274CF48466AB2FC54B7DE81">
    <w:name w:val="16E3D950A8274CF48466AB2FC54B7DE81"/>
    <w:rsid w:val="003A7FA2"/>
    <w:pPr>
      <w:spacing w:after="0" w:line="240" w:lineRule="auto"/>
    </w:pPr>
    <w:rPr>
      <w:rFonts w:ascii="Verdana" w:eastAsiaTheme="minorHAnsi" w:hAnsi="Verdana"/>
      <w:sz w:val="20"/>
      <w:szCs w:val="18"/>
      <w:lang w:eastAsia="en-US"/>
    </w:rPr>
  </w:style>
  <w:style w:type="paragraph" w:customStyle="1" w:styleId="0A623CC90565455CBE8E7A79F4D772D51">
    <w:name w:val="0A623CC90565455CBE8E7A79F4D772D51"/>
    <w:rsid w:val="003A7FA2"/>
    <w:pPr>
      <w:spacing w:after="0" w:line="240" w:lineRule="auto"/>
    </w:pPr>
    <w:rPr>
      <w:rFonts w:ascii="Verdana" w:eastAsiaTheme="minorHAnsi" w:hAnsi="Verdana"/>
      <w:sz w:val="20"/>
      <w:szCs w:val="18"/>
      <w:lang w:eastAsia="en-US"/>
    </w:rPr>
  </w:style>
  <w:style w:type="paragraph" w:customStyle="1" w:styleId="FD28DF7CDBC14F9D8DCFF29D3496EA361">
    <w:name w:val="FD28DF7CDBC14F9D8DCFF29D3496EA361"/>
    <w:rsid w:val="003A7FA2"/>
    <w:pPr>
      <w:spacing w:after="0" w:line="240" w:lineRule="auto"/>
    </w:pPr>
    <w:rPr>
      <w:rFonts w:ascii="Verdana" w:eastAsiaTheme="minorHAnsi" w:hAnsi="Verdana"/>
      <w:sz w:val="20"/>
      <w:szCs w:val="18"/>
      <w:lang w:eastAsia="en-US"/>
    </w:rPr>
  </w:style>
  <w:style w:type="paragraph" w:customStyle="1" w:styleId="F917C00D74DE4618AA5192605D283EE38">
    <w:name w:val="F917C00D74DE4618AA5192605D283EE38"/>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8">
    <w:name w:val="CD493638751A42D0A4F03E0F90B001208"/>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8">
    <w:name w:val="2FCF896017C341F89E0B17CA3DC513088"/>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8">
    <w:name w:val="2936BD23D9D84D90853A125B0637C18A8"/>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8">
    <w:name w:val="EA1B334D032C46E69CD83B07F7B99F5B8"/>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8">
    <w:name w:val="49246206CE9F4CAFA8D71D2630D772AC8"/>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8">
    <w:name w:val="5BB890ECE5D04A1C888573676C3C75978"/>
    <w:rsid w:val="003A7FA2"/>
    <w:pPr>
      <w:spacing w:before="60" w:after="120" w:line="276" w:lineRule="auto"/>
    </w:pPr>
    <w:rPr>
      <w:rFonts w:ascii="Verdana" w:eastAsiaTheme="minorHAnsi" w:hAnsi="Verdana"/>
      <w:sz w:val="20"/>
      <w:szCs w:val="18"/>
      <w:lang w:eastAsia="en-US"/>
    </w:rPr>
  </w:style>
  <w:style w:type="paragraph" w:customStyle="1" w:styleId="23DEB72794834E7E89B245168F42F15D5">
    <w:name w:val="23DEB72794834E7E89B245168F42F15D5"/>
    <w:rsid w:val="003A7FA2"/>
    <w:pPr>
      <w:spacing w:before="60" w:after="120" w:line="276" w:lineRule="auto"/>
    </w:pPr>
    <w:rPr>
      <w:rFonts w:ascii="Verdana" w:eastAsiaTheme="minorHAnsi" w:hAnsi="Verdana"/>
      <w:sz w:val="20"/>
      <w:szCs w:val="18"/>
      <w:lang w:eastAsia="en-US"/>
    </w:rPr>
  </w:style>
  <w:style w:type="paragraph" w:customStyle="1" w:styleId="277B8157C98C4A51A607C6D8490A713F5">
    <w:name w:val="277B8157C98C4A51A607C6D8490A713F5"/>
    <w:rsid w:val="003A7FA2"/>
    <w:pPr>
      <w:spacing w:before="60" w:after="120" w:line="276" w:lineRule="auto"/>
    </w:pPr>
    <w:rPr>
      <w:rFonts w:ascii="Verdana" w:eastAsiaTheme="minorHAnsi" w:hAnsi="Verdana"/>
      <w:sz w:val="20"/>
      <w:szCs w:val="18"/>
      <w:lang w:eastAsia="en-US"/>
    </w:rPr>
  </w:style>
  <w:style w:type="paragraph" w:customStyle="1" w:styleId="EBACA93963AD4298881BFED648EC17445">
    <w:name w:val="EBACA93963AD4298881BFED648EC17445"/>
    <w:rsid w:val="003A7FA2"/>
    <w:pPr>
      <w:spacing w:before="60" w:after="120" w:line="276" w:lineRule="auto"/>
    </w:pPr>
    <w:rPr>
      <w:rFonts w:ascii="Verdana" w:eastAsiaTheme="minorHAnsi" w:hAnsi="Verdana"/>
      <w:sz w:val="20"/>
      <w:szCs w:val="18"/>
      <w:lang w:eastAsia="en-US"/>
    </w:rPr>
  </w:style>
  <w:style w:type="paragraph" w:customStyle="1" w:styleId="5229859A340D4CE88133FB873764804D5">
    <w:name w:val="5229859A340D4CE88133FB873764804D5"/>
    <w:rsid w:val="003A7FA2"/>
    <w:pPr>
      <w:spacing w:before="60" w:after="120" w:line="276" w:lineRule="auto"/>
    </w:pPr>
    <w:rPr>
      <w:rFonts w:ascii="Verdana" w:eastAsiaTheme="minorHAnsi" w:hAnsi="Verdana"/>
      <w:sz w:val="20"/>
      <w:szCs w:val="18"/>
      <w:lang w:eastAsia="en-US"/>
    </w:rPr>
  </w:style>
  <w:style w:type="paragraph" w:customStyle="1" w:styleId="70D69BFE6EFF4CB69A4ECC3157BD1FD15">
    <w:name w:val="70D69BFE6EFF4CB69A4ECC3157BD1FD15"/>
    <w:rsid w:val="003A7FA2"/>
    <w:pPr>
      <w:spacing w:before="60" w:after="120" w:line="276" w:lineRule="auto"/>
    </w:pPr>
    <w:rPr>
      <w:rFonts w:ascii="Verdana" w:eastAsiaTheme="minorHAnsi" w:hAnsi="Verdana"/>
      <w:sz w:val="20"/>
      <w:szCs w:val="18"/>
      <w:lang w:eastAsia="en-US"/>
    </w:rPr>
  </w:style>
  <w:style w:type="paragraph" w:customStyle="1" w:styleId="BB0FA9AED0D74C2181A881317D87BED45">
    <w:name w:val="BB0FA9AED0D74C2181A881317D87BED45"/>
    <w:rsid w:val="003A7FA2"/>
    <w:pPr>
      <w:spacing w:before="60" w:after="120" w:line="276" w:lineRule="auto"/>
    </w:pPr>
    <w:rPr>
      <w:rFonts w:ascii="Verdana" w:eastAsiaTheme="minorHAnsi" w:hAnsi="Verdana"/>
      <w:sz w:val="20"/>
      <w:szCs w:val="18"/>
      <w:lang w:eastAsia="en-US"/>
    </w:rPr>
  </w:style>
  <w:style w:type="paragraph" w:customStyle="1" w:styleId="0A26C5E9B6CF44D9A2C1C68ED254C5495">
    <w:name w:val="0A26C5E9B6CF44D9A2C1C68ED254C5495"/>
    <w:rsid w:val="003A7FA2"/>
    <w:pPr>
      <w:spacing w:before="60" w:after="120" w:line="276" w:lineRule="auto"/>
    </w:pPr>
    <w:rPr>
      <w:rFonts w:ascii="Verdana" w:eastAsiaTheme="minorHAnsi" w:hAnsi="Verdana"/>
      <w:sz w:val="20"/>
      <w:szCs w:val="18"/>
      <w:lang w:eastAsia="en-US"/>
    </w:rPr>
  </w:style>
  <w:style w:type="paragraph" w:customStyle="1" w:styleId="07DB0E79D0E54657BA93057C1696D2525">
    <w:name w:val="07DB0E79D0E54657BA93057C1696D2525"/>
    <w:rsid w:val="003A7FA2"/>
    <w:pPr>
      <w:spacing w:before="60" w:after="120" w:line="276" w:lineRule="auto"/>
    </w:pPr>
    <w:rPr>
      <w:rFonts w:ascii="Verdana" w:eastAsiaTheme="minorHAnsi" w:hAnsi="Verdana"/>
      <w:sz w:val="20"/>
      <w:szCs w:val="18"/>
      <w:lang w:eastAsia="en-US"/>
    </w:rPr>
  </w:style>
  <w:style w:type="paragraph" w:customStyle="1" w:styleId="9CE9436CAAED4DA59F2255CF823A29175">
    <w:name w:val="9CE9436CAAED4DA59F2255CF823A29175"/>
    <w:rsid w:val="003A7FA2"/>
    <w:pPr>
      <w:spacing w:before="60" w:after="120" w:line="276" w:lineRule="auto"/>
    </w:pPr>
    <w:rPr>
      <w:rFonts w:ascii="Verdana" w:eastAsiaTheme="minorHAnsi" w:hAnsi="Verdana"/>
      <w:sz w:val="20"/>
      <w:szCs w:val="18"/>
      <w:lang w:eastAsia="en-US"/>
    </w:rPr>
  </w:style>
  <w:style w:type="paragraph" w:customStyle="1" w:styleId="9710CAA35CDD4806B6912490F6E720205">
    <w:name w:val="9710CAA35CDD4806B6912490F6E720205"/>
    <w:rsid w:val="003A7FA2"/>
    <w:pPr>
      <w:spacing w:before="60" w:after="120" w:line="276" w:lineRule="auto"/>
    </w:pPr>
    <w:rPr>
      <w:rFonts w:ascii="Verdana" w:eastAsiaTheme="minorHAnsi" w:hAnsi="Verdana"/>
      <w:sz w:val="20"/>
      <w:szCs w:val="18"/>
      <w:lang w:eastAsia="en-US"/>
    </w:rPr>
  </w:style>
  <w:style w:type="paragraph" w:customStyle="1" w:styleId="B242BB1113D3431E9556DB32D76CBA245">
    <w:name w:val="B242BB1113D3431E9556DB32D76CBA245"/>
    <w:rsid w:val="003A7FA2"/>
    <w:pPr>
      <w:spacing w:before="60" w:after="120" w:line="276" w:lineRule="auto"/>
    </w:pPr>
    <w:rPr>
      <w:rFonts w:ascii="Verdana" w:eastAsiaTheme="minorHAnsi" w:hAnsi="Verdana"/>
      <w:sz w:val="20"/>
      <w:szCs w:val="18"/>
      <w:lang w:eastAsia="en-US"/>
    </w:rPr>
  </w:style>
  <w:style w:type="paragraph" w:customStyle="1" w:styleId="873C7572F6F94634B671DDF66141C7D05">
    <w:name w:val="873C7572F6F94634B671DDF66141C7D05"/>
    <w:rsid w:val="003A7FA2"/>
    <w:pPr>
      <w:spacing w:before="60" w:after="120" w:line="276" w:lineRule="auto"/>
    </w:pPr>
    <w:rPr>
      <w:rFonts w:ascii="Verdana" w:eastAsiaTheme="minorHAnsi" w:hAnsi="Verdana"/>
      <w:sz w:val="20"/>
      <w:szCs w:val="18"/>
      <w:lang w:eastAsia="en-US"/>
    </w:rPr>
  </w:style>
  <w:style w:type="paragraph" w:customStyle="1" w:styleId="30D8C51DF28E4069A0862CA78847D6AD5">
    <w:name w:val="30D8C51DF28E4069A0862CA78847D6AD5"/>
    <w:rsid w:val="003A7FA2"/>
    <w:pPr>
      <w:spacing w:before="60" w:after="120" w:line="276" w:lineRule="auto"/>
    </w:pPr>
    <w:rPr>
      <w:rFonts w:ascii="Verdana" w:eastAsiaTheme="minorHAnsi" w:hAnsi="Verdana"/>
      <w:sz w:val="20"/>
      <w:szCs w:val="18"/>
      <w:lang w:eastAsia="en-US"/>
    </w:rPr>
  </w:style>
  <w:style w:type="paragraph" w:customStyle="1" w:styleId="8F06D10C01EA482FB6A47A26EDF3D2B95">
    <w:name w:val="8F06D10C01EA482FB6A47A26EDF3D2B95"/>
    <w:rsid w:val="003A7FA2"/>
    <w:pPr>
      <w:spacing w:before="60" w:after="120" w:line="276" w:lineRule="auto"/>
    </w:pPr>
    <w:rPr>
      <w:rFonts w:ascii="Verdana" w:eastAsiaTheme="minorHAnsi" w:hAnsi="Verdana"/>
      <w:sz w:val="20"/>
      <w:szCs w:val="18"/>
      <w:lang w:eastAsia="en-US"/>
    </w:rPr>
  </w:style>
  <w:style w:type="paragraph" w:customStyle="1" w:styleId="C3FA21413BA84E73A9CC12B918C9BA5E5">
    <w:name w:val="C3FA21413BA84E73A9CC12B918C9BA5E5"/>
    <w:rsid w:val="003A7FA2"/>
    <w:pPr>
      <w:spacing w:before="60" w:after="120" w:line="276" w:lineRule="auto"/>
    </w:pPr>
    <w:rPr>
      <w:rFonts w:ascii="Verdana" w:eastAsiaTheme="minorHAnsi" w:hAnsi="Verdana"/>
      <w:sz w:val="20"/>
      <w:szCs w:val="18"/>
      <w:lang w:eastAsia="en-US"/>
    </w:rPr>
  </w:style>
  <w:style w:type="paragraph" w:customStyle="1" w:styleId="223EADC3DB744B7CB66DE8DA389AAAA65">
    <w:name w:val="223EADC3DB744B7CB66DE8DA389AAAA65"/>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8">
    <w:name w:val="77610E8A466E428EAFD7FB9AF2C0A5AF8"/>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8">
    <w:name w:val="F5BB63170C7546A8879CB1C871C516968"/>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8">
    <w:name w:val="3E685C32FFD74CEA9644F4526364CF358"/>
    <w:rsid w:val="003A7FA2"/>
    <w:pPr>
      <w:spacing w:before="60" w:after="120" w:line="276" w:lineRule="auto"/>
    </w:pPr>
    <w:rPr>
      <w:rFonts w:ascii="Verdana" w:eastAsiaTheme="minorHAnsi" w:hAnsi="Verdana"/>
      <w:sz w:val="20"/>
      <w:szCs w:val="18"/>
      <w:lang w:eastAsia="en-US"/>
    </w:rPr>
  </w:style>
  <w:style w:type="paragraph" w:customStyle="1" w:styleId="17E4A0EE5EB04B40BE637ACC3D678D263">
    <w:name w:val="17E4A0EE5EB04B40BE637ACC3D678D263"/>
    <w:rsid w:val="003A7FA2"/>
    <w:pPr>
      <w:spacing w:before="60" w:after="120" w:line="276" w:lineRule="auto"/>
    </w:pPr>
    <w:rPr>
      <w:rFonts w:ascii="Verdana" w:eastAsiaTheme="minorHAnsi" w:hAnsi="Verdana"/>
      <w:sz w:val="20"/>
      <w:szCs w:val="18"/>
      <w:lang w:eastAsia="en-US"/>
    </w:rPr>
  </w:style>
  <w:style w:type="paragraph" w:customStyle="1" w:styleId="9147BFF74BAE421D91B58336E77C3E783">
    <w:name w:val="9147BFF74BAE421D91B58336E77C3E783"/>
    <w:rsid w:val="003A7FA2"/>
    <w:pPr>
      <w:spacing w:before="60" w:after="120" w:line="276" w:lineRule="auto"/>
    </w:pPr>
    <w:rPr>
      <w:rFonts w:ascii="Verdana" w:eastAsiaTheme="minorHAnsi" w:hAnsi="Verdana"/>
      <w:sz w:val="20"/>
      <w:szCs w:val="18"/>
      <w:lang w:eastAsia="en-US"/>
    </w:rPr>
  </w:style>
  <w:style w:type="paragraph" w:customStyle="1" w:styleId="C5D5903A5A4644E593F887EE98C26E653">
    <w:name w:val="C5D5903A5A4644E593F887EE98C26E653"/>
    <w:rsid w:val="003A7FA2"/>
    <w:pPr>
      <w:spacing w:before="60" w:after="120" w:line="276" w:lineRule="auto"/>
    </w:pPr>
    <w:rPr>
      <w:rFonts w:ascii="Verdana" w:eastAsiaTheme="minorHAnsi" w:hAnsi="Verdana"/>
      <w:sz w:val="20"/>
      <w:szCs w:val="18"/>
      <w:lang w:eastAsia="en-US"/>
    </w:rPr>
  </w:style>
  <w:style w:type="paragraph" w:customStyle="1" w:styleId="E744E0617A1D45DD8DC27EA1FFE01A553">
    <w:name w:val="E744E0617A1D45DD8DC27EA1FFE01A553"/>
    <w:rsid w:val="003A7FA2"/>
    <w:pPr>
      <w:spacing w:before="60" w:after="120" w:line="276" w:lineRule="auto"/>
    </w:pPr>
    <w:rPr>
      <w:rFonts w:ascii="Verdana" w:eastAsiaTheme="minorHAnsi" w:hAnsi="Verdana"/>
      <w:sz w:val="20"/>
      <w:szCs w:val="18"/>
      <w:lang w:eastAsia="en-US"/>
    </w:rPr>
  </w:style>
  <w:style w:type="paragraph" w:customStyle="1" w:styleId="5389865333C84CF4A4EA181726F23A6F3">
    <w:name w:val="5389865333C84CF4A4EA181726F23A6F3"/>
    <w:rsid w:val="003A7FA2"/>
    <w:pPr>
      <w:spacing w:before="60" w:after="120" w:line="276" w:lineRule="auto"/>
    </w:pPr>
    <w:rPr>
      <w:rFonts w:ascii="Verdana" w:eastAsiaTheme="minorHAnsi" w:hAnsi="Verdana"/>
      <w:sz w:val="20"/>
      <w:szCs w:val="18"/>
      <w:lang w:eastAsia="en-US"/>
    </w:rPr>
  </w:style>
  <w:style w:type="paragraph" w:customStyle="1" w:styleId="16D4A294350A4AF5A151C1EDA078512F3">
    <w:name w:val="16D4A294350A4AF5A151C1EDA078512F3"/>
    <w:rsid w:val="003A7FA2"/>
    <w:pPr>
      <w:spacing w:before="60" w:after="120" w:line="276" w:lineRule="auto"/>
    </w:pPr>
    <w:rPr>
      <w:rFonts w:ascii="Verdana" w:eastAsiaTheme="minorHAnsi" w:hAnsi="Verdana"/>
      <w:sz w:val="20"/>
      <w:szCs w:val="18"/>
      <w:lang w:eastAsia="en-US"/>
    </w:rPr>
  </w:style>
  <w:style w:type="paragraph" w:customStyle="1" w:styleId="53BB7AD029EE4C6DBA84669EABD25B683">
    <w:name w:val="53BB7AD029EE4C6DBA84669EABD25B683"/>
    <w:rsid w:val="003A7FA2"/>
    <w:pPr>
      <w:spacing w:before="60" w:after="120" w:line="276" w:lineRule="auto"/>
    </w:pPr>
    <w:rPr>
      <w:rFonts w:ascii="Verdana" w:eastAsiaTheme="minorHAnsi" w:hAnsi="Verdana"/>
      <w:sz w:val="20"/>
      <w:szCs w:val="18"/>
      <w:lang w:eastAsia="en-US"/>
    </w:rPr>
  </w:style>
  <w:style w:type="paragraph" w:customStyle="1" w:styleId="47475DAE0CD043E8BD47502963D129FC3">
    <w:name w:val="47475DAE0CD043E8BD47502963D129FC3"/>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8">
    <w:name w:val="EF5ECEE476FB4812BF92A7AC88ABCA758"/>
    <w:rsid w:val="003A7FA2"/>
    <w:pPr>
      <w:spacing w:before="60" w:after="120" w:line="276" w:lineRule="auto"/>
    </w:pPr>
    <w:rPr>
      <w:rFonts w:ascii="Verdana" w:eastAsiaTheme="minorHAnsi" w:hAnsi="Verdana"/>
      <w:sz w:val="20"/>
      <w:szCs w:val="18"/>
      <w:lang w:eastAsia="en-US"/>
    </w:rPr>
  </w:style>
  <w:style w:type="paragraph" w:customStyle="1" w:styleId="8BAE907B3FAF4B5FA2E7BD9E74B97F0A9">
    <w:name w:val="8BAE907B3FAF4B5FA2E7BD9E74B97F0A9"/>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9">
    <w:name w:val="D75860E6B22A4C0FA97744C2E8EEB3CA9"/>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9">
    <w:name w:val="7A6B6144394F4720B2B9AEB3AF5AD0A29"/>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9">
    <w:name w:val="2202683D55A34E32BEC59B4BD39327509"/>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9">
    <w:name w:val="5FCC1C7B86B3428FA9C81AA78FF85C729"/>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8">
    <w:name w:val="CE6CA930B207400B991610CD895B79808"/>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9">
    <w:name w:val="AD533205662E43D8AFD507F39E2398A09"/>
    <w:rsid w:val="003A7FA2"/>
    <w:pPr>
      <w:spacing w:before="60" w:after="120" w:line="276" w:lineRule="auto"/>
    </w:pPr>
    <w:rPr>
      <w:rFonts w:ascii="Verdana" w:eastAsiaTheme="minorHAnsi" w:hAnsi="Verdana"/>
      <w:sz w:val="20"/>
      <w:szCs w:val="18"/>
      <w:lang w:eastAsia="en-US"/>
    </w:rPr>
  </w:style>
  <w:style w:type="paragraph" w:customStyle="1" w:styleId="8ABE4E3DD4154A3EA4560F688898BF3E9">
    <w:name w:val="8ABE4E3DD4154A3EA4560F688898BF3E9"/>
    <w:rsid w:val="003A7FA2"/>
    <w:pPr>
      <w:spacing w:before="60" w:after="120" w:line="276" w:lineRule="auto"/>
    </w:pPr>
    <w:rPr>
      <w:rFonts w:ascii="Verdana" w:eastAsiaTheme="minorHAnsi" w:hAnsi="Verdana"/>
      <w:sz w:val="20"/>
      <w:szCs w:val="18"/>
      <w:lang w:eastAsia="en-US"/>
    </w:rPr>
  </w:style>
  <w:style w:type="paragraph" w:customStyle="1" w:styleId="C752B6EC94404AE3822C4337C4C8F2329">
    <w:name w:val="C752B6EC94404AE3822C4337C4C8F2329"/>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9">
    <w:name w:val="2C95BFFC40B34178BD126985E0B5FC6E9"/>
    <w:rsid w:val="003A7FA2"/>
    <w:pPr>
      <w:spacing w:before="60" w:after="120" w:line="276" w:lineRule="auto"/>
    </w:pPr>
    <w:rPr>
      <w:rFonts w:ascii="Verdana" w:eastAsiaTheme="minorHAnsi" w:hAnsi="Verdana"/>
      <w:sz w:val="20"/>
      <w:szCs w:val="18"/>
      <w:lang w:eastAsia="en-US"/>
    </w:rPr>
  </w:style>
  <w:style w:type="paragraph" w:customStyle="1" w:styleId="DF5C65826FC0482DA06307BA574DDFE92">
    <w:name w:val="DF5C65826FC0482DA06307BA574DDFE92"/>
    <w:rsid w:val="003A7FA2"/>
    <w:pPr>
      <w:spacing w:after="0" w:line="240" w:lineRule="auto"/>
    </w:pPr>
    <w:rPr>
      <w:rFonts w:ascii="Verdana" w:eastAsiaTheme="minorHAnsi" w:hAnsi="Verdana"/>
      <w:sz w:val="20"/>
      <w:szCs w:val="18"/>
      <w:lang w:eastAsia="en-US"/>
    </w:rPr>
  </w:style>
  <w:style w:type="paragraph" w:customStyle="1" w:styleId="1913D39A008142AEA77E03F66B60B2C89">
    <w:name w:val="1913D39A008142AEA77E03F66B60B2C89"/>
    <w:rsid w:val="003A7FA2"/>
    <w:pPr>
      <w:spacing w:after="0" w:line="240" w:lineRule="auto"/>
    </w:pPr>
    <w:rPr>
      <w:rFonts w:ascii="Verdana" w:eastAsiaTheme="minorHAnsi" w:hAnsi="Verdana"/>
      <w:sz w:val="20"/>
      <w:szCs w:val="18"/>
      <w:lang w:eastAsia="en-US"/>
    </w:rPr>
  </w:style>
  <w:style w:type="paragraph" w:customStyle="1" w:styleId="3819453DCAA64EC6AB7A428EE2DE4F799">
    <w:name w:val="3819453DCAA64EC6AB7A428EE2DE4F799"/>
    <w:rsid w:val="003A7FA2"/>
    <w:pPr>
      <w:spacing w:after="0" w:line="240" w:lineRule="auto"/>
    </w:pPr>
    <w:rPr>
      <w:rFonts w:ascii="Verdana" w:eastAsiaTheme="minorHAnsi" w:hAnsi="Verdana"/>
      <w:sz w:val="20"/>
      <w:szCs w:val="18"/>
      <w:lang w:eastAsia="en-US"/>
    </w:rPr>
  </w:style>
  <w:style w:type="paragraph" w:customStyle="1" w:styleId="7110D810A8B34E81B5B8399A33BEC7B02">
    <w:name w:val="7110D810A8B34E81B5B8399A33BEC7B02"/>
    <w:rsid w:val="003A7FA2"/>
    <w:pPr>
      <w:spacing w:after="0" w:line="240" w:lineRule="auto"/>
    </w:pPr>
    <w:rPr>
      <w:rFonts w:ascii="Verdana" w:eastAsiaTheme="minorHAnsi" w:hAnsi="Verdana"/>
      <w:sz w:val="20"/>
      <w:szCs w:val="18"/>
      <w:lang w:eastAsia="en-US"/>
    </w:rPr>
  </w:style>
  <w:style w:type="paragraph" w:customStyle="1" w:styleId="9F69FFE1E1C94E5D8522F7E8992EBB8C2">
    <w:name w:val="9F69FFE1E1C94E5D8522F7E8992EBB8C2"/>
    <w:rsid w:val="003A7FA2"/>
    <w:pPr>
      <w:spacing w:after="0" w:line="240" w:lineRule="auto"/>
    </w:pPr>
    <w:rPr>
      <w:rFonts w:ascii="Verdana" w:eastAsiaTheme="minorHAnsi" w:hAnsi="Verdana"/>
      <w:sz w:val="20"/>
      <w:szCs w:val="18"/>
      <w:lang w:eastAsia="en-US"/>
    </w:rPr>
  </w:style>
  <w:style w:type="paragraph" w:customStyle="1" w:styleId="4EA999D4E15442FBBB76727174E261FC2">
    <w:name w:val="4EA999D4E15442FBBB76727174E261FC2"/>
    <w:rsid w:val="003A7FA2"/>
    <w:pPr>
      <w:spacing w:after="0" w:line="240" w:lineRule="auto"/>
    </w:pPr>
    <w:rPr>
      <w:rFonts w:ascii="Verdana" w:eastAsiaTheme="minorHAnsi" w:hAnsi="Verdana"/>
      <w:sz w:val="20"/>
      <w:szCs w:val="18"/>
      <w:lang w:eastAsia="en-US"/>
    </w:rPr>
  </w:style>
  <w:style w:type="paragraph" w:customStyle="1" w:styleId="917C4A4A8D434D978E174FD270FD13D62">
    <w:name w:val="917C4A4A8D434D978E174FD270FD13D62"/>
    <w:rsid w:val="003A7FA2"/>
    <w:pPr>
      <w:spacing w:after="0" w:line="240" w:lineRule="auto"/>
    </w:pPr>
    <w:rPr>
      <w:rFonts w:ascii="Verdana" w:eastAsiaTheme="minorHAnsi" w:hAnsi="Verdana"/>
      <w:sz w:val="20"/>
      <w:szCs w:val="18"/>
      <w:lang w:eastAsia="en-US"/>
    </w:rPr>
  </w:style>
  <w:style w:type="paragraph" w:customStyle="1" w:styleId="2BAB1161008144FAB45617EEF53B7A692">
    <w:name w:val="2BAB1161008144FAB45617EEF53B7A692"/>
    <w:rsid w:val="003A7FA2"/>
    <w:pPr>
      <w:spacing w:after="0" w:line="240" w:lineRule="auto"/>
    </w:pPr>
    <w:rPr>
      <w:rFonts w:ascii="Verdana" w:eastAsiaTheme="minorHAnsi" w:hAnsi="Verdana"/>
      <w:sz w:val="20"/>
      <w:szCs w:val="18"/>
      <w:lang w:eastAsia="en-US"/>
    </w:rPr>
  </w:style>
  <w:style w:type="paragraph" w:customStyle="1" w:styleId="03225F88FAF14CF0B53CD9DAF678A27A2">
    <w:name w:val="03225F88FAF14CF0B53CD9DAF678A27A2"/>
    <w:rsid w:val="003A7FA2"/>
    <w:pPr>
      <w:spacing w:after="0" w:line="240" w:lineRule="auto"/>
    </w:pPr>
    <w:rPr>
      <w:rFonts w:ascii="Verdana" w:eastAsiaTheme="minorHAnsi" w:hAnsi="Verdana"/>
      <w:sz w:val="20"/>
      <w:szCs w:val="18"/>
      <w:lang w:eastAsia="en-US"/>
    </w:rPr>
  </w:style>
  <w:style w:type="paragraph" w:customStyle="1" w:styleId="CB251A9C76D94251913FC4FDAE33760F2">
    <w:name w:val="CB251A9C76D94251913FC4FDAE33760F2"/>
    <w:rsid w:val="003A7FA2"/>
    <w:pPr>
      <w:spacing w:after="0" w:line="240" w:lineRule="auto"/>
    </w:pPr>
    <w:rPr>
      <w:rFonts w:ascii="Verdana" w:eastAsiaTheme="minorHAnsi" w:hAnsi="Verdana"/>
      <w:sz w:val="20"/>
      <w:szCs w:val="18"/>
      <w:lang w:eastAsia="en-US"/>
    </w:rPr>
  </w:style>
  <w:style w:type="paragraph" w:customStyle="1" w:styleId="D8A8DF1EF3904BF494CA3CFF562A9E992">
    <w:name w:val="D8A8DF1EF3904BF494CA3CFF562A9E992"/>
    <w:rsid w:val="003A7FA2"/>
    <w:pPr>
      <w:spacing w:after="0" w:line="240" w:lineRule="auto"/>
    </w:pPr>
    <w:rPr>
      <w:rFonts w:ascii="Verdana" w:eastAsiaTheme="minorHAnsi" w:hAnsi="Verdana"/>
      <w:sz w:val="20"/>
      <w:szCs w:val="18"/>
      <w:lang w:eastAsia="en-US"/>
    </w:rPr>
  </w:style>
  <w:style w:type="paragraph" w:customStyle="1" w:styleId="3A9ED5AECC1A4D05A8BC09DE7720CE292">
    <w:name w:val="3A9ED5AECC1A4D05A8BC09DE7720CE292"/>
    <w:rsid w:val="003A7FA2"/>
    <w:pPr>
      <w:spacing w:after="0" w:line="240" w:lineRule="auto"/>
    </w:pPr>
    <w:rPr>
      <w:rFonts w:ascii="Verdana" w:eastAsiaTheme="minorHAnsi" w:hAnsi="Verdana"/>
      <w:sz w:val="20"/>
      <w:szCs w:val="18"/>
      <w:lang w:eastAsia="en-US"/>
    </w:rPr>
  </w:style>
  <w:style w:type="paragraph" w:customStyle="1" w:styleId="934762DDEA3E42A29A27B4FC0EDB880D2">
    <w:name w:val="934762DDEA3E42A29A27B4FC0EDB880D2"/>
    <w:rsid w:val="003A7FA2"/>
    <w:pPr>
      <w:spacing w:after="0" w:line="240" w:lineRule="auto"/>
    </w:pPr>
    <w:rPr>
      <w:rFonts w:ascii="Verdana" w:eastAsiaTheme="minorHAnsi" w:hAnsi="Verdana"/>
      <w:sz w:val="20"/>
      <w:szCs w:val="18"/>
      <w:lang w:eastAsia="en-US"/>
    </w:rPr>
  </w:style>
  <w:style w:type="paragraph" w:customStyle="1" w:styleId="B79BCE5ED388498A9C1FE3B4D3E86D922">
    <w:name w:val="B79BCE5ED388498A9C1FE3B4D3E86D922"/>
    <w:rsid w:val="003A7FA2"/>
    <w:pPr>
      <w:spacing w:after="0" w:line="240" w:lineRule="auto"/>
    </w:pPr>
    <w:rPr>
      <w:rFonts w:ascii="Verdana" w:eastAsiaTheme="minorHAnsi" w:hAnsi="Verdana"/>
      <w:sz w:val="20"/>
      <w:szCs w:val="18"/>
      <w:lang w:eastAsia="en-US"/>
    </w:rPr>
  </w:style>
  <w:style w:type="paragraph" w:customStyle="1" w:styleId="C00778E40C2E41FC8B1CB88D4D432FA82">
    <w:name w:val="C00778E40C2E41FC8B1CB88D4D432FA82"/>
    <w:rsid w:val="003A7FA2"/>
    <w:pPr>
      <w:spacing w:after="0" w:line="240" w:lineRule="auto"/>
    </w:pPr>
    <w:rPr>
      <w:rFonts w:ascii="Verdana" w:eastAsiaTheme="minorHAnsi" w:hAnsi="Verdana"/>
      <w:sz w:val="20"/>
      <w:szCs w:val="18"/>
      <w:lang w:eastAsia="en-US"/>
    </w:rPr>
  </w:style>
  <w:style w:type="paragraph" w:customStyle="1" w:styleId="F0EFF44DC0A74B2A9018F328384659112">
    <w:name w:val="F0EFF44DC0A74B2A9018F328384659112"/>
    <w:rsid w:val="003A7FA2"/>
    <w:pPr>
      <w:spacing w:after="0" w:line="240" w:lineRule="auto"/>
    </w:pPr>
    <w:rPr>
      <w:rFonts w:ascii="Verdana" w:eastAsiaTheme="minorHAnsi" w:hAnsi="Verdana"/>
      <w:sz w:val="20"/>
      <w:szCs w:val="18"/>
      <w:lang w:eastAsia="en-US"/>
    </w:rPr>
  </w:style>
  <w:style w:type="paragraph" w:customStyle="1" w:styleId="724015EFCB5A4FBBAE17844D7B233A4F2">
    <w:name w:val="724015EFCB5A4FBBAE17844D7B233A4F2"/>
    <w:rsid w:val="003A7FA2"/>
    <w:pPr>
      <w:spacing w:after="0" w:line="240" w:lineRule="auto"/>
    </w:pPr>
    <w:rPr>
      <w:rFonts w:ascii="Verdana" w:eastAsiaTheme="minorHAnsi" w:hAnsi="Verdana"/>
      <w:sz w:val="20"/>
      <w:szCs w:val="18"/>
      <w:lang w:eastAsia="en-US"/>
    </w:rPr>
  </w:style>
  <w:style w:type="paragraph" w:customStyle="1" w:styleId="9BDC55F0BC6047C292878F63D057F58D2">
    <w:name w:val="9BDC55F0BC6047C292878F63D057F58D2"/>
    <w:rsid w:val="003A7FA2"/>
    <w:pPr>
      <w:spacing w:after="0" w:line="240" w:lineRule="auto"/>
    </w:pPr>
    <w:rPr>
      <w:rFonts w:ascii="Verdana" w:eastAsiaTheme="minorHAnsi" w:hAnsi="Verdana"/>
      <w:sz w:val="20"/>
      <w:szCs w:val="18"/>
      <w:lang w:eastAsia="en-US"/>
    </w:rPr>
  </w:style>
  <w:style w:type="paragraph" w:customStyle="1" w:styleId="16E3D950A8274CF48466AB2FC54B7DE82">
    <w:name w:val="16E3D950A8274CF48466AB2FC54B7DE82"/>
    <w:rsid w:val="003A7FA2"/>
    <w:pPr>
      <w:spacing w:after="0" w:line="240" w:lineRule="auto"/>
    </w:pPr>
    <w:rPr>
      <w:rFonts w:ascii="Verdana" w:eastAsiaTheme="minorHAnsi" w:hAnsi="Verdana"/>
      <w:sz w:val="20"/>
      <w:szCs w:val="18"/>
      <w:lang w:eastAsia="en-US"/>
    </w:rPr>
  </w:style>
  <w:style w:type="paragraph" w:customStyle="1" w:styleId="0A623CC90565455CBE8E7A79F4D772D52">
    <w:name w:val="0A623CC90565455CBE8E7A79F4D772D52"/>
    <w:rsid w:val="003A7FA2"/>
    <w:pPr>
      <w:spacing w:after="0" w:line="240" w:lineRule="auto"/>
    </w:pPr>
    <w:rPr>
      <w:rFonts w:ascii="Verdana" w:eastAsiaTheme="minorHAnsi" w:hAnsi="Verdana"/>
      <w:sz w:val="20"/>
      <w:szCs w:val="18"/>
      <w:lang w:eastAsia="en-US"/>
    </w:rPr>
  </w:style>
  <w:style w:type="paragraph" w:customStyle="1" w:styleId="FD28DF7CDBC14F9D8DCFF29D3496EA362">
    <w:name w:val="FD28DF7CDBC14F9D8DCFF29D3496EA362"/>
    <w:rsid w:val="003A7FA2"/>
    <w:pPr>
      <w:spacing w:after="0" w:line="240" w:lineRule="auto"/>
    </w:pPr>
    <w:rPr>
      <w:rFonts w:ascii="Verdana" w:eastAsiaTheme="minorHAnsi" w:hAnsi="Verdana"/>
      <w:sz w:val="20"/>
      <w:szCs w:val="18"/>
      <w:lang w:eastAsia="en-US"/>
    </w:rPr>
  </w:style>
  <w:style w:type="paragraph" w:customStyle="1" w:styleId="F917C00D74DE4618AA5192605D283EE39">
    <w:name w:val="F917C00D74DE4618AA5192605D283EE39"/>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9">
    <w:name w:val="CD493638751A42D0A4F03E0F90B001209"/>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9">
    <w:name w:val="2FCF896017C341F89E0B17CA3DC513089"/>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9">
    <w:name w:val="2936BD23D9D84D90853A125B0637C18A9"/>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9">
    <w:name w:val="EA1B334D032C46E69CD83B07F7B99F5B9"/>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9">
    <w:name w:val="49246206CE9F4CAFA8D71D2630D772AC9"/>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9">
    <w:name w:val="5BB890ECE5D04A1C888573676C3C75979"/>
    <w:rsid w:val="003A7FA2"/>
    <w:pPr>
      <w:spacing w:before="60" w:after="120" w:line="276" w:lineRule="auto"/>
    </w:pPr>
    <w:rPr>
      <w:rFonts w:ascii="Verdana" w:eastAsiaTheme="minorHAnsi" w:hAnsi="Verdana"/>
      <w:sz w:val="20"/>
      <w:szCs w:val="18"/>
      <w:lang w:eastAsia="en-US"/>
    </w:rPr>
  </w:style>
  <w:style w:type="paragraph" w:customStyle="1" w:styleId="23DEB72794834E7E89B245168F42F15D6">
    <w:name w:val="23DEB72794834E7E89B245168F42F15D6"/>
    <w:rsid w:val="003A7FA2"/>
    <w:pPr>
      <w:spacing w:before="60" w:after="120" w:line="276" w:lineRule="auto"/>
    </w:pPr>
    <w:rPr>
      <w:rFonts w:ascii="Verdana" w:eastAsiaTheme="minorHAnsi" w:hAnsi="Verdana"/>
      <w:sz w:val="20"/>
      <w:szCs w:val="18"/>
      <w:lang w:eastAsia="en-US"/>
    </w:rPr>
  </w:style>
  <w:style w:type="paragraph" w:customStyle="1" w:styleId="277B8157C98C4A51A607C6D8490A713F6">
    <w:name w:val="277B8157C98C4A51A607C6D8490A713F6"/>
    <w:rsid w:val="003A7FA2"/>
    <w:pPr>
      <w:spacing w:before="60" w:after="120" w:line="276" w:lineRule="auto"/>
    </w:pPr>
    <w:rPr>
      <w:rFonts w:ascii="Verdana" w:eastAsiaTheme="minorHAnsi" w:hAnsi="Verdana"/>
      <w:sz w:val="20"/>
      <w:szCs w:val="18"/>
      <w:lang w:eastAsia="en-US"/>
    </w:rPr>
  </w:style>
  <w:style w:type="paragraph" w:customStyle="1" w:styleId="EBACA93963AD4298881BFED648EC17446">
    <w:name w:val="EBACA93963AD4298881BFED648EC17446"/>
    <w:rsid w:val="003A7FA2"/>
    <w:pPr>
      <w:spacing w:before="60" w:after="120" w:line="276" w:lineRule="auto"/>
    </w:pPr>
    <w:rPr>
      <w:rFonts w:ascii="Verdana" w:eastAsiaTheme="minorHAnsi" w:hAnsi="Verdana"/>
      <w:sz w:val="20"/>
      <w:szCs w:val="18"/>
      <w:lang w:eastAsia="en-US"/>
    </w:rPr>
  </w:style>
  <w:style w:type="paragraph" w:customStyle="1" w:styleId="5229859A340D4CE88133FB873764804D6">
    <w:name w:val="5229859A340D4CE88133FB873764804D6"/>
    <w:rsid w:val="003A7FA2"/>
    <w:pPr>
      <w:spacing w:before="60" w:after="120" w:line="276" w:lineRule="auto"/>
    </w:pPr>
    <w:rPr>
      <w:rFonts w:ascii="Verdana" w:eastAsiaTheme="minorHAnsi" w:hAnsi="Verdana"/>
      <w:sz w:val="20"/>
      <w:szCs w:val="18"/>
      <w:lang w:eastAsia="en-US"/>
    </w:rPr>
  </w:style>
  <w:style w:type="paragraph" w:customStyle="1" w:styleId="70D69BFE6EFF4CB69A4ECC3157BD1FD16">
    <w:name w:val="70D69BFE6EFF4CB69A4ECC3157BD1FD16"/>
    <w:rsid w:val="003A7FA2"/>
    <w:pPr>
      <w:spacing w:before="60" w:after="120" w:line="276" w:lineRule="auto"/>
    </w:pPr>
    <w:rPr>
      <w:rFonts w:ascii="Verdana" w:eastAsiaTheme="minorHAnsi" w:hAnsi="Verdana"/>
      <w:sz w:val="20"/>
      <w:szCs w:val="18"/>
      <w:lang w:eastAsia="en-US"/>
    </w:rPr>
  </w:style>
  <w:style w:type="paragraph" w:customStyle="1" w:styleId="BB0FA9AED0D74C2181A881317D87BED46">
    <w:name w:val="BB0FA9AED0D74C2181A881317D87BED46"/>
    <w:rsid w:val="003A7FA2"/>
    <w:pPr>
      <w:spacing w:before="60" w:after="120" w:line="276" w:lineRule="auto"/>
    </w:pPr>
    <w:rPr>
      <w:rFonts w:ascii="Verdana" w:eastAsiaTheme="minorHAnsi" w:hAnsi="Verdana"/>
      <w:sz w:val="20"/>
      <w:szCs w:val="18"/>
      <w:lang w:eastAsia="en-US"/>
    </w:rPr>
  </w:style>
  <w:style w:type="paragraph" w:customStyle="1" w:styleId="0A26C5E9B6CF44D9A2C1C68ED254C5496">
    <w:name w:val="0A26C5E9B6CF44D9A2C1C68ED254C5496"/>
    <w:rsid w:val="003A7FA2"/>
    <w:pPr>
      <w:spacing w:before="60" w:after="120" w:line="276" w:lineRule="auto"/>
    </w:pPr>
    <w:rPr>
      <w:rFonts w:ascii="Verdana" w:eastAsiaTheme="minorHAnsi" w:hAnsi="Verdana"/>
      <w:sz w:val="20"/>
      <w:szCs w:val="18"/>
      <w:lang w:eastAsia="en-US"/>
    </w:rPr>
  </w:style>
  <w:style w:type="paragraph" w:customStyle="1" w:styleId="07DB0E79D0E54657BA93057C1696D2526">
    <w:name w:val="07DB0E79D0E54657BA93057C1696D2526"/>
    <w:rsid w:val="003A7FA2"/>
    <w:pPr>
      <w:spacing w:before="60" w:after="120" w:line="276" w:lineRule="auto"/>
    </w:pPr>
    <w:rPr>
      <w:rFonts w:ascii="Verdana" w:eastAsiaTheme="minorHAnsi" w:hAnsi="Verdana"/>
      <w:sz w:val="20"/>
      <w:szCs w:val="18"/>
      <w:lang w:eastAsia="en-US"/>
    </w:rPr>
  </w:style>
  <w:style w:type="paragraph" w:customStyle="1" w:styleId="9CE9436CAAED4DA59F2255CF823A29176">
    <w:name w:val="9CE9436CAAED4DA59F2255CF823A29176"/>
    <w:rsid w:val="003A7FA2"/>
    <w:pPr>
      <w:spacing w:before="60" w:after="120" w:line="276" w:lineRule="auto"/>
    </w:pPr>
    <w:rPr>
      <w:rFonts w:ascii="Verdana" w:eastAsiaTheme="minorHAnsi" w:hAnsi="Verdana"/>
      <w:sz w:val="20"/>
      <w:szCs w:val="18"/>
      <w:lang w:eastAsia="en-US"/>
    </w:rPr>
  </w:style>
  <w:style w:type="paragraph" w:customStyle="1" w:styleId="9710CAA35CDD4806B6912490F6E720206">
    <w:name w:val="9710CAA35CDD4806B6912490F6E720206"/>
    <w:rsid w:val="003A7FA2"/>
    <w:pPr>
      <w:spacing w:before="60" w:after="120" w:line="276" w:lineRule="auto"/>
    </w:pPr>
    <w:rPr>
      <w:rFonts w:ascii="Verdana" w:eastAsiaTheme="minorHAnsi" w:hAnsi="Verdana"/>
      <w:sz w:val="20"/>
      <w:szCs w:val="18"/>
      <w:lang w:eastAsia="en-US"/>
    </w:rPr>
  </w:style>
  <w:style w:type="paragraph" w:customStyle="1" w:styleId="B242BB1113D3431E9556DB32D76CBA246">
    <w:name w:val="B242BB1113D3431E9556DB32D76CBA246"/>
    <w:rsid w:val="003A7FA2"/>
    <w:pPr>
      <w:spacing w:before="60" w:after="120" w:line="276" w:lineRule="auto"/>
    </w:pPr>
    <w:rPr>
      <w:rFonts w:ascii="Verdana" w:eastAsiaTheme="minorHAnsi" w:hAnsi="Verdana"/>
      <w:sz w:val="20"/>
      <w:szCs w:val="18"/>
      <w:lang w:eastAsia="en-US"/>
    </w:rPr>
  </w:style>
  <w:style w:type="paragraph" w:customStyle="1" w:styleId="873C7572F6F94634B671DDF66141C7D06">
    <w:name w:val="873C7572F6F94634B671DDF66141C7D06"/>
    <w:rsid w:val="003A7FA2"/>
    <w:pPr>
      <w:spacing w:before="60" w:after="120" w:line="276" w:lineRule="auto"/>
    </w:pPr>
    <w:rPr>
      <w:rFonts w:ascii="Verdana" w:eastAsiaTheme="minorHAnsi" w:hAnsi="Verdana"/>
      <w:sz w:val="20"/>
      <w:szCs w:val="18"/>
      <w:lang w:eastAsia="en-US"/>
    </w:rPr>
  </w:style>
  <w:style w:type="paragraph" w:customStyle="1" w:styleId="30D8C51DF28E4069A0862CA78847D6AD6">
    <w:name w:val="30D8C51DF28E4069A0862CA78847D6AD6"/>
    <w:rsid w:val="003A7FA2"/>
    <w:pPr>
      <w:spacing w:before="60" w:after="120" w:line="276" w:lineRule="auto"/>
    </w:pPr>
    <w:rPr>
      <w:rFonts w:ascii="Verdana" w:eastAsiaTheme="minorHAnsi" w:hAnsi="Verdana"/>
      <w:sz w:val="20"/>
      <w:szCs w:val="18"/>
      <w:lang w:eastAsia="en-US"/>
    </w:rPr>
  </w:style>
  <w:style w:type="paragraph" w:customStyle="1" w:styleId="8F06D10C01EA482FB6A47A26EDF3D2B96">
    <w:name w:val="8F06D10C01EA482FB6A47A26EDF3D2B96"/>
    <w:rsid w:val="003A7FA2"/>
    <w:pPr>
      <w:spacing w:before="60" w:after="120" w:line="276" w:lineRule="auto"/>
    </w:pPr>
    <w:rPr>
      <w:rFonts w:ascii="Verdana" w:eastAsiaTheme="minorHAnsi" w:hAnsi="Verdana"/>
      <w:sz w:val="20"/>
      <w:szCs w:val="18"/>
      <w:lang w:eastAsia="en-US"/>
    </w:rPr>
  </w:style>
  <w:style w:type="paragraph" w:customStyle="1" w:styleId="C3FA21413BA84E73A9CC12B918C9BA5E6">
    <w:name w:val="C3FA21413BA84E73A9CC12B918C9BA5E6"/>
    <w:rsid w:val="003A7FA2"/>
    <w:pPr>
      <w:spacing w:before="60" w:after="120" w:line="276" w:lineRule="auto"/>
    </w:pPr>
    <w:rPr>
      <w:rFonts w:ascii="Verdana" w:eastAsiaTheme="minorHAnsi" w:hAnsi="Verdana"/>
      <w:sz w:val="20"/>
      <w:szCs w:val="18"/>
      <w:lang w:eastAsia="en-US"/>
    </w:rPr>
  </w:style>
  <w:style w:type="paragraph" w:customStyle="1" w:styleId="223EADC3DB744B7CB66DE8DA389AAAA66">
    <w:name w:val="223EADC3DB744B7CB66DE8DA389AAAA66"/>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9">
    <w:name w:val="77610E8A466E428EAFD7FB9AF2C0A5AF9"/>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9">
    <w:name w:val="F5BB63170C7546A8879CB1C871C516969"/>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9">
    <w:name w:val="3E685C32FFD74CEA9644F4526364CF359"/>
    <w:rsid w:val="003A7FA2"/>
    <w:pPr>
      <w:spacing w:before="60" w:after="120" w:line="276" w:lineRule="auto"/>
    </w:pPr>
    <w:rPr>
      <w:rFonts w:ascii="Verdana" w:eastAsiaTheme="minorHAnsi" w:hAnsi="Verdana"/>
      <w:sz w:val="20"/>
      <w:szCs w:val="18"/>
      <w:lang w:eastAsia="en-US"/>
    </w:rPr>
  </w:style>
  <w:style w:type="paragraph" w:customStyle="1" w:styleId="17E4A0EE5EB04B40BE637ACC3D678D264">
    <w:name w:val="17E4A0EE5EB04B40BE637ACC3D678D264"/>
    <w:rsid w:val="003A7FA2"/>
    <w:pPr>
      <w:spacing w:before="60" w:after="120" w:line="276" w:lineRule="auto"/>
    </w:pPr>
    <w:rPr>
      <w:rFonts w:ascii="Verdana" w:eastAsiaTheme="minorHAnsi" w:hAnsi="Verdana"/>
      <w:sz w:val="20"/>
      <w:szCs w:val="18"/>
      <w:lang w:eastAsia="en-US"/>
    </w:rPr>
  </w:style>
  <w:style w:type="paragraph" w:customStyle="1" w:styleId="9147BFF74BAE421D91B58336E77C3E784">
    <w:name w:val="9147BFF74BAE421D91B58336E77C3E784"/>
    <w:rsid w:val="003A7FA2"/>
    <w:pPr>
      <w:spacing w:before="60" w:after="120" w:line="276" w:lineRule="auto"/>
    </w:pPr>
    <w:rPr>
      <w:rFonts w:ascii="Verdana" w:eastAsiaTheme="minorHAnsi" w:hAnsi="Verdana"/>
      <w:sz w:val="20"/>
      <w:szCs w:val="18"/>
      <w:lang w:eastAsia="en-US"/>
    </w:rPr>
  </w:style>
  <w:style w:type="paragraph" w:customStyle="1" w:styleId="C5D5903A5A4644E593F887EE98C26E654">
    <w:name w:val="C5D5903A5A4644E593F887EE98C26E654"/>
    <w:rsid w:val="003A7FA2"/>
    <w:pPr>
      <w:spacing w:before="60" w:after="120" w:line="276" w:lineRule="auto"/>
    </w:pPr>
    <w:rPr>
      <w:rFonts w:ascii="Verdana" w:eastAsiaTheme="minorHAnsi" w:hAnsi="Verdana"/>
      <w:sz w:val="20"/>
      <w:szCs w:val="18"/>
      <w:lang w:eastAsia="en-US"/>
    </w:rPr>
  </w:style>
  <w:style w:type="paragraph" w:customStyle="1" w:styleId="E744E0617A1D45DD8DC27EA1FFE01A554">
    <w:name w:val="E744E0617A1D45DD8DC27EA1FFE01A554"/>
    <w:rsid w:val="003A7FA2"/>
    <w:pPr>
      <w:spacing w:before="60" w:after="120" w:line="276" w:lineRule="auto"/>
    </w:pPr>
    <w:rPr>
      <w:rFonts w:ascii="Verdana" w:eastAsiaTheme="minorHAnsi" w:hAnsi="Verdana"/>
      <w:sz w:val="20"/>
      <w:szCs w:val="18"/>
      <w:lang w:eastAsia="en-US"/>
    </w:rPr>
  </w:style>
  <w:style w:type="paragraph" w:customStyle="1" w:styleId="5389865333C84CF4A4EA181726F23A6F4">
    <w:name w:val="5389865333C84CF4A4EA181726F23A6F4"/>
    <w:rsid w:val="003A7FA2"/>
    <w:pPr>
      <w:spacing w:before="60" w:after="120" w:line="276" w:lineRule="auto"/>
    </w:pPr>
    <w:rPr>
      <w:rFonts w:ascii="Verdana" w:eastAsiaTheme="minorHAnsi" w:hAnsi="Verdana"/>
      <w:sz w:val="20"/>
      <w:szCs w:val="18"/>
      <w:lang w:eastAsia="en-US"/>
    </w:rPr>
  </w:style>
  <w:style w:type="paragraph" w:customStyle="1" w:styleId="16D4A294350A4AF5A151C1EDA078512F4">
    <w:name w:val="16D4A294350A4AF5A151C1EDA078512F4"/>
    <w:rsid w:val="003A7FA2"/>
    <w:pPr>
      <w:spacing w:before="60" w:after="120" w:line="276" w:lineRule="auto"/>
    </w:pPr>
    <w:rPr>
      <w:rFonts w:ascii="Verdana" w:eastAsiaTheme="minorHAnsi" w:hAnsi="Verdana"/>
      <w:sz w:val="20"/>
      <w:szCs w:val="18"/>
      <w:lang w:eastAsia="en-US"/>
    </w:rPr>
  </w:style>
  <w:style w:type="paragraph" w:customStyle="1" w:styleId="53BB7AD029EE4C6DBA84669EABD25B684">
    <w:name w:val="53BB7AD029EE4C6DBA84669EABD25B684"/>
    <w:rsid w:val="003A7FA2"/>
    <w:pPr>
      <w:spacing w:before="60" w:after="120" w:line="276" w:lineRule="auto"/>
    </w:pPr>
    <w:rPr>
      <w:rFonts w:ascii="Verdana" w:eastAsiaTheme="minorHAnsi" w:hAnsi="Verdana"/>
      <w:sz w:val="20"/>
      <w:szCs w:val="18"/>
      <w:lang w:eastAsia="en-US"/>
    </w:rPr>
  </w:style>
  <w:style w:type="paragraph" w:customStyle="1" w:styleId="47475DAE0CD043E8BD47502963D129FC4">
    <w:name w:val="47475DAE0CD043E8BD47502963D129FC4"/>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9">
    <w:name w:val="EF5ECEE476FB4812BF92A7AC88ABCA759"/>
    <w:rsid w:val="003A7FA2"/>
    <w:pPr>
      <w:spacing w:before="60" w:after="120" w:line="276" w:lineRule="auto"/>
    </w:pPr>
    <w:rPr>
      <w:rFonts w:ascii="Verdana" w:eastAsiaTheme="minorHAnsi" w:hAnsi="Verdana"/>
      <w:sz w:val="20"/>
      <w:szCs w:val="18"/>
      <w:lang w:eastAsia="en-US"/>
    </w:rPr>
  </w:style>
  <w:style w:type="paragraph" w:customStyle="1" w:styleId="8BAE907B3FAF4B5FA2E7BD9E74B97F0A10">
    <w:name w:val="8BAE907B3FAF4B5FA2E7BD9E74B97F0A10"/>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10">
    <w:name w:val="D75860E6B22A4C0FA97744C2E8EEB3CA10"/>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10">
    <w:name w:val="7A6B6144394F4720B2B9AEB3AF5AD0A210"/>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10">
    <w:name w:val="2202683D55A34E32BEC59B4BD393275010"/>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10">
    <w:name w:val="5FCC1C7B86B3428FA9C81AA78FF85C7210"/>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9">
    <w:name w:val="CE6CA930B207400B991610CD895B79809"/>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10">
    <w:name w:val="AD533205662E43D8AFD507F39E2398A010"/>
    <w:rsid w:val="003A7FA2"/>
    <w:pPr>
      <w:spacing w:before="60" w:after="120" w:line="276" w:lineRule="auto"/>
    </w:pPr>
    <w:rPr>
      <w:rFonts w:ascii="Verdana" w:eastAsiaTheme="minorHAnsi" w:hAnsi="Verdana"/>
      <w:sz w:val="20"/>
      <w:szCs w:val="18"/>
      <w:lang w:eastAsia="en-US"/>
    </w:rPr>
  </w:style>
  <w:style w:type="paragraph" w:customStyle="1" w:styleId="8ABE4E3DD4154A3EA4560F688898BF3E10">
    <w:name w:val="8ABE4E3DD4154A3EA4560F688898BF3E10"/>
    <w:rsid w:val="003A7FA2"/>
    <w:pPr>
      <w:spacing w:before="60" w:after="120" w:line="276" w:lineRule="auto"/>
    </w:pPr>
    <w:rPr>
      <w:rFonts w:ascii="Verdana" w:eastAsiaTheme="minorHAnsi" w:hAnsi="Verdana"/>
      <w:sz w:val="20"/>
      <w:szCs w:val="18"/>
      <w:lang w:eastAsia="en-US"/>
    </w:rPr>
  </w:style>
  <w:style w:type="paragraph" w:customStyle="1" w:styleId="C752B6EC94404AE3822C4337C4C8F23210">
    <w:name w:val="C752B6EC94404AE3822C4337C4C8F23210"/>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10">
    <w:name w:val="2C95BFFC40B34178BD126985E0B5FC6E10"/>
    <w:rsid w:val="003A7FA2"/>
    <w:pPr>
      <w:spacing w:before="60" w:after="120" w:line="276" w:lineRule="auto"/>
    </w:pPr>
    <w:rPr>
      <w:rFonts w:ascii="Verdana" w:eastAsiaTheme="minorHAnsi" w:hAnsi="Verdana"/>
      <w:sz w:val="20"/>
      <w:szCs w:val="18"/>
      <w:lang w:eastAsia="en-US"/>
    </w:rPr>
  </w:style>
  <w:style w:type="paragraph" w:customStyle="1" w:styleId="DF5C65826FC0482DA06307BA574DDFE93">
    <w:name w:val="DF5C65826FC0482DA06307BA574DDFE93"/>
    <w:rsid w:val="003A7FA2"/>
    <w:pPr>
      <w:spacing w:after="0" w:line="240" w:lineRule="auto"/>
    </w:pPr>
    <w:rPr>
      <w:rFonts w:ascii="Verdana" w:eastAsiaTheme="minorHAnsi" w:hAnsi="Verdana"/>
      <w:sz w:val="20"/>
      <w:szCs w:val="18"/>
      <w:lang w:eastAsia="en-US"/>
    </w:rPr>
  </w:style>
  <w:style w:type="paragraph" w:customStyle="1" w:styleId="1913D39A008142AEA77E03F66B60B2C810">
    <w:name w:val="1913D39A008142AEA77E03F66B60B2C810"/>
    <w:rsid w:val="003A7FA2"/>
    <w:pPr>
      <w:spacing w:after="0" w:line="240" w:lineRule="auto"/>
    </w:pPr>
    <w:rPr>
      <w:rFonts w:ascii="Verdana" w:eastAsiaTheme="minorHAnsi" w:hAnsi="Verdana"/>
      <w:sz w:val="20"/>
      <w:szCs w:val="18"/>
      <w:lang w:eastAsia="en-US"/>
    </w:rPr>
  </w:style>
  <w:style w:type="paragraph" w:customStyle="1" w:styleId="7110D810A8B34E81B5B8399A33BEC7B03">
    <w:name w:val="7110D810A8B34E81B5B8399A33BEC7B03"/>
    <w:rsid w:val="003A7FA2"/>
    <w:pPr>
      <w:spacing w:after="0" w:line="240" w:lineRule="auto"/>
    </w:pPr>
    <w:rPr>
      <w:rFonts w:ascii="Verdana" w:eastAsiaTheme="minorHAnsi" w:hAnsi="Verdana"/>
      <w:sz w:val="20"/>
      <w:szCs w:val="18"/>
      <w:lang w:eastAsia="en-US"/>
    </w:rPr>
  </w:style>
  <w:style w:type="paragraph" w:customStyle="1" w:styleId="9F69FFE1E1C94E5D8522F7E8992EBB8C3">
    <w:name w:val="9F69FFE1E1C94E5D8522F7E8992EBB8C3"/>
    <w:rsid w:val="003A7FA2"/>
    <w:pPr>
      <w:spacing w:after="0" w:line="240" w:lineRule="auto"/>
    </w:pPr>
    <w:rPr>
      <w:rFonts w:ascii="Verdana" w:eastAsiaTheme="minorHAnsi" w:hAnsi="Verdana"/>
      <w:sz w:val="20"/>
      <w:szCs w:val="18"/>
      <w:lang w:eastAsia="en-US"/>
    </w:rPr>
  </w:style>
  <w:style w:type="paragraph" w:customStyle="1" w:styleId="917C4A4A8D434D978E174FD270FD13D63">
    <w:name w:val="917C4A4A8D434D978E174FD270FD13D63"/>
    <w:rsid w:val="003A7FA2"/>
    <w:pPr>
      <w:spacing w:after="0" w:line="240" w:lineRule="auto"/>
    </w:pPr>
    <w:rPr>
      <w:rFonts w:ascii="Verdana" w:eastAsiaTheme="minorHAnsi" w:hAnsi="Verdana"/>
      <w:sz w:val="20"/>
      <w:szCs w:val="18"/>
      <w:lang w:eastAsia="en-US"/>
    </w:rPr>
  </w:style>
  <w:style w:type="paragraph" w:customStyle="1" w:styleId="2BAB1161008144FAB45617EEF53B7A693">
    <w:name w:val="2BAB1161008144FAB45617EEF53B7A693"/>
    <w:rsid w:val="003A7FA2"/>
    <w:pPr>
      <w:spacing w:after="0" w:line="240" w:lineRule="auto"/>
    </w:pPr>
    <w:rPr>
      <w:rFonts w:ascii="Verdana" w:eastAsiaTheme="minorHAnsi" w:hAnsi="Verdana"/>
      <w:sz w:val="20"/>
      <w:szCs w:val="18"/>
      <w:lang w:eastAsia="en-US"/>
    </w:rPr>
  </w:style>
  <w:style w:type="paragraph" w:customStyle="1" w:styleId="03225F88FAF14CF0B53CD9DAF678A27A3">
    <w:name w:val="03225F88FAF14CF0B53CD9DAF678A27A3"/>
    <w:rsid w:val="003A7FA2"/>
    <w:pPr>
      <w:spacing w:after="0" w:line="240" w:lineRule="auto"/>
    </w:pPr>
    <w:rPr>
      <w:rFonts w:ascii="Verdana" w:eastAsiaTheme="minorHAnsi" w:hAnsi="Verdana"/>
      <w:sz w:val="20"/>
      <w:szCs w:val="18"/>
      <w:lang w:eastAsia="en-US"/>
    </w:rPr>
  </w:style>
  <w:style w:type="paragraph" w:customStyle="1" w:styleId="CB251A9C76D94251913FC4FDAE33760F3">
    <w:name w:val="CB251A9C76D94251913FC4FDAE33760F3"/>
    <w:rsid w:val="003A7FA2"/>
    <w:pPr>
      <w:spacing w:after="0" w:line="240" w:lineRule="auto"/>
    </w:pPr>
    <w:rPr>
      <w:rFonts w:ascii="Verdana" w:eastAsiaTheme="minorHAnsi" w:hAnsi="Verdana"/>
      <w:sz w:val="20"/>
      <w:szCs w:val="18"/>
      <w:lang w:eastAsia="en-US"/>
    </w:rPr>
  </w:style>
  <w:style w:type="paragraph" w:customStyle="1" w:styleId="D8A8DF1EF3904BF494CA3CFF562A9E993">
    <w:name w:val="D8A8DF1EF3904BF494CA3CFF562A9E993"/>
    <w:rsid w:val="003A7FA2"/>
    <w:pPr>
      <w:spacing w:after="0" w:line="240" w:lineRule="auto"/>
    </w:pPr>
    <w:rPr>
      <w:rFonts w:ascii="Verdana" w:eastAsiaTheme="minorHAnsi" w:hAnsi="Verdana"/>
      <w:sz w:val="20"/>
      <w:szCs w:val="18"/>
      <w:lang w:eastAsia="en-US"/>
    </w:rPr>
  </w:style>
  <w:style w:type="paragraph" w:customStyle="1" w:styleId="3A9ED5AECC1A4D05A8BC09DE7720CE293">
    <w:name w:val="3A9ED5AECC1A4D05A8BC09DE7720CE293"/>
    <w:rsid w:val="003A7FA2"/>
    <w:pPr>
      <w:spacing w:after="0" w:line="240" w:lineRule="auto"/>
    </w:pPr>
    <w:rPr>
      <w:rFonts w:ascii="Verdana" w:eastAsiaTheme="minorHAnsi" w:hAnsi="Verdana"/>
      <w:sz w:val="20"/>
      <w:szCs w:val="18"/>
      <w:lang w:eastAsia="en-US"/>
    </w:rPr>
  </w:style>
  <w:style w:type="paragraph" w:customStyle="1" w:styleId="934762DDEA3E42A29A27B4FC0EDB880D3">
    <w:name w:val="934762DDEA3E42A29A27B4FC0EDB880D3"/>
    <w:rsid w:val="003A7FA2"/>
    <w:pPr>
      <w:spacing w:after="0" w:line="240" w:lineRule="auto"/>
    </w:pPr>
    <w:rPr>
      <w:rFonts w:ascii="Verdana" w:eastAsiaTheme="minorHAnsi" w:hAnsi="Verdana"/>
      <w:sz w:val="20"/>
      <w:szCs w:val="18"/>
      <w:lang w:eastAsia="en-US"/>
    </w:rPr>
  </w:style>
  <w:style w:type="paragraph" w:customStyle="1" w:styleId="B79BCE5ED388498A9C1FE3B4D3E86D923">
    <w:name w:val="B79BCE5ED388498A9C1FE3B4D3E86D923"/>
    <w:rsid w:val="003A7FA2"/>
    <w:pPr>
      <w:spacing w:after="0" w:line="240" w:lineRule="auto"/>
    </w:pPr>
    <w:rPr>
      <w:rFonts w:ascii="Verdana" w:eastAsiaTheme="minorHAnsi" w:hAnsi="Verdana"/>
      <w:sz w:val="20"/>
      <w:szCs w:val="18"/>
      <w:lang w:eastAsia="en-US"/>
    </w:rPr>
  </w:style>
  <w:style w:type="paragraph" w:customStyle="1" w:styleId="C00778E40C2E41FC8B1CB88D4D432FA83">
    <w:name w:val="C00778E40C2E41FC8B1CB88D4D432FA83"/>
    <w:rsid w:val="003A7FA2"/>
    <w:pPr>
      <w:spacing w:after="0" w:line="240" w:lineRule="auto"/>
    </w:pPr>
    <w:rPr>
      <w:rFonts w:ascii="Verdana" w:eastAsiaTheme="minorHAnsi" w:hAnsi="Verdana"/>
      <w:sz w:val="20"/>
      <w:szCs w:val="18"/>
      <w:lang w:eastAsia="en-US"/>
    </w:rPr>
  </w:style>
  <w:style w:type="paragraph" w:customStyle="1" w:styleId="F0EFF44DC0A74B2A9018F328384659113">
    <w:name w:val="F0EFF44DC0A74B2A9018F328384659113"/>
    <w:rsid w:val="003A7FA2"/>
    <w:pPr>
      <w:spacing w:after="0" w:line="240" w:lineRule="auto"/>
    </w:pPr>
    <w:rPr>
      <w:rFonts w:ascii="Verdana" w:eastAsiaTheme="minorHAnsi" w:hAnsi="Verdana"/>
      <w:sz w:val="20"/>
      <w:szCs w:val="18"/>
      <w:lang w:eastAsia="en-US"/>
    </w:rPr>
  </w:style>
  <w:style w:type="paragraph" w:customStyle="1" w:styleId="724015EFCB5A4FBBAE17844D7B233A4F3">
    <w:name w:val="724015EFCB5A4FBBAE17844D7B233A4F3"/>
    <w:rsid w:val="003A7FA2"/>
    <w:pPr>
      <w:spacing w:after="0" w:line="240" w:lineRule="auto"/>
    </w:pPr>
    <w:rPr>
      <w:rFonts w:ascii="Verdana" w:eastAsiaTheme="minorHAnsi" w:hAnsi="Verdana"/>
      <w:sz w:val="20"/>
      <w:szCs w:val="18"/>
      <w:lang w:eastAsia="en-US"/>
    </w:rPr>
  </w:style>
  <w:style w:type="paragraph" w:customStyle="1" w:styleId="9BDC55F0BC6047C292878F63D057F58D3">
    <w:name w:val="9BDC55F0BC6047C292878F63D057F58D3"/>
    <w:rsid w:val="003A7FA2"/>
    <w:pPr>
      <w:spacing w:after="0" w:line="240" w:lineRule="auto"/>
    </w:pPr>
    <w:rPr>
      <w:rFonts w:ascii="Verdana" w:eastAsiaTheme="minorHAnsi" w:hAnsi="Verdana"/>
      <w:sz w:val="20"/>
      <w:szCs w:val="18"/>
      <w:lang w:eastAsia="en-US"/>
    </w:rPr>
  </w:style>
  <w:style w:type="paragraph" w:customStyle="1" w:styleId="16E3D950A8274CF48466AB2FC54B7DE83">
    <w:name w:val="16E3D950A8274CF48466AB2FC54B7DE83"/>
    <w:rsid w:val="003A7FA2"/>
    <w:pPr>
      <w:spacing w:after="0" w:line="240" w:lineRule="auto"/>
    </w:pPr>
    <w:rPr>
      <w:rFonts w:ascii="Verdana" w:eastAsiaTheme="minorHAnsi" w:hAnsi="Verdana"/>
      <w:sz w:val="20"/>
      <w:szCs w:val="18"/>
      <w:lang w:eastAsia="en-US"/>
    </w:rPr>
  </w:style>
  <w:style w:type="paragraph" w:customStyle="1" w:styleId="0A623CC90565455CBE8E7A79F4D772D53">
    <w:name w:val="0A623CC90565455CBE8E7A79F4D772D53"/>
    <w:rsid w:val="003A7FA2"/>
    <w:pPr>
      <w:spacing w:after="0" w:line="240" w:lineRule="auto"/>
    </w:pPr>
    <w:rPr>
      <w:rFonts w:ascii="Verdana" w:eastAsiaTheme="minorHAnsi" w:hAnsi="Verdana"/>
      <w:sz w:val="20"/>
      <w:szCs w:val="18"/>
      <w:lang w:eastAsia="en-US"/>
    </w:rPr>
  </w:style>
  <w:style w:type="paragraph" w:customStyle="1" w:styleId="FD28DF7CDBC14F9D8DCFF29D3496EA363">
    <w:name w:val="FD28DF7CDBC14F9D8DCFF29D3496EA363"/>
    <w:rsid w:val="003A7FA2"/>
    <w:pPr>
      <w:spacing w:after="0" w:line="240" w:lineRule="auto"/>
    </w:pPr>
    <w:rPr>
      <w:rFonts w:ascii="Verdana" w:eastAsiaTheme="minorHAnsi" w:hAnsi="Verdana"/>
      <w:sz w:val="20"/>
      <w:szCs w:val="18"/>
      <w:lang w:eastAsia="en-US"/>
    </w:rPr>
  </w:style>
  <w:style w:type="paragraph" w:customStyle="1" w:styleId="F917C00D74DE4618AA5192605D283EE310">
    <w:name w:val="F917C00D74DE4618AA5192605D283EE310"/>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10">
    <w:name w:val="CD493638751A42D0A4F03E0F90B0012010"/>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10">
    <w:name w:val="2FCF896017C341F89E0B17CA3DC5130810"/>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10">
    <w:name w:val="2936BD23D9D84D90853A125B0637C18A10"/>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10">
    <w:name w:val="EA1B334D032C46E69CD83B07F7B99F5B10"/>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10">
    <w:name w:val="49246206CE9F4CAFA8D71D2630D772AC10"/>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10">
    <w:name w:val="5BB890ECE5D04A1C888573676C3C759710"/>
    <w:rsid w:val="003A7FA2"/>
    <w:pPr>
      <w:spacing w:before="60" w:after="120" w:line="276" w:lineRule="auto"/>
    </w:pPr>
    <w:rPr>
      <w:rFonts w:ascii="Verdana" w:eastAsiaTheme="minorHAnsi" w:hAnsi="Verdana"/>
      <w:sz w:val="20"/>
      <w:szCs w:val="18"/>
      <w:lang w:eastAsia="en-US"/>
    </w:rPr>
  </w:style>
  <w:style w:type="paragraph" w:customStyle="1" w:styleId="23DEB72794834E7E89B245168F42F15D7">
    <w:name w:val="23DEB72794834E7E89B245168F42F15D7"/>
    <w:rsid w:val="003A7FA2"/>
    <w:pPr>
      <w:spacing w:before="60" w:after="120" w:line="276" w:lineRule="auto"/>
    </w:pPr>
    <w:rPr>
      <w:rFonts w:ascii="Verdana" w:eastAsiaTheme="minorHAnsi" w:hAnsi="Verdana"/>
      <w:sz w:val="20"/>
      <w:szCs w:val="18"/>
      <w:lang w:eastAsia="en-US"/>
    </w:rPr>
  </w:style>
  <w:style w:type="paragraph" w:customStyle="1" w:styleId="277B8157C98C4A51A607C6D8490A713F7">
    <w:name w:val="277B8157C98C4A51A607C6D8490A713F7"/>
    <w:rsid w:val="003A7FA2"/>
    <w:pPr>
      <w:spacing w:before="60" w:after="120" w:line="276" w:lineRule="auto"/>
    </w:pPr>
    <w:rPr>
      <w:rFonts w:ascii="Verdana" w:eastAsiaTheme="minorHAnsi" w:hAnsi="Verdana"/>
      <w:sz w:val="20"/>
      <w:szCs w:val="18"/>
      <w:lang w:eastAsia="en-US"/>
    </w:rPr>
  </w:style>
  <w:style w:type="paragraph" w:customStyle="1" w:styleId="EBACA93963AD4298881BFED648EC17447">
    <w:name w:val="EBACA93963AD4298881BFED648EC17447"/>
    <w:rsid w:val="003A7FA2"/>
    <w:pPr>
      <w:spacing w:before="60" w:after="120" w:line="276" w:lineRule="auto"/>
    </w:pPr>
    <w:rPr>
      <w:rFonts w:ascii="Verdana" w:eastAsiaTheme="minorHAnsi" w:hAnsi="Verdana"/>
      <w:sz w:val="20"/>
      <w:szCs w:val="18"/>
      <w:lang w:eastAsia="en-US"/>
    </w:rPr>
  </w:style>
  <w:style w:type="paragraph" w:customStyle="1" w:styleId="5229859A340D4CE88133FB873764804D7">
    <w:name w:val="5229859A340D4CE88133FB873764804D7"/>
    <w:rsid w:val="003A7FA2"/>
    <w:pPr>
      <w:spacing w:before="60" w:after="120" w:line="276" w:lineRule="auto"/>
    </w:pPr>
    <w:rPr>
      <w:rFonts w:ascii="Verdana" w:eastAsiaTheme="minorHAnsi" w:hAnsi="Verdana"/>
      <w:sz w:val="20"/>
      <w:szCs w:val="18"/>
      <w:lang w:eastAsia="en-US"/>
    </w:rPr>
  </w:style>
  <w:style w:type="paragraph" w:customStyle="1" w:styleId="70D69BFE6EFF4CB69A4ECC3157BD1FD17">
    <w:name w:val="70D69BFE6EFF4CB69A4ECC3157BD1FD17"/>
    <w:rsid w:val="003A7FA2"/>
    <w:pPr>
      <w:spacing w:before="60" w:after="120" w:line="276" w:lineRule="auto"/>
    </w:pPr>
    <w:rPr>
      <w:rFonts w:ascii="Verdana" w:eastAsiaTheme="minorHAnsi" w:hAnsi="Verdana"/>
      <w:sz w:val="20"/>
      <w:szCs w:val="18"/>
      <w:lang w:eastAsia="en-US"/>
    </w:rPr>
  </w:style>
  <w:style w:type="paragraph" w:customStyle="1" w:styleId="BB0FA9AED0D74C2181A881317D87BED47">
    <w:name w:val="BB0FA9AED0D74C2181A881317D87BED47"/>
    <w:rsid w:val="003A7FA2"/>
    <w:pPr>
      <w:spacing w:before="60" w:after="120" w:line="276" w:lineRule="auto"/>
    </w:pPr>
    <w:rPr>
      <w:rFonts w:ascii="Verdana" w:eastAsiaTheme="minorHAnsi" w:hAnsi="Verdana"/>
      <w:sz w:val="20"/>
      <w:szCs w:val="18"/>
      <w:lang w:eastAsia="en-US"/>
    </w:rPr>
  </w:style>
  <w:style w:type="paragraph" w:customStyle="1" w:styleId="0A26C5E9B6CF44D9A2C1C68ED254C5497">
    <w:name w:val="0A26C5E9B6CF44D9A2C1C68ED254C5497"/>
    <w:rsid w:val="003A7FA2"/>
    <w:pPr>
      <w:spacing w:before="60" w:after="120" w:line="276" w:lineRule="auto"/>
    </w:pPr>
    <w:rPr>
      <w:rFonts w:ascii="Verdana" w:eastAsiaTheme="minorHAnsi" w:hAnsi="Verdana"/>
      <w:sz w:val="20"/>
      <w:szCs w:val="18"/>
      <w:lang w:eastAsia="en-US"/>
    </w:rPr>
  </w:style>
  <w:style w:type="paragraph" w:customStyle="1" w:styleId="07DB0E79D0E54657BA93057C1696D2527">
    <w:name w:val="07DB0E79D0E54657BA93057C1696D2527"/>
    <w:rsid w:val="003A7FA2"/>
    <w:pPr>
      <w:spacing w:before="60" w:after="120" w:line="276" w:lineRule="auto"/>
    </w:pPr>
    <w:rPr>
      <w:rFonts w:ascii="Verdana" w:eastAsiaTheme="minorHAnsi" w:hAnsi="Verdana"/>
      <w:sz w:val="20"/>
      <w:szCs w:val="18"/>
      <w:lang w:eastAsia="en-US"/>
    </w:rPr>
  </w:style>
  <w:style w:type="paragraph" w:customStyle="1" w:styleId="9CE9436CAAED4DA59F2255CF823A29177">
    <w:name w:val="9CE9436CAAED4DA59F2255CF823A29177"/>
    <w:rsid w:val="003A7FA2"/>
    <w:pPr>
      <w:spacing w:before="60" w:after="120" w:line="276" w:lineRule="auto"/>
    </w:pPr>
    <w:rPr>
      <w:rFonts w:ascii="Verdana" w:eastAsiaTheme="minorHAnsi" w:hAnsi="Verdana"/>
      <w:sz w:val="20"/>
      <w:szCs w:val="18"/>
      <w:lang w:eastAsia="en-US"/>
    </w:rPr>
  </w:style>
  <w:style w:type="paragraph" w:customStyle="1" w:styleId="9710CAA35CDD4806B6912490F6E720207">
    <w:name w:val="9710CAA35CDD4806B6912490F6E720207"/>
    <w:rsid w:val="003A7FA2"/>
    <w:pPr>
      <w:spacing w:before="60" w:after="120" w:line="276" w:lineRule="auto"/>
    </w:pPr>
    <w:rPr>
      <w:rFonts w:ascii="Verdana" w:eastAsiaTheme="minorHAnsi" w:hAnsi="Verdana"/>
      <w:sz w:val="20"/>
      <w:szCs w:val="18"/>
      <w:lang w:eastAsia="en-US"/>
    </w:rPr>
  </w:style>
  <w:style w:type="paragraph" w:customStyle="1" w:styleId="B242BB1113D3431E9556DB32D76CBA247">
    <w:name w:val="B242BB1113D3431E9556DB32D76CBA247"/>
    <w:rsid w:val="003A7FA2"/>
    <w:pPr>
      <w:spacing w:before="60" w:after="120" w:line="276" w:lineRule="auto"/>
    </w:pPr>
    <w:rPr>
      <w:rFonts w:ascii="Verdana" w:eastAsiaTheme="minorHAnsi" w:hAnsi="Verdana"/>
      <w:sz w:val="20"/>
      <w:szCs w:val="18"/>
      <w:lang w:eastAsia="en-US"/>
    </w:rPr>
  </w:style>
  <w:style w:type="paragraph" w:customStyle="1" w:styleId="873C7572F6F94634B671DDF66141C7D07">
    <w:name w:val="873C7572F6F94634B671DDF66141C7D07"/>
    <w:rsid w:val="003A7FA2"/>
    <w:pPr>
      <w:spacing w:before="60" w:after="120" w:line="276" w:lineRule="auto"/>
    </w:pPr>
    <w:rPr>
      <w:rFonts w:ascii="Verdana" w:eastAsiaTheme="minorHAnsi" w:hAnsi="Verdana"/>
      <w:sz w:val="20"/>
      <w:szCs w:val="18"/>
      <w:lang w:eastAsia="en-US"/>
    </w:rPr>
  </w:style>
  <w:style w:type="paragraph" w:customStyle="1" w:styleId="30D8C51DF28E4069A0862CA78847D6AD7">
    <w:name w:val="30D8C51DF28E4069A0862CA78847D6AD7"/>
    <w:rsid w:val="003A7FA2"/>
    <w:pPr>
      <w:spacing w:before="60" w:after="120" w:line="276" w:lineRule="auto"/>
    </w:pPr>
    <w:rPr>
      <w:rFonts w:ascii="Verdana" w:eastAsiaTheme="minorHAnsi" w:hAnsi="Verdana"/>
      <w:sz w:val="20"/>
      <w:szCs w:val="18"/>
      <w:lang w:eastAsia="en-US"/>
    </w:rPr>
  </w:style>
  <w:style w:type="paragraph" w:customStyle="1" w:styleId="8F06D10C01EA482FB6A47A26EDF3D2B97">
    <w:name w:val="8F06D10C01EA482FB6A47A26EDF3D2B97"/>
    <w:rsid w:val="003A7FA2"/>
    <w:pPr>
      <w:spacing w:before="60" w:after="120" w:line="276" w:lineRule="auto"/>
    </w:pPr>
    <w:rPr>
      <w:rFonts w:ascii="Verdana" w:eastAsiaTheme="minorHAnsi" w:hAnsi="Verdana"/>
      <w:sz w:val="20"/>
      <w:szCs w:val="18"/>
      <w:lang w:eastAsia="en-US"/>
    </w:rPr>
  </w:style>
  <w:style w:type="paragraph" w:customStyle="1" w:styleId="C3FA21413BA84E73A9CC12B918C9BA5E7">
    <w:name w:val="C3FA21413BA84E73A9CC12B918C9BA5E7"/>
    <w:rsid w:val="003A7FA2"/>
    <w:pPr>
      <w:spacing w:before="60" w:after="120" w:line="276" w:lineRule="auto"/>
    </w:pPr>
    <w:rPr>
      <w:rFonts w:ascii="Verdana" w:eastAsiaTheme="minorHAnsi" w:hAnsi="Verdana"/>
      <w:sz w:val="20"/>
      <w:szCs w:val="18"/>
      <w:lang w:eastAsia="en-US"/>
    </w:rPr>
  </w:style>
  <w:style w:type="paragraph" w:customStyle="1" w:styleId="223EADC3DB744B7CB66DE8DA389AAAA67">
    <w:name w:val="223EADC3DB744B7CB66DE8DA389AAAA67"/>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10">
    <w:name w:val="77610E8A466E428EAFD7FB9AF2C0A5AF10"/>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10">
    <w:name w:val="F5BB63170C7546A8879CB1C871C5169610"/>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10">
    <w:name w:val="3E685C32FFD74CEA9644F4526364CF3510"/>
    <w:rsid w:val="003A7FA2"/>
    <w:pPr>
      <w:spacing w:before="60" w:after="120" w:line="276" w:lineRule="auto"/>
    </w:pPr>
    <w:rPr>
      <w:rFonts w:ascii="Verdana" w:eastAsiaTheme="minorHAnsi" w:hAnsi="Verdana"/>
      <w:sz w:val="20"/>
      <w:szCs w:val="18"/>
      <w:lang w:eastAsia="en-US"/>
    </w:rPr>
  </w:style>
  <w:style w:type="paragraph" w:customStyle="1" w:styleId="17E4A0EE5EB04B40BE637ACC3D678D265">
    <w:name w:val="17E4A0EE5EB04B40BE637ACC3D678D265"/>
    <w:rsid w:val="003A7FA2"/>
    <w:pPr>
      <w:spacing w:before="60" w:after="120" w:line="276" w:lineRule="auto"/>
    </w:pPr>
    <w:rPr>
      <w:rFonts w:ascii="Verdana" w:eastAsiaTheme="minorHAnsi" w:hAnsi="Verdana"/>
      <w:sz w:val="20"/>
      <w:szCs w:val="18"/>
      <w:lang w:eastAsia="en-US"/>
    </w:rPr>
  </w:style>
  <w:style w:type="paragraph" w:customStyle="1" w:styleId="9147BFF74BAE421D91B58336E77C3E785">
    <w:name w:val="9147BFF74BAE421D91B58336E77C3E785"/>
    <w:rsid w:val="003A7FA2"/>
    <w:pPr>
      <w:spacing w:before="60" w:after="120" w:line="276" w:lineRule="auto"/>
    </w:pPr>
    <w:rPr>
      <w:rFonts w:ascii="Verdana" w:eastAsiaTheme="minorHAnsi" w:hAnsi="Verdana"/>
      <w:sz w:val="20"/>
      <w:szCs w:val="18"/>
      <w:lang w:eastAsia="en-US"/>
    </w:rPr>
  </w:style>
  <w:style w:type="paragraph" w:customStyle="1" w:styleId="C5D5903A5A4644E593F887EE98C26E655">
    <w:name w:val="C5D5903A5A4644E593F887EE98C26E655"/>
    <w:rsid w:val="003A7FA2"/>
    <w:pPr>
      <w:spacing w:before="60" w:after="120" w:line="276" w:lineRule="auto"/>
    </w:pPr>
    <w:rPr>
      <w:rFonts w:ascii="Verdana" w:eastAsiaTheme="minorHAnsi" w:hAnsi="Verdana"/>
      <w:sz w:val="20"/>
      <w:szCs w:val="18"/>
      <w:lang w:eastAsia="en-US"/>
    </w:rPr>
  </w:style>
  <w:style w:type="paragraph" w:customStyle="1" w:styleId="E744E0617A1D45DD8DC27EA1FFE01A555">
    <w:name w:val="E744E0617A1D45DD8DC27EA1FFE01A555"/>
    <w:rsid w:val="003A7FA2"/>
    <w:pPr>
      <w:spacing w:before="60" w:after="120" w:line="276" w:lineRule="auto"/>
    </w:pPr>
    <w:rPr>
      <w:rFonts w:ascii="Verdana" w:eastAsiaTheme="minorHAnsi" w:hAnsi="Verdana"/>
      <w:sz w:val="20"/>
      <w:szCs w:val="18"/>
      <w:lang w:eastAsia="en-US"/>
    </w:rPr>
  </w:style>
  <w:style w:type="paragraph" w:customStyle="1" w:styleId="5389865333C84CF4A4EA181726F23A6F5">
    <w:name w:val="5389865333C84CF4A4EA181726F23A6F5"/>
    <w:rsid w:val="003A7FA2"/>
    <w:pPr>
      <w:spacing w:before="60" w:after="120" w:line="276" w:lineRule="auto"/>
    </w:pPr>
    <w:rPr>
      <w:rFonts w:ascii="Verdana" w:eastAsiaTheme="minorHAnsi" w:hAnsi="Verdana"/>
      <w:sz w:val="20"/>
      <w:szCs w:val="18"/>
      <w:lang w:eastAsia="en-US"/>
    </w:rPr>
  </w:style>
  <w:style w:type="paragraph" w:customStyle="1" w:styleId="16D4A294350A4AF5A151C1EDA078512F5">
    <w:name w:val="16D4A294350A4AF5A151C1EDA078512F5"/>
    <w:rsid w:val="003A7FA2"/>
    <w:pPr>
      <w:spacing w:before="60" w:after="120" w:line="276" w:lineRule="auto"/>
    </w:pPr>
    <w:rPr>
      <w:rFonts w:ascii="Verdana" w:eastAsiaTheme="minorHAnsi" w:hAnsi="Verdana"/>
      <w:sz w:val="20"/>
      <w:szCs w:val="18"/>
      <w:lang w:eastAsia="en-US"/>
    </w:rPr>
  </w:style>
  <w:style w:type="paragraph" w:customStyle="1" w:styleId="53BB7AD029EE4C6DBA84669EABD25B685">
    <w:name w:val="53BB7AD029EE4C6DBA84669EABD25B685"/>
    <w:rsid w:val="003A7FA2"/>
    <w:pPr>
      <w:spacing w:before="60" w:after="120" w:line="276" w:lineRule="auto"/>
    </w:pPr>
    <w:rPr>
      <w:rFonts w:ascii="Verdana" w:eastAsiaTheme="minorHAnsi" w:hAnsi="Verdana"/>
      <w:sz w:val="20"/>
      <w:szCs w:val="18"/>
      <w:lang w:eastAsia="en-US"/>
    </w:rPr>
  </w:style>
  <w:style w:type="paragraph" w:customStyle="1" w:styleId="47475DAE0CD043E8BD47502963D129FC5">
    <w:name w:val="47475DAE0CD043E8BD47502963D129FC5"/>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10">
    <w:name w:val="EF5ECEE476FB4812BF92A7AC88ABCA7510"/>
    <w:rsid w:val="003A7FA2"/>
    <w:pPr>
      <w:spacing w:before="60" w:after="120" w:line="276" w:lineRule="auto"/>
    </w:pPr>
    <w:rPr>
      <w:rFonts w:ascii="Verdana" w:eastAsiaTheme="minorHAnsi" w:hAnsi="Verdana"/>
      <w:sz w:val="20"/>
      <w:szCs w:val="18"/>
      <w:lang w:eastAsia="en-US"/>
    </w:rPr>
  </w:style>
  <w:style w:type="paragraph" w:customStyle="1" w:styleId="C262686ACDA2486D915E76205B4994D6">
    <w:name w:val="C262686ACDA2486D915E76205B4994D6"/>
    <w:rsid w:val="003A7FA2"/>
  </w:style>
  <w:style w:type="paragraph" w:customStyle="1" w:styleId="CF00D7D410684C73B805F8905EC12C31">
    <w:name w:val="CF00D7D410684C73B805F8905EC12C31"/>
    <w:rsid w:val="003A7FA2"/>
  </w:style>
  <w:style w:type="paragraph" w:customStyle="1" w:styleId="D231863FE2FF48AB8BD9B95E1B560313">
    <w:name w:val="D231863FE2FF48AB8BD9B95E1B560313"/>
    <w:rsid w:val="003A7FA2"/>
  </w:style>
  <w:style w:type="paragraph" w:customStyle="1" w:styleId="47D839BBE17E4FDD9FB21758EDC315B3">
    <w:name w:val="47D839BBE17E4FDD9FB21758EDC315B3"/>
    <w:rsid w:val="003A7FA2"/>
  </w:style>
  <w:style w:type="paragraph" w:customStyle="1" w:styleId="B942444F31EC4A19BD973B67F4750AE3">
    <w:name w:val="B942444F31EC4A19BD973B67F4750AE3"/>
    <w:rsid w:val="003A7FA2"/>
  </w:style>
  <w:style w:type="paragraph" w:customStyle="1" w:styleId="9D2DE1FFECEE46C7B8E714F220276642">
    <w:name w:val="9D2DE1FFECEE46C7B8E714F220276642"/>
    <w:rsid w:val="003A7FA2"/>
  </w:style>
  <w:style w:type="paragraph" w:customStyle="1" w:styleId="ABE6503A4E0C484E8A8A074C6CD99307">
    <w:name w:val="ABE6503A4E0C484E8A8A074C6CD99307"/>
    <w:rsid w:val="003A7FA2"/>
  </w:style>
  <w:style w:type="paragraph" w:customStyle="1" w:styleId="9A2CB1BAB24B45B9AEC914C1AF5E95F6">
    <w:name w:val="9A2CB1BAB24B45B9AEC914C1AF5E95F6"/>
    <w:rsid w:val="003A7FA2"/>
  </w:style>
  <w:style w:type="paragraph" w:customStyle="1" w:styleId="995FF082268C4D27BEC98F200C15425E">
    <w:name w:val="995FF082268C4D27BEC98F200C15425E"/>
    <w:rsid w:val="003A7FA2"/>
  </w:style>
  <w:style w:type="paragraph" w:customStyle="1" w:styleId="DF0A473CC1DE4504AAEA436EE883FD6A">
    <w:name w:val="DF0A473CC1DE4504AAEA436EE883FD6A"/>
    <w:rsid w:val="003A7FA2"/>
  </w:style>
  <w:style w:type="paragraph" w:customStyle="1" w:styleId="BBBBFD78DB4B414E9FCA32CF81718CCB">
    <w:name w:val="BBBBFD78DB4B414E9FCA32CF81718CCB"/>
    <w:rsid w:val="003A7FA2"/>
  </w:style>
  <w:style w:type="paragraph" w:customStyle="1" w:styleId="F38BF4837B734C9B91BF5D47B76DBA33">
    <w:name w:val="F38BF4837B734C9B91BF5D47B76DBA33"/>
    <w:rsid w:val="003A7FA2"/>
  </w:style>
  <w:style w:type="paragraph" w:customStyle="1" w:styleId="D865E705369F45D1A7EAFB625BFDBF5F">
    <w:name w:val="D865E705369F45D1A7EAFB625BFDBF5F"/>
    <w:rsid w:val="003A7FA2"/>
  </w:style>
  <w:style w:type="paragraph" w:customStyle="1" w:styleId="8AF37B044FC34E1AB7DE42553FD18F9F">
    <w:name w:val="8AF37B044FC34E1AB7DE42553FD18F9F"/>
    <w:rsid w:val="003A7FA2"/>
  </w:style>
  <w:style w:type="paragraph" w:customStyle="1" w:styleId="9ADBBABF9C6B411E813DA6CC38874AA5">
    <w:name w:val="9ADBBABF9C6B411E813DA6CC38874AA5"/>
    <w:rsid w:val="003A7FA2"/>
  </w:style>
  <w:style w:type="paragraph" w:customStyle="1" w:styleId="D52D65C02A0D43408CB3667408C57507">
    <w:name w:val="D52D65C02A0D43408CB3667408C57507"/>
    <w:rsid w:val="003A7FA2"/>
  </w:style>
  <w:style w:type="paragraph" w:customStyle="1" w:styleId="7F62BAD299F54994A968C66208DCFB45">
    <w:name w:val="7F62BAD299F54994A968C66208DCFB45"/>
    <w:rsid w:val="003A7FA2"/>
  </w:style>
  <w:style w:type="paragraph" w:customStyle="1" w:styleId="A4D05308E59446D0AB76D010C367D73C">
    <w:name w:val="A4D05308E59446D0AB76D010C367D73C"/>
    <w:rsid w:val="003A7FA2"/>
  </w:style>
  <w:style w:type="paragraph" w:customStyle="1" w:styleId="027AA0F1577346A9BB3132B98C52CED8">
    <w:name w:val="027AA0F1577346A9BB3132B98C52CED8"/>
    <w:rsid w:val="003A7FA2"/>
  </w:style>
  <w:style w:type="paragraph" w:customStyle="1" w:styleId="013ECD9E911445ACAB60F934BA845B2B">
    <w:name w:val="013ECD9E911445ACAB60F934BA845B2B"/>
    <w:rsid w:val="003A7FA2"/>
  </w:style>
  <w:style w:type="paragraph" w:customStyle="1" w:styleId="58347163E51D46FB9A23A7BBCA4E9CF9">
    <w:name w:val="58347163E51D46FB9A23A7BBCA4E9CF9"/>
    <w:rsid w:val="003A7FA2"/>
  </w:style>
  <w:style w:type="paragraph" w:customStyle="1" w:styleId="9074572F3C4C4476A0A56A0715BBC879">
    <w:name w:val="9074572F3C4C4476A0A56A0715BBC879"/>
    <w:rsid w:val="003A7FA2"/>
  </w:style>
  <w:style w:type="paragraph" w:customStyle="1" w:styleId="BAA42BAF6080446AAFAD1616FDCFFBAA">
    <w:name w:val="BAA42BAF6080446AAFAD1616FDCFFBAA"/>
    <w:rsid w:val="003A7FA2"/>
  </w:style>
  <w:style w:type="paragraph" w:customStyle="1" w:styleId="581F2B743CCC4C47B401210F194DAE44">
    <w:name w:val="581F2B743CCC4C47B401210F194DAE44"/>
    <w:rsid w:val="003A7FA2"/>
  </w:style>
  <w:style w:type="paragraph" w:customStyle="1" w:styleId="2B265B7FACEA4331A001D51BC5514471">
    <w:name w:val="2B265B7FACEA4331A001D51BC5514471"/>
    <w:rsid w:val="003A7FA2"/>
  </w:style>
  <w:style w:type="paragraph" w:customStyle="1" w:styleId="531585E558D949D9A0E15FF7B7EDF616">
    <w:name w:val="531585E558D949D9A0E15FF7B7EDF616"/>
    <w:rsid w:val="003A7FA2"/>
  </w:style>
  <w:style w:type="paragraph" w:customStyle="1" w:styleId="6F1E72C115394BA4B5C0ECC6EB59DA6E">
    <w:name w:val="6F1E72C115394BA4B5C0ECC6EB59DA6E"/>
    <w:rsid w:val="003A7FA2"/>
  </w:style>
  <w:style w:type="paragraph" w:customStyle="1" w:styleId="A5A90D106C754A4682C22A938CCDCF92">
    <w:name w:val="A5A90D106C754A4682C22A938CCDCF92"/>
    <w:rsid w:val="003A7FA2"/>
  </w:style>
  <w:style w:type="paragraph" w:customStyle="1" w:styleId="21A7DADC56E54672B8A38F3FC8840CB0">
    <w:name w:val="21A7DADC56E54672B8A38F3FC8840CB0"/>
    <w:rsid w:val="003A7FA2"/>
  </w:style>
  <w:style w:type="paragraph" w:customStyle="1" w:styleId="31CBC5AA6DA54639BF140AEEFF847ECE">
    <w:name w:val="31CBC5AA6DA54639BF140AEEFF847ECE"/>
    <w:rsid w:val="003A7FA2"/>
  </w:style>
  <w:style w:type="paragraph" w:customStyle="1" w:styleId="E36F02AAE4E944CE9EE92ADA78221CE9">
    <w:name w:val="E36F02AAE4E944CE9EE92ADA78221CE9"/>
    <w:rsid w:val="003A7FA2"/>
  </w:style>
  <w:style w:type="paragraph" w:customStyle="1" w:styleId="99B4D33955C249B395EEAC3FA9978C2D">
    <w:name w:val="99B4D33955C249B395EEAC3FA9978C2D"/>
    <w:rsid w:val="003A7FA2"/>
  </w:style>
  <w:style w:type="paragraph" w:customStyle="1" w:styleId="AB3C5AD261D0495685C82987DD5738BD">
    <w:name w:val="AB3C5AD261D0495685C82987DD5738BD"/>
    <w:rsid w:val="003A7FA2"/>
  </w:style>
  <w:style w:type="paragraph" w:customStyle="1" w:styleId="F00AA6B172C84DDAB3BFA06DDC4683E1">
    <w:name w:val="F00AA6B172C84DDAB3BFA06DDC4683E1"/>
    <w:rsid w:val="003A7FA2"/>
  </w:style>
  <w:style w:type="paragraph" w:customStyle="1" w:styleId="EF56C1FE71A540F894AED4F9A25478D9">
    <w:name w:val="EF56C1FE71A540F894AED4F9A25478D9"/>
    <w:rsid w:val="003A7FA2"/>
  </w:style>
  <w:style w:type="paragraph" w:customStyle="1" w:styleId="A65A7AC69A7F4C689812052A3902250D">
    <w:name w:val="A65A7AC69A7F4C689812052A3902250D"/>
    <w:rsid w:val="003A7FA2"/>
  </w:style>
  <w:style w:type="paragraph" w:customStyle="1" w:styleId="8BAE907B3FAF4B5FA2E7BD9E74B97F0A11">
    <w:name w:val="8BAE907B3FAF4B5FA2E7BD9E74B97F0A11"/>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11">
    <w:name w:val="D75860E6B22A4C0FA97744C2E8EEB3CA11"/>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11">
    <w:name w:val="7A6B6144394F4720B2B9AEB3AF5AD0A211"/>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11">
    <w:name w:val="2202683D55A34E32BEC59B4BD393275011"/>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11">
    <w:name w:val="5FCC1C7B86B3428FA9C81AA78FF85C7211"/>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10">
    <w:name w:val="CE6CA930B207400B991610CD895B798010"/>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11">
    <w:name w:val="AD533205662E43D8AFD507F39E2398A011"/>
    <w:rsid w:val="003A7FA2"/>
    <w:pPr>
      <w:spacing w:before="60" w:after="120" w:line="276" w:lineRule="auto"/>
    </w:pPr>
    <w:rPr>
      <w:rFonts w:ascii="Verdana" w:eastAsiaTheme="minorHAnsi" w:hAnsi="Verdana"/>
      <w:sz w:val="20"/>
      <w:szCs w:val="18"/>
      <w:lang w:eastAsia="en-US"/>
    </w:rPr>
  </w:style>
  <w:style w:type="paragraph" w:customStyle="1" w:styleId="4CE4D3FB9DBB473591F4287A7618B014">
    <w:name w:val="4CE4D3FB9DBB473591F4287A7618B014"/>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11">
    <w:name w:val="2C95BFFC40B34178BD126985E0B5FC6E11"/>
    <w:rsid w:val="003A7FA2"/>
    <w:pPr>
      <w:spacing w:before="60" w:after="120" w:line="276" w:lineRule="auto"/>
    </w:pPr>
    <w:rPr>
      <w:rFonts w:ascii="Verdana" w:eastAsiaTheme="minorHAnsi" w:hAnsi="Verdana"/>
      <w:sz w:val="20"/>
      <w:szCs w:val="18"/>
      <w:lang w:eastAsia="en-US"/>
    </w:rPr>
  </w:style>
  <w:style w:type="paragraph" w:customStyle="1" w:styleId="DF5C65826FC0482DA06307BA574DDFE94">
    <w:name w:val="DF5C65826FC0482DA06307BA574DDFE94"/>
    <w:rsid w:val="003A7FA2"/>
    <w:pPr>
      <w:spacing w:after="0" w:line="240" w:lineRule="auto"/>
    </w:pPr>
    <w:rPr>
      <w:rFonts w:ascii="Verdana" w:eastAsiaTheme="minorHAnsi" w:hAnsi="Verdana"/>
      <w:sz w:val="20"/>
      <w:szCs w:val="18"/>
      <w:lang w:eastAsia="en-US"/>
    </w:rPr>
  </w:style>
  <w:style w:type="paragraph" w:customStyle="1" w:styleId="1913D39A008142AEA77E03F66B60B2C811">
    <w:name w:val="1913D39A008142AEA77E03F66B60B2C811"/>
    <w:rsid w:val="003A7FA2"/>
    <w:pPr>
      <w:spacing w:after="0" w:line="240" w:lineRule="auto"/>
    </w:pPr>
    <w:rPr>
      <w:rFonts w:ascii="Verdana" w:eastAsiaTheme="minorHAnsi" w:hAnsi="Verdana"/>
      <w:sz w:val="20"/>
      <w:szCs w:val="18"/>
      <w:lang w:eastAsia="en-US"/>
    </w:rPr>
  </w:style>
  <w:style w:type="paragraph" w:customStyle="1" w:styleId="7110D810A8B34E81B5B8399A33BEC7B04">
    <w:name w:val="7110D810A8B34E81B5B8399A33BEC7B04"/>
    <w:rsid w:val="003A7FA2"/>
    <w:pPr>
      <w:spacing w:after="0" w:line="240" w:lineRule="auto"/>
    </w:pPr>
    <w:rPr>
      <w:rFonts w:ascii="Verdana" w:eastAsiaTheme="minorHAnsi" w:hAnsi="Verdana"/>
      <w:sz w:val="20"/>
      <w:szCs w:val="18"/>
      <w:lang w:eastAsia="en-US"/>
    </w:rPr>
  </w:style>
  <w:style w:type="paragraph" w:customStyle="1" w:styleId="9F69FFE1E1C94E5D8522F7E8992EBB8C4">
    <w:name w:val="9F69FFE1E1C94E5D8522F7E8992EBB8C4"/>
    <w:rsid w:val="003A7FA2"/>
    <w:pPr>
      <w:spacing w:after="0" w:line="240" w:lineRule="auto"/>
    </w:pPr>
    <w:rPr>
      <w:rFonts w:ascii="Verdana" w:eastAsiaTheme="minorHAnsi" w:hAnsi="Verdana"/>
      <w:sz w:val="20"/>
      <w:szCs w:val="18"/>
      <w:lang w:eastAsia="en-US"/>
    </w:rPr>
  </w:style>
  <w:style w:type="paragraph" w:customStyle="1" w:styleId="917C4A4A8D434D978E174FD270FD13D64">
    <w:name w:val="917C4A4A8D434D978E174FD270FD13D64"/>
    <w:rsid w:val="003A7FA2"/>
    <w:pPr>
      <w:spacing w:after="0" w:line="240" w:lineRule="auto"/>
    </w:pPr>
    <w:rPr>
      <w:rFonts w:ascii="Verdana" w:eastAsiaTheme="minorHAnsi" w:hAnsi="Verdana"/>
      <w:sz w:val="20"/>
      <w:szCs w:val="18"/>
      <w:lang w:eastAsia="en-US"/>
    </w:rPr>
  </w:style>
  <w:style w:type="paragraph" w:customStyle="1" w:styleId="2BAB1161008144FAB45617EEF53B7A694">
    <w:name w:val="2BAB1161008144FAB45617EEF53B7A694"/>
    <w:rsid w:val="003A7FA2"/>
    <w:pPr>
      <w:spacing w:after="0" w:line="240" w:lineRule="auto"/>
    </w:pPr>
    <w:rPr>
      <w:rFonts w:ascii="Verdana" w:eastAsiaTheme="minorHAnsi" w:hAnsi="Verdana"/>
      <w:sz w:val="20"/>
      <w:szCs w:val="18"/>
      <w:lang w:eastAsia="en-US"/>
    </w:rPr>
  </w:style>
  <w:style w:type="paragraph" w:customStyle="1" w:styleId="03225F88FAF14CF0B53CD9DAF678A27A4">
    <w:name w:val="03225F88FAF14CF0B53CD9DAF678A27A4"/>
    <w:rsid w:val="003A7FA2"/>
    <w:pPr>
      <w:spacing w:after="0" w:line="240" w:lineRule="auto"/>
    </w:pPr>
    <w:rPr>
      <w:rFonts w:ascii="Verdana" w:eastAsiaTheme="minorHAnsi" w:hAnsi="Verdana"/>
      <w:sz w:val="20"/>
      <w:szCs w:val="18"/>
      <w:lang w:eastAsia="en-US"/>
    </w:rPr>
  </w:style>
  <w:style w:type="paragraph" w:customStyle="1" w:styleId="CB251A9C76D94251913FC4FDAE33760F4">
    <w:name w:val="CB251A9C76D94251913FC4FDAE33760F4"/>
    <w:rsid w:val="003A7FA2"/>
    <w:pPr>
      <w:spacing w:after="0" w:line="240" w:lineRule="auto"/>
    </w:pPr>
    <w:rPr>
      <w:rFonts w:ascii="Verdana" w:eastAsiaTheme="minorHAnsi" w:hAnsi="Verdana"/>
      <w:sz w:val="20"/>
      <w:szCs w:val="18"/>
      <w:lang w:eastAsia="en-US"/>
    </w:rPr>
  </w:style>
  <w:style w:type="paragraph" w:customStyle="1" w:styleId="D8A8DF1EF3904BF494CA3CFF562A9E994">
    <w:name w:val="D8A8DF1EF3904BF494CA3CFF562A9E994"/>
    <w:rsid w:val="003A7FA2"/>
    <w:pPr>
      <w:spacing w:after="0" w:line="240" w:lineRule="auto"/>
    </w:pPr>
    <w:rPr>
      <w:rFonts w:ascii="Verdana" w:eastAsiaTheme="minorHAnsi" w:hAnsi="Verdana"/>
      <w:sz w:val="20"/>
      <w:szCs w:val="18"/>
      <w:lang w:eastAsia="en-US"/>
    </w:rPr>
  </w:style>
  <w:style w:type="paragraph" w:customStyle="1" w:styleId="3A9ED5AECC1A4D05A8BC09DE7720CE294">
    <w:name w:val="3A9ED5AECC1A4D05A8BC09DE7720CE294"/>
    <w:rsid w:val="003A7FA2"/>
    <w:pPr>
      <w:spacing w:after="0" w:line="240" w:lineRule="auto"/>
    </w:pPr>
    <w:rPr>
      <w:rFonts w:ascii="Verdana" w:eastAsiaTheme="minorHAnsi" w:hAnsi="Verdana"/>
      <w:sz w:val="20"/>
      <w:szCs w:val="18"/>
      <w:lang w:eastAsia="en-US"/>
    </w:rPr>
  </w:style>
  <w:style w:type="paragraph" w:customStyle="1" w:styleId="934762DDEA3E42A29A27B4FC0EDB880D4">
    <w:name w:val="934762DDEA3E42A29A27B4FC0EDB880D4"/>
    <w:rsid w:val="003A7FA2"/>
    <w:pPr>
      <w:spacing w:after="0" w:line="240" w:lineRule="auto"/>
    </w:pPr>
    <w:rPr>
      <w:rFonts w:ascii="Verdana" w:eastAsiaTheme="minorHAnsi" w:hAnsi="Verdana"/>
      <w:sz w:val="20"/>
      <w:szCs w:val="18"/>
      <w:lang w:eastAsia="en-US"/>
    </w:rPr>
  </w:style>
  <w:style w:type="paragraph" w:customStyle="1" w:styleId="B79BCE5ED388498A9C1FE3B4D3E86D924">
    <w:name w:val="B79BCE5ED388498A9C1FE3B4D3E86D924"/>
    <w:rsid w:val="003A7FA2"/>
    <w:pPr>
      <w:spacing w:after="0" w:line="240" w:lineRule="auto"/>
    </w:pPr>
    <w:rPr>
      <w:rFonts w:ascii="Verdana" w:eastAsiaTheme="minorHAnsi" w:hAnsi="Verdana"/>
      <w:sz w:val="20"/>
      <w:szCs w:val="18"/>
      <w:lang w:eastAsia="en-US"/>
    </w:rPr>
  </w:style>
  <w:style w:type="paragraph" w:customStyle="1" w:styleId="C00778E40C2E41FC8B1CB88D4D432FA84">
    <w:name w:val="C00778E40C2E41FC8B1CB88D4D432FA84"/>
    <w:rsid w:val="003A7FA2"/>
    <w:pPr>
      <w:spacing w:after="0" w:line="240" w:lineRule="auto"/>
    </w:pPr>
    <w:rPr>
      <w:rFonts w:ascii="Verdana" w:eastAsiaTheme="minorHAnsi" w:hAnsi="Verdana"/>
      <w:sz w:val="20"/>
      <w:szCs w:val="18"/>
      <w:lang w:eastAsia="en-US"/>
    </w:rPr>
  </w:style>
  <w:style w:type="paragraph" w:customStyle="1" w:styleId="F0EFF44DC0A74B2A9018F328384659114">
    <w:name w:val="F0EFF44DC0A74B2A9018F328384659114"/>
    <w:rsid w:val="003A7FA2"/>
    <w:pPr>
      <w:spacing w:after="0" w:line="240" w:lineRule="auto"/>
    </w:pPr>
    <w:rPr>
      <w:rFonts w:ascii="Verdana" w:eastAsiaTheme="minorHAnsi" w:hAnsi="Verdana"/>
      <w:sz w:val="20"/>
      <w:szCs w:val="18"/>
      <w:lang w:eastAsia="en-US"/>
    </w:rPr>
  </w:style>
  <w:style w:type="paragraph" w:customStyle="1" w:styleId="724015EFCB5A4FBBAE17844D7B233A4F4">
    <w:name w:val="724015EFCB5A4FBBAE17844D7B233A4F4"/>
    <w:rsid w:val="003A7FA2"/>
    <w:pPr>
      <w:spacing w:after="0" w:line="240" w:lineRule="auto"/>
    </w:pPr>
    <w:rPr>
      <w:rFonts w:ascii="Verdana" w:eastAsiaTheme="minorHAnsi" w:hAnsi="Verdana"/>
      <w:sz w:val="20"/>
      <w:szCs w:val="18"/>
      <w:lang w:eastAsia="en-US"/>
    </w:rPr>
  </w:style>
  <w:style w:type="paragraph" w:customStyle="1" w:styleId="9BDC55F0BC6047C292878F63D057F58D4">
    <w:name w:val="9BDC55F0BC6047C292878F63D057F58D4"/>
    <w:rsid w:val="003A7FA2"/>
    <w:pPr>
      <w:spacing w:after="0" w:line="240" w:lineRule="auto"/>
    </w:pPr>
    <w:rPr>
      <w:rFonts w:ascii="Verdana" w:eastAsiaTheme="minorHAnsi" w:hAnsi="Verdana"/>
      <w:sz w:val="20"/>
      <w:szCs w:val="18"/>
      <w:lang w:eastAsia="en-US"/>
    </w:rPr>
  </w:style>
  <w:style w:type="paragraph" w:customStyle="1" w:styleId="16E3D950A8274CF48466AB2FC54B7DE84">
    <w:name w:val="16E3D950A8274CF48466AB2FC54B7DE84"/>
    <w:rsid w:val="003A7FA2"/>
    <w:pPr>
      <w:spacing w:after="0" w:line="240" w:lineRule="auto"/>
    </w:pPr>
    <w:rPr>
      <w:rFonts w:ascii="Verdana" w:eastAsiaTheme="minorHAnsi" w:hAnsi="Verdana"/>
      <w:sz w:val="20"/>
      <w:szCs w:val="18"/>
      <w:lang w:eastAsia="en-US"/>
    </w:rPr>
  </w:style>
  <w:style w:type="paragraph" w:customStyle="1" w:styleId="0A623CC90565455CBE8E7A79F4D772D54">
    <w:name w:val="0A623CC90565455CBE8E7A79F4D772D54"/>
    <w:rsid w:val="003A7FA2"/>
    <w:pPr>
      <w:spacing w:after="0" w:line="240" w:lineRule="auto"/>
    </w:pPr>
    <w:rPr>
      <w:rFonts w:ascii="Verdana" w:eastAsiaTheme="minorHAnsi" w:hAnsi="Verdana"/>
      <w:sz w:val="20"/>
      <w:szCs w:val="18"/>
      <w:lang w:eastAsia="en-US"/>
    </w:rPr>
  </w:style>
  <w:style w:type="paragraph" w:customStyle="1" w:styleId="FD28DF7CDBC14F9D8DCFF29D3496EA364">
    <w:name w:val="FD28DF7CDBC14F9D8DCFF29D3496EA364"/>
    <w:rsid w:val="003A7FA2"/>
    <w:pPr>
      <w:spacing w:after="0" w:line="240" w:lineRule="auto"/>
    </w:pPr>
    <w:rPr>
      <w:rFonts w:ascii="Verdana" w:eastAsiaTheme="minorHAnsi" w:hAnsi="Verdana"/>
      <w:sz w:val="20"/>
      <w:szCs w:val="18"/>
      <w:lang w:eastAsia="en-US"/>
    </w:rPr>
  </w:style>
  <w:style w:type="paragraph" w:customStyle="1" w:styleId="CF00D7D410684C73B805F8905EC12C311">
    <w:name w:val="CF00D7D410684C73B805F8905EC12C311"/>
    <w:rsid w:val="003A7FA2"/>
    <w:pPr>
      <w:spacing w:after="0" w:line="240" w:lineRule="auto"/>
    </w:pPr>
    <w:rPr>
      <w:rFonts w:ascii="Verdana" w:eastAsiaTheme="minorHAnsi" w:hAnsi="Verdana"/>
      <w:sz w:val="20"/>
      <w:szCs w:val="18"/>
      <w:lang w:eastAsia="en-US"/>
    </w:rPr>
  </w:style>
  <w:style w:type="paragraph" w:customStyle="1" w:styleId="47D839BBE17E4FDD9FB21758EDC315B31">
    <w:name w:val="47D839BBE17E4FDD9FB21758EDC315B31"/>
    <w:rsid w:val="003A7FA2"/>
    <w:pPr>
      <w:spacing w:after="0" w:line="240" w:lineRule="auto"/>
    </w:pPr>
    <w:rPr>
      <w:rFonts w:ascii="Verdana" w:eastAsiaTheme="minorHAnsi" w:hAnsi="Verdana"/>
      <w:sz w:val="20"/>
      <w:szCs w:val="18"/>
      <w:lang w:eastAsia="en-US"/>
    </w:rPr>
  </w:style>
  <w:style w:type="paragraph" w:customStyle="1" w:styleId="9D2DE1FFECEE46C7B8E714F2202766421">
    <w:name w:val="9D2DE1FFECEE46C7B8E714F2202766421"/>
    <w:rsid w:val="003A7FA2"/>
    <w:pPr>
      <w:spacing w:after="0" w:line="240" w:lineRule="auto"/>
    </w:pPr>
    <w:rPr>
      <w:rFonts w:ascii="Verdana" w:eastAsiaTheme="minorHAnsi" w:hAnsi="Verdana"/>
      <w:sz w:val="20"/>
      <w:szCs w:val="18"/>
      <w:lang w:eastAsia="en-US"/>
    </w:rPr>
  </w:style>
  <w:style w:type="paragraph" w:customStyle="1" w:styleId="9A2CB1BAB24B45B9AEC914C1AF5E95F61">
    <w:name w:val="9A2CB1BAB24B45B9AEC914C1AF5E95F61"/>
    <w:rsid w:val="003A7FA2"/>
    <w:pPr>
      <w:spacing w:after="0" w:line="240" w:lineRule="auto"/>
    </w:pPr>
    <w:rPr>
      <w:rFonts w:ascii="Verdana" w:eastAsiaTheme="minorHAnsi" w:hAnsi="Verdana"/>
      <w:sz w:val="20"/>
      <w:szCs w:val="18"/>
      <w:lang w:eastAsia="en-US"/>
    </w:rPr>
  </w:style>
  <w:style w:type="paragraph" w:customStyle="1" w:styleId="F917C00D74DE4618AA5192605D283EE311">
    <w:name w:val="F917C00D74DE4618AA5192605D283EE311"/>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11">
    <w:name w:val="CD493638751A42D0A4F03E0F90B0012011"/>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11">
    <w:name w:val="2FCF896017C341F89E0B17CA3DC5130811"/>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11">
    <w:name w:val="2936BD23D9D84D90853A125B0637C18A11"/>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11">
    <w:name w:val="EA1B334D032C46E69CD83B07F7B99F5B11"/>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11">
    <w:name w:val="49246206CE9F4CAFA8D71D2630D772AC11"/>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11">
    <w:name w:val="5BB890ECE5D04A1C888573676C3C759711"/>
    <w:rsid w:val="003A7FA2"/>
    <w:pPr>
      <w:spacing w:before="60" w:after="120" w:line="276" w:lineRule="auto"/>
    </w:pPr>
    <w:rPr>
      <w:rFonts w:ascii="Verdana" w:eastAsiaTheme="minorHAnsi" w:hAnsi="Verdana"/>
      <w:sz w:val="20"/>
      <w:szCs w:val="18"/>
      <w:lang w:eastAsia="en-US"/>
    </w:rPr>
  </w:style>
  <w:style w:type="paragraph" w:customStyle="1" w:styleId="23DEB72794834E7E89B245168F42F15D8">
    <w:name w:val="23DEB72794834E7E89B245168F42F15D8"/>
    <w:rsid w:val="003A7FA2"/>
    <w:pPr>
      <w:spacing w:before="60" w:after="120" w:line="276" w:lineRule="auto"/>
    </w:pPr>
    <w:rPr>
      <w:rFonts w:ascii="Verdana" w:eastAsiaTheme="minorHAnsi" w:hAnsi="Verdana"/>
      <w:sz w:val="20"/>
      <w:szCs w:val="18"/>
      <w:lang w:eastAsia="en-US"/>
    </w:rPr>
  </w:style>
  <w:style w:type="paragraph" w:customStyle="1" w:styleId="277B8157C98C4A51A607C6D8490A713F8">
    <w:name w:val="277B8157C98C4A51A607C6D8490A713F8"/>
    <w:rsid w:val="003A7FA2"/>
    <w:pPr>
      <w:spacing w:before="60" w:after="120" w:line="276" w:lineRule="auto"/>
    </w:pPr>
    <w:rPr>
      <w:rFonts w:ascii="Verdana" w:eastAsiaTheme="minorHAnsi" w:hAnsi="Verdana"/>
      <w:sz w:val="20"/>
      <w:szCs w:val="18"/>
      <w:lang w:eastAsia="en-US"/>
    </w:rPr>
  </w:style>
  <w:style w:type="paragraph" w:customStyle="1" w:styleId="EBACA93963AD4298881BFED648EC17448">
    <w:name w:val="EBACA93963AD4298881BFED648EC17448"/>
    <w:rsid w:val="003A7FA2"/>
    <w:pPr>
      <w:spacing w:before="60" w:after="120" w:line="276" w:lineRule="auto"/>
    </w:pPr>
    <w:rPr>
      <w:rFonts w:ascii="Verdana" w:eastAsiaTheme="minorHAnsi" w:hAnsi="Verdana"/>
      <w:sz w:val="20"/>
      <w:szCs w:val="18"/>
      <w:lang w:eastAsia="en-US"/>
    </w:rPr>
  </w:style>
  <w:style w:type="paragraph" w:customStyle="1" w:styleId="5229859A340D4CE88133FB873764804D8">
    <w:name w:val="5229859A340D4CE88133FB873764804D8"/>
    <w:rsid w:val="003A7FA2"/>
    <w:pPr>
      <w:spacing w:before="60" w:after="120" w:line="276" w:lineRule="auto"/>
    </w:pPr>
    <w:rPr>
      <w:rFonts w:ascii="Verdana" w:eastAsiaTheme="minorHAnsi" w:hAnsi="Verdana"/>
      <w:sz w:val="20"/>
      <w:szCs w:val="18"/>
      <w:lang w:eastAsia="en-US"/>
    </w:rPr>
  </w:style>
  <w:style w:type="paragraph" w:customStyle="1" w:styleId="70D69BFE6EFF4CB69A4ECC3157BD1FD18">
    <w:name w:val="70D69BFE6EFF4CB69A4ECC3157BD1FD18"/>
    <w:rsid w:val="003A7FA2"/>
    <w:pPr>
      <w:spacing w:before="60" w:after="120" w:line="276" w:lineRule="auto"/>
    </w:pPr>
    <w:rPr>
      <w:rFonts w:ascii="Verdana" w:eastAsiaTheme="minorHAnsi" w:hAnsi="Verdana"/>
      <w:sz w:val="20"/>
      <w:szCs w:val="18"/>
      <w:lang w:eastAsia="en-US"/>
    </w:rPr>
  </w:style>
  <w:style w:type="paragraph" w:customStyle="1" w:styleId="BB0FA9AED0D74C2181A881317D87BED48">
    <w:name w:val="BB0FA9AED0D74C2181A881317D87BED48"/>
    <w:rsid w:val="003A7FA2"/>
    <w:pPr>
      <w:spacing w:before="60" w:after="120" w:line="276" w:lineRule="auto"/>
    </w:pPr>
    <w:rPr>
      <w:rFonts w:ascii="Verdana" w:eastAsiaTheme="minorHAnsi" w:hAnsi="Verdana"/>
      <w:sz w:val="20"/>
      <w:szCs w:val="18"/>
      <w:lang w:eastAsia="en-US"/>
    </w:rPr>
  </w:style>
  <w:style w:type="paragraph" w:customStyle="1" w:styleId="0A26C5E9B6CF44D9A2C1C68ED254C5498">
    <w:name w:val="0A26C5E9B6CF44D9A2C1C68ED254C5498"/>
    <w:rsid w:val="003A7FA2"/>
    <w:pPr>
      <w:spacing w:before="60" w:after="120" w:line="276" w:lineRule="auto"/>
    </w:pPr>
    <w:rPr>
      <w:rFonts w:ascii="Verdana" w:eastAsiaTheme="minorHAnsi" w:hAnsi="Verdana"/>
      <w:sz w:val="20"/>
      <w:szCs w:val="18"/>
      <w:lang w:eastAsia="en-US"/>
    </w:rPr>
  </w:style>
  <w:style w:type="paragraph" w:customStyle="1" w:styleId="07DB0E79D0E54657BA93057C1696D2528">
    <w:name w:val="07DB0E79D0E54657BA93057C1696D2528"/>
    <w:rsid w:val="003A7FA2"/>
    <w:pPr>
      <w:spacing w:before="60" w:after="120" w:line="276" w:lineRule="auto"/>
    </w:pPr>
    <w:rPr>
      <w:rFonts w:ascii="Verdana" w:eastAsiaTheme="minorHAnsi" w:hAnsi="Verdana"/>
      <w:sz w:val="20"/>
      <w:szCs w:val="18"/>
      <w:lang w:eastAsia="en-US"/>
    </w:rPr>
  </w:style>
  <w:style w:type="paragraph" w:customStyle="1" w:styleId="9CE9436CAAED4DA59F2255CF823A29178">
    <w:name w:val="9CE9436CAAED4DA59F2255CF823A29178"/>
    <w:rsid w:val="003A7FA2"/>
    <w:pPr>
      <w:spacing w:before="60" w:after="120" w:line="276" w:lineRule="auto"/>
    </w:pPr>
    <w:rPr>
      <w:rFonts w:ascii="Verdana" w:eastAsiaTheme="minorHAnsi" w:hAnsi="Verdana"/>
      <w:sz w:val="20"/>
      <w:szCs w:val="18"/>
      <w:lang w:eastAsia="en-US"/>
    </w:rPr>
  </w:style>
  <w:style w:type="paragraph" w:customStyle="1" w:styleId="9710CAA35CDD4806B6912490F6E720208">
    <w:name w:val="9710CAA35CDD4806B6912490F6E720208"/>
    <w:rsid w:val="003A7FA2"/>
    <w:pPr>
      <w:spacing w:before="60" w:after="120" w:line="276" w:lineRule="auto"/>
    </w:pPr>
    <w:rPr>
      <w:rFonts w:ascii="Verdana" w:eastAsiaTheme="minorHAnsi" w:hAnsi="Verdana"/>
      <w:sz w:val="20"/>
      <w:szCs w:val="18"/>
      <w:lang w:eastAsia="en-US"/>
    </w:rPr>
  </w:style>
  <w:style w:type="paragraph" w:customStyle="1" w:styleId="B242BB1113D3431E9556DB32D76CBA248">
    <w:name w:val="B242BB1113D3431E9556DB32D76CBA248"/>
    <w:rsid w:val="003A7FA2"/>
    <w:pPr>
      <w:spacing w:before="60" w:after="120" w:line="276" w:lineRule="auto"/>
    </w:pPr>
    <w:rPr>
      <w:rFonts w:ascii="Verdana" w:eastAsiaTheme="minorHAnsi" w:hAnsi="Verdana"/>
      <w:sz w:val="20"/>
      <w:szCs w:val="18"/>
      <w:lang w:eastAsia="en-US"/>
    </w:rPr>
  </w:style>
  <w:style w:type="paragraph" w:customStyle="1" w:styleId="873C7572F6F94634B671DDF66141C7D08">
    <w:name w:val="873C7572F6F94634B671DDF66141C7D08"/>
    <w:rsid w:val="003A7FA2"/>
    <w:pPr>
      <w:spacing w:before="60" w:after="120" w:line="276" w:lineRule="auto"/>
    </w:pPr>
    <w:rPr>
      <w:rFonts w:ascii="Verdana" w:eastAsiaTheme="minorHAnsi" w:hAnsi="Verdana"/>
      <w:sz w:val="20"/>
      <w:szCs w:val="18"/>
      <w:lang w:eastAsia="en-US"/>
    </w:rPr>
  </w:style>
  <w:style w:type="paragraph" w:customStyle="1" w:styleId="30D8C51DF28E4069A0862CA78847D6AD8">
    <w:name w:val="30D8C51DF28E4069A0862CA78847D6AD8"/>
    <w:rsid w:val="003A7FA2"/>
    <w:pPr>
      <w:spacing w:before="60" w:after="120" w:line="276" w:lineRule="auto"/>
    </w:pPr>
    <w:rPr>
      <w:rFonts w:ascii="Verdana" w:eastAsiaTheme="minorHAnsi" w:hAnsi="Verdana"/>
      <w:sz w:val="20"/>
      <w:szCs w:val="18"/>
      <w:lang w:eastAsia="en-US"/>
    </w:rPr>
  </w:style>
  <w:style w:type="paragraph" w:customStyle="1" w:styleId="8F06D10C01EA482FB6A47A26EDF3D2B98">
    <w:name w:val="8F06D10C01EA482FB6A47A26EDF3D2B98"/>
    <w:rsid w:val="003A7FA2"/>
    <w:pPr>
      <w:spacing w:before="60" w:after="120" w:line="276" w:lineRule="auto"/>
    </w:pPr>
    <w:rPr>
      <w:rFonts w:ascii="Verdana" w:eastAsiaTheme="minorHAnsi" w:hAnsi="Verdana"/>
      <w:sz w:val="20"/>
      <w:szCs w:val="18"/>
      <w:lang w:eastAsia="en-US"/>
    </w:rPr>
  </w:style>
  <w:style w:type="paragraph" w:customStyle="1" w:styleId="C3FA21413BA84E73A9CC12B918C9BA5E8">
    <w:name w:val="C3FA21413BA84E73A9CC12B918C9BA5E8"/>
    <w:rsid w:val="003A7FA2"/>
    <w:pPr>
      <w:spacing w:before="60" w:after="120" w:line="276" w:lineRule="auto"/>
    </w:pPr>
    <w:rPr>
      <w:rFonts w:ascii="Verdana" w:eastAsiaTheme="minorHAnsi" w:hAnsi="Verdana"/>
      <w:sz w:val="20"/>
      <w:szCs w:val="18"/>
      <w:lang w:eastAsia="en-US"/>
    </w:rPr>
  </w:style>
  <w:style w:type="paragraph" w:customStyle="1" w:styleId="223EADC3DB744B7CB66DE8DA389AAAA68">
    <w:name w:val="223EADC3DB744B7CB66DE8DA389AAAA68"/>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11">
    <w:name w:val="77610E8A466E428EAFD7FB9AF2C0A5AF11"/>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11">
    <w:name w:val="F5BB63170C7546A8879CB1C871C5169611"/>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11">
    <w:name w:val="3E685C32FFD74CEA9644F4526364CF3511"/>
    <w:rsid w:val="003A7FA2"/>
    <w:pPr>
      <w:spacing w:before="60" w:after="120" w:line="276" w:lineRule="auto"/>
    </w:pPr>
    <w:rPr>
      <w:rFonts w:ascii="Verdana" w:eastAsiaTheme="minorHAnsi" w:hAnsi="Verdana"/>
      <w:sz w:val="20"/>
      <w:szCs w:val="18"/>
      <w:lang w:eastAsia="en-US"/>
    </w:rPr>
  </w:style>
  <w:style w:type="paragraph" w:customStyle="1" w:styleId="17E4A0EE5EB04B40BE637ACC3D678D266">
    <w:name w:val="17E4A0EE5EB04B40BE637ACC3D678D266"/>
    <w:rsid w:val="003A7FA2"/>
    <w:pPr>
      <w:spacing w:before="60" w:after="120" w:line="276" w:lineRule="auto"/>
    </w:pPr>
    <w:rPr>
      <w:rFonts w:ascii="Verdana" w:eastAsiaTheme="minorHAnsi" w:hAnsi="Verdana"/>
      <w:sz w:val="20"/>
      <w:szCs w:val="18"/>
      <w:lang w:eastAsia="en-US"/>
    </w:rPr>
  </w:style>
  <w:style w:type="paragraph" w:customStyle="1" w:styleId="9147BFF74BAE421D91B58336E77C3E786">
    <w:name w:val="9147BFF74BAE421D91B58336E77C3E786"/>
    <w:rsid w:val="003A7FA2"/>
    <w:pPr>
      <w:spacing w:before="60" w:after="120" w:line="276" w:lineRule="auto"/>
    </w:pPr>
    <w:rPr>
      <w:rFonts w:ascii="Verdana" w:eastAsiaTheme="minorHAnsi" w:hAnsi="Verdana"/>
      <w:sz w:val="20"/>
      <w:szCs w:val="18"/>
      <w:lang w:eastAsia="en-US"/>
    </w:rPr>
  </w:style>
  <w:style w:type="paragraph" w:customStyle="1" w:styleId="C5D5903A5A4644E593F887EE98C26E656">
    <w:name w:val="C5D5903A5A4644E593F887EE98C26E656"/>
    <w:rsid w:val="003A7FA2"/>
    <w:pPr>
      <w:spacing w:before="60" w:after="120" w:line="276" w:lineRule="auto"/>
    </w:pPr>
    <w:rPr>
      <w:rFonts w:ascii="Verdana" w:eastAsiaTheme="minorHAnsi" w:hAnsi="Verdana"/>
      <w:sz w:val="20"/>
      <w:szCs w:val="18"/>
      <w:lang w:eastAsia="en-US"/>
    </w:rPr>
  </w:style>
  <w:style w:type="paragraph" w:customStyle="1" w:styleId="E744E0617A1D45DD8DC27EA1FFE01A556">
    <w:name w:val="E744E0617A1D45DD8DC27EA1FFE01A556"/>
    <w:rsid w:val="003A7FA2"/>
    <w:pPr>
      <w:spacing w:before="60" w:after="120" w:line="276" w:lineRule="auto"/>
    </w:pPr>
    <w:rPr>
      <w:rFonts w:ascii="Verdana" w:eastAsiaTheme="minorHAnsi" w:hAnsi="Verdana"/>
      <w:sz w:val="20"/>
      <w:szCs w:val="18"/>
      <w:lang w:eastAsia="en-US"/>
    </w:rPr>
  </w:style>
  <w:style w:type="paragraph" w:customStyle="1" w:styleId="5389865333C84CF4A4EA181726F23A6F6">
    <w:name w:val="5389865333C84CF4A4EA181726F23A6F6"/>
    <w:rsid w:val="003A7FA2"/>
    <w:pPr>
      <w:spacing w:before="60" w:after="120" w:line="276" w:lineRule="auto"/>
    </w:pPr>
    <w:rPr>
      <w:rFonts w:ascii="Verdana" w:eastAsiaTheme="minorHAnsi" w:hAnsi="Verdana"/>
      <w:sz w:val="20"/>
      <w:szCs w:val="18"/>
      <w:lang w:eastAsia="en-US"/>
    </w:rPr>
  </w:style>
  <w:style w:type="paragraph" w:customStyle="1" w:styleId="16D4A294350A4AF5A151C1EDA078512F6">
    <w:name w:val="16D4A294350A4AF5A151C1EDA078512F6"/>
    <w:rsid w:val="003A7FA2"/>
    <w:pPr>
      <w:spacing w:before="60" w:after="120" w:line="276" w:lineRule="auto"/>
    </w:pPr>
    <w:rPr>
      <w:rFonts w:ascii="Verdana" w:eastAsiaTheme="minorHAnsi" w:hAnsi="Verdana"/>
      <w:sz w:val="20"/>
      <w:szCs w:val="18"/>
      <w:lang w:eastAsia="en-US"/>
    </w:rPr>
  </w:style>
  <w:style w:type="paragraph" w:customStyle="1" w:styleId="53BB7AD029EE4C6DBA84669EABD25B686">
    <w:name w:val="53BB7AD029EE4C6DBA84669EABD25B686"/>
    <w:rsid w:val="003A7FA2"/>
    <w:pPr>
      <w:spacing w:before="60" w:after="120" w:line="276" w:lineRule="auto"/>
    </w:pPr>
    <w:rPr>
      <w:rFonts w:ascii="Verdana" w:eastAsiaTheme="minorHAnsi" w:hAnsi="Verdana"/>
      <w:sz w:val="20"/>
      <w:szCs w:val="18"/>
      <w:lang w:eastAsia="en-US"/>
    </w:rPr>
  </w:style>
  <w:style w:type="paragraph" w:customStyle="1" w:styleId="47475DAE0CD043E8BD47502963D129FC6">
    <w:name w:val="47475DAE0CD043E8BD47502963D129FC6"/>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11">
    <w:name w:val="EF5ECEE476FB4812BF92A7AC88ABCA7511"/>
    <w:rsid w:val="003A7FA2"/>
    <w:pPr>
      <w:spacing w:before="60" w:after="120" w:line="276" w:lineRule="auto"/>
    </w:pPr>
    <w:rPr>
      <w:rFonts w:ascii="Verdana" w:eastAsiaTheme="minorHAnsi" w:hAnsi="Verdana"/>
      <w:sz w:val="20"/>
      <w:szCs w:val="18"/>
      <w:lang w:eastAsia="en-US"/>
    </w:rPr>
  </w:style>
  <w:style w:type="paragraph" w:customStyle="1" w:styleId="821322B1BFB44786BCE9F5A70A376031">
    <w:name w:val="821322B1BFB44786BCE9F5A70A376031"/>
    <w:rsid w:val="003A7FA2"/>
  </w:style>
  <w:style w:type="paragraph" w:customStyle="1" w:styleId="9F13055353B843DB99332F8B41AA449C">
    <w:name w:val="9F13055353B843DB99332F8B41AA449C"/>
    <w:rsid w:val="003A7FA2"/>
  </w:style>
  <w:style w:type="paragraph" w:customStyle="1" w:styleId="C48F73645A264E4583C9EF785A62619F">
    <w:name w:val="C48F73645A264E4583C9EF785A62619F"/>
    <w:rsid w:val="003A7FA2"/>
  </w:style>
  <w:style w:type="paragraph" w:customStyle="1" w:styleId="F6F9184194144264918573F1C0620FDF">
    <w:name w:val="F6F9184194144264918573F1C0620FDF"/>
    <w:rsid w:val="003A7FA2"/>
  </w:style>
  <w:style w:type="paragraph" w:customStyle="1" w:styleId="29E2B50038214F0782DEF7819BBCEB30">
    <w:name w:val="29E2B50038214F0782DEF7819BBCEB30"/>
    <w:rsid w:val="003A7FA2"/>
  </w:style>
  <w:style w:type="paragraph" w:customStyle="1" w:styleId="0EFE5FD5118540ADA00089BAE90761EC">
    <w:name w:val="0EFE5FD5118540ADA00089BAE90761EC"/>
    <w:rsid w:val="003A7FA2"/>
  </w:style>
  <w:style w:type="paragraph" w:customStyle="1" w:styleId="5B0A94DB15D74E51BF8DDA45E0869CE5">
    <w:name w:val="5B0A94DB15D74E51BF8DDA45E0869CE5"/>
    <w:rsid w:val="003A7FA2"/>
  </w:style>
  <w:style w:type="paragraph" w:customStyle="1" w:styleId="F436F246522F46A5840FD1C157EEAF3D">
    <w:name w:val="F436F246522F46A5840FD1C157EEAF3D"/>
    <w:rsid w:val="003A7FA2"/>
  </w:style>
  <w:style w:type="paragraph" w:customStyle="1" w:styleId="718D1AEDE1D0483B895BD75027011056">
    <w:name w:val="718D1AEDE1D0483B895BD75027011056"/>
    <w:rsid w:val="003A7FA2"/>
  </w:style>
  <w:style w:type="paragraph" w:customStyle="1" w:styleId="5A6FF21F90A8418998DD8BC2E48C6CD8">
    <w:name w:val="5A6FF21F90A8418998DD8BC2E48C6CD8"/>
    <w:rsid w:val="003A7FA2"/>
  </w:style>
  <w:style w:type="paragraph" w:customStyle="1" w:styleId="F586A2FD1F424295A70D4D59E0779C74">
    <w:name w:val="F586A2FD1F424295A70D4D59E0779C74"/>
    <w:rsid w:val="003A7FA2"/>
  </w:style>
  <w:style w:type="paragraph" w:customStyle="1" w:styleId="6709DB5B14CA4B19854918E816E4FD4A">
    <w:name w:val="6709DB5B14CA4B19854918E816E4FD4A"/>
    <w:rsid w:val="003A7FA2"/>
  </w:style>
  <w:style w:type="paragraph" w:customStyle="1" w:styleId="A5DA8BB8C5F248D88DD32B11BC4AEE70">
    <w:name w:val="A5DA8BB8C5F248D88DD32B11BC4AEE70"/>
    <w:rsid w:val="003A7FA2"/>
  </w:style>
  <w:style w:type="paragraph" w:customStyle="1" w:styleId="36CEC3B5B787462592D27D39A83149B3">
    <w:name w:val="36CEC3B5B787462592D27D39A83149B3"/>
    <w:rsid w:val="003A7FA2"/>
  </w:style>
  <w:style w:type="paragraph" w:customStyle="1" w:styleId="1BA5E2EA9F2A46C9917B9F4E19D4A8E7">
    <w:name w:val="1BA5E2EA9F2A46C9917B9F4E19D4A8E7"/>
    <w:rsid w:val="003A7FA2"/>
  </w:style>
  <w:style w:type="paragraph" w:customStyle="1" w:styleId="AC8764B108F4463E8E7FFFFF2654D5AE">
    <w:name w:val="AC8764B108F4463E8E7FFFFF2654D5AE"/>
    <w:rsid w:val="003A7FA2"/>
  </w:style>
  <w:style w:type="paragraph" w:customStyle="1" w:styleId="7763B91A9C0449C4A0D01E686409ED30">
    <w:name w:val="7763B91A9C0449C4A0D01E686409ED30"/>
    <w:rsid w:val="003A7FA2"/>
  </w:style>
  <w:style w:type="paragraph" w:customStyle="1" w:styleId="FD8643572A7E4F46A6C6720432E6A02F">
    <w:name w:val="FD8643572A7E4F46A6C6720432E6A02F"/>
    <w:rsid w:val="003A7FA2"/>
  </w:style>
  <w:style w:type="paragraph" w:customStyle="1" w:styleId="41F3F325D1EF45A0B0CE58F2474F45B4">
    <w:name w:val="41F3F325D1EF45A0B0CE58F2474F45B4"/>
    <w:rsid w:val="003A7FA2"/>
  </w:style>
  <w:style w:type="paragraph" w:customStyle="1" w:styleId="97EE81573EF049679E233252BEC8958F">
    <w:name w:val="97EE81573EF049679E233252BEC8958F"/>
    <w:rsid w:val="003A7FA2"/>
  </w:style>
  <w:style w:type="paragraph" w:customStyle="1" w:styleId="48BB32949939416D93D4251910AF43B0">
    <w:name w:val="48BB32949939416D93D4251910AF43B0"/>
    <w:rsid w:val="003A7FA2"/>
  </w:style>
  <w:style w:type="paragraph" w:customStyle="1" w:styleId="E80ED2AB212A4F25BB7654D02100CBB1">
    <w:name w:val="E80ED2AB212A4F25BB7654D02100CBB1"/>
    <w:rsid w:val="003A7FA2"/>
  </w:style>
  <w:style w:type="paragraph" w:customStyle="1" w:styleId="5E0031F4CCF646ECB091E6D703EC764B">
    <w:name w:val="5E0031F4CCF646ECB091E6D703EC764B"/>
    <w:rsid w:val="003A7FA2"/>
  </w:style>
  <w:style w:type="paragraph" w:customStyle="1" w:styleId="6E760D6F8E964951A98A5A0FC411C6F7">
    <w:name w:val="6E760D6F8E964951A98A5A0FC411C6F7"/>
    <w:rsid w:val="003A7FA2"/>
  </w:style>
  <w:style w:type="paragraph" w:customStyle="1" w:styleId="8BAE907B3FAF4B5FA2E7BD9E74B97F0A12">
    <w:name w:val="8BAE907B3FAF4B5FA2E7BD9E74B97F0A12"/>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12">
    <w:name w:val="D75860E6B22A4C0FA97744C2E8EEB3CA12"/>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12">
    <w:name w:val="7A6B6144394F4720B2B9AEB3AF5AD0A212"/>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12">
    <w:name w:val="2202683D55A34E32BEC59B4BD393275012"/>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12">
    <w:name w:val="5FCC1C7B86B3428FA9C81AA78FF85C7212"/>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11">
    <w:name w:val="CE6CA930B207400B991610CD895B798011"/>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12">
    <w:name w:val="AD533205662E43D8AFD507F39E2398A012"/>
    <w:rsid w:val="003A7FA2"/>
    <w:pPr>
      <w:spacing w:before="60" w:after="120" w:line="276" w:lineRule="auto"/>
    </w:pPr>
    <w:rPr>
      <w:rFonts w:ascii="Verdana" w:eastAsiaTheme="minorHAnsi" w:hAnsi="Verdana"/>
      <w:sz w:val="20"/>
      <w:szCs w:val="18"/>
      <w:lang w:eastAsia="en-US"/>
    </w:rPr>
  </w:style>
  <w:style w:type="paragraph" w:customStyle="1" w:styleId="4CE4D3FB9DBB473591F4287A7618B0141">
    <w:name w:val="4CE4D3FB9DBB473591F4287A7618B0141"/>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12">
    <w:name w:val="2C95BFFC40B34178BD126985E0B5FC6E12"/>
    <w:rsid w:val="003A7FA2"/>
    <w:pPr>
      <w:spacing w:before="60" w:after="120" w:line="276" w:lineRule="auto"/>
    </w:pPr>
    <w:rPr>
      <w:rFonts w:ascii="Verdana" w:eastAsiaTheme="minorHAnsi" w:hAnsi="Verdana"/>
      <w:sz w:val="20"/>
      <w:szCs w:val="18"/>
      <w:lang w:eastAsia="en-US"/>
    </w:rPr>
  </w:style>
  <w:style w:type="paragraph" w:customStyle="1" w:styleId="DF5C65826FC0482DA06307BA574DDFE95">
    <w:name w:val="DF5C65826FC0482DA06307BA574DDFE95"/>
    <w:rsid w:val="003A7FA2"/>
    <w:pPr>
      <w:spacing w:after="0" w:line="240" w:lineRule="auto"/>
    </w:pPr>
    <w:rPr>
      <w:rFonts w:ascii="Verdana" w:eastAsiaTheme="minorHAnsi" w:hAnsi="Verdana"/>
      <w:sz w:val="20"/>
      <w:szCs w:val="18"/>
      <w:lang w:eastAsia="en-US"/>
    </w:rPr>
  </w:style>
  <w:style w:type="paragraph" w:customStyle="1" w:styleId="1913D39A008142AEA77E03F66B60B2C812">
    <w:name w:val="1913D39A008142AEA77E03F66B60B2C812"/>
    <w:rsid w:val="003A7FA2"/>
    <w:pPr>
      <w:spacing w:after="0" w:line="240" w:lineRule="auto"/>
    </w:pPr>
    <w:rPr>
      <w:rFonts w:ascii="Verdana" w:eastAsiaTheme="minorHAnsi" w:hAnsi="Verdana"/>
      <w:sz w:val="20"/>
      <w:szCs w:val="18"/>
      <w:lang w:eastAsia="en-US"/>
    </w:rPr>
  </w:style>
  <w:style w:type="paragraph" w:customStyle="1" w:styleId="7110D810A8B34E81B5B8399A33BEC7B05">
    <w:name w:val="7110D810A8B34E81B5B8399A33BEC7B05"/>
    <w:rsid w:val="003A7FA2"/>
    <w:pPr>
      <w:spacing w:after="0" w:line="240" w:lineRule="auto"/>
    </w:pPr>
    <w:rPr>
      <w:rFonts w:ascii="Verdana" w:eastAsiaTheme="minorHAnsi" w:hAnsi="Verdana"/>
      <w:sz w:val="20"/>
      <w:szCs w:val="18"/>
      <w:lang w:eastAsia="en-US"/>
    </w:rPr>
  </w:style>
  <w:style w:type="paragraph" w:customStyle="1" w:styleId="9F69FFE1E1C94E5D8522F7E8992EBB8C5">
    <w:name w:val="9F69FFE1E1C94E5D8522F7E8992EBB8C5"/>
    <w:rsid w:val="003A7FA2"/>
    <w:pPr>
      <w:spacing w:after="0" w:line="240" w:lineRule="auto"/>
    </w:pPr>
    <w:rPr>
      <w:rFonts w:ascii="Verdana" w:eastAsiaTheme="minorHAnsi" w:hAnsi="Verdana"/>
      <w:sz w:val="20"/>
      <w:szCs w:val="18"/>
      <w:lang w:eastAsia="en-US"/>
    </w:rPr>
  </w:style>
  <w:style w:type="paragraph" w:customStyle="1" w:styleId="917C4A4A8D434D978E174FD270FD13D65">
    <w:name w:val="917C4A4A8D434D978E174FD270FD13D65"/>
    <w:rsid w:val="003A7FA2"/>
    <w:pPr>
      <w:spacing w:after="0" w:line="240" w:lineRule="auto"/>
    </w:pPr>
    <w:rPr>
      <w:rFonts w:ascii="Verdana" w:eastAsiaTheme="minorHAnsi" w:hAnsi="Verdana"/>
      <w:sz w:val="20"/>
      <w:szCs w:val="18"/>
      <w:lang w:eastAsia="en-US"/>
    </w:rPr>
  </w:style>
  <w:style w:type="paragraph" w:customStyle="1" w:styleId="2BAB1161008144FAB45617EEF53B7A695">
    <w:name w:val="2BAB1161008144FAB45617EEF53B7A695"/>
    <w:rsid w:val="003A7FA2"/>
    <w:pPr>
      <w:spacing w:after="0" w:line="240" w:lineRule="auto"/>
    </w:pPr>
    <w:rPr>
      <w:rFonts w:ascii="Verdana" w:eastAsiaTheme="minorHAnsi" w:hAnsi="Verdana"/>
      <w:sz w:val="20"/>
      <w:szCs w:val="18"/>
      <w:lang w:eastAsia="en-US"/>
    </w:rPr>
  </w:style>
  <w:style w:type="paragraph" w:customStyle="1" w:styleId="03225F88FAF14CF0B53CD9DAF678A27A5">
    <w:name w:val="03225F88FAF14CF0B53CD9DAF678A27A5"/>
    <w:rsid w:val="003A7FA2"/>
    <w:pPr>
      <w:spacing w:after="0" w:line="240" w:lineRule="auto"/>
    </w:pPr>
    <w:rPr>
      <w:rFonts w:ascii="Verdana" w:eastAsiaTheme="minorHAnsi" w:hAnsi="Verdana"/>
      <w:sz w:val="20"/>
      <w:szCs w:val="18"/>
      <w:lang w:eastAsia="en-US"/>
    </w:rPr>
  </w:style>
  <w:style w:type="paragraph" w:customStyle="1" w:styleId="CB251A9C76D94251913FC4FDAE33760F5">
    <w:name w:val="CB251A9C76D94251913FC4FDAE33760F5"/>
    <w:rsid w:val="003A7FA2"/>
    <w:pPr>
      <w:spacing w:after="0" w:line="240" w:lineRule="auto"/>
    </w:pPr>
    <w:rPr>
      <w:rFonts w:ascii="Verdana" w:eastAsiaTheme="minorHAnsi" w:hAnsi="Verdana"/>
      <w:sz w:val="20"/>
      <w:szCs w:val="18"/>
      <w:lang w:eastAsia="en-US"/>
    </w:rPr>
  </w:style>
  <w:style w:type="paragraph" w:customStyle="1" w:styleId="D8A8DF1EF3904BF494CA3CFF562A9E995">
    <w:name w:val="D8A8DF1EF3904BF494CA3CFF562A9E995"/>
    <w:rsid w:val="003A7FA2"/>
    <w:pPr>
      <w:spacing w:after="0" w:line="240" w:lineRule="auto"/>
    </w:pPr>
    <w:rPr>
      <w:rFonts w:ascii="Verdana" w:eastAsiaTheme="minorHAnsi" w:hAnsi="Verdana"/>
      <w:sz w:val="20"/>
      <w:szCs w:val="18"/>
      <w:lang w:eastAsia="en-US"/>
    </w:rPr>
  </w:style>
  <w:style w:type="paragraph" w:customStyle="1" w:styleId="3A9ED5AECC1A4D05A8BC09DE7720CE295">
    <w:name w:val="3A9ED5AECC1A4D05A8BC09DE7720CE295"/>
    <w:rsid w:val="003A7FA2"/>
    <w:pPr>
      <w:spacing w:after="0" w:line="240" w:lineRule="auto"/>
    </w:pPr>
    <w:rPr>
      <w:rFonts w:ascii="Verdana" w:eastAsiaTheme="minorHAnsi" w:hAnsi="Verdana"/>
      <w:sz w:val="20"/>
      <w:szCs w:val="18"/>
      <w:lang w:eastAsia="en-US"/>
    </w:rPr>
  </w:style>
  <w:style w:type="paragraph" w:customStyle="1" w:styleId="934762DDEA3E42A29A27B4FC0EDB880D5">
    <w:name w:val="934762DDEA3E42A29A27B4FC0EDB880D5"/>
    <w:rsid w:val="003A7FA2"/>
    <w:pPr>
      <w:spacing w:after="0" w:line="240" w:lineRule="auto"/>
    </w:pPr>
    <w:rPr>
      <w:rFonts w:ascii="Verdana" w:eastAsiaTheme="minorHAnsi" w:hAnsi="Verdana"/>
      <w:sz w:val="20"/>
      <w:szCs w:val="18"/>
      <w:lang w:eastAsia="en-US"/>
    </w:rPr>
  </w:style>
  <w:style w:type="paragraph" w:customStyle="1" w:styleId="B79BCE5ED388498A9C1FE3B4D3E86D925">
    <w:name w:val="B79BCE5ED388498A9C1FE3B4D3E86D925"/>
    <w:rsid w:val="003A7FA2"/>
    <w:pPr>
      <w:spacing w:after="0" w:line="240" w:lineRule="auto"/>
    </w:pPr>
    <w:rPr>
      <w:rFonts w:ascii="Verdana" w:eastAsiaTheme="minorHAnsi" w:hAnsi="Verdana"/>
      <w:sz w:val="20"/>
      <w:szCs w:val="18"/>
      <w:lang w:eastAsia="en-US"/>
    </w:rPr>
  </w:style>
  <w:style w:type="paragraph" w:customStyle="1" w:styleId="C00778E40C2E41FC8B1CB88D4D432FA85">
    <w:name w:val="C00778E40C2E41FC8B1CB88D4D432FA85"/>
    <w:rsid w:val="003A7FA2"/>
    <w:pPr>
      <w:spacing w:after="0" w:line="240" w:lineRule="auto"/>
    </w:pPr>
    <w:rPr>
      <w:rFonts w:ascii="Verdana" w:eastAsiaTheme="minorHAnsi" w:hAnsi="Verdana"/>
      <w:sz w:val="20"/>
      <w:szCs w:val="18"/>
      <w:lang w:eastAsia="en-US"/>
    </w:rPr>
  </w:style>
  <w:style w:type="paragraph" w:customStyle="1" w:styleId="F0EFF44DC0A74B2A9018F328384659115">
    <w:name w:val="F0EFF44DC0A74B2A9018F328384659115"/>
    <w:rsid w:val="003A7FA2"/>
    <w:pPr>
      <w:spacing w:after="0" w:line="240" w:lineRule="auto"/>
    </w:pPr>
    <w:rPr>
      <w:rFonts w:ascii="Verdana" w:eastAsiaTheme="minorHAnsi" w:hAnsi="Verdana"/>
      <w:sz w:val="20"/>
      <w:szCs w:val="18"/>
      <w:lang w:eastAsia="en-US"/>
    </w:rPr>
  </w:style>
  <w:style w:type="paragraph" w:customStyle="1" w:styleId="724015EFCB5A4FBBAE17844D7B233A4F5">
    <w:name w:val="724015EFCB5A4FBBAE17844D7B233A4F5"/>
    <w:rsid w:val="003A7FA2"/>
    <w:pPr>
      <w:spacing w:after="0" w:line="240" w:lineRule="auto"/>
    </w:pPr>
    <w:rPr>
      <w:rFonts w:ascii="Verdana" w:eastAsiaTheme="minorHAnsi" w:hAnsi="Verdana"/>
      <w:sz w:val="20"/>
      <w:szCs w:val="18"/>
      <w:lang w:eastAsia="en-US"/>
    </w:rPr>
  </w:style>
  <w:style w:type="paragraph" w:customStyle="1" w:styleId="9BDC55F0BC6047C292878F63D057F58D5">
    <w:name w:val="9BDC55F0BC6047C292878F63D057F58D5"/>
    <w:rsid w:val="003A7FA2"/>
    <w:pPr>
      <w:spacing w:after="0" w:line="240" w:lineRule="auto"/>
    </w:pPr>
    <w:rPr>
      <w:rFonts w:ascii="Verdana" w:eastAsiaTheme="minorHAnsi" w:hAnsi="Verdana"/>
      <w:sz w:val="20"/>
      <w:szCs w:val="18"/>
      <w:lang w:eastAsia="en-US"/>
    </w:rPr>
  </w:style>
  <w:style w:type="paragraph" w:customStyle="1" w:styleId="16E3D950A8274CF48466AB2FC54B7DE85">
    <w:name w:val="16E3D950A8274CF48466AB2FC54B7DE85"/>
    <w:rsid w:val="003A7FA2"/>
    <w:pPr>
      <w:spacing w:after="0" w:line="240" w:lineRule="auto"/>
    </w:pPr>
    <w:rPr>
      <w:rFonts w:ascii="Verdana" w:eastAsiaTheme="minorHAnsi" w:hAnsi="Verdana"/>
      <w:sz w:val="20"/>
      <w:szCs w:val="18"/>
      <w:lang w:eastAsia="en-US"/>
    </w:rPr>
  </w:style>
  <w:style w:type="paragraph" w:customStyle="1" w:styleId="0A623CC90565455CBE8E7A79F4D772D55">
    <w:name w:val="0A623CC90565455CBE8E7A79F4D772D55"/>
    <w:rsid w:val="003A7FA2"/>
    <w:pPr>
      <w:spacing w:after="0" w:line="240" w:lineRule="auto"/>
    </w:pPr>
    <w:rPr>
      <w:rFonts w:ascii="Verdana" w:eastAsiaTheme="minorHAnsi" w:hAnsi="Verdana"/>
      <w:sz w:val="20"/>
      <w:szCs w:val="18"/>
      <w:lang w:eastAsia="en-US"/>
    </w:rPr>
  </w:style>
  <w:style w:type="paragraph" w:customStyle="1" w:styleId="FD28DF7CDBC14F9D8DCFF29D3496EA365">
    <w:name w:val="FD28DF7CDBC14F9D8DCFF29D3496EA365"/>
    <w:rsid w:val="003A7FA2"/>
    <w:pPr>
      <w:spacing w:after="0" w:line="240" w:lineRule="auto"/>
    </w:pPr>
    <w:rPr>
      <w:rFonts w:ascii="Verdana" w:eastAsiaTheme="minorHAnsi" w:hAnsi="Verdana"/>
      <w:sz w:val="20"/>
      <w:szCs w:val="18"/>
      <w:lang w:eastAsia="en-US"/>
    </w:rPr>
  </w:style>
  <w:style w:type="paragraph" w:customStyle="1" w:styleId="C87B527C40824C5B98985E0475C88DC1">
    <w:name w:val="C87B527C40824C5B98985E0475C88DC1"/>
    <w:rsid w:val="003A7FA2"/>
    <w:pPr>
      <w:spacing w:before="60" w:after="120" w:line="276" w:lineRule="auto"/>
    </w:pPr>
    <w:rPr>
      <w:rFonts w:ascii="Verdana" w:eastAsiaTheme="minorHAnsi" w:hAnsi="Verdana"/>
      <w:sz w:val="20"/>
      <w:szCs w:val="18"/>
      <w:lang w:eastAsia="en-US"/>
    </w:rPr>
  </w:style>
  <w:style w:type="paragraph" w:customStyle="1" w:styleId="DB69FF115CFC4836937E7A3D638CEFE1">
    <w:name w:val="DB69FF115CFC4836937E7A3D638CEFE1"/>
    <w:rsid w:val="003A7FA2"/>
    <w:pPr>
      <w:spacing w:before="60" w:after="120" w:line="276" w:lineRule="auto"/>
    </w:pPr>
    <w:rPr>
      <w:rFonts w:ascii="Verdana" w:eastAsiaTheme="minorHAnsi" w:hAnsi="Verdana"/>
      <w:sz w:val="20"/>
      <w:szCs w:val="18"/>
      <w:lang w:eastAsia="en-US"/>
    </w:rPr>
  </w:style>
  <w:style w:type="paragraph" w:customStyle="1" w:styleId="821322B1BFB44786BCE9F5A70A3760311">
    <w:name w:val="821322B1BFB44786BCE9F5A70A3760311"/>
    <w:rsid w:val="003A7FA2"/>
    <w:pPr>
      <w:spacing w:after="0" w:line="240" w:lineRule="auto"/>
    </w:pPr>
    <w:rPr>
      <w:rFonts w:ascii="Verdana" w:eastAsiaTheme="minorHAnsi" w:hAnsi="Verdana"/>
      <w:sz w:val="20"/>
      <w:szCs w:val="18"/>
      <w:lang w:eastAsia="en-US"/>
    </w:rPr>
  </w:style>
  <w:style w:type="paragraph" w:customStyle="1" w:styleId="9F13055353B843DB99332F8B41AA449C1">
    <w:name w:val="9F13055353B843DB99332F8B41AA449C1"/>
    <w:rsid w:val="003A7FA2"/>
    <w:pPr>
      <w:spacing w:after="0" w:line="240" w:lineRule="auto"/>
    </w:pPr>
    <w:rPr>
      <w:rFonts w:ascii="Verdana" w:eastAsiaTheme="minorHAnsi" w:hAnsi="Verdana"/>
      <w:sz w:val="20"/>
      <w:szCs w:val="18"/>
      <w:lang w:eastAsia="en-US"/>
    </w:rPr>
  </w:style>
  <w:style w:type="paragraph" w:customStyle="1" w:styleId="C48F73645A264E4583C9EF785A62619F1">
    <w:name w:val="C48F73645A264E4583C9EF785A62619F1"/>
    <w:rsid w:val="003A7FA2"/>
    <w:pPr>
      <w:spacing w:after="0" w:line="240" w:lineRule="auto"/>
    </w:pPr>
    <w:rPr>
      <w:rFonts w:ascii="Verdana" w:eastAsiaTheme="minorHAnsi" w:hAnsi="Verdana"/>
      <w:sz w:val="20"/>
      <w:szCs w:val="18"/>
      <w:lang w:eastAsia="en-US"/>
    </w:rPr>
  </w:style>
  <w:style w:type="paragraph" w:customStyle="1" w:styleId="F6F9184194144264918573F1C0620FDF1">
    <w:name w:val="F6F9184194144264918573F1C0620FDF1"/>
    <w:rsid w:val="003A7FA2"/>
    <w:pPr>
      <w:spacing w:after="0" w:line="240" w:lineRule="auto"/>
    </w:pPr>
    <w:rPr>
      <w:rFonts w:ascii="Verdana" w:eastAsiaTheme="minorHAnsi" w:hAnsi="Verdana"/>
      <w:sz w:val="20"/>
      <w:szCs w:val="18"/>
      <w:lang w:eastAsia="en-US"/>
    </w:rPr>
  </w:style>
  <w:style w:type="paragraph" w:customStyle="1" w:styleId="F917C00D74DE4618AA5192605D283EE312">
    <w:name w:val="F917C00D74DE4618AA5192605D283EE312"/>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12">
    <w:name w:val="CD493638751A42D0A4F03E0F90B0012012"/>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12">
    <w:name w:val="2FCF896017C341F89E0B17CA3DC5130812"/>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12">
    <w:name w:val="2936BD23D9D84D90853A125B0637C18A12"/>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12">
    <w:name w:val="EA1B334D032C46E69CD83B07F7B99F5B12"/>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12">
    <w:name w:val="49246206CE9F4CAFA8D71D2630D772AC12"/>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12">
    <w:name w:val="5BB890ECE5D04A1C888573676C3C759712"/>
    <w:rsid w:val="003A7FA2"/>
    <w:pPr>
      <w:spacing w:before="60" w:after="120" w:line="276" w:lineRule="auto"/>
    </w:pPr>
    <w:rPr>
      <w:rFonts w:ascii="Verdana" w:eastAsiaTheme="minorHAnsi" w:hAnsi="Verdana"/>
      <w:sz w:val="20"/>
      <w:szCs w:val="18"/>
      <w:lang w:eastAsia="en-US"/>
    </w:rPr>
  </w:style>
  <w:style w:type="paragraph" w:customStyle="1" w:styleId="23DEB72794834E7E89B245168F42F15D9">
    <w:name w:val="23DEB72794834E7E89B245168F42F15D9"/>
    <w:rsid w:val="003A7FA2"/>
    <w:pPr>
      <w:spacing w:before="60" w:after="120" w:line="276" w:lineRule="auto"/>
    </w:pPr>
    <w:rPr>
      <w:rFonts w:ascii="Verdana" w:eastAsiaTheme="minorHAnsi" w:hAnsi="Verdana"/>
      <w:sz w:val="20"/>
      <w:szCs w:val="18"/>
      <w:lang w:eastAsia="en-US"/>
    </w:rPr>
  </w:style>
  <w:style w:type="paragraph" w:customStyle="1" w:styleId="277B8157C98C4A51A607C6D8490A713F9">
    <w:name w:val="277B8157C98C4A51A607C6D8490A713F9"/>
    <w:rsid w:val="003A7FA2"/>
    <w:pPr>
      <w:spacing w:before="60" w:after="120" w:line="276" w:lineRule="auto"/>
    </w:pPr>
    <w:rPr>
      <w:rFonts w:ascii="Verdana" w:eastAsiaTheme="minorHAnsi" w:hAnsi="Verdana"/>
      <w:sz w:val="20"/>
      <w:szCs w:val="18"/>
      <w:lang w:eastAsia="en-US"/>
    </w:rPr>
  </w:style>
  <w:style w:type="paragraph" w:customStyle="1" w:styleId="EBACA93963AD4298881BFED648EC17449">
    <w:name w:val="EBACA93963AD4298881BFED648EC17449"/>
    <w:rsid w:val="003A7FA2"/>
    <w:pPr>
      <w:spacing w:before="60" w:after="120" w:line="276" w:lineRule="auto"/>
    </w:pPr>
    <w:rPr>
      <w:rFonts w:ascii="Verdana" w:eastAsiaTheme="minorHAnsi" w:hAnsi="Verdana"/>
      <w:sz w:val="20"/>
      <w:szCs w:val="18"/>
      <w:lang w:eastAsia="en-US"/>
    </w:rPr>
  </w:style>
  <w:style w:type="paragraph" w:customStyle="1" w:styleId="5229859A340D4CE88133FB873764804D9">
    <w:name w:val="5229859A340D4CE88133FB873764804D9"/>
    <w:rsid w:val="003A7FA2"/>
    <w:pPr>
      <w:spacing w:before="60" w:after="120" w:line="276" w:lineRule="auto"/>
    </w:pPr>
    <w:rPr>
      <w:rFonts w:ascii="Verdana" w:eastAsiaTheme="minorHAnsi" w:hAnsi="Verdana"/>
      <w:sz w:val="20"/>
      <w:szCs w:val="18"/>
      <w:lang w:eastAsia="en-US"/>
    </w:rPr>
  </w:style>
  <w:style w:type="paragraph" w:customStyle="1" w:styleId="70D69BFE6EFF4CB69A4ECC3157BD1FD19">
    <w:name w:val="70D69BFE6EFF4CB69A4ECC3157BD1FD19"/>
    <w:rsid w:val="003A7FA2"/>
    <w:pPr>
      <w:spacing w:before="60" w:after="120" w:line="276" w:lineRule="auto"/>
    </w:pPr>
    <w:rPr>
      <w:rFonts w:ascii="Verdana" w:eastAsiaTheme="minorHAnsi" w:hAnsi="Verdana"/>
      <w:sz w:val="20"/>
      <w:szCs w:val="18"/>
      <w:lang w:eastAsia="en-US"/>
    </w:rPr>
  </w:style>
  <w:style w:type="paragraph" w:customStyle="1" w:styleId="BB0FA9AED0D74C2181A881317D87BED49">
    <w:name w:val="BB0FA9AED0D74C2181A881317D87BED49"/>
    <w:rsid w:val="003A7FA2"/>
    <w:pPr>
      <w:spacing w:before="60" w:after="120" w:line="276" w:lineRule="auto"/>
    </w:pPr>
    <w:rPr>
      <w:rFonts w:ascii="Verdana" w:eastAsiaTheme="minorHAnsi" w:hAnsi="Verdana"/>
      <w:sz w:val="20"/>
      <w:szCs w:val="18"/>
      <w:lang w:eastAsia="en-US"/>
    </w:rPr>
  </w:style>
  <w:style w:type="paragraph" w:customStyle="1" w:styleId="0A26C5E9B6CF44D9A2C1C68ED254C5499">
    <w:name w:val="0A26C5E9B6CF44D9A2C1C68ED254C5499"/>
    <w:rsid w:val="003A7FA2"/>
    <w:pPr>
      <w:spacing w:before="60" w:after="120" w:line="276" w:lineRule="auto"/>
    </w:pPr>
    <w:rPr>
      <w:rFonts w:ascii="Verdana" w:eastAsiaTheme="minorHAnsi" w:hAnsi="Verdana"/>
      <w:sz w:val="20"/>
      <w:szCs w:val="18"/>
      <w:lang w:eastAsia="en-US"/>
    </w:rPr>
  </w:style>
  <w:style w:type="paragraph" w:customStyle="1" w:styleId="07DB0E79D0E54657BA93057C1696D2529">
    <w:name w:val="07DB0E79D0E54657BA93057C1696D2529"/>
    <w:rsid w:val="003A7FA2"/>
    <w:pPr>
      <w:spacing w:before="60" w:after="120" w:line="276" w:lineRule="auto"/>
    </w:pPr>
    <w:rPr>
      <w:rFonts w:ascii="Verdana" w:eastAsiaTheme="minorHAnsi" w:hAnsi="Verdana"/>
      <w:sz w:val="20"/>
      <w:szCs w:val="18"/>
      <w:lang w:eastAsia="en-US"/>
    </w:rPr>
  </w:style>
  <w:style w:type="paragraph" w:customStyle="1" w:styleId="9CE9436CAAED4DA59F2255CF823A29179">
    <w:name w:val="9CE9436CAAED4DA59F2255CF823A29179"/>
    <w:rsid w:val="003A7FA2"/>
    <w:pPr>
      <w:spacing w:before="60" w:after="120" w:line="276" w:lineRule="auto"/>
    </w:pPr>
    <w:rPr>
      <w:rFonts w:ascii="Verdana" w:eastAsiaTheme="minorHAnsi" w:hAnsi="Verdana"/>
      <w:sz w:val="20"/>
      <w:szCs w:val="18"/>
      <w:lang w:eastAsia="en-US"/>
    </w:rPr>
  </w:style>
  <w:style w:type="paragraph" w:customStyle="1" w:styleId="9710CAA35CDD4806B6912490F6E720209">
    <w:name w:val="9710CAA35CDD4806B6912490F6E720209"/>
    <w:rsid w:val="003A7FA2"/>
    <w:pPr>
      <w:spacing w:before="60" w:after="120" w:line="276" w:lineRule="auto"/>
    </w:pPr>
    <w:rPr>
      <w:rFonts w:ascii="Verdana" w:eastAsiaTheme="minorHAnsi" w:hAnsi="Verdana"/>
      <w:sz w:val="20"/>
      <w:szCs w:val="18"/>
      <w:lang w:eastAsia="en-US"/>
    </w:rPr>
  </w:style>
  <w:style w:type="paragraph" w:customStyle="1" w:styleId="B242BB1113D3431E9556DB32D76CBA249">
    <w:name w:val="B242BB1113D3431E9556DB32D76CBA249"/>
    <w:rsid w:val="003A7FA2"/>
    <w:pPr>
      <w:spacing w:before="60" w:after="120" w:line="276" w:lineRule="auto"/>
    </w:pPr>
    <w:rPr>
      <w:rFonts w:ascii="Verdana" w:eastAsiaTheme="minorHAnsi" w:hAnsi="Verdana"/>
      <w:sz w:val="20"/>
      <w:szCs w:val="18"/>
      <w:lang w:eastAsia="en-US"/>
    </w:rPr>
  </w:style>
  <w:style w:type="paragraph" w:customStyle="1" w:styleId="873C7572F6F94634B671DDF66141C7D09">
    <w:name w:val="873C7572F6F94634B671DDF66141C7D09"/>
    <w:rsid w:val="003A7FA2"/>
    <w:pPr>
      <w:spacing w:before="60" w:after="120" w:line="276" w:lineRule="auto"/>
    </w:pPr>
    <w:rPr>
      <w:rFonts w:ascii="Verdana" w:eastAsiaTheme="minorHAnsi" w:hAnsi="Verdana"/>
      <w:sz w:val="20"/>
      <w:szCs w:val="18"/>
      <w:lang w:eastAsia="en-US"/>
    </w:rPr>
  </w:style>
  <w:style w:type="paragraph" w:customStyle="1" w:styleId="30D8C51DF28E4069A0862CA78847D6AD9">
    <w:name w:val="30D8C51DF28E4069A0862CA78847D6AD9"/>
    <w:rsid w:val="003A7FA2"/>
    <w:pPr>
      <w:spacing w:before="60" w:after="120" w:line="276" w:lineRule="auto"/>
    </w:pPr>
    <w:rPr>
      <w:rFonts w:ascii="Verdana" w:eastAsiaTheme="minorHAnsi" w:hAnsi="Verdana"/>
      <w:sz w:val="20"/>
      <w:szCs w:val="18"/>
      <w:lang w:eastAsia="en-US"/>
    </w:rPr>
  </w:style>
  <w:style w:type="paragraph" w:customStyle="1" w:styleId="8F06D10C01EA482FB6A47A26EDF3D2B99">
    <w:name w:val="8F06D10C01EA482FB6A47A26EDF3D2B99"/>
    <w:rsid w:val="003A7FA2"/>
    <w:pPr>
      <w:spacing w:before="60" w:after="120" w:line="276" w:lineRule="auto"/>
    </w:pPr>
    <w:rPr>
      <w:rFonts w:ascii="Verdana" w:eastAsiaTheme="minorHAnsi" w:hAnsi="Verdana"/>
      <w:sz w:val="20"/>
      <w:szCs w:val="18"/>
      <w:lang w:eastAsia="en-US"/>
    </w:rPr>
  </w:style>
  <w:style w:type="paragraph" w:customStyle="1" w:styleId="C3FA21413BA84E73A9CC12B918C9BA5E9">
    <w:name w:val="C3FA21413BA84E73A9CC12B918C9BA5E9"/>
    <w:rsid w:val="003A7FA2"/>
    <w:pPr>
      <w:spacing w:before="60" w:after="120" w:line="276" w:lineRule="auto"/>
    </w:pPr>
    <w:rPr>
      <w:rFonts w:ascii="Verdana" w:eastAsiaTheme="minorHAnsi" w:hAnsi="Verdana"/>
      <w:sz w:val="20"/>
      <w:szCs w:val="18"/>
      <w:lang w:eastAsia="en-US"/>
    </w:rPr>
  </w:style>
  <w:style w:type="paragraph" w:customStyle="1" w:styleId="223EADC3DB744B7CB66DE8DA389AAAA69">
    <w:name w:val="223EADC3DB744B7CB66DE8DA389AAAA69"/>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12">
    <w:name w:val="77610E8A466E428EAFD7FB9AF2C0A5AF12"/>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12">
    <w:name w:val="F5BB63170C7546A8879CB1C871C5169612"/>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12">
    <w:name w:val="3E685C32FFD74CEA9644F4526364CF3512"/>
    <w:rsid w:val="003A7FA2"/>
    <w:pPr>
      <w:spacing w:before="60" w:after="120" w:line="276" w:lineRule="auto"/>
    </w:pPr>
    <w:rPr>
      <w:rFonts w:ascii="Verdana" w:eastAsiaTheme="minorHAnsi" w:hAnsi="Verdana"/>
      <w:sz w:val="20"/>
      <w:szCs w:val="18"/>
      <w:lang w:eastAsia="en-US"/>
    </w:rPr>
  </w:style>
  <w:style w:type="paragraph" w:customStyle="1" w:styleId="17E4A0EE5EB04B40BE637ACC3D678D267">
    <w:name w:val="17E4A0EE5EB04B40BE637ACC3D678D267"/>
    <w:rsid w:val="003A7FA2"/>
    <w:pPr>
      <w:spacing w:before="60" w:after="120" w:line="276" w:lineRule="auto"/>
    </w:pPr>
    <w:rPr>
      <w:rFonts w:ascii="Verdana" w:eastAsiaTheme="minorHAnsi" w:hAnsi="Verdana"/>
      <w:sz w:val="20"/>
      <w:szCs w:val="18"/>
      <w:lang w:eastAsia="en-US"/>
    </w:rPr>
  </w:style>
  <w:style w:type="paragraph" w:customStyle="1" w:styleId="9147BFF74BAE421D91B58336E77C3E787">
    <w:name w:val="9147BFF74BAE421D91B58336E77C3E787"/>
    <w:rsid w:val="003A7FA2"/>
    <w:pPr>
      <w:spacing w:before="60" w:after="120" w:line="276" w:lineRule="auto"/>
    </w:pPr>
    <w:rPr>
      <w:rFonts w:ascii="Verdana" w:eastAsiaTheme="minorHAnsi" w:hAnsi="Verdana"/>
      <w:sz w:val="20"/>
      <w:szCs w:val="18"/>
      <w:lang w:eastAsia="en-US"/>
    </w:rPr>
  </w:style>
  <w:style w:type="paragraph" w:customStyle="1" w:styleId="C5D5903A5A4644E593F887EE98C26E657">
    <w:name w:val="C5D5903A5A4644E593F887EE98C26E657"/>
    <w:rsid w:val="003A7FA2"/>
    <w:pPr>
      <w:spacing w:before="60" w:after="120" w:line="276" w:lineRule="auto"/>
    </w:pPr>
    <w:rPr>
      <w:rFonts w:ascii="Verdana" w:eastAsiaTheme="minorHAnsi" w:hAnsi="Verdana"/>
      <w:sz w:val="20"/>
      <w:szCs w:val="18"/>
      <w:lang w:eastAsia="en-US"/>
    </w:rPr>
  </w:style>
  <w:style w:type="paragraph" w:customStyle="1" w:styleId="E744E0617A1D45DD8DC27EA1FFE01A557">
    <w:name w:val="E744E0617A1D45DD8DC27EA1FFE01A557"/>
    <w:rsid w:val="003A7FA2"/>
    <w:pPr>
      <w:spacing w:before="60" w:after="120" w:line="276" w:lineRule="auto"/>
    </w:pPr>
    <w:rPr>
      <w:rFonts w:ascii="Verdana" w:eastAsiaTheme="minorHAnsi" w:hAnsi="Verdana"/>
      <w:sz w:val="20"/>
      <w:szCs w:val="18"/>
      <w:lang w:eastAsia="en-US"/>
    </w:rPr>
  </w:style>
  <w:style w:type="paragraph" w:customStyle="1" w:styleId="5389865333C84CF4A4EA181726F23A6F7">
    <w:name w:val="5389865333C84CF4A4EA181726F23A6F7"/>
    <w:rsid w:val="003A7FA2"/>
    <w:pPr>
      <w:spacing w:before="60" w:after="120" w:line="276" w:lineRule="auto"/>
    </w:pPr>
    <w:rPr>
      <w:rFonts w:ascii="Verdana" w:eastAsiaTheme="minorHAnsi" w:hAnsi="Verdana"/>
      <w:sz w:val="20"/>
      <w:szCs w:val="18"/>
      <w:lang w:eastAsia="en-US"/>
    </w:rPr>
  </w:style>
  <w:style w:type="paragraph" w:customStyle="1" w:styleId="16D4A294350A4AF5A151C1EDA078512F7">
    <w:name w:val="16D4A294350A4AF5A151C1EDA078512F7"/>
    <w:rsid w:val="003A7FA2"/>
    <w:pPr>
      <w:spacing w:before="60" w:after="120" w:line="276" w:lineRule="auto"/>
    </w:pPr>
    <w:rPr>
      <w:rFonts w:ascii="Verdana" w:eastAsiaTheme="minorHAnsi" w:hAnsi="Verdana"/>
      <w:sz w:val="20"/>
      <w:szCs w:val="18"/>
      <w:lang w:eastAsia="en-US"/>
    </w:rPr>
  </w:style>
  <w:style w:type="paragraph" w:customStyle="1" w:styleId="53BB7AD029EE4C6DBA84669EABD25B687">
    <w:name w:val="53BB7AD029EE4C6DBA84669EABD25B687"/>
    <w:rsid w:val="003A7FA2"/>
    <w:pPr>
      <w:spacing w:before="60" w:after="120" w:line="276" w:lineRule="auto"/>
    </w:pPr>
    <w:rPr>
      <w:rFonts w:ascii="Verdana" w:eastAsiaTheme="minorHAnsi" w:hAnsi="Verdana"/>
      <w:sz w:val="20"/>
      <w:szCs w:val="18"/>
      <w:lang w:eastAsia="en-US"/>
    </w:rPr>
  </w:style>
  <w:style w:type="paragraph" w:customStyle="1" w:styleId="47475DAE0CD043E8BD47502963D129FC7">
    <w:name w:val="47475DAE0CD043E8BD47502963D129FC7"/>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12">
    <w:name w:val="EF5ECEE476FB4812BF92A7AC88ABCA7512"/>
    <w:rsid w:val="003A7FA2"/>
    <w:pPr>
      <w:spacing w:before="60" w:after="120" w:line="276" w:lineRule="auto"/>
    </w:pPr>
    <w:rPr>
      <w:rFonts w:ascii="Verdana" w:eastAsiaTheme="minorHAnsi" w:hAnsi="Verdana"/>
      <w:sz w:val="20"/>
      <w:szCs w:val="18"/>
      <w:lang w:eastAsia="en-US"/>
    </w:rPr>
  </w:style>
  <w:style w:type="paragraph" w:customStyle="1" w:styleId="94B124D79E7F4687A3DCA2FBCC672BFB">
    <w:name w:val="94B124D79E7F4687A3DCA2FBCC672BFB"/>
    <w:rsid w:val="003A7FA2"/>
  </w:style>
  <w:style w:type="paragraph" w:customStyle="1" w:styleId="27D3E78368734119A6B2A497B31544D7">
    <w:name w:val="27D3E78368734119A6B2A497B31544D7"/>
    <w:rsid w:val="003A7FA2"/>
  </w:style>
  <w:style w:type="paragraph" w:customStyle="1" w:styleId="113284F5FA834FF2BD12C3B546D1B833">
    <w:name w:val="113284F5FA834FF2BD12C3B546D1B833"/>
    <w:rsid w:val="003A7FA2"/>
  </w:style>
  <w:style w:type="paragraph" w:customStyle="1" w:styleId="346791CB1A7D4F4E9AF379AD93B66E8A">
    <w:name w:val="346791CB1A7D4F4E9AF379AD93B66E8A"/>
    <w:rsid w:val="003A7FA2"/>
  </w:style>
  <w:style w:type="paragraph" w:customStyle="1" w:styleId="3A640FE1B4ED4FD4921F26D7A7358139">
    <w:name w:val="3A640FE1B4ED4FD4921F26D7A7358139"/>
    <w:rsid w:val="003A7FA2"/>
  </w:style>
  <w:style w:type="paragraph" w:customStyle="1" w:styleId="AFB5B02034824A09ABD7AF8847664B86">
    <w:name w:val="AFB5B02034824A09ABD7AF8847664B86"/>
    <w:rsid w:val="003A7FA2"/>
  </w:style>
  <w:style w:type="paragraph" w:customStyle="1" w:styleId="2875815B9E394F139DACB01CE8FE2329">
    <w:name w:val="2875815B9E394F139DACB01CE8FE2329"/>
    <w:rsid w:val="003A7FA2"/>
  </w:style>
  <w:style w:type="paragraph" w:customStyle="1" w:styleId="1F42F331BFD342FA88C599861E0A6B8F">
    <w:name w:val="1F42F331BFD342FA88C599861E0A6B8F"/>
    <w:rsid w:val="003A7FA2"/>
  </w:style>
  <w:style w:type="paragraph" w:customStyle="1" w:styleId="5D3E560555D240338E439697C4D9BB65">
    <w:name w:val="5D3E560555D240338E439697C4D9BB65"/>
    <w:rsid w:val="003A7FA2"/>
  </w:style>
  <w:style w:type="paragraph" w:customStyle="1" w:styleId="45D9FBA9C0C045B5960490C1BC8C5CC5">
    <w:name w:val="45D9FBA9C0C045B5960490C1BC8C5CC5"/>
    <w:rsid w:val="003A7FA2"/>
  </w:style>
  <w:style w:type="paragraph" w:customStyle="1" w:styleId="FD7FCC10695B4B3BA0EC00F6C8A81DDB">
    <w:name w:val="FD7FCC10695B4B3BA0EC00F6C8A81DDB"/>
    <w:rsid w:val="003A7FA2"/>
  </w:style>
  <w:style w:type="paragraph" w:customStyle="1" w:styleId="BF557517D09543B0AEFF54ADBED7FA38">
    <w:name w:val="BF557517D09543B0AEFF54ADBED7FA38"/>
    <w:rsid w:val="003A7FA2"/>
  </w:style>
  <w:style w:type="paragraph" w:customStyle="1" w:styleId="6267E648C4784496BB2F26984647A1D2">
    <w:name w:val="6267E648C4784496BB2F26984647A1D2"/>
    <w:rsid w:val="003A7FA2"/>
  </w:style>
  <w:style w:type="paragraph" w:customStyle="1" w:styleId="408A8D16021F4C34BBD19ED8DE9E893E">
    <w:name w:val="408A8D16021F4C34BBD19ED8DE9E893E"/>
    <w:rsid w:val="003A7FA2"/>
  </w:style>
  <w:style w:type="paragraph" w:customStyle="1" w:styleId="19BF631750A54DB49B63E74B97A49ED8">
    <w:name w:val="19BF631750A54DB49B63E74B97A49ED8"/>
    <w:rsid w:val="003A7FA2"/>
  </w:style>
  <w:style w:type="paragraph" w:customStyle="1" w:styleId="C905CFCB3E714A52BC4B86F415A31471">
    <w:name w:val="C905CFCB3E714A52BC4B86F415A31471"/>
    <w:rsid w:val="003A7FA2"/>
  </w:style>
  <w:style w:type="paragraph" w:customStyle="1" w:styleId="2E0269DDF534484DB001AD3BB669FEAA">
    <w:name w:val="2E0269DDF534484DB001AD3BB669FEAA"/>
    <w:rsid w:val="003A7FA2"/>
  </w:style>
  <w:style w:type="paragraph" w:customStyle="1" w:styleId="69BC83D6B1E8452089F8FF68936D3D70">
    <w:name w:val="69BC83D6B1E8452089F8FF68936D3D70"/>
    <w:rsid w:val="003A7FA2"/>
  </w:style>
  <w:style w:type="paragraph" w:customStyle="1" w:styleId="04BA697F58FF49A38B4F9A88560E6B6F">
    <w:name w:val="04BA697F58FF49A38B4F9A88560E6B6F"/>
    <w:rsid w:val="003A7FA2"/>
  </w:style>
  <w:style w:type="paragraph" w:customStyle="1" w:styleId="E7E7FE819CD34B9C9A0070FAB53A0697">
    <w:name w:val="E7E7FE819CD34B9C9A0070FAB53A0697"/>
    <w:rsid w:val="003A7FA2"/>
  </w:style>
  <w:style w:type="paragraph" w:customStyle="1" w:styleId="B91118894D8843EDA7E34EC4000F7966">
    <w:name w:val="B91118894D8843EDA7E34EC4000F7966"/>
    <w:rsid w:val="003A7FA2"/>
  </w:style>
  <w:style w:type="paragraph" w:customStyle="1" w:styleId="5FBB9AC8FECB4CAD83010995F119A3E2">
    <w:name w:val="5FBB9AC8FECB4CAD83010995F119A3E2"/>
    <w:rsid w:val="003A7FA2"/>
  </w:style>
  <w:style w:type="paragraph" w:customStyle="1" w:styleId="E4378DA2114A43A1950E9DF5F798CD0C">
    <w:name w:val="E4378DA2114A43A1950E9DF5F798CD0C"/>
    <w:rsid w:val="003A7FA2"/>
  </w:style>
  <w:style w:type="paragraph" w:customStyle="1" w:styleId="DB26C87DDB34460085BB7C5FE7B3DF78">
    <w:name w:val="DB26C87DDB34460085BB7C5FE7B3DF78"/>
    <w:rsid w:val="003A7FA2"/>
  </w:style>
  <w:style w:type="paragraph" w:customStyle="1" w:styleId="5F3B48ABF612440FB8D7F4F062AAB4CA">
    <w:name w:val="5F3B48ABF612440FB8D7F4F062AAB4CA"/>
    <w:rsid w:val="003A7FA2"/>
  </w:style>
  <w:style w:type="paragraph" w:customStyle="1" w:styleId="7E1AEF8A7A564E43B75AD3743C82E5D9">
    <w:name w:val="7E1AEF8A7A564E43B75AD3743C82E5D9"/>
    <w:rsid w:val="003A7FA2"/>
  </w:style>
  <w:style w:type="paragraph" w:customStyle="1" w:styleId="8F63A0C4FC5B4D69BDD63C974551FB8F">
    <w:name w:val="8F63A0C4FC5B4D69BDD63C974551FB8F"/>
    <w:rsid w:val="003A7FA2"/>
  </w:style>
  <w:style w:type="paragraph" w:customStyle="1" w:styleId="25F6944B48B74E41BF6CF6EBB65DBAD4">
    <w:name w:val="25F6944B48B74E41BF6CF6EBB65DBAD4"/>
    <w:rsid w:val="003A7FA2"/>
  </w:style>
  <w:style w:type="paragraph" w:customStyle="1" w:styleId="42ED15E74F964D3F9DDA30B5DA832A71">
    <w:name w:val="42ED15E74F964D3F9DDA30B5DA832A71"/>
    <w:rsid w:val="003A7FA2"/>
  </w:style>
  <w:style w:type="paragraph" w:customStyle="1" w:styleId="1B787C54038445309DC7EA08135586C5">
    <w:name w:val="1B787C54038445309DC7EA08135586C5"/>
    <w:rsid w:val="003A7FA2"/>
  </w:style>
  <w:style w:type="paragraph" w:customStyle="1" w:styleId="A99076CBE60C4A8CA7EBE28BB6B29EE3">
    <w:name w:val="A99076CBE60C4A8CA7EBE28BB6B29EE3"/>
    <w:rsid w:val="003A7FA2"/>
  </w:style>
  <w:style w:type="paragraph" w:customStyle="1" w:styleId="C6CF28422E094843809E2B89AA2609E5">
    <w:name w:val="C6CF28422E094843809E2B89AA2609E5"/>
    <w:rsid w:val="003A7FA2"/>
  </w:style>
  <w:style w:type="paragraph" w:customStyle="1" w:styleId="9BCEFAAA891A403E9E8DF301F3181B1A">
    <w:name w:val="9BCEFAAA891A403E9E8DF301F3181B1A"/>
    <w:rsid w:val="003A7FA2"/>
  </w:style>
  <w:style w:type="paragraph" w:customStyle="1" w:styleId="67267EFD24684E8FA16276319B38574E">
    <w:name w:val="67267EFD24684E8FA16276319B38574E"/>
    <w:rsid w:val="003A7FA2"/>
  </w:style>
  <w:style w:type="paragraph" w:customStyle="1" w:styleId="58B4AAE5A805434495F95BD742DE279E">
    <w:name w:val="58B4AAE5A805434495F95BD742DE279E"/>
    <w:rsid w:val="003A7FA2"/>
  </w:style>
  <w:style w:type="paragraph" w:customStyle="1" w:styleId="12E7E8A93E714D988F8AAD36C5C773B9">
    <w:name w:val="12E7E8A93E714D988F8AAD36C5C773B9"/>
    <w:rsid w:val="003A7FA2"/>
  </w:style>
  <w:style w:type="paragraph" w:customStyle="1" w:styleId="45FFBE0BC38C47E28E5BBC772AA47D02">
    <w:name w:val="45FFBE0BC38C47E28E5BBC772AA47D02"/>
    <w:rsid w:val="003A7FA2"/>
  </w:style>
  <w:style w:type="paragraph" w:customStyle="1" w:styleId="C31DA7BC8D514A00AEE0AAB351F7533E">
    <w:name w:val="C31DA7BC8D514A00AEE0AAB351F7533E"/>
    <w:rsid w:val="003A7FA2"/>
  </w:style>
  <w:style w:type="paragraph" w:customStyle="1" w:styleId="9C7410C39CE04DE9AD4FF47D247E9A5A">
    <w:name w:val="9C7410C39CE04DE9AD4FF47D247E9A5A"/>
    <w:rsid w:val="003A7FA2"/>
  </w:style>
  <w:style w:type="paragraph" w:customStyle="1" w:styleId="A469D2421BDF4D9988A97B8AB1739C70">
    <w:name w:val="A469D2421BDF4D9988A97B8AB1739C70"/>
    <w:rsid w:val="003A7FA2"/>
  </w:style>
  <w:style w:type="paragraph" w:customStyle="1" w:styleId="09A8048CDEB94FB1B9355336AA6CA95E">
    <w:name w:val="09A8048CDEB94FB1B9355336AA6CA95E"/>
    <w:rsid w:val="003A7FA2"/>
  </w:style>
  <w:style w:type="paragraph" w:customStyle="1" w:styleId="148379CC9DCE4C7DB830DFAE36D70D27">
    <w:name w:val="148379CC9DCE4C7DB830DFAE36D70D27"/>
    <w:rsid w:val="003A7FA2"/>
  </w:style>
  <w:style w:type="paragraph" w:customStyle="1" w:styleId="8BAE907B3FAF4B5FA2E7BD9E74B97F0A13">
    <w:name w:val="8BAE907B3FAF4B5FA2E7BD9E74B97F0A13"/>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13">
    <w:name w:val="D75860E6B22A4C0FA97744C2E8EEB3CA13"/>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13">
    <w:name w:val="7A6B6144394F4720B2B9AEB3AF5AD0A213"/>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13">
    <w:name w:val="2202683D55A34E32BEC59B4BD393275013"/>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13">
    <w:name w:val="5FCC1C7B86B3428FA9C81AA78FF85C7213"/>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12">
    <w:name w:val="CE6CA930B207400B991610CD895B798012"/>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13">
    <w:name w:val="AD533205662E43D8AFD507F39E2398A013"/>
    <w:rsid w:val="003A7FA2"/>
    <w:pPr>
      <w:spacing w:before="60" w:after="120" w:line="276" w:lineRule="auto"/>
    </w:pPr>
    <w:rPr>
      <w:rFonts w:ascii="Verdana" w:eastAsiaTheme="minorHAnsi" w:hAnsi="Verdana"/>
      <w:sz w:val="20"/>
      <w:szCs w:val="18"/>
      <w:lang w:eastAsia="en-US"/>
    </w:rPr>
  </w:style>
  <w:style w:type="paragraph" w:customStyle="1" w:styleId="4CE4D3FB9DBB473591F4287A7618B0142">
    <w:name w:val="4CE4D3FB9DBB473591F4287A7618B0142"/>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13">
    <w:name w:val="2C95BFFC40B34178BD126985E0B5FC6E13"/>
    <w:rsid w:val="003A7FA2"/>
    <w:pPr>
      <w:spacing w:before="60" w:after="120" w:line="276" w:lineRule="auto"/>
    </w:pPr>
    <w:rPr>
      <w:rFonts w:ascii="Verdana" w:eastAsiaTheme="minorHAnsi" w:hAnsi="Verdana"/>
      <w:sz w:val="20"/>
      <w:szCs w:val="18"/>
      <w:lang w:eastAsia="en-US"/>
    </w:rPr>
  </w:style>
  <w:style w:type="paragraph" w:customStyle="1" w:styleId="C87B527C40824C5B98985E0475C88DC11">
    <w:name w:val="C87B527C40824C5B98985E0475C88DC11"/>
    <w:rsid w:val="003A7FA2"/>
    <w:pPr>
      <w:spacing w:before="60" w:after="120" w:line="276" w:lineRule="auto"/>
    </w:pPr>
    <w:rPr>
      <w:rFonts w:ascii="Verdana" w:eastAsiaTheme="minorHAnsi" w:hAnsi="Verdana"/>
      <w:sz w:val="20"/>
      <w:szCs w:val="18"/>
      <w:lang w:eastAsia="en-US"/>
    </w:rPr>
  </w:style>
  <w:style w:type="paragraph" w:customStyle="1" w:styleId="DB69FF115CFC4836937E7A3D638CEFE11">
    <w:name w:val="DB69FF115CFC4836937E7A3D638CEFE11"/>
    <w:rsid w:val="003A7FA2"/>
    <w:pPr>
      <w:spacing w:before="60" w:after="120" w:line="276" w:lineRule="auto"/>
    </w:pPr>
    <w:rPr>
      <w:rFonts w:ascii="Verdana" w:eastAsiaTheme="minorHAnsi" w:hAnsi="Verdana"/>
      <w:sz w:val="20"/>
      <w:szCs w:val="18"/>
      <w:lang w:eastAsia="en-US"/>
    </w:rPr>
  </w:style>
  <w:style w:type="paragraph" w:customStyle="1" w:styleId="821322B1BFB44786BCE9F5A70A3760312">
    <w:name w:val="821322B1BFB44786BCE9F5A70A3760312"/>
    <w:rsid w:val="003A7FA2"/>
    <w:pPr>
      <w:spacing w:after="0" w:line="240" w:lineRule="auto"/>
    </w:pPr>
    <w:rPr>
      <w:rFonts w:ascii="Verdana" w:eastAsiaTheme="minorHAnsi" w:hAnsi="Verdana"/>
      <w:sz w:val="20"/>
      <w:szCs w:val="18"/>
      <w:lang w:eastAsia="en-US"/>
    </w:rPr>
  </w:style>
  <w:style w:type="paragraph" w:customStyle="1" w:styleId="9F13055353B843DB99332F8B41AA449C2">
    <w:name w:val="9F13055353B843DB99332F8B41AA449C2"/>
    <w:rsid w:val="003A7FA2"/>
    <w:pPr>
      <w:spacing w:after="0" w:line="240" w:lineRule="auto"/>
    </w:pPr>
    <w:rPr>
      <w:rFonts w:ascii="Verdana" w:eastAsiaTheme="minorHAnsi" w:hAnsi="Verdana"/>
      <w:sz w:val="20"/>
      <w:szCs w:val="18"/>
      <w:lang w:eastAsia="en-US"/>
    </w:rPr>
  </w:style>
  <w:style w:type="paragraph" w:customStyle="1" w:styleId="C48F73645A264E4583C9EF785A62619F2">
    <w:name w:val="C48F73645A264E4583C9EF785A62619F2"/>
    <w:rsid w:val="003A7FA2"/>
    <w:pPr>
      <w:spacing w:after="0" w:line="240" w:lineRule="auto"/>
    </w:pPr>
    <w:rPr>
      <w:rFonts w:ascii="Verdana" w:eastAsiaTheme="minorHAnsi" w:hAnsi="Verdana"/>
      <w:sz w:val="20"/>
      <w:szCs w:val="18"/>
      <w:lang w:eastAsia="en-US"/>
    </w:rPr>
  </w:style>
  <w:style w:type="paragraph" w:customStyle="1" w:styleId="F6F9184194144264918573F1C0620FDF2">
    <w:name w:val="F6F9184194144264918573F1C0620FDF2"/>
    <w:rsid w:val="003A7FA2"/>
    <w:pPr>
      <w:spacing w:after="0" w:line="240" w:lineRule="auto"/>
    </w:pPr>
    <w:rPr>
      <w:rFonts w:ascii="Verdana" w:eastAsiaTheme="minorHAnsi" w:hAnsi="Verdana"/>
      <w:sz w:val="20"/>
      <w:szCs w:val="18"/>
      <w:lang w:eastAsia="en-US"/>
    </w:rPr>
  </w:style>
  <w:style w:type="paragraph" w:customStyle="1" w:styleId="94B124D79E7F4687A3DCA2FBCC672BFB1">
    <w:name w:val="94B124D79E7F4687A3DCA2FBCC672BFB1"/>
    <w:rsid w:val="003A7FA2"/>
    <w:pPr>
      <w:spacing w:before="60" w:after="120" w:line="276" w:lineRule="auto"/>
    </w:pPr>
    <w:rPr>
      <w:rFonts w:ascii="Verdana" w:eastAsiaTheme="minorHAnsi" w:hAnsi="Verdana"/>
      <w:sz w:val="20"/>
      <w:szCs w:val="18"/>
      <w:lang w:eastAsia="en-US"/>
    </w:rPr>
  </w:style>
  <w:style w:type="paragraph" w:customStyle="1" w:styleId="27D3E78368734119A6B2A497B31544D71">
    <w:name w:val="27D3E78368734119A6B2A497B31544D71"/>
    <w:rsid w:val="003A7FA2"/>
    <w:pPr>
      <w:spacing w:before="60" w:after="120" w:line="276" w:lineRule="auto"/>
    </w:pPr>
    <w:rPr>
      <w:rFonts w:ascii="Verdana" w:eastAsiaTheme="minorHAnsi" w:hAnsi="Verdana"/>
      <w:sz w:val="20"/>
      <w:szCs w:val="18"/>
      <w:lang w:eastAsia="en-US"/>
    </w:rPr>
  </w:style>
  <w:style w:type="paragraph" w:customStyle="1" w:styleId="113284F5FA834FF2BD12C3B546D1B8331">
    <w:name w:val="113284F5FA834FF2BD12C3B546D1B8331"/>
    <w:rsid w:val="003A7FA2"/>
    <w:pPr>
      <w:spacing w:after="0" w:line="240" w:lineRule="auto"/>
    </w:pPr>
    <w:rPr>
      <w:rFonts w:ascii="Verdana" w:eastAsiaTheme="minorHAnsi" w:hAnsi="Verdana"/>
      <w:sz w:val="20"/>
      <w:szCs w:val="18"/>
      <w:lang w:eastAsia="en-US"/>
    </w:rPr>
  </w:style>
  <w:style w:type="paragraph" w:customStyle="1" w:styleId="346791CB1A7D4F4E9AF379AD93B66E8A1">
    <w:name w:val="346791CB1A7D4F4E9AF379AD93B66E8A1"/>
    <w:rsid w:val="003A7FA2"/>
    <w:pPr>
      <w:spacing w:after="0" w:line="240" w:lineRule="auto"/>
    </w:pPr>
    <w:rPr>
      <w:rFonts w:ascii="Verdana" w:eastAsiaTheme="minorHAnsi" w:hAnsi="Verdana"/>
      <w:sz w:val="20"/>
      <w:szCs w:val="18"/>
      <w:lang w:eastAsia="en-US"/>
    </w:rPr>
  </w:style>
  <w:style w:type="paragraph" w:customStyle="1" w:styleId="3A640FE1B4ED4FD4921F26D7A73581391">
    <w:name w:val="3A640FE1B4ED4FD4921F26D7A73581391"/>
    <w:rsid w:val="003A7FA2"/>
    <w:pPr>
      <w:spacing w:after="0" w:line="240" w:lineRule="auto"/>
    </w:pPr>
    <w:rPr>
      <w:rFonts w:ascii="Verdana" w:eastAsiaTheme="minorHAnsi" w:hAnsi="Verdana"/>
      <w:sz w:val="20"/>
      <w:szCs w:val="18"/>
      <w:lang w:eastAsia="en-US"/>
    </w:rPr>
  </w:style>
  <w:style w:type="paragraph" w:customStyle="1" w:styleId="AFB5B02034824A09ABD7AF8847664B861">
    <w:name w:val="AFB5B02034824A09ABD7AF8847664B861"/>
    <w:rsid w:val="003A7FA2"/>
    <w:pPr>
      <w:spacing w:after="0" w:line="240" w:lineRule="auto"/>
    </w:pPr>
    <w:rPr>
      <w:rFonts w:ascii="Verdana" w:eastAsiaTheme="minorHAnsi" w:hAnsi="Verdana"/>
      <w:sz w:val="20"/>
      <w:szCs w:val="18"/>
      <w:lang w:eastAsia="en-US"/>
    </w:rPr>
  </w:style>
  <w:style w:type="paragraph" w:customStyle="1" w:styleId="2875815B9E394F139DACB01CE8FE23291">
    <w:name w:val="2875815B9E394F139DACB01CE8FE23291"/>
    <w:rsid w:val="003A7FA2"/>
    <w:pPr>
      <w:spacing w:before="60" w:after="120" w:line="276" w:lineRule="auto"/>
    </w:pPr>
    <w:rPr>
      <w:rFonts w:ascii="Verdana" w:eastAsiaTheme="minorHAnsi" w:hAnsi="Verdana"/>
      <w:sz w:val="20"/>
      <w:szCs w:val="18"/>
      <w:lang w:eastAsia="en-US"/>
    </w:rPr>
  </w:style>
  <w:style w:type="paragraph" w:customStyle="1" w:styleId="1F42F331BFD342FA88C599861E0A6B8F1">
    <w:name w:val="1F42F331BFD342FA88C599861E0A6B8F1"/>
    <w:rsid w:val="003A7FA2"/>
    <w:pPr>
      <w:spacing w:before="60" w:after="120" w:line="276" w:lineRule="auto"/>
    </w:pPr>
    <w:rPr>
      <w:rFonts w:ascii="Verdana" w:eastAsiaTheme="minorHAnsi" w:hAnsi="Verdana"/>
      <w:sz w:val="20"/>
      <w:szCs w:val="18"/>
      <w:lang w:eastAsia="en-US"/>
    </w:rPr>
  </w:style>
  <w:style w:type="paragraph" w:customStyle="1" w:styleId="5D3E560555D240338E439697C4D9BB651">
    <w:name w:val="5D3E560555D240338E439697C4D9BB651"/>
    <w:rsid w:val="003A7FA2"/>
    <w:pPr>
      <w:spacing w:after="0" w:line="240" w:lineRule="auto"/>
    </w:pPr>
    <w:rPr>
      <w:rFonts w:ascii="Verdana" w:eastAsiaTheme="minorHAnsi" w:hAnsi="Verdana"/>
      <w:sz w:val="20"/>
      <w:szCs w:val="18"/>
      <w:lang w:eastAsia="en-US"/>
    </w:rPr>
  </w:style>
  <w:style w:type="paragraph" w:customStyle="1" w:styleId="45D9FBA9C0C045B5960490C1BC8C5CC51">
    <w:name w:val="45D9FBA9C0C045B5960490C1BC8C5CC51"/>
    <w:rsid w:val="003A7FA2"/>
    <w:pPr>
      <w:spacing w:after="0" w:line="240" w:lineRule="auto"/>
    </w:pPr>
    <w:rPr>
      <w:rFonts w:ascii="Verdana" w:eastAsiaTheme="minorHAnsi" w:hAnsi="Verdana"/>
      <w:sz w:val="20"/>
      <w:szCs w:val="18"/>
      <w:lang w:eastAsia="en-US"/>
    </w:rPr>
  </w:style>
  <w:style w:type="paragraph" w:customStyle="1" w:styleId="FD7FCC10695B4B3BA0EC00F6C8A81DDB1">
    <w:name w:val="FD7FCC10695B4B3BA0EC00F6C8A81DDB1"/>
    <w:rsid w:val="003A7FA2"/>
    <w:pPr>
      <w:spacing w:after="0" w:line="240" w:lineRule="auto"/>
    </w:pPr>
    <w:rPr>
      <w:rFonts w:ascii="Verdana" w:eastAsiaTheme="minorHAnsi" w:hAnsi="Verdana"/>
      <w:sz w:val="20"/>
      <w:szCs w:val="18"/>
      <w:lang w:eastAsia="en-US"/>
    </w:rPr>
  </w:style>
  <w:style w:type="paragraph" w:customStyle="1" w:styleId="BF557517D09543B0AEFF54ADBED7FA381">
    <w:name w:val="BF557517D09543B0AEFF54ADBED7FA381"/>
    <w:rsid w:val="003A7FA2"/>
    <w:pPr>
      <w:spacing w:after="0" w:line="240" w:lineRule="auto"/>
    </w:pPr>
    <w:rPr>
      <w:rFonts w:ascii="Verdana" w:eastAsiaTheme="minorHAnsi" w:hAnsi="Verdana"/>
      <w:sz w:val="20"/>
      <w:szCs w:val="18"/>
      <w:lang w:eastAsia="en-US"/>
    </w:rPr>
  </w:style>
  <w:style w:type="paragraph" w:customStyle="1" w:styleId="6267E648C4784496BB2F26984647A1D21">
    <w:name w:val="6267E648C4784496BB2F26984647A1D21"/>
    <w:rsid w:val="003A7FA2"/>
    <w:pPr>
      <w:spacing w:before="60" w:after="120" w:line="276" w:lineRule="auto"/>
    </w:pPr>
    <w:rPr>
      <w:rFonts w:ascii="Verdana" w:eastAsiaTheme="minorHAnsi" w:hAnsi="Verdana"/>
      <w:sz w:val="20"/>
      <w:szCs w:val="18"/>
      <w:lang w:eastAsia="en-US"/>
    </w:rPr>
  </w:style>
  <w:style w:type="paragraph" w:customStyle="1" w:styleId="408A8D16021F4C34BBD19ED8DE9E893E1">
    <w:name w:val="408A8D16021F4C34BBD19ED8DE9E893E1"/>
    <w:rsid w:val="003A7FA2"/>
    <w:pPr>
      <w:spacing w:before="60" w:after="120" w:line="276" w:lineRule="auto"/>
    </w:pPr>
    <w:rPr>
      <w:rFonts w:ascii="Verdana" w:eastAsiaTheme="minorHAnsi" w:hAnsi="Verdana"/>
      <w:sz w:val="20"/>
      <w:szCs w:val="18"/>
      <w:lang w:eastAsia="en-US"/>
    </w:rPr>
  </w:style>
  <w:style w:type="paragraph" w:customStyle="1" w:styleId="19BF631750A54DB49B63E74B97A49ED81">
    <w:name w:val="19BF631750A54DB49B63E74B97A49ED81"/>
    <w:rsid w:val="003A7FA2"/>
    <w:pPr>
      <w:spacing w:after="0" w:line="240" w:lineRule="auto"/>
    </w:pPr>
    <w:rPr>
      <w:rFonts w:ascii="Verdana" w:eastAsiaTheme="minorHAnsi" w:hAnsi="Verdana"/>
      <w:sz w:val="20"/>
      <w:szCs w:val="18"/>
      <w:lang w:eastAsia="en-US"/>
    </w:rPr>
  </w:style>
  <w:style w:type="paragraph" w:customStyle="1" w:styleId="C905CFCB3E714A52BC4B86F415A314711">
    <w:name w:val="C905CFCB3E714A52BC4B86F415A314711"/>
    <w:rsid w:val="003A7FA2"/>
    <w:pPr>
      <w:spacing w:after="0" w:line="240" w:lineRule="auto"/>
    </w:pPr>
    <w:rPr>
      <w:rFonts w:ascii="Verdana" w:eastAsiaTheme="minorHAnsi" w:hAnsi="Verdana"/>
      <w:sz w:val="20"/>
      <w:szCs w:val="18"/>
      <w:lang w:eastAsia="en-US"/>
    </w:rPr>
  </w:style>
  <w:style w:type="paragraph" w:customStyle="1" w:styleId="2E0269DDF534484DB001AD3BB669FEAA1">
    <w:name w:val="2E0269DDF534484DB001AD3BB669FEAA1"/>
    <w:rsid w:val="003A7FA2"/>
    <w:pPr>
      <w:spacing w:after="0" w:line="240" w:lineRule="auto"/>
    </w:pPr>
    <w:rPr>
      <w:rFonts w:ascii="Verdana" w:eastAsiaTheme="minorHAnsi" w:hAnsi="Verdana"/>
      <w:sz w:val="20"/>
      <w:szCs w:val="18"/>
      <w:lang w:eastAsia="en-US"/>
    </w:rPr>
  </w:style>
  <w:style w:type="paragraph" w:customStyle="1" w:styleId="69BC83D6B1E8452089F8FF68936D3D701">
    <w:name w:val="69BC83D6B1E8452089F8FF68936D3D701"/>
    <w:rsid w:val="003A7FA2"/>
    <w:pPr>
      <w:spacing w:after="0" w:line="240" w:lineRule="auto"/>
    </w:pPr>
    <w:rPr>
      <w:rFonts w:ascii="Verdana" w:eastAsiaTheme="minorHAnsi" w:hAnsi="Verdana"/>
      <w:sz w:val="20"/>
      <w:szCs w:val="18"/>
      <w:lang w:eastAsia="en-US"/>
    </w:rPr>
  </w:style>
  <w:style w:type="paragraph" w:customStyle="1" w:styleId="04BA697F58FF49A38B4F9A88560E6B6F1">
    <w:name w:val="04BA697F58FF49A38B4F9A88560E6B6F1"/>
    <w:rsid w:val="003A7FA2"/>
    <w:pPr>
      <w:spacing w:before="60" w:after="120" w:line="276" w:lineRule="auto"/>
    </w:pPr>
    <w:rPr>
      <w:rFonts w:ascii="Verdana" w:eastAsiaTheme="minorHAnsi" w:hAnsi="Verdana"/>
      <w:sz w:val="20"/>
      <w:szCs w:val="18"/>
      <w:lang w:eastAsia="en-US"/>
    </w:rPr>
  </w:style>
  <w:style w:type="paragraph" w:customStyle="1" w:styleId="E7E7FE819CD34B9C9A0070FAB53A06971">
    <w:name w:val="E7E7FE819CD34B9C9A0070FAB53A06971"/>
    <w:rsid w:val="003A7FA2"/>
    <w:pPr>
      <w:spacing w:before="60" w:after="120" w:line="276" w:lineRule="auto"/>
    </w:pPr>
    <w:rPr>
      <w:rFonts w:ascii="Verdana" w:eastAsiaTheme="minorHAnsi" w:hAnsi="Verdana"/>
      <w:sz w:val="20"/>
      <w:szCs w:val="18"/>
      <w:lang w:eastAsia="en-US"/>
    </w:rPr>
  </w:style>
  <w:style w:type="paragraph" w:customStyle="1" w:styleId="B91118894D8843EDA7E34EC4000F79661">
    <w:name w:val="B91118894D8843EDA7E34EC4000F79661"/>
    <w:rsid w:val="003A7FA2"/>
    <w:pPr>
      <w:spacing w:after="0" w:line="240" w:lineRule="auto"/>
    </w:pPr>
    <w:rPr>
      <w:rFonts w:ascii="Verdana" w:eastAsiaTheme="minorHAnsi" w:hAnsi="Verdana"/>
      <w:sz w:val="20"/>
      <w:szCs w:val="18"/>
      <w:lang w:eastAsia="en-US"/>
    </w:rPr>
  </w:style>
  <w:style w:type="paragraph" w:customStyle="1" w:styleId="5FBB9AC8FECB4CAD83010995F119A3E21">
    <w:name w:val="5FBB9AC8FECB4CAD83010995F119A3E21"/>
    <w:rsid w:val="003A7FA2"/>
    <w:pPr>
      <w:spacing w:after="0" w:line="240" w:lineRule="auto"/>
    </w:pPr>
    <w:rPr>
      <w:rFonts w:ascii="Verdana" w:eastAsiaTheme="minorHAnsi" w:hAnsi="Verdana"/>
      <w:sz w:val="20"/>
      <w:szCs w:val="18"/>
      <w:lang w:eastAsia="en-US"/>
    </w:rPr>
  </w:style>
  <w:style w:type="paragraph" w:customStyle="1" w:styleId="E4378DA2114A43A1950E9DF5F798CD0C1">
    <w:name w:val="E4378DA2114A43A1950E9DF5F798CD0C1"/>
    <w:rsid w:val="003A7FA2"/>
    <w:pPr>
      <w:spacing w:after="0" w:line="240" w:lineRule="auto"/>
    </w:pPr>
    <w:rPr>
      <w:rFonts w:ascii="Verdana" w:eastAsiaTheme="minorHAnsi" w:hAnsi="Verdana"/>
      <w:sz w:val="20"/>
      <w:szCs w:val="18"/>
      <w:lang w:eastAsia="en-US"/>
    </w:rPr>
  </w:style>
  <w:style w:type="paragraph" w:customStyle="1" w:styleId="DB26C87DDB34460085BB7C5FE7B3DF781">
    <w:name w:val="DB26C87DDB34460085BB7C5FE7B3DF781"/>
    <w:rsid w:val="003A7FA2"/>
    <w:pPr>
      <w:spacing w:after="0" w:line="240" w:lineRule="auto"/>
    </w:pPr>
    <w:rPr>
      <w:rFonts w:ascii="Verdana" w:eastAsiaTheme="minorHAnsi" w:hAnsi="Verdana"/>
      <w:sz w:val="20"/>
      <w:szCs w:val="18"/>
      <w:lang w:eastAsia="en-US"/>
    </w:rPr>
  </w:style>
  <w:style w:type="paragraph" w:customStyle="1" w:styleId="5F3B48ABF612440FB8D7F4F062AAB4CA1">
    <w:name w:val="5F3B48ABF612440FB8D7F4F062AAB4CA1"/>
    <w:rsid w:val="003A7FA2"/>
    <w:pPr>
      <w:spacing w:before="60" w:after="120" w:line="276" w:lineRule="auto"/>
    </w:pPr>
    <w:rPr>
      <w:rFonts w:ascii="Verdana" w:eastAsiaTheme="minorHAnsi" w:hAnsi="Verdana"/>
      <w:sz w:val="20"/>
      <w:szCs w:val="18"/>
      <w:lang w:eastAsia="en-US"/>
    </w:rPr>
  </w:style>
  <w:style w:type="paragraph" w:customStyle="1" w:styleId="7E1AEF8A7A564E43B75AD3743C82E5D91">
    <w:name w:val="7E1AEF8A7A564E43B75AD3743C82E5D91"/>
    <w:rsid w:val="003A7FA2"/>
    <w:pPr>
      <w:spacing w:before="60" w:after="120" w:line="276" w:lineRule="auto"/>
    </w:pPr>
    <w:rPr>
      <w:rFonts w:ascii="Verdana" w:eastAsiaTheme="minorHAnsi" w:hAnsi="Verdana"/>
      <w:sz w:val="20"/>
      <w:szCs w:val="18"/>
      <w:lang w:eastAsia="en-US"/>
    </w:rPr>
  </w:style>
  <w:style w:type="paragraph" w:customStyle="1" w:styleId="8F63A0C4FC5B4D69BDD63C974551FB8F1">
    <w:name w:val="8F63A0C4FC5B4D69BDD63C974551FB8F1"/>
    <w:rsid w:val="003A7FA2"/>
    <w:pPr>
      <w:spacing w:after="0" w:line="240" w:lineRule="auto"/>
    </w:pPr>
    <w:rPr>
      <w:rFonts w:ascii="Verdana" w:eastAsiaTheme="minorHAnsi" w:hAnsi="Verdana"/>
      <w:sz w:val="20"/>
      <w:szCs w:val="18"/>
      <w:lang w:eastAsia="en-US"/>
    </w:rPr>
  </w:style>
  <w:style w:type="paragraph" w:customStyle="1" w:styleId="25F6944B48B74E41BF6CF6EBB65DBAD41">
    <w:name w:val="25F6944B48B74E41BF6CF6EBB65DBAD41"/>
    <w:rsid w:val="003A7FA2"/>
    <w:pPr>
      <w:spacing w:after="0" w:line="240" w:lineRule="auto"/>
    </w:pPr>
    <w:rPr>
      <w:rFonts w:ascii="Verdana" w:eastAsiaTheme="minorHAnsi" w:hAnsi="Verdana"/>
      <w:sz w:val="20"/>
      <w:szCs w:val="18"/>
      <w:lang w:eastAsia="en-US"/>
    </w:rPr>
  </w:style>
  <w:style w:type="paragraph" w:customStyle="1" w:styleId="42ED15E74F964D3F9DDA30B5DA832A711">
    <w:name w:val="42ED15E74F964D3F9DDA30B5DA832A711"/>
    <w:rsid w:val="003A7FA2"/>
    <w:pPr>
      <w:spacing w:after="0" w:line="240" w:lineRule="auto"/>
    </w:pPr>
    <w:rPr>
      <w:rFonts w:ascii="Verdana" w:eastAsiaTheme="minorHAnsi" w:hAnsi="Verdana"/>
      <w:sz w:val="20"/>
      <w:szCs w:val="18"/>
      <w:lang w:eastAsia="en-US"/>
    </w:rPr>
  </w:style>
  <w:style w:type="paragraph" w:customStyle="1" w:styleId="1B787C54038445309DC7EA08135586C51">
    <w:name w:val="1B787C54038445309DC7EA08135586C51"/>
    <w:rsid w:val="003A7FA2"/>
    <w:pPr>
      <w:spacing w:after="0" w:line="240" w:lineRule="auto"/>
    </w:pPr>
    <w:rPr>
      <w:rFonts w:ascii="Verdana" w:eastAsiaTheme="minorHAnsi" w:hAnsi="Verdana"/>
      <w:sz w:val="20"/>
      <w:szCs w:val="18"/>
      <w:lang w:eastAsia="en-US"/>
    </w:rPr>
  </w:style>
  <w:style w:type="paragraph" w:customStyle="1" w:styleId="A99076CBE60C4A8CA7EBE28BB6B29EE31">
    <w:name w:val="A99076CBE60C4A8CA7EBE28BB6B29EE31"/>
    <w:rsid w:val="003A7FA2"/>
    <w:pPr>
      <w:spacing w:before="60" w:after="120" w:line="276" w:lineRule="auto"/>
    </w:pPr>
    <w:rPr>
      <w:rFonts w:ascii="Verdana" w:eastAsiaTheme="minorHAnsi" w:hAnsi="Verdana"/>
      <w:sz w:val="20"/>
      <w:szCs w:val="18"/>
      <w:lang w:eastAsia="en-US"/>
    </w:rPr>
  </w:style>
  <w:style w:type="paragraph" w:customStyle="1" w:styleId="C6CF28422E094843809E2B89AA2609E51">
    <w:name w:val="C6CF28422E094843809E2B89AA2609E51"/>
    <w:rsid w:val="003A7FA2"/>
    <w:pPr>
      <w:spacing w:before="60" w:after="120" w:line="276" w:lineRule="auto"/>
    </w:pPr>
    <w:rPr>
      <w:rFonts w:ascii="Verdana" w:eastAsiaTheme="minorHAnsi" w:hAnsi="Verdana"/>
      <w:sz w:val="20"/>
      <w:szCs w:val="18"/>
      <w:lang w:eastAsia="en-US"/>
    </w:rPr>
  </w:style>
  <w:style w:type="paragraph" w:customStyle="1" w:styleId="9BCEFAAA891A403E9E8DF301F3181B1A1">
    <w:name w:val="9BCEFAAA891A403E9E8DF301F3181B1A1"/>
    <w:rsid w:val="003A7FA2"/>
    <w:pPr>
      <w:spacing w:after="0" w:line="240" w:lineRule="auto"/>
    </w:pPr>
    <w:rPr>
      <w:rFonts w:ascii="Verdana" w:eastAsiaTheme="minorHAnsi" w:hAnsi="Verdana"/>
      <w:sz w:val="20"/>
      <w:szCs w:val="18"/>
      <w:lang w:eastAsia="en-US"/>
    </w:rPr>
  </w:style>
  <w:style w:type="paragraph" w:customStyle="1" w:styleId="67267EFD24684E8FA16276319B38574E1">
    <w:name w:val="67267EFD24684E8FA16276319B38574E1"/>
    <w:rsid w:val="003A7FA2"/>
    <w:pPr>
      <w:spacing w:after="0" w:line="240" w:lineRule="auto"/>
    </w:pPr>
    <w:rPr>
      <w:rFonts w:ascii="Verdana" w:eastAsiaTheme="minorHAnsi" w:hAnsi="Verdana"/>
      <w:sz w:val="20"/>
      <w:szCs w:val="18"/>
      <w:lang w:eastAsia="en-US"/>
    </w:rPr>
  </w:style>
  <w:style w:type="paragraph" w:customStyle="1" w:styleId="58B4AAE5A805434495F95BD742DE279E1">
    <w:name w:val="58B4AAE5A805434495F95BD742DE279E1"/>
    <w:rsid w:val="003A7FA2"/>
    <w:pPr>
      <w:spacing w:after="0" w:line="240" w:lineRule="auto"/>
    </w:pPr>
    <w:rPr>
      <w:rFonts w:ascii="Verdana" w:eastAsiaTheme="minorHAnsi" w:hAnsi="Verdana"/>
      <w:sz w:val="20"/>
      <w:szCs w:val="18"/>
      <w:lang w:eastAsia="en-US"/>
    </w:rPr>
  </w:style>
  <w:style w:type="paragraph" w:customStyle="1" w:styleId="12E7E8A93E714D988F8AAD36C5C773B91">
    <w:name w:val="12E7E8A93E714D988F8AAD36C5C773B91"/>
    <w:rsid w:val="003A7FA2"/>
    <w:pPr>
      <w:spacing w:after="0" w:line="240" w:lineRule="auto"/>
    </w:pPr>
    <w:rPr>
      <w:rFonts w:ascii="Verdana" w:eastAsiaTheme="minorHAnsi" w:hAnsi="Verdana"/>
      <w:sz w:val="20"/>
      <w:szCs w:val="18"/>
      <w:lang w:eastAsia="en-US"/>
    </w:rPr>
  </w:style>
  <w:style w:type="paragraph" w:customStyle="1" w:styleId="F917C00D74DE4618AA5192605D283EE313">
    <w:name w:val="F917C00D74DE4618AA5192605D283EE313"/>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13">
    <w:name w:val="CD493638751A42D0A4F03E0F90B0012013"/>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13">
    <w:name w:val="2FCF896017C341F89E0B17CA3DC5130813"/>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13">
    <w:name w:val="2936BD23D9D84D90853A125B0637C18A13"/>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13">
    <w:name w:val="EA1B334D032C46E69CD83B07F7B99F5B13"/>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13">
    <w:name w:val="49246206CE9F4CAFA8D71D2630D772AC13"/>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13">
    <w:name w:val="5BB890ECE5D04A1C888573676C3C759713"/>
    <w:rsid w:val="003A7FA2"/>
    <w:pPr>
      <w:spacing w:before="60" w:after="120" w:line="276" w:lineRule="auto"/>
    </w:pPr>
    <w:rPr>
      <w:rFonts w:ascii="Verdana" w:eastAsiaTheme="minorHAnsi" w:hAnsi="Verdana"/>
      <w:sz w:val="20"/>
      <w:szCs w:val="18"/>
      <w:lang w:eastAsia="en-US"/>
    </w:rPr>
  </w:style>
  <w:style w:type="paragraph" w:customStyle="1" w:styleId="23DEB72794834E7E89B245168F42F15D10">
    <w:name w:val="23DEB72794834E7E89B245168F42F15D10"/>
    <w:rsid w:val="003A7FA2"/>
    <w:pPr>
      <w:spacing w:before="60" w:after="120" w:line="276" w:lineRule="auto"/>
    </w:pPr>
    <w:rPr>
      <w:rFonts w:ascii="Verdana" w:eastAsiaTheme="minorHAnsi" w:hAnsi="Verdana"/>
      <w:sz w:val="20"/>
      <w:szCs w:val="18"/>
      <w:lang w:eastAsia="en-US"/>
    </w:rPr>
  </w:style>
  <w:style w:type="paragraph" w:customStyle="1" w:styleId="277B8157C98C4A51A607C6D8490A713F10">
    <w:name w:val="277B8157C98C4A51A607C6D8490A713F10"/>
    <w:rsid w:val="003A7FA2"/>
    <w:pPr>
      <w:spacing w:before="60" w:after="120" w:line="276" w:lineRule="auto"/>
    </w:pPr>
    <w:rPr>
      <w:rFonts w:ascii="Verdana" w:eastAsiaTheme="minorHAnsi" w:hAnsi="Verdana"/>
      <w:sz w:val="20"/>
      <w:szCs w:val="18"/>
      <w:lang w:eastAsia="en-US"/>
    </w:rPr>
  </w:style>
  <w:style w:type="paragraph" w:customStyle="1" w:styleId="EBACA93963AD4298881BFED648EC174410">
    <w:name w:val="EBACA93963AD4298881BFED648EC174410"/>
    <w:rsid w:val="003A7FA2"/>
    <w:pPr>
      <w:spacing w:before="60" w:after="120" w:line="276" w:lineRule="auto"/>
    </w:pPr>
    <w:rPr>
      <w:rFonts w:ascii="Verdana" w:eastAsiaTheme="minorHAnsi" w:hAnsi="Verdana"/>
      <w:sz w:val="20"/>
      <w:szCs w:val="18"/>
      <w:lang w:eastAsia="en-US"/>
    </w:rPr>
  </w:style>
  <w:style w:type="paragraph" w:customStyle="1" w:styleId="5229859A340D4CE88133FB873764804D10">
    <w:name w:val="5229859A340D4CE88133FB873764804D10"/>
    <w:rsid w:val="003A7FA2"/>
    <w:pPr>
      <w:spacing w:before="60" w:after="120" w:line="276" w:lineRule="auto"/>
    </w:pPr>
    <w:rPr>
      <w:rFonts w:ascii="Verdana" w:eastAsiaTheme="minorHAnsi" w:hAnsi="Verdana"/>
      <w:sz w:val="20"/>
      <w:szCs w:val="18"/>
      <w:lang w:eastAsia="en-US"/>
    </w:rPr>
  </w:style>
  <w:style w:type="paragraph" w:customStyle="1" w:styleId="70D69BFE6EFF4CB69A4ECC3157BD1FD110">
    <w:name w:val="70D69BFE6EFF4CB69A4ECC3157BD1FD110"/>
    <w:rsid w:val="003A7FA2"/>
    <w:pPr>
      <w:spacing w:before="60" w:after="120" w:line="276" w:lineRule="auto"/>
    </w:pPr>
    <w:rPr>
      <w:rFonts w:ascii="Verdana" w:eastAsiaTheme="minorHAnsi" w:hAnsi="Verdana"/>
      <w:sz w:val="20"/>
      <w:szCs w:val="18"/>
      <w:lang w:eastAsia="en-US"/>
    </w:rPr>
  </w:style>
  <w:style w:type="paragraph" w:customStyle="1" w:styleId="BB0FA9AED0D74C2181A881317D87BED410">
    <w:name w:val="BB0FA9AED0D74C2181A881317D87BED410"/>
    <w:rsid w:val="003A7FA2"/>
    <w:pPr>
      <w:spacing w:before="60" w:after="120" w:line="276" w:lineRule="auto"/>
    </w:pPr>
    <w:rPr>
      <w:rFonts w:ascii="Verdana" w:eastAsiaTheme="minorHAnsi" w:hAnsi="Verdana"/>
      <w:sz w:val="20"/>
      <w:szCs w:val="18"/>
      <w:lang w:eastAsia="en-US"/>
    </w:rPr>
  </w:style>
  <w:style w:type="paragraph" w:customStyle="1" w:styleId="0A26C5E9B6CF44D9A2C1C68ED254C54910">
    <w:name w:val="0A26C5E9B6CF44D9A2C1C68ED254C54910"/>
    <w:rsid w:val="003A7FA2"/>
    <w:pPr>
      <w:spacing w:before="60" w:after="120" w:line="276" w:lineRule="auto"/>
    </w:pPr>
    <w:rPr>
      <w:rFonts w:ascii="Verdana" w:eastAsiaTheme="minorHAnsi" w:hAnsi="Verdana"/>
      <w:sz w:val="20"/>
      <w:szCs w:val="18"/>
      <w:lang w:eastAsia="en-US"/>
    </w:rPr>
  </w:style>
  <w:style w:type="paragraph" w:customStyle="1" w:styleId="07DB0E79D0E54657BA93057C1696D25210">
    <w:name w:val="07DB0E79D0E54657BA93057C1696D25210"/>
    <w:rsid w:val="003A7FA2"/>
    <w:pPr>
      <w:spacing w:before="60" w:after="120" w:line="276" w:lineRule="auto"/>
    </w:pPr>
    <w:rPr>
      <w:rFonts w:ascii="Verdana" w:eastAsiaTheme="minorHAnsi" w:hAnsi="Verdana"/>
      <w:sz w:val="20"/>
      <w:szCs w:val="18"/>
      <w:lang w:eastAsia="en-US"/>
    </w:rPr>
  </w:style>
  <w:style w:type="paragraph" w:customStyle="1" w:styleId="9CE9436CAAED4DA59F2255CF823A291710">
    <w:name w:val="9CE9436CAAED4DA59F2255CF823A291710"/>
    <w:rsid w:val="003A7FA2"/>
    <w:pPr>
      <w:spacing w:before="60" w:after="120" w:line="276" w:lineRule="auto"/>
    </w:pPr>
    <w:rPr>
      <w:rFonts w:ascii="Verdana" w:eastAsiaTheme="minorHAnsi" w:hAnsi="Verdana"/>
      <w:sz w:val="20"/>
      <w:szCs w:val="18"/>
      <w:lang w:eastAsia="en-US"/>
    </w:rPr>
  </w:style>
  <w:style w:type="paragraph" w:customStyle="1" w:styleId="9710CAA35CDD4806B6912490F6E7202010">
    <w:name w:val="9710CAA35CDD4806B6912490F6E7202010"/>
    <w:rsid w:val="003A7FA2"/>
    <w:pPr>
      <w:spacing w:before="60" w:after="120" w:line="276" w:lineRule="auto"/>
    </w:pPr>
    <w:rPr>
      <w:rFonts w:ascii="Verdana" w:eastAsiaTheme="minorHAnsi" w:hAnsi="Verdana"/>
      <w:sz w:val="20"/>
      <w:szCs w:val="18"/>
      <w:lang w:eastAsia="en-US"/>
    </w:rPr>
  </w:style>
  <w:style w:type="paragraph" w:customStyle="1" w:styleId="B242BB1113D3431E9556DB32D76CBA2410">
    <w:name w:val="B242BB1113D3431E9556DB32D76CBA2410"/>
    <w:rsid w:val="003A7FA2"/>
    <w:pPr>
      <w:spacing w:before="60" w:after="120" w:line="276" w:lineRule="auto"/>
    </w:pPr>
    <w:rPr>
      <w:rFonts w:ascii="Verdana" w:eastAsiaTheme="minorHAnsi" w:hAnsi="Verdana"/>
      <w:sz w:val="20"/>
      <w:szCs w:val="18"/>
      <w:lang w:eastAsia="en-US"/>
    </w:rPr>
  </w:style>
  <w:style w:type="paragraph" w:customStyle="1" w:styleId="873C7572F6F94634B671DDF66141C7D010">
    <w:name w:val="873C7572F6F94634B671DDF66141C7D010"/>
    <w:rsid w:val="003A7FA2"/>
    <w:pPr>
      <w:spacing w:before="60" w:after="120" w:line="276" w:lineRule="auto"/>
    </w:pPr>
    <w:rPr>
      <w:rFonts w:ascii="Verdana" w:eastAsiaTheme="minorHAnsi" w:hAnsi="Verdana"/>
      <w:sz w:val="20"/>
      <w:szCs w:val="18"/>
      <w:lang w:eastAsia="en-US"/>
    </w:rPr>
  </w:style>
  <w:style w:type="paragraph" w:customStyle="1" w:styleId="30D8C51DF28E4069A0862CA78847D6AD10">
    <w:name w:val="30D8C51DF28E4069A0862CA78847D6AD10"/>
    <w:rsid w:val="003A7FA2"/>
    <w:pPr>
      <w:spacing w:before="60" w:after="120" w:line="276" w:lineRule="auto"/>
    </w:pPr>
    <w:rPr>
      <w:rFonts w:ascii="Verdana" w:eastAsiaTheme="minorHAnsi" w:hAnsi="Verdana"/>
      <w:sz w:val="20"/>
      <w:szCs w:val="18"/>
      <w:lang w:eastAsia="en-US"/>
    </w:rPr>
  </w:style>
  <w:style w:type="paragraph" w:customStyle="1" w:styleId="8F06D10C01EA482FB6A47A26EDF3D2B910">
    <w:name w:val="8F06D10C01EA482FB6A47A26EDF3D2B910"/>
    <w:rsid w:val="003A7FA2"/>
    <w:pPr>
      <w:spacing w:before="60" w:after="120" w:line="276" w:lineRule="auto"/>
    </w:pPr>
    <w:rPr>
      <w:rFonts w:ascii="Verdana" w:eastAsiaTheme="minorHAnsi" w:hAnsi="Verdana"/>
      <w:sz w:val="20"/>
      <w:szCs w:val="18"/>
      <w:lang w:eastAsia="en-US"/>
    </w:rPr>
  </w:style>
  <w:style w:type="paragraph" w:customStyle="1" w:styleId="C3FA21413BA84E73A9CC12B918C9BA5E10">
    <w:name w:val="C3FA21413BA84E73A9CC12B918C9BA5E10"/>
    <w:rsid w:val="003A7FA2"/>
    <w:pPr>
      <w:spacing w:before="60" w:after="120" w:line="276" w:lineRule="auto"/>
    </w:pPr>
    <w:rPr>
      <w:rFonts w:ascii="Verdana" w:eastAsiaTheme="minorHAnsi" w:hAnsi="Verdana"/>
      <w:sz w:val="20"/>
      <w:szCs w:val="18"/>
      <w:lang w:eastAsia="en-US"/>
    </w:rPr>
  </w:style>
  <w:style w:type="paragraph" w:customStyle="1" w:styleId="223EADC3DB744B7CB66DE8DA389AAAA610">
    <w:name w:val="223EADC3DB744B7CB66DE8DA389AAAA610"/>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13">
    <w:name w:val="77610E8A466E428EAFD7FB9AF2C0A5AF13"/>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13">
    <w:name w:val="F5BB63170C7546A8879CB1C871C5169613"/>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13">
    <w:name w:val="3E685C32FFD74CEA9644F4526364CF3513"/>
    <w:rsid w:val="003A7FA2"/>
    <w:pPr>
      <w:spacing w:before="60" w:after="120" w:line="276" w:lineRule="auto"/>
    </w:pPr>
    <w:rPr>
      <w:rFonts w:ascii="Verdana" w:eastAsiaTheme="minorHAnsi" w:hAnsi="Verdana"/>
      <w:sz w:val="20"/>
      <w:szCs w:val="18"/>
      <w:lang w:eastAsia="en-US"/>
    </w:rPr>
  </w:style>
  <w:style w:type="paragraph" w:customStyle="1" w:styleId="17E4A0EE5EB04B40BE637ACC3D678D268">
    <w:name w:val="17E4A0EE5EB04B40BE637ACC3D678D268"/>
    <w:rsid w:val="003A7FA2"/>
    <w:pPr>
      <w:spacing w:before="60" w:after="120" w:line="276" w:lineRule="auto"/>
    </w:pPr>
    <w:rPr>
      <w:rFonts w:ascii="Verdana" w:eastAsiaTheme="minorHAnsi" w:hAnsi="Verdana"/>
      <w:sz w:val="20"/>
      <w:szCs w:val="18"/>
      <w:lang w:eastAsia="en-US"/>
    </w:rPr>
  </w:style>
  <w:style w:type="paragraph" w:customStyle="1" w:styleId="9147BFF74BAE421D91B58336E77C3E788">
    <w:name w:val="9147BFF74BAE421D91B58336E77C3E788"/>
    <w:rsid w:val="003A7FA2"/>
    <w:pPr>
      <w:spacing w:before="60" w:after="120" w:line="276" w:lineRule="auto"/>
    </w:pPr>
    <w:rPr>
      <w:rFonts w:ascii="Verdana" w:eastAsiaTheme="minorHAnsi" w:hAnsi="Verdana"/>
      <w:sz w:val="20"/>
      <w:szCs w:val="18"/>
      <w:lang w:eastAsia="en-US"/>
    </w:rPr>
  </w:style>
  <w:style w:type="paragraph" w:customStyle="1" w:styleId="C5D5903A5A4644E593F887EE98C26E658">
    <w:name w:val="C5D5903A5A4644E593F887EE98C26E658"/>
    <w:rsid w:val="003A7FA2"/>
    <w:pPr>
      <w:spacing w:before="60" w:after="120" w:line="276" w:lineRule="auto"/>
    </w:pPr>
    <w:rPr>
      <w:rFonts w:ascii="Verdana" w:eastAsiaTheme="minorHAnsi" w:hAnsi="Verdana"/>
      <w:sz w:val="20"/>
      <w:szCs w:val="18"/>
      <w:lang w:eastAsia="en-US"/>
    </w:rPr>
  </w:style>
  <w:style w:type="paragraph" w:customStyle="1" w:styleId="E744E0617A1D45DD8DC27EA1FFE01A558">
    <w:name w:val="E744E0617A1D45DD8DC27EA1FFE01A558"/>
    <w:rsid w:val="003A7FA2"/>
    <w:pPr>
      <w:spacing w:before="60" w:after="120" w:line="276" w:lineRule="auto"/>
    </w:pPr>
    <w:rPr>
      <w:rFonts w:ascii="Verdana" w:eastAsiaTheme="minorHAnsi" w:hAnsi="Verdana"/>
      <w:sz w:val="20"/>
      <w:szCs w:val="18"/>
      <w:lang w:eastAsia="en-US"/>
    </w:rPr>
  </w:style>
  <w:style w:type="paragraph" w:customStyle="1" w:styleId="5389865333C84CF4A4EA181726F23A6F8">
    <w:name w:val="5389865333C84CF4A4EA181726F23A6F8"/>
    <w:rsid w:val="003A7FA2"/>
    <w:pPr>
      <w:spacing w:before="60" w:after="120" w:line="276" w:lineRule="auto"/>
    </w:pPr>
    <w:rPr>
      <w:rFonts w:ascii="Verdana" w:eastAsiaTheme="minorHAnsi" w:hAnsi="Verdana"/>
      <w:sz w:val="20"/>
      <w:szCs w:val="18"/>
      <w:lang w:eastAsia="en-US"/>
    </w:rPr>
  </w:style>
  <w:style w:type="paragraph" w:customStyle="1" w:styleId="16D4A294350A4AF5A151C1EDA078512F8">
    <w:name w:val="16D4A294350A4AF5A151C1EDA078512F8"/>
    <w:rsid w:val="003A7FA2"/>
    <w:pPr>
      <w:spacing w:before="60" w:after="120" w:line="276" w:lineRule="auto"/>
    </w:pPr>
    <w:rPr>
      <w:rFonts w:ascii="Verdana" w:eastAsiaTheme="minorHAnsi" w:hAnsi="Verdana"/>
      <w:sz w:val="20"/>
      <w:szCs w:val="18"/>
      <w:lang w:eastAsia="en-US"/>
    </w:rPr>
  </w:style>
  <w:style w:type="paragraph" w:customStyle="1" w:styleId="53BB7AD029EE4C6DBA84669EABD25B688">
    <w:name w:val="53BB7AD029EE4C6DBA84669EABD25B688"/>
    <w:rsid w:val="003A7FA2"/>
    <w:pPr>
      <w:spacing w:before="60" w:after="120" w:line="276" w:lineRule="auto"/>
    </w:pPr>
    <w:rPr>
      <w:rFonts w:ascii="Verdana" w:eastAsiaTheme="minorHAnsi" w:hAnsi="Verdana"/>
      <w:sz w:val="20"/>
      <w:szCs w:val="18"/>
      <w:lang w:eastAsia="en-US"/>
    </w:rPr>
  </w:style>
  <w:style w:type="paragraph" w:customStyle="1" w:styleId="47475DAE0CD043E8BD47502963D129FC8">
    <w:name w:val="47475DAE0CD043E8BD47502963D129FC8"/>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13">
    <w:name w:val="EF5ECEE476FB4812BF92A7AC88ABCA7513"/>
    <w:rsid w:val="003A7FA2"/>
    <w:pPr>
      <w:spacing w:before="60" w:after="120" w:line="276" w:lineRule="auto"/>
    </w:pPr>
    <w:rPr>
      <w:rFonts w:ascii="Verdana" w:eastAsiaTheme="minorHAnsi" w:hAnsi="Verdana"/>
      <w:sz w:val="20"/>
      <w:szCs w:val="18"/>
      <w:lang w:eastAsia="en-US"/>
    </w:rPr>
  </w:style>
  <w:style w:type="paragraph" w:customStyle="1" w:styleId="8BAE907B3FAF4B5FA2E7BD9E74B97F0A14">
    <w:name w:val="8BAE907B3FAF4B5FA2E7BD9E74B97F0A14"/>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14">
    <w:name w:val="D75860E6B22A4C0FA97744C2E8EEB3CA14"/>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14">
    <w:name w:val="7A6B6144394F4720B2B9AEB3AF5AD0A214"/>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14">
    <w:name w:val="2202683D55A34E32BEC59B4BD393275014"/>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14">
    <w:name w:val="5FCC1C7B86B3428FA9C81AA78FF85C7214"/>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13">
    <w:name w:val="CE6CA930B207400B991610CD895B798013"/>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14">
    <w:name w:val="AD533205662E43D8AFD507F39E2398A014"/>
    <w:rsid w:val="00BF6361"/>
    <w:pPr>
      <w:spacing w:before="60" w:after="120" w:line="276" w:lineRule="auto"/>
    </w:pPr>
    <w:rPr>
      <w:rFonts w:ascii="Verdana" w:eastAsiaTheme="minorHAnsi" w:hAnsi="Verdana"/>
      <w:sz w:val="20"/>
      <w:szCs w:val="18"/>
      <w:lang w:eastAsia="en-US"/>
    </w:rPr>
  </w:style>
  <w:style w:type="paragraph" w:customStyle="1" w:styleId="4CE4D3FB9DBB473591F4287A7618B0143">
    <w:name w:val="4CE4D3FB9DBB473591F4287A7618B0143"/>
    <w:rsid w:val="00BF6361"/>
    <w:pPr>
      <w:spacing w:before="60" w:after="120" w:line="276" w:lineRule="auto"/>
    </w:pPr>
    <w:rPr>
      <w:rFonts w:ascii="Verdana" w:eastAsiaTheme="minorHAnsi" w:hAnsi="Verdana"/>
      <w:sz w:val="20"/>
      <w:szCs w:val="18"/>
      <w:lang w:eastAsia="en-US"/>
    </w:rPr>
  </w:style>
  <w:style w:type="paragraph" w:customStyle="1" w:styleId="2C95BFFC40B34178BD126985E0B5FC6E14">
    <w:name w:val="2C95BFFC40B34178BD126985E0B5FC6E14"/>
    <w:rsid w:val="00BF6361"/>
    <w:pPr>
      <w:spacing w:before="60" w:after="120" w:line="276" w:lineRule="auto"/>
    </w:pPr>
    <w:rPr>
      <w:rFonts w:ascii="Verdana" w:eastAsiaTheme="minorHAnsi" w:hAnsi="Verdana"/>
      <w:sz w:val="20"/>
      <w:szCs w:val="18"/>
      <w:lang w:eastAsia="en-US"/>
    </w:rPr>
  </w:style>
  <w:style w:type="paragraph" w:customStyle="1" w:styleId="C87B527C40824C5B98985E0475C88DC12">
    <w:name w:val="C87B527C40824C5B98985E0475C88DC12"/>
    <w:rsid w:val="00BF6361"/>
    <w:pPr>
      <w:spacing w:before="60" w:after="120" w:line="276" w:lineRule="auto"/>
    </w:pPr>
    <w:rPr>
      <w:rFonts w:ascii="Verdana" w:eastAsiaTheme="minorHAnsi" w:hAnsi="Verdana"/>
      <w:sz w:val="20"/>
      <w:szCs w:val="18"/>
      <w:lang w:eastAsia="en-US"/>
    </w:rPr>
  </w:style>
  <w:style w:type="paragraph" w:customStyle="1" w:styleId="DB69FF115CFC4836937E7A3D638CEFE12">
    <w:name w:val="DB69FF115CFC4836937E7A3D638CEFE12"/>
    <w:rsid w:val="00BF6361"/>
    <w:pPr>
      <w:spacing w:before="60" w:after="120" w:line="276" w:lineRule="auto"/>
    </w:pPr>
    <w:rPr>
      <w:rFonts w:ascii="Verdana" w:eastAsiaTheme="minorHAnsi" w:hAnsi="Verdana"/>
      <w:sz w:val="20"/>
      <w:szCs w:val="18"/>
      <w:lang w:eastAsia="en-US"/>
    </w:rPr>
  </w:style>
  <w:style w:type="paragraph" w:customStyle="1" w:styleId="821322B1BFB44786BCE9F5A70A3760313">
    <w:name w:val="821322B1BFB44786BCE9F5A70A3760313"/>
    <w:rsid w:val="00BF6361"/>
    <w:pPr>
      <w:spacing w:after="0" w:line="240" w:lineRule="auto"/>
    </w:pPr>
    <w:rPr>
      <w:rFonts w:ascii="Verdana" w:eastAsiaTheme="minorHAnsi" w:hAnsi="Verdana"/>
      <w:sz w:val="20"/>
      <w:szCs w:val="18"/>
      <w:lang w:eastAsia="en-US"/>
    </w:rPr>
  </w:style>
  <w:style w:type="paragraph" w:customStyle="1" w:styleId="9F13055353B843DB99332F8B41AA449C3">
    <w:name w:val="9F13055353B843DB99332F8B41AA449C3"/>
    <w:rsid w:val="00BF6361"/>
    <w:pPr>
      <w:spacing w:after="0" w:line="240" w:lineRule="auto"/>
    </w:pPr>
    <w:rPr>
      <w:rFonts w:ascii="Verdana" w:eastAsiaTheme="minorHAnsi" w:hAnsi="Verdana"/>
      <w:sz w:val="20"/>
      <w:szCs w:val="18"/>
      <w:lang w:eastAsia="en-US"/>
    </w:rPr>
  </w:style>
  <w:style w:type="paragraph" w:customStyle="1" w:styleId="C48F73645A264E4583C9EF785A62619F3">
    <w:name w:val="C48F73645A264E4583C9EF785A62619F3"/>
    <w:rsid w:val="00BF6361"/>
    <w:pPr>
      <w:spacing w:after="0" w:line="240" w:lineRule="auto"/>
    </w:pPr>
    <w:rPr>
      <w:rFonts w:ascii="Verdana" w:eastAsiaTheme="minorHAnsi" w:hAnsi="Verdana"/>
      <w:sz w:val="20"/>
      <w:szCs w:val="18"/>
      <w:lang w:eastAsia="en-US"/>
    </w:rPr>
  </w:style>
  <w:style w:type="paragraph" w:customStyle="1" w:styleId="F6F9184194144264918573F1C0620FDF3">
    <w:name w:val="F6F9184194144264918573F1C0620FDF3"/>
    <w:rsid w:val="00BF6361"/>
    <w:pPr>
      <w:spacing w:after="0" w:line="240" w:lineRule="auto"/>
    </w:pPr>
    <w:rPr>
      <w:rFonts w:ascii="Verdana" w:eastAsiaTheme="minorHAnsi" w:hAnsi="Verdana"/>
      <w:sz w:val="20"/>
      <w:szCs w:val="18"/>
      <w:lang w:eastAsia="en-US"/>
    </w:rPr>
  </w:style>
  <w:style w:type="paragraph" w:customStyle="1" w:styleId="94B124D79E7F4687A3DCA2FBCC672BFB2">
    <w:name w:val="94B124D79E7F4687A3DCA2FBCC672BFB2"/>
    <w:rsid w:val="00BF6361"/>
    <w:pPr>
      <w:spacing w:before="60" w:after="120" w:line="276" w:lineRule="auto"/>
    </w:pPr>
    <w:rPr>
      <w:rFonts w:ascii="Verdana" w:eastAsiaTheme="minorHAnsi" w:hAnsi="Verdana"/>
      <w:sz w:val="20"/>
      <w:szCs w:val="18"/>
      <w:lang w:eastAsia="en-US"/>
    </w:rPr>
  </w:style>
  <w:style w:type="paragraph" w:customStyle="1" w:styleId="27D3E78368734119A6B2A497B31544D72">
    <w:name w:val="27D3E78368734119A6B2A497B31544D72"/>
    <w:rsid w:val="00BF6361"/>
    <w:pPr>
      <w:spacing w:before="60" w:after="120" w:line="276" w:lineRule="auto"/>
    </w:pPr>
    <w:rPr>
      <w:rFonts w:ascii="Verdana" w:eastAsiaTheme="minorHAnsi" w:hAnsi="Verdana"/>
      <w:sz w:val="20"/>
      <w:szCs w:val="18"/>
      <w:lang w:eastAsia="en-US"/>
    </w:rPr>
  </w:style>
  <w:style w:type="paragraph" w:customStyle="1" w:styleId="113284F5FA834FF2BD12C3B546D1B8332">
    <w:name w:val="113284F5FA834FF2BD12C3B546D1B8332"/>
    <w:rsid w:val="00BF6361"/>
    <w:pPr>
      <w:spacing w:after="0" w:line="240" w:lineRule="auto"/>
    </w:pPr>
    <w:rPr>
      <w:rFonts w:ascii="Verdana" w:eastAsiaTheme="minorHAnsi" w:hAnsi="Verdana"/>
      <w:sz w:val="20"/>
      <w:szCs w:val="18"/>
      <w:lang w:eastAsia="en-US"/>
    </w:rPr>
  </w:style>
  <w:style w:type="paragraph" w:customStyle="1" w:styleId="346791CB1A7D4F4E9AF379AD93B66E8A2">
    <w:name w:val="346791CB1A7D4F4E9AF379AD93B66E8A2"/>
    <w:rsid w:val="00BF6361"/>
    <w:pPr>
      <w:spacing w:after="0" w:line="240" w:lineRule="auto"/>
    </w:pPr>
    <w:rPr>
      <w:rFonts w:ascii="Verdana" w:eastAsiaTheme="minorHAnsi" w:hAnsi="Verdana"/>
      <w:sz w:val="20"/>
      <w:szCs w:val="18"/>
      <w:lang w:eastAsia="en-US"/>
    </w:rPr>
  </w:style>
  <w:style w:type="paragraph" w:customStyle="1" w:styleId="3A640FE1B4ED4FD4921F26D7A73581392">
    <w:name w:val="3A640FE1B4ED4FD4921F26D7A73581392"/>
    <w:rsid w:val="00BF6361"/>
    <w:pPr>
      <w:spacing w:after="0" w:line="240" w:lineRule="auto"/>
    </w:pPr>
    <w:rPr>
      <w:rFonts w:ascii="Verdana" w:eastAsiaTheme="minorHAnsi" w:hAnsi="Verdana"/>
      <w:sz w:val="20"/>
      <w:szCs w:val="18"/>
      <w:lang w:eastAsia="en-US"/>
    </w:rPr>
  </w:style>
  <w:style w:type="paragraph" w:customStyle="1" w:styleId="AFB5B02034824A09ABD7AF8847664B862">
    <w:name w:val="AFB5B02034824A09ABD7AF8847664B862"/>
    <w:rsid w:val="00BF6361"/>
    <w:pPr>
      <w:spacing w:after="0" w:line="240" w:lineRule="auto"/>
    </w:pPr>
    <w:rPr>
      <w:rFonts w:ascii="Verdana" w:eastAsiaTheme="minorHAnsi" w:hAnsi="Verdana"/>
      <w:sz w:val="20"/>
      <w:szCs w:val="18"/>
      <w:lang w:eastAsia="en-US"/>
    </w:rPr>
  </w:style>
  <w:style w:type="paragraph" w:customStyle="1" w:styleId="2875815B9E394F139DACB01CE8FE23292">
    <w:name w:val="2875815B9E394F139DACB01CE8FE23292"/>
    <w:rsid w:val="00BF6361"/>
    <w:pPr>
      <w:spacing w:before="60" w:after="120" w:line="276" w:lineRule="auto"/>
    </w:pPr>
    <w:rPr>
      <w:rFonts w:ascii="Verdana" w:eastAsiaTheme="minorHAnsi" w:hAnsi="Verdana"/>
      <w:sz w:val="20"/>
      <w:szCs w:val="18"/>
      <w:lang w:eastAsia="en-US"/>
    </w:rPr>
  </w:style>
  <w:style w:type="paragraph" w:customStyle="1" w:styleId="1F42F331BFD342FA88C599861E0A6B8F2">
    <w:name w:val="1F42F331BFD342FA88C599861E0A6B8F2"/>
    <w:rsid w:val="00BF6361"/>
    <w:pPr>
      <w:spacing w:before="60" w:after="120" w:line="276" w:lineRule="auto"/>
    </w:pPr>
    <w:rPr>
      <w:rFonts w:ascii="Verdana" w:eastAsiaTheme="minorHAnsi" w:hAnsi="Verdana"/>
      <w:sz w:val="20"/>
      <w:szCs w:val="18"/>
      <w:lang w:eastAsia="en-US"/>
    </w:rPr>
  </w:style>
  <w:style w:type="paragraph" w:customStyle="1" w:styleId="5D3E560555D240338E439697C4D9BB652">
    <w:name w:val="5D3E560555D240338E439697C4D9BB652"/>
    <w:rsid w:val="00BF6361"/>
    <w:pPr>
      <w:spacing w:after="0" w:line="240" w:lineRule="auto"/>
    </w:pPr>
    <w:rPr>
      <w:rFonts w:ascii="Verdana" w:eastAsiaTheme="minorHAnsi" w:hAnsi="Verdana"/>
      <w:sz w:val="20"/>
      <w:szCs w:val="18"/>
      <w:lang w:eastAsia="en-US"/>
    </w:rPr>
  </w:style>
  <w:style w:type="paragraph" w:customStyle="1" w:styleId="45D9FBA9C0C045B5960490C1BC8C5CC52">
    <w:name w:val="45D9FBA9C0C045B5960490C1BC8C5CC52"/>
    <w:rsid w:val="00BF6361"/>
    <w:pPr>
      <w:spacing w:after="0" w:line="240" w:lineRule="auto"/>
    </w:pPr>
    <w:rPr>
      <w:rFonts w:ascii="Verdana" w:eastAsiaTheme="minorHAnsi" w:hAnsi="Verdana"/>
      <w:sz w:val="20"/>
      <w:szCs w:val="18"/>
      <w:lang w:eastAsia="en-US"/>
    </w:rPr>
  </w:style>
  <w:style w:type="paragraph" w:customStyle="1" w:styleId="FD7FCC10695B4B3BA0EC00F6C8A81DDB2">
    <w:name w:val="FD7FCC10695B4B3BA0EC00F6C8A81DDB2"/>
    <w:rsid w:val="00BF6361"/>
    <w:pPr>
      <w:spacing w:after="0" w:line="240" w:lineRule="auto"/>
    </w:pPr>
    <w:rPr>
      <w:rFonts w:ascii="Verdana" w:eastAsiaTheme="minorHAnsi" w:hAnsi="Verdana"/>
      <w:sz w:val="20"/>
      <w:szCs w:val="18"/>
      <w:lang w:eastAsia="en-US"/>
    </w:rPr>
  </w:style>
  <w:style w:type="paragraph" w:customStyle="1" w:styleId="BF557517D09543B0AEFF54ADBED7FA382">
    <w:name w:val="BF557517D09543B0AEFF54ADBED7FA382"/>
    <w:rsid w:val="00BF6361"/>
    <w:pPr>
      <w:spacing w:after="0" w:line="240" w:lineRule="auto"/>
    </w:pPr>
    <w:rPr>
      <w:rFonts w:ascii="Verdana" w:eastAsiaTheme="minorHAnsi" w:hAnsi="Verdana"/>
      <w:sz w:val="20"/>
      <w:szCs w:val="18"/>
      <w:lang w:eastAsia="en-US"/>
    </w:rPr>
  </w:style>
  <w:style w:type="paragraph" w:customStyle="1" w:styleId="6267E648C4784496BB2F26984647A1D22">
    <w:name w:val="6267E648C4784496BB2F26984647A1D22"/>
    <w:rsid w:val="00BF6361"/>
    <w:pPr>
      <w:spacing w:before="60" w:after="120" w:line="276" w:lineRule="auto"/>
    </w:pPr>
    <w:rPr>
      <w:rFonts w:ascii="Verdana" w:eastAsiaTheme="minorHAnsi" w:hAnsi="Verdana"/>
      <w:sz w:val="20"/>
      <w:szCs w:val="18"/>
      <w:lang w:eastAsia="en-US"/>
    </w:rPr>
  </w:style>
  <w:style w:type="paragraph" w:customStyle="1" w:styleId="408A8D16021F4C34BBD19ED8DE9E893E2">
    <w:name w:val="408A8D16021F4C34BBD19ED8DE9E893E2"/>
    <w:rsid w:val="00BF6361"/>
    <w:pPr>
      <w:spacing w:before="60" w:after="120" w:line="276" w:lineRule="auto"/>
    </w:pPr>
    <w:rPr>
      <w:rFonts w:ascii="Verdana" w:eastAsiaTheme="minorHAnsi" w:hAnsi="Verdana"/>
      <w:sz w:val="20"/>
      <w:szCs w:val="18"/>
      <w:lang w:eastAsia="en-US"/>
    </w:rPr>
  </w:style>
  <w:style w:type="paragraph" w:customStyle="1" w:styleId="19BF631750A54DB49B63E74B97A49ED82">
    <w:name w:val="19BF631750A54DB49B63E74B97A49ED82"/>
    <w:rsid w:val="00BF6361"/>
    <w:pPr>
      <w:spacing w:after="0" w:line="240" w:lineRule="auto"/>
    </w:pPr>
    <w:rPr>
      <w:rFonts w:ascii="Verdana" w:eastAsiaTheme="minorHAnsi" w:hAnsi="Verdana"/>
      <w:sz w:val="20"/>
      <w:szCs w:val="18"/>
      <w:lang w:eastAsia="en-US"/>
    </w:rPr>
  </w:style>
  <w:style w:type="paragraph" w:customStyle="1" w:styleId="C905CFCB3E714A52BC4B86F415A314712">
    <w:name w:val="C905CFCB3E714A52BC4B86F415A314712"/>
    <w:rsid w:val="00BF6361"/>
    <w:pPr>
      <w:spacing w:after="0" w:line="240" w:lineRule="auto"/>
    </w:pPr>
    <w:rPr>
      <w:rFonts w:ascii="Verdana" w:eastAsiaTheme="minorHAnsi" w:hAnsi="Verdana"/>
      <w:sz w:val="20"/>
      <w:szCs w:val="18"/>
      <w:lang w:eastAsia="en-US"/>
    </w:rPr>
  </w:style>
  <w:style w:type="paragraph" w:customStyle="1" w:styleId="2E0269DDF534484DB001AD3BB669FEAA2">
    <w:name w:val="2E0269DDF534484DB001AD3BB669FEAA2"/>
    <w:rsid w:val="00BF6361"/>
    <w:pPr>
      <w:spacing w:after="0" w:line="240" w:lineRule="auto"/>
    </w:pPr>
    <w:rPr>
      <w:rFonts w:ascii="Verdana" w:eastAsiaTheme="minorHAnsi" w:hAnsi="Verdana"/>
      <w:sz w:val="20"/>
      <w:szCs w:val="18"/>
      <w:lang w:eastAsia="en-US"/>
    </w:rPr>
  </w:style>
  <w:style w:type="paragraph" w:customStyle="1" w:styleId="69BC83D6B1E8452089F8FF68936D3D702">
    <w:name w:val="69BC83D6B1E8452089F8FF68936D3D702"/>
    <w:rsid w:val="00BF6361"/>
    <w:pPr>
      <w:spacing w:after="0" w:line="240" w:lineRule="auto"/>
    </w:pPr>
    <w:rPr>
      <w:rFonts w:ascii="Verdana" w:eastAsiaTheme="minorHAnsi" w:hAnsi="Verdana"/>
      <w:sz w:val="20"/>
      <w:szCs w:val="18"/>
      <w:lang w:eastAsia="en-US"/>
    </w:rPr>
  </w:style>
  <w:style w:type="paragraph" w:customStyle="1" w:styleId="04BA697F58FF49A38B4F9A88560E6B6F2">
    <w:name w:val="04BA697F58FF49A38B4F9A88560E6B6F2"/>
    <w:rsid w:val="00BF6361"/>
    <w:pPr>
      <w:spacing w:before="60" w:after="120" w:line="276" w:lineRule="auto"/>
    </w:pPr>
    <w:rPr>
      <w:rFonts w:ascii="Verdana" w:eastAsiaTheme="minorHAnsi" w:hAnsi="Verdana"/>
      <w:sz w:val="20"/>
      <w:szCs w:val="18"/>
      <w:lang w:eastAsia="en-US"/>
    </w:rPr>
  </w:style>
  <w:style w:type="paragraph" w:customStyle="1" w:styleId="E7E7FE819CD34B9C9A0070FAB53A06972">
    <w:name w:val="E7E7FE819CD34B9C9A0070FAB53A06972"/>
    <w:rsid w:val="00BF6361"/>
    <w:pPr>
      <w:spacing w:before="60" w:after="120" w:line="276" w:lineRule="auto"/>
    </w:pPr>
    <w:rPr>
      <w:rFonts w:ascii="Verdana" w:eastAsiaTheme="minorHAnsi" w:hAnsi="Verdana"/>
      <w:sz w:val="20"/>
      <w:szCs w:val="18"/>
      <w:lang w:eastAsia="en-US"/>
    </w:rPr>
  </w:style>
  <w:style w:type="paragraph" w:customStyle="1" w:styleId="B91118894D8843EDA7E34EC4000F79662">
    <w:name w:val="B91118894D8843EDA7E34EC4000F79662"/>
    <w:rsid w:val="00BF6361"/>
    <w:pPr>
      <w:spacing w:after="0" w:line="240" w:lineRule="auto"/>
    </w:pPr>
    <w:rPr>
      <w:rFonts w:ascii="Verdana" w:eastAsiaTheme="minorHAnsi" w:hAnsi="Verdana"/>
      <w:sz w:val="20"/>
      <w:szCs w:val="18"/>
      <w:lang w:eastAsia="en-US"/>
    </w:rPr>
  </w:style>
  <w:style w:type="paragraph" w:customStyle="1" w:styleId="5FBB9AC8FECB4CAD83010995F119A3E22">
    <w:name w:val="5FBB9AC8FECB4CAD83010995F119A3E22"/>
    <w:rsid w:val="00BF6361"/>
    <w:pPr>
      <w:spacing w:after="0" w:line="240" w:lineRule="auto"/>
    </w:pPr>
    <w:rPr>
      <w:rFonts w:ascii="Verdana" w:eastAsiaTheme="minorHAnsi" w:hAnsi="Verdana"/>
      <w:sz w:val="20"/>
      <w:szCs w:val="18"/>
      <w:lang w:eastAsia="en-US"/>
    </w:rPr>
  </w:style>
  <w:style w:type="paragraph" w:customStyle="1" w:styleId="E4378DA2114A43A1950E9DF5F798CD0C2">
    <w:name w:val="E4378DA2114A43A1950E9DF5F798CD0C2"/>
    <w:rsid w:val="00BF6361"/>
    <w:pPr>
      <w:spacing w:after="0" w:line="240" w:lineRule="auto"/>
    </w:pPr>
    <w:rPr>
      <w:rFonts w:ascii="Verdana" w:eastAsiaTheme="minorHAnsi" w:hAnsi="Verdana"/>
      <w:sz w:val="20"/>
      <w:szCs w:val="18"/>
      <w:lang w:eastAsia="en-US"/>
    </w:rPr>
  </w:style>
  <w:style w:type="paragraph" w:customStyle="1" w:styleId="DB26C87DDB34460085BB7C5FE7B3DF782">
    <w:name w:val="DB26C87DDB34460085BB7C5FE7B3DF782"/>
    <w:rsid w:val="00BF6361"/>
    <w:pPr>
      <w:spacing w:after="0" w:line="240" w:lineRule="auto"/>
    </w:pPr>
    <w:rPr>
      <w:rFonts w:ascii="Verdana" w:eastAsiaTheme="minorHAnsi" w:hAnsi="Verdana"/>
      <w:sz w:val="20"/>
      <w:szCs w:val="18"/>
      <w:lang w:eastAsia="en-US"/>
    </w:rPr>
  </w:style>
  <w:style w:type="paragraph" w:customStyle="1" w:styleId="5F3B48ABF612440FB8D7F4F062AAB4CA2">
    <w:name w:val="5F3B48ABF612440FB8D7F4F062AAB4CA2"/>
    <w:rsid w:val="00BF6361"/>
    <w:pPr>
      <w:spacing w:before="60" w:after="120" w:line="276" w:lineRule="auto"/>
    </w:pPr>
    <w:rPr>
      <w:rFonts w:ascii="Verdana" w:eastAsiaTheme="minorHAnsi" w:hAnsi="Verdana"/>
      <w:sz w:val="20"/>
      <w:szCs w:val="18"/>
      <w:lang w:eastAsia="en-US"/>
    </w:rPr>
  </w:style>
  <w:style w:type="paragraph" w:customStyle="1" w:styleId="7E1AEF8A7A564E43B75AD3743C82E5D92">
    <w:name w:val="7E1AEF8A7A564E43B75AD3743C82E5D92"/>
    <w:rsid w:val="00BF6361"/>
    <w:pPr>
      <w:spacing w:before="60" w:after="120" w:line="276" w:lineRule="auto"/>
    </w:pPr>
    <w:rPr>
      <w:rFonts w:ascii="Verdana" w:eastAsiaTheme="minorHAnsi" w:hAnsi="Verdana"/>
      <w:sz w:val="20"/>
      <w:szCs w:val="18"/>
      <w:lang w:eastAsia="en-US"/>
    </w:rPr>
  </w:style>
  <w:style w:type="paragraph" w:customStyle="1" w:styleId="8F63A0C4FC5B4D69BDD63C974551FB8F2">
    <w:name w:val="8F63A0C4FC5B4D69BDD63C974551FB8F2"/>
    <w:rsid w:val="00BF6361"/>
    <w:pPr>
      <w:spacing w:after="0" w:line="240" w:lineRule="auto"/>
    </w:pPr>
    <w:rPr>
      <w:rFonts w:ascii="Verdana" w:eastAsiaTheme="minorHAnsi" w:hAnsi="Verdana"/>
      <w:sz w:val="20"/>
      <w:szCs w:val="18"/>
      <w:lang w:eastAsia="en-US"/>
    </w:rPr>
  </w:style>
  <w:style w:type="paragraph" w:customStyle="1" w:styleId="25F6944B48B74E41BF6CF6EBB65DBAD42">
    <w:name w:val="25F6944B48B74E41BF6CF6EBB65DBAD42"/>
    <w:rsid w:val="00BF6361"/>
    <w:pPr>
      <w:spacing w:after="0" w:line="240" w:lineRule="auto"/>
    </w:pPr>
    <w:rPr>
      <w:rFonts w:ascii="Verdana" w:eastAsiaTheme="minorHAnsi" w:hAnsi="Verdana"/>
      <w:sz w:val="20"/>
      <w:szCs w:val="18"/>
      <w:lang w:eastAsia="en-US"/>
    </w:rPr>
  </w:style>
  <w:style w:type="paragraph" w:customStyle="1" w:styleId="42ED15E74F964D3F9DDA30B5DA832A712">
    <w:name w:val="42ED15E74F964D3F9DDA30B5DA832A712"/>
    <w:rsid w:val="00BF6361"/>
    <w:pPr>
      <w:spacing w:after="0" w:line="240" w:lineRule="auto"/>
    </w:pPr>
    <w:rPr>
      <w:rFonts w:ascii="Verdana" w:eastAsiaTheme="minorHAnsi" w:hAnsi="Verdana"/>
      <w:sz w:val="20"/>
      <w:szCs w:val="18"/>
      <w:lang w:eastAsia="en-US"/>
    </w:rPr>
  </w:style>
  <w:style w:type="paragraph" w:customStyle="1" w:styleId="1B787C54038445309DC7EA08135586C52">
    <w:name w:val="1B787C54038445309DC7EA08135586C52"/>
    <w:rsid w:val="00BF6361"/>
    <w:pPr>
      <w:spacing w:after="0" w:line="240" w:lineRule="auto"/>
    </w:pPr>
    <w:rPr>
      <w:rFonts w:ascii="Verdana" w:eastAsiaTheme="minorHAnsi" w:hAnsi="Verdana"/>
      <w:sz w:val="20"/>
      <w:szCs w:val="18"/>
      <w:lang w:eastAsia="en-US"/>
    </w:rPr>
  </w:style>
  <w:style w:type="paragraph" w:customStyle="1" w:styleId="A99076CBE60C4A8CA7EBE28BB6B29EE32">
    <w:name w:val="A99076CBE60C4A8CA7EBE28BB6B29EE32"/>
    <w:rsid w:val="00BF6361"/>
    <w:pPr>
      <w:spacing w:before="60" w:after="120" w:line="276" w:lineRule="auto"/>
    </w:pPr>
    <w:rPr>
      <w:rFonts w:ascii="Verdana" w:eastAsiaTheme="minorHAnsi" w:hAnsi="Verdana"/>
      <w:sz w:val="20"/>
      <w:szCs w:val="18"/>
      <w:lang w:eastAsia="en-US"/>
    </w:rPr>
  </w:style>
  <w:style w:type="paragraph" w:customStyle="1" w:styleId="C6CF28422E094843809E2B89AA2609E52">
    <w:name w:val="C6CF28422E094843809E2B89AA2609E52"/>
    <w:rsid w:val="00BF6361"/>
    <w:pPr>
      <w:spacing w:before="60" w:after="120" w:line="276" w:lineRule="auto"/>
    </w:pPr>
    <w:rPr>
      <w:rFonts w:ascii="Verdana" w:eastAsiaTheme="minorHAnsi" w:hAnsi="Verdana"/>
      <w:sz w:val="20"/>
      <w:szCs w:val="18"/>
      <w:lang w:eastAsia="en-US"/>
    </w:rPr>
  </w:style>
  <w:style w:type="paragraph" w:customStyle="1" w:styleId="9BCEFAAA891A403E9E8DF301F3181B1A2">
    <w:name w:val="9BCEFAAA891A403E9E8DF301F3181B1A2"/>
    <w:rsid w:val="00BF6361"/>
    <w:pPr>
      <w:spacing w:after="0" w:line="240" w:lineRule="auto"/>
    </w:pPr>
    <w:rPr>
      <w:rFonts w:ascii="Verdana" w:eastAsiaTheme="minorHAnsi" w:hAnsi="Verdana"/>
      <w:sz w:val="20"/>
      <w:szCs w:val="18"/>
      <w:lang w:eastAsia="en-US"/>
    </w:rPr>
  </w:style>
  <w:style w:type="paragraph" w:customStyle="1" w:styleId="67267EFD24684E8FA16276319B38574E2">
    <w:name w:val="67267EFD24684E8FA16276319B38574E2"/>
    <w:rsid w:val="00BF6361"/>
    <w:pPr>
      <w:spacing w:after="0" w:line="240" w:lineRule="auto"/>
    </w:pPr>
    <w:rPr>
      <w:rFonts w:ascii="Verdana" w:eastAsiaTheme="minorHAnsi" w:hAnsi="Verdana"/>
      <w:sz w:val="20"/>
      <w:szCs w:val="18"/>
      <w:lang w:eastAsia="en-US"/>
    </w:rPr>
  </w:style>
  <w:style w:type="paragraph" w:customStyle="1" w:styleId="58B4AAE5A805434495F95BD742DE279E2">
    <w:name w:val="58B4AAE5A805434495F95BD742DE279E2"/>
    <w:rsid w:val="00BF6361"/>
    <w:pPr>
      <w:spacing w:after="0" w:line="240" w:lineRule="auto"/>
    </w:pPr>
    <w:rPr>
      <w:rFonts w:ascii="Verdana" w:eastAsiaTheme="minorHAnsi" w:hAnsi="Verdana"/>
      <w:sz w:val="20"/>
      <w:szCs w:val="18"/>
      <w:lang w:eastAsia="en-US"/>
    </w:rPr>
  </w:style>
  <w:style w:type="paragraph" w:customStyle="1" w:styleId="12E7E8A93E714D988F8AAD36C5C773B92">
    <w:name w:val="12E7E8A93E714D988F8AAD36C5C773B92"/>
    <w:rsid w:val="00BF6361"/>
    <w:pPr>
      <w:spacing w:after="0" w:line="240" w:lineRule="auto"/>
    </w:pPr>
    <w:rPr>
      <w:rFonts w:ascii="Verdana" w:eastAsiaTheme="minorHAnsi" w:hAnsi="Verdana"/>
      <w:sz w:val="20"/>
      <w:szCs w:val="18"/>
      <w:lang w:eastAsia="en-US"/>
    </w:rPr>
  </w:style>
  <w:style w:type="paragraph" w:customStyle="1" w:styleId="F917C00D74DE4618AA5192605D283EE314">
    <w:name w:val="F917C00D74DE4618AA5192605D283EE314"/>
    <w:rsid w:val="00BF6361"/>
    <w:pPr>
      <w:spacing w:before="60" w:after="120" w:line="276" w:lineRule="auto"/>
    </w:pPr>
    <w:rPr>
      <w:rFonts w:ascii="Verdana" w:eastAsiaTheme="minorHAnsi" w:hAnsi="Verdana"/>
      <w:sz w:val="20"/>
      <w:szCs w:val="18"/>
      <w:lang w:eastAsia="en-US"/>
    </w:rPr>
  </w:style>
  <w:style w:type="paragraph" w:customStyle="1" w:styleId="CD493638751A42D0A4F03E0F90B0012014">
    <w:name w:val="CD493638751A42D0A4F03E0F90B0012014"/>
    <w:rsid w:val="00BF6361"/>
    <w:pPr>
      <w:spacing w:before="60" w:after="120" w:line="276" w:lineRule="auto"/>
    </w:pPr>
    <w:rPr>
      <w:rFonts w:ascii="Verdana" w:eastAsiaTheme="minorHAnsi" w:hAnsi="Verdana"/>
      <w:sz w:val="20"/>
      <w:szCs w:val="18"/>
      <w:lang w:eastAsia="en-US"/>
    </w:rPr>
  </w:style>
  <w:style w:type="paragraph" w:customStyle="1" w:styleId="2FCF896017C341F89E0B17CA3DC5130814">
    <w:name w:val="2FCF896017C341F89E0B17CA3DC5130814"/>
    <w:rsid w:val="00BF6361"/>
    <w:pPr>
      <w:spacing w:before="60" w:after="120" w:line="276" w:lineRule="auto"/>
    </w:pPr>
    <w:rPr>
      <w:rFonts w:ascii="Verdana" w:eastAsiaTheme="minorHAnsi" w:hAnsi="Verdana"/>
      <w:sz w:val="20"/>
      <w:szCs w:val="18"/>
      <w:lang w:eastAsia="en-US"/>
    </w:rPr>
  </w:style>
  <w:style w:type="paragraph" w:customStyle="1" w:styleId="2936BD23D9D84D90853A125B0637C18A14">
    <w:name w:val="2936BD23D9D84D90853A125B0637C18A14"/>
    <w:rsid w:val="00BF6361"/>
    <w:pPr>
      <w:spacing w:before="60" w:after="120" w:line="276" w:lineRule="auto"/>
    </w:pPr>
    <w:rPr>
      <w:rFonts w:ascii="Verdana" w:eastAsiaTheme="minorHAnsi" w:hAnsi="Verdana"/>
      <w:sz w:val="20"/>
      <w:szCs w:val="18"/>
      <w:lang w:eastAsia="en-US"/>
    </w:rPr>
  </w:style>
  <w:style w:type="paragraph" w:customStyle="1" w:styleId="EA1B334D032C46E69CD83B07F7B99F5B14">
    <w:name w:val="EA1B334D032C46E69CD83B07F7B99F5B14"/>
    <w:rsid w:val="00BF6361"/>
    <w:pPr>
      <w:spacing w:before="60" w:after="120" w:line="276" w:lineRule="auto"/>
    </w:pPr>
    <w:rPr>
      <w:rFonts w:ascii="Verdana" w:eastAsiaTheme="minorHAnsi" w:hAnsi="Verdana"/>
      <w:sz w:val="20"/>
      <w:szCs w:val="18"/>
      <w:lang w:eastAsia="en-US"/>
    </w:rPr>
  </w:style>
  <w:style w:type="paragraph" w:customStyle="1" w:styleId="49246206CE9F4CAFA8D71D2630D772AC14">
    <w:name w:val="49246206CE9F4CAFA8D71D2630D772AC14"/>
    <w:rsid w:val="00BF6361"/>
    <w:pPr>
      <w:spacing w:before="60" w:after="120" w:line="276" w:lineRule="auto"/>
    </w:pPr>
    <w:rPr>
      <w:rFonts w:ascii="Verdana" w:eastAsiaTheme="minorHAnsi" w:hAnsi="Verdana"/>
      <w:sz w:val="20"/>
      <w:szCs w:val="18"/>
      <w:lang w:eastAsia="en-US"/>
    </w:rPr>
  </w:style>
  <w:style w:type="paragraph" w:customStyle="1" w:styleId="5BB890ECE5D04A1C888573676C3C759714">
    <w:name w:val="5BB890ECE5D04A1C888573676C3C759714"/>
    <w:rsid w:val="00BF6361"/>
    <w:pPr>
      <w:spacing w:before="60" w:after="120" w:line="276" w:lineRule="auto"/>
    </w:pPr>
    <w:rPr>
      <w:rFonts w:ascii="Verdana" w:eastAsiaTheme="minorHAnsi" w:hAnsi="Verdana"/>
      <w:sz w:val="20"/>
      <w:szCs w:val="18"/>
      <w:lang w:eastAsia="en-US"/>
    </w:rPr>
  </w:style>
  <w:style w:type="paragraph" w:customStyle="1" w:styleId="23DEB72794834E7E89B245168F42F15D11">
    <w:name w:val="23DEB72794834E7E89B245168F42F15D11"/>
    <w:rsid w:val="00BF6361"/>
    <w:pPr>
      <w:spacing w:before="60" w:after="120" w:line="276" w:lineRule="auto"/>
    </w:pPr>
    <w:rPr>
      <w:rFonts w:ascii="Verdana" w:eastAsiaTheme="minorHAnsi" w:hAnsi="Verdana"/>
      <w:sz w:val="20"/>
      <w:szCs w:val="18"/>
      <w:lang w:eastAsia="en-US"/>
    </w:rPr>
  </w:style>
  <w:style w:type="paragraph" w:customStyle="1" w:styleId="277B8157C98C4A51A607C6D8490A713F11">
    <w:name w:val="277B8157C98C4A51A607C6D8490A713F11"/>
    <w:rsid w:val="00BF6361"/>
    <w:pPr>
      <w:spacing w:before="60" w:after="120" w:line="276" w:lineRule="auto"/>
    </w:pPr>
    <w:rPr>
      <w:rFonts w:ascii="Verdana" w:eastAsiaTheme="minorHAnsi" w:hAnsi="Verdana"/>
      <w:sz w:val="20"/>
      <w:szCs w:val="18"/>
      <w:lang w:eastAsia="en-US"/>
    </w:rPr>
  </w:style>
  <w:style w:type="paragraph" w:customStyle="1" w:styleId="EBACA93963AD4298881BFED648EC174411">
    <w:name w:val="EBACA93963AD4298881BFED648EC174411"/>
    <w:rsid w:val="00BF6361"/>
    <w:pPr>
      <w:spacing w:before="60" w:after="120" w:line="276" w:lineRule="auto"/>
    </w:pPr>
    <w:rPr>
      <w:rFonts w:ascii="Verdana" w:eastAsiaTheme="minorHAnsi" w:hAnsi="Verdana"/>
      <w:sz w:val="20"/>
      <w:szCs w:val="18"/>
      <w:lang w:eastAsia="en-US"/>
    </w:rPr>
  </w:style>
  <w:style w:type="paragraph" w:customStyle="1" w:styleId="5229859A340D4CE88133FB873764804D11">
    <w:name w:val="5229859A340D4CE88133FB873764804D11"/>
    <w:rsid w:val="00BF6361"/>
    <w:pPr>
      <w:spacing w:before="60" w:after="120" w:line="276" w:lineRule="auto"/>
    </w:pPr>
    <w:rPr>
      <w:rFonts w:ascii="Verdana" w:eastAsiaTheme="minorHAnsi" w:hAnsi="Verdana"/>
      <w:sz w:val="20"/>
      <w:szCs w:val="18"/>
      <w:lang w:eastAsia="en-US"/>
    </w:rPr>
  </w:style>
  <w:style w:type="paragraph" w:customStyle="1" w:styleId="70D69BFE6EFF4CB69A4ECC3157BD1FD111">
    <w:name w:val="70D69BFE6EFF4CB69A4ECC3157BD1FD111"/>
    <w:rsid w:val="00BF6361"/>
    <w:pPr>
      <w:spacing w:before="60" w:after="120" w:line="276" w:lineRule="auto"/>
    </w:pPr>
    <w:rPr>
      <w:rFonts w:ascii="Verdana" w:eastAsiaTheme="minorHAnsi" w:hAnsi="Verdana"/>
      <w:sz w:val="20"/>
      <w:szCs w:val="18"/>
      <w:lang w:eastAsia="en-US"/>
    </w:rPr>
  </w:style>
  <w:style w:type="paragraph" w:customStyle="1" w:styleId="BB0FA9AED0D74C2181A881317D87BED411">
    <w:name w:val="BB0FA9AED0D74C2181A881317D87BED411"/>
    <w:rsid w:val="00BF6361"/>
    <w:pPr>
      <w:spacing w:before="60" w:after="120" w:line="276" w:lineRule="auto"/>
    </w:pPr>
    <w:rPr>
      <w:rFonts w:ascii="Verdana" w:eastAsiaTheme="minorHAnsi" w:hAnsi="Verdana"/>
      <w:sz w:val="20"/>
      <w:szCs w:val="18"/>
      <w:lang w:eastAsia="en-US"/>
    </w:rPr>
  </w:style>
  <w:style w:type="paragraph" w:customStyle="1" w:styleId="0A26C5E9B6CF44D9A2C1C68ED254C54911">
    <w:name w:val="0A26C5E9B6CF44D9A2C1C68ED254C54911"/>
    <w:rsid w:val="00BF6361"/>
    <w:pPr>
      <w:spacing w:before="60" w:after="120" w:line="276" w:lineRule="auto"/>
    </w:pPr>
    <w:rPr>
      <w:rFonts w:ascii="Verdana" w:eastAsiaTheme="minorHAnsi" w:hAnsi="Verdana"/>
      <w:sz w:val="20"/>
      <w:szCs w:val="18"/>
      <w:lang w:eastAsia="en-US"/>
    </w:rPr>
  </w:style>
  <w:style w:type="paragraph" w:customStyle="1" w:styleId="07DB0E79D0E54657BA93057C1696D25211">
    <w:name w:val="07DB0E79D0E54657BA93057C1696D25211"/>
    <w:rsid w:val="00BF6361"/>
    <w:pPr>
      <w:spacing w:before="60" w:after="120" w:line="276" w:lineRule="auto"/>
    </w:pPr>
    <w:rPr>
      <w:rFonts w:ascii="Verdana" w:eastAsiaTheme="minorHAnsi" w:hAnsi="Verdana"/>
      <w:sz w:val="20"/>
      <w:szCs w:val="18"/>
      <w:lang w:eastAsia="en-US"/>
    </w:rPr>
  </w:style>
  <w:style w:type="paragraph" w:customStyle="1" w:styleId="9CE9436CAAED4DA59F2255CF823A291711">
    <w:name w:val="9CE9436CAAED4DA59F2255CF823A291711"/>
    <w:rsid w:val="00BF6361"/>
    <w:pPr>
      <w:spacing w:before="60" w:after="120" w:line="276" w:lineRule="auto"/>
    </w:pPr>
    <w:rPr>
      <w:rFonts w:ascii="Verdana" w:eastAsiaTheme="minorHAnsi" w:hAnsi="Verdana"/>
      <w:sz w:val="20"/>
      <w:szCs w:val="18"/>
      <w:lang w:eastAsia="en-US"/>
    </w:rPr>
  </w:style>
  <w:style w:type="paragraph" w:customStyle="1" w:styleId="9710CAA35CDD4806B6912490F6E7202011">
    <w:name w:val="9710CAA35CDD4806B6912490F6E7202011"/>
    <w:rsid w:val="00BF6361"/>
    <w:pPr>
      <w:spacing w:before="60" w:after="120" w:line="276" w:lineRule="auto"/>
    </w:pPr>
    <w:rPr>
      <w:rFonts w:ascii="Verdana" w:eastAsiaTheme="minorHAnsi" w:hAnsi="Verdana"/>
      <w:sz w:val="20"/>
      <w:szCs w:val="18"/>
      <w:lang w:eastAsia="en-US"/>
    </w:rPr>
  </w:style>
  <w:style w:type="paragraph" w:customStyle="1" w:styleId="B242BB1113D3431E9556DB32D76CBA2411">
    <w:name w:val="B242BB1113D3431E9556DB32D76CBA2411"/>
    <w:rsid w:val="00BF6361"/>
    <w:pPr>
      <w:spacing w:before="60" w:after="120" w:line="276" w:lineRule="auto"/>
    </w:pPr>
    <w:rPr>
      <w:rFonts w:ascii="Verdana" w:eastAsiaTheme="minorHAnsi" w:hAnsi="Verdana"/>
      <w:sz w:val="20"/>
      <w:szCs w:val="18"/>
      <w:lang w:eastAsia="en-US"/>
    </w:rPr>
  </w:style>
  <w:style w:type="paragraph" w:customStyle="1" w:styleId="873C7572F6F94634B671DDF66141C7D011">
    <w:name w:val="873C7572F6F94634B671DDF66141C7D011"/>
    <w:rsid w:val="00BF6361"/>
    <w:pPr>
      <w:spacing w:before="60" w:after="120" w:line="276" w:lineRule="auto"/>
    </w:pPr>
    <w:rPr>
      <w:rFonts w:ascii="Verdana" w:eastAsiaTheme="minorHAnsi" w:hAnsi="Verdana"/>
      <w:sz w:val="20"/>
      <w:szCs w:val="18"/>
      <w:lang w:eastAsia="en-US"/>
    </w:rPr>
  </w:style>
  <w:style w:type="paragraph" w:customStyle="1" w:styleId="30D8C51DF28E4069A0862CA78847D6AD11">
    <w:name w:val="30D8C51DF28E4069A0862CA78847D6AD11"/>
    <w:rsid w:val="00BF6361"/>
    <w:pPr>
      <w:spacing w:before="60" w:after="120" w:line="276" w:lineRule="auto"/>
    </w:pPr>
    <w:rPr>
      <w:rFonts w:ascii="Verdana" w:eastAsiaTheme="minorHAnsi" w:hAnsi="Verdana"/>
      <w:sz w:val="20"/>
      <w:szCs w:val="18"/>
      <w:lang w:eastAsia="en-US"/>
    </w:rPr>
  </w:style>
  <w:style w:type="paragraph" w:customStyle="1" w:styleId="8F06D10C01EA482FB6A47A26EDF3D2B911">
    <w:name w:val="8F06D10C01EA482FB6A47A26EDF3D2B911"/>
    <w:rsid w:val="00BF6361"/>
    <w:pPr>
      <w:spacing w:before="60" w:after="120" w:line="276" w:lineRule="auto"/>
    </w:pPr>
    <w:rPr>
      <w:rFonts w:ascii="Verdana" w:eastAsiaTheme="minorHAnsi" w:hAnsi="Verdana"/>
      <w:sz w:val="20"/>
      <w:szCs w:val="18"/>
      <w:lang w:eastAsia="en-US"/>
    </w:rPr>
  </w:style>
  <w:style w:type="paragraph" w:customStyle="1" w:styleId="C3FA21413BA84E73A9CC12B918C9BA5E11">
    <w:name w:val="C3FA21413BA84E73A9CC12B918C9BA5E11"/>
    <w:rsid w:val="00BF6361"/>
    <w:pPr>
      <w:spacing w:before="60" w:after="120" w:line="276" w:lineRule="auto"/>
    </w:pPr>
    <w:rPr>
      <w:rFonts w:ascii="Verdana" w:eastAsiaTheme="minorHAnsi" w:hAnsi="Verdana"/>
      <w:sz w:val="20"/>
      <w:szCs w:val="18"/>
      <w:lang w:eastAsia="en-US"/>
    </w:rPr>
  </w:style>
  <w:style w:type="paragraph" w:customStyle="1" w:styleId="223EADC3DB744B7CB66DE8DA389AAAA611">
    <w:name w:val="223EADC3DB744B7CB66DE8DA389AAAA611"/>
    <w:rsid w:val="00BF6361"/>
    <w:pPr>
      <w:spacing w:before="60" w:after="120" w:line="276" w:lineRule="auto"/>
    </w:pPr>
    <w:rPr>
      <w:rFonts w:ascii="Verdana" w:eastAsiaTheme="minorHAnsi" w:hAnsi="Verdana"/>
      <w:sz w:val="20"/>
      <w:szCs w:val="18"/>
      <w:lang w:eastAsia="en-US"/>
    </w:rPr>
  </w:style>
  <w:style w:type="paragraph" w:customStyle="1" w:styleId="77610E8A466E428EAFD7FB9AF2C0A5AF14">
    <w:name w:val="77610E8A466E428EAFD7FB9AF2C0A5AF14"/>
    <w:rsid w:val="00BF6361"/>
    <w:pPr>
      <w:spacing w:before="60" w:after="120" w:line="276" w:lineRule="auto"/>
    </w:pPr>
    <w:rPr>
      <w:rFonts w:ascii="Verdana" w:eastAsiaTheme="minorHAnsi" w:hAnsi="Verdana"/>
      <w:sz w:val="20"/>
      <w:szCs w:val="18"/>
      <w:lang w:eastAsia="en-US"/>
    </w:rPr>
  </w:style>
  <w:style w:type="paragraph" w:customStyle="1" w:styleId="F5BB63170C7546A8879CB1C871C5169614">
    <w:name w:val="F5BB63170C7546A8879CB1C871C5169614"/>
    <w:rsid w:val="00BF6361"/>
    <w:pPr>
      <w:spacing w:before="60" w:after="120" w:line="276" w:lineRule="auto"/>
    </w:pPr>
    <w:rPr>
      <w:rFonts w:ascii="Verdana" w:eastAsiaTheme="minorHAnsi" w:hAnsi="Verdana"/>
      <w:sz w:val="20"/>
      <w:szCs w:val="18"/>
      <w:lang w:eastAsia="en-US"/>
    </w:rPr>
  </w:style>
  <w:style w:type="paragraph" w:customStyle="1" w:styleId="3E685C32FFD74CEA9644F4526364CF3514">
    <w:name w:val="3E685C32FFD74CEA9644F4526364CF3514"/>
    <w:rsid w:val="00BF6361"/>
    <w:pPr>
      <w:spacing w:before="60" w:after="120" w:line="276" w:lineRule="auto"/>
    </w:pPr>
    <w:rPr>
      <w:rFonts w:ascii="Verdana" w:eastAsiaTheme="minorHAnsi" w:hAnsi="Verdana"/>
      <w:sz w:val="20"/>
      <w:szCs w:val="18"/>
      <w:lang w:eastAsia="en-US"/>
    </w:rPr>
  </w:style>
  <w:style w:type="paragraph" w:customStyle="1" w:styleId="17E4A0EE5EB04B40BE637ACC3D678D269">
    <w:name w:val="17E4A0EE5EB04B40BE637ACC3D678D269"/>
    <w:rsid w:val="00BF6361"/>
    <w:pPr>
      <w:spacing w:before="60" w:after="120" w:line="276" w:lineRule="auto"/>
    </w:pPr>
    <w:rPr>
      <w:rFonts w:ascii="Verdana" w:eastAsiaTheme="minorHAnsi" w:hAnsi="Verdana"/>
      <w:sz w:val="20"/>
      <w:szCs w:val="18"/>
      <w:lang w:eastAsia="en-US"/>
    </w:rPr>
  </w:style>
  <w:style w:type="paragraph" w:customStyle="1" w:styleId="9147BFF74BAE421D91B58336E77C3E789">
    <w:name w:val="9147BFF74BAE421D91B58336E77C3E789"/>
    <w:rsid w:val="00BF6361"/>
    <w:pPr>
      <w:spacing w:before="60" w:after="120" w:line="276" w:lineRule="auto"/>
    </w:pPr>
    <w:rPr>
      <w:rFonts w:ascii="Verdana" w:eastAsiaTheme="minorHAnsi" w:hAnsi="Verdana"/>
      <w:sz w:val="20"/>
      <w:szCs w:val="18"/>
      <w:lang w:eastAsia="en-US"/>
    </w:rPr>
  </w:style>
  <w:style w:type="paragraph" w:customStyle="1" w:styleId="C5D5903A5A4644E593F887EE98C26E659">
    <w:name w:val="C5D5903A5A4644E593F887EE98C26E659"/>
    <w:rsid w:val="00BF6361"/>
    <w:pPr>
      <w:spacing w:before="60" w:after="120" w:line="276" w:lineRule="auto"/>
    </w:pPr>
    <w:rPr>
      <w:rFonts w:ascii="Verdana" w:eastAsiaTheme="minorHAnsi" w:hAnsi="Verdana"/>
      <w:sz w:val="20"/>
      <w:szCs w:val="18"/>
      <w:lang w:eastAsia="en-US"/>
    </w:rPr>
  </w:style>
  <w:style w:type="paragraph" w:customStyle="1" w:styleId="E744E0617A1D45DD8DC27EA1FFE01A559">
    <w:name w:val="E744E0617A1D45DD8DC27EA1FFE01A559"/>
    <w:rsid w:val="00BF6361"/>
    <w:pPr>
      <w:spacing w:before="60" w:after="120" w:line="276" w:lineRule="auto"/>
    </w:pPr>
    <w:rPr>
      <w:rFonts w:ascii="Verdana" w:eastAsiaTheme="minorHAnsi" w:hAnsi="Verdana"/>
      <w:sz w:val="20"/>
      <w:szCs w:val="18"/>
      <w:lang w:eastAsia="en-US"/>
    </w:rPr>
  </w:style>
  <w:style w:type="paragraph" w:customStyle="1" w:styleId="5389865333C84CF4A4EA181726F23A6F9">
    <w:name w:val="5389865333C84CF4A4EA181726F23A6F9"/>
    <w:rsid w:val="00BF6361"/>
    <w:pPr>
      <w:spacing w:before="60" w:after="120" w:line="276" w:lineRule="auto"/>
    </w:pPr>
    <w:rPr>
      <w:rFonts w:ascii="Verdana" w:eastAsiaTheme="minorHAnsi" w:hAnsi="Verdana"/>
      <w:sz w:val="20"/>
      <w:szCs w:val="18"/>
      <w:lang w:eastAsia="en-US"/>
    </w:rPr>
  </w:style>
  <w:style w:type="paragraph" w:customStyle="1" w:styleId="16D4A294350A4AF5A151C1EDA078512F9">
    <w:name w:val="16D4A294350A4AF5A151C1EDA078512F9"/>
    <w:rsid w:val="00BF6361"/>
    <w:pPr>
      <w:spacing w:before="60" w:after="120" w:line="276" w:lineRule="auto"/>
    </w:pPr>
    <w:rPr>
      <w:rFonts w:ascii="Verdana" w:eastAsiaTheme="minorHAnsi" w:hAnsi="Verdana"/>
      <w:sz w:val="20"/>
      <w:szCs w:val="18"/>
      <w:lang w:eastAsia="en-US"/>
    </w:rPr>
  </w:style>
  <w:style w:type="paragraph" w:customStyle="1" w:styleId="53BB7AD029EE4C6DBA84669EABD25B689">
    <w:name w:val="53BB7AD029EE4C6DBA84669EABD25B689"/>
    <w:rsid w:val="00BF6361"/>
    <w:pPr>
      <w:spacing w:before="60" w:after="120" w:line="276" w:lineRule="auto"/>
    </w:pPr>
    <w:rPr>
      <w:rFonts w:ascii="Verdana" w:eastAsiaTheme="minorHAnsi" w:hAnsi="Verdana"/>
      <w:sz w:val="20"/>
      <w:szCs w:val="18"/>
      <w:lang w:eastAsia="en-US"/>
    </w:rPr>
  </w:style>
  <w:style w:type="paragraph" w:customStyle="1" w:styleId="47475DAE0CD043E8BD47502963D129FC9">
    <w:name w:val="47475DAE0CD043E8BD47502963D129FC9"/>
    <w:rsid w:val="00BF6361"/>
    <w:pPr>
      <w:spacing w:before="60" w:after="120" w:line="276" w:lineRule="auto"/>
    </w:pPr>
    <w:rPr>
      <w:rFonts w:ascii="Verdana" w:eastAsiaTheme="minorHAnsi" w:hAnsi="Verdana"/>
      <w:sz w:val="20"/>
      <w:szCs w:val="18"/>
      <w:lang w:eastAsia="en-US"/>
    </w:rPr>
  </w:style>
  <w:style w:type="paragraph" w:customStyle="1" w:styleId="EF5ECEE476FB4812BF92A7AC88ABCA7514">
    <w:name w:val="EF5ECEE476FB4812BF92A7AC88ABCA7514"/>
    <w:rsid w:val="00BF6361"/>
    <w:pPr>
      <w:spacing w:before="60" w:after="120" w:line="276" w:lineRule="auto"/>
    </w:pPr>
    <w:rPr>
      <w:rFonts w:ascii="Verdana" w:eastAsiaTheme="minorHAnsi" w:hAnsi="Verdana"/>
      <w:sz w:val="20"/>
      <w:szCs w:val="18"/>
      <w:lang w:eastAsia="en-US"/>
    </w:rPr>
  </w:style>
  <w:style w:type="paragraph" w:customStyle="1" w:styleId="8BAE907B3FAF4B5FA2E7BD9E74B97F0A15">
    <w:name w:val="8BAE907B3FAF4B5FA2E7BD9E74B97F0A15"/>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15">
    <w:name w:val="D75860E6B22A4C0FA97744C2E8EEB3CA15"/>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15">
    <w:name w:val="7A6B6144394F4720B2B9AEB3AF5AD0A215"/>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15">
    <w:name w:val="2202683D55A34E32BEC59B4BD393275015"/>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15">
    <w:name w:val="5FCC1C7B86B3428FA9C81AA78FF85C7215"/>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14">
    <w:name w:val="CE6CA930B207400B991610CD895B798014"/>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15">
    <w:name w:val="AD533205662E43D8AFD507F39E2398A015"/>
    <w:rsid w:val="00BF6361"/>
    <w:pPr>
      <w:spacing w:before="60" w:after="120" w:line="276" w:lineRule="auto"/>
    </w:pPr>
    <w:rPr>
      <w:rFonts w:ascii="Verdana" w:eastAsiaTheme="minorHAnsi" w:hAnsi="Verdana"/>
      <w:sz w:val="20"/>
      <w:szCs w:val="18"/>
      <w:lang w:eastAsia="en-US"/>
    </w:rPr>
  </w:style>
  <w:style w:type="paragraph" w:customStyle="1" w:styleId="4CE4D3FB9DBB473591F4287A7618B0144">
    <w:name w:val="4CE4D3FB9DBB473591F4287A7618B0144"/>
    <w:rsid w:val="00BF6361"/>
    <w:pPr>
      <w:spacing w:before="60" w:after="120" w:line="276" w:lineRule="auto"/>
    </w:pPr>
    <w:rPr>
      <w:rFonts w:ascii="Verdana" w:eastAsiaTheme="minorHAnsi" w:hAnsi="Verdana"/>
      <w:sz w:val="20"/>
      <w:szCs w:val="18"/>
      <w:lang w:eastAsia="en-US"/>
    </w:rPr>
  </w:style>
  <w:style w:type="paragraph" w:customStyle="1" w:styleId="2C95BFFC40B34178BD126985E0B5FC6E15">
    <w:name w:val="2C95BFFC40B34178BD126985E0B5FC6E15"/>
    <w:rsid w:val="00BF6361"/>
    <w:pPr>
      <w:spacing w:before="60" w:after="120" w:line="276" w:lineRule="auto"/>
    </w:pPr>
    <w:rPr>
      <w:rFonts w:ascii="Verdana" w:eastAsiaTheme="minorHAnsi" w:hAnsi="Verdana"/>
      <w:sz w:val="20"/>
      <w:szCs w:val="18"/>
      <w:lang w:eastAsia="en-US"/>
    </w:rPr>
  </w:style>
  <w:style w:type="paragraph" w:customStyle="1" w:styleId="C87B527C40824C5B98985E0475C88DC13">
    <w:name w:val="C87B527C40824C5B98985E0475C88DC13"/>
    <w:rsid w:val="00BF6361"/>
    <w:pPr>
      <w:spacing w:before="60" w:after="120" w:line="276" w:lineRule="auto"/>
    </w:pPr>
    <w:rPr>
      <w:rFonts w:ascii="Verdana" w:eastAsiaTheme="minorHAnsi" w:hAnsi="Verdana"/>
      <w:sz w:val="20"/>
      <w:szCs w:val="18"/>
      <w:lang w:eastAsia="en-US"/>
    </w:rPr>
  </w:style>
  <w:style w:type="paragraph" w:customStyle="1" w:styleId="DB69FF115CFC4836937E7A3D638CEFE13">
    <w:name w:val="DB69FF115CFC4836937E7A3D638CEFE13"/>
    <w:rsid w:val="00BF6361"/>
    <w:pPr>
      <w:spacing w:before="60" w:after="120" w:line="276" w:lineRule="auto"/>
    </w:pPr>
    <w:rPr>
      <w:rFonts w:ascii="Verdana" w:eastAsiaTheme="minorHAnsi" w:hAnsi="Verdana"/>
      <w:sz w:val="20"/>
      <w:szCs w:val="18"/>
      <w:lang w:eastAsia="en-US"/>
    </w:rPr>
  </w:style>
  <w:style w:type="paragraph" w:customStyle="1" w:styleId="821322B1BFB44786BCE9F5A70A3760314">
    <w:name w:val="821322B1BFB44786BCE9F5A70A3760314"/>
    <w:rsid w:val="00BF6361"/>
    <w:pPr>
      <w:spacing w:after="0" w:line="240" w:lineRule="auto"/>
    </w:pPr>
    <w:rPr>
      <w:rFonts w:ascii="Verdana" w:eastAsiaTheme="minorHAnsi" w:hAnsi="Verdana"/>
      <w:sz w:val="20"/>
      <w:szCs w:val="18"/>
      <w:lang w:eastAsia="en-US"/>
    </w:rPr>
  </w:style>
  <w:style w:type="paragraph" w:customStyle="1" w:styleId="9F13055353B843DB99332F8B41AA449C4">
    <w:name w:val="9F13055353B843DB99332F8B41AA449C4"/>
    <w:rsid w:val="00BF6361"/>
    <w:pPr>
      <w:spacing w:after="0" w:line="240" w:lineRule="auto"/>
    </w:pPr>
    <w:rPr>
      <w:rFonts w:ascii="Verdana" w:eastAsiaTheme="minorHAnsi" w:hAnsi="Verdana"/>
      <w:sz w:val="20"/>
      <w:szCs w:val="18"/>
      <w:lang w:eastAsia="en-US"/>
    </w:rPr>
  </w:style>
  <w:style w:type="paragraph" w:customStyle="1" w:styleId="C48F73645A264E4583C9EF785A62619F4">
    <w:name w:val="C48F73645A264E4583C9EF785A62619F4"/>
    <w:rsid w:val="00BF6361"/>
    <w:pPr>
      <w:spacing w:after="0" w:line="240" w:lineRule="auto"/>
    </w:pPr>
    <w:rPr>
      <w:rFonts w:ascii="Verdana" w:eastAsiaTheme="minorHAnsi" w:hAnsi="Verdana"/>
      <w:sz w:val="20"/>
      <w:szCs w:val="18"/>
      <w:lang w:eastAsia="en-US"/>
    </w:rPr>
  </w:style>
  <w:style w:type="paragraph" w:customStyle="1" w:styleId="F6F9184194144264918573F1C0620FDF4">
    <w:name w:val="F6F9184194144264918573F1C0620FDF4"/>
    <w:rsid w:val="00BF6361"/>
    <w:pPr>
      <w:spacing w:after="0" w:line="240" w:lineRule="auto"/>
    </w:pPr>
    <w:rPr>
      <w:rFonts w:ascii="Verdana" w:eastAsiaTheme="minorHAnsi" w:hAnsi="Verdana"/>
      <w:sz w:val="20"/>
      <w:szCs w:val="18"/>
      <w:lang w:eastAsia="en-US"/>
    </w:rPr>
  </w:style>
  <w:style w:type="paragraph" w:customStyle="1" w:styleId="94B124D79E7F4687A3DCA2FBCC672BFB3">
    <w:name w:val="94B124D79E7F4687A3DCA2FBCC672BFB3"/>
    <w:rsid w:val="00BF6361"/>
    <w:pPr>
      <w:spacing w:before="60" w:after="120" w:line="276" w:lineRule="auto"/>
    </w:pPr>
    <w:rPr>
      <w:rFonts w:ascii="Verdana" w:eastAsiaTheme="minorHAnsi" w:hAnsi="Verdana"/>
      <w:sz w:val="20"/>
      <w:szCs w:val="18"/>
      <w:lang w:eastAsia="en-US"/>
    </w:rPr>
  </w:style>
  <w:style w:type="paragraph" w:customStyle="1" w:styleId="27D3E78368734119A6B2A497B31544D73">
    <w:name w:val="27D3E78368734119A6B2A497B31544D73"/>
    <w:rsid w:val="00BF6361"/>
    <w:pPr>
      <w:spacing w:before="60" w:after="120" w:line="276" w:lineRule="auto"/>
    </w:pPr>
    <w:rPr>
      <w:rFonts w:ascii="Verdana" w:eastAsiaTheme="minorHAnsi" w:hAnsi="Verdana"/>
      <w:sz w:val="20"/>
      <w:szCs w:val="18"/>
      <w:lang w:eastAsia="en-US"/>
    </w:rPr>
  </w:style>
  <w:style w:type="paragraph" w:customStyle="1" w:styleId="113284F5FA834FF2BD12C3B546D1B8333">
    <w:name w:val="113284F5FA834FF2BD12C3B546D1B8333"/>
    <w:rsid w:val="00BF6361"/>
    <w:pPr>
      <w:spacing w:after="0" w:line="240" w:lineRule="auto"/>
    </w:pPr>
    <w:rPr>
      <w:rFonts w:ascii="Verdana" w:eastAsiaTheme="minorHAnsi" w:hAnsi="Verdana"/>
      <w:sz w:val="20"/>
      <w:szCs w:val="18"/>
      <w:lang w:eastAsia="en-US"/>
    </w:rPr>
  </w:style>
  <w:style w:type="paragraph" w:customStyle="1" w:styleId="346791CB1A7D4F4E9AF379AD93B66E8A3">
    <w:name w:val="346791CB1A7D4F4E9AF379AD93B66E8A3"/>
    <w:rsid w:val="00BF6361"/>
    <w:pPr>
      <w:spacing w:after="0" w:line="240" w:lineRule="auto"/>
    </w:pPr>
    <w:rPr>
      <w:rFonts w:ascii="Verdana" w:eastAsiaTheme="minorHAnsi" w:hAnsi="Verdana"/>
      <w:sz w:val="20"/>
      <w:szCs w:val="18"/>
      <w:lang w:eastAsia="en-US"/>
    </w:rPr>
  </w:style>
  <w:style w:type="paragraph" w:customStyle="1" w:styleId="3A640FE1B4ED4FD4921F26D7A73581393">
    <w:name w:val="3A640FE1B4ED4FD4921F26D7A73581393"/>
    <w:rsid w:val="00BF6361"/>
    <w:pPr>
      <w:spacing w:after="0" w:line="240" w:lineRule="auto"/>
    </w:pPr>
    <w:rPr>
      <w:rFonts w:ascii="Verdana" w:eastAsiaTheme="minorHAnsi" w:hAnsi="Verdana"/>
      <w:sz w:val="20"/>
      <w:szCs w:val="18"/>
      <w:lang w:eastAsia="en-US"/>
    </w:rPr>
  </w:style>
  <w:style w:type="paragraph" w:customStyle="1" w:styleId="AFB5B02034824A09ABD7AF8847664B863">
    <w:name w:val="AFB5B02034824A09ABD7AF8847664B863"/>
    <w:rsid w:val="00BF6361"/>
    <w:pPr>
      <w:spacing w:after="0" w:line="240" w:lineRule="auto"/>
    </w:pPr>
    <w:rPr>
      <w:rFonts w:ascii="Verdana" w:eastAsiaTheme="minorHAnsi" w:hAnsi="Verdana"/>
      <w:sz w:val="20"/>
      <w:szCs w:val="18"/>
      <w:lang w:eastAsia="en-US"/>
    </w:rPr>
  </w:style>
  <w:style w:type="paragraph" w:customStyle="1" w:styleId="2875815B9E394F139DACB01CE8FE23293">
    <w:name w:val="2875815B9E394F139DACB01CE8FE23293"/>
    <w:rsid w:val="00BF6361"/>
    <w:pPr>
      <w:spacing w:before="60" w:after="120" w:line="276" w:lineRule="auto"/>
    </w:pPr>
    <w:rPr>
      <w:rFonts w:ascii="Verdana" w:eastAsiaTheme="minorHAnsi" w:hAnsi="Verdana"/>
      <w:sz w:val="20"/>
      <w:szCs w:val="18"/>
      <w:lang w:eastAsia="en-US"/>
    </w:rPr>
  </w:style>
  <w:style w:type="paragraph" w:customStyle="1" w:styleId="1F42F331BFD342FA88C599861E0A6B8F3">
    <w:name w:val="1F42F331BFD342FA88C599861E0A6B8F3"/>
    <w:rsid w:val="00BF6361"/>
    <w:pPr>
      <w:spacing w:before="60" w:after="120" w:line="276" w:lineRule="auto"/>
    </w:pPr>
    <w:rPr>
      <w:rFonts w:ascii="Verdana" w:eastAsiaTheme="minorHAnsi" w:hAnsi="Verdana"/>
      <w:sz w:val="20"/>
      <w:szCs w:val="18"/>
      <w:lang w:eastAsia="en-US"/>
    </w:rPr>
  </w:style>
  <w:style w:type="paragraph" w:customStyle="1" w:styleId="5D3E560555D240338E439697C4D9BB653">
    <w:name w:val="5D3E560555D240338E439697C4D9BB653"/>
    <w:rsid w:val="00BF6361"/>
    <w:pPr>
      <w:spacing w:after="0" w:line="240" w:lineRule="auto"/>
    </w:pPr>
    <w:rPr>
      <w:rFonts w:ascii="Verdana" w:eastAsiaTheme="minorHAnsi" w:hAnsi="Verdana"/>
      <w:sz w:val="20"/>
      <w:szCs w:val="18"/>
      <w:lang w:eastAsia="en-US"/>
    </w:rPr>
  </w:style>
  <w:style w:type="paragraph" w:customStyle="1" w:styleId="45D9FBA9C0C045B5960490C1BC8C5CC53">
    <w:name w:val="45D9FBA9C0C045B5960490C1BC8C5CC53"/>
    <w:rsid w:val="00BF6361"/>
    <w:pPr>
      <w:spacing w:after="0" w:line="240" w:lineRule="auto"/>
    </w:pPr>
    <w:rPr>
      <w:rFonts w:ascii="Verdana" w:eastAsiaTheme="minorHAnsi" w:hAnsi="Verdana"/>
      <w:sz w:val="20"/>
      <w:szCs w:val="18"/>
      <w:lang w:eastAsia="en-US"/>
    </w:rPr>
  </w:style>
  <w:style w:type="paragraph" w:customStyle="1" w:styleId="FD7FCC10695B4B3BA0EC00F6C8A81DDB3">
    <w:name w:val="FD7FCC10695B4B3BA0EC00F6C8A81DDB3"/>
    <w:rsid w:val="00BF6361"/>
    <w:pPr>
      <w:spacing w:after="0" w:line="240" w:lineRule="auto"/>
    </w:pPr>
    <w:rPr>
      <w:rFonts w:ascii="Verdana" w:eastAsiaTheme="minorHAnsi" w:hAnsi="Verdana"/>
      <w:sz w:val="20"/>
      <w:szCs w:val="18"/>
      <w:lang w:eastAsia="en-US"/>
    </w:rPr>
  </w:style>
  <w:style w:type="paragraph" w:customStyle="1" w:styleId="BF557517D09543B0AEFF54ADBED7FA383">
    <w:name w:val="BF557517D09543B0AEFF54ADBED7FA383"/>
    <w:rsid w:val="00BF6361"/>
    <w:pPr>
      <w:spacing w:after="0" w:line="240" w:lineRule="auto"/>
    </w:pPr>
    <w:rPr>
      <w:rFonts w:ascii="Verdana" w:eastAsiaTheme="minorHAnsi" w:hAnsi="Verdana"/>
      <w:sz w:val="20"/>
      <w:szCs w:val="18"/>
      <w:lang w:eastAsia="en-US"/>
    </w:rPr>
  </w:style>
  <w:style w:type="paragraph" w:customStyle="1" w:styleId="6267E648C4784496BB2F26984647A1D23">
    <w:name w:val="6267E648C4784496BB2F26984647A1D23"/>
    <w:rsid w:val="00BF6361"/>
    <w:pPr>
      <w:spacing w:before="60" w:after="120" w:line="276" w:lineRule="auto"/>
    </w:pPr>
    <w:rPr>
      <w:rFonts w:ascii="Verdana" w:eastAsiaTheme="minorHAnsi" w:hAnsi="Verdana"/>
      <w:sz w:val="20"/>
      <w:szCs w:val="18"/>
      <w:lang w:eastAsia="en-US"/>
    </w:rPr>
  </w:style>
  <w:style w:type="paragraph" w:customStyle="1" w:styleId="408A8D16021F4C34BBD19ED8DE9E893E3">
    <w:name w:val="408A8D16021F4C34BBD19ED8DE9E893E3"/>
    <w:rsid w:val="00BF6361"/>
    <w:pPr>
      <w:spacing w:before="60" w:after="120" w:line="276" w:lineRule="auto"/>
    </w:pPr>
    <w:rPr>
      <w:rFonts w:ascii="Verdana" w:eastAsiaTheme="minorHAnsi" w:hAnsi="Verdana"/>
      <w:sz w:val="20"/>
      <w:szCs w:val="18"/>
      <w:lang w:eastAsia="en-US"/>
    </w:rPr>
  </w:style>
  <w:style w:type="paragraph" w:customStyle="1" w:styleId="19BF631750A54DB49B63E74B97A49ED83">
    <w:name w:val="19BF631750A54DB49B63E74B97A49ED83"/>
    <w:rsid w:val="00BF6361"/>
    <w:pPr>
      <w:spacing w:after="0" w:line="240" w:lineRule="auto"/>
    </w:pPr>
    <w:rPr>
      <w:rFonts w:ascii="Verdana" w:eastAsiaTheme="minorHAnsi" w:hAnsi="Verdana"/>
      <w:sz w:val="20"/>
      <w:szCs w:val="18"/>
      <w:lang w:eastAsia="en-US"/>
    </w:rPr>
  </w:style>
  <w:style w:type="paragraph" w:customStyle="1" w:styleId="C905CFCB3E714A52BC4B86F415A314713">
    <w:name w:val="C905CFCB3E714A52BC4B86F415A314713"/>
    <w:rsid w:val="00BF6361"/>
    <w:pPr>
      <w:spacing w:after="0" w:line="240" w:lineRule="auto"/>
    </w:pPr>
    <w:rPr>
      <w:rFonts w:ascii="Verdana" w:eastAsiaTheme="minorHAnsi" w:hAnsi="Verdana"/>
      <w:sz w:val="20"/>
      <w:szCs w:val="18"/>
      <w:lang w:eastAsia="en-US"/>
    </w:rPr>
  </w:style>
  <w:style w:type="paragraph" w:customStyle="1" w:styleId="2E0269DDF534484DB001AD3BB669FEAA3">
    <w:name w:val="2E0269DDF534484DB001AD3BB669FEAA3"/>
    <w:rsid w:val="00BF6361"/>
    <w:pPr>
      <w:spacing w:after="0" w:line="240" w:lineRule="auto"/>
    </w:pPr>
    <w:rPr>
      <w:rFonts w:ascii="Verdana" w:eastAsiaTheme="minorHAnsi" w:hAnsi="Verdana"/>
      <w:sz w:val="20"/>
      <w:szCs w:val="18"/>
      <w:lang w:eastAsia="en-US"/>
    </w:rPr>
  </w:style>
  <w:style w:type="paragraph" w:customStyle="1" w:styleId="69BC83D6B1E8452089F8FF68936D3D703">
    <w:name w:val="69BC83D6B1E8452089F8FF68936D3D703"/>
    <w:rsid w:val="00BF6361"/>
    <w:pPr>
      <w:spacing w:after="0" w:line="240" w:lineRule="auto"/>
    </w:pPr>
    <w:rPr>
      <w:rFonts w:ascii="Verdana" w:eastAsiaTheme="minorHAnsi" w:hAnsi="Verdana"/>
      <w:sz w:val="20"/>
      <w:szCs w:val="18"/>
      <w:lang w:eastAsia="en-US"/>
    </w:rPr>
  </w:style>
  <w:style w:type="paragraph" w:customStyle="1" w:styleId="04BA697F58FF49A38B4F9A88560E6B6F3">
    <w:name w:val="04BA697F58FF49A38B4F9A88560E6B6F3"/>
    <w:rsid w:val="00BF6361"/>
    <w:pPr>
      <w:spacing w:before="60" w:after="120" w:line="276" w:lineRule="auto"/>
    </w:pPr>
    <w:rPr>
      <w:rFonts w:ascii="Verdana" w:eastAsiaTheme="minorHAnsi" w:hAnsi="Verdana"/>
      <w:sz w:val="20"/>
      <w:szCs w:val="18"/>
      <w:lang w:eastAsia="en-US"/>
    </w:rPr>
  </w:style>
  <w:style w:type="paragraph" w:customStyle="1" w:styleId="E7E7FE819CD34B9C9A0070FAB53A06973">
    <w:name w:val="E7E7FE819CD34B9C9A0070FAB53A06973"/>
    <w:rsid w:val="00BF6361"/>
    <w:pPr>
      <w:spacing w:before="60" w:after="120" w:line="276" w:lineRule="auto"/>
    </w:pPr>
    <w:rPr>
      <w:rFonts w:ascii="Verdana" w:eastAsiaTheme="minorHAnsi" w:hAnsi="Verdana"/>
      <w:sz w:val="20"/>
      <w:szCs w:val="18"/>
      <w:lang w:eastAsia="en-US"/>
    </w:rPr>
  </w:style>
  <w:style w:type="paragraph" w:customStyle="1" w:styleId="B91118894D8843EDA7E34EC4000F79663">
    <w:name w:val="B91118894D8843EDA7E34EC4000F79663"/>
    <w:rsid w:val="00BF6361"/>
    <w:pPr>
      <w:spacing w:after="0" w:line="240" w:lineRule="auto"/>
    </w:pPr>
    <w:rPr>
      <w:rFonts w:ascii="Verdana" w:eastAsiaTheme="minorHAnsi" w:hAnsi="Verdana"/>
      <w:sz w:val="20"/>
      <w:szCs w:val="18"/>
      <w:lang w:eastAsia="en-US"/>
    </w:rPr>
  </w:style>
  <w:style w:type="paragraph" w:customStyle="1" w:styleId="5FBB9AC8FECB4CAD83010995F119A3E23">
    <w:name w:val="5FBB9AC8FECB4CAD83010995F119A3E23"/>
    <w:rsid w:val="00BF6361"/>
    <w:pPr>
      <w:spacing w:after="0" w:line="240" w:lineRule="auto"/>
    </w:pPr>
    <w:rPr>
      <w:rFonts w:ascii="Verdana" w:eastAsiaTheme="minorHAnsi" w:hAnsi="Verdana"/>
      <w:sz w:val="20"/>
      <w:szCs w:val="18"/>
      <w:lang w:eastAsia="en-US"/>
    </w:rPr>
  </w:style>
  <w:style w:type="paragraph" w:customStyle="1" w:styleId="E4378DA2114A43A1950E9DF5F798CD0C3">
    <w:name w:val="E4378DA2114A43A1950E9DF5F798CD0C3"/>
    <w:rsid w:val="00BF6361"/>
    <w:pPr>
      <w:spacing w:after="0" w:line="240" w:lineRule="auto"/>
    </w:pPr>
    <w:rPr>
      <w:rFonts w:ascii="Verdana" w:eastAsiaTheme="minorHAnsi" w:hAnsi="Verdana"/>
      <w:sz w:val="20"/>
      <w:szCs w:val="18"/>
      <w:lang w:eastAsia="en-US"/>
    </w:rPr>
  </w:style>
  <w:style w:type="paragraph" w:customStyle="1" w:styleId="DB26C87DDB34460085BB7C5FE7B3DF783">
    <w:name w:val="DB26C87DDB34460085BB7C5FE7B3DF783"/>
    <w:rsid w:val="00BF6361"/>
    <w:pPr>
      <w:spacing w:after="0" w:line="240" w:lineRule="auto"/>
    </w:pPr>
    <w:rPr>
      <w:rFonts w:ascii="Verdana" w:eastAsiaTheme="minorHAnsi" w:hAnsi="Verdana"/>
      <w:sz w:val="20"/>
      <w:szCs w:val="18"/>
      <w:lang w:eastAsia="en-US"/>
    </w:rPr>
  </w:style>
  <w:style w:type="paragraph" w:customStyle="1" w:styleId="5F3B48ABF612440FB8D7F4F062AAB4CA3">
    <w:name w:val="5F3B48ABF612440FB8D7F4F062AAB4CA3"/>
    <w:rsid w:val="00BF6361"/>
    <w:pPr>
      <w:spacing w:before="60" w:after="120" w:line="276" w:lineRule="auto"/>
    </w:pPr>
    <w:rPr>
      <w:rFonts w:ascii="Verdana" w:eastAsiaTheme="minorHAnsi" w:hAnsi="Verdana"/>
      <w:sz w:val="20"/>
      <w:szCs w:val="18"/>
      <w:lang w:eastAsia="en-US"/>
    </w:rPr>
  </w:style>
  <w:style w:type="paragraph" w:customStyle="1" w:styleId="7E1AEF8A7A564E43B75AD3743C82E5D93">
    <w:name w:val="7E1AEF8A7A564E43B75AD3743C82E5D93"/>
    <w:rsid w:val="00BF6361"/>
    <w:pPr>
      <w:spacing w:before="60" w:after="120" w:line="276" w:lineRule="auto"/>
    </w:pPr>
    <w:rPr>
      <w:rFonts w:ascii="Verdana" w:eastAsiaTheme="minorHAnsi" w:hAnsi="Verdana"/>
      <w:sz w:val="20"/>
      <w:szCs w:val="18"/>
      <w:lang w:eastAsia="en-US"/>
    </w:rPr>
  </w:style>
  <w:style w:type="paragraph" w:customStyle="1" w:styleId="8F63A0C4FC5B4D69BDD63C974551FB8F3">
    <w:name w:val="8F63A0C4FC5B4D69BDD63C974551FB8F3"/>
    <w:rsid w:val="00BF6361"/>
    <w:pPr>
      <w:spacing w:after="0" w:line="240" w:lineRule="auto"/>
    </w:pPr>
    <w:rPr>
      <w:rFonts w:ascii="Verdana" w:eastAsiaTheme="minorHAnsi" w:hAnsi="Verdana"/>
      <w:sz w:val="20"/>
      <w:szCs w:val="18"/>
      <w:lang w:eastAsia="en-US"/>
    </w:rPr>
  </w:style>
  <w:style w:type="paragraph" w:customStyle="1" w:styleId="25F6944B48B74E41BF6CF6EBB65DBAD43">
    <w:name w:val="25F6944B48B74E41BF6CF6EBB65DBAD43"/>
    <w:rsid w:val="00BF6361"/>
    <w:pPr>
      <w:spacing w:after="0" w:line="240" w:lineRule="auto"/>
    </w:pPr>
    <w:rPr>
      <w:rFonts w:ascii="Verdana" w:eastAsiaTheme="minorHAnsi" w:hAnsi="Verdana"/>
      <w:sz w:val="20"/>
      <w:szCs w:val="18"/>
      <w:lang w:eastAsia="en-US"/>
    </w:rPr>
  </w:style>
  <w:style w:type="paragraph" w:customStyle="1" w:styleId="42ED15E74F964D3F9DDA30B5DA832A713">
    <w:name w:val="42ED15E74F964D3F9DDA30B5DA832A713"/>
    <w:rsid w:val="00BF6361"/>
    <w:pPr>
      <w:spacing w:after="0" w:line="240" w:lineRule="auto"/>
    </w:pPr>
    <w:rPr>
      <w:rFonts w:ascii="Verdana" w:eastAsiaTheme="minorHAnsi" w:hAnsi="Verdana"/>
      <w:sz w:val="20"/>
      <w:szCs w:val="18"/>
      <w:lang w:eastAsia="en-US"/>
    </w:rPr>
  </w:style>
  <w:style w:type="paragraph" w:customStyle="1" w:styleId="1B787C54038445309DC7EA08135586C53">
    <w:name w:val="1B787C54038445309DC7EA08135586C53"/>
    <w:rsid w:val="00BF6361"/>
    <w:pPr>
      <w:spacing w:after="0" w:line="240" w:lineRule="auto"/>
    </w:pPr>
    <w:rPr>
      <w:rFonts w:ascii="Verdana" w:eastAsiaTheme="minorHAnsi" w:hAnsi="Verdana"/>
      <w:sz w:val="20"/>
      <w:szCs w:val="18"/>
      <w:lang w:eastAsia="en-US"/>
    </w:rPr>
  </w:style>
  <w:style w:type="paragraph" w:customStyle="1" w:styleId="A99076CBE60C4A8CA7EBE28BB6B29EE33">
    <w:name w:val="A99076CBE60C4A8CA7EBE28BB6B29EE33"/>
    <w:rsid w:val="00BF6361"/>
    <w:pPr>
      <w:spacing w:before="60" w:after="120" w:line="276" w:lineRule="auto"/>
    </w:pPr>
    <w:rPr>
      <w:rFonts w:ascii="Verdana" w:eastAsiaTheme="minorHAnsi" w:hAnsi="Verdana"/>
      <w:sz w:val="20"/>
      <w:szCs w:val="18"/>
      <w:lang w:eastAsia="en-US"/>
    </w:rPr>
  </w:style>
  <w:style w:type="paragraph" w:customStyle="1" w:styleId="C6CF28422E094843809E2B89AA2609E53">
    <w:name w:val="C6CF28422E094843809E2B89AA2609E53"/>
    <w:rsid w:val="00BF6361"/>
    <w:pPr>
      <w:spacing w:before="60" w:after="120" w:line="276" w:lineRule="auto"/>
    </w:pPr>
    <w:rPr>
      <w:rFonts w:ascii="Verdana" w:eastAsiaTheme="minorHAnsi" w:hAnsi="Verdana"/>
      <w:sz w:val="20"/>
      <w:szCs w:val="18"/>
      <w:lang w:eastAsia="en-US"/>
    </w:rPr>
  </w:style>
  <w:style w:type="paragraph" w:customStyle="1" w:styleId="9BCEFAAA891A403E9E8DF301F3181B1A3">
    <w:name w:val="9BCEFAAA891A403E9E8DF301F3181B1A3"/>
    <w:rsid w:val="00BF6361"/>
    <w:pPr>
      <w:spacing w:after="0" w:line="240" w:lineRule="auto"/>
    </w:pPr>
    <w:rPr>
      <w:rFonts w:ascii="Verdana" w:eastAsiaTheme="minorHAnsi" w:hAnsi="Verdana"/>
      <w:sz w:val="20"/>
      <w:szCs w:val="18"/>
      <w:lang w:eastAsia="en-US"/>
    </w:rPr>
  </w:style>
  <w:style w:type="paragraph" w:customStyle="1" w:styleId="67267EFD24684E8FA16276319B38574E3">
    <w:name w:val="67267EFD24684E8FA16276319B38574E3"/>
    <w:rsid w:val="00BF6361"/>
    <w:pPr>
      <w:spacing w:after="0" w:line="240" w:lineRule="auto"/>
    </w:pPr>
    <w:rPr>
      <w:rFonts w:ascii="Verdana" w:eastAsiaTheme="minorHAnsi" w:hAnsi="Verdana"/>
      <w:sz w:val="20"/>
      <w:szCs w:val="18"/>
      <w:lang w:eastAsia="en-US"/>
    </w:rPr>
  </w:style>
  <w:style w:type="paragraph" w:customStyle="1" w:styleId="58B4AAE5A805434495F95BD742DE279E3">
    <w:name w:val="58B4AAE5A805434495F95BD742DE279E3"/>
    <w:rsid w:val="00BF6361"/>
    <w:pPr>
      <w:spacing w:after="0" w:line="240" w:lineRule="auto"/>
    </w:pPr>
    <w:rPr>
      <w:rFonts w:ascii="Verdana" w:eastAsiaTheme="minorHAnsi" w:hAnsi="Verdana"/>
      <w:sz w:val="20"/>
      <w:szCs w:val="18"/>
      <w:lang w:eastAsia="en-US"/>
    </w:rPr>
  </w:style>
  <w:style w:type="paragraph" w:customStyle="1" w:styleId="12E7E8A93E714D988F8AAD36C5C773B93">
    <w:name w:val="12E7E8A93E714D988F8AAD36C5C773B93"/>
    <w:rsid w:val="00BF6361"/>
    <w:pPr>
      <w:spacing w:after="0" w:line="240" w:lineRule="auto"/>
    </w:pPr>
    <w:rPr>
      <w:rFonts w:ascii="Verdana" w:eastAsiaTheme="minorHAnsi" w:hAnsi="Verdana"/>
      <w:sz w:val="20"/>
      <w:szCs w:val="18"/>
      <w:lang w:eastAsia="en-US"/>
    </w:rPr>
  </w:style>
  <w:style w:type="paragraph" w:customStyle="1" w:styleId="F917C00D74DE4618AA5192605D283EE315">
    <w:name w:val="F917C00D74DE4618AA5192605D283EE315"/>
    <w:rsid w:val="00BF6361"/>
    <w:pPr>
      <w:spacing w:before="60" w:after="120" w:line="276" w:lineRule="auto"/>
    </w:pPr>
    <w:rPr>
      <w:rFonts w:ascii="Verdana" w:eastAsiaTheme="minorHAnsi" w:hAnsi="Verdana"/>
      <w:sz w:val="20"/>
      <w:szCs w:val="18"/>
      <w:lang w:eastAsia="en-US"/>
    </w:rPr>
  </w:style>
  <w:style w:type="paragraph" w:customStyle="1" w:styleId="CD493638751A42D0A4F03E0F90B0012015">
    <w:name w:val="CD493638751A42D0A4F03E0F90B0012015"/>
    <w:rsid w:val="00BF6361"/>
    <w:pPr>
      <w:spacing w:before="60" w:after="120" w:line="276" w:lineRule="auto"/>
    </w:pPr>
    <w:rPr>
      <w:rFonts w:ascii="Verdana" w:eastAsiaTheme="minorHAnsi" w:hAnsi="Verdana"/>
      <w:sz w:val="20"/>
      <w:szCs w:val="18"/>
      <w:lang w:eastAsia="en-US"/>
    </w:rPr>
  </w:style>
  <w:style w:type="paragraph" w:customStyle="1" w:styleId="2FCF896017C341F89E0B17CA3DC5130815">
    <w:name w:val="2FCF896017C341F89E0B17CA3DC5130815"/>
    <w:rsid w:val="00BF6361"/>
    <w:pPr>
      <w:spacing w:before="60" w:after="120" w:line="276" w:lineRule="auto"/>
    </w:pPr>
    <w:rPr>
      <w:rFonts w:ascii="Verdana" w:eastAsiaTheme="minorHAnsi" w:hAnsi="Verdana"/>
      <w:sz w:val="20"/>
      <w:szCs w:val="18"/>
      <w:lang w:eastAsia="en-US"/>
    </w:rPr>
  </w:style>
  <w:style w:type="paragraph" w:customStyle="1" w:styleId="2936BD23D9D84D90853A125B0637C18A15">
    <w:name w:val="2936BD23D9D84D90853A125B0637C18A15"/>
    <w:rsid w:val="00BF6361"/>
    <w:pPr>
      <w:spacing w:before="60" w:after="120" w:line="276" w:lineRule="auto"/>
    </w:pPr>
    <w:rPr>
      <w:rFonts w:ascii="Verdana" w:eastAsiaTheme="minorHAnsi" w:hAnsi="Verdana"/>
      <w:sz w:val="20"/>
      <w:szCs w:val="18"/>
      <w:lang w:eastAsia="en-US"/>
    </w:rPr>
  </w:style>
  <w:style w:type="paragraph" w:customStyle="1" w:styleId="EA1B334D032C46E69CD83B07F7B99F5B15">
    <w:name w:val="EA1B334D032C46E69CD83B07F7B99F5B15"/>
    <w:rsid w:val="00BF6361"/>
    <w:pPr>
      <w:spacing w:before="60" w:after="120" w:line="276" w:lineRule="auto"/>
    </w:pPr>
    <w:rPr>
      <w:rFonts w:ascii="Verdana" w:eastAsiaTheme="minorHAnsi" w:hAnsi="Verdana"/>
      <w:sz w:val="20"/>
      <w:szCs w:val="18"/>
      <w:lang w:eastAsia="en-US"/>
    </w:rPr>
  </w:style>
  <w:style w:type="paragraph" w:customStyle="1" w:styleId="49246206CE9F4CAFA8D71D2630D772AC15">
    <w:name w:val="49246206CE9F4CAFA8D71D2630D772AC15"/>
    <w:rsid w:val="00BF6361"/>
    <w:pPr>
      <w:spacing w:before="60" w:after="120" w:line="276" w:lineRule="auto"/>
    </w:pPr>
    <w:rPr>
      <w:rFonts w:ascii="Verdana" w:eastAsiaTheme="minorHAnsi" w:hAnsi="Verdana"/>
      <w:sz w:val="20"/>
      <w:szCs w:val="18"/>
      <w:lang w:eastAsia="en-US"/>
    </w:rPr>
  </w:style>
  <w:style w:type="paragraph" w:customStyle="1" w:styleId="5BB890ECE5D04A1C888573676C3C759715">
    <w:name w:val="5BB890ECE5D04A1C888573676C3C759715"/>
    <w:rsid w:val="00BF6361"/>
    <w:pPr>
      <w:spacing w:before="60" w:after="120" w:line="276" w:lineRule="auto"/>
    </w:pPr>
    <w:rPr>
      <w:rFonts w:ascii="Verdana" w:eastAsiaTheme="minorHAnsi" w:hAnsi="Verdana"/>
      <w:sz w:val="20"/>
      <w:szCs w:val="18"/>
      <w:lang w:eastAsia="en-US"/>
    </w:rPr>
  </w:style>
  <w:style w:type="paragraph" w:customStyle="1" w:styleId="23DEB72794834E7E89B245168F42F15D12">
    <w:name w:val="23DEB72794834E7E89B245168F42F15D12"/>
    <w:rsid w:val="00BF6361"/>
    <w:pPr>
      <w:spacing w:before="60" w:after="120" w:line="276" w:lineRule="auto"/>
    </w:pPr>
    <w:rPr>
      <w:rFonts w:ascii="Verdana" w:eastAsiaTheme="minorHAnsi" w:hAnsi="Verdana"/>
      <w:sz w:val="20"/>
      <w:szCs w:val="18"/>
      <w:lang w:eastAsia="en-US"/>
    </w:rPr>
  </w:style>
  <w:style w:type="paragraph" w:customStyle="1" w:styleId="277B8157C98C4A51A607C6D8490A713F12">
    <w:name w:val="277B8157C98C4A51A607C6D8490A713F12"/>
    <w:rsid w:val="00BF6361"/>
    <w:pPr>
      <w:spacing w:before="60" w:after="120" w:line="276" w:lineRule="auto"/>
    </w:pPr>
    <w:rPr>
      <w:rFonts w:ascii="Verdana" w:eastAsiaTheme="minorHAnsi" w:hAnsi="Verdana"/>
      <w:sz w:val="20"/>
      <w:szCs w:val="18"/>
      <w:lang w:eastAsia="en-US"/>
    </w:rPr>
  </w:style>
  <w:style w:type="paragraph" w:customStyle="1" w:styleId="EBACA93963AD4298881BFED648EC174412">
    <w:name w:val="EBACA93963AD4298881BFED648EC174412"/>
    <w:rsid w:val="00BF6361"/>
    <w:pPr>
      <w:spacing w:before="60" w:after="120" w:line="276" w:lineRule="auto"/>
    </w:pPr>
    <w:rPr>
      <w:rFonts w:ascii="Verdana" w:eastAsiaTheme="minorHAnsi" w:hAnsi="Verdana"/>
      <w:sz w:val="20"/>
      <w:szCs w:val="18"/>
      <w:lang w:eastAsia="en-US"/>
    </w:rPr>
  </w:style>
  <w:style w:type="paragraph" w:customStyle="1" w:styleId="5229859A340D4CE88133FB873764804D12">
    <w:name w:val="5229859A340D4CE88133FB873764804D12"/>
    <w:rsid w:val="00BF6361"/>
    <w:pPr>
      <w:spacing w:before="60" w:after="120" w:line="276" w:lineRule="auto"/>
    </w:pPr>
    <w:rPr>
      <w:rFonts w:ascii="Verdana" w:eastAsiaTheme="minorHAnsi" w:hAnsi="Verdana"/>
      <w:sz w:val="20"/>
      <w:szCs w:val="18"/>
      <w:lang w:eastAsia="en-US"/>
    </w:rPr>
  </w:style>
  <w:style w:type="paragraph" w:customStyle="1" w:styleId="70D69BFE6EFF4CB69A4ECC3157BD1FD112">
    <w:name w:val="70D69BFE6EFF4CB69A4ECC3157BD1FD112"/>
    <w:rsid w:val="00BF6361"/>
    <w:pPr>
      <w:spacing w:before="60" w:after="120" w:line="276" w:lineRule="auto"/>
    </w:pPr>
    <w:rPr>
      <w:rFonts w:ascii="Verdana" w:eastAsiaTheme="minorHAnsi" w:hAnsi="Verdana"/>
      <w:sz w:val="20"/>
      <w:szCs w:val="18"/>
      <w:lang w:eastAsia="en-US"/>
    </w:rPr>
  </w:style>
  <w:style w:type="paragraph" w:customStyle="1" w:styleId="BB0FA9AED0D74C2181A881317D87BED412">
    <w:name w:val="BB0FA9AED0D74C2181A881317D87BED412"/>
    <w:rsid w:val="00BF6361"/>
    <w:pPr>
      <w:spacing w:before="60" w:after="120" w:line="276" w:lineRule="auto"/>
    </w:pPr>
    <w:rPr>
      <w:rFonts w:ascii="Verdana" w:eastAsiaTheme="minorHAnsi" w:hAnsi="Verdana"/>
      <w:sz w:val="20"/>
      <w:szCs w:val="18"/>
      <w:lang w:eastAsia="en-US"/>
    </w:rPr>
  </w:style>
  <w:style w:type="paragraph" w:customStyle="1" w:styleId="0A26C5E9B6CF44D9A2C1C68ED254C54912">
    <w:name w:val="0A26C5E9B6CF44D9A2C1C68ED254C54912"/>
    <w:rsid w:val="00BF6361"/>
    <w:pPr>
      <w:spacing w:before="60" w:after="120" w:line="276" w:lineRule="auto"/>
    </w:pPr>
    <w:rPr>
      <w:rFonts w:ascii="Verdana" w:eastAsiaTheme="minorHAnsi" w:hAnsi="Verdana"/>
      <w:sz w:val="20"/>
      <w:szCs w:val="18"/>
      <w:lang w:eastAsia="en-US"/>
    </w:rPr>
  </w:style>
  <w:style w:type="paragraph" w:customStyle="1" w:styleId="07DB0E79D0E54657BA93057C1696D25212">
    <w:name w:val="07DB0E79D0E54657BA93057C1696D25212"/>
    <w:rsid w:val="00BF6361"/>
    <w:pPr>
      <w:spacing w:before="60" w:after="120" w:line="276" w:lineRule="auto"/>
    </w:pPr>
    <w:rPr>
      <w:rFonts w:ascii="Verdana" w:eastAsiaTheme="minorHAnsi" w:hAnsi="Verdana"/>
      <w:sz w:val="20"/>
      <w:szCs w:val="18"/>
      <w:lang w:eastAsia="en-US"/>
    </w:rPr>
  </w:style>
  <w:style w:type="paragraph" w:customStyle="1" w:styleId="9CE9436CAAED4DA59F2255CF823A291712">
    <w:name w:val="9CE9436CAAED4DA59F2255CF823A291712"/>
    <w:rsid w:val="00BF6361"/>
    <w:pPr>
      <w:spacing w:before="60" w:after="120" w:line="276" w:lineRule="auto"/>
    </w:pPr>
    <w:rPr>
      <w:rFonts w:ascii="Verdana" w:eastAsiaTheme="minorHAnsi" w:hAnsi="Verdana"/>
      <w:sz w:val="20"/>
      <w:szCs w:val="18"/>
      <w:lang w:eastAsia="en-US"/>
    </w:rPr>
  </w:style>
  <w:style w:type="paragraph" w:customStyle="1" w:styleId="9710CAA35CDD4806B6912490F6E7202012">
    <w:name w:val="9710CAA35CDD4806B6912490F6E7202012"/>
    <w:rsid w:val="00BF6361"/>
    <w:pPr>
      <w:spacing w:before="60" w:after="120" w:line="276" w:lineRule="auto"/>
    </w:pPr>
    <w:rPr>
      <w:rFonts w:ascii="Verdana" w:eastAsiaTheme="minorHAnsi" w:hAnsi="Verdana"/>
      <w:sz w:val="20"/>
      <w:szCs w:val="18"/>
      <w:lang w:eastAsia="en-US"/>
    </w:rPr>
  </w:style>
  <w:style w:type="paragraph" w:customStyle="1" w:styleId="B242BB1113D3431E9556DB32D76CBA2412">
    <w:name w:val="B242BB1113D3431E9556DB32D76CBA2412"/>
    <w:rsid w:val="00BF6361"/>
    <w:pPr>
      <w:spacing w:before="60" w:after="120" w:line="276" w:lineRule="auto"/>
    </w:pPr>
    <w:rPr>
      <w:rFonts w:ascii="Verdana" w:eastAsiaTheme="minorHAnsi" w:hAnsi="Verdana"/>
      <w:sz w:val="20"/>
      <w:szCs w:val="18"/>
      <w:lang w:eastAsia="en-US"/>
    </w:rPr>
  </w:style>
  <w:style w:type="paragraph" w:customStyle="1" w:styleId="873C7572F6F94634B671DDF66141C7D012">
    <w:name w:val="873C7572F6F94634B671DDF66141C7D012"/>
    <w:rsid w:val="00BF6361"/>
    <w:pPr>
      <w:spacing w:before="60" w:after="120" w:line="276" w:lineRule="auto"/>
    </w:pPr>
    <w:rPr>
      <w:rFonts w:ascii="Verdana" w:eastAsiaTheme="minorHAnsi" w:hAnsi="Verdana"/>
      <w:sz w:val="20"/>
      <w:szCs w:val="18"/>
      <w:lang w:eastAsia="en-US"/>
    </w:rPr>
  </w:style>
  <w:style w:type="paragraph" w:customStyle="1" w:styleId="30D8C51DF28E4069A0862CA78847D6AD12">
    <w:name w:val="30D8C51DF28E4069A0862CA78847D6AD12"/>
    <w:rsid w:val="00BF6361"/>
    <w:pPr>
      <w:spacing w:before="60" w:after="120" w:line="276" w:lineRule="auto"/>
    </w:pPr>
    <w:rPr>
      <w:rFonts w:ascii="Verdana" w:eastAsiaTheme="minorHAnsi" w:hAnsi="Verdana"/>
      <w:sz w:val="20"/>
      <w:szCs w:val="18"/>
      <w:lang w:eastAsia="en-US"/>
    </w:rPr>
  </w:style>
  <w:style w:type="paragraph" w:customStyle="1" w:styleId="8F06D10C01EA482FB6A47A26EDF3D2B912">
    <w:name w:val="8F06D10C01EA482FB6A47A26EDF3D2B912"/>
    <w:rsid w:val="00BF6361"/>
    <w:pPr>
      <w:spacing w:before="60" w:after="120" w:line="276" w:lineRule="auto"/>
    </w:pPr>
    <w:rPr>
      <w:rFonts w:ascii="Verdana" w:eastAsiaTheme="minorHAnsi" w:hAnsi="Verdana"/>
      <w:sz w:val="20"/>
      <w:szCs w:val="18"/>
      <w:lang w:eastAsia="en-US"/>
    </w:rPr>
  </w:style>
  <w:style w:type="paragraph" w:customStyle="1" w:styleId="C3FA21413BA84E73A9CC12B918C9BA5E12">
    <w:name w:val="C3FA21413BA84E73A9CC12B918C9BA5E12"/>
    <w:rsid w:val="00BF6361"/>
    <w:pPr>
      <w:spacing w:before="60" w:after="120" w:line="276" w:lineRule="auto"/>
    </w:pPr>
    <w:rPr>
      <w:rFonts w:ascii="Verdana" w:eastAsiaTheme="minorHAnsi" w:hAnsi="Verdana"/>
      <w:sz w:val="20"/>
      <w:szCs w:val="18"/>
      <w:lang w:eastAsia="en-US"/>
    </w:rPr>
  </w:style>
  <w:style w:type="paragraph" w:customStyle="1" w:styleId="223EADC3DB744B7CB66DE8DA389AAAA612">
    <w:name w:val="223EADC3DB744B7CB66DE8DA389AAAA612"/>
    <w:rsid w:val="00BF6361"/>
    <w:pPr>
      <w:spacing w:before="60" w:after="120" w:line="276" w:lineRule="auto"/>
    </w:pPr>
    <w:rPr>
      <w:rFonts w:ascii="Verdana" w:eastAsiaTheme="minorHAnsi" w:hAnsi="Verdana"/>
      <w:sz w:val="20"/>
      <w:szCs w:val="18"/>
      <w:lang w:eastAsia="en-US"/>
    </w:rPr>
  </w:style>
  <w:style w:type="paragraph" w:customStyle="1" w:styleId="77610E8A466E428EAFD7FB9AF2C0A5AF15">
    <w:name w:val="77610E8A466E428EAFD7FB9AF2C0A5AF15"/>
    <w:rsid w:val="00BF6361"/>
    <w:pPr>
      <w:spacing w:before="60" w:after="120" w:line="276" w:lineRule="auto"/>
    </w:pPr>
    <w:rPr>
      <w:rFonts w:ascii="Verdana" w:eastAsiaTheme="minorHAnsi" w:hAnsi="Verdana"/>
      <w:sz w:val="20"/>
      <w:szCs w:val="18"/>
      <w:lang w:eastAsia="en-US"/>
    </w:rPr>
  </w:style>
  <w:style w:type="paragraph" w:customStyle="1" w:styleId="F5BB63170C7546A8879CB1C871C5169615">
    <w:name w:val="F5BB63170C7546A8879CB1C871C5169615"/>
    <w:rsid w:val="00BF6361"/>
    <w:pPr>
      <w:spacing w:before="60" w:after="120" w:line="276" w:lineRule="auto"/>
    </w:pPr>
    <w:rPr>
      <w:rFonts w:ascii="Verdana" w:eastAsiaTheme="minorHAnsi" w:hAnsi="Verdana"/>
      <w:sz w:val="20"/>
      <w:szCs w:val="18"/>
      <w:lang w:eastAsia="en-US"/>
    </w:rPr>
  </w:style>
  <w:style w:type="paragraph" w:customStyle="1" w:styleId="3E685C32FFD74CEA9644F4526364CF3515">
    <w:name w:val="3E685C32FFD74CEA9644F4526364CF3515"/>
    <w:rsid w:val="00BF6361"/>
    <w:pPr>
      <w:spacing w:before="60" w:after="120" w:line="276" w:lineRule="auto"/>
    </w:pPr>
    <w:rPr>
      <w:rFonts w:ascii="Verdana" w:eastAsiaTheme="minorHAnsi" w:hAnsi="Verdana"/>
      <w:sz w:val="20"/>
      <w:szCs w:val="18"/>
      <w:lang w:eastAsia="en-US"/>
    </w:rPr>
  </w:style>
  <w:style w:type="paragraph" w:customStyle="1" w:styleId="17E4A0EE5EB04B40BE637ACC3D678D2610">
    <w:name w:val="17E4A0EE5EB04B40BE637ACC3D678D2610"/>
    <w:rsid w:val="00BF6361"/>
    <w:pPr>
      <w:spacing w:before="60" w:after="120" w:line="276" w:lineRule="auto"/>
    </w:pPr>
    <w:rPr>
      <w:rFonts w:ascii="Verdana" w:eastAsiaTheme="minorHAnsi" w:hAnsi="Verdana"/>
      <w:sz w:val="20"/>
      <w:szCs w:val="18"/>
      <w:lang w:eastAsia="en-US"/>
    </w:rPr>
  </w:style>
  <w:style w:type="paragraph" w:customStyle="1" w:styleId="9147BFF74BAE421D91B58336E77C3E7810">
    <w:name w:val="9147BFF74BAE421D91B58336E77C3E7810"/>
    <w:rsid w:val="00BF6361"/>
    <w:pPr>
      <w:spacing w:before="60" w:after="120" w:line="276" w:lineRule="auto"/>
    </w:pPr>
    <w:rPr>
      <w:rFonts w:ascii="Verdana" w:eastAsiaTheme="minorHAnsi" w:hAnsi="Verdana"/>
      <w:sz w:val="20"/>
      <w:szCs w:val="18"/>
      <w:lang w:eastAsia="en-US"/>
    </w:rPr>
  </w:style>
  <w:style w:type="paragraph" w:customStyle="1" w:styleId="C5D5903A5A4644E593F887EE98C26E6510">
    <w:name w:val="C5D5903A5A4644E593F887EE98C26E6510"/>
    <w:rsid w:val="00BF6361"/>
    <w:pPr>
      <w:spacing w:before="60" w:after="120" w:line="276" w:lineRule="auto"/>
    </w:pPr>
    <w:rPr>
      <w:rFonts w:ascii="Verdana" w:eastAsiaTheme="minorHAnsi" w:hAnsi="Verdana"/>
      <w:sz w:val="20"/>
      <w:szCs w:val="18"/>
      <w:lang w:eastAsia="en-US"/>
    </w:rPr>
  </w:style>
  <w:style w:type="paragraph" w:customStyle="1" w:styleId="E744E0617A1D45DD8DC27EA1FFE01A5510">
    <w:name w:val="E744E0617A1D45DD8DC27EA1FFE01A5510"/>
    <w:rsid w:val="00BF6361"/>
    <w:pPr>
      <w:spacing w:before="60" w:after="120" w:line="276" w:lineRule="auto"/>
    </w:pPr>
    <w:rPr>
      <w:rFonts w:ascii="Verdana" w:eastAsiaTheme="minorHAnsi" w:hAnsi="Verdana"/>
      <w:sz w:val="20"/>
      <w:szCs w:val="18"/>
      <w:lang w:eastAsia="en-US"/>
    </w:rPr>
  </w:style>
  <w:style w:type="paragraph" w:customStyle="1" w:styleId="5389865333C84CF4A4EA181726F23A6F10">
    <w:name w:val="5389865333C84CF4A4EA181726F23A6F10"/>
    <w:rsid w:val="00BF6361"/>
    <w:pPr>
      <w:spacing w:before="60" w:after="120" w:line="276" w:lineRule="auto"/>
    </w:pPr>
    <w:rPr>
      <w:rFonts w:ascii="Verdana" w:eastAsiaTheme="minorHAnsi" w:hAnsi="Verdana"/>
      <w:sz w:val="20"/>
      <w:szCs w:val="18"/>
      <w:lang w:eastAsia="en-US"/>
    </w:rPr>
  </w:style>
  <w:style w:type="paragraph" w:customStyle="1" w:styleId="16D4A294350A4AF5A151C1EDA078512F10">
    <w:name w:val="16D4A294350A4AF5A151C1EDA078512F10"/>
    <w:rsid w:val="00BF6361"/>
    <w:pPr>
      <w:spacing w:before="60" w:after="120" w:line="276" w:lineRule="auto"/>
    </w:pPr>
    <w:rPr>
      <w:rFonts w:ascii="Verdana" w:eastAsiaTheme="minorHAnsi" w:hAnsi="Verdana"/>
      <w:sz w:val="20"/>
      <w:szCs w:val="18"/>
      <w:lang w:eastAsia="en-US"/>
    </w:rPr>
  </w:style>
  <w:style w:type="paragraph" w:customStyle="1" w:styleId="53BB7AD029EE4C6DBA84669EABD25B6810">
    <w:name w:val="53BB7AD029EE4C6DBA84669EABD25B6810"/>
    <w:rsid w:val="00BF6361"/>
    <w:pPr>
      <w:spacing w:before="60" w:after="120" w:line="276" w:lineRule="auto"/>
    </w:pPr>
    <w:rPr>
      <w:rFonts w:ascii="Verdana" w:eastAsiaTheme="minorHAnsi" w:hAnsi="Verdana"/>
      <w:sz w:val="20"/>
      <w:szCs w:val="18"/>
      <w:lang w:eastAsia="en-US"/>
    </w:rPr>
  </w:style>
  <w:style w:type="paragraph" w:customStyle="1" w:styleId="47475DAE0CD043E8BD47502963D129FC10">
    <w:name w:val="47475DAE0CD043E8BD47502963D129FC10"/>
    <w:rsid w:val="00BF6361"/>
    <w:pPr>
      <w:spacing w:before="60" w:after="120" w:line="276" w:lineRule="auto"/>
    </w:pPr>
    <w:rPr>
      <w:rFonts w:ascii="Verdana" w:eastAsiaTheme="minorHAnsi" w:hAnsi="Verdana"/>
      <w:sz w:val="20"/>
      <w:szCs w:val="18"/>
      <w:lang w:eastAsia="en-US"/>
    </w:rPr>
  </w:style>
  <w:style w:type="paragraph" w:customStyle="1" w:styleId="EF5ECEE476FB4812BF92A7AC88ABCA7515">
    <w:name w:val="EF5ECEE476FB4812BF92A7AC88ABCA7515"/>
    <w:rsid w:val="00BF6361"/>
    <w:pPr>
      <w:spacing w:before="60" w:after="120" w:line="276" w:lineRule="auto"/>
    </w:pPr>
    <w:rPr>
      <w:rFonts w:ascii="Verdana" w:eastAsiaTheme="minorHAnsi" w:hAnsi="Verdana"/>
      <w:sz w:val="20"/>
      <w:szCs w:val="18"/>
      <w:lang w:eastAsia="en-US"/>
    </w:rPr>
  </w:style>
  <w:style w:type="paragraph" w:customStyle="1" w:styleId="46AAC17BA8F64DFA88632ADC7937BCBB">
    <w:name w:val="46AAC17BA8F64DFA88632ADC7937BCBB"/>
    <w:rsid w:val="00BF6361"/>
  </w:style>
  <w:style w:type="paragraph" w:customStyle="1" w:styleId="8B44FD00C0BA40CDA9FCB8585E64EE93">
    <w:name w:val="8B44FD00C0BA40CDA9FCB8585E64EE93"/>
    <w:rsid w:val="00BF6361"/>
  </w:style>
  <w:style w:type="paragraph" w:customStyle="1" w:styleId="D2314514CB1D4F2480C672F54054FBFA">
    <w:name w:val="D2314514CB1D4F2480C672F54054FBFA"/>
    <w:rsid w:val="00BF6361"/>
  </w:style>
  <w:style w:type="paragraph" w:customStyle="1" w:styleId="566C37AEA1CC414E8502A5C97472F2E6">
    <w:name w:val="566C37AEA1CC414E8502A5C97472F2E6"/>
    <w:rsid w:val="00BF6361"/>
  </w:style>
  <w:style w:type="paragraph" w:customStyle="1" w:styleId="E1D642E5063B4920AC824A5209ABC1C3">
    <w:name w:val="E1D642E5063B4920AC824A5209ABC1C3"/>
    <w:rsid w:val="00BF6361"/>
  </w:style>
  <w:style w:type="paragraph" w:customStyle="1" w:styleId="874F1C44225A4074B1E58B0713ECAE1D">
    <w:name w:val="874F1C44225A4074B1E58B0713ECAE1D"/>
    <w:rsid w:val="00BF6361"/>
  </w:style>
  <w:style w:type="paragraph" w:customStyle="1" w:styleId="DE4E30D79A9148C8947101B3F5EBCA79">
    <w:name w:val="DE4E30D79A9148C8947101B3F5EBCA79"/>
    <w:rsid w:val="00BF6361"/>
  </w:style>
  <w:style w:type="paragraph" w:customStyle="1" w:styleId="54C258B0070A41E79F3BBB2762A1303B">
    <w:name w:val="54C258B0070A41E79F3BBB2762A1303B"/>
    <w:rsid w:val="00BF6361"/>
  </w:style>
  <w:style w:type="paragraph" w:customStyle="1" w:styleId="519D4CCC873242BBA1A88D4549EE0833">
    <w:name w:val="519D4CCC873242BBA1A88D4549EE0833"/>
    <w:rsid w:val="00BF6361"/>
  </w:style>
  <w:style w:type="paragraph" w:customStyle="1" w:styleId="0472BE76BC4A422EBF5D1D9471C771F3">
    <w:name w:val="0472BE76BC4A422EBF5D1D9471C771F3"/>
    <w:rsid w:val="00BF6361"/>
  </w:style>
  <w:style w:type="paragraph" w:customStyle="1" w:styleId="293F3074212F4CDABF1FBC8AD29F19D3">
    <w:name w:val="293F3074212F4CDABF1FBC8AD29F19D3"/>
    <w:rsid w:val="00BF6361"/>
  </w:style>
  <w:style w:type="paragraph" w:customStyle="1" w:styleId="8BAE907B3FAF4B5FA2E7BD9E74B97F0A16">
    <w:name w:val="8BAE907B3FAF4B5FA2E7BD9E74B97F0A16"/>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16">
    <w:name w:val="D75860E6B22A4C0FA97744C2E8EEB3CA16"/>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16">
    <w:name w:val="7A6B6144394F4720B2B9AEB3AF5AD0A216"/>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16">
    <w:name w:val="2202683D55A34E32BEC59B4BD393275016"/>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16">
    <w:name w:val="5FCC1C7B86B3428FA9C81AA78FF85C7216"/>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15">
    <w:name w:val="CE6CA930B207400B991610CD895B798015"/>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16">
    <w:name w:val="AD533205662E43D8AFD507F39E2398A016"/>
    <w:rsid w:val="00BF6361"/>
    <w:pPr>
      <w:spacing w:before="60" w:after="120" w:line="276" w:lineRule="auto"/>
    </w:pPr>
    <w:rPr>
      <w:rFonts w:ascii="Verdana" w:eastAsiaTheme="minorHAnsi" w:hAnsi="Verdana"/>
      <w:sz w:val="20"/>
      <w:szCs w:val="18"/>
      <w:lang w:eastAsia="en-US"/>
    </w:rPr>
  </w:style>
  <w:style w:type="paragraph" w:customStyle="1" w:styleId="4CE4D3FB9DBB473591F4287A7618B0145">
    <w:name w:val="4CE4D3FB9DBB473591F4287A7618B0145"/>
    <w:rsid w:val="00BF6361"/>
    <w:pPr>
      <w:spacing w:before="60" w:after="120" w:line="276" w:lineRule="auto"/>
    </w:pPr>
    <w:rPr>
      <w:rFonts w:ascii="Verdana" w:eastAsiaTheme="minorHAnsi" w:hAnsi="Verdana"/>
      <w:sz w:val="20"/>
      <w:szCs w:val="18"/>
      <w:lang w:eastAsia="en-US"/>
    </w:rPr>
  </w:style>
  <w:style w:type="paragraph" w:customStyle="1" w:styleId="2C95BFFC40B34178BD126985E0B5FC6E16">
    <w:name w:val="2C95BFFC40B34178BD126985E0B5FC6E16"/>
    <w:rsid w:val="00BF6361"/>
    <w:pPr>
      <w:spacing w:before="60" w:after="120" w:line="276" w:lineRule="auto"/>
    </w:pPr>
    <w:rPr>
      <w:rFonts w:ascii="Verdana" w:eastAsiaTheme="minorHAnsi" w:hAnsi="Verdana"/>
      <w:sz w:val="20"/>
      <w:szCs w:val="18"/>
      <w:lang w:eastAsia="en-US"/>
    </w:rPr>
  </w:style>
  <w:style w:type="paragraph" w:customStyle="1" w:styleId="C87B527C40824C5B98985E0475C88DC14">
    <w:name w:val="C87B527C40824C5B98985E0475C88DC14"/>
    <w:rsid w:val="00BF6361"/>
    <w:pPr>
      <w:spacing w:before="60" w:after="120" w:line="276" w:lineRule="auto"/>
    </w:pPr>
    <w:rPr>
      <w:rFonts w:ascii="Verdana" w:eastAsiaTheme="minorHAnsi" w:hAnsi="Verdana"/>
      <w:sz w:val="20"/>
      <w:szCs w:val="18"/>
      <w:lang w:eastAsia="en-US"/>
    </w:rPr>
  </w:style>
  <w:style w:type="paragraph" w:customStyle="1" w:styleId="DB69FF115CFC4836937E7A3D638CEFE14">
    <w:name w:val="DB69FF115CFC4836937E7A3D638CEFE14"/>
    <w:rsid w:val="00BF6361"/>
    <w:pPr>
      <w:spacing w:before="60" w:after="120" w:line="276" w:lineRule="auto"/>
    </w:pPr>
    <w:rPr>
      <w:rFonts w:ascii="Verdana" w:eastAsiaTheme="minorHAnsi" w:hAnsi="Verdana"/>
      <w:sz w:val="20"/>
      <w:szCs w:val="18"/>
      <w:lang w:eastAsia="en-US"/>
    </w:rPr>
  </w:style>
  <w:style w:type="paragraph" w:customStyle="1" w:styleId="54C258B0070A41E79F3BBB2762A1303B1">
    <w:name w:val="54C258B0070A41E79F3BBB2762A1303B1"/>
    <w:rsid w:val="00BF6361"/>
    <w:pPr>
      <w:spacing w:after="0" w:line="240" w:lineRule="auto"/>
    </w:pPr>
    <w:rPr>
      <w:rFonts w:ascii="Verdana" w:eastAsiaTheme="minorHAnsi" w:hAnsi="Verdana"/>
      <w:sz w:val="20"/>
      <w:szCs w:val="18"/>
      <w:lang w:eastAsia="en-US"/>
    </w:rPr>
  </w:style>
  <w:style w:type="paragraph" w:customStyle="1" w:styleId="519D4CCC873242BBA1A88D4549EE08331">
    <w:name w:val="519D4CCC873242BBA1A88D4549EE08331"/>
    <w:rsid w:val="00BF6361"/>
    <w:pPr>
      <w:spacing w:after="0" w:line="240" w:lineRule="auto"/>
    </w:pPr>
    <w:rPr>
      <w:rFonts w:ascii="Verdana" w:eastAsiaTheme="minorHAnsi" w:hAnsi="Verdana"/>
      <w:sz w:val="20"/>
      <w:szCs w:val="18"/>
      <w:lang w:eastAsia="en-US"/>
    </w:rPr>
  </w:style>
  <w:style w:type="paragraph" w:customStyle="1" w:styleId="0472BE76BC4A422EBF5D1D9471C771F31">
    <w:name w:val="0472BE76BC4A422EBF5D1D9471C771F31"/>
    <w:rsid w:val="00BF6361"/>
    <w:pPr>
      <w:spacing w:after="0" w:line="240" w:lineRule="auto"/>
    </w:pPr>
    <w:rPr>
      <w:rFonts w:ascii="Verdana" w:eastAsiaTheme="minorHAnsi" w:hAnsi="Verdana"/>
      <w:sz w:val="20"/>
      <w:szCs w:val="18"/>
      <w:lang w:eastAsia="en-US"/>
    </w:rPr>
  </w:style>
  <w:style w:type="paragraph" w:customStyle="1" w:styleId="293F3074212F4CDABF1FBC8AD29F19D31">
    <w:name w:val="293F3074212F4CDABF1FBC8AD29F19D31"/>
    <w:rsid w:val="00BF6361"/>
    <w:pPr>
      <w:spacing w:after="0" w:line="240" w:lineRule="auto"/>
    </w:pPr>
    <w:rPr>
      <w:rFonts w:ascii="Verdana" w:eastAsiaTheme="minorHAnsi" w:hAnsi="Verdana"/>
      <w:sz w:val="20"/>
      <w:szCs w:val="18"/>
      <w:lang w:eastAsia="en-US"/>
    </w:rPr>
  </w:style>
  <w:style w:type="paragraph" w:customStyle="1" w:styleId="F917C00D74DE4618AA5192605D283EE316">
    <w:name w:val="F917C00D74DE4618AA5192605D283EE316"/>
    <w:rsid w:val="00BF6361"/>
    <w:pPr>
      <w:spacing w:before="60" w:after="120" w:line="276" w:lineRule="auto"/>
    </w:pPr>
    <w:rPr>
      <w:rFonts w:ascii="Verdana" w:eastAsiaTheme="minorHAnsi" w:hAnsi="Verdana"/>
      <w:sz w:val="20"/>
      <w:szCs w:val="18"/>
      <w:lang w:eastAsia="en-US"/>
    </w:rPr>
  </w:style>
  <w:style w:type="paragraph" w:customStyle="1" w:styleId="CD493638751A42D0A4F03E0F90B0012016">
    <w:name w:val="CD493638751A42D0A4F03E0F90B0012016"/>
    <w:rsid w:val="00BF6361"/>
    <w:pPr>
      <w:spacing w:before="60" w:after="120" w:line="276" w:lineRule="auto"/>
    </w:pPr>
    <w:rPr>
      <w:rFonts w:ascii="Verdana" w:eastAsiaTheme="minorHAnsi" w:hAnsi="Verdana"/>
      <w:sz w:val="20"/>
      <w:szCs w:val="18"/>
      <w:lang w:eastAsia="en-US"/>
    </w:rPr>
  </w:style>
  <w:style w:type="paragraph" w:customStyle="1" w:styleId="2FCF896017C341F89E0B17CA3DC5130816">
    <w:name w:val="2FCF896017C341F89E0B17CA3DC5130816"/>
    <w:rsid w:val="00BF6361"/>
    <w:pPr>
      <w:spacing w:before="60" w:after="120" w:line="276" w:lineRule="auto"/>
    </w:pPr>
    <w:rPr>
      <w:rFonts w:ascii="Verdana" w:eastAsiaTheme="minorHAnsi" w:hAnsi="Verdana"/>
      <w:sz w:val="20"/>
      <w:szCs w:val="18"/>
      <w:lang w:eastAsia="en-US"/>
    </w:rPr>
  </w:style>
  <w:style w:type="paragraph" w:customStyle="1" w:styleId="2936BD23D9D84D90853A125B0637C18A16">
    <w:name w:val="2936BD23D9D84D90853A125B0637C18A16"/>
    <w:rsid w:val="00BF6361"/>
    <w:pPr>
      <w:spacing w:before="60" w:after="120" w:line="276" w:lineRule="auto"/>
    </w:pPr>
    <w:rPr>
      <w:rFonts w:ascii="Verdana" w:eastAsiaTheme="minorHAnsi" w:hAnsi="Verdana"/>
      <w:sz w:val="20"/>
      <w:szCs w:val="18"/>
      <w:lang w:eastAsia="en-US"/>
    </w:rPr>
  </w:style>
  <w:style w:type="paragraph" w:customStyle="1" w:styleId="EA1B334D032C46E69CD83B07F7B99F5B16">
    <w:name w:val="EA1B334D032C46E69CD83B07F7B99F5B16"/>
    <w:rsid w:val="00BF6361"/>
    <w:pPr>
      <w:spacing w:before="60" w:after="120" w:line="276" w:lineRule="auto"/>
    </w:pPr>
    <w:rPr>
      <w:rFonts w:ascii="Verdana" w:eastAsiaTheme="minorHAnsi" w:hAnsi="Verdana"/>
      <w:sz w:val="20"/>
      <w:szCs w:val="18"/>
      <w:lang w:eastAsia="en-US"/>
    </w:rPr>
  </w:style>
  <w:style w:type="paragraph" w:customStyle="1" w:styleId="49246206CE9F4CAFA8D71D2630D772AC16">
    <w:name w:val="49246206CE9F4CAFA8D71D2630D772AC16"/>
    <w:rsid w:val="00BF6361"/>
    <w:pPr>
      <w:spacing w:before="60" w:after="120" w:line="276" w:lineRule="auto"/>
    </w:pPr>
    <w:rPr>
      <w:rFonts w:ascii="Verdana" w:eastAsiaTheme="minorHAnsi" w:hAnsi="Verdana"/>
      <w:sz w:val="20"/>
      <w:szCs w:val="18"/>
      <w:lang w:eastAsia="en-US"/>
    </w:rPr>
  </w:style>
  <w:style w:type="paragraph" w:customStyle="1" w:styleId="5BB890ECE5D04A1C888573676C3C759716">
    <w:name w:val="5BB890ECE5D04A1C888573676C3C759716"/>
    <w:rsid w:val="00BF6361"/>
    <w:pPr>
      <w:spacing w:before="60" w:after="120" w:line="276" w:lineRule="auto"/>
    </w:pPr>
    <w:rPr>
      <w:rFonts w:ascii="Verdana" w:eastAsiaTheme="minorHAnsi" w:hAnsi="Verdana"/>
      <w:sz w:val="20"/>
      <w:szCs w:val="18"/>
      <w:lang w:eastAsia="en-US"/>
    </w:rPr>
  </w:style>
  <w:style w:type="paragraph" w:customStyle="1" w:styleId="23DEB72794834E7E89B245168F42F15D13">
    <w:name w:val="23DEB72794834E7E89B245168F42F15D13"/>
    <w:rsid w:val="00BF6361"/>
    <w:pPr>
      <w:spacing w:before="60" w:after="120" w:line="276" w:lineRule="auto"/>
    </w:pPr>
    <w:rPr>
      <w:rFonts w:ascii="Verdana" w:eastAsiaTheme="minorHAnsi" w:hAnsi="Verdana"/>
      <w:sz w:val="20"/>
      <w:szCs w:val="18"/>
      <w:lang w:eastAsia="en-US"/>
    </w:rPr>
  </w:style>
  <w:style w:type="paragraph" w:customStyle="1" w:styleId="277B8157C98C4A51A607C6D8490A713F13">
    <w:name w:val="277B8157C98C4A51A607C6D8490A713F13"/>
    <w:rsid w:val="00BF6361"/>
    <w:pPr>
      <w:spacing w:before="60" w:after="120" w:line="276" w:lineRule="auto"/>
    </w:pPr>
    <w:rPr>
      <w:rFonts w:ascii="Verdana" w:eastAsiaTheme="minorHAnsi" w:hAnsi="Verdana"/>
      <w:sz w:val="20"/>
      <w:szCs w:val="18"/>
      <w:lang w:eastAsia="en-US"/>
    </w:rPr>
  </w:style>
  <w:style w:type="paragraph" w:customStyle="1" w:styleId="EBACA93963AD4298881BFED648EC174413">
    <w:name w:val="EBACA93963AD4298881BFED648EC174413"/>
    <w:rsid w:val="00BF6361"/>
    <w:pPr>
      <w:spacing w:before="60" w:after="120" w:line="276" w:lineRule="auto"/>
    </w:pPr>
    <w:rPr>
      <w:rFonts w:ascii="Verdana" w:eastAsiaTheme="minorHAnsi" w:hAnsi="Verdana"/>
      <w:sz w:val="20"/>
      <w:szCs w:val="18"/>
      <w:lang w:eastAsia="en-US"/>
    </w:rPr>
  </w:style>
  <w:style w:type="paragraph" w:customStyle="1" w:styleId="5229859A340D4CE88133FB873764804D13">
    <w:name w:val="5229859A340D4CE88133FB873764804D13"/>
    <w:rsid w:val="00BF6361"/>
    <w:pPr>
      <w:spacing w:before="60" w:after="120" w:line="276" w:lineRule="auto"/>
    </w:pPr>
    <w:rPr>
      <w:rFonts w:ascii="Verdana" w:eastAsiaTheme="minorHAnsi" w:hAnsi="Verdana"/>
      <w:sz w:val="20"/>
      <w:szCs w:val="18"/>
      <w:lang w:eastAsia="en-US"/>
    </w:rPr>
  </w:style>
  <w:style w:type="paragraph" w:customStyle="1" w:styleId="70D69BFE6EFF4CB69A4ECC3157BD1FD113">
    <w:name w:val="70D69BFE6EFF4CB69A4ECC3157BD1FD113"/>
    <w:rsid w:val="00BF6361"/>
    <w:pPr>
      <w:spacing w:before="60" w:after="120" w:line="276" w:lineRule="auto"/>
    </w:pPr>
    <w:rPr>
      <w:rFonts w:ascii="Verdana" w:eastAsiaTheme="minorHAnsi" w:hAnsi="Verdana"/>
      <w:sz w:val="20"/>
      <w:szCs w:val="18"/>
      <w:lang w:eastAsia="en-US"/>
    </w:rPr>
  </w:style>
  <w:style w:type="paragraph" w:customStyle="1" w:styleId="BB0FA9AED0D74C2181A881317D87BED413">
    <w:name w:val="BB0FA9AED0D74C2181A881317D87BED413"/>
    <w:rsid w:val="00BF6361"/>
    <w:pPr>
      <w:spacing w:before="60" w:after="120" w:line="276" w:lineRule="auto"/>
    </w:pPr>
    <w:rPr>
      <w:rFonts w:ascii="Verdana" w:eastAsiaTheme="minorHAnsi" w:hAnsi="Verdana"/>
      <w:sz w:val="20"/>
      <w:szCs w:val="18"/>
      <w:lang w:eastAsia="en-US"/>
    </w:rPr>
  </w:style>
  <w:style w:type="paragraph" w:customStyle="1" w:styleId="0A26C5E9B6CF44D9A2C1C68ED254C54913">
    <w:name w:val="0A26C5E9B6CF44D9A2C1C68ED254C54913"/>
    <w:rsid w:val="00BF6361"/>
    <w:pPr>
      <w:spacing w:before="60" w:after="120" w:line="276" w:lineRule="auto"/>
    </w:pPr>
    <w:rPr>
      <w:rFonts w:ascii="Verdana" w:eastAsiaTheme="minorHAnsi" w:hAnsi="Verdana"/>
      <w:sz w:val="20"/>
      <w:szCs w:val="18"/>
      <w:lang w:eastAsia="en-US"/>
    </w:rPr>
  </w:style>
  <w:style w:type="paragraph" w:customStyle="1" w:styleId="07DB0E79D0E54657BA93057C1696D25213">
    <w:name w:val="07DB0E79D0E54657BA93057C1696D25213"/>
    <w:rsid w:val="00BF6361"/>
    <w:pPr>
      <w:spacing w:before="60" w:after="120" w:line="276" w:lineRule="auto"/>
    </w:pPr>
    <w:rPr>
      <w:rFonts w:ascii="Verdana" w:eastAsiaTheme="minorHAnsi" w:hAnsi="Verdana"/>
      <w:sz w:val="20"/>
      <w:szCs w:val="18"/>
      <w:lang w:eastAsia="en-US"/>
    </w:rPr>
  </w:style>
  <w:style w:type="paragraph" w:customStyle="1" w:styleId="9CE9436CAAED4DA59F2255CF823A291713">
    <w:name w:val="9CE9436CAAED4DA59F2255CF823A291713"/>
    <w:rsid w:val="00BF6361"/>
    <w:pPr>
      <w:spacing w:before="60" w:after="120" w:line="276" w:lineRule="auto"/>
    </w:pPr>
    <w:rPr>
      <w:rFonts w:ascii="Verdana" w:eastAsiaTheme="minorHAnsi" w:hAnsi="Verdana"/>
      <w:sz w:val="20"/>
      <w:szCs w:val="18"/>
      <w:lang w:eastAsia="en-US"/>
    </w:rPr>
  </w:style>
  <w:style w:type="paragraph" w:customStyle="1" w:styleId="9710CAA35CDD4806B6912490F6E7202013">
    <w:name w:val="9710CAA35CDD4806B6912490F6E7202013"/>
    <w:rsid w:val="00BF6361"/>
    <w:pPr>
      <w:spacing w:before="60" w:after="120" w:line="276" w:lineRule="auto"/>
    </w:pPr>
    <w:rPr>
      <w:rFonts w:ascii="Verdana" w:eastAsiaTheme="minorHAnsi" w:hAnsi="Verdana"/>
      <w:sz w:val="20"/>
      <w:szCs w:val="18"/>
      <w:lang w:eastAsia="en-US"/>
    </w:rPr>
  </w:style>
  <w:style w:type="paragraph" w:customStyle="1" w:styleId="B242BB1113D3431E9556DB32D76CBA2413">
    <w:name w:val="B242BB1113D3431E9556DB32D76CBA2413"/>
    <w:rsid w:val="00BF6361"/>
    <w:pPr>
      <w:spacing w:before="60" w:after="120" w:line="276" w:lineRule="auto"/>
    </w:pPr>
    <w:rPr>
      <w:rFonts w:ascii="Verdana" w:eastAsiaTheme="minorHAnsi" w:hAnsi="Verdana"/>
      <w:sz w:val="20"/>
      <w:szCs w:val="18"/>
      <w:lang w:eastAsia="en-US"/>
    </w:rPr>
  </w:style>
  <w:style w:type="paragraph" w:customStyle="1" w:styleId="873C7572F6F94634B671DDF66141C7D013">
    <w:name w:val="873C7572F6F94634B671DDF66141C7D013"/>
    <w:rsid w:val="00BF6361"/>
    <w:pPr>
      <w:spacing w:before="60" w:after="120" w:line="276" w:lineRule="auto"/>
    </w:pPr>
    <w:rPr>
      <w:rFonts w:ascii="Verdana" w:eastAsiaTheme="minorHAnsi" w:hAnsi="Verdana"/>
      <w:sz w:val="20"/>
      <w:szCs w:val="18"/>
      <w:lang w:eastAsia="en-US"/>
    </w:rPr>
  </w:style>
  <w:style w:type="paragraph" w:customStyle="1" w:styleId="30D8C51DF28E4069A0862CA78847D6AD13">
    <w:name w:val="30D8C51DF28E4069A0862CA78847D6AD13"/>
    <w:rsid w:val="00BF6361"/>
    <w:pPr>
      <w:spacing w:before="60" w:after="120" w:line="276" w:lineRule="auto"/>
    </w:pPr>
    <w:rPr>
      <w:rFonts w:ascii="Verdana" w:eastAsiaTheme="minorHAnsi" w:hAnsi="Verdana"/>
      <w:sz w:val="20"/>
      <w:szCs w:val="18"/>
      <w:lang w:eastAsia="en-US"/>
    </w:rPr>
  </w:style>
  <w:style w:type="paragraph" w:customStyle="1" w:styleId="8F06D10C01EA482FB6A47A26EDF3D2B913">
    <w:name w:val="8F06D10C01EA482FB6A47A26EDF3D2B913"/>
    <w:rsid w:val="00BF6361"/>
    <w:pPr>
      <w:spacing w:before="60" w:after="120" w:line="276" w:lineRule="auto"/>
    </w:pPr>
    <w:rPr>
      <w:rFonts w:ascii="Verdana" w:eastAsiaTheme="minorHAnsi" w:hAnsi="Verdana"/>
      <w:sz w:val="20"/>
      <w:szCs w:val="18"/>
      <w:lang w:eastAsia="en-US"/>
    </w:rPr>
  </w:style>
  <w:style w:type="paragraph" w:customStyle="1" w:styleId="C3FA21413BA84E73A9CC12B918C9BA5E13">
    <w:name w:val="C3FA21413BA84E73A9CC12B918C9BA5E13"/>
    <w:rsid w:val="00BF6361"/>
    <w:pPr>
      <w:spacing w:before="60" w:after="120" w:line="276" w:lineRule="auto"/>
    </w:pPr>
    <w:rPr>
      <w:rFonts w:ascii="Verdana" w:eastAsiaTheme="minorHAnsi" w:hAnsi="Verdana"/>
      <w:sz w:val="20"/>
      <w:szCs w:val="18"/>
      <w:lang w:eastAsia="en-US"/>
    </w:rPr>
  </w:style>
  <w:style w:type="paragraph" w:customStyle="1" w:styleId="223EADC3DB744B7CB66DE8DA389AAAA613">
    <w:name w:val="223EADC3DB744B7CB66DE8DA389AAAA613"/>
    <w:rsid w:val="00BF6361"/>
    <w:pPr>
      <w:spacing w:before="60" w:after="120" w:line="276" w:lineRule="auto"/>
    </w:pPr>
    <w:rPr>
      <w:rFonts w:ascii="Verdana" w:eastAsiaTheme="minorHAnsi" w:hAnsi="Verdana"/>
      <w:sz w:val="20"/>
      <w:szCs w:val="18"/>
      <w:lang w:eastAsia="en-US"/>
    </w:rPr>
  </w:style>
  <w:style w:type="paragraph" w:customStyle="1" w:styleId="77610E8A466E428EAFD7FB9AF2C0A5AF16">
    <w:name w:val="77610E8A466E428EAFD7FB9AF2C0A5AF16"/>
    <w:rsid w:val="00BF6361"/>
    <w:pPr>
      <w:spacing w:before="60" w:after="120" w:line="276" w:lineRule="auto"/>
    </w:pPr>
    <w:rPr>
      <w:rFonts w:ascii="Verdana" w:eastAsiaTheme="minorHAnsi" w:hAnsi="Verdana"/>
      <w:sz w:val="20"/>
      <w:szCs w:val="18"/>
      <w:lang w:eastAsia="en-US"/>
    </w:rPr>
  </w:style>
  <w:style w:type="paragraph" w:customStyle="1" w:styleId="F5BB63170C7546A8879CB1C871C5169616">
    <w:name w:val="F5BB63170C7546A8879CB1C871C5169616"/>
    <w:rsid w:val="00BF6361"/>
    <w:pPr>
      <w:spacing w:before="60" w:after="120" w:line="276" w:lineRule="auto"/>
    </w:pPr>
    <w:rPr>
      <w:rFonts w:ascii="Verdana" w:eastAsiaTheme="minorHAnsi" w:hAnsi="Verdana"/>
      <w:sz w:val="20"/>
      <w:szCs w:val="18"/>
      <w:lang w:eastAsia="en-US"/>
    </w:rPr>
  </w:style>
  <w:style w:type="paragraph" w:customStyle="1" w:styleId="3E685C32FFD74CEA9644F4526364CF3516">
    <w:name w:val="3E685C32FFD74CEA9644F4526364CF3516"/>
    <w:rsid w:val="00BF6361"/>
    <w:pPr>
      <w:spacing w:before="60" w:after="120" w:line="276" w:lineRule="auto"/>
    </w:pPr>
    <w:rPr>
      <w:rFonts w:ascii="Verdana" w:eastAsiaTheme="minorHAnsi" w:hAnsi="Verdana"/>
      <w:sz w:val="20"/>
      <w:szCs w:val="18"/>
      <w:lang w:eastAsia="en-US"/>
    </w:rPr>
  </w:style>
  <w:style w:type="paragraph" w:customStyle="1" w:styleId="17E4A0EE5EB04B40BE637ACC3D678D2611">
    <w:name w:val="17E4A0EE5EB04B40BE637ACC3D678D2611"/>
    <w:rsid w:val="00BF6361"/>
    <w:pPr>
      <w:spacing w:before="60" w:after="120" w:line="276" w:lineRule="auto"/>
    </w:pPr>
    <w:rPr>
      <w:rFonts w:ascii="Verdana" w:eastAsiaTheme="minorHAnsi" w:hAnsi="Verdana"/>
      <w:sz w:val="20"/>
      <w:szCs w:val="18"/>
      <w:lang w:eastAsia="en-US"/>
    </w:rPr>
  </w:style>
  <w:style w:type="paragraph" w:customStyle="1" w:styleId="9147BFF74BAE421D91B58336E77C3E7811">
    <w:name w:val="9147BFF74BAE421D91B58336E77C3E7811"/>
    <w:rsid w:val="00BF6361"/>
    <w:pPr>
      <w:spacing w:before="60" w:after="120" w:line="276" w:lineRule="auto"/>
    </w:pPr>
    <w:rPr>
      <w:rFonts w:ascii="Verdana" w:eastAsiaTheme="minorHAnsi" w:hAnsi="Verdana"/>
      <w:sz w:val="20"/>
      <w:szCs w:val="18"/>
      <w:lang w:eastAsia="en-US"/>
    </w:rPr>
  </w:style>
  <w:style w:type="paragraph" w:customStyle="1" w:styleId="C5D5903A5A4644E593F887EE98C26E6511">
    <w:name w:val="C5D5903A5A4644E593F887EE98C26E6511"/>
    <w:rsid w:val="00BF6361"/>
    <w:pPr>
      <w:spacing w:before="60" w:after="120" w:line="276" w:lineRule="auto"/>
    </w:pPr>
    <w:rPr>
      <w:rFonts w:ascii="Verdana" w:eastAsiaTheme="minorHAnsi" w:hAnsi="Verdana"/>
      <w:sz w:val="20"/>
      <w:szCs w:val="18"/>
      <w:lang w:eastAsia="en-US"/>
    </w:rPr>
  </w:style>
  <w:style w:type="paragraph" w:customStyle="1" w:styleId="E744E0617A1D45DD8DC27EA1FFE01A5511">
    <w:name w:val="E744E0617A1D45DD8DC27EA1FFE01A5511"/>
    <w:rsid w:val="00BF6361"/>
    <w:pPr>
      <w:spacing w:before="60" w:after="120" w:line="276" w:lineRule="auto"/>
    </w:pPr>
    <w:rPr>
      <w:rFonts w:ascii="Verdana" w:eastAsiaTheme="minorHAnsi" w:hAnsi="Verdana"/>
      <w:sz w:val="20"/>
      <w:szCs w:val="18"/>
      <w:lang w:eastAsia="en-US"/>
    </w:rPr>
  </w:style>
  <w:style w:type="paragraph" w:customStyle="1" w:styleId="5389865333C84CF4A4EA181726F23A6F11">
    <w:name w:val="5389865333C84CF4A4EA181726F23A6F11"/>
    <w:rsid w:val="00BF6361"/>
    <w:pPr>
      <w:spacing w:before="60" w:after="120" w:line="276" w:lineRule="auto"/>
    </w:pPr>
    <w:rPr>
      <w:rFonts w:ascii="Verdana" w:eastAsiaTheme="minorHAnsi" w:hAnsi="Verdana"/>
      <w:sz w:val="20"/>
      <w:szCs w:val="18"/>
      <w:lang w:eastAsia="en-US"/>
    </w:rPr>
  </w:style>
  <w:style w:type="paragraph" w:customStyle="1" w:styleId="16D4A294350A4AF5A151C1EDA078512F11">
    <w:name w:val="16D4A294350A4AF5A151C1EDA078512F11"/>
    <w:rsid w:val="00BF6361"/>
    <w:pPr>
      <w:spacing w:before="60" w:after="120" w:line="276" w:lineRule="auto"/>
    </w:pPr>
    <w:rPr>
      <w:rFonts w:ascii="Verdana" w:eastAsiaTheme="minorHAnsi" w:hAnsi="Verdana"/>
      <w:sz w:val="20"/>
      <w:szCs w:val="18"/>
      <w:lang w:eastAsia="en-US"/>
    </w:rPr>
  </w:style>
  <w:style w:type="paragraph" w:customStyle="1" w:styleId="53BB7AD029EE4C6DBA84669EABD25B6811">
    <w:name w:val="53BB7AD029EE4C6DBA84669EABD25B6811"/>
    <w:rsid w:val="00BF6361"/>
    <w:pPr>
      <w:spacing w:before="60" w:after="120" w:line="276" w:lineRule="auto"/>
    </w:pPr>
    <w:rPr>
      <w:rFonts w:ascii="Verdana" w:eastAsiaTheme="minorHAnsi" w:hAnsi="Verdana"/>
      <w:sz w:val="20"/>
      <w:szCs w:val="18"/>
      <w:lang w:eastAsia="en-US"/>
    </w:rPr>
  </w:style>
  <w:style w:type="paragraph" w:customStyle="1" w:styleId="47475DAE0CD043E8BD47502963D129FC11">
    <w:name w:val="47475DAE0CD043E8BD47502963D129FC11"/>
    <w:rsid w:val="00BF6361"/>
    <w:pPr>
      <w:spacing w:before="60" w:after="120" w:line="276" w:lineRule="auto"/>
    </w:pPr>
    <w:rPr>
      <w:rFonts w:ascii="Verdana" w:eastAsiaTheme="minorHAnsi" w:hAnsi="Verdana"/>
      <w:sz w:val="20"/>
      <w:szCs w:val="18"/>
      <w:lang w:eastAsia="en-US"/>
    </w:rPr>
  </w:style>
  <w:style w:type="paragraph" w:customStyle="1" w:styleId="EF5ECEE476FB4812BF92A7AC88ABCA7516">
    <w:name w:val="EF5ECEE476FB4812BF92A7AC88ABCA7516"/>
    <w:rsid w:val="00BF6361"/>
    <w:pPr>
      <w:spacing w:before="60" w:after="120" w:line="276" w:lineRule="auto"/>
    </w:pPr>
    <w:rPr>
      <w:rFonts w:ascii="Verdana" w:eastAsiaTheme="minorHAnsi" w:hAnsi="Verdana"/>
      <w:sz w:val="20"/>
      <w:szCs w:val="18"/>
      <w:lang w:eastAsia="en-US"/>
    </w:rPr>
  </w:style>
  <w:style w:type="paragraph" w:customStyle="1" w:styleId="9D0C81841E46421B9A6E15A37640342C">
    <w:name w:val="9D0C81841E46421B9A6E15A37640342C"/>
    <w:rsid w:val="00BF6361"/>
    <w:pPr>
      <w:spacing w:before="60" w:after="120" w:line="276" w:lineRule="auto"/>
    </w:pPr>
    <w:rPr>
      <w:rFonts w:ascii="Verdana" w:eastAsiaTheme="minorHAnsi" w:hAnsi="Verdana"/>
      <w:sz w:val="20"/>
      <w:szCs w:val="18"/>
      <w:lang w:eastAsia="en-US"/>
    </w:rPr>
  </w:style>
  <w:style w:type="paragraph" w:customStyle="1" w:styleId="8BAE907B3FAF4B5FA2E7BD9E74B97F0A17">
    <w:name w:val="8BAE907B3FAF4B5FA2E7BD9E74B97F0A17"/>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17">
    <w:name w:val="D75860E6B22A4C0FA97744C2E8EEB3CA17"/>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17">
    <w:name w:val="7A6B6144394F4720B2B9AEB3AF5AD0A217"/>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17">
    <w:name w:val="2202683D55A34E32BEC59B4BD393275017"/>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17">
    <w:name w:val="5FCC1C7B86B3428FA9C81AA78FF85C7217"/>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16">
    <w:name w:val="CE6CA930B207400B991610CD895B798016"/>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17">
    <w:name w:val="AD533205662E43D8AFD507F39E2398A017"/>
    <w:rsid w:val="00BF6361"/>
    <w:pPr>
      <w:spacing w:before="60" w:after="120" w:line="276" w:lineRule="auto"/>
    </w:pPr>
    <w:rPr>
      <w:rFonts w:ascii="Verdana" w:eastAsiaTheme="minorHAnsi" w:hAnsi="Verdana"/>
      <w:sz w:val="20"/>
      <w:szCs w:val="18"/>
      <w:lang w:eastAsia="en-US"/>
    </w:rPr>
  </w:style>
  <w:style w:type="paragraph" w:customStyle="1" w:styleId="4CE4D3FB9DBB473591F4287A7618B0146">
    <w:name w:val="4CE4D3FB9DBB473591F4287A7618B0146"/>
    <w:rsid w:val="00BF6361"/>
    <w:pPr>
      <w:spacing w:before="60" w:after="120" w:line="276" w:lineRule="auto"/>
    </w:pPr>
    <w:rPr>
      <w:rFonts w:ascii="Verdana" w:eastAsiaTheme="minorHAnsi" w:hAnsi="Verdana"/>
      <w:sz w:val="20"/>
      <w:szCs w:val="18"/>
      <w:lang w:eastAsia="en-US"/>
    </w:rPr>
  </w:style>
  <w:style w:type="paragraph" w:customStyle="1" w:styleId="2C95BFFC40B34178BD126985E0B5FC6E17">
    <w:name w:val="2C95BFFC40B34178BD126985E0B5FC6E17"/>
    <w:rsid w:val="00BF6361"/>
    <w:pPr>
      <w:spacing w:before="60" w:after="120" w:line="276" w:lineRule="auto"/>
    </w:pPr>
    <w:rPr>
      <w:rFonts w:ascii="Verdana" w:eastAsiaTheme="minorHAnsi" w:hAnsi="Verdana"/>
      <w:sz w:val="20"/>
      <w:szCs w:val="18"/>
      <w:lang w:eastAsia="en-US"/>
    </w:rPr>
  </w:style>
  <w:style w:type="paragraph" w:customStyle="1" w:styleId="C87B527C40824C5B98985E0475C88DC15">
    <w:name w:val="C87B527C40824C5B98985E0475C88DC15"/>
    <w:rsid w:val="00BF6361"/>
    <w:pPr>
      <w:spacing w:before="60" w:after="120" w:line="276" w:lineRule="auto"/>
    </w:pPr>
    <w:rPr>
      <w:rFonts w:ascii="Verdana" w:eastAsiaTheme="minorHAnsi" w:hAnsi="Verdana"/>
      <w:sz w:val="20"/>
      <w:szCs w:val="18"/>
      <w:lang w:eastAsia="en-US"/>
    </w:rPr>
  </w:style>
  <w:style w:type="paragraph" w:customStyle="1" w:styleId="DB69FF115CFC4836937E7A3D638CEFE15">
    <w:name w:val="DB69FF115CFC4836937E7A3D638CEFE15"/>
    <w:rsid w:val="00BF6361"/>
    <w:pPr>
      <w:spacing w:before="60" w:after="120" w:line="276" w:lineRule="auto"/>
    </w:pPr>
    <w:rPr>
      <w:rFonts w:ascii="Verdana" w:eastAsiaTheme="minorHAnsi" w:hAnsi="Verdana"/>
      <w:sz w:val="20"/>
      <w:szCs w:val="18"/>
      <w:lang w:eastAsia="en-US"/>
    </w:rPr>
  </w:style>
  <w:style w:type="paragraph" w:customStyle="1" w:styleId="54C258B0070A41E79F3BBB2762A1303B2">
    <w:name w:val="54C258B0070A41E79F3BBB2762A1303B2"/>
    <w:rsid w:val="00BF6361"/>
    <w:pPr>
      <w:spacing w:after="0" w:line="240" w:lineRule="auto"/>
    </w:pPr>
    <w:rPr>
      <w:rFonts w:ascii="Verdana" w:eastAsiaTheme="minorHAnsi" w:hAnsi="Verdana"/>
      <w:sz w:val="20"/>
      <w:szCs w:val="18"/>
      <w:lang w:eastAsia="en-US"/>
    </w:rPr>
  </w:style>
  <w:style w:type="paragraph" w:customStyle="1" w:styleId="519D4CCC873242BBA1A88D4549EE08332">
    <w:name w:val="519D4CCC873242BBA1A88D4549EE08332"/>
    <w:rsid w:val="00BF6361"/>
    <w:pPr>
      <w:spacing w:after="0" w:line="240" w:lineRule="auto"/>
    </w:pPr>
    <w:rPr>
      <w:rFonts w:ascii="Verdana" w:eastAsiaTheme="minorHAnsi" w:hAnsi="Verdana"/>
      <w:sz w:val="20"/>
      <w:szCs w:val="18"/>
      <w:lang w:eastAsia="en-US"/>
    </w:rPr>
  </w:style>
  <w:style w:type="paragraph" w:customStyle="1" w:styleId="0472BE76BC4A422EBF5D1D9471C771F32">
    <w:name w:val="0472BE76BC4A422EBF5D1D9471C771F32"/>
    <w:rsid w:val="00BF6361"/>
    <w:pPr>
      <w:spacing w:after="0" w:line="240" w:lineRule="auto"/>
    </w:pPr>
    <w:rPr>
      <w:rFonts w:ascii="Verdana" w:eastAsiaTheme="minorHAnsi" w:hAnsi="Verdana"/>
      <w:sz w:val="20"/>
      <w:szCs w:val="18"/>
      <w:lang w:eastAsia="en-US"/>
    </w:rPr>
  </w:style>
  <w:style w:type="paragraph" w:customStyle="1" w:styleId="293F3074212F4CDABF1FBC8AD29F19D32">
    <w:name w:val="293F3074212F4CDABF1FBC8AD29F19D32"/>
    <w:rsid w:val="00BF6361"/>
    <w:pPr>
      <w:spacing w:after="0" w:line="240" w:lineRule="auto"/>
    </w:pPr>
    <w:rPr>
      <w:rFonts w:ascii="Verdana" w:eastAsiaTheme="minorHAnsi" w:hAnsi="Verdana"/>
      <w:sz w:val="20"/>
      <w:szCs w:val="18"/>
      <w:lang w:eastAsia="en-US"/>
    </w:rPr>
  </w:style>
  <w:style w:type="paragraph" w:customStyle="1" w:styleId="F917C00D74DE4618AA5192605D283EE317">
    <w:name w:val="F917C00D74DE4618AA5192605D283EE317"/>
    <w:rsid w:val="00BF6361"/>
    <w:pPr>
      <w:spacing w:before="60" w:after="120" w:line="276" w:lineRule="auto"/>
    </w:pPr>
    <w:rPr>
      <w:rFonts w:ascii="Verdana" w:eastAsiaTheme="minorHAnsi" w:hAnsi="Verdana"/>
      <w:sz w:val="20"/>
      <w:szCs w:val="18"/>
      <w:lang w:eastAsia="en-US"/>
    </w:rPr>
  </w:style>
  <w:style w:type="paragraph" w:customStyle="1" w:styleId="CD493638751A42D0A4F03E0F90B0012017">
    <w:name w:val="CD493638751A42D0A4F03E0F90B0012017"/>
    <w:rsid w:val="00BF6361"/>
    <w:pPr>
      <w:spacing w:before="60" w:after="120" w:line="276" w:lineRule="auto"/>
    </w:pPr>
    <w:rPr>
      <w:rFonts w:ascii="Verdana" w:eastAsiaTheme="minorHAnsi" w:hAnsi="Verdana"/>
      <w:sz w:val="20"/>
      <w:szCs w:val="18"/>
      <w:lang w:eastAsia="en-US"/>
    </w:rPr>
  </w:style>
  <w:style w:type="paragraph" w:customStyle="1" w:styleId="2FCF896017C341F89E0B17CA3DC5130817">
    <w:name w:val="2FCF896017C341F89E0B17CA3DC5130817"/>
    <w:rsid w:val="00BF6361"/>
    <w:pPr>
      <w:spacing w:before="60" w:after="120" w:line="276" w:lineRule="auto"/>
    </w:pPr>
    <w:rPr>
      <w:rFonts w:ascii="Verdana" w:eastAsiaTheme="minorHAnsi" w:hAnsi="Verdana"/>
      <w:sz w:val="20"/>
      <w:szCs w:val="18"/>
      <w:lang w:eastAsia="en-US"/>
    </w:rPr>
  </w:style>
  <w:style w:type="paragraph" w:customStyle="1" w:styleId="2936BD23D9D84D90853A125B0637C18A17">
    <w:name w:val="2936BD23D9D84D90853A125B0637C18A17"/>
    <w:rsid w:val="00BF6361"/>
    <w:pPr>
      <w:spacing w:before="60" w:after="120" w:line="276" w:lineRule="auto"/>
    </w:pPr>
    <w:rPr>
      <w:rFonts w:ascii="Verdana" w:eastAsiaTheme="minorHAnsi" w:hAnsi="Verdana"/>
      <w:sz w:val="20"/>
      <w:szCs w:val="18"/>
      <w:lang w:eastAsia="en-US"/>
    </w:rPr>
  </w:style>
  <w:style w:type="paragraph" w:customStyle="1" w:styleId="EA1B334D032C46E69CD83B07F7B99F5B17">
    <w:name w:val="EA1B334D032C46E69CD83B07F7B99F5B17"/>
    <w:rsid w:val="00BF6361"/>
    <w:pPr>
      <w:spacing w:before="60" w:after="120" w:line="276" w:lineRule="auto"/>
    </w:pPr>
    <w:rPr>
      <w:rFonts w:ascii="Verdana" w:eastAsiaTheme="minorHAnsi" w:hAnsi="Verdana"/>
      <w:sz w:val="20"/>
      <w:szCs w:val="18"/>
      <w:lang w:eastAsia="en-US"/>
    </w:rPr>
  </w:style>
  <w:style w:type="paragraph" w:customStyle="1" w:styleId="49246206CE9F4CAFA8D71D2630D772AC17">
    <w:name w:val="49246206CE9F4CAFA8D71D2630D772AC17"/>
    <w:rsid w:val="00BF6361"/>
    <w:pPr>
      <w:spacing w:before="60" w:after="120" w:line="276" w:lineRule="auto"/>
    </w:pPr>
    <w:rPr>
      <w:rFonts w:ascii="Verdana" w:eastAsiaTheme="minorHAnsi" w:hAnsi="Verdana"/>
      <w:sz w:val="20"/>
      <w:szCs w:val="18"/>
      <w:lang w:eastAsia="en-US"/>
    </w:rPr>
  </w:style>
  <w:style w:type="paragraph" w:customStyle="1" w:styleId="5BB890ECE5D04A1C888573676C3C759717">
    <w:name w:val="5BB890ECE5D04A1C888573676C3C759717"/>
    <w:rsid w:val="00BF6361"/>
    <w:pPr>
      <w:spacing w:before="60" w:after="120" w:line="276" w:lineRule="auto"/>
    </w:pPr>
    <w:rPr>
      <w:rFonts w:ascii="Verdana" w:eastAsiaTheme="minorHAnsi" w:hAnsi="Verdana"/>
      <w:sz w:val="20"/>
      <w:szCs w:val="18"/>
      <w:lang w:eastAsia="en-US"/>
    </w:rPr>
  </w:style>
  <w:style w:type="paragraph" w:customStyle="1" w:styleId="23DEB72794834E7E89B245168F42F15D14">
    <w:name w:val="23DEB72794834E7E89B245168F42F15D14"/>
    <w:rsid w:val="00BF6361"/>
    <w:pPr>
      <w:spacing w:before="60" w:after="120" w:line="276" w:lineRule="auto"/>
    </w:pPr>
    <w:rPr>
      <w:rFonts w:ascii="Verdana" w:eastAsiaTheme="minorHAnsi" w:hAnsi="Verdana"/>
      <w:sz w:val="20"/>
      <w:szCs w:val="18"/>
      <w:lang w:eastAsia="en-US"/>
    </w:rPr>
  </w:style>
  <w:style w:type="paragraph" w:customStyle="1" w:styleId="277B8157C98C4A51A607C6D8490A713F14">
    <w:name w:val="277B8157C98C4A51A607C6D8490A713F14"/>
    <w:rsid w:val="00BF6361"/>
    <w:pPr>
      <w:spacing w:before="60" w:after="120" w:line="276" w:lineRule="auto"/>
    </w:pPr>
    <w:rPr>
      <w:rFonts w:ascii="Verdana" w:eastAsiaTheme="minorHAnsi" w:hAnsi="Verdana"/>
      <w:sz w:val="20"/>
      <w:szCs w:val="18"/>
      <w:lang w:eastAsia="en-US"/>
    </w:rPr>
  </w:style>
  <w:style w:type="paragraph" w:customStyle="1" w:styleId="EBACA93963AD4298881BFED648EC174414">
    <w:name w:val="EBACA93963AD4298881BFED648EC174414"/>
    <w:rsid w:val="00BF6361"/>
    <w:pPr>
      <w:spacing w:before="60" w:after="120" w:line="276" w:lineRule="auto"/>
    </w:pPr>
    <w:rPr>
      <w:rFonts w:ascii="Verdana" w:eastAsiaTheme="minorHAnsi" w:hAnsi="Verdana"/>
      <w:sz w:val="20"/>
      <w:szCs w:val="18"/>
      <w:lang w:eastAsia="en-US"/>
    </w:rPr>
  </w:style>
  <w:style w:type="paragraph" w:customStyle="1" w:styleId="5229859A340D4CE88133FB873764804D14">
    <w:name w:val="5229859A340D4CE88133FB873764804D14"/>
    <w:rsid w:val="00BF6361"/>
    <w:pPr>
      <w:spacing w:before="60" w:after="120" w:line="276" w:lineRule="auto"/>
    </w:pPr>
    <w:rPr>
      <w:rFonts w:ascii="Verdana" w:eastAsiaTheme="minorHAnsi" w:hAnsi="Verdana"/>
      <w:sz w:val="20"/>
      <w:szCs w:val="18"/>
      <w:lang w:eastAsia="en-US"/>
    </w:rPr>
  </w:style>
  <w:style w:type="paragraph" w:customStyle="1" w:styleId="70D69BFE6EFF4CB69A4ECC3157BD1FD114">
    <w:name w:val="70D69BFE6EFF4CB69A4ECC3157BD1FD114"/>
    <w:rsid w:val="00BF6361"/>
    <w:pPr>
      <w:spacing w:before="60" w:after="120" w:line="276" w:lineRule="auto"/>
    </w:pPr>
    <w:rPr>
      <w:rFonts w:ascii="Verdana" w:eastAsiaTheme="minorHAnsi" w:hAnsi="Verdana"/>
      <w:sz w:val="20"/>
      <w:szCs w:val="18"/>
      <w:lang w:eastAsia="en-US"/>
    </w:rPr>
  </w:style>
  <w:style w:type="paragraph" w:customStyle="1" w:styleId="BB0FA9AED0D74C2181A881317D87BED414">
    <w:name w:val="BB0FA9AED0D74C2181A881317D87BED414"/>
    <w:rsid w:val="00BF6361"/>
    <w:pPr>
      <w:spacing w:before="60" w:after="120" w:line="276" w:lineRule="auto"/>
    </w:pPr>
    <w:rPr>
      <w:rFonts w:ascii="Verdana" w:eastAsiaTheme="minorHAnsi" w:hAnsi="Verdana"/>
      <w:sz w:val="20"/>
      <w:szCs w:val="18"/>
      <w:lang w:eastAsia="en-US"/>
    </w:rPr>
  </w:style>
  <w:style w:type="paragraph" w:customStyle="1" w:styleId="0A26C5E9B6CF44D9A2C1C68ED254C54914">
    <w:name w:val="0A26C5E9B6CF44D9A2C1C68ED254C54914"/>
    <w:rsid w:val="00BF6361"/>
    <w:pPr>
      <w:spacing w:before="60" w:after="120" w:line="276" w:lineRule="auto"/>
    </w:pPr>
    <w:rPr>
      <w:rFonts w:ascii="Verdana" w:eastAsiaTheme="minorHAnsi" w:hAnsi="Verdana"/>
      <w:sz w:val="20"/>
      <w:szCs w:val="18"/>
      <w:lang w:eastAsia="en-US"/>
    </w:rPr>
  </w:style>
  <w:style w:type="paragraph" w:customStyle="1" w:styleId="07DB0E79D0E54657BA93057C1696D25214">
    <w:name w:val="07DB0E79D0E54657BA93057C1696D25214"/>
    <w:rsid w:val="00BF6361"/>
    <w:pPr>
      <w:spacing w:before="60" w:after="120" w:line="276" w:lineRule="auto"/>
    </w:pPr>
    <w:rPr>
      <w:rFonts w:ascii="Verdana" w:eastAsiaTheme="minorHAnsi" w:hAnsi="Verdana"/>
      <w:sz w:val="20"/>
      <w:szCs w:val="18"/>
      <w:lang w:eastAsia="en-US"/>
    </w:rPr>
  </w:style>
  <w:style w:type="paragraph" w:customStyle="1" w:styleId="9CE9436CAAED4DA59F2255CF823A291714">
    <w:name w:val="9CE9436CAAED4DA59F2255CF823A291714"/>
    <w:rsid w:val="00BF6361"/>
    <w:pPr>
      <w:spacing w:before="60" w:after="120" w:line="276" w:lineRule="auto"/>
    </w:pPr>
    <w:rPr>
      <w:rFonts w:ascii="Verdana" w:eastAsiaTheme="minorHAnsi" w:hAnsi="Verdana"/>
      <w:sz w:val="20"/>
      <w:szCs w:val="18"/>
      <w:lang w:eastAsia="en-US"/>
    </w:rPr>
  </w:style>
  <w:style w:type="paragraph" w:customStyle="1" w:styleId="9710CAA35CDD4806B6912490F6E7202014">
    <w:name w:val="9710CAA35CDD4806B6912490F6E7202014"/>
    <w:rsid w:val="00BF6361"/>
    <w:pPr>
      <w:spacing w:before="60" w:after="120" w:line="276" w:lineRule="auto"/>
    </w:pPr>
    <w:rPr>
      <w:rFonts w:ascii="Verdana" w:eastAsiaTheme="minorHAnsi" w:hAnsi="Verdana"/>
      <w:sz w:val="20"/>
      <w:szCs w:val="18"/>
      <w:lang w:eastAsia="en-US"/>
    </w:rPr>
  </w:style>
  <w:style w:type="paragraph" w:customStyle="1" w:styleId="B242BB1113D3431E9556DB32D76CBA2414">
    <w:name w:val="B242BB1113D3431E9556DB32D76CBA2414"/>
    <w:rsid w:val="00BF6361"/>
    <w:pPr>
      <w:spacing w:before="60" w:after="120" w:line="276" w:lineRule="auto"/>
    </w:pPr>
    <w:rPr>
      <w:rFonts w:ascii="Verdana" w:eastAsiaTheme="minorHAnsi" w:hAnsi="Verdana"/>
      <w:sz w:val="20"/>
      <w:szCs w:val="18"/>
      <w:lang w:eastAsia="en-US"/>
    </w:rPr>
  </w:style>
  <w:style w:type="paragraph" w:customStyle="1" w:styleId="873C7572F6F94634B671DDF66141C7D014">
    <w:name w:val="873C7572F6F94634B671DDF66141C7D014"/>
    <w:rsid w:val="00BF6361"/>
    <w:pPr>
      <w:spacing w:before="60" w:after="120" w:line="276" w:lineRule="auto"/>
    </w:pPr>
    <w:rPr>
      <w:rFonts w:ascii="Verdana" w:eastAsiaTheme="minorHAnsi" w:hAnsi="Verdana"/>
      <w:sz w:val="20"/>
      <w:szCs w:val="18"/>
      <w:lang w:eastAsia="en-US"/>
    </w:rPr>
  </w:style>
  <w:style w:type="paragraph" w:customStyle="1" w:styleId="30D8C51DF28E4069A0862CA78847D6AD14">
    <w:name w:val="30D8C51DF28E4069A0862CA78847D6AD14"/>
    <w:rsid w:val="00BF6361"/>
    <w:pPr>
      <w:spacing w:before="60" w:after="120" w:line="276" w:lineRule="auto"/>
    </w:pPr>
    <w:rPr>
      <w:rFonts w:ascii="Verdana" w:eastAsiaTheme="minorHAnsi" w:hAnsi="Verdana"/>
      <w:sz w:val="20"/>
      <w:szCs w:val="18"/>
      <w:lang w:eastAsia="en-US"/>
    </w:rPr>
  </w:style>
  <w:style w:type="paragraph" w:customStyle="1" w:styleId="8F06D10C01EA482FB6A47A26EDF3D2B914">
    <w:name w:val="8F06D10C01EA482FB6A47A26EDF3D2B914"/>
    <w:rsid w:val="00BF6361"/>
    <w:pPr>
      <w:spacing w:before="60" w:after="120" w:line="276" w:lineRule="auto"/>
    </w:pPr>
    <w:rPr>
      <w:rFonts w:ascii="Verdana" w:eastAsiaTheme="minorHAnsi" w:hAnsi="Verdana"/>
      <w:sz w:val="20"/>
      <w:szCs w:val="18"/>
      <w:lang w:eastAsia="en-US"/>
    </w:rPr>
  </w:style>
  <w:style w:type="paragraph" w:customStyle="1" w:styleId="C3FA21413BA84E73A9CC12B918C9BA5E14">
    <w:name w:val="C3FA21413BA84E73A9CC12B918C9BA5E14"/>
    <w:rsid w:val="00BF6361"/>
    <w:pPr>
      <w:spacing w:before="60" w:after="120" w:line="276" w:lineRule="auto"/>
    </w:pPr>
    <w:rPr>
      <w:rFonts w:ascii="Verdana" w:eastAsiaTheme="minorHAnsi" w:hAnsi="Verdana"/>
      <w:sz w:val="20"/>
      <w:szCs w:val="18"/>
      <w:lang w:eastAsia="en-US"/>
    </w:rPr>
  </w:style>
  <w:style w:type="paragraph" w:customStyle="1" w:styleId="223EADC3DB744B7CB66DE8DA389AAAA614">
    <w:name w:val="223EADC3DB744B7CB66DE8DA389AAAA614"/>
    <w:rsid w:val="00BF6361"/>
    <w:pPr>
      <w:spacing w:before="60" w:after="120" w:line="276" w:lineRule="auto"/>
    </w:pPr>
    <w:rPr>
      <w:rFonts w:ascii="Verdana" w:eastAsiaTheme="minorHAnsi" w:hAnsi="Verdana"/>
      <w:sz w:val="20"/>
      <w:szCs w:val="18"/>
      <w:lang w:eastAsia="en-US"/>
    </w:rPr>
  </w:style>
  <w:style w:type="paragraph" w:customStyle="1" w:styleId="77610E8A466E428EAFD7FB9AF2C0A5AF17">
    <w:name w:val="77610E8A466E428EAFD7FB9AF2C0A5AF17"/>
    <w:rsid w:val="00BF6361"/>
    <w:pPr>
      <w:spacing w:before="60" w:after="120" w:line="276" w:lineRule="auto"/>
    </w:pPr>
    <w:rPr>
      <w:rFonts w:ascii="Verdana" w:eastAsiaTheme="minorHAnsi" w:hAnsi="Verdana"/>
      <w:sz w:val="20"/>
      <w:szCs w:val="18"/>
      <w:lang w:eastAsia="en-US"/>
    </w:rPr>
  </w:style>
  <w:style w:type="paragraph" w:customStyle="1" w:styleId="F5BB63170C7546A8879CB1C871C5169617">
    <w:name w:val="F5BB63170C7546A8879CB1C871C5169617"/>
    <w:rsid w:val="00BF6361"/>
    <w:pPr>
      <w:spacing w:before="60" w:after="120" w:line="276" w:lineRule="auto"/>
    </w:pPr>
    <w:rPr>
      <w:rFonts w:ascii="Verdana" w:eastAsiaTheme="minorHAnsi" w:hAnsi="Verdana"/>
      <w:sz w:val="20"/>
      <w:szCs w:val="18"/>
      <w:lang w:eastAsia="en-US"/>
    </w:rPr>
  </w:style>
  <w:style w:type="paragraph" w:customStyle="1" w:styleId="3E685C32FFD74CEA9644F4526364CF3517">
    <w:name w:val="3E685C32FFD74CEA9644F4526364CF3517"/>
    <w:rsid w:val="00BF6361"/>
    <w:pPr>
      <w:spacing w:before="60" w:after="120" w:line="276" w:lineRule="auto"/>
    </w:pPr>
    <w:rPr>
      <w:rFonts w:ascii="Verdana" w:eastAsiaTheme="minorHAnsi" w:hAnsi="Verdana"/>
      <w:sz w:val="20"/>
      <w:szCs w:val="18"/>
      <w:lang w:eastAsia="en-US"/>
    </w:rPr>
  </w:style>
  <w:style w:type="paragraph" w:customStyle="1" w:styleId="17E4A0EE5EB04B40BE637ACC3D678D2612">
    <w:name w:val="17E4A0EE5EB04B40BE637ACC3D678D2612"/>
    <w:rsid w:val="00BF6361"/>
    <w:pPr>
      <w:spacing w:before="60" w:after="120" w:line="276" w:lineRule="auto"/>
    </w:pPr>
    <w:rPr>
      <w:rFonts w:ascii="Verdana" w:eastAsiaTheme="minorHAnsi" w:hAnsi="Verdana"/>
      <w:sz w:val="20"/>
      <w:szCs w:val="18"/>
      <w:lang w:eastAsia="en-US"/>
    </w:rPr>
  </w:style>
  <w:style w:type="paragraph" w:customStyle="1" w:styleId="9147BFF74BAE421D91B58336E77C3E7812">
    <w:name w:val="9147BFF74BAE421D91B58336E77C3E7812"/>
    <w:rsid w:val="00BF6361"/>
    <w:pPr>
      <w:spacing w:before="60" w:after="120" w:line="276" w:lineRule="auto"/>
    </w:pPr>
    <w:rPr>
      <w:rFonts w:ascii="Verdana" w:eastAsiaTheme="minorHAnsi" w:hAnsi="Verdana"/>
      <w:sz w:val="20"/>
      <w:szCs w:val="18"/>
      <w:lang w:eastAsia="en-US"/>
    </w:rPr>
  </w:style>
  <w:style w:type="paragraph" w:customStyle="1" w:styleId="C5D5903A5A4644E593F887EE98C26E6512">
    <w:name w:val="C5D5903A5A4644E593F887EE98C26E6512"/>
    <w:rsid w:val="00BF6361"/>
    <w:pPr>
      <w:spacing w:before="60" w:after="120" w:line="276" w:lineRule="auto"/>
    </w:pPr>
    <w:rPr>
      <w:rFonts w:ascii="Verdana" w:eastAsiaTheme="minorHAnsi" w:hAnsi="Verdana"/>
      <w:sz w:val="20"/>
      <w:szCs w:val="18"/>
      <w:lang w:eastAsia="en-US"/>
    </w:rPr>
  </w:style>
  <w:style w:type="paragraph" w:customStyle="1" w:styleId="E744E0617A1D45DD8DC27EA1FFE01A5512">
    <w:name w:val="E744E0617A1D45DD8DC27EA1FFE01A5512"/>
    <w:rsid w:val="00BF6361"/>
    <w:pPr>
      <w:spacing w:before="60" w:after="120" w:line="276" w:lineRule="auto"/>
    </w:pPr>
    <w:rPr>
      <w:rFonts w:ascii="Verdana" w:eastAsiaTheme="minorHAnsi" w:hAnsi="Verdana"/>
      <w:sz w:val="20"/>
      <w:szCs w:val="18"/>
      <w:lang w:eastAsia="en-US"/>
    </w:rPr>
  </w:style>
  <w:style w:type="paragraph" w:customStyle="1" w:styleId="5389865333C84CF4A4EA181726F23A6F12">
    <w:name w:val="5389865333C84CF4A4EA181726F23A6F12"/>
    <w:rsid w:val="00BF6361"/>
    <w:pPr>
      <w:spacing w:before="60" w:after="120" w:line="276" w:lineRule="auto"/>
    </w:pPr>
    <w:rPr>
      <w:rFonts w:ascii="Verdana" w:eastAsiaTheme="minorHAnsi" w:hAnsi="Verdana"/>
      <w:sz w:val="20"/>
      <w:szCs w:val="18"/>
      <w:lang w:eastAsia="en-US"/>
    </w:rPr>
  </w:style>
  <w:style w:type="paragraph" w:customStyle="1" w:styleId="16D4A294350A4AF5A151C1EDA078512F12">
    <w:name w:val="16D4A294350A4AF5A151C1EDA078512F12"/>
    <w:rsid w:val="00BF6361"/>
    <w:pPr>
      <w:spacing w:before="60" w:after="120" w:line="276" w:lineRule="auto"/>
    </w:pPr>
    <w:rPr>
      <w:rFonts w:ascii="Verdana" w:eastAsiaTheme="minorHAnsi" w:hAnsi="Verdana"/>
      <w:sz w:val="20"/>
      <w:szCs w:val="18"/>
      <w:lang w:eastAsia="en-US"/>
    </w:rPr>
  </w:style>
  <w:style w:type="paragraph" w:customStyle="1" w:styleId="53BB7AD029EE4C6DBA84669EABD25B6812">
    <w:name w:val="53BB7AD029EE4C6DBA84669EABD25B6812"/>
    <w:rsid w:val="00BF6361"/>
    <w:pPr>
      <w:spacing w:before="60" w:after="120" w:line="276" w:lineRule="auto"/>
    </w:pPr>
    <w:rPr>
      <w:rFonts w:ascii="Verdana" w:eastAsiaTheme="minorHAnsi" w:hAnsi="Verdana"/>
      <w:sz w:val="20"/>
      <w:szCs w:val="18"/>
      <w:lang w:eastAsia="en-US"/>
    </w:rPr>
  </w:style>
  <w:style w:type="paragraph" w:customStyle="1" w:styleId="47475DAE0CD043E8BD47502963D129FC12">
    <w:name w:val="47475DAE0CD043E8BD47502963D129FC12"/>
    <w:rsid w:val="00BF6361"/>
    <w:pPr>
      <w:spacing w:before="60" w:after="120" w:line="276" w:lineRule="auto"/>
    </w:pPr>
    <w:rPr>
      <w:rFonts w:ascii="Verdana" w:eastAsiaTheme="minorHAnsi" w:hAnsi="Verdana"/>
      <w:sz w:val="20"/>
      <w:szCs w:val="18"/>
      <w:lang w:eastAsia="en-US"/>
    </w:rPr>
  </w:style>
  <w:style w:type="paragraph" w:customStyle="1" w:styleId="EF5ECEE476FB4812BF92A7AC88ABCA7517">
    <w:name w:val="EF5ECEE476FB4812BF92A7AC88ABCA7517"/>
    <w:rsid w:val="00BF6361"/>
    <w:pPr>
      <w:spacing w:before="60" w:after="120" w:line="276" w:lineRule="auto"/>
    </w:pPr>
    <w:rPr>
      <w:rFonts w:ascii="Verdana" w:eastAsiaTheme="minorHAnsi" w:hAnsi="Verdana"/>
      <w:sz w:val="20"/>
      <w:szCs w:val="18"/>
      <w:lang w:eastAsia="en-US"/>
    </w:rPr>
  </w:style>
  <w:style w:type="paragraph" w:customStyle="1" w:styleId="9D0C81841E46421B9A6E15A37640342C1">
    <w:name w:val="9D0C81841E46421B9A6E15A37640342C1"/>
    <w:rsid w:val="00BF6361"/>
    <w:pPr>
      <w:spacing w:before="60" w:after="120" w:line="276" w:lineRule="auto"/>
    </w:pPr>
    <w:rPr>
      <w:rFonts w:ascii="Verdana" w:eastAsiaTheme="minorHAnsi" w:hAnsi="Verdana"/>
      <w:sz w:val="20"/>
      <w:szCs w:val="18"/>
      <w:lang w:eastAsia="en-US"/>
    </w:rPr>
  </w:style>
  <w:style w:type="paragraph" w:customStyle="1" w:styleId="68F61BBA90A54829BD5AED46AF8811BC">
    <w:name w:val="68F61BBA90A54829BD5AED46AF8811BC"/>
    <w:rsid w:val="00BF6361"/>
    <w:pPr>
      <w:spacing w:before="60" w:after="120" w:line="276" w:lineRule="auto"/>
    </w:pPr>
    <w:rPr>
      <w:rFonts w:ascii="Verdana" w:eastAsiaTheme="minorHAnsi" w:hAnsi="Verdana"/>
      <w:sz w:val="20"/>
      <w:szCs w:val="18"/>
      <w:lang w:eastAsia="en-US"/>
    </w:rPr>
  </w:style>
  <w:style w:type="paragraph" w:customStyle="1" w:styleId="8BAE907B3FAF4B5FA2E7BD9E74B97F0A18">
    <w:name w:val="8BAE907B3FAF4B5FA2E7BD9E74B97F0A18"/>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18">
    <w:name w:val="D75860E6B22A4C0FA97744C2E8EEB3CA18"/>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18">
    <w:name w:val="7A6B6144394F4720B2B9AEB3AF5AD0A218"/>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18">
    <w:name w:val="2202683D55A34E32BEC59B4BD393275018"/>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18">
    <w:name w:val="5FCC1C7B86B3428FA9C81AA78FF85C7218"/>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17">
    <w:name w:val="CE6CA930B207400B991610CD895B798017"/>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18">
    <w:name w:val="AD533205662E43D8AFD507F39E2398A018"/>
    <w:rsid w:val="00BF6361"/>
    <w:pPr>
      <w:spacing w:before="60" w:after="120" w:line="276" w:lineRule="auto"/>
    </w:pPr>
    <w:rPr>
      <w:rFonts w:ascii="Verdana" w:eastAsiaTheme="minorHAnsi" w:hAnsi="Verdana"/>
      <w:sz w:val="20"/>
      <w:szCs w:val="18"/>
      <w:lang w:eastAsia="en-US"/>
    </w:rPr>
  </w:style>
  <w:style w:type="paragraph" w:customStyle="1" w:styleId="4CE4D3FB9DBB473591F4287A7618B0147">
    <w:name w:val="4CE4D3FB9DBB473591F4287A7618B0147"/>
    <w:rsid w:val="00BF6361"/>
    <w:pPr>
      <w:spacing w:before="60" w:after="120" w:line="276" w:lineRule="auto"/>
    </w:pPr>
    <w:rPr>
      <w:rFonts w:ascii="Verdana" w:eastAsiaTheme="minorHAnsi" w:hAnsi="Verdana"/>
      <w:sz w:val="20"/>
      <w:szCs w:val="18"/>
      <w:lang w:eastAsia="en-US"/>
    </w:rPr>
  </w:style>
  <w:style w:type="paragraph" w:customStyle="1" w:styleId="2C95BFFC40B34178BD126985E0B5FC6E18">
    <w:name w:val="2C95BFFC40B34178BD126985E0B5FC6E18"/>
    <w:rsid w:val="00BF6361"/>
    <w:pPr>
      <w:spacing w:before="60" w:after="120" w:line="276" w:lineRule="auto"/>
    </w:pPr>
    <w:rPr>
      <w:rFonts w:ascii="Verdana" w:eastAsiaTheme="minorHAnsi" w:hAnsi="Verdana"/>
      <w:sz w:val="20"/>
      <w:szCs w:val="18"/>
      <w:lang w:eastAsia="en-US"/>
    </w:rPr>
  </w:style>
  <w:style w:type="paragraph" w:customStyle="1" w:styleId="C87B527C40824C5B98985E0475C88DC16">
    <w:name w:val="C87B527C40824C5B98985E0475C88DC16"/>
    <w:rsid w:val="00BF6361"/>
    <w:pPr>
      <w:spacing w:before="60" w:after="120" w:line="276" w:lineRule="auto"/>
    </w:pPr>
    <w:rPr>
      <w:rFonts w:ascii="Verdana" w:eastAsiaTheme="minorHAnsi" w:hAnsi="Verdana"/>
      <w:sz w:val="20"/>
      <w:szCs w:val="18"/>
      <w:lang w:eastAsia="en-US"/>
    </w:rPr>
  </w:style>
  <w:style w:type="paragraph" w:customStyle="1" w:styleId="DB69FF115CFC4836937E7A3D638CEFE16">
    <w:name w:val="DB69FF115CFC4836937E7A3D638CEFE16"/>
    <w:rsid w:val="00BF6361"/>
    <w:pPr>
      <w:spacing w:before="60" w:after="120" w:line="276" w:lineRule="auto"/>
    </w:pPr>
    <w:rPr>
      <w:rFonts w:ascii="Verdana" w:eastAsiaTheme="minorHAnsi" w:hAnsi="Verdana"/>
      <w:sz w:val="20"/>
      <w:szCs w:val="18"/>
      <w:lang w:eastAsia="en-US"/>
    </w:rPr>
  </w:style>
  <w:style w:type="paragraph" w:customStyle="1" w:styleId="54C258B0070A41E79F3BBB2762A1303B3">
    <w:name w:val="54C258B0070A41E79F3BBB2762A1303B3"/>
    <w:rsid w:val="00BF6361"/>
    <w:pPr>
      <w:spacing w:after="0" w:line="240" w:lineRule="auto"/>
    </w:pPr>
    <w:rPr>
      <w:rFonts w:ascii="Verdana" w:eastAsiaTheme="minorHAnsi" w:hAnsi="Verdana"/>
      <w:sz w:val="20"/>
      <w:szCs w:val="18"/>
      <w:lang w:eastAsia="en-US"/>
    </w:rPr>
  </w:style>
  <w:style w:type="paragraph" w:customStyle="1" w:styleId="519D4CCC873242BBA1A88D4549EE08333">
    <w:name w:val="519D4CCC873242BBA1A88D4549EE08333"/>
    <w:rsid w:val="00BF6361"/>
    <w:pPr>
      <w:spacing w:after="0" w:line="240" w:lineRule="auto"/>
    </w:pPr>
    <w:rPr>
      <w:rFonts w:ascii="Verdana" w:eastAsiaTheme="minorHAnsi" w:hAnsi="Verdana"/>
      <w:sz w:val="20"/>
      <w:szCs w:val="18"/>
      <w:lang w:eastAsia="en-US"/>
    </w:rPr>
  </w:style>
  <w:style w:type="paragraph" w:customStyle="1" w:styleId="0472BE76BC4A422EBF5D1D9471C771F33">
    <w:name w:val="0472BE76BC4A422EBF5D1D9471C771F33"/>
    <w:rsid w:val="00BF6361"/>
    <w:pPr>
      <w:spacing w:after="0" w:line="240" w:lineRule="auto"/>
    </w:pPr>
    <w:rPr>
      <w:rFonts w:ascii="Verdana" w:eastAsiaTheme="minorHAnsi" w:hAnsi="Verdana"/>
      <w:sz w:val="20"/>
      <w:szCs w:val="18"/>
      <w:lang w:eastAsia="en-US"/>
    </w:rPr>
  </w:style>
  <w:style w:type="paragraph" w:customStyle="1" w:styleId="293F3074212F4CDABF1FBC8AD29F19D33">
    <w:name w:val="293F3074212F4CDABF1FBC8AD29F19D33"/>
    <w:rsid w:val="00BF6361"/>
    <w:pPr>
      <w:spacing w:after="0" w:line="240" w:lineRule="auto"/>
    </w:pPr>
    <w:rPr>
      <w:rFonts w:ascii="Verdana" w:eastAsiaTheme="minorHAnsi" w:hAnsi="Verdana"/>
      <w:sz w:val="20"/>
      <w:szCs w:val="18"/>
      <w:lang w:eastAsia="en-US"/>
    </w:rPr>
  </w:style>
  <w:style w:type="paragraph" w:customStyle="1" w:styleId="F917C00D74DE4618AA5192605D283EE318">
    <w:name w:val="F917C00D74DE4618AA5192605D283EE318"/>
    <w:rsid w:val="00BF6361"/>
    <w:pPr>
      <w:spacing w:before="60" w:after="120" w:line="276" w:lineRule="auto"/>
    </w:pPr>
    <w:rPr>
      <w:rFonts w:ascii="Verdana" w:eastAsiaTheme="minorHAnsi" w:hAnsi="Verdana"/>
      <w:sz w:val="20"/>
      <w:szCs w:val="18"/>
      <w:lang w:eastAsia="en-US"/>
    </w:rPr>
  </w:style>
  <w:style w:type="paragraph" w:customStyle="1" w:styleId="CD493638751A42D0A4F03E0F90B0012018">
    <w:name w:val="CD493638751A42D0A4F03E0F90B0012018"/>
    <w:rsid w:val="00BF6361"/>
    <w:pPr>
      <w:spacing w:before="60" w:after="120" w:line="276" w:lineRule="auto"/>
    </w:pPr>
    <w:rPr>
      <w:rFonts w:ascii="Verdana" w:eastAsiaTheme="minorHAnsi" w:hAnsi="Verdana"/>
      <w:sz w:val="20"/>
      <w:szCs w:val="18"/>
      <w:lang w:eastAsia="en-US"/>
    </w:rPr>
  </w:style>
  <w:style w:type="paragraph" w:customStyle="1" w:styleId="2FCF896017C341F89E0B17CA3DC5130818">
    <w:name w:val="2FCF896017C341F89E0B17CA3DC5130818"/>
    <w:rsid w:val="00BF6361"/>
    <w:pPr>
      <w:spacing w:before="60" w:after="120" w:line="276" w:lineRule="auto"/>
    </w:pPr>
    <w:rPr>
      <w:rFonts w:ascii="Verdana" w:eastAsiaTheme="minorHAnsi" w:hAnsi="Verdana"/>
      <w:sz w:val="20"/>
      <w:szCs w:val="18"/>
      <w:lang w:eastAsia="en-US"/>
    </w:rPr>
  </w:style>
  <w:style w:type="paragraph" w:customStyle="1" w:styleId="2936BD23D9D84D90853A125B0637C18A18">
    <w:name w:val="2936BD23D9D84D90853A125B0637C18A18"/>
    <w:rsid w:val="00BF6361"/>
    <w:pPr>
      <w:spacing w:before="60" w:after="120" w:line="276" w:lineRule="auto"/>
    </w:pPr>
    <w:rPr>
      <w:rFonts w:ascii="Verdana" w:eastAsiaTheme="minorHAnsi" w:hAnsi="Verdana"/>
      <w:sz w:val="20"/>
      <w:szCs w:val="18"/>
      <w:lang w:eastAsia="en-US"/>
    </w:rPr>
  </w:style>
  <w:style w:type="paragraph" w:customStyle="1" w:styleId="EA1B334D032C46E69CD83B07F7B99F5B18">
    <w:name w:val="EA1B334D032C46E69CD83B07F7B99F5B18"/>
    <w:rsid w:val="00BF6361"/>
    <w:pPr>
      <w:spacing w:before="60" w:after="120" w:line="276" w:lineRule="auto"/>
    </w:pPr>
    <w:rPr>
      <w:rFonts w:ascii="Verdana" w:eastAsiaTheme="minorHAnsi" w:hAnsi="Verdana"/>
      <w:sz w:val="20"/>
      <w:szCs w:val="18"/>
      <w:lang w:eastAsia="en-US"/>
    </w:rPr>
  </w:style>
  <w:style w:type="paragraph" w:customStyle="1" w:styleId="49246206CE9F4CAFA8D71D2630D772AC18">
    <w:name w:val="49246206CE9F4CAFA8D71D2630D772AC18"/>
    <w:rsid w:val="00BF6361"/>
    <w:pPr>
      <w:spacing w:before="60" w:after="120" w:line="276" w:lineRule="auto"/>
    </w:pPr>
    <w:rPr>
      <w:rFonts w:ascii="Verdana" w:eastAsiaTheme="minorHAnsi" w:hAnsi="Verdana"/>
      <w:sz w:val="20"/>
      <w:szCs w:val="18"/>
      <w:lang w:eastAsia="en-US"/>
    </w:rPr>
  </w:style>
  <w:style w:type="paragraph" w:customStyle="1" w:styleId="5BB890ECE5D04A1C888573676C3C759718">
    <w:name w:val="5BB890ECE5D04A1C888573676C3C759718"/>
    <w:rsid w:val="00BF6361"/>
    <w:pPr>
      <w:spacing w:before="60" w:after="120" w:line="276" w:lineRule="auto"/>
    </w:pPr>
    <w:rPr>
      <w:rFonts w:ascii="Verdana" w:eastAsiaTheme="minorHAnsi" w:hAnsi="Verdana"/>
      <w:sz w:val="20"/>
      <w:szCs w:val="18"/>
      <w:lang w:eastAsia="en-US"/>
    </w:rPr>
  </w:style>
  <w:style w:type="paragraph" w:customStyle="1" w:styleId="23DEB72794834E7E89B245168F42F15D15">
    <w:name w:val="23DEB72794834E7E89B245168F42F15D15"/>
    <w:rsid w:val="00BF6361"/>
    <w:pPr>
      <w:spacing w:before="60" w:after="120" w:line="276" w:lineRule="auto"/>
    </w:pPr>
    <w:rPr>
      <w:rFonts w:ascii="Verdana" w:eastAsiaTheme="minorHAnsi" w:hAnsi="Verdana"/>
      <w:sz w:val="20"/>
      <w:szCs w:val="18"/>
      <w:lang w:eastAsia="en-US"/>
    </w:rPr>
  </w:style>
  <w:style w:type="paragraph" w:customStyle="1" w:styleId="277B8157C98C4A51A607C6D8490A713F15">
    <w:name w:val="277B8157C98C4A51A607C6D8490A713F15"/>
    <w:rsid w:val="00BF6361"/>
    <w:pPr>
      <w:spacing w:before="60" w:after="120" w:line="276" w:lineRule="auto"/>
    </w:pPr>
    <w:rPr>
      <w:rFonts w:ascii="Verdana" w:eastAsiaTheme="minorHAnsi" w:hAnsi="Verdana"/>
      <w:sz w:val="20"/>
      <w:szCs w:val="18"/>
      <w:lang w:eastAsia="en-US"/>
    </w:rPr>
  </w:style>
  <w:style w:type="paragraph" w:customStyle="1" w:styleId="EBACA93963AD4298881BFED648EC174415">
    <w:name w:val="EBACA93963AD4298881BFED648EC174415"/>
    <w:rsid w:val="00BF6361"/>
    <w:pPr>
      <w:spacing w:before="60" w:after="120" w:line="276" w:lineRule="auto"/>
    </w:pPr>
    <w:rPr>
      <w:rFonts w:ascii="Verdana" w:eastAsiaTheme="minorHAnsi" w:hAnsi="Verdana"/>
      <w:sz w:val="20"/>
      <w:szCs w:val="18"/>
      <w:lang w:eastAsia="en-US"/>
    </w:rPr>
  </w:style>
  <w:style w:type="paragraph" w:customStyle="1" w:styleId="5229859A340D4CE88133FB873764804D15">
    <w:name w:val="5229859A340D4CE88133FB873764804D15"/>
    <w:rsid w:val="00BF6361"/>
    <w:pPr>
      <w:spacing w:before="60" w:after="120" w:line="276" w:lineRule="auto"/>
    </w:pPr>
    <w:rPr>
      <w:rFonts w:ascii="Verdana" w:eastAsiaTheme="minorHAnsi" w:hAnsi="Verdana"/>
      <w:sz w:val="20"/>
      <w:szCs w:val="18"/>
      <w:lang w:eastAsia="en-US"/>
    </w:rPr>
  </w:style>
  <w:style w:type="paragraph" w:customStyle="1" w:styleId="70D69BFE6EFF4CB69A4ECC3157BD1FD115">
    <w:name w:val="70D69BFE6EFF4CB69A4ECC3157BD1FD115"/>
    <w:rsid w:val="00BF6361"/>
    <w:pPr>
      <w:spacing w:before="60" w:after="120" w:line="276" w:lineRule="auto"/>
    </w:pPr>
    <w:rPr>
      <w:rFonts w:ascii="Verdana" w:eastAsiaTheme="minorHAnsi" w:hAnsi="Verdana"/>
      <w:sz w:val="20"/>
      <w:szCs w:val="18"/>
      <w:lang w:eastAsia="en-US"/>
    </w:rPr>
  </w:style>
  <w:style w:type="paragraph" w:customStyle="1" w:styleId="BB0FA9AED0D74C2181A881317D87BED415">
    <w:name w:val="BB0FA9AED0D74C2181A881317D87BED415"/>
    <w:rsid w:val="00BF6361"/>
    <w:pPr>
      <w:spacing w:before="60" w:after="120" w:line="276" w:lineRule="auto"/>
    </w:pPr>
    <w:rPr>
      <w:rFonts w:ascii="Verdana" w:eastAsiaTheme="minorHAnsi" w:hAnsi="Verdana"/>
      <w:sz w:val="20"/>
      <w:szCs w:val="18"/>
      <w:lang w:eastAsia="en-US"/>
    </w:rPr>
  </w:style>
  <w:style w:type="paragraph" w:customStyle="1" w:styleId="0A26C5E9B6CF44D9A2C1C68ED254C54915">
    <w:name w:val="0A26C5E9B6CF44D9A2C1C68ED254C54915"/>
    <w:rsid w:val="00BF6361"/>
    <w:pPr>
      <w:spacing w:before="60" w:after="120" w:line="276" w:lineRule="auto"/>
    </w:pPr>
    <w:rPr>
      <w:rFonts w:ascii="Verdana" w:eastAsiaTheme="minorHAnsi" w:hAnsi="Verdana"/>
      <w:sz w:val="20"/>
      <w:szCs w:val="18"/>
      <w:lang w:eastAsia="en-US"/>
    </w:rPr>
  </w:style>
  <w:style w:type="paragraph" w:customStyle="1" w:styleId="07DB0E79D0E54657BA93057C1696D25215">
    <w:name w:val="07DB0E79D0E54657BA93057C1696D25215"/>
    <w:rsid w:val="00BF6361"/>
    <w:pPr>
      <w:spacing w:before="60" w:after="120" w:line="276" w:lineRule="auto"/>
    </w:pPr>
    <w:rPr>
      <w:rFonts w:ascii="Verdana" w:eastAsiaTheme="minorHAnsi" w:hAnsi="Verdana"/>
      <w:sz w:val="20"/>
      <w:szCs w:val="18"/>
      <w:lang w:eastAsia="en-US"/>
    </w:rPr>
  </w:style>
  <w:style w:type="paragraph" w:customStyle="1" w:styleId="9CE9436CAAED4DA59F2255CF823A291715">
    <w:name w:val="9CE9436CAAED4DA59F2255CF823A291715"/>
    <w:rsid w:val="00BF6361"/>
    <w:pPr>
      <w:spacing w:before="60" w:after="120" w:line="276" w:lineRule="auto"/>
    </w:pPr>
    <w:rPr>
      <w:rFonts w:ascii="Verdana" w:eastAsiaTheme="minorHAnsi" w:hAnsi="Verdana"/>
      <w:sz w:val="20"/>
      <w:szCs w:val="18"/>
      <w:lang w:eastAsia="en-US"/>
    </w:rPr>
  </w:style>
  <w:style w:type="paragraph" w:customStyle="1" w:styleId="9710CAA35CDD4806B6912490F6E7202015">
    <w:name w:val="9710CAA35CDD4806B6912490F6E7202015"/>
    <w:rsid w:val="00BF6361"/>
    <w:pPr>
      <w:spacing w:before="60" w:after="120" w:line="276" w:lineRule="auto"/>
    </w:pPr>
    <w:rPr>
      <w:rFonts w:ascii="Verdana" w:eastAsiaTheme="minorHAnsi" w:hAnsi="Verdana"/>
      <w:sz w:val="20"/>
      <w:szCs w:val="18"/>
      <w:lang w:eastAsia="en-US"/>
    </w:rPr>
  </w:style>
  <w:style w:type="paragraph" w:customStyle="1" w:styleId="B242BB1113D3431E9556DB32D76CBA2415">
    <w:name w:val="B242BB1113D3431E9556DB32D76CBA2415"/>
    <w:rsid w:val="00BF6361"/>
    <w:pPr>
      <w:spacing w:before="60" w:after="120" w:line="276" w:lineRule="auto"/>
    </w:pPr>
    <w:rPr>
      <w:rFonts w:ascii="Verdana" w:eastAsiaTheme="minorHAnsi" w:hAnsi="Verdana"/>
      <w:sz w:val="20"/>
      <w:szCs w:val="18"/>
      <w:lang w:eastAsia="en-US"/>
    </w:rPr>
  </w:style>
  <w:style w:type="paragraph" w:customStyle="1" w:styleId="873C7572F6F94634B671DDF66141C7D015">
    <w:name w:val="873C7572F6F94634B671DDF66141C7D015"/>
    <w:rsid w:val="00BF6361"/>
    <w:pPr>
      <w:spacing w:before="60" w:after="120" w:line="276" w:lineRule="auto"/>
    </w:pPr>
    <w:rPr>
      <w:rFonts w:ascii="Verdana" w:eastAsiaTheme="minorHAnsi" w:hAnsi="Verdana"/>
      <w:sz w:val="20"/>
      <w:szCs w:val="18"/>
      <w:lang w:eastAsia="en-US"/>
    </w:rPr>
  </w:style>
  <w:style w:type="paragraph" w:customStyle="1" w:styleId="30D8C51DF28E4069A0862CA78847D6AD15">
    <w:name w:val="30D8C51DF28E4069A0862CA78847D6AD15"/>
    <w:rsid w:val="00BF6361"/>
    <w:pPr>
      <w:spacing w:before="60" w:after="120" w:line="276" w:lineRule="auto"/>
    </w:pPr>
    <w:rPr>
      <w:rFonts w:ascii="Verdana" w:eastAsiaTheme="minorHAnsi" w:hAnsi="Verdana"/>
      <w:sz w:val="20"/>
      <w:szCs w:val="18"/>
      <w:lang w:eastAsia="en-US"/>
    </w:rPr>
  </w:style>
  <w:style w:type="paragraph" w:customStyle="1" w:styleId="8F06D10C01EA482FB6A47A26EDF3D2B915">
    <w:name w:val="8F06D10C01EA482FB6A47A26EDF3D2B915"/>
    <w:rsid w:val="00BF6361"/>
    <w:pPr>
      <w:spacing w:before="60" w:after="120" w:line="276" w:lineRule="auto"/>
    </w:pPr>
    <w:rPr>
      <w:rFonts w:ascii="Verdana" w:eastAsiaTheme="minorHAnsi" w:hAnsi="Verdana"/>
      <w:sz w:val="20"/>
      <w:szCs w:val="18"/>
      <w:lang w:eastAsia="en-US"/>
    </w:rPr>
  </w:style>
  <w:style w:type="paragraph" w:customStyle="1" w:styleId="C3FA21413BA84E73A9CC12B918C9BA5E15">
    <w:name w:val="C3FA21413BA84E73A9CC12B918C9BA5E15"/>
    <w:rsid w:val="00BF6361"/>
    <w:pPr>
      <w:spacing w:before="60" w:after="120" w:line="276" w:lineRule="auto"/>
    </w:pPr>
    <w:rPr>
      <w:rFonts w:ascii="Verdana" w:eastAsiaTheme="minorHAnsi" w:hAnsi="Verdana"/>
      <w:sz w:val="20"/>
      <w:szCs w:val="18"/>
      <w:lang w:eastAsia="en-US"/>
    </w:rPr>
  </w:style>
  <w:style w:type="paragraph" w:customStyle="1" w:styleId="223EADC3DB744B7CB66DE8DA389AAAA615">
    <w:name w:val="223EADC3DB744B7CB66DE8DA389AAAA615"/>
    <w:rsid w:val="00BF6361"/>
    <w:pPr>
      <w:spacing w:before="60" w:after="120" w:line="276" w:lineRule="auto"/>
    </w:pPr>
    <w:rPr>
      <w:rFonts w:ascii="Verdana" w:eastAsiaTheme="minorHAnsi" w:hAnsi="Verdana"/>
      <w:sz w:val="20"/>
      <w:szCs w:val="18"/>
      <w:lang w:eastAsia="en-US"/>
    </w:rPr>
  </w:style>
  <w:style w:type="paragraph" w:customStyle="1" w:styleId="77610E8A466E428EAFD7FB9AF2C0A5AF18">
    <w:name w:val="77610E8A466E428EAFD7FB9AF2C0A5AF18"/>
    <w:rsid w:val="00BF6361"/>
    <w:pPr>
      <w:spacing w:before="60" w:after="120" w:line="276" w:lineRule="auto"/>
    </w:pPr>
    <w:rPr>
      <w:rFonts w:ascii="Verdana" w:eastAsiaTheme="minorHAnsi" w:hAnsi="Verdana"/>
      <w:sz w:val="20"/>
      <w:szCs w:val="18"/>
      <w:lang w:eastAsia="en-US"/>
    </w:rPr>
  </w:style>
  <w:style w:type="paragraph" w:customStyle="1" w:styleId="F5BB63170C7546A8879CB1C871C5169618">
    <w:name w:val="F5BB63170C7546A8879CB1C871C5169618"/>
    <w:rsid w:val="00BF6361"/>
    <w:pPr>
      <w:spacing w:before="60" w:after="120" w:line="276" w:lineRule="auto"/>
    </w:pPr>
    <w:rPr>
      <w:rFonts w:ascii="Verdana" w:eastAsiaTheme="minorHAnsi" w:hAnsi="Verdana"/>
      <w:sz w:val="20"/>
      <w:szCs w:val="18"/>
      <w:lang w:eastAsia="en-US"/>
    </w:rPr>
  </w:style>
  <w:style w:type="paragraph" w:customStyle="1" w:styleId="3E685C32FFD74CEA9644F4526364CF3518">
    <w:name w:val="3E685C32FFD74CEA9644F4526364CF3518"/>
    <w:rsid w:val="00BF6361"/>
    <w:pPr>
      <w:spacing w:before="60" w:after="120" w:line="276" w:lineRule="auto"/>
    </w:pPr>
    <w:rPr>
      <w:rFonts w:ascii="Verdana" w:eastAsiaTheme="minorHAnsi" w:hAnsi="Verdana"/>
      <w:sz w:val="20"/>
      <w:szCs w:val="18"/>
      <w:lang w:eastAsia="en-US"/>
    </w:rPr>
  </w:style>
  <w:style w:type="paragraph" w:customStyle="1" w:styleId="17E4A0EE5EB04B40BE637ACC3D678D2613">
    <w:name w:val="17E4A0EE5EB04B40BE637ACC3D678D2613"/>
    <w:rsid w:val="00BF6361"/>
    <w:pPr>
      <w:spacing w:before="60" w:after="120" w:line="276" w:lineRule="auto"/>
    </w:pPr>
    <w:rPr>
      <w:rFonts w:ascii="Verdana" w:eastAsiaTheme="minorHAnsi" w:hAnsi="Verdana"/>
      <w:sz w:val="20"/>
      <w:szCs w:val="18"/>
      <w:lang w:eastAsia="en-US"/>
    </w:rPr>
  </w:style>
  <w:style w:type="paragraph" w:customStyle="1" w:styleId="9147BFF74BAE421D91B58336E77C3E7813">
    <w:name w:val="9147BFF74BAE421D91B58336E77C3E7813"/>
    <w:rsid w:val="00BF6361"/>
    <w:pPr>
      <w:spacing w:before="60" w:after="120" w:line="276" w:lineRule="auto"/>
    </w:pPr>
    <w:rPr>
      <w:rFonts w:ascii="Verdana" w:eastAsiaTheme="minorHAnsi" w:hAnsi="Verdana"/>
      <w:sz w:val="20"/>
      <w:szCs w:val="18"/>
      <w:lang w:eastAsia="en-US"/>
    </w:rPr>
  </w:style>
  <w:style w:type="paragraph" w:customStyle="1" w:styleId="C5D5903A5A4644E593F887EE98C26E6513">
    <w:name w:val="C5D5903A5A4644E593F887EE98C26E6513"/>
    <w:rsid w:val="00BF6361"/>
    <w:pPr>
      <w:spacing w:before="60" w:after="120" w:line="276" w:lineRule="auto"/>
    </w:pPr>
    <w:rPr>
      <w:rFonts w:ascii="Verdana" w:eastAsiaTheme="minorHAnsi" w:hAnsi="Verdana"/>
      <w:sz w:val="20"/>
      <w:szCs w:val="18"/>
      <w:lang w:eastAsia="en-US"/>
    </w:rPr>
  </w:style>
  <w:style w:type="paragraph" w:customStyle="1" w:styleId="E744E0617A1D45DD8DC27EA1FFE01A5513">
    <w:name w:val="E744E0617A1D45DD8DC27EA1FFE01A5513"/>
    <w:rsid w:val="00BF6361"/>
    <w:pPr>
      <w:spacing w:before="60" w:after="120" w:line="276" w:lineRule="auto"/>
    </w:pPr>
    <w:rPr>
      <w:rFonts w:ascii="Verdana" w:eastAsiaTheme="minorHAnsi" w:hAnsi="Verdana"/>
      <w:sz w:val="20"/>
      <w:szCs w:val="18"/>
      <w:lang w:eastAsia="en-US"/>
    </w:rPr>
  </w:style>
  <w:style w:type="paragraph" w:customStyle="1" w:styleId="5389865333C84CF4A4EA181726F23A6F13">
    <w:name w:val="5389865333C84CF4A4EA181726F23A6F13"/>
    <w:rsid w:val="00BF6361"/>
    <w:pPr>
      <w:spacing w:before="60" w:after="120" w:line="276" w:lineRule="auto"/>
    </w:pPr>
    <w:rPr>
      <w:rFonts w:ascii="Verdana" w:eastAsiaTheme="minorHAnsi" w:hAnsi="Verdana"/>
      <w:sz w:val="20"/>
      <w:szCs w:val="18"/>
      <w:lang w:eastAsia="en-US"/>
    </w:rPr>
  </w:style>
  <w:style w:type="paragraph" w:customStyle="1" w:styleId="16D4A294350A4AF5A151C1EDA078512F13">
    <w:name w:val="16D4A294350A4AF5A151C1EDA078512F13"/>
    <w:rsid w:val="00BF6361"/>
    <w:pPr>
      <w:spacing w:before="60" w:after="120" w:line="276" w:lineRule="auto"/>
    </w:pPr>
    <w:rPr>
      <w:rFonts w:ascii="Verdana" w:eastAsiaTheme="minorHAnsi" w:hAnsi="Verdana"/>
      <w:sz w:val="20"/>
      <w:szCs w:val="18"/>
      <w:lang w:eastAsia="en-US"/>
    </w:rPr>
  </w:style>
  <w:style w:type="paragraph" w:customStyle="1" w:styleId="53BB7AD029EE4C6DBA84669EABD25B6813">
    <w:name w:val="53BB7AD029EE4C6DBA84669EABD25B6813"/>
    <w:rsid w:val="00BF6361"/>
    <w:pPr>
      <w:spacing w:before="60" w:after="120" w:line="276" w:lineRule="auto"/>
    </w:pPr>
    <w:rPr>
      <w:rFonts w:ascii="Verdana" w:eastAsiaTheme="minorHAnsi" w:hAnsi="Verdana"/>
      <w:sz w:val="20"/>
      <w:szCs w:val="18"/>
      <w:lang w:eastAsia="en-US"/>
    </w:rPr>
  </w:style>
  <w:style w:type="paragraph" w:customStyle="1" w:styleId="47475DAE0CD043E8BD47502963D129FC13">
    <w:name w:val="47475DAE0CD043E8BD47502963D129FC13"/>
    <w:rsid w:val="00BF6361"/>
    <w:pPr>
      <w:spacing w:before="60" w:after="120" w:line="276" w:lineRule="auto"/>
    </w:pPr>
    <w:rPr>
      <w:rFonts w:ascii="Verdana" w:eastAsiaTheme="minorHAnsi" w:hAnsi="Verdana"/>
      <w:sz w:val="20"/>
      <w:szCs w:val="18"/>
      <w:lang w:eastAsia="en-US"/>
    </w:rPr>
  </w:style>
  <w:style w:type="paragraph" w:customStyle="1" w:styleId="EF5ECEE476FB4812BF92A7AC88ABCA7518">
    <w:name w:val="EF5ECEE476FB4812BF92A7AC88ABCA7518"/>
    <w:rsid w:val="00BF6361"/>
    <w:pPr>
      <w:spacing w:before="60" w:after="120" w:line="276" w:lineRule="auto"/>
    </w:pPr>
    <w:rPr>
      <w:rFonts w:ascii="Verdana" w:eastAsiaTheme="minorHAnsi" w:hAnsi="Verdana"/>
      <w:sz w:val="20"/>
      <w:szCs w:val="18"/>
      <w:lang w:eastAsia="en-US"/>
    </w:rPr>
  </w:style>
  <w:style w:type="paragraph" w:customStyle="1" w:styleId="9D0C81841E46421B9A6E15A37640342C2">
    <w:name w:val="9D0C81841E46421B9A6E15A37640342C2"/>
    <w:rsid w:val="00BF6361"/>
    <w:pPr>
      <w:spacing w:before="60" w:after="120" w:line="276" w:lineRule="auto"/>
    </w:pPr>
    <w:rPr>
      <w:rFonts w:ascii="Verdana" w:eastAsiaTheme="minorHAnsi" w:hAnsi="Verdana"/>
      <w:sz w:val="20"/>
      <w:szCs w:val="18"/>
      <w:lang w:eastAsia="en-US"/>
    </w:rPr>
  </w:style>
  <w:style w:type="paragraph" w:customStyle="1" w:styleId="68F61BBA90A54829BD5AED46AF8811BC1">
    <w:name w:val="68F61BBA90A54829BD5AED46AF8811BC1"/>
    <w:rsid w:val="00BF6361"/>
    <w:pPr>
      <w:spacing w:before="60" w:after="120" w:line="276" w:lineRule="auto"/>
    </w:pPr>
    <w:rPr>
      <w:rFonts w:ascii="Verdana" w:eastAsiaTheme="minorHAnsi" w:hAnsi="Verdana"/>
      <w:sz w:val="20"/>
      <w:szCs w:val="18"/>
      <w:lang w:eastAsia="en-US"/>
    </w:rPr>
  </w:style>
  <w:style w:type="paragraph" w:customStyle="1" w:styleId="6AF1A23B29B6436DBA293B395B9C2F58">
    <w:name w:val="6AF1A23B29B6436DBA293B395B9C2F58"/>
    <w:rsid w:val="00BF6361"/>
    <w:pPr>
      <w:spacing w:before="60" w:after="120" w:line="276" w:lineRule="auto"/>
    </w:pPr>
    <w:rPr>
      <w:rFonts w:ascii="Verdana" w:eastAsiaTheme="minorHAnsi" w:hAnsi="Verdana"/>
      <w:sz w:val="20"/>
      <w:szCs w:val="18"/>
      <w:lang w:eastAsia="en-US"/>
    </w:rPr>
  </w:style>
  <w:style w:type="paragraph" w:customStyle="1" w:styleId="8BAE907B3FAF4B5FA2E7BD9E74B97F0A19">
    <w:name w:val="8BAE907B3FAF4B5FA2E7BD9E74B97F0A19"/>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19">
    <w:name w:val="D75860E6B22A4C0FA97744C2E8EEB3CA19"/>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19">
    <w:name w:val="7A6B6144394F4720B2B9AEB3AF5AD0A219"/>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19">
    <w:name w:val="2202683D55A34E32BEC59B4BD393275019"/>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19">
    <w:name w:val="5FCC1C7B86B3428FA9C81AA78FF85C7219"/>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18">
    <w:name w:val="CE6CA930B207400B991610CD895B798018"/>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19">
    <w:name w:val="AD533205662E43D8AFD507F39E2398A019"/>
    <w:rsid w:val="00BF6361"/>
    <w:pPr>
      <w:spacing w:before="60" w:after="120" w:line="276" w:lineRule="auto"/>
    </w:pPr>
    <w:rPr>
      <w:rFonts w:ascii="Verdana" w:eastAsiaTheme="minorHAnsi" w:hAnsi="Verdana"/>
      <w:sz w:val="20"/>
      <w:szCs w:val="18"/>
      <w:lang w:eastAsia="en-US"/>
    </w:rPr>
  </w:style>
  <w:style w:type="paragraph" w:customStyle="1" w:styleId="4CE4D3FB9DBB473591F4287A7618B0148">
    <w:name w:val="4CE4D3FB9DBB473591F4287A7618B0148"/>
    <w:rsid w:val="00BF6361"/>
    <w:pPr>
      <w:spacing w:before="60" w:after="120" w:line="276" w:lineRule="auto"/>
    </w:pPr>
    <w:rPr>
      <w:rFonts w:ascii="Verdana" w:eastAsiaTheme="minorHAnsi" w:hAnsi="Verdana"/>
      <w:sz w:val="20"/>
      <w:szCs w:val="18"/>
      <w:lang w:eastAsia="en-US"/>
    </w:rPr>
  </w:style>
  <w:style w:type="paragraph" w:customStyle="1" w:styleId="2C95BFFC40B34178BD126985E0B5FC6E19">
    <w:name w:val="2C95BFFC40B34178BD126985E0B5FC6E19"/>
    <w:rsid w:val="00BF6361"/>
    <w:pPr>
      <w:spacing w:before="60" w:after="120" w:line="276" w:lineRule="auto"/>
    </w:pPr>
    <w:rPr>
      <w:rFonts w:ascii="Verdana" w:eastAsiaTheme="minorHAnsi" w:hAnsi="Verdana"/>
      <w:sz w:val="20"/>
      <w:szCs w:val="18"/>
      <w:lang w:eastAsia="en-US"/>
    </w:rPr>
  </w:style>
  <w:style w:type="paragraph" w:customStyle="1" w:styleId="C87B527C40824C5B98985E0475C88DC17">
    <w:name w:val="C87B527C40824C5B98985E0475C88DC17"/>
    <w:rsid w:val="00BF6361"/>
    <w:pPr>
      <w:spacing w:before="60" w:after="120" w:line="276" w:lineRule="auto"/>
    </w:pPr>
    <w:rPr>
      <w:rFonts w:ascii="Verdana" w:eastAsiaTheme="minorHAnsi" w:hAnsi="Verdana"/>
      <w:sz w:val="20"/>
      <w:szCs w:val="18"/>
      <w:lang w:eastAsia="en-US"/>
    </w:rPr>
  </w:style>
  <w:style w:type="paragraph" w:customStyle="1" w:styleId="DB69FF115CFC4836937E7A3D638CEFE17">
    <w:name w:val="DB69FF115CFC4836937E7A3D638CEFE17"/>
    <w:rsid w:val="00BF6361"/>
    <w:pPr>
      <w:spacing w:before="60" w:after="120" w:line="276" w:lineRule="auto"/>
    </w:pPr>
    <w:rPr>
      <w:rFonts w:ascii="Verdana" w:eastAsiaTheme="minorHAnsi" w:hAnsi="Verdana"/>
      <w:sz w:val="20"/>
      <w:szCs w:val="18"/>
      <w:lang w:eastAsia="en-US"/>
    </w:rPr>
  </w:style>
  <w:style w:type="paragraph" w:customStyle="1" w:styleId="54C258B0070A41E79F3BBB2762A1303B4">
    <w:name w:val="54C258B0070A41E79F3BBB2762A1303B4"/>
    <w:rsid w:val="00BF6361"/>
    <w:pPr>
      <w:spacing w:after="0" w:line="240" w:lineRule="auto"/>
    </w:pPr>
    <w:rPr>
      <w:rFonts w:ascii="Verdana" w:eastAsiaTheme="minorHAnsi" w:hAnsi="Verdana"/>
      <w:sz w:val="20"/>
      <w:szCs w:val="18"/>
      <w:lang w:eastAsia="en-US"/>
    </w:rPr>
  </w:style>
  <w:style w:type="paragraph" w:customStyle="1" w:styleId="519D4CCC873242BBA1A88D4549EE08334">
    <w:name w:val="519D4CCC873242BBA1A88D4549EE08334"/>
    <w:rsid w:val="00BF6361"/>
    <w:pPr>
      <w:spacing w:after="0" w:line="240" w:lineRule="auto"/>
    </w:pPr>
    <w:rPr>
      <w:rFonts w:ascii="Verdana" w:eastAsiaTheme="minorHAnsi" w:hAnsi="Verdana"/>
      <w:sz w:val="20"/>
      <w:szCs w:val="18"/>
      <w:lang w:eastAsia="en-US"/>
    </w:rPr>
  </w:style>
  <w:style w:type="paragraph" w:customStyle="1" w:styleId="0472BE76BC4A422EBF5D1D9471C771F34">
    <w:name w:val="0472BE76BC4A422EBF5D1D9471C771F34"/>
    <w:rsid w:val="00BF6361"/>
    <w:pPr>
      <w:spacing w:after="0" w:line="240" w:lineRule="auto"/>
    </w:pPr>
    <w:rPr>
      <w:rFonts w:ascii="Verdana" w:eastAsiaTheme="minorHAnsi" w:hAnsi="Verdana"/>
      <w:sz w:val="20"/>
      <w:szCs w:val="18"/>
      <w:lang w:eastAsia="en-US"/>
    </w:rPr>
  </w:style>
  <w:style w:type="paragraph" w:customStyle="1" w:styleId="293F3074212F4CDABF1FBC8AD29F19D34">
    <w:name w:val="293F3074212F4CDABF1FBC8AD29F19D34"/>
    <w:rsid w:val="00BF6361"/>
    <w:pPr>
      <w:spacing w:after="0" w:line="240" w:lineRule="auto"/>
    </w:pPr>
    <w:rPr>
      <w:rFonts w:ascii="Verdana" w:eastAsiaTheme="minorHAnsi" w:hAnsi="Verdana"/>
      <w:sz w:val="20"/>
      <w:szCs w:val="18"/>
      <w:lang w:eastAsia="en-US"/>
    </w:rPr>
  </w:style>
  <w:style w:type="paragraph" w:customStyle="1" w:styleId="F917C00D74DE4618AA5192605D283EE319">
    <w:name w:val="F917C00D74DE4618AA5192605D283EE319"/>
    <w:rsid w:val="00BF6361"/>
    <w:pPr>
      <w:spacing w:before="60" w:after="120" w:line="276" w:lineRule="auto"/>
    </w:pPr>
    <w:rPr>
      <w:rFonts w:ascii="Verdana" w:eastAsiaTheme="minorHAnsi" w:hAnsi="Verdana"/>
      <w:sz w:val="20"/>
      <w:szCs w:val="18"/>
      <w:lang w:eastAsia="en-US"/>
    </w:rPr>
  </w:style>
  <w:style w:type="paragraph" w:customStyle="1" w:styleId="CD493638751A42D0A4F03E0F90B0012019">
    <w:name w:val="CD493638751A42D0A4F03E0F90B0012019"/>
    <w:rsid w:val="00BF6361"/>
    <w:pPr>
      <w:spacing w:before="60" w:after="120" w:line="276" w:lineRule="auto"/>
    </w:pPr>
    <w:rPr>
      <w:rFonts w:ascii="Verdana" w:eastAsiaTheme="minorHAnsi" w:hAnsi="Verdana"/>
      <w:sz w:val="20"/>
      <w:szCs w:val="18"/>
      <w:lang w:eastAsia="en-US"/>
    </w:rPr>
  </w:style>
  <w:style w:type="paragraph" w:customStyle="1" w:styleId="2FCF896017C341F89E0B17CA3DC5130819">
    <w:name w:val="2FCF896017C341F89E0B17CA3DC5130819"/>
    <w:rsid w:val="00BF6361"/>
    <w:pPr>
      <w:spacing w:before="60" w:after="120" w:line="276" w:lineRule="auto"/>
    </w:pPr>
    <w:rPr>
      <w:rFonts w:ascii="Verdana" w:eastAsiaTheme="minorHAnsi" w:hAnsi="Verdana"/>
      <w:sz w:val="20"/>
      <w:szCs w:val="18"/>
      <w:lang w:eastAsia="en-US"/>
    </w:rPr>
  </w:style>
  <w:style w:type="paragraph" w:customStyle="1" w:styleId="2936BD23D9D84D90853A125B0637C18A19">
    <w:name w:val="2936BD23D9D84D90853A125B0637C18A19"/>
    <w:rsid w:val="00BF6361"/>
    <w:pPr>
      <w:spacing w:before="60" w:after="120" w:line="276" w:lineRule="auto"/>
    </w:pPr>
    <w:rPr>
      <w:rFonts w:ascii="Verdana" w:eastAsiaTheme="minorHAnsi" w:hAnsi="Verdana"/>
      <w:sz w:val="20"/>
      <w:szCs w:val="18"/>
      <w:lang w:eastAsia="en-US"/>
    </w:rPr>
  </w:style>
  <w:style w:type="paragraph" w:customStyle="1" w:styleId="EA1B334D032C46E69CD83B07F7B99F5B19">
    <w:name w:val="EA1B334D032C46E69CD83B07F7B99F5B19"/>
    <w:rsid w:val="00BF6361"/>
    <w:pPr>
      <w:spacing w:before="60" w:after="120" w:line="276" w:lineRule="auto"/>
    </w:pPr>
    <w:rPr>
      <w:rFonts w:ascii="Verdana" w:eastAsiaTheme="minorHAnsi" w:hAnsi="Verdana"/>
      <w:sz w:val="20"/>
      <w:szCs w:val="18"/>
      <w:lang w:eastAsia="en-US"/>
    </w:rPr>
  </w:style>
  <w:style w:type="paragraph" w:customStyle="1" w:styleId="49246206CE9F4CAFA8D71D2630D772AC19">
    <w:name w:val="49246206CE9F4CAFA8D71D2630D772AC19"/>
    <w:rsid w:val="00BF6361"/>
    <w:pPr>
      <w:spacing w:before="60" w:after="120" w:line="276" w:lineRule="auto"/>
    </w:pPr>
    <w:rPr>
      <w:rFonts w:ascii="Verdana" w:eastAsiaTheme="minorHAnsi" w:hAnsi="Verdana"/>
      <w:sz w:val="20"/>
      <w:szCs w:val="18"/>
      <w:lang w:eastAsia="en-US"/>
    </w:rPr>
  </w:style>
  <w:style w:type="paragraph" w:customStyle="1" w:styleId="5BB890ECE5D04A1C888573676C3C759719">
    <w:name w:val="5BB890ECE5D04A1C888573676C3C759719"/>
    <w:rsid w:val="00BF6361"/>
    <w:pPr>
      <w:spacing w:before="60" w:after="120" w:line="276" w:lineRule="auto"/>
    </w:pPr>
    <w:rPr>
      <w:rFonts w:ascii="Verdana" w:eastAsiaTheme="minorHAnsi" w:hAnsi="Verdana"/>
      <w:sz w:val="20"/>
      <w:szCs w:val="18"/>
      <w:lang w:eastAsia="en-US"/>
    </w:rPr>
  </w:style>
  <w:style w:type="paragraph" w:customStyle="1" w:styleId="23DEB72794834E7E89B245168F42F15D16">
    <w:name w:val="23DEB72794834E7E89B245168F42F15D16"/>
    <w:rsid w:val="00BF6361"/>
    <w:pPr>
      <w:spacing w:before="60" w:after="120" w:line="276" w:lineRule="auto"/>
    </w:pPr>
    <w:rPr>
      <w:rFonts w:ascii="Verdana" w:eastAsiaTheme="minorHAnsi" w:hAnsi="Verdana"/>
      <w:sz w:val="20"/>
      <w:szCs w:val="18"/>
      <w:lang w:eastAsia="en-US"/>
    </w:rPr>
  </w:style>
  <w:style w:type="paragraph" w:customStyle="1" w:styleId="277B8157C98C4A51A607C6D8490A713F16">
    <w:name w:val="277B8157C98C4A51A607C6D8490A713F16"/>
    <w:rsid w:val="00BF6361"/>
    <w:pPr>
      <w:spacing w:before="60" w:after="120" w:line="276" w:lineRule="auto"/>
    </w:pPr>
    <w:rPr>
      <w:rFonts w:ascii="Verdana" w:eastAsiaTheme="minorHAnsi" w:hAnsi="Verdana"/>
      <w:sz w:val="20"/>
      <w:szCs w:val="18"/>
      <w:lang w:eastAsia="en-US"/>
    </w:rPr>
  </w:style>
  <w:style w:type="paragraph" w:customStyle="1" w:styleId="EBACA93963AD4298881BFED648EC174416">
    <w:name w:val="EBACA93963AD4298881BFED648EC174416"/>
    <w:rsid w:val="00BF6361"/>
    <w:pPr>
      <w:spacing w:before="60" w:after="120" w:line="276" w:lineRule="auto"/>
    </w:pPr>
    <w:rPr>
      <w:rFonts w:ascii="Verdana" w:eastAsiaTheme="minorHAnsi" w:hAnsi="Verdana"/>
      <w:sz w:val="20"/>
      <w:szCs w:val="18"/>
      <w:lang w:eastAsia="en-US"/>
    </w:rPr>
  </w:style>
  <w:style w:type="paragraph" w:customStyle="1" w:styleId="5229859A340D4CE88133FB873764804D16">
    <w:name w:val="5229859A340D4CE88133FB873764804D16"/>
    <w:rsid w:val="00BF6361"/>
    <w:pPr>
      <w:spacing w:before="60" w:after="120" w:line="276" w:lineRule="auto"/>
    </w:pPr>
    <w:rPr>
      <w:rFonts w:ascii="Verdana" w:eastAsiaTheme="minorHAnsi" w:hAnsi="Verdana"/>
      <w:sz w:val="20"/>
      <w:szCs w:val="18"/>
      <w:lang w:eastAsia="en-US"/>
    </w:rPr>
  </w:style>
  <w:style w:type="paragraph" w:customStyle="1" w:styleId="70D69BFE6EFF4CB69A4ECC3157BD1FD116">
    <w:name w:val="70D69BFE6EFF4CB69A4ECC3157BD1FD116"/>
    <w:rsid w:val="00BF6361"/>
    <w:pPr>
      <w:spacing w:before="60" w:after="120" w:line="276" w:lineRule="auto"/>
    </w:pPr>
    <w:rPr>
      <w:rFonts w:ascii="Verdana" w:eastAsiaTheme="minorHAnsi" w:hAnsi="Verdana"/>
      <w:sz w:val="20"/>
      <w:szCs w:val="18"/>
      <w:lang w:eastAsia="en-US"/>
    </w:rPr>
  </w:style>
  <w:style w:type="paragraph" w:customStyle="1" w:styleId="BB0FA9AED0D74C2181A881317D87BED416">
    <w:name w:val="BB0FA9AED0D74C2181A881317D87BED416"/>
    <w:rsid w:val="00BF6361"/>
    <w:pPr>
      <w:spacing w:before="60" w:after="120" w:line="276" w:lineRule="auto"/>
    </w:pPr>
    <w:rPr>
      <w:rFonts w:ascii="Verdana" w:eastAsiaTheme="minorHAnsi" w:hAnsi="Verdana"/>
      <w:sz w:val="20"/>
      <w:szCs w:val="18"/>
      <w:lang w:eastAsia="en-US"/>
    </w:rPr>
  </w:style>
  <w:style w:type="paragraph" w:customStyle="1" w:styleId="0A26C5E9B6CF44D9A2C1C68ED254C54916">
    <w:name w:val="0A26C5E9B6CF44D9A2C1C68ED254C54916"/>
    <w:rsid w:val="00BF6361"/>
    <w:pPr>
      <w:spacing w:before="60" w:after="120" w:line="276" w:lineRule="auto"/>
    </w:pPr>
    <w:rPr>
      <w:rFonts w:ascii="Verdana" w:eastAsiaTheme="minorHAnsi" w:hAnsi="Verdana"/>
      <w:sz w:val="20"/>
      <w:szCs w:val="18"/>
      <w:lang w:eastAsia="en-US"/>
    </w:rPr>
  </w:style>
  <w:style w:type="paragraph" w:customStyle="1" w:styleId="07DB0E79D0E54657BA93057C1696D25216">
    <w:name w:val="07DB0E79D0E54657BA93057C1696D25216"/>
    <w:rsid w:val="00BF6361"/>
    <w:pPr>
      <w:spacing w:before="60" w:after="120" w:line="276" w:lineRule="auto"/>
    </w:pPr>
    <w:rPr>
      <w:rFonts w:ascii="Verdana" w:eastAsiaTheme="minorHAnsi" w:hAnsi="Verdana"/>
      <w:sz w:val="20"/>
      <w:szCs w:val="18"/>
      <w:lang w:eastAsia="en-US"/>
    </w:rPr>
  </w:style>
  <w:style w:type="paragraph" w:customStyle="1" w:styleId="9CE9436CAAED4DA59F2255CF823A291716">
    <w:name w:val="9CE9436CAAED4DA59F2255CF823A291716"/>
    <w:rsid w:val="00BF6361"/>
    <w:pPr>
      <w:spacing w:before="60" w:after="120" w:line="276" w:lineRule="auto"/>
    </w:pPr>
    <w:rPr>
      <w:rFonts w:ascii="Verdana" w:eastAsiaTheme="minorHAnsi" w:hAnsi="Verdana"/>
      <w:sz w:val="20"/>
      <w:szCs w:val="18"/>
      <w:lang w:eastAsia="en-US"/>
    </w:rPr>
  </w:style>
  <w:style w:type="paragraph" w:customStyle="1" w:styleId="9710CAA35CDD4806B6912490F6E7202016">
    <w:name w:val="9710CAA35CDD4806B6912490F6E7202016"/>
    <w:rsid w:val="00BF6361"/>
    <w:pPr>
      <w:spacing w:before="60" w:after="120" w:line="276" w:lineRule="auto"/>
    </w:pPr>
    <w:rPr>
      <w:rFonts w:ascii="Verdana" w:eastAsiaTheme="minorHAnsi" w:hAnsi="Verdana"/>
      <w:sz w:val="20"/>
      <w:szCs w:val="18"/>
      <w:lang w:eastAsia="en-US"/>
    </w:rPr>
  </w:style>
  <w:style w:type="paragraph" w:customStyle="1" w:styleId="B242BB1113D3431E9556DB32D76CBA2416">
    <w:name w:val="B242BB1113D3431E9556DB32D76CBA2416"/>
    <w:rsid w:val="00BF6361"/>
    <w:pPr>
      <w:spacing w:before="60" w:after="120" w:line="276" w:lineRule="auto"/>
    </w:pPr>
    <w:rPr>
      <w:rFonts w:ascii="Verdana" w:eastAsiaTheme="minorHAnsi" w:hAnsi="Verdana"/>
      <w:sz w:val="20"/>
      <w:szCs w:val="18"/>
      <w:lang w:eastAsia="en-US"/>
    </w:rPr>
  </w:style>
  <w:style w:type="paragraph" w:customStyle="1" w:styleId="873C7572F6F94634B671DDF66141C7D016">
    <w:name w:val="873C7572F6F94634B671DDF66141C7D016"/>
    <w:rsid w:val="00BF6361"/>
    <w:pPr>
      <w:spacing w:before="60" w:after="120" w:line="276" w:lineRule="auto"/>
    </w:pPr>
    <w:rPr>
      <w:rFonts w:ascii="Verdana" w:eastAsiaTheme="minorHAnsi" w:hAnsi="Verdana"/>
      <w:sz w:val="20"/>
      <w:szCs w:val="18"/>
      <w:lang w:eastAsia="en-US"/>
    </w:rPr>
  </w:style>
  <w:style w:type="paragraph" w:customStyle="1" w:styleId="30D8C51DF28E4069A0862CA78847D6AD16">
    <w:name w:val="30D8C51DF28E4069A0862CA78847D6AD16"/>
    <w:rsid w:val="00BF6361"/>
    <w:pPr>
      <w:spacing w:before="60" w:after="120" w:line="276" w:lineRule="auto"/>
    </w:pPr>
    <w:rPr>
      <w:rFonts w:ascii="Verdana" w:eastAsiaTheme="minorHAnsi" w:hAnsi="Verdana"/>
      <w:sz w:val="20"/>
      <w:szCs w:val="18"/>
      <w:lang w:eastAsia="en-US"/>
    </w:rPr>
  </w:style>
  <w:style w:type="paragraph" w:customStyle="1" w:styleId="8F06D10C01EA482FB6A47A26EDF3D2B916">
    <w:name w:val="8F06D10C01EA482FB6A47A26EDF3D2B916"/>
    <w:rsid w:val="00BF6361"/>
    <w:pPr>
      <w:spacing w:before="60" w:after="120" w:line="276" w:lineRule="auto"/>
    </w:pPr>
    <w:rPr>
      <w:rFonts w:ascii="Verdana" w:eastAsiaTheme="minorHAnsi" w:hAnsi="Verdana"/>
      <w:sz w:val="20"/>
      <w:szCs w:val="18"/>
      <w:lang w:eastAsia="en-US"/>
    </w:rPr>
  </w:style>
  <w:style w:type="paragraph" w:customStyle="1" w:styleId="C3FA21413BA84E73A9CC12B918C9BA5E16">
    <w:name w:val="C3FA21413BA84E73A9CC12B918C9BA5E16"/>
    <w:rsid w:val="00BF6361"/>
    <w:pPr>
      <w:spacing w:before="60" w:after="120" w:line="276" w:lineRule="auto"/>
    </w:pPr>
    <w:rPr>
      <w:rFonts w:ascii="Verdana" w:eastAsiaTheme="minorHAnsi" w:hAnsi="Verdana"/>
      <w:sz w:val="20"/>
      <w:szCs w:val="18"/>
      <w:lang w:eastAsia="en-US"/>
    </w:rPr>
  </w:style>
  <w:style w:type="paragraph" w:customStyle="1" w:styleId="223EADC3DB744B7CB66DE8DA389AAAA616">
    <w:name w:val="223EADC3DB744B7CB66DE8DA389AAAA616"/>
    <w:rsid w:val="00BF6361"/>
    <w:pPr>
      <w:spacing w:before="60" w:after="120" w:line="276" w:lineRule="auto"/>
    </w:pPr>
    <w:rPr>
      <w:rFonts w:ascii="Verdana" w:eastAsiaTheme="minorHAnsi" w:hAnsi="Verdana"/>
      <w:sz w:val="20"/>
      <w:szCs w:val="18"/>
      <w:lang w:eastAsia="en-US"/>
    </w:rPr>
  </w:style>
  <w:style w:type="paragraph" w:customStyle="1" w:styleId="77610E8A466E428EAFD7FB9AF2C0A5AF19">
    <w:name w:val="77610E8A466E428EAFD7FB9AF2C0A5AF19"/>
    <w:rsid w:val="00BF6361"/>
    <w:pPr>
      <w:spacing w:before="60" w:after="120" w:line="276" w:lineRule="auto"/>
    </w:pPr>
    <w:rPr>
      <w:rFonts w:ascii="Verdana" w:eastAsiaTheme="minorHAnsi" w:hAnsi="Verdana"/>
      <w:sz w:val="20"/>
      <w:szCs w:val="18"/>
      <w:lang w:eastAsia="en-US"/>
    </w:rPr>
  </w:style>
  <w:style w:type="paragraph" w:customStyle="1" w:styleId="F5BB63170C7546A8879CB1C871C5169619">
    <w:name w:val="F5BB63170C7546A8879CB1C871C5169619"/>
    <w:rsid w:val="00BF6361"/>
    <w:pPr>
      <w:spacing w:before="60" w:after="120" w:line="276" w:lineRule="auto"/>
    </w:pPr>
    <w:rPr>
      <w:rFonts w:ascii="Verdana" w:eastAsiaTheme="minorHAnsi" w:hAnsi="Verdana"/>
      <w:sz w:val="20"/>
      <w:szCs w:val="18"/>
      <w:lang w:eastAsia="en-US"/>
    </w:rPr>
  </w:style>
  <w:style w:type="paragraph" w:customStyle="1" w:styleId="3E685C32FFD74CEA9644F4526364CF3519">
    <w:name w:val="3E685C32FFD74CEA9644F4526364CF3519"/>
    <w:rsid w:val="00BF6361"/>
    <w:pPr>
      <w:spacing w:before="60" w:after="120" w:line="276" w:lineRule="auto"/>
    </w:pPr>
    <w:rPr>
      <w:rFonts w:ascii="Verdana" w:eastAsiaTheme="minorHAnsi" w:hAnsi="Verdana"/>
      <w:sz w:val="20"/>
      <w:szCs w:val="18"/>
      <w:lang w:eastAsia="en-US"/>
    </w:rPr>
  </w:style>
  <w:style w:type="paragraph" w:customStyle="1" w:styleId="17E4A0EE5EB04B40BE637ACC3D678D2614">
    <w:name w:val="17E4A0EE5EB04B40BE637ACC3D678D2614"/>
    <w:rsid w:val="00BF6361"/>
    <w:pPr>
      <w:spacing w:before="60" w:after="120" w:line="276" w:lineRule="auto"/>
    </w:pPr>
    <w:rPr>
      <w:rFonts w:ascii="Verdana" w:eastAsiaTheme="minorHAnsi" w:hAnsi="Verdana"/>
      <w:sz w:val="20"/>
      <w:szCs w:val="18"/>
      <w:lang w:eastAsia="en-US"/>
    </w:rPr>
  </w:style>
  <w:style w:type="paragraph" w:customStyle="1" w:styleId="9147BFF74BAE421D91B58336E77C3E7814">
    <w:name w:val="9147BFF74BAE421D91B58336E77C3E7814"/>
    <w:rsid w:val="00BF6361"/>
    <w:pPr>
      <w:spacing w:before="60" w:after="120" w:line="276" w:lineRule="auto"/>
    </w:pPr>
    <w:rPr>
      <w:rFonts w:ascii="Verdana" w:eastAsiaTheme="minorHAnsi" w:hAnsi="Verdana"/>
      <w:sz w:val="20"/>
      <w:szCs w:val="18"/>
      <w:lang w:eastAsia="en-US"/>
    </w:rPr>
  </w:style>
  <w:style w:type="paragraph" w:customStyle="1" w:styleId="C5D5903A5A4644E593F887EE98C26E6514">
    <w:name w:val="C5D5903A5A4644E593F887EE98C26E6514"/>
    <w:rsid w:val="00BF6361"/>
    <w:pPr>
      <w:spacing w:before="60" w:after="120" w:line="276" w:lineRule="auto"/>
    </w:pPr>
    <w:rPr>
      <w:rFonts w:ascii="Verdana" w:eastAsiaTheme="minorHAnsi" w:hAnsi="Verdana"/>
      <w:sz w:val="20"/>
      <w:szCs w:val="18"/>
      <w:lang w:eastAsia="en-US"/>
    </w:rPr>
  </w:style>
  <w:style w:type="paragraph" w:customStyle="1" w:styleId="E744E0617A1D45DD8DC27EA1FFE01A5514">
    <w:name w:val="E744E0617A1D45DD8DC27EA1FFE01A5514"/>
    <w:rsid w:val="00BF6361"/>
    <w:pPr>
      <w:spacing w:before="60" w:after="120" w:line="276" w:lineRule="auto"/>
    </w:pPr>
    <w:rPr>
      <w:rFonts w:ascii="Verdana" w:eastAsiaTheme="minorHAnsi" w:hAnsi="Verdana"/>
      <w:sz w:val="20"/>
      <w:szCs w:val="18"/>
      <w:lang w:eastAsia="en-US"/>
    </w:rPr>
  </w:style>
  <w:style w:type="paragraph" w:customStyle="1" w:styleId="5389865333C84CF4A4EA181726F23A6F14">
    <w:name w:val="5389865333C84CF4A4EA181726F23A6F14"/>
    <w:rsid w:val="00BF6361"/>
    <w:pPr>
      <w:spacing w:before="60" w:after="120" w:line="276" w:lineRule="auto"/>
    </w:pPr>
    <w:rPr>
      <w:rFonts w:ascii="Verdana" w:eastAsiaTheme="minorHAnsi" w:hAnsi="Verdana"/>
      <w:sz w:val="20"/>
      <w:szCs w:val="18"/>
      <w:lang w:eastAsia="en-US"/>
    </w:rPr>
  </w:style>
  <w:style w:type="paragraph" w:customStyle="1" w:styleId="16D4A294350A4AF5A151C1EDA078512F14">
    <w:name w:val="16D4A294350A4AF5A151C1EDA078512F14"/>
    <w:rsid w:val="00BF6361"/>
    <w:pPr>
      <w:spacing w:before="60" w:after="120" w:line="276" w:lineRule="auto"/>
    </w:pPr>
    <w:rPr>
      <w:rFonts w:ascii="Verdana" w:eastAsiaTheme="minorHAnsi" w:hAnsi="Verdana"/>
      <w:sz w:val="20"/>
      <w:szCs w:val="18"/>
      <w:lang w:eastAsia="en-US"/>
    </w:rPr>
  </w:style>
  <w:style w:type="paragraph" w:customStyle="1" w:styleId="53BB7AD029EE4C6DBA84669EABD25B6814">
    <w:name w:val="53BB7AD029EE4C6DBA84669EABD25B6814"/>
    <w:rsid w:val="00BF6361"/>
    <w:pPr>
      <w:spacing w:before="60" w:after="120" w:line="276" w:lineRule="auto"/>
    </w:pPr>
    <w:rPr>
      <w:rFonts w:ascii="Verdana" w:eastAsiaTheme="minorHAnsi" w:hAnsi="Verdana"/>
      <w:sz w:val="20"/>
      <w:szCs w:val="18"/>
      <w:lang w:eastAsia="en-US"/>
    </w:rPr>
  </w:style>
  <w:style w:type="paragraph" w:customStyle="1" w:styleId="47475DAE0CD043E8BD47502963D129FC14">
    <w:name w:val="47475DAE0CD043E8BD47502963D129FC14"/>
    <w:rsid w:val="00BF6361"/>
    <w:pPr>
      <w:spacing w:before="60" w:after="120" w:line="276" w:lineRule="auto"/>
    </w:pPr>
    <w:rPr>
      <w:rFonts w:ascii="Verdana" w:eastAsiaTheme="minorHAnsi" w:hAnsi="Verdana"/>
      <w:sz w:val="20"/>
      <w:szCs w:val="18"/>
      <w:lang w:eastAsia="en-US"/>
    </w:rPr>
  </w:style>
  <w:style w:type="paragraph" w:customStyle="1" w:styleId="EF5ECEE476FB4812BF92A7AC88ABCA7519">
    <w:name w:val="EF5ECEE476FB4812BF92A7AC88ABCA7519"/>
    <w:rsid w:val="00BF6361"/>
    <w:pPr>
      <w:spacing w:before="60" w:after="120" w:line="276" w:lineRule="auto"/>
    </w:pPr>
    <w:rPr>
      <w:rFonts w:ascii="Verdana" w:eastAsiaTheme="minorHAnsi" w:hAnsi="Verdana"/>
      <w:sz w:val="20"/>
      <w:szCs w:val="18"/>
      <w:lang w:eastAsia="en-US"/>
    </w:rPr>
  </w:style>
  <w:style w:type="paragraph" w:customStyle="1" w:styleId="9D0C81841E46421B9A6E15A37640342C3">
    <w:name w:val="9D0C81841E46421B9A6E15A37640342C3"/>
    <w:rsid w:val="00BF6361"/>
    <w:pPr>
      <w:spacing w:before="60" w:after="120" w:line="276" w:lineRule="auto"/>
    </w:pPr>
    <w:rPr>
      <w:rFonts w:ascii="Verdana" w:eastAsiaTheme="minorHAnsi" w:hAnsi="Verdana"/>
      <w:sz w:val="20"/>
      <w:szCs w:val="18"/>
      <w:lang w:eastAsia="en-US"/>
    </w:rPr>
  </w:style>
  <w:style w:type="paragraph" w:customStyle="1" w:styleId="68F61BBA90A54829BD5AED46AF8811BC2">
    <w:name w:val="68F61BBA90A54829BD5AED46AF8811BC2"/>
    <w:rsid w:val="00BF6361"/>
    <w:pPr>
      <w:spacing w:before="60" w:after="120" w:line="276" w:lineRule="auto"/>
    </w:pPr>
    <w:rPr>
      <w:rFonts w:ascii="Verdana" w:eastAsiaTheme="minorHAnsi" w:hAnsi="Verdana"/>
      <w:sz w:val="20"/>
      <w:szCs w:val="18"/>
      <w:lang w:eastAsia="en-US"/>
    </w:rPr>
  </w:style>
  <w:style w:type="paragraph" w:customStyle="1" w:styleId="6AF1A23B29B6436DBA293B395B9C2F581">
    <w:name w:val="6AF1A23B29B6436DBA293B395B9C2F581"/>
    <w:rsid w:val="00BF6361"/>
    <w:pPr>
      <w:spacing w:before="60" w:after="120" w:line="276" w:lineRule="auto"/>
    </w:pPr>
    <w:rPr>
      <w:rFonts w:ascii="Verdana" w:eastAsiaTheme="minorHAnsi" w:hAnsi="Verdana"/>
      <w:sz w:val="20"/>
      <w:szCs w:val="18"/>
      <w:lang w:eastAsia="en-US"/>
    </w:rPr>
  </w:style>
  <w:style w:type="paragraph" w:customStyle="1" w:styleId="5E20ADF1F9D641309BE6BD594EA3A009">
    <w:name w:val="5E20ADF1F9D641309BE6BD594EA3A009"/>
    <w:rsid w:val="00BF6361"/>
    <w:pPr>
      <w:spacing w:before="60" w:after="120" w:line="276" w:lineRule="auto"/>
    </w:pPr>
    <w:rPr>
      <w:rFonts w:ascii="Verdana" w:eastAsiaTheme="minorHAnsi" w:hAnsi="Verdana"/>
      <w:sz w:val="20"/>
      <w:szCs w:val="18"/>
      <w:lang w:eastAsia="en-US"/>
    </w:rPr>
  </w:style>
  <w:style w:type="paragraph" w:customStyle="1" w:styleId="8BAE907B3FAF4B5FA2E7BD9E74B97F0A20">
    <w:name w:val="8BAE907B3FAF4B5FA2E7BD9E74B97F0A20"/>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20">
    <w:name w:val="D75860E6B22A4C0FA97744C2E8EEB3CA20"/>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20">
    <w:name w:val="7A6B6144394F4720B2B9AEB3AF5AD0A220"/>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20">
    <w:name w:val="2202683D55A34E32BEC59B4BD393275020"/>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20">
    <w:name w:val="5FCC1C7B86B3428FA9C81AA78FF85C7220"/>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19">
    <w:name w:val="CE6CA930B207400B991610CD895B798019"/>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20">
    <w:name w:val="AD533205662E43D8AFD507F39E2398A020"/>
    <w:rsid w:val="00BF6361"/>
    <w:pPr>
      <w:spacing w:before="60" w:after="120" w:line="276" w:lineRule="auto"/>
    </w:pPr>
    <w:rPr>
      <w:rFonts w:ascii="Verdana" w:eastAsiaTheme="minorHAnsi" w:hAnsi="Verdana"/>
      <w:sz w:val="20"/>
      <w:szCs w:val="18"/>
      <w:lang w:eastAsia="en-US"/>
    </w:rPr>
  </w:style>
  <w:style w:type="paragraph" w:customStyle="1" w:styleId="4CE4D3FB9DBB473591F4287A7618B0149">
    <w:name w:val="4CE4D3FB9DBB473591F4287A7618B0149"/>
    <w:rsid w:val="00BF6361"/>
    <w:pPr>
      <w:spacing w:before="60" w:after="120" w:line="276" w:lineRule="auto"/>
    </w:pPr>
    <w:rPr>
      <w:rFonts w:ascii="Verdana" w:eastAsiaTheme="minorHAnsi" w:hAnsi="Verdana"/>
      <w:sz w:val="20"/>
      <w:szCs w:val="18"/>
      <w:lang w:eastAsia="en-US"/>
    </w:rPr>
  </w:style>
  <w:style w:type="paragraph" w:customStyle="1" w:styleId="2C95BFFC40B34178BD126985E0B5FC6E20">
    <w:name w:val="2C95BFFC40B34178BD126985E0B5FC6E20"/>
    <w:rsid w:val="00BF6361"/>
    <w:pPr>
      <w:spacing w:before="60" w:after="120" w:line="276" w:lineRule="auto"/>
    </w:pPr>
    <w:rPr>
      <w:rFonts w:ascii="Verdana" w:eastAsiaTheme="minorHAnsi" w:hAnsi="Verdana"/>
      <w:sz w:val="20"/>
      <w:szCs w:val="18"/>
      <w:lang w:eastAsia="en-US"/>
    </w:rPr>
  </w:style>
  <w:style w:type="paragraph" w:customStyle="1" w:styleId="C87B527C40824C5B98985E0475C88DC18">
    <w:name w:val="C87B527C40824C5B98985E0475C88DC18"/>
    <w:rsid w:val="00BF6361"/>
    <w:pPr>
      <w:spacing w:before="60" w:after="120" w:line="276" w:lineRule="auto"/>
    </w:pPr>
    <w:rPr>
      <w:rFonts w:ascii="Verdana" w:eastAsiaTheme="minorHAnsi" w:hAnsi="Verdana"/>
      <w:sz w:val="20"/>
      <w:szCs w:val="18"/>
      <w:lang w:eastAsia="en-US"/>
    </w:rPr>
  </w:style>
  <w:style w:type="paragraph" w:customStyle="1" w:styleId="DB69FF115CFC4836937E7A3D638CEFE18">
    <w:name w:val="DB69FF115CFC4836937E7A3D638CEFE18"/>
    <w:rsid w:val="00BF6361"/>
    <w:pPr>
      <w:spacing w:before="60" w:after="120" w:line="276" w:lineRule="auto"/>
    </w:pPr>
    <w:rPr>
      <w:rFonts w:ascii="Verdana" w:eastAsiaTheme="minorHAnsi" w:hAnsi="Verdana"/>
      <w:sz w:val="20"/>
      <w:szCs w:val="18"/>
      <w:lang w:eastAsia="en-US"/>
    </w:rPr>
  </w:style>
  <w:style w:type="paragraph" w:customStyle="1" w:styleId="54C258B0070A41E79F3BBB2762A1303B5">
    <w:name w:val="54C258B0070A41E79F3BBB2762A1303B5"/>
    <w:rsid w:val="00BF6361"/>
    <w:pPr>
      <w:spacing w:after="0" w:line="240" w:lineRule="auto"/>
    </w:pPr>
    <w:rPr>
      <w:rFonts w:ascii="Verdana" w:eastAsiaTheme="minorHAnsi" w:hAnsi="Verdana"/>
      <w:sz w:val="20"/>
      <w:szCs w:val="18"/>
      <w:lang w:eastAsia="en-US"/>
    </w:rPr>
  </w:style>
  <w:style w:type="paragraph" w:customStyle="1" w:styleId="519D4CCC873242BBA1A88D4549EE08335">
    <w:name w:val="519D4CCC873242BBA1A88D4549EE08335"/>
    <w:rsid w:val="00BF6361"/>
    <w:pPr>
      <w:spacing w:after="0" w:line="240" w:lineRule="auto"/>
    </w:pPr>
    <w:rPr>
      <w:rFonts w:ascii="Verdana" w:eastAsiaTheme="minorHAnsi" w:hAnsi="Verdana"/>
      <w:sz w:val="20"/>
      <w:szCs w:val="18"/>
      <w:lang w:eastAsia="en-US"/>
    </w:rPr>
  </w:style>
  <w:style w:type="paragraph" w:customStyle="1" w:styleId="0472BE76BC4A422EBF5D1D9471C771F35">
    <w:name w:val="0472BE76BC4A422EBF5D1D9471C771F35"/>
    <w:rsid w:val="00BF6361"/>
    <w:pPr>
      <w:spacing w:after="0" w:line="240" w:lineRule="auto"/>
    </w:pPr>
    <w:rPr>
      <w:rFonts w:ascii="Verdana" w:eastAsiaTheme="minorHAnsi" w:hAnsi="Verdana"/>
      <w:sz w:val="20"/>
      <w:szCs w:val="18"/>
      <w:lang w:eastAsia="en-US"/>
    </w:rPr>
  </w:style>
  <w:style w:type="paragraph" w:customStyle="1" w:styleId="293F3074212F4CDABF1FBC8AD29F19D35">
    <w:name w:val="293F3074212F4CDABF1FBC8AD29F19D35"/>
    <w:rsid w:val="00BF6361"/>
    <w:pPr>
      <w:spacing w:after="0" w:line="240" w:lineRule="auto"/>
    </w:pPr>
    <w:rPr>
      <w:rFonts w:ascii="Verdana" w:eastAsiaTheme="minorHAnsi" w:hAnsi="Verdana"/>
      <w:sz w:val="20"/>
      <w:szCs w:val="18"/>
      <w:lang w:eastAsia="en-US"/>
    </w:rPr>
  </w:style>
  <w:style w:type="paragraph" w:customStyle="1" w:styleId="F917C00D74DE4618AA5192605D283EE320">
    <w:name w:val="F917C00D74DE4618AA5192605D283EE320"/>
    <w:rsid w:val="00BF6361"/>
    <w:pPr>
      <w:spacing w:before="60" w:after="120" w:line="276" w:lineRule="auto"/>
    </w:pPr>
    <w:rPr>
      <w:rFonts w:ascii="Verdana" w:eastAsiaTheme="minorHAnsi" w:hAnsi="Verdana"/>
      <w:sz w:val="20"/>
      <w:szCs w:val="18"/>
      <w:lang w:eastAsia="en-US"/>
    </w:rPr>
  </w:style>
  <w:style w:type="paragraph" w:customStyle="1" w:styleId="CD493638751A42D0A4F03E0F90B0012020">
    <w:name w:val="CD493638751A42D0A4F03E0F90B0012020"/>
    <w:rsid w:val="00BF6361"/>
    <w:pPr>
      <w:spacing w:before="60" w:after="120" w:line="276" w:lineRule="auto"/>
    </w:pPr>
    <w:rPr>
      <w:rFonts w:ascii="Verdana" w:eastAsiaTheme="minorHAnsi" w:hAnsi="Verdana"/>
      <w:sz w:val="20"/>
      <w:szCs w:val="18"/>
      <w:lang w:eastAsia="en-US"/>
    </w:rPr>
  </w:style>
  <w:style w:type="paragraph" w:customStyle="1" w:styleId="2FCF896017C341F89E0B17CA3DC5130820">
    <w:name w:val="2FCF896017C341F89E0B17CA3DC5130820"/>
    <w:rsid w:val="00BF6361"/>
    <w:pPr>
      <w:spacing w:before="60" w:after="120" w:line="276" w:lineRule="auto"/>
    </w:pPr>
    <w:rPr>
      <w:rFonts w:ascii="Verdana" w:eastAsiaTheme="minorHAnsi" w:hAnsi="Verdana"/>
      <w:sz w:val="20"/>
      <w:szCs w:val="18"/>
      <w:lang w:eastAsia="en-US"/>
    </w:rPr>
  </w:style>
  <w:style w:type="paragraph" w:customStyle="1" w:styleId="2936BD23D9D84D90853A125B0637C18A20">
    <w:name w:val="2936BD23D9D84D90853A125B0637C18A20"/>
    <w:rsid w:val="00BF6361"/>
    <w:pPr>
      <w:spacing w:before="60" w:after="120" w:line="276" w:lineRule="auto"/>
    </w:pPr>
    <w:rPr>
      <w:rFonts w:ascii="Verdana" w:eastAsiaTheme="minorHAnsi" w:hAnsi="Verdana"/>
      <w:sz w:val="20"/>
      <w:szCs w:val="18"/>
      <w:lang w:eastAsia="en-US"/>
    </w:rPr>
  </w:style>
  <w:style w:type="paragraph" w:customStyle="1" w:styleId="EA1B334D032C46E69CD83B07F7B99F5B20">
    <w:name w:val="EA1B334D032C46E69CD83B07F7B99F5B20"/>
    <w:rsid w:val="00BF6361"/>
    <w:pPr>
      <w:spacing w:before="60" w:after="120" w:line="276" w:lineRule="auto"/>
    </w:pPr>
    <w:rPr>
      <w:rFonts w:ascii="Verdana" w:eastAsiaTheme="minorHAnsi" w:hAnsi="Verdana"/>
      <w:sz w:val="20"/>
      <w:szCs w:val="18"/>
      <w:lang w:eastAsia="en-US"/>
    </w:rPr>
  </w:style>
  <w:style w:type="paragraph" w:customStyle="1" w:styleId="49246206CE9F4CAFA8D71D2630D772AC20">
    <w:name w:val="49246206CE9F4CAFA8D71D2630D772AC20"/>
    <w:rsid w:val="00BF6361"/>
    <w:pPr>
      <w:spacing w:before="60" w:after="120" w:line="276" w:lineRule="auto"/>
    </w:pPr>
    <w:rPr>
      <w:rFonts w:ascii="Verdana" w:eastAsiaTheme="minorHAnsi" w:hAnsi="Verdana"/>
      <w:sz w:val="20"/>
      <w:szCs w:val="18"/>
      <w:lang w:eastAsia="en-US"/>
    </w:rPr>
  </w:style>
  <w:style w:type="paragraph" w:customStyle="1" w:styleId="5BB890ECE5D04A1C888573676C3C759720">
    <w:name w:val="5BB890ECE5D04A1C888573676C3C759720"/>
    <w:rsid w:val="00BF6361"/>
    <w:pPr>
      <w:spacing w:before="60" w:after="120" w:line="276" w:lineRule="auto"/>
    </w:pPr>
    <w:rPr>
      <w:rFonts w:ascii="Verdana" w:eastAsiaTheme="minorHAnsi" w:hAnsi="Verdana"/>
      <w:sz w:val="20"/>
      <w:szCs w:val="18"/>
      <w:lang w:eastAsia="en-US"/>
    </w:rPr>
  </w:style>
  <w:style w:type="paragraph" w:customStyle="1" w:styleId="23DEB72794834E7E89B245168F42F15D17">
    <w:name w:val="23DEB72794834E7E89B245168F42F15D17"/>
    <w:rsid w:val="00BF6361"/>
    <w:pPr>
      <w:spacing w:before="60" w:after="120" w:line="276" w:lineRule="auto"/>
    </w:pPr>
    <w:rPr>
      <w:rFonts w:ascii="Verdana" w:eastAsiaTheme="minorHAnsi" w:hAnsi="Verdana"/>
      <w:sz w:val="20"/>
      <w:szCs w:val="18"/>
      <w:lang w:eastAsia="en-US"/>
    </w:rPr>
  </w:style>
  <w:style w:type="paragraph" w:customStyle="1" w:styleId="277B8157C98C4A51A607C6D8490A713F17">
    <w:name w:val="277B8157C98C4A51A607C6D8490A713F17"/>
    <w:rsid w:val="00BF6361"/>
    <w:pPr>
      <w:spacing w:before="60" w:after="120" w:line="276" w:lineRule="auto"/>
    </w:pPr>
    <w:rPr>
      <w:rFonts w:ascii="Verdana" w:eastAsiaTheme="minorHAnsi" w:hAnsi="Verdana"/>
      <w:sz w:val="20"/>
      <w:szCs w:val="18"/>
      <w:lang w:eastAsia="en-US"/>
    </w:rPr>
  </w:style>
  <w:style w:type="paragraph" w:customStyle="1" w:styleId="EBACA93963AD4298881BFED648EC174417">
    <w:name w:val="EBACA93963AD4298881BFED648EC174417"/>
    <w:rsid w:val="00BF6361"/>
    <w:pPr>
      <w:spacing w:before="60" w:after="120" w:line="276" w:lineRule="auto"/>
    </w:pPr>
    <w:rPr>
      <w:rFonts w:ascii="Verdana" w:eastAsiaTheme="minorHAnsi" w:hAnsi="Verdana"/>
      <w:sz w:val="20"/>
      <w:szCs w:val="18"/>
      <w:lang w:eastAsia="en-US"/>
    </w:rPr>
  </w:style>
  <w:style w:type="paragraph" w:customStyle="1" w:styleId="5229859A340D4CE88133FB873764804D17">
    <w:name w:val="5229859A340D4CE88133FB873764804D17"/>
    <w:rsid w:val="00BF6361"/>
    <w:pPr>
      <w:spacing w:before="60" w:after="120" w:line="276" w:lineRule="auto"/>
    </w:pPr>
    <w:rPr>
      <w:rFonts w:ascii="Verdana" w:eastAsiaTheme="minorHAnsi" w:hAnsi="Verdana"/>
      <w:sz w:val="20"/>
      <w:szCs w:val="18"/>
      <w:lang w:eastAsia="en-US"/>
    </w:rPr>
  </w:style>
  <w:style w:type="paragraph" w:customStyle="1" w:styleId="70D69BFE6EFF4CB69A4ECC3157BD1FD117">
    <w:name w:val="70D69BFE6EFF4CB69A4ECC3157BD1FD117"/>
    <w:rsid w:val="00BF6361"/>
    <w:pPr>
      <w:spacing w:before="60" w:after="120" w:line="276" w:lineRule="auto"/>
    </w:pPr>
    <w:rPr>
      <w:rFonts w:ascii="Verdana" w:eastAsiaTheme="minorHAnsi" w:hAnsi="Verdana"/>
      <w:sz w:val="20"/>
      <w:szCs w:val="18"/>
      <w:lang w:eastAsia="en-US"/>
    </w:rPr>
  </w:style>
  <w:style w:type="paragraph" w:customStyle="1" w:styleId="BB0FA9AED0D74C2181A881317D87BED417">
    <w:name w:val="BB0FA9AED0D74C2181A881317D87BED417"/>
    <w:rsid w:val="00BF6361"/>
    <w:pPr>
      <w:spacing w:before="60" w:after="120" w:line="276" w:lineRule="auto"/>
    </w:pPr>
    <w:rPr>
      <w:rFonts w:ascii="Verdana" w:eastAsiaTheme="minorHAnsi" w:hAnsi="Verdana"/>
      <w:sz w:val="20"/>
      <w:szCs w:val="18"/>
      <w:lang w:eastAsia="en-US"/>
    </w:rPr>
  </w:style>
  <w:style w:type="paragraph" w:customStyle="1" w:styleId="0A26C5E9B6CF44D9A2C1C68ED254C54917">
    <w:name w:val="0A26C5E9B6CF44D9A2C1C68ED254C54917"/>
    <w:rsid w:val="00BF6361"/>
    <w:pPr>
      <w:spacing w:before="60" w:after="120" w:line="276" w:lineRule="auto"/>
    </w:pPr>
    <w:rPr>
      <w:rFonts w:ascii="Verdana" w:eastAsiaTheme="minorHAnsi" w:hAnsi="Verdana"/>
      <w:sz w:val="20"/>
      <w:szCs w:val="18"/>
      <w:lang w:eastAsia="en-US"/>
    </w:rPr>
  </w:style>
  <w:style w:type="paragraph" w:customStyle="1" w:styleId="07DB0E79D0E54657BA93057C1696D25217">
    <w:name w:val="07DB0E79D0E54657BA93057C1696D25217"/>
    <w:rsid w:val="00BF6361"/>
    <w:pPr>
      <w:spacing w:before="60" w:after="120" w:line="276" w:lineRule="auto"/>
    </w:pPr>
    <w:rPr>
      <w:rFonts w:ascii="Verdana" w:eastAsiaTheme="minorHAnsi" w:hAnsi="Verdana"/>
      <w:sz w:val="20"/>
      <w:szCs w:val="18"/>
      <w:lang w:eastAsia="en-US"/>
    </w:rPr>
  </w:style>
  <w:style w:type="paragraph" w:customStyle="1" w:styleId="9CE9436CAAED4DA59F2255CF823A291717">
    <w:name w:val="9CE9436CAAED4DA59F2255CF823A291717"/>
    <w:rsid w:val="00BF6361"/>
    <w:pPr>
      <w:spacing w:before="60" w:after="120" w:line="276" w:lineRule="auto"/>
    </w:pPr>
    <w:rPr>
      <w:rFonts w:ascii="Verdana" w:eastAsiaTheme="minorHAnsi" w:hAnsi="Verdana"/>
      <w:sz w:val="20"/>
      <w:szCs w:val="18"/>
      <w:lang w:eastAsia="en-US"/>
    </w:rPr>
  </w:style>
  <w:style w:type="paragraph" w:customStyle="1" w:styleId="9710CAA35CDD4806B6912490F6E7202017">
    <w:name w:val="9710CAA35CDD4806B6912490F6E7202017"/>
    <w:rsid w:val="00BF6361"/>
    <w:pPr>
      <w:spacing w:before="60" w:after="120" w:line="276" w:lineRule="auto"/>
    </w:pPr>
    <w:rPr>
      <w:rFonts w:ascii="Verdana" w:eastAsiaTheme="minorHAnsi" w:hAnsi="Verdana"/>
      <w:sz w:val="20"/>
      <w:szCs w:val="18"/>
      <w:lang w:eastAsia="en-US"/>
    </w:rPr>
  </w:style>
  <w:style w:type="paragraph" w:customStyle="1" w:styleId="B242BB1113D3431E9556DB32D76CBA2417">
    <w:name w:val="B242BB1113D3431E9556DB32D76CBA2417"/>
    <w:rsid w:val="00BF6361"/>
    <w:pPr>
      <w:spacing w:before="60" w:after="120" w:line="276" w:lineRule="auto"/>
    </w:pPr>
    <w:rPr>
      <w:rFonts w:ascii="Verdana" w:eastAsiaTheme="minorHAnsi" w:hAnsi="Verdana"/>
      <w:sz w:val="20"/>
      <w:szCs w:val="18"/>
      <w:lang w:eastAsia="en-US"/>
    </w:rPr>
  </w:style>
  <w:style w:type="paragraph" w:customStyle="1" w:styleId="873C7572F6F94634B671DDF66141C7D017">
    <w:name w:val="873C7572F6F94634B671DDF66141C7D017"/>
    <w:rsid w:val="00BF6361"/>
    <w:pPr>
      <w:spacing w:before="60" w:after="120" w:line="276" w:lineRule="auto"/>
    </w:pPr>
    <w:rPr>
      <w:rFonts w:ascii="Verdana" w:eastAsiaTheme="minorHAnsi" w:hAnsi="Verdana"/>
      <w:sz w:val="20"/>
      <w:szCs w:val="18"/>
      <w:lang w:eastAsia="en-US"/>
    </w:rPr>
  </w:style>
  <w:style w:type="paragraph" w:customStyle="1" w:styleId="30D8C51DF28E4069A0862CA78847D6AD17">
    <w:name w:val="30D8C51DF28E4069A0862CA78847D6AD17"/>
    <w:rsid w:val="00BF6361"/>
    <w:pPr>
      <w:spacing w:before="60" w:after="120" w:line="276" w:lineRule="auto"/>
    </w:pPr>
    <w:rPr>
      <w:rFonts w:ascii="Verdana" w:eastAsiaTheme="minorHAnsi" w:hAnsi="Verdana"/>
      <w:sz w:val="20"/>
      <w:szCs w:val="18"/>
      <w:lang w:eastAsia="en-US"/>
    </w:rPr>
  </w:style>
  <w:style w:type="paragraph" w:customStyle="1" w:styleId="8F06D10C01EA482FB6A47A26EDF3D2B917">
    <w:name w:val="8F06D10C01EA482FB6A47A26EDF3D2B917"/>
    <w:rsid w:val="00BF6361"/>
    <w:pPr>
      <w:spacing w:before="60" w:after="120" w:line="276" w:lineRule="auto"/>
    </w:pPr>
    <w:rPr>
      <w:rFonts w:ascii="Verdana" w:eastAsiaTheme="minorHAnsi" w:hAnsi="Verdana"/>
      <w:sz w:val="20"/>
      <w:szCs w:val="18"/>
      <w:lang w:eastAsia="en-US"/>
    </w:rPr>
  </w:style>
  <w:style w:type="paragraph" w:customStyle="1" w:styleId="C3FA21413BA84E73A9CC12B918C9BA5E17">
    <w:name w:val="C3FA21413BA84E73A9CC12B918C9BA5E17"/>
    <w:rsid w:val="00BF6361"/>
    <w:pPr>
      <w:spacing w:before="60" w:after="120" w:line="276" w:lineRule="auto"/>
    </w:pPr>
    <w:rPr>
      <w:rFonts w:ascii="Verdana" w:eastAsiaTheme="minorHAnsi" w:hAnsi="Verdana"/>
      <w:sz w:val="20"/>
      <w:szCs w:val="18"/>
      <w:lang w:eastAsia="en-US"/>
    </w:rPr>
  </w:style>
  <w:style w:type="paragraph" w:customStyle="1" w:styleId="223EADC3DB744B7CB66DE8DA389AAAA617">
    <w:name w:val="223EADC3DB744B7CB66DE8DA389AAAA617"/>
    <w:rsid w:val="00BF6361"/>
    <w:pPr>
      <w:spacing w:before="60" w:after="120" w:line="276" w:lineRule="auto"/>
    </w:pPr>
    <w:rPr>
      <w:rFonts w:ascii="Verdana" w:eastAsiaTheme="minorHAnsi" w:hAnsi="Verdana"/>
      <w:sz w:val="20"/>
      <w:szCs w:val="18"/>
      <w:lang w:eastAsia="en-US"/>
    </w:rPr>
  </w:style>
  <w:style w:type="paragraph" w:customStyle="1" w:styleId="77610E8A466E428EAFD7FB9AF2C0A5AF20">
    <w:name w:val="77610E8A466E428EAFD7FB9AF2C0A5AF20"/>
    <w:rsid w:val="00BF6361"/>
    <w:pPr>
      <w:spacing w:before="60" w:after="120" w:line="276" w:lineRule="auto"/>
    </w:pPr>
    <w:rPr>
      <w:rFonts w:ascii="Verdana" w:eastAsiaTheme="minorHAnsi" w:hAnsi="Verdana"/>
      <w:sz w:val="20"/>
      <w:szCs w:val="18"/>
      <w:lang w:eastAsia="en-US"/>
    </w:rPr>
  </w:style>
  <w:style w:type="paragraph" w:customStyle="1" w:styleId="F5BB63170C7546A8879CB1C871C5169620">
    <w:name w:val="F5BB63170C7546A8879CB1C871C5169620"/>
    <w:rsid w:val="00BF6361"/>
    <w:pPr>
      <w:spacing w:before="60" w:after="120" w:line="276" w:lineRule="auto"/>
    </w:pPr>
    <w:rPr>
      <w:rFonts w:ascii="Verdana" w:eastAsiaTheme="minorHAnsi" w:hAnsi="Verdana"/>
      <w:sz w:val="20"/>
      <w:szCs w:val="18"/>
      <w:lang w:eastAsia="en-US"/>
    </w:rPr>
  </w:style>
  <w:style w:type="paragraph" w:customStyle="1" w:styleId="3E685C32FFD74CEA9644F4526364CF3520">
    <w:name w:val="3E685C32FFD74CEA9644F4526364CF3520"/>
    <w:rsid w:val="00BF6361"/>
    <w:pPr>
      <w:spacing w:before="60" w:after="120" w:line="276" w:lineRule="auto"/>
    </w:pPr>
    <w:rPr>
      <w:rFonts w:ascii="Verdana" w:eastAsiaTheme="minorHAnsi" w:hAnsi="Verdana"/>
      <w:sz w:val="20"/>
      <w:szCs w:val="18"/>
      <w:lang w:eastAsia="en-US"/>
    </w:rPr>
  </w:style>
  <w:style w:type="paragraph" w:customStyle="1" w:styleId="17E4A0EE5EB04B40BE637ACC3D678D2615">
    <w:name w:val="17E4A0EE5EB04B40BE637ACC3D678D2615"/>
    <w:rsid w:val="00BF6361"/>
    <w:pPr>
      <w:spacing w:before="60" w:after="120" w:line="276" w:lineRule="auto"/>
    </w:pPr>
    <w:rPr>
      <w:rFonts w:ascii="Verdana" w:eastAsiaTheme="minorHAnsi" w:hAnsi="Verdana"/>
      <w:sz w:val="20"/>
      <w:szCs w:val="18"/>
      <w:lang w:eastAsia="en-US"/>
    </w:rPr>
  </w:style>
  <w:style w:type="paragraph" w:customStyle="1" w:styleId="9147BFF74BAE421D91B58336E77C3E7815">
    <w:name w:val="9147BFF74BAE421D91B58336E77C3E7815"/>
    <w:rsid w:val="00BF6361"/>
    <w:pPr>
      <w:spacing w:before="60" w:after="120" w:line="276" w:lineRule="auto"/>
    </w:pPr>
    <w:rPr>
      <w:rFonts w:ascii="Verdana" w:eastAsiaTheme="minorHAnsi" w:hAnsi="Verdana"/>
      <w:sz w:val="20"/>
      <w:szCs w:val="18"/>
      <w:lang w:eastAsia="en-US"/>
    </w:rPr>
  </w:style>
  <w:style w:type="paragraph" w:customStyle="1" w:styleId="C5D5903A5A4644E593F887EE98C26E6515">
    <w:name w:val="C5D5903A5A4644E593F887EE98C26E6515"/>
    <w:rsid w:val="00BF6361"/>
    <w:pPr>
      <w:spacing w:before="60" w:after="120" w:line="276" w:lineRule="auto"/>
    </w:pPr>
    <w:rPr>
      <w:rFonts w:ascii="Verdana" w:eastAsiaTheme="minorHAnsi" w:hAnsi="Verdana"/>
      <w:sz w:val="20"/>
      <w:szCs w:val="18"/>
      <w:lang w:eastAsia="en-US"/>
    </w:rPr>
  </w:style>
  <w:style w:type="paragraph" w:customStyle="1" w:styleId="E744E0617A1D45DD8DC27EA1FFE01A5515">
    <w:name w:val="E744E0617A1D45DD8DC27EA1FFE01A5515"/>
    <w:rsid w:val="00BF6361"/>
    <w:pPr>
      <w:spacing w:before="60" w:after="120" w:line="276" w:lineRule="auto"/>
    </w:pPr>
    <w:rPr>
      <w:rFonts w:ascii="Verdana" w:eastAsiaTheme="minorHAnsi" w:hAnsi="Verdana"/>
      <w:sz w:val="20"/>
      <w:szCs w:val="18"/>
      <w:lang w:eastAsia="en-US"/>
    </w:rPr>
  </w:style>
  <w:style w:type="paragraph" w:customStyle="1" w:styleId="5389865333C84CF4A4EA181726F23A6F15">
    <w:name w:val="5389865333C84CF4A4EA181726F23A6F15"/>
    <w:rsid w:val="00BF6361"/>
    <w:pPr>
      <w:spacing w:before="60" w:after="120" w:line="276" w:lineRule="auto"/>
    </w:pPr>
    <w:rPr>
      <w:rFonts w:ascii="Verdana" w:eastAsiaTheme="minorHAnsi" w:hAnsi="Verdana"/>
      <w:sz w:val="20"/>
      <w:szCs w:val="18"/>
      <w:lang w:eastAsia="en-US"/>
    </w:rPr>
  </w:style>
  <w:style w:type="paragraph" w:customStyle="1" w:styleId="16D4A294350A4AF5A151C1EDA078512F15">
    <w:name w:val="16D4A294350A4AF5A151C1EDA078512F15"/>
    <w:rsid w:val="00BF6361"/>
    <w:pPr>
      <w:spacing w:before="60" w:after="120" w:line="276" w:lineRule="auto"/>
    </w:pPr>
    <w:rPr>
      <w:rFonts w:ascii="Verdana" w:eastAsiaTheme="minorHAnsi" w:hAnsi="Verdana"/>
      <w:sz w:val="20"/>
      <w:szCs w:val="18"/>
      <w:lang w:eastAsia="en-US"/>
    </w:rPr>
  </w:style>
  <w:style w:type="paragraph" w:customStyle="1" w:styleId="53BB7AD029EE4C6DBA84669EABD25B6815">
    <w:name w:val="53BB7AD029EE4C6DBA84669EABD25B6815"/>
    <w:rsid w:val="00BF6361"/>
    <w:pPr>
      <w:spacing w:before="60" w:after="120" w:line="276" w:lineRule="auto"/>
    </w:pPr>
    <w:rPr>
      <w:rFonts w:ascii="Verdana" w:eastAsiaTheme="minorHAnsi" w:hAnsi="Verdana"/>
      <w:sz w:val="20"/>
      <w:szCs w:val="18"/>
      <w:lang w:eastAsia="en-US"/>
    </w:rPr>
  </w:style>
  <w:style w:type="paragraph" w:customStyle="1" w:styleId="47475DAE0CD043E8BD47502963D129FC15">
    <w:name w:val="47475DAE0CD043E8BD47502963D129FC15"/>
    <w:rsid w:val="00BF6361"/>
    <w:pPr>
      <w:spacing w:before="60" w:after="120" w:line="276" w:lineRule="auto"/>
    </w:pPr>
    <w:rPr>
      <w:rFonts w:ascii="Verdana" w:eastAsiaTheme="minorHAnsi" w:hAnsi="Verdana"/>
      <w:sz w:val="20"/>
      <w:szCs w:val="18"/>
      <w:lang w:eastAsia="en-US"/>
    </w:rPr>
  </w:style>
  <w:style w:type="paragraph" w:customStyle="1" w:styleId="EF5ECEE476FB4812BF92A7AC88ABCA7520">
    <w:name w:val="EF5ECEE476FB4812BF92A7AC88ABCA7520"/>
    <w:rsid w:val="00BF6361"/>
    <w:pPr>
      <w:spacing w:before="60" w:after="120" w:line="276" w:lineRule="auto"/>
    </w:pPr>
    <w:rPr>
      <w:rFonts w:ascii="Verdana" w:eastAsiaTheme="minorHAnsi" w:hAnsi="Verdana"/>
      <w:sz w:val="20"/>
      <w:szCs w:val="18"/>
      <w:lang w:eastAsia="en-US"/>
    </w:rPr>
  </w:style>
  <w:style w:type="paragraph" w:customStyle="1" w:styleId="9D0C81841E46421B9A6E15A37640342C4">
    <w:name w:val="9D0C81841E46421B9A6E15A37640342C4"/>
    <w:rsid w:val="00BF6361"/>
    <w:pPr>
      <w:spacing w:before="60" w:after="120" w:line="276" w:lineRule="auto"/>
    </w:pPr>
    <w:rPr>
      <w:rFonts w:ascii="Verdana" w:eastAsiaTheme="minorHAnsi" w:hAnsi="Verdana"/>
      <w:sz w:val="20"/>
      <w:szCs w:val="18"/>
      <w:lang w:eastAsia="en-US"/>
    </w:rPr>
  </w:style>
  <w:style w:type="paragraph" w:customStyle="1" w:styleId="68F61BBA90A54829BD5AED46AF8811BC3">
    <w:name w:val="68F61BBA90A54829BD5AED46AF8811BC3"/>
    <w:rsid w:val="00BF6361"/>
    <w:pPr>
      <w:spacing w:before="60" w:after="120" w:line="276" w:lineRule="auto"/>
    </w:pPr>
    <w:rPr>
      <w:rFonts w:ascii="Verdana" w:eastAsiaTheme="minorHAnsi" w:hAnsi="Verdana"/>
      <w:sz w:val="20"/>
      <w:szCs w:val="18"/>
      <w:lang w:eastAsia="en-US"/>
    </w:rPr>
  </w:style>
  <w:style w:type="paragraph" w:customStyle="1" w:styleId="6AF1A23B29B6436DBA293B395B9C2F582">
    <w:name w:val="6AF1A23B29B6436DBA293B395B9C2F582"/>
    <w:rsid w:val="00BF6361"/>
    <w:pPr>
      <w:spacing w:before="60" w:after="120" w:line="276" w:lineRule="auto"/>
    </w:pPr>
    <w:rPr>
      <w:rFonts w:ascii="Verdana" w:eastAsiaTheme="minorHAnsi" w:hAnsi="Verdana"/>
      <w:sz w:val="20"/>
      <w:szCs w:val="18"/>
      <w:lang w:eastAsia="en-US"/>
    </w:rPr>
  </w:style>
  <w:style w:type="paragraph" w:customStyle="1" w:styleId="5E20ADF1F9D641309BE6BD594EA3A0091">
    <w:name w:val="5E20ADF1F9D641309BE6BD594EA3A0091"/>
    <w:rsid w:val="00BF6361"/>
    <w:pPr>
      <w:spacing w:before="60" w:after="120" w:line="276" w:lineRule="auto"/>
    </w:pPr>
    <w:rPr>
      <w:rFonts w:ascii="Verdana" w:eastAsiaTheme="minorHAnsi" w:hAnsi="Verdana"/>
      <w:sz w:val="20"/>
      <w:szCs w:val="18"/>
      <w:lang w:eastAsia="en-US"/>
    </w:rPr>
  </w:style>
  <w:style w:type="paragraph" w:customStyle="1" w:styleId="A045704F4A17425C9267F90408450424">
    <w:name w:val="A045704F4A17425C9267F90408450424"/>
    <w:rsid w:val="00BF6361"/>
    <w:pPr>
      <w:spacing w:before="60" w:after="120" w:line="276" w:lineRule="auto"/>
    </w:pPr>
    <w:rPr>
      <w:rFonts w:ascii="Verdana" w:eastAsiaTheme="minorHAnsi" w:hAnsi="Verdana"/>
      <w:sz w:val="20"/>
      <w:szCs w:val="18"/>
      <w:lang w:eastAsia="en-US"/>
    </w:rPr>
  </w:style>
  <w:style w:type="paragraph" w:customStyle="1" w:styleId="8BAE907B3FAF4B5FA2E7BD9E74B97F0A21">
    <w:name w:val="8BAE907B3FAF4B5FA2E7BD9E74B97F0A21"/>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21">
    <w:name w:val="D75860E6B22A4C0FA97744C2E8EEB3CA21"/>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21">
    <w:name w:val="7A6B6144394F4720B2B9AEB3AF5AD0A221"/>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21">
    <w:name w:val="2202683D55A34E32BEC59B4BD393275021"/>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21">
    <w:name w:val="5FCC1C7B86B3428FA9C81AA78FF85C7221"/>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20">
    <w:name w:val="CE6CA930B207400B991610CD895B798020"/>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21">
    <w:name w:val="AD533205662E43D8AFD507F39E2398A021"/>
    <w:rsid w:val="00BF6361"/>
    <w:pPr>
      <w:spacing w:before="60" w:after="120" w:line="276" w:lineRule="auto"/>
    </w:pPr>
    <w:rPr>
      <w:rFonts w:ascii="Verdana" w:eastAsiaTheme="minorHAnsi" w:hAnsi="Verdana"/>
      <w:sz w:val="20"/>
      <w:szCs w:val="18"/>
      <w:lang w:eastAsia="en-US"/>
    </w:rPr>
  </w:style>
  <w:style w:type="paragraph" w:customStyle="1" w:styleId="4CE4D3FB9DBB473591F4287A7618B01410">
    <w:name w:val="4CE4D3FB9DBB473591F4287A7618B01410"/>
    <w:rsid w:val="00BF6361"/>
    <w:pPr>
      <w:spacing w:before="60" w:after="120" w:line="276" w:lineRule="auto"/>
    </w:pPr>
    <w:rPr>
      <w:rFonts w:ascii="Verdana" w:eastAsiaTheme="minorHAnsi" w:hAnsi="Verdana"/>
      <w:sz w:val="20"/>
      <w:szCs w:val="18"/>
      <w:lang w:eastAsia="en-US"/>
    </w:rPr>
  </w:style>
  <w:style w:type="paragraph" w:customStyle="1" w:styleId="2C95BFFC40B34178BD126985E0B5FC6E21">
    <w:name w:val="2C95BFFC40B34178BD126985E0B5FC6E21"/>
    <w:rsid w:val="00BF6361"/>
    <w:pPr>
      <w:spacing w:before="60" w:after="120" w:line="276" w:lineRule="auto"/>
    </w:pPr>
    <w:rPr>
      <w:rFonts w:ascii="Verdana" w:eastAsiaTheme="minorHAnsi" w:hAnsi="Verdana"/>
      <w:sz w:val="20"/>
      <w:szCs w:val="18"/>
      <w:lang w:eastAsia="en-US"/>
    </w:rPr>
  </w:style>
  <w:style w:type="paragraph" w:customStyle="1" w:styleId="C87B527C40824C5B98985E0475C88DC19">
    <w:name w:val="C87B527C40824C5B98985E0475C88DC19"/>
    <w:rsid w:val="00BF6361"/>
    <w:pPr>
      <w:spacing w:before="60" w:after="120" w:line="276" w:lineRule="auto"/>
    </w:pPr>
    <w:rPr>
      <w:rFonts w:ascii="Verdana" w:eastAsiaTheme="minorHAnsi" w:hAnsi="Verdana"/>
      <w:sz w:val="20"/>
      <w:szCs w:val="18"/>
      <w:lang w:eastAsia="en-US"/>
    </w:rPr>
  </w:style>
  <w:style w:type="paragraph" w:customStyle="1" w:styleId="DB69FF115CFC4836937E7A3D638CEFE19">
    <w:name w:val="DB69FF115CFC4836937E7A3D638CEFE19"/>
    <w:rsid w:val="00BF6361"/>
    <w:pPr>
      <w:spacing w:before="60" w:after="120" w:line="276" w:lineRule="auto"/>
    </w:pPr>
    <w:rPr>
      <w:rFonts w:ascii="Verdana" w:eastAsiaTheme="minorHAnsi" w:hAnsi="Verdana"/>
      <w:sz w:val="20"/>
      <w:szCs w:val="18"/>
      <w:lang w:eastAsia="en-US"/>
    </w:rPr>
  </w:style>
  <w:style w:type="paragraph" w:customStyle="1" w:styleId="54C258B0070A41E79F3BBB2762A1303B6">
    <w:name w:val="54C258B0070A41E79F3BBB2762A1303B6"/>
    <w:rsid w:val="00BF6361"/>
    <w:pPr>
      <w:spacing w:after="0" w:line="240" w:lineRule="auto"/>
    </w:pPr>
    <w:rPr>
      <w:rFonts w:ascii="Verdana" w:eastAsiaTheme="minorHAnsi" w:hAnsi="Verdana"/>
      <w:sz w:val="20"/>
      <w:szCs w:val="18"/>
      <w:lang w:eastAsia="en-US"/>
    </w:rPr>
  </w:style>
  <w:style w:type="paragraph" w:customStyle="1" w:styleId="519D4CCC873242BBA1A88D4549EE08336">
    <w:name w:val="519D4CCC873242BBA1A88D4549EE08336"/>
    <w:rsid w:val="00BF6361"/>
    <w:pPr>
      <w:spacing w:after="0" w:line="240" w:lineRule="auto"/>
    </w:pPr>
    <w:rPr>
      <w:rFonts w:ascii="Verdana" w:eastAsiaTheme="minorHAnsi" w:hAnsi="Verdana"/>
      <w:sz w:val="20"/>
      <w:szCs w:val="18"/>
      <w:lang w:eastAsia="en-US"/>
    </w:rPr>
  </w:style>
  <w:style w:type="paragraph" w:customStyle="1" w:styleId="0472BE76BC4A422EBF5D1D9471C771F36">
    <w:name w:val="0472BE76BC4A422EBF5D1D9471C771F36"/>
    <w:rsid w:val="00BF6361"/>
    <w:pPr>
      <w:spacing w:after="0" w:line="240" w:lineRule="auto"/>
    </w:pPr>
    <w:rPr>
      <w:rFonts w:ascii="Verdana" w:eastAsiaTheme="minorHAnsi" w:hAnsi="Verdana"/>
      <w:sz w:val="20"/>
      <w:szCs w:val="18"/>
      <w:lang w:eastAsia="en-US"/>
    </w:rPr>
  </w:style>
  <w:style w:type="paragraph" w:customStyle="1" w:styleId="293F3074212F4CDABF1FBC8AD29F19D36">
    <w:name w:val="293F3074212F4CDABF1FBC8AD29F19D36"/>
    <w:rsid w:val="00BF6361"/>
    <w:pPr>
      <w:spacing w:after="0" w:line="240" w:lineRule="auto"/>
    </w:pPr>
    <w:rPr>
      <w:rFonts w:ascii="Verdana" w:eastAsiaTheme="minorHAnsi" w:hAnsi="Verdana"/>
      <w:sz w:val="20"/>
      <w:szCs w:val="18"/>
      <w:lang w:eastAsia="en-US"/>
    </w:rPr>
  </w:style>
  <w:style w:type="paragraph" w:customStyle="1" w:styleId="F917C00D74DE4618AA5192605D283EE321">
    <w:name w:val="F917C00D74DE4618AA5192605D283EE321"/>
    <w:rsid w:val="00BF6361"/>
    <w:pPr>
      <w:spacing w:before="60" w:after="120" w:line="276" w:lineRule="auto"/>
    </w:pPr>
    <w:rPr>
      <w:rFonts w:ascii="Verdana" w:eastAsiaTheme="minorHAnsi" w:hAnsi="Verdana"/>
      <w:sz w:val="20"/>
      <w:szCs w:val="18"/>
      <w:lang w:eastAsia="en-US"/>
    </w:rPr>
  </w:style>
  <w:style w:type="paragraph" w:customStyle="1" w:styleId="CD493638751A42D0A4F03E0F90B0012021">
    <w:name w:val="CD493638751A42D0A4F03E0F90B0012021"/>
    <w:rsid w:val="00BF6361"/>
    <w:pPr>
      <w:spacing w:before="60" w:after="120" w:line="276" w:lineRule="auto"/>
    </w:pPr>
    <w:rPr>
      <w:rFonts w:ascii="Verdana" w:eastAsiaTheme="minorHAnsi" w:hAnsi="Verdana"/>
      <w:sz w:val="20"/>
      <w:szCs w:val="18"/>
      <w:lang w:eastAsia="en-US"/>
    </w:rPr>
  </w:style>
  <w:style w:type="paragraph" w:customStyle="1" w:styleId="2FCF896017C341F89E0B17CA3DC5130821">
    <w:name w:val="2FCF896017C341F89E0B17CA3DC5130821"/>
    <w:rsid w:val="00BF6361"/>
    <w:pPr>
      <w:spacing w:before="60" w:after="120" w:line="276" w:lineRule="auto"/>
    </w:pPr>
    <w:rPr>
      <w:rFonts w:ascii="Verdana" w:eastAsiaTheme="minorHAnsi" w:hAnsi="Verdana"/>
      <w:sz w:val="20"/>
      <w:szCs w:val="18"/>
      <w:lang w:eastAsia="en-US"/>
    </w:rPr>
  </w:style>
  <w:style w:type="paragraph" w:customStyle="1" w:styleId="2936BD23D9D84D90853A125B0637C18A21">
    <w:name w:val="2936BD23D9D84D90853A125B0637C18A21"/>
    <w:rsid w:val="00BF6361"/>
    <w:pPr>
      <w:spacing w:before="60" w:after="120" w:line="276" w:lineRule="auto"/>
    </w:pPr>
    <w:rPr>
      <w:rFonts w:ascii="Verdana" w:eastAsiaTheme="minorHAnsi" w:hAnsi="Verdana"/>
      <w:sz w:val="20"/>
      <w:szCs w:val="18"/>
      <w:lang w:eastAsia="en-US"/>
    </w:rPr>
  </w:style>
  <w:style w:type="paragraph" w:customStyle="1" w:styleId="EA1B334D032C46E69CD83B07F7B99F5B21">
    <w:name w:val="EA1B334D032C46E69CD83B07F7B99F5B21"/>
    <w:rsid w:val="00BF6361"/>
    <w:pPr>
      <w:spacing w:before="60" w:after="120" w:line="276" w:lineRule="auto"/>
    </w:pPr>
    <w:rPr>
      <w:rFonts w:ascii="Verdana" w:eastAsiaTheme="minorHAnsi" w:hAnsi="Verdana"/>
      <w:sz w:val="20"/>
      <w:szCs w:val="18"/>
      <w:lang w:eastAsia="en-US"/>
    </w:rPr>
  </w:style>
  <w:style w:type="paragraph" w:customStyle="1" w:styleId="49246206CE9F4CAFA8D71D2630D772AC21">
    <w:name w:val="49246206CE9F4CAFA8D71D2630D772AC21"/>
    <w:rsid w:val="00BF6361"/>
    <w:pPr>
      <w:spacing w:before="60" w:after="120" w:line="276" w:lineRule="auto"/>
    </w:pPr>
    <w:rPr>
      <w:rFonts w:ascii="Verdana" w:eastAsiaTheme="minorHAnsi" w:hAnsi="Verdana"/>
      <w:sz w:val="20"/>
      <w:szCs w:val="18"/>
      <w:lang w:eastAsia="en-US"/>
    </w:rPr>
  </w:style>
  <w:style w:type="paragraph" w:customStyle="1" w:styleId="5BB890ECE5D04A1C888573676C3C759721">
    <w:name w:val="5BB890ECE5D04A1C888573676C3C759721"/>
    <w:rsid w:val="00BF6361"/>
    <w:pPr>
      <w:spacing w:before="60" w:after="120" w:line="276" w:lineRule="auto"/>
    </w:pPr>
    <w:rPr>
      <w:rFonts w:ascii="Verdana" w:eastAsiaTheme="minorHAnsi" w:hAnsi="Verdana"/>
      <w:sz w:val="20"/>
      <w:szCs w:val="18"/>
      <w:lang w:eastAsia="en-US"/>
    </w:rPr>
  </w:style>
  <w:style w:type="paragraph" w:customStyle="1" w:styleId="23DEB72794834E7E89B245168F42F15D18">
    <w:name w:val="23DEB72794834E7E89B245168F42F15D18"/>
    <w:rsid w:val="00BF6361"/>
    <w:pPr>
      <w:spacing w:before="60" w:after="120" w:line="276" w:lineRule="auto"/>
    </w:pPr>
    <w:rPr>
      <w:rFonts w:ascii="Verdana" w:eastAsiaTheme="minorHAnsi" w:hAnsi="Verdana"/>
      <w:sz w:val="20"/>
      <w:szCs w:val="18"/>
      <w:lang w:eastAsia="en-US"/>
    </w:rPr>
  </w:style>
  <w:style w:type="paragraph" w:customStyle="1" w:styleId="277B8157C98C4A51A607C6D8490A713F18">
    <w:name w:val="277B8157C98C4A51A607C6D8490A713F18"/>
    <w:rsid w:val="00BF6361"/>
    <w:pPr>
      <w:spacing w:before="60" w:after="120" w:line="276" w:lineRule="auto"/>
    </w:pPr>
    <w:rPr>
      <w:rFonts w:ascii="Verdana" w:eastAsiaTheme="minorHAnsi" w:hAnsi="Verdana"/>
      <w:sz w:val="20"/>
      <w:szCs w:val="18"/>
      <w:lang w:eastAsia="en-US"/>
    </w:rPr>
  </w:style>
  <w:style w:type="paragraph" w:customStyle="1" w:styleId="EBACA93963AD4298881BFED648EC174418">
    <w:name w:val="EBACA93963AD4298881BFED648EC174418"/>
    <w:rsid w:val="00BF6361"/>
    <w:pPr>
      <w:spacing w:before="60" w:after="120" w:line="276" w:lineRule="auto"/>
    </w:pPr>
    <w:rPr>
      <w:rFonts w:ascii="Verdana" w:eastAsiaTheme="minorHAnsi" w:hAnsi="Verdana"/>
      <w:sz w:val="20"/>
      <w:szCs w:val="18"/>
      <w:lang w:eastAsia="en-US"/>
    </w:rPr>
  </w:style>
  <w:style w:type="paragraph" w:customStyle="1" w:styleId="5229859A340D4CE88133FB873764804D18">
    <w:name w:val="5229859A340D4CE88133FB873764804D18"/>
    <w:rsid w:val="00BF6361"/>
    <w:pPr>
      <w:spacing w:before="60" w:after="120" w:line="276" w:lineRule="auto"/>
    </w:pPr>
    <w:rPr>
      <w:rFonts w:ascii="Verdana" w:eastAsiaTheme="minorHAnsi" w:hAnsi="Verdana"/>
      <w:sz w:val="20"/>
      <w:szCs w:val="18"/>
      <w:lang w:eastAsia="en-US"/>
    </w:rPr>
  </w:style>
  <w:style w:type="paragraph" w:customStyle="1" w:styleId="70D69BFE6EFF4CB69A4ECC3157BD1FD118">
    <w:name w:val="70D69BFE6EFF4CB69A4ECC3157BD1FD118"/>
    <w:rsid w:val="00BF6361"/>
    <w:pPr>
      <w:spacing w:before="60" w:after="120" w:line="276" w:lineRule="auto"/>
    </w:pPr>
    <w:rPr>
      <w:rFonts w:ascii="Verdana" w:eastAsiaTheme="minorHAnsi" w:hAnsi="Verdana"/>
      <w:sz w:val="20"/>
      <w:szCs w:val="18"/>
      <w:lang w:eastAsia="en-US"/>
    </w:rPr>
  </w:style>
  <w:style w:type="paragraph" w:customStyle="1" w:styleId="BB0FA9AED0D74C2181A881317D87BED418">
    <w:name w:val="BB0FA9AED0D74C2181A881317D87BED418"/>
    <w:rsid w:val="00BF6361"/>
    <w:pPr>
      <w:spacing w:before="60" w:after="120" w:line="276" w:lineRule="auto"/>
    </w:pPr>
    <w:rPr>
      <w:rFonts w:ascii="Verdana" w:eastAsiaTheme="minorHAnsi" w:hAnsi="Verdana"/>
      <w:sz w:val="20"/>
      <w:szCs w:val="18"/>
      <w:lang w:eastAsia="en-US"/>
    </w:rPr>
  </w:style>
  <w:style w:type="paragraph" w:customStyle="1" w:styleId="0A26C5E9B6CF44D9A2C1C68ED254C54918">
    <w:name w:val="0A26C5E9B6CF44D9A2C1C68ED254C54918"/>
    <w:rsid w:val="00BF6361"/>
    <w:pPr>
      <w:spacing w:before="60" w:after="120" w:line="276" w:lineRule="auto"/>
    </w:pPr>
    <w:rPr>
      <w:rFonts w:ascii="Verdana" w:eastAsiaTheme="minorHAnsi" w:hAnsi="Verdana"/>
      <w:sz w:val="20"/>
      <w:szCs w:val="18"/>
      <w:lang w:eastAsia="en-US"/>
    </w:rPr>
  </w:style>
  <w:style w:type="paragraph" w:customStyle="1" w:styleId="07DB0E79D0E54657BA93057C1696D25218">
    <w:name w:val="07DB0E79D0E54657BA93057C1696D25218"/>
    <w:rsid w:val="00BF6361"/>
    <w:pPr>
      <w:spacing w:before="60" w:after="120" w:line="276" w:lineRule="auto"/>
    </w:pPr>
    <w:rPr>
      <w:rFonts w:ascii="Verdana" w:eastAsiaTheme="minorHAnsi" w:hAnsi="Verdana"/>
      <w:sz w:val="20"/>
      <w:szCs w:val="18"/>
      <w:lang w:eastAsia="en-US"/>
    </w:rPr>
  </w:style>
  <w:style w:type="paragraph" w:customStyle="1" w:styleId="9CE9436CAAED4DA59F2255CF823A291718">
    <w:name w:val="9CE9436CAAED4DA59F2255CF823A291718"/>
    <w:rsid w:val="00BF6361"/>
    <w:pPr>
      <w:spacing w:before="60" w:after="120" w:line="276" w:lineRule="auto"/>
    </w:pPr>
    <w:rPr>
      <w:rFonts w:ascii="Verdana" w:eastAsiaTheme="minorHAnsi" w:hAnsi="Verdana"/>
      <w:sz w:val="20"/>
      <w:szCs w:val="18"/>
      <w:lang w:eastAsia="en-US"/>
    </w:rPr>
  </w:style>
  <w:style w:type="paragraph" w:customStyle="1" w:styleId="9710CAA35CDD4806B6912490F6E7202018">
    <w:name w:val="9710CAA35CDD4806B6912490F6E7202018"/>
    <w:rsid w:val="00BF6361"/>
    <w:pPr>
      <w:spacing w:before="60" w:after="120" w:line="276" w:lineRule="auto"/>
    </w:pPr>
    <w:rPr>
      <w:rFonts w:ascii="Verdana" w:eastAsiaTheme="minorHAnsi" w:hAnsi="Verdana"/>
      <w:sz w:val="20"/>
      <w:szCs w:val="18"/>
      <w:lang w:eastAsia="en-US"/>
    </w:rPr>
  </w:style>
  <w:style w:type="paragraph" w:customStyle="1" w:styleId="B242BB1113D3431E9556DB32D76CBA2418">
    <w:name w:val="B242BB1113D3431E9556DB32D76CBA2418"/>
    <w:rsid w:val="00BF6361"/>
    <w:pPr>
      <w:spacing w:before="60" w:after="120" w:line="276" w:lineRule="auto"/>
    </w:pPr>
    <w:rPr>
      <w:rFonts w:ascii="Verdana" w:eastAsiaTheme="minorHAnsi" w:hAnsi="Verdana"/>
      <w:sz w:val="20"/>
      <w:szCs w:val="18"/>
      <w:lang w:eastAsia="en-US"/>
    </w:rPr>
  </w:style>
  <w:style w:type="paragraph" w:customStyle="1" w:styleId="873C7572F6F94634B671DDF66141C7D018">
    <w:name w:val="873C7572F6F94634B671DDF66141C7D018"/>
    <w:rsid w:val="00BF6361"/>
    <w:pPr>
      <w:spacing w:before="60" w:after="120" w:line="276" w:lineRule="auto"/>
    </w:pPr>
    <w:rPr>
      <w:rFonts w:ascii="Verdana" w:eastAsiaTheme="minorHAnsi" w:hAnsi="Verdana"/>
      <w:sz w:val="20"/>
      <w:szCs w:val="18"/>
      <w:lang w:eastAsia="en-US"/>
    </w:rPr>
  </w:style>
  <w:style w:type="paragraph" w:customStyle="1" w:styleId="30D8C51DF28E4069A0862CA78847D6AD18">
    <w:name w:val="30D8C51DF28E4069A0862CA78847D6AD18"/>
    <w:rsid w:val="00BF6361"/>
    <w:pPr>
      <w:spacing w:before="60" w:after="120" w:line="276" w:lineRule="auto"/>
    </w:pPr>
    <w:rPr>
      <w:rFonts w:ascii="Verdana" w:eastAsiaTheme="minorHAnsi" w:hAnsi="Verdana"/>
      <w:sz w:val="20"/>
      <w:szCs w:val="18"/>
      <w:lang w:eastAsia="en-US"/>
    </w:rPr>
  </w:style>
  <w:style w:type="paragraph" w:customStyle="1" w:styleId="8F06D10C01EA482FB6A47A26EDF3D2B918">
    <w:name w:val="8F06D10C01EA482FB6A47A26EDF3D2B918"/>
    <w:rsid w:val="00BF6361"/>
    <w:pPr>
      <w:spacing w:before="60" w:after="120" w:line="276" w:lineRule="auto"/>
    </w:pPr>
    <w:rPr>
      <w:rFonts w:ascii="Verdana" w:eastAsiaTheme="minorHAnsi" w:hAnsi="Verdana"/>
      <w:sz w:val="20"/>
      <w:szCs w:val="18"/>
      <w:lang w:eastAsia="en-US"/>
    </w:rPr>
  </w:style>
  <w:style w:type="paragraph" w:customStyle="1" w:styleId="C3FA21413BA84E73A9CC12B918C9BA5E18">
    <w:name w:val="C3FA21413BA84E73A9CC12B918C9BA5E18"/>
    <w:rsid w:val="00BF6361"/>
    <w:pPr>
      <w:spacing w:before="60" w:after="120" w:line="276" w:lineRule="auto"/>
    </w:pPr>
    <w:rPr>
      <w:rFonts w:ascii="Verdana" w:eastAsiaTheme="minorHAnsi" w:hAnsi="Verdana"/>
      <w:sz w:val="20"/>
      <w:szCs w:val="18"/>
      <w:lang w:eastAsia="en-US"/>
    </w:rPr>
  </w:style>
  <w:style w:type="paragraph" w:customStyle="1" w:styleId="223EADC3DB744B7CB66DE8DA389AAAA618">
    <w:name w:val="223EADC3DB744B7CB66DE8DA389AAAA618"/>
    <w:rsid w:val="00BF6361"/>
    <w:pPr>
      <w:spacing w:before="60" w:after="120" w:line="276" w:lineRule="auto"/>
    </w:pPr>
    <w:rPr>
      <w:rFonts w:ascii="Verdana" w:eastAsiaTheme="minorHAnsi" w:hAnsi="Verdana"/>
      <w:sz w:val="20"/>
      <w:szCs w:val="18"/>
      <w:lang w:eastAsia="en-US"/>
    </w:rPr>
  </w:style>
  <w:style w:type="paragraph" w:customStyle="1" w:styleId="77610E8A466E428EAFD7FB9AF2C0A5AF21">
    <w:name w:val="77610E8A466E428EAFD7FB9AF2C0A5AF21"/>
    <w:rsid w:val="00BF6361"/>
    <w:pPr>
      <w:spacing w:before="60" w:after="120" w:line="276" w:lineRule="auto"/>
    </w:pPr>
    <w:rPr>
      <w:rFonts w:ascii="Verdana" w:eastAsiaTheme="minorHAnsi" w:hAnsi="Verdana"/>
      <w:sz w:val="20"/>
      <w:szCs w:val="18"/>
      <w:lang w:eastAsia="en-US"/>
    </w:rPr>
  </w:style>
  <w:style w:type="paragraph" w:customStyle="1" w:styleId="F5BB63170C7546A8879CB1C871C5169621">
    <w:name w:val="F5BB63170C7546A8879CB1C871C5169621"/>
    <w:rsid w:val="00BF6361"/>
    <w:pPr>
      <w:spacing w:before="60" w:after="120" w:line="276" w:lineRule="auto"/>
    </w:pPr>
    <w:rPr>
      <w:rFonts w:ascii="Verdana" w:eastAsiaTheme="minorHAnsi" w:hAnsi="Verdana"/>
      <w:sz w:val="20"/>
      <w:szCs w:val="18"/>
      <w:lang w:eastAsia="en-US"/>
    </w:rPr>
  </w:style>
  <w:style w:type="paragraph" w:customStyle="1" w:styleId="3E685C32FFD74CEA9644F4526364CF3521">
    <w:name w:val="3E685C32FFD74CEA9644F4526364CF3521"/>
    <w:rsid w:val="00BF6361"/>
    <w:pPr>
      <w:spacing w:before="60" w:after="120" w:line="276" w:lineRule="auto"/>
    </w:pPr>
    <w:rPr>
      <w:rFonts w:ascii="Verdana" w:eastAsiaTheme="minorHAnsi" w:hAnsi="Verdana"/>
      <w:sz w:val="20"/>
      <w:szCs w:val="18"/>
      <w:lang w:eastAsia="en-US"/>
    </w:rPr>
  </w:style>
  <w:style w:type="paragraph" w:customStyle="1" w:styleId="17E4A0EE5EB04B40BE637ACC3D678D2616">
    <w:name w:val="17E4A0EE5EB04B40BE637ACC3D678D2616"/>
    <w:rsid w:val="00BF6361"/>
    <w:pPr>
      <w:spacing w:before="60" w:after="120" w:line="276" w:lineRule="auto"/>
    </w:pPr>
    <w:rPr>
      <w:rFonts w:ascii="Verdana" w:eastAsiaTheme="minorHAnsi" w:hAnsi="Verdana"/>
      <w:sz w:val="20"/>
      <w:szCs w:val="18"/>
      <w:lang w:eastAsia="en-US"/>
    </w:rPr>
  </w:style>
  <w:style w:type="paragraph" w:customStyle="1" w:styleId="9147BFF74BAE421D91B58336E77C3E7816">
    <w:name w:val="9147BFF74BAE421D91B58336E77C3E7816"/>
    <w:rsid w:val="00BF6361"/>
    <w:pPr>
      <w:spacing w:before="60" w:after="120" w:line="276" w:lineRule="auto"/>
    </w:pPr>
    <w:rPr>
      <w:rFonts w:ascii="Verdana" w:eastAsiaTheme="minorHAnsi" w:hAnsi="Verdana"/>
      <w:sz w:val="20"/>
      <w:szCs w:val="18"/>
      <w:lang w:eastAsia="en-US"/>
    </w:rPr>
  </w:style>
  <w:style w:type="paragraph" w:customStyle="1" w:styleId="C5D5903A5A4644E593F887EE98C26E6516">
    <w:name w:val="C5D5903A5A4644E593F887EE98C26E6516"/>
    <w:rsid w:val="00BF6361"/>
    <w:pPr>
      <w:spacing w:before="60" w:after="120" w:line="276" w:lineRule="auto"/>
    </w:pPr>
    <w:rPr>
      <w:rFonts w:ascii="Verdana" w:eastAsiaTheme="minorHAnsi" w:hAnsi="Verdana"/>
      <w:sz w:val="20"/>
      <w:szCs w:val="18"/>
      <w:lang w:eastAsia="en-US"/>
    </w:rPr>
  </w:style>
  <w:style w:type="paragraph" w:customStyle="1" w:styleId="E744E0617A1D45DD8DC27EA1FFE01A5516">
    <w:name w:val="E744E0617A1D45DD8DC27EA1FFE01A5516"/>
    <w:rsid w:val="00BF6361"/>
    <w:pPr>
      <w:spacing w:before="60" w:after="120" w:line="276" w:lineRule="auto"/>
    </w:pPr>
    <w:rPr>
      <w:rFonts w:ascii="Verdana" w:eastAsiaTheme="minorHAnsi" w:hAnsi="Verdana"/>
      <w:sz w:val="20"/>
      <w:szCs w:val="18"/>
      <w:lang w:eastAsia="en-US"/>
    </w:rPr>
  </w:style>
  <w:style w:type="paragraph" w:customStyle="1" w:styleId="5389865333C84CF4A4EA181726F23A6F16">
    <w:name w:val="5389865333C84CF4A4EA181726F23A6F16"/>
    <w:rsid w:val="00BF6361"/>
    <w:pPr>
      <w:spacing w:before="60" w:after="120" w:line="276" w:lineRule="auto"/>
    </w:pPr>
    <w:rPr>
      <w:rFonts w:ascii="Verdana" w:eastAsiaTheme="minorHAnsi" w:hAnsi="Verdana"/>
      <w:sz w:val="20"/>
      <w:szCs w:val="18"/>
      <w:lang w:eastAsia="en-US"/>
    </w:rPr>
  </w:style>
  <w:style w:type="paragraph" w:customStyle="1" w:styleId="16D4A294350A4AF5A151C1EDA078512F16">
    <w:name w:val="16D4A294350A4AF5A151C1EDA078512F16"/>
    <w:rsid w:val="00BF6361"/>
    <w:pPr>
      <w:spacing w:before="60" w:after="120" w:line="276" w:lineRule="auto"/>
    </w:pPr>
    <w:rPr>
      <w:rFonts w:ascii="Verdana" w:eastAsiaTheme="minorHAnsi" w:hAnsi="Verdana"/>
      <w:sz w:val="20"/>
      <w:szCs w:val="18"/>
      <w:lang w:eastAsia="en-US"/>
    </w:rPr>
  </w:style>
  <w:style w:type="paragraph" w:customStyle="1" w:styleId="53BB7AD029EE4C6DBA84669EABD25B6816">
    <w:name w:val="53BB7AD029EE4C6DBA84669EABD25B6816"/>
    <w:rsid w:val="00BF6361"/>
    <w:pPr>
      <w:spacing w:before="60" w:after="120" w:line="276" w:lineRule="auto"/>
    </w:pPr>
    <w:rPr>
      <w:rFonts w:ascii="Verdana" w:eastAsiaTheme="minorHAnsi" w:hAnsi="Verdana"/>
      <w:sz w:val="20"/>
      <w:szCs w:val="18"/>
      <w:lang w:eastAsia="en-US"/>
    </w:rPr>
  </w:style>
  <w:style w:type="paragraph" w:customStyle="1" w:styleId="47475DAE0CD043E8BD47502963D129FC16">
    <w:name w:val="47475DAE0CD043E8BD47502963D129FC16"/>
    <w:rsid w:val="00BF6361"/>
    <w:pPr>
      <w:spacing w:before="60" w:after="120" w:line="276" w:lineRule="auto"/>
    </w:pPr>
    <w:rPr>
      <w:rFonts w:ascii="Verdana" w:eastAsiaTheme="minorHAnsi" w:hAnsi="Verdana"/>
      <w:sz w:val="20"/>
      <w:szCs w:val="18"/>
      <w:lang w:eastAsia="en-US"/>
    </w:rPr>
  </w:style>
  <w:style w:type="paragraph" w:customStyle="1" w:styleId="EF5ECEE476FB4812BF92A7AC88ABCA7521">
    <w:name w:val="EF5ECEE476FB4812BF92A7AC88ABCA7521"/>
    <w:rsid w:val="00BF6361"/>
    <w:pPr>
      <w:spacing w:before="60" w:after="120" w:line="276" w:lineRule="auto"/>
    </w:pPr>
    <w:rPr>
      <w:rFonts w:ascii="Verdana" w:eastAsiaTheme="minorHAnsi" w:hAnsi="Verdana"/>
      <w:sz w:val="20"/>
      <w:szCs w:val="18"/>
      <w:lang w:eastAsia="en-US"/>
    </w:rPr>
  </w:style>
  <w:style w:type="paragraph" w:customStyle="1" w:styleId="9D0C81841E46421B9A6E15A37640342C5">
    <w:name w:val="9D0C81841E46421B9A6E15A37640342C5"/>
    <w:rsid w:val="00BF6361"/>
    <w:pPr>
      <w:spacing w:before="60" w:after="120" w:line="276" w:lineRule="auto"/>
    </w:pPr>
    <w:rPr>
      <w:rFonts w:ascii="Verdana" w:eastAsiaTheme="minorHAnsi" w:hAnsi="Verdana"/>
      <w:sz w:val="20"/>
      <w:szCs w:val="18"/>
      <w:lang w:eastAsia="en-US"/>
    </w:rPr>
  </w:style>
  <w:style w:type="paragraph" w:customStyle="1" w:styleId="68F61BBA90A54829BD5AED46AF8811BC4">
    <w:name w:val="68F61BBA90A54829BD5AED46AF8811BC4"/>
    <w:rsid w:val="00BF6361"/>
    <w:pPr>
      <w:spacing w:before="60" w:after="120" w:line="276" w:lineRule="auto"/>
    </w:pPr>
    <w:rPr>
      <w:rFonts w:ascii="Verdana" w:eastAsiaTheme="minorHAnsi" w:hAnsi="Verdana"/>
      <w:sz w:val="20"/>
      <w:szCs w:val="18"/>
      <w:lang w:eastAsia="en-US"/>
    </w:rPr>
  </w:style>
  <w:style w:type="paragraph" w:customStyle="1" w:styleId="6AF1A23B29B6436DBA293B395B9C2F583">
    <w:name w:val="6AF1A23B29B6436DBA293B395B9C2F583"/>
    <w:rsid w:val="00BF6361"/>
    <w:pPr>
      <w:spacing w:before="60" w:after="120" w:line="276" w:lineRule="auto"/>
    </w:pPr>
    <w:rPr>
      <w:rFonts w:ascii="Verdana" w:eastAsiaTheme="minorHAnsi" w:hAnsi="Verdana"/>
      <w:sz w:val="20"/>
      <w:szCs w:val="18"/>
      <w:lang w:eastAsia="en-US"/>
    </w:rPr>
  </w:style>
  <w:style w:type="paragraph" w:customStyle="1" w:styleId="5E20ADF1F9D641309BE6BD594EA3A0092">
    <w:name w:val="5E20ADF1F9D641309BE6BD594EA3A0092"/>
    <w:rsid w:val="00BF6361"/>
    <w:pPr>
      <w:spacing w:before="60" w:after="120" w:line="276" w:lineRule="auto"/>
    </w:pPr>
    <w:rPr>
      <w:rFonts w:ascii="Verdana" w:eastAsiaTheme="minorHAnsi" w:hAnsi="Verdana"/>
      <w:sz w:val="20"/>
      <w:szCs w:val="18"/>
      <w:lang w:eastAsia="en-US"/>
    </w:rPr>
  </w:style>
  <w:style w:type="paragraph" w:customStyle="1" w:styleId="A045704F4A17425C9267F904084504241">
    <w:name w:val="A045704F4A17425C9267F904084504241"/>
    <w:rsid w:val="00BF6361"/>
    <w:pPr>
      <w:spacing w:before="60" w:after="120" w:line="276" w:lineRule="auto"/>
    </w:pPr>
    <w:rPr>
      <w:rFonts w:ascii="Verdana" w:eastAsiaTheme="minorHAnsi" w:hAnsi="Verdana"/>
      <w:sz w:val="20"/>
      <w:szCs w:val="18"/>
      <w:lang w:eastAsia="en-US"/>
    </w:rPr>
  </w:style>
  <w:style w:type="paragraph" w:customStyle="1" w:styleId="97FBC498055141BB8528799B64794843">
    <w:name w:val="97FBC498055141BB8528799B64794843"/>
    <w:rsid w:val="00BF6361"/>
    <w:pPr>
      <w:spacing w:before="60" w:after="120" w:line="276" w:lineRule="auto"/>
    </w:pPr>
    <w:rPr>
      <w:rFonts w:ascii="Verdana" w:eastAsiaTheme="minorHAnsi" w:hAnsi="Verdana"/>
      <w:sz w:val="20"/>
      <w:szCs w:val="18"/>
      <w:lang w:eastAsia="en-US"/>
    </w:rPr>
  </w:style>
  <w:style w:type="paragraph" w:customStyle="1" w:styleId="27BE44822935421BA126B0E5B8D42C16">
    <w:name w:val="27BE44822935421BA126B0E5B8D42C16"/>
    <w:rsid w:val="00BF6361"/>
  </w:style>
  <w:style w:type="paragraph" w:customStyle="1" w:styleId="42884E814DC14530918B285B3366BA48">
    <w:name w:val="42884E814DC14530918B285B3366BA48"/>
    <w:rsid w:val="00BF6361"/>
  </w:style>
  <w:style w:type="paragraph" w:customStyle="1" w:styleId="0D71D656AC7A4D29817CD80C2519DE71">
    <w:name w:val="0D71D656AC7A4D29817CD80C2519DE71"/>
    <w:rsid w:val="00BF6361"/>
  </w:style>
  <w:style w:type="paragraph" w:customStyle="1" w:styleId="5A18613A98884E2DBFF905C6B6A77F0A">
    <w:name w:val="5A18613A98884E2DBFF905C6B6A77F0A"/>
    <w:rsid w:val="00BF6361"/>
  </w:style>
  <w:style w:type="paragraph" w:customStyle="1" w:styleId="7D081DFA288B4E1C82BE502815E9C96B">
    <w:name w:val="7D081DFA288B4E1C82BE502815E9C96B"/>
    <w:rsid w:val="00BF6361"/>
  </w:style>
  <w:style w:type="paragraph" w:customStyle="1" w:styleId="7E82BEAC8EB84DF785C65CF8D8225903">
    <w:name w:val="7E82BEAC8EB84DF785C65CF8D8225903"/>
    <w:rsid w:val="00BF6361"/>
  </w:style>
  <w:style w:type="paragraph" w:customStyle="1" w:styleId="7EEB3B91EF1644E99441EEDAFF7F6F37">
    <w:name w:val="7EEB3B91EF1644E99441EEDAFF7F6F37"/>
    <w:rsid w:val="00BF6361"/>
  </w:style>
  <w:style w:type="paragraph" w:customStyle="1" w:styleId="F7E612B7B60445C5A5371E377036A520">
    <w:name w:val="F7E612B7B60445C5A5371E377036A520"/>
    <w:rsid w:val="00BF6361"/>
  </w:style>
  <w:style w:type="paragraph" w:customStyle="1" w:styleId="BB8A30954BE9489D9460A63788B367E0">
    <w:name w:val="BB8A30954BE9489D9460A63788B367E0"/>
    <w:rsid w:val="00BF6361"/>
  </w:style>
  <w:style w:type="paragraph" w:customStyle="1" w:styleId="3EF80A658BC244FF88AAB07E0D760BEA">
    <w:name w:val="3EF80A658BC244FF88AAB07E0D760BEA"/>
    <w:rsid w:val="00BF6361"/>
  </w:style>
  <w:style w:type="paragraph" w:customStyle="1" w:styleId="B0234C10DEDC4094A6C9FA3ECA369E3B">
    <w:name w:val="B0234C10DEDC4094A6C9FA3ECA369E3B"/>
    <w:rsid w:val="00BF6361"/>
  </w:style>
  <w:style w:type="paragraph" w:customStyle="1" w:styleId="85059EDFAFA24FA593E860F6AD5AF8B6">
    <w:name w:val="85059EDFAFA24FA593E860F6AD5AF8B6"/>
    <w:rsid w:val="00BF6361"/>
  </w:style>
  <w:style w:type="paragraph" w:customStyle="1" w:styleId="46CFEB5182BC40A88F8854D8F6FA9939">
    <w:name w:val="46CFEB5182BC40A88F8854D8F6FA9939"/>
    <w:rsid w:val="00BF6361"/>
  </w:style>
  <w:style w:type="paragraph" w:customStyle="1" w:styleId="6D38EC82396C4D349569B8C74B576BF3">
    <w:name w:val="6D38EC82396C4D349569B8C74B576BF3"/>
    <w:rsid w:val="00BF6361"/>
  </w:style>
  <w:style w:type="paragraph" w:customStyle="1" w:styleId="AD8B1E9BF6884108B0575EC03A8CF298">
    <w:name w:val="AD8B1E9BF6884108B0575EC03A8CF298"/>
    <w:rsid w:val="00BF6361"/>
  </w:style>
  <w:style w:type="paragraph" w:customStyle="1" w:styleId="561FE6E879B84B98A8A98CB75C309A69">
    <w:name w:val="561FE6E879B84B98A8A98CB75C309A69"/>
    <w:rsid w:val="00BF6361"/>
  </w:style>
  <w:style w:type="paragraph" w:customStyle="1" w:styleId="E35B29E444E04EFA9D246A78A9E6A6E9">
    <w:name w:val="E35B29E444E04EFA9D246A78A9E6A6E9"/>
    <w:rsid w:val="00BF6361"/>
  </w:style>
  <w:style w:type="paragraph" w:customStyle="1" w:styleId="F81712DC0BE74541BACDFB709C86DBFA">
    <w:name w:val="F81712DC0BE74541BACDFB709C86DBFA"/>
    <w:rsid w:val="00BF6361"/>
  </w:style>
  <w:style w:type="paragraph" w:customStyle="1" w:styleId="90977FA2153D49A6AC430DED536E0872">
    <w:name w:val="90977FA2153D49A6AC430DED536E0872"/>
    <w:rsid w:val="00BF6361"/>
  </w:style>
  <w:style w:type="paragraph" w:customStyle="1" w:styleId="D317CE8EE94341CBBE58898ED0AEB2BC">
    <w:name w:val="D317CE8EE94341CBBE58898ED0AEB2BC"/>
    <w:rsid w:val="00BF6361"/>
  </w:style>
  <w:style w:type="paragraph" w:customStyle="1" w:styleId="B71BBB31EE854B118DDDF4E2D302256B">
    <w:name w:val="B71BBB31EE854B118DDDF4E2D302256B"/>
    <w:rsid w:val="00BF6361"/>
  </w:style>
  <w:style w:type="paragraph" w:customStyle="1" w:styleId="A9622139F5AE43BB826823F4A4858919">
    <w:name w:val="A9622139F5AE43BB826823F4A4858919"/>
    <w:rsid w:val="00BF6361"/>
  </w:style>
  <w:style w:type="paragraph" w:customStyle="1" w:styleId="423A2308F6F443AF872BC5354BCD0843">
    <w:name w:val="423A2308F6F443AF872BC5354BCD0843"/>
    <w:rsid w:val="00BF6361"/>
  </w:style>
  <w:style w:type="paragraph" w:customStyle="1" w:styleId="7C776B4AC39B4E69B983F825D9AA7264">
    <w:name w:val="7C776B4AC39B4E69B983F825D9AA7264"/>
    <w:rsid w:val="00BF6361"/>
  </w:style>
  <w:style w:type="paragraph" w:customStyle="1" w:styleId="EB592D7622E44672AB0F3F7B4CD07AA0">
    <w:name w:val="EB592D7622E44672AB0F3F7B4CD07AA0"/>
    <w:rsid w:val="00BF6361"/>
  </w:style>
  <w:style w:type="paragraph" w:customStyle="1" w:styleId="582EA6AC1FDB4D72A424AB82D850D1D9">
    <w:name w:val="582EA6AC1FDB4D72A424AB82D850D1D9"/>
    <w:rsid w:val="00BF6361"/>
  </w:style>
  <w:style w:type="paragraph" w:customStyle="1" w:styleId="A6653C40B1C24024AC2B8E4F8F68E10C">
    <w:name w:val="A6653C40B1C24024AC2B8E4F8F68E10C"/>
    <w:rsid w:val="00BF6361"/>
  </w:style>
  <w:style w:type="paragraph" w:customStyle="1" w:styleId="FA5AE91F9E9040FE93DC08BCCA9EB1EC">
    <w:name w:val="FA5AE91F9E9040FE93DC08BCCA9EB1EC"/>
    <w:rsid w:val="00BF6361"/>
  </w:style>
  <w:style w:type="paragraph" w:customStyle="1" w:styleId="FE2C7E71C3E74E5897D581091657E0C2">
    <w:name w:val="FE2C7E71C3E74E5897D581091657E0C2"/>
    <w:rsid w:val="00BF6361"/>
  </w:style>
  <w:style w:type="paragraph" w:customStyle="1" w:styleId="38B067871715409C965086EA72A2C6FB">
    <w:name w:val="38B067871715409C965086EA72A2C6FB"/>
    <w:rsid w:val="00BF6361"/>
  </w:style>
  <w:style w:type="paragraph" w:customStyle="1" w:styleId="27A76571BFAE42279ED5E3BDD851303E">
    <w:name w:val="27A76571BFAE42279ED5E3BDD851303E"/>
    <w:rsid w:val="00BF6361"/>
  </w:style>
  <w:style w:type="paragraph" w:customStyle="1" w:styleId="D6B846DCBD344E9093D208211CB4949A">
    <w:name w:val="D6B846DCBD344E9093D208211CB4949A"/>
    <w:rsid w:val="00BF6361"/>
  </w:style>
  <w:style w:type="paragraph" w:customStyle="1" w:styleId="F53B373FD2604CC4A3526AA506FC3872">
    <w:name w:val="F53B373FD2604CC4A3526AA506FC3872"/>
    <w:rsid w:val="00BF6361"/>
  </w:style>
  <w:style w:type="paragraph" w:customStyle="1" w:styleId="68B8E0B84FBA41358C8CC6083BA4F4A9">
    <w:name w:val="68B8E0B84FBA41358C8CC6083BA4F4A9"/>
    <w:rsid w:val="00BF6361"/>
  </w:style>
  <w:style w:type="paragraph" w:customStyle="1" w:styleId="1C11C0BF134041C68B5315D0CA8CB063">
    <w:name w:val="1C11C0BF134041C68B5315D0CA8CB063"/>
    <w:rsid w:val="00BF6361"/>
  </w:style>
  <w:style w:type="paragraph" w:customStyle="1" w:styleId="ED773891F0104E35A55CD462EA639780">
    <w:name w:val="ED773891F0104E35A55CD462EA639780"/>
    <w:rsid w:val="00BF6361"/>
  </w:style>
  <w:style w:type="paragraph" w:customStyle="1" w:styleId="8BAE907B3FAF4B5FA2E7BD9E74B97F0A22">
    <w:name w:val="8BAE907B3FAF4B5FA2E7BD9E74B97F0A22"/>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22">
    <w:name w:val="D75860E6B22A4C0FA97744C2E8EEB3CA22"/>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22">
    <w:name w:val="7A6B6144394F4720B2B9AEB3AF5AD0A222"/>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22">
    <w:name w:val="2202683D55A34E32BEC59B4BD393275022"/>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22">
    <w:name w:val="5FCC1C7B86B3428FA9C81AA78FF85C7222"/>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21">
    <w:name w:val="CE6CA930B207400B991610CD895B798021"/>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22">
    <w:name w:val="AD533205662E43D8AFD507F39E2398A022"/>
    <w:rsid w:val="00BF6361"/>
    <w:pPr>
      <w:spacing w:before="60" w:after="120" w:line="276" w:lineRule="auto"/>
    </w:pPr>
    <w:rPr>
      <w:rFonts w:ascii="Verdana" w:eastAsiaTheme="minorHAnsi" w:hAnsi="Verdana"/>
      <w:sz w:val="20"/>
      <w:szCs w:val="18"/>
      <w:lang w:eastAsia="en-US"/>
    </w:rPr>
  </w:style>
  <w:style w:type="paragraph" w:customStyle="1" w:styleId="4CE4D3FB9DBB473591F4287A7618B01411">
    <w:name w:val="4CE4D3FB9DBB473591F4287A7618B01411"/>
    <w:rsid w:val="00BF6361"/>
    <w:pPr>
      <w:spacing w:before="60" w:after="120" w:line="276" w:lineRule="auto"/>
    </w:pPr>
    <w:rPr>
      <w:rFonts w:ascii="Verdana" w:eastAsiaTheme="minorHAnsi" w:hAnsi="Verdana"/>
      <w:sz w:val="20"/>
      <w:szCs w:val="18"/>
      <w:lang w:eastAsia="en-US"/>
    </w:rPr>
  </w:style>
  <w:style w:type="paragraph" w:customStyle="1" w:styleId="2C95BFFC40B34178BD126985E0B5FC6E22">
    <w:name w:val="2C95BFFC40B34178BD126985E0B5FC6E22"/>
    <w:rsid w:val="00BF6361"/>
    <w:pPr>
      <w:spacing w:before="60" w:after="120" w:line="276" w:lineRule="auto"/>
    </w:pPr>
    <w:rPr>
      <w:rFonts w:ascii="Verdana" w:eastAsiaTheme="minorHAnsi" w:hAnsi="Verdana"/>
      <w:sz w:val="20"/>
      <w:szCs w:val="18"/>
      <w:lang w:eastAsia="en-US"/>
    </w:rPr>
  </w:style>
  <w:style w:type="paragraph" w:customStyle="1" w:styleId="27BE44822935421BA126B0E5B8D42C161">
    <w:name w:val="27BE44822935421BA126B0E5B8D42C161"/>
    <w:rsid w:val="00BF6361"/>
    <w:pPr>
      <w:spacing w:before="60" w:after="120" w:line="276" w:lineRule="auto"/>
    </w:pPr>
    <w:rPr>
      <w:rFonts w:ascii="Verdana" w:eastAsiaTheme="minorHAnsi" w:hAnsi="Verdana"/>
      <w:sz w:val="20"/>
      <w:szCs w:val="18"/>
      <w:lang w:eastAsia="en-US"/>
    </w:rPr>
  </w:style>
  <w:style w:type="paragraph" w:customStyle="1" w:styleId="42884E814DC14530918B285B3366BA481">
    <w:name w:val="42884E814DC14530918B285B3366BA481"/>
    <w:rsid w:val="00BF6361"/>
    <w:pPr>
      <w:spacing w:before="60" w:after="120" w:line="276" w:lineRule="auto"/>
    </w:pPr>
    <w:rPr>
      <w:rFonts w:ascii="Verdana" w:eastAsiaTheme="minorHAnsi" w:hAnsi="Verdana"/>
      <w:sz w:val="20"/>
      <w:szCs w:val="18"/>
      <w:lang w:eastAsia="en-US"/>
    </w:rPr>
  </w:style>
  <w:style w:type="paragraph" w:customStyle="1" w:styleId="0D71D656AC7A4D29817CD80C2519DE711">
    <w:name w:val="0D71D656AC7A4D29817CD80C2519DE711"/>
    <w:rsid w:val="00BF6361"/>
    <w:pPr>
      <w:spacing w:after="0" w:line="240" w:lineRule="auto"/>
    </w:pPr>
    <w:rPr>
      <w:rFonts w:ascii="Verdana" w:eastAsiaTheme="minorHAnsi" w:hAnsi="Verdana"/>
      <w:sz w:val="20"/>
      <w:szCs w:val="18"/>
      <w:lang w:eastAsia="en-US"/>
    </w:rPr>
  </w:style>
  <w:style w:type="paragraph" w:customStyle="1" w:styleId="5A18613A98884E2DBFF905C6B6A77F0A1">
    <w:name w:val="5A18613A98884E2DBFF905C6B6A77F0A1"/>
    <w:rsid w:val="00BF6361"/>
    <w:pPr>
      <w:spacing w:after="0" w:line="240" w:lineRule="auto"/>
    </w:pPr>
    <w:rPr>
      <w:rFonts w:ascii="Verdana" w:eastAsiaTheme="minorHAnsi" w:hAnsi="Verdana"/>
      <w:sz w:val="20"/>
      <w:szCs w:val="18"/>
      <w:lang w:eastAsia="en-US"/>
    </w:rPr>
  </w:style>
  <w:style w:type="paragraph" w:customStyle="1" w:styleId="7D081DFA288B4E1C82BE502815E9C96B1">
    <w:name w:val="7D081DFA288B4E1C82BE502815E9C96B1"/>
    <w:rsid w:val="00BF6361"/>
    <w:pPr>
      <w:spacing w:after="0" w:line="240" w:lineRule="auto"/>
    </w:pPr>
    <w:rPr>
      <w:rFonts w:ascii="Verdana" w:eastAsiaTheme="minorHAnsi" w:hAnsi="Verdana"/>
      <w:sz w:val="20"/>
      <w:szCs w:val="18"/>
      <w:lang w:eastAsia="en-US"/>
    </w:rPr>
  </w:style>
  <w:style w:type="paragraph" w:customStyle="1" w:styleId="7E82BEAC8EB84DF785C65CF8D82259031">
    <w:name w:val="7E82BEAC8EB84DF785C65CF8D82259031"/>
    <w:rsid w:val="00BF6361"/>
    <w:pPr>
      <w:spacing w:after="0" w:line="240" w:lineRule="auto"/>
    </w:pPr>
    <w:rPr>
      <w:rFonts w:ascii="Verdana" w:eastAsiaTheme="minorHAnsi" w:hAnsi="Verdana"/>
      <w:sz w:val="20"/>
      <w:szCs w:val="18"/>
      <w:lang w:eastAsia="en-US"/>
    </w:rPr>
  </w:style>
  <w:style w:type="paragraph" w:customStyle="1" w:styleId="90977FA2153D49A6AC430DED536E08721">
    <w:name w:val="90977FA2153D49A6AC430DED536E08721"/>
    <w:rsid w:val="00BF6361"/>
    <w:pPr>
      <w:spacing w:before="60" w:after="120" w:line="276" w:lineRule="auto"/>
    </w:pPr>
    <w:rPr>
      <w:rFonts w:ascii="Verdana" w:eastAsiaTheme="minorHAnsi" w:hAnsi="Verdana"/>
      <w:sz w:val="20"/>
      <w:szCs w:val="18"/>
      <w:lang w:eastAsia="en-US"/>
    </w:rPr>
  </w:style>
  <w:style w:type="paragraph" w:customStyle="1" w:styleId="D317CE8EE94341CBBE58898ED0AEB2BC1">
    <w:name w:val="D317CE8EE94341CBBE58898ED0AEB2BC1"/>
    <w:rsid w:val="00BF6361"/>
    <w:pPr>
      <w:spacing w:before="60" w:after="120" w:line="276" w:lineRule="auto"/>
    </w:pPr>
    <w:rPr>
      <w:rFonts w:ascii="Verdana" w:eastAsiaTheme="minorHAnsi" w:hAnsi="Verdana"/>
      <w:sz w:val="20"/>
      <w:szCs w:val="18"/>
      <w:lang w:eastAsia="en-US"/>
    </w:rPr>
  </w:style>
  <w:style w:type="paragraph" w:customStyle="1" w:styleId="B71BBB31EE854B118DDDF4E2D302256B1">
    <w:name w:val="B71BBB31EE854B118DDDF4E2D302256B1"/>
    <w:rsid w:val="00BF6361"/>
    <w:pPr>
      <w:spacing w:after="0" w:line="240" w:lineRule="auto"/>
    </w:pPr>
    <w:rPr>
      <w:rFonts w:ascii="Verdana" w:eastAsiaTheme="minorHAnsi" w:hAnsi="Verdana"/>
      <w:sz w:val="20"/>
      <w:szCs w:val="18"/>
      <w:lang w:eastAsia="en-US"/>
    </w:rPr>
  </w:style>
  <w:style w:type="paragraph" w:customStyle="1" w:styleId="A9622139F5AE43BB826823F4A48589191">
    <w:name w:val="A9622139F5AE43BB826823F4A48589191"/>
    <w:rsid w:val="00BF6361"/>
    <w:pPr>
      <w:spacing w:after="0" w:line="240" w:lineRule="auto"/>
    </w:pPr>
    <w:rPr>
      <w:rFonts w:ascii="Verdana" w:eastAsiaTheme="minorHAnsi" w:hAnsi="Verdana"/>
      <w:sz w:val="20"/>
      <w:szCs w:val="18"/>
      <w:lang w:eastAsia="en-US"/>
    </w:rPr>
  </w:style>
  <w:style w:type="paragraph" w:customStyle="1" w:styleId="423A2308F6F443AF872BC5354BCD08431">
    <w:name w:val="423A2308F6F443AF872BC5354BCD08431"/>
    <w:rsid w:val="00BF6361"/>
    <w:pPr>
      <w:spacing w:after="0" w:line="240" w:lineRule="auto"/>
    </w:pPr>
    <w:rPr>
      <w:rFonts w:ascii="Verdana" w:eastAsiaTheme="minorHAnsi" w:hAnsi="Verdana"/>
      <w:sz w:val="20"/>
      <w:szCs w:val="18"/>
      <w:lang w:eastAsia="en-US"/>
    </w:rPr>
  </w:style>
  <w:style w:type="paragraph" w:customStyle="1" w:styleId="7C776B4AC39B4E69B983F825D9AA72641">
    <w:name w:val="7C776B4AC39B4E69B983F825D9AA72641"/>
    <w:rsid w:val="00BF6361"/>
    <w:pPr>
      <w:spacing w:after="0" w:line="240" w:lineRule="auto"/>
    </w:pPr>
    <w:rPr>
      <w:rFonts w:ascii="Verdana" w:eastAsiaTheme="minorHAnsi" w:hAnsi="Verdana"/>
      <w:sz w:val="20"/>
      <w:szCs w:val="18"/>
      <w:lang w:eastAsia="en-US"/>
    </w:rPr>
  </w:style>
  <w:style w:type="paragraph" w:customStyle="1" w:styleId="EB592D7622E44672AB0F3F7B4CD07AA01">
    <w:name w:val="EB592D7622E44672AB0F3F7B4CD07AA01"/>
    <w:rsid w:val="00BF6361"/>
    <w:pPr>
      <w:spacing w:before="60" w:after="120" w:line="276" w:lineRule="auto"/>
    </w:pPr>
    <w:rPr>
      <w:rFonts w:ascii="Verdana" w:eastAsiaTheme="minorHAnsi" w:hAnsi="Verdana"/>
      <w:sz w:val="20"/>
      <w:szCs w:val="18"/>
      <w:lang w:eastAsia="en-US"/>
    </w:rPr>
  </w:style>
  <w:style w:type="paragraph" w:customStyle="1" w:styleId="582EA6AC1FDB4D72A424AB82D850D1D91">
    <w:name w:val="582EA6AC1FDB4D72A424AB82D850D1D91"/>
    <w:rsid w:val="00BF6361"/>
    <w:pPr>
      <w:spacing w:before="60" w:after="120" w:line="276" w:lineRule="auto"/>
    </w:pPr>
    <w:rPr>
      <w:rFonts w:ascii="Verdana" w:eastAsiaTheme="minorHAnsi" w:hAnsi="Verdana"/>
      <w:sz w:val="20"/>
      <w:szCs w:val="18"/>
      <w:lang w:eastAsia="en-US"/>
    </w:rPr>
  </w:style>
  <w:style w:type="paragraph" w:customStyle="1" w:styleId="A6653C40B1C24024AC2B8E4F8F68E10C1">
    <w:name w:val="A6653C40B1C24024AC2B8E4F8F68E10C1"/>
    <w:rsid w:val="00BF6361"/>
    <w:pPr>
      <w:spacing w:after="0" w:line="240" w:lineRule="auto"/>
    </w:pPr>
    <w:rPr>
      <w:rFonts w:ascii="Verdana" w:eastAsiaTheme="minorHAnsi" w:hAnsi="Verdana"/>
      <w:sz w:val="20"/>
      <w:szCs w:val="18"/>
      <w:lang w:eastAsia="en-US"/>
    </w:rPr>
  </w:style>
  <w:style w:type="paragraph" w:customStyle="1" w:styleId="FA5AE91F9E9040FE93DC08BCCA9EB1EC1">
    <w:name w:val="FA5AE91F9E9040FE93DC08BCCA9EB1EC1"/>
    <w:rsid w:val="00BF6361"/>
    <w:pPr>
      <w:spacing w:after="0" w:line="240" w:lineRule="auto"/>
    </w:pPr>
    <w:rPr>
      <w:rFonts w:ascii="Verdana" w:eastAsiaTheme="minorHAnsi" w:hAnsi="Verdana"/>
      <w:sz w:val="20"/>
      <w:szCs w:val="18"/>
      <w:lang w:eastAsia="en-US"/>
    </w:rPr>
  </w:style>
  <w:style w:type="paragraph" w:customStyle="1" w:styleId="FE2C7E71C3E74E5897D581091657E0C21">
    <w:name w:val="FE2C7E71C3E74E5897D581091657E0C21"/>
    <w:rsid w:val="00BF6361"/>
    <w:pPr>
      <w:spacing w:after="0" w:line="240" w:lineRule="auto"/>
    </w:pPr>
    <w:rPr>
      <w:rFonts w:ascii="Verdana" w:eastAsiaTheme="minorHAnsi" w:hAnsi="Verdana"/>
      <w:sz w:val="20"/>
      <w:szCs w:val="18"/>
      <w:lang w:eastAsia="en-US"/>
    </w:rPr>
  </w:style>
  <w:style w:type="paragraph" w:customStyle="1" w:styleId="38B067871715409C965086EA72A2C6FB1">
    <w:name w:val="38B067871715409C965086EA72A2C6FB1"/>
    <w:rsid w:val="00BF6361"/>
    <w:pPr>
      <w:spacing w:after="0" w:line="240" w:lineRule="auto"/>
    </w:pPr>
    <w:rPr>
      <w:rFonts w:ascii="Verdana" w:eastAsiaTheme="minorHAnsi" w:hAnsi="Verdana"/>
      <w:sz w:val="20"/>
      <w:szCs w:val="18"/>
      <w:lang w:eastAsia="en-US"/>
    </w:rPr>
  </w:style>
  <w:style w:type="paragraph" w:customStyle="1" w:styleId="27A76571BFAE42279ED5E3BDD851303E1">
    <w:name w:val="27A76571BFAE42279ED5E3BDD851303E1"/>
    <w:rsid w:val="00BF6361"/>
    <w:pPr>
      <w:spacing w:before="60" w:after="120" w:line="276" w:lineRule="auto"/>
    </w:pPr>
    <w:rPr>
      <w:rFonts w:ascii="Verdana" w:eastAsiaTheme="minorHAnsi" w:hAnsi="Verdana"/>
      <w:sz w:val="20"/>
      <w:szCs w:val="18"/>
      <w:lang w:eastAsia="en-US"/>
    </w:rPr>
  </w:style>
  <w:style w:type="paragraph" w:customStyle="1" w:styleId="D6B846DCBD344E9093D208211CB4949A1">
    <w:name w:val="D6B846DCBD344E9093D208211CB4949A1"/>
    <w:rsid w:val="00BF6361"/>
    <w:pPr>
      <w:spacing w:before="60" w:after="120" w:line="276" w:lineRule="auto"/>
    </w:pPr>
    <w:rPr>
      <w:rFonts w:ascii="Verdana" w:eastAsiaTheme="minorHAnsi" w:hAnsi="Verdana"/>
      <w:sz w:val="20"/>
      <w:szCs w:val="18"/>
      <w:lang w:eastAsia="en-US"/>
    </w:rPr>
  </w:style>
  <w:style w:type="paragraph" w:customStyle="1" w:styleId="F53B373FD2604CC4A3526AA506FC38721">
    <w:name w:val="F53B373FD2604CC4A3526AA506FC38721"/>
    <w:rsid w:val="00BF6361"/>
    <w:pPr>
      <w:spacing w:after="0" w:line="240" w:lineRule="auto"/>
    </w:pPr>
    <w:rPr>
      <w:rFonts w:ascii="Verdana" w:eastAsiaTheme="minorHAnsi" w:hAnsi="Verdana"/>
      <w:sz w:val="20"/>
      <w:szCs w:val="18"/>
      <w:lang w:eastAsia="en-US"/>
    </w:rPr>
  </w:style>
  <w:style w:type="paragraph" w:customStyle="1" w:styleId="68B8E0B84FBA41358C8CC6083BA4F4A91">
    <w:name w:val="68B8E0B84FBA41358C8CC6083BA4F4A91"/>
    <w:rsid w:val="00BF6361"/>
    <w:pPr>
      <w:spacing w:after="0" w:line="240" w:lineRule="auto"/>
    </w:pPr>
    <w:rPr>
      <w:rFonts w:ascii="Verdana" w:eastAsiaTheme="minorHAnsi" w:hAnsi="Verdana"/>
      <w:sz w:val="20"/>
      <w:szCs w:val="18"/>
      <w:lang w:eastAsia="en-US"/>
    </w:rPr>
  </w:style>
  <w:style w:type="paragraph" w:customStyle="1" w:styleId="1C11C0BF134041C68B5315D0CA8CB0631">
    <w:name w:val="1C11C0BF134041C68B5315D0CA8CB0631"/>
    <w:rsid w:val="00BF6361"/>
    <w:pPr>
      <w:spacing w:after="0" w:line="240" w:lineRule="auto"/>
    </w:pPr>
    <w:rPr>
      <w:rFonts w:ascii="Verdana" w:eastAsiaTheme="minorHAnsi" w:hAnsi="Verdana"/>
      <w:sz w:val="20"/>
      <w:szCs w:val="18"/>
      <w:lang w:eastAsia="en-US"/>
    </w:rPr>
  </w:style>
  <w:style w:type="paragraph" w:customStyle="1" w:styleId="ED773891F0104E35A55CD462EA6397801">
    <w:name w:val="ED773891F0104E35A55CD462EA6397801"/>
    <w:rsid w:val="00BF6361"/>
    <w:pPr>
      <w:spacing w:after="0" w:line="240" w:lineRule="auto"/>
    </w:pPr>
    <w:rPr>
      <w:rFonts w:ascii="Verdana" w:eastAsiaTheme="minorHAnsi" w:hAnsi="Verdana"/>
      <w:sz w:val="20"/>
      <w:szCs w:val="18"/>
      <w:lang w:eastAsia="en-US"/>
    </w:rPr>
  </w:style>
  <w:style w:type="paragraph" w:customStyle="1" w:styleId="46CFEB5182BC40A88F8854D8F6FA99391">
    <w:name w:val="46CFEB5182BC40A88F8854D8F6FA99391"/>
    <w:rsid w:val="00BF6361"/>
    <w:pPr>
      <w:spacing w:before="60" w:after="120" w:line="276" w:lineRule="auto"/>
    </w:pPr>
    <w:rPr>
      <w:rFonts w:ascii="Verdana" w:eastAsiaTheme="minorHAnsi" w:hAnsi="Verdana"/>
      <w:sz w:val="20"/>
      <w:szCs w:val="18"/>
      <w:lang w:eastAsia="en-US"/>
    </w:rPr>
  </w:style>
  <w:style w:type="paragraph" w:customStyle="1" w:styleId="6D38EC82396C4D349569B8C74B576BF31">
    <w:name w:val="6D38EC82396C4D349569B8C74B576BF31"/>
    <w:rsid w:val="00BF6361"/>
    <w:pPr>
      <w:spacing w:before="60" w:after="120" w:line="276" w:lineRule="auto"/>
    </w:pPr>
    <w:rPr>
      <w:rFonts w:ascii="Verdana" w:eastAsiaTheme="minorHAnsi" w:hAnsi="Verdana"/>
      <w:sz w:val="20"/>
      <w:szCs w:val="18"/>
      <w:lang w:eastAsia="en-US"/>
    </w:rPr>
  </w:style>
  <w:style w:type="paragraph" w:customStyle="1" w:styleId="AD8B1E9BF6884108B0575EC03A8CF2981">
    <w:name w:val="AD8B1E9BF6884108B0575EC03A8CF2981"/>
    <w:rsid w:val="00BF6361"/>
    <w:pPr>
      <w:spacing w:after="0" w:line="240" w:lineRule="auto"/>
    </w:pPr>
    <w:rPr>
      <w:rFonts w:ascii="Verdana" w:eastAsiaTheme="minorHAnsi" w:hAnsi="Verdana"/>
      <w:sz w:val="20"/>
      <w:szCs w:val="18"/>
      <w:lang w:eastAsia="en-US"/>
    </w:rPr>
  </w:style>
  <w:style w:type="paragraph" w:customStyle="1" w:styleId="561FE6E879B84B98A8A98CB75C309A691">
    <w:name w:val="561FE6E879B84B98A8A98CB75C309A691"/>
    <w:rsid w:val="00BF6361"/>
    <w:pPr>
      <w:spacing w:after="0" w:line="240" w:lineRule="auto"/>
    </w:pPr>
    <w:rPr>
      <w:rFonts w:ascii="Verdana" w:eastAsiaTheme="minorHAnsi" w:hAnsi="Verdana"/>
      <w:sz w:val="20"/>
      <w:szCs w:val="18"/>
      <w:lang w:eastAsia="en-US"/>
    </w:rPr>
  </w:style>
  <w:style w:type="paragraph" w:customStyle="1" w:styleId="E35B29E444E04EFA9D246A78A9E6A6E91">
    <w:name w:val="E35B29E444E04EFA9D246A78A9E6A6E91"/>
    <w:rsid w:val="00BF6361"/>
    <w:pPr>
      <w:spacing w:after="0" w:line="240" w:lineRule="auto"/>
    </w:pPr>
    <w:rPr>
      <w:rFonts w:ascii="Verdana" w:eastAsiaTheme="minorHAnsi" w:hAnsi="Verdana"/>
      <w:sz w:val="20"/>
      <w:szCs w:val="18"/>
      <w:lang w:eastAsia="en-US"/>
    </w:rPr>
  </w:style>
  <w:style w:type="paragraph" w:customStyle="1" w:styleId="F81712DC0BE74541BACDFB709C86DBFA1">
    <w:name w:val="F81712DC0BE74541BACDFB709C86DBFA1"/>
    <w:rsid w:val="00BF6361"/>
    <w:pPr>
      <w:spacing w:after="0" w:line="240" w:lineRule="auto"/>
    </w:pPr>
    <w:rPr>
      <w:rFonts w:ascii="Verdana" w:eastAsiaTheme="minorHAnsi" w:hAnsi="Verdana"/>
      <w:sz w:val="20"/>
      <w:szCs w:val="18"/>
      <w:lang w:eastAsia="en-US"/>
    </w:rPr>
  </w:style>
  <w:style w:type="paragraph" w:customStyle="1" w:styleId="7EEB3B91EF1644E99441EEDAFF7F6F371">
    <w:name w:val="7EEB3B91EF1644E99441EEDAFF7F6F371"/>
    <w:rsid w:val="00BF6361"/>
    <w:pPr>
      <w:spacing w:before="60" w:after="120" w:line="276" w:lineRule="auto"/>
    </w:pPr>
    <w:rPr>
      <w:rFonts w:ascii="Verdana" w:eastAsiaTheme="minorHAnsi" w:hAnsi="Verdana"/>
      <w:sz w:val="20"/>
      <w:szCs w:val="18"/>
      <w:lang w:eastAsia="en-US"/>
    </w:rPr>
  </w:style>
  <w:style w:type="paragraph" w:customStyle="1" w:styleId="F7E612B7B60445C5A5371E377036A5201">
    <w:name w:val="F7E612B7B60445C5A5371E377036A5201"/>
    <w:rsid w:val="00BF6361"/>
    <w:pPr>
      <w:spacing w:before="60" w:after="120" w:line="276" w:lineRule="auto"/>
    </w:pPr>
    <w:rPr>
      <w:rFonts w:ascii="Verdana" w:eastAsiaTheme="minorHAnsi" w:hAnsi="Verdana"/>
      <w:sz w:val="20"/>
      <w:szCs w:val="18"/>
      <w:lang w:eastAsia="en-US"/>
    </w:rPr>
  </w:style>
  <w:style w:type="paragraph" w:customStyle="1" w:styleId="BB8A30954BE9489D9460A63788B367E01">
    <w:name w:val="BB8A30954BE9489D9460A63788B367E01"/>
    <w:rsid w:val="00BF6361"/>
    <w:pPr>
      <w:spacing w:after="0" w:line="240" w:lineRule="auto"/>
    </w:pPr>
    <w:rPr>
      <w:rFonts w:ascii="Verdana" w:eastAsiaTheme="minorHAnsi" w:hAnsi="Verdana"/>
      <w:sz w:val="20"/>
      <w:szCs w:val="18"/>
      <w:lang w:eastAsia="en-US"/>
    </w:rPr>
  </w:style>
  <w:style w:type="paragraph" w:customStyle="1" w:styleId="3EF80A658BC244FF88AAB07E0D760BEA1">
    <w:name w:val="3EF80A658BC244FF88AAB07E0D760BEA1"/>
    <w:rsid w:val="00BF6361"/>
    <w:pPr>
      <w:spacing w:after="0" w:line="240" w:lineRule="auto"/>
    </w:pPr>
    <w:rPr>
      <w:rFonts w:ascii="Verdana" w:eastAsiaTheme="minorHAnsi" w:hAnsi="Verdana"/>
      <w:sz w:val="20"/>
      <w:szCs w:val="18"/>
      <w:lang w:eastAsia="en-US"/>
    </w:rPr>
  </w:style>
  <w:style w:type="paragraph" w:customStyle="1" w:styleId="B0234C10DEDC4094A6C9FA3ECA369E3B1">
    <w:name w:val="B0234C10DEDC4094A6C9FA3ECA369E3B1"/>
    <w:rsid w:val="00BF6361"/>
    <w:pPr>
      <w:spacing w:after="0" w:line="240" w:lineRule="auto"/>
    </w:pPr>
    <w:rPr>
      <w:rFonts w:ascii="Verdana" w:eastAsiaTheme="minorHAnsi" w:hAnsi="Verdana"/>
      <w:sz w:val="20"/>
      <w:szCs w:val="18"/>
      <w:lang w:eastAsia="en-US"/>
    </w:rPr>
  </w:style>
  <w:style w:type="paragraph" w:customStyle="1" w:styleId="85059EDFAFA24FA593E860F6AD5AF8B61">
    <w:name w:val="85059EDFAFA24FA593E860F6AD5AF8B61"/>
    <w:rsid w:val="00BF6361"/>
    <w:pPr>
      <w:spacing w:after="0" w:line="240" w:lineRule="auto"/>
    </w:pPr>
    <w:rPr>
      <w:rFonts w:ascii="Verdana" w:eastAsiaTheme="minorHAnsi" w:hAnsi="Verdana"/>
      <w:sz w:val="20"/>
      <w:szCs w:val="18"/>
      <w:lang w:eastAsia="en-US"/>
    </w:rPr>
  </w:style>
  <w:style w:type="paragraph" w:customStyle="1" w:styleId="C87B527C40824C5B98985E0475C88DC110">
    <w:name w:val="C87B527C40824C5B98985E0475C88DC110"/>
    <w:rsid w:val="00BF6361"/>
    <w:pPr>
      <w:spacing w:before="60" w:after="120" w:line="276" w:lineRule="auto"/>
    </w:pPr>
    <w:rPr>
      <w:rFonts w:ascii="Verdana" w:eastAsiaTheme="minorHAnsi" w:hAnsi="Verdana"/>
      <w:sz w:val="20"/>
      <w:szCs w:val="18"/>
      <w:lang w:eastAsia="en-US"/>
    </w:rPr>
  </w:style>
  <w:style w:type="paragraph" w:customStyle="1" w:styleId="DB69FF115CFC4836937E7A3D638CEFE110">
    <w:name w:val="DB69FF115CFC4836937E7A3D638CEFE110"/>
    <w:rsid w:val="00BF6361"/>
    <w:pPr>
      <w:spacing w:before="60" w:after="120" w:line="276" w:lineRule="auto"/>
    </w:pPr>
    <w:rPr>
      <w:rFonts w:ascii="Verdana" w:eastAsiaTheme="minorHAnsi" w:hAnsi="Verdana"/>
      <w:sz w:val="20"/>
      <w:szCs w:val="18"/>
      <w:lang w:eastAsia="en-US"/>
    </w:rPr>
  </w:style>
  <w:style w:type="paragraph" w:customStyle="1" w:styleId="54C258B0070A41E79F3BBB2762A1303B7">
    <w:name w:val="54C258B0070A41E79F3BBB2762A1303B7"/>
    <w:rsid w:val="00BF6361"/>
    <w:pPr>
      <w:spacing w:after="0" w:line="240" w:lineRule="auto"/>
    </w:pPr>
    <w:rPr>
      <w:rFonts w:ascii="Verdana" w:eastAsiaTheme="minorHAnsi" w:hAnsi="Verdana"/>
      <w:sz w:val="20"/>
      <w:szCs w:val="18"/>
      <w:lang w:eastAsia="en-US"/>
    </w:rPr>
  </w:style>
  <w:style w:type="paragraph" w:customStyle="1" w:styleId="519D4CCC873242BBA1A88D4549EE08337">
    <w:name w:val="519D4CCC873242BBA1A88D4549EE08337"/>
    <w:rsid w:val="00BF6361"/>
    <w:pPr>
      <w:spacing w:after="0" w:line="240" w:lineRule="auto"/>
    </w:pPr>
    <w:rPr>
      <w:rFonts w:ascii="Verdana" w:eastAsiaTheme="minorHAnsi" w:hAnsi="Verdana"/>
      <w:sz w:val="20"/>
      <w:szCs w:val="18"/>
      <w:lang w:eastAsia="en-US"/>
    </w:rPr>
  </w:style>
  <w:style w:type="paragraph" w:customStyle="1" w:styleId="0472BE76BC4A422EBF5D1D9471C771F37">
    <w:name w:val="0472BE76BC4A422EBF5D1D9471C771F37"/>
    <w:rsid w:val="00BF6361"/>
    <w:pPr>
      <w:spacing w:after="0" w:line="240" w:lineRule="auto"/>
    </w:pPr>
    <w:rPr>
      <w:rFonts w:ascii="Verdana" w:eastAsiaTheme="minorHAnsi" w:hAnsi="Verdana"/>
      <w:sz w:val="20"/>
      <w:szCs w:val="18"/>
      <w:lang w:eastAsia="en-US"/>
    </w:rPr>
  </w:style>
  <w:style w:type="paragraph" w:customStyle="1" w:styleId="293F3074212F4CDABF1FBC8AD29F19D37">
    <w:name w:val="293F3074212F4CDABF1FBC8AD29F19D37"/>
    <w:rsid w:val="00BF6361"/>
    <w:pPr>
      <w:spacing w:after="0" w:line="240" w:lineRule="auto"/>
    </w:pPr>
    <w:rPr>
      <w:rFonts w:ascii="Verdana" w:eastAsiaTheme="minorHAnsi" w:hAnsi="Verdana"/>
      <w:sz w:val="20"/>
      <w:szCs w:val="18"/>
      <w:lang w:eastAsia="en-US"/>
    </w:rPr>
  </w:style>
  <w:style w:type="paragraph" w:customStyle="1" w:styleId="F917C00D74DE4618AA5192605D283EE322">
    <w:name w:val="F917C00D74DE4618AA5192605D283EE322"/>
    <w:rsid w:val="00BF6361"/>
    <w:pPr>
      <w:spacing w:before="60" w:after="120" w:line="276" w:lineRule="auto"/>
    </w:pPr>
    <w:rPr>
      <w:rFonts w:ascii="Verdana" w:eastAsiaTheme="minorHAnsi" w:hAnsi="Verdana"/>
      <w:sz w:val="20"/>
      <w:szCs w:val="18"/>
      <w:lang w:eastAsia="en-US"/>
    </w:rPr>
  </w:style>
  <w:style w:type="paragraph" w:customStyle="1" w:styleId="CD493638751A42D0A4F03E0F90B0012022">
    <w:name w:val="CD493638751A42D0A4F03E0F90B0012022"/>
    <w:rsid w:val="00BF6361"/>
    <w:pPr>
      <w:spacing w:before="60" w:after="120" w:line="276" w:lineRule="auto"/>
    </w:pPr>
    <w:rPr>
      <w:rFonts w:ascii="Verdana" w:eastAsiaTheme="minorHAnsi" w:hAnsi="Verdana"/>
      <w:sz w:val="20"/>
      <w:szCs w:val="18"/>
      <w:lang w:eastAsia="en-US"/>
    </w:rPr>
  </w:style>
  <w:style w:type="paragraph" w:customStyle="1" w:styleId="2FCF896017C341F89E0B17CA3DC5130822">
    <w:name w:val="2FCF896017C341F89E0B17CA3DC5130822"/>
    <w:rsid w:val="00BF6361"/>
    <w:pPr>
      <w:spacing w:before="60" w:after="120" w:line="276" w:lineRule="auto"/>
    </w:pPr>
    <w:rPr>
      <w:rFonts w:ascii="Verdana" w:eastAsiaTheme="minorHAnsi" w:hAnsi="Verdana"/>
      <w:sz w:val="20"/>
      <w:szCs w:val="18"/>
      <w:lang w:eastAsia="en-US"/>
    </w:rPr>
  </w:style>
  <w:style w:type="paragraph" w:customStyle="1" w:styleId="2936BD23D9D84D90853A125B0637C18A22">
    <w:name w:val="2936BD23D9D84D90853A125B0637C18A22"/>
    <w:rsid w:val="00BF6361"/>
    <w:pPr>
      <w:spacing w:before="60" w:after="120" w:line="276" w:lineRule="auto"/>
    </w:pPr>
    <w:rPr>
      <w:rFonts w:ascii="Verdana" w:eastAsiaTheme="minorHAnsi" w:hAnsi="Verdana"/>
      <w:sz w:val="20"/>
      <w:szCs w:val="18"/>
      <w:lang w:eastAsia="en-US"/>
    </w:rPr>
  </w:style>
  <w:style w:type="paragraph" w:customStyle="1" w:styleId="EA1B334D032C46E69CD83B07F7B99F5B22">
    <w:name w:val="EA1B334D032C46E69CD83B07F7B99F5B22"/>
    <w:rsid w:val="00BF6361"/>
    <w:pPr>
      <w:spacing w:before="60" w:after="120" w:line="276" w:lineRule="auto"/>
    </w:pPr>
    <w:rPr>
      <w:rFonts w:ascii="Verdana" w:eastAsiaTheme="minorHAnsi" w:hAnsi="Verdana"/>
      <w:sz w:val="20"/>
      <w:szCs w:val="18"/>
      <w:lang w:eastAsia="en-US"/>
    </w:rPr>
  </w:style>
  <w:style w:type="paragraph" w:customStyle="1" w:styleId="49246206CE9F4CAFA8D71D2630D772AC22">
    <w:name w:val="49246206CE9F4CAFA8D71D2630D772AC22"/>
    <w:rsid w:val="00BF6361"/>
    <w:pPr>
      <w:spacing w:before="60" w:after="120" w:line="276" w:lineRule="auto"/>
    </w:pPr>
    <w:rPr>
      <w:rFonts w:ascii="Verdana" w:eastAsiaTheme="minorHAnsi" w:hAnsi="Verdana"/>
      <w:sz w:val="20"/>
      <w:szCs w:val="18"/>
      <w:lang w:eastAsia="en-US"/>
    </w:rPr>
  </w:style>
  <w:style w:type="paragraph" w:customStyle="1" w:styleId="5BB890ECE5D04A1C888573676C3C759722">
    <w:name w:val="5BB890ECE5D04A1C888573676C3C759722"/>
    <w:rsid w:val="00BF6361"/>
    <w:pPr>
      <w:spacing w:before="60" w:after="120" w:line="276" w:lineRule="auto"/>
    </w:pPr>
    <w:rPr>
      <w:rFonts w:ascii="Verdana" w:eastAsiaTheme="minorHAnsi" w:hAnsi="Verdana"/>
      <w:sz w:val="20"/>
      <w:szCs w:val="18"/>
      <w:lang w:eastAsia="en-US"/>
    </w:rPr>
  </w:style>
  <w:style w:type="paragraph" w:customStyle="1" w:styleId="23DEB72794834E7E89B245168F42F15D19">
    <w:name w:val="23DEB72794834E7E89B245168F42F15D19"/>
    <w:rsid w:val="00BF6361"/>
    <w:pPr>
      <w:spacing w:before="60" w:after="120" w:line="276" w:lineRule="auto"/>
    </w:pPr>
    <w:rPr>
      <w:rFonts w:ascii="Verdana" w:eastAsiaTheme="minorHAnsi" w:hAnsi="Verdana"/>
      <w:sz w:val="20"/>
      <w:szCs w:val="18"/>
      <w:lang w:eastAsia="en-US"/>
    </w:rPr>
  </w:style>
  <w:style w:type="paragraph" w:customStyle="1" w:styleId="277B8157C98C4A51A607C6D8490A713F19">
    <w:name w:val="277B8157C98C4A51A607C6D8490A713F19"/>
    <w:rsid w:val="00BF6361"/>
    <w:pPr>
      <w:spacing w:before="60" w:after="120" w:line="276" w:lineRule="auto"/>
    </w:pPr>
    <w:rPr>
      <w:rFonts w:ascii="Verdana" w:eastAsiaTheme="minorHAnsi" w:hAnsi="Verdana"/>
      <w:sz w:val="20"/>
      <w:szCs w:val="18"/>
      <w:lang w:eastAsia="en-US"/>
    </w:rPr>
  </w:style>
  <w:style w:type="paragraph" w:customStyle="1" w:styleId="EBACA93963AD4298881BFED648EC174419">
    <w:name w:val="EBACA93963AD4298881BFED648EC174419"/>
    <w:rsid w:val="00BF6361"/>
    <w:pPr>
      <w:spacing w:before="60" w:after="120" w:line="276" w:lineRule="auto"/>
    </w:pPr>
    <w:rPr>
      <w:rFonts w:ascii="Verdana" w:eastAsiaTheme="minorHAnsi" w:hAnsi="Verdana"/>
      <w:sz w:val="20"/>
      <w:szCs w:val="18"/>
      <w:lang w:eastAsia="en-US"/>
    </w:rPr>
  </w:style>
  <w:style w:type="paragraph" w:customStyle="1" w:styleId="5229859A340D4CE88133FB873764804D19">
    <w:name w:val="5229859A340D4CE88133FB873764804D19"/>
    <w:rsid w:val="00BF6361"/>
    <w:pPr>
      <w:spacing w:before="60" w:after="120" w:line="276" w:lineRule="auto"/>
    </w:pPr>
    <w:rPr>
      <w:rFonts w:ascii="Verdana" w:eastAsiaTheme="minorHAnsi" w:hAnsi="Verdana"/>
      <w:sz w:val="20"/>
      <w:szCs w:val="18"/>
      <w:lang w:eastAsia="en-US"/>
    </w:rPr>
  </w:style>
  <w:style w:type="paragraph" w:customStyle="1" w:styleId="70D69BFE6EFF4CB69A4ECC3157BD1FD119">
    <w:name w:val="70D69BFE6EFF4CB69A4ECC3157BD1FD119"/>
    <w:rsid w:val="00BF6361"/>
    <w:pPr>
      <w:spacing w:before="60" w:after="120" w:line="276" w:lineRule="auto"/>
    </w:pPr>
    <w:rPr>
      <w:rFonts w:ascii="Verdana" w:eastAsiaTheme="minorHAnsi" w:hAnsi="Verdana"/>
      <w:sz w:val="20"/>
      <w:szCs w:val="18"/>
      <w:lang w:eastAsia="en-US"/>
    </w:rPr>
  </w:style>
  <w:style w:type="paragraph" w:customStyle="1" w:styleId="BB0FA9AED0D74C2181A881317D87BED419">
    <w:name w:val="BB0FA9AED0D74C2181A881317D87BED419"/>
    <w:rsid w:val="00BF6361"/>
    <w:pPr>
      <w:spacing w:before="60" w:after="120" w:line="276" w:lineRule="auto"/>
    </w:pPr>
    <w:rPr>
      <w:rFonts w:ascii="Verdana" w:eastAsiaTheme="minorHAnsi" w:hAnsi="Verdana"/>
      <w:sz w:val="20"/>
      <w:szCs w:val="18"/>
      <w:lang w:eastAsia="en-US"/>
    </w:rPr>
  </w:style>
  <w:style w:type="paragraph" w:customStyle="1" w:styleId="0A26C5E9B6CF44D9A2C1C68ED254C54919">
    <w:name w:val="0A26C5E9B6CF44D9A2C1C68ED254C54919"/>
    <w:rsid w:val="00BF6361"/>
    <w:pPr>
      <w:spacing w:before="60" w:after="120" w:line="276" w:lineRule="auto"/>
    </w:pPr>
    <w:rPr>
      <w:rFonts w:ascii="Verdana" w:eastAsiaTheme="minorHAnsi" w:hAnsi="Verdana"/>
      <w:sz w:val="20"/>
      <w:szCs w:val="18"/>
      <w:lang w:eastAsia="en-US"/>
    </w:rPr>
  </w:style>
  <w:style w:type="paragraph" w:customStyle="1" w:styleId="07DB0E79D0E54657BA93057C1696D25219">
    <w:name w:val="07DB0E79D0E54657BA93057C1696D25219"/>
    <w:rsid w:val="00BF6361"/>
    <w:pPr>
      <w:spacing w:before="60" w:after="120" w:line="276" w:lineRule="auto"/>
    </w:pPr>
    <w:rPr>
      <w:rFonts w:ascii="Verdana" w:eastAsiaTheme="minorHAnsi" w:hAnsi="Verdana"/>
      <w:sz w:val="20"/>
      <w:szCs w:val="18"/>
      <w:lang w:eastAsia="en-US"/>
    </w:rPr>
  </w:style>
  <w:style w:type="paragraph" w:customStyle="1" w:styleId="9CE9436CAAED4DA59F2255CF823A291719">
    <w:name w:val="9CE9436CAAED4DA59F2255CF823A291719"/>
    <w:rsid w:val="00BF6361"/>
    <w:pPr>
      <w:spacing w:before="60" w:after="120" w:line="276" w:lineRule="auto"/>
    </w:pPr>
    <w:rPr>
      <w:rFonts w:ascii="Verdana" w:eastAsiaTheme="minorHAnsi" w:hAnsi="Verdana"/>
      <w:sz w:val="20"/>
      <w:szCs w:val="18"/>
      <w:lang w:eastAsia="en-US"/>
    </w:rPr>
  </w:style>
  <w:style w:type="paragraph" w:customStyle="1" w:styleId="9710CAA35CDD4806B6912490F6E7202019">
    <w:name w:val="9710CAA35CDD4806B6912490F6E7202019"/>
    <w:rsid w:val="00BF6361"/>
    <w:pPr>
      <w:spacing w:before="60" w:after="120" w:line="276" w:lineRule="auto"/>
    </w:pPr>
    <w:rPr>
      <w:rFonts w:ascii="Verdana" w:eastAsiaTheme="minorHAnsi" w:hAnsi="Verdana"/>
      <w:sz w:val="20"/>
      <w:szCs w:val="18"/>
      <w:lang w:eastAsia="en-US"/>
    </w:rPr>
  </w:style>
  <w:style w:type="paragraph" w:customStyle="1" w:styleId="B242BB1113D3431E9556DB32D76CBA2419">
    <w:name w:val="B242BB1113D3431E9556DB32D76CBA2419"/>
    <w:rsid w:val="00BF6361"/>
    <w:pPr>
      <w:spacing w:before="60" w:after="120" w:line="276" w:lineRule="auto"/>
    </w:pPr>
    <w:rPr>
      <w:rFonts w:ascii="Verdana" w:eastAsiaTheme="minorHAnsi" w:hAnsi="Verdana"/>
      <w:sz w:val="20"/>
      <w:szCs w:val="18"/>
      <w:lang w:eastAsia="en-US"/>
    </w:rPr>
  </w:style>
  <w:style w:type="paragraph" w:customStyle="1" w:styleId="873C7572F6F94634B671DDF66141C7D019">
    <w:name w:val="873C7572F6F94634B671DDF66141C7D019"/>
    <w:rsid w:val="00BF6361"/>
    <w:pPr>
      <w:spacing w:before="60" w:after="120" w:line="276" w:lineRule="auto"/>
    </w:pPr>
    <w:rPr>
      <w:rFonts w:ascii="Verdana" w:eastAsiaTheme="minorHAnsi" w:hAnsi="Verdana"/>
      <w:sz w:val="20"/>
      <w:szCs w:val="18"/>
      <w:lang w:eastAsia="en-US"/>
    </w:rPr>
  </w:style>
  <w:style w:type="paragraph" w:customStyle="1" w:styleId="30D8C51DF28E4069A0862CA78847D6AD19">
    <w:name w:val="30D8C51DF28E4069A0862CA78847D6AD19"/>
    <w:rsid w:val="00BF6361"/>
    <w:pPr>
      <w:spacing w:before="60" w:after="120" w:line="276" w:lineRule="auto"/>
    </w:pPr>
    <w:rPr>
      <w:rFonts w:ascii="Verdana" w:eastAsiaTheme="minorHAnsi" w:hAnsi="Verdana"/>
      <w:sz w:val="20"/>
      <w:szCs w:val="18"/>
      <w:lang w:eastAsia="en-US"/>
    </w:rPr>
  </w:style>
  <w:style w:type="paragraph" w:customStyle="1" w:styleId="8F06D10C01EA482FB6A47A26EDF3D2B919">
    <w:name w:val="8F06D10C01EA482FB6A47A26EDF3D2B919"/>
    <w:rsid w:val="00BF6361"/>
    <w:pPr>
      <w:spacing w:before="60" w:after="120" w:line="276" w:lineRule="auto"/>
    </w:pPr>
    <w:rPr>
      <w:rFonts w:ascii="Verdana" w:eastAsiaTheme="minorHAnsi" w:hAnsi="Verdana"/>
      <w:sz w:val="20"/>
      <w:szCs w:val="18"/>
      <w:lang w:eastAsia="en-US"/>
    </w:rPr>
  </w:style>
  <w:style w:type="paragraph" w:customStyle="1" w:styleId="C3FA21413BA84E73A9CC12B918C9BA5E19">
    <w:name w:val="C3FA21413BA84E73A9CC12B918C9BA5E19"/>
    <w:rsid w:val="00BF6361"/>
    <w:pPr>
      <w:spacing w:before="60" w:after="120" w:line="276" w:lineRule="auto"/>
    </w:pPr>
    <w:rPr>
      <w:rFonts w:ascii="Verdana" w:eastAsiaTheme="minorHAnsi" w:hAnsi="Verdana"/>
      <w:sz w:val="20"/>
      <w:szCs w:val="18"/>
      <w:lang w:eastAsia="en-US"/>
    </w:rPr>
  </w:style>
  <w:style w:type="paragraph" w:customStyle="1" w:styleId="223EADC3DB744B7CB66DE8DA389AAAA619">
    <w:name w:val="223EADC3DB744B7CB66DE8DA389AAAA619"/>
    <w:rsid w:val="00BF6361"/>
    <w:pPr>
      <w:spacing w:before="60" w:after="120" w:line="276" w:lineRule="auto"/>
    </w:pPr>
    <w:rPr>
      <w:rFonts w:ascii="Verdana" w:eastAsiaTheme="minorHAnsi" w:hAnsi="Verdana"/>
      <w:sz w:val="20"/>
      <w:szCs w:val="18"/>
      <w:lang w:eastAsia="en-US"/>
    </w:rPr>
  </w:style>
  <w:style w:type="paragraph" w:customStyle="1" w:styleId="77610E8A466E428EAFD7FB9AF2C0A5AF22">
    <w:name w:val="77610E8A466E428EAFD7FB9AF2C0A5AF22"/>
    <w:rsid w:val="00BF6361"/>
    <w:pPr>
      <w:spacing w:before="60" w:after="120" w:line="276" w:lineRule="auto"/>
    </w:pPr>
    <w:rPr>
      <w:rFonts w:ascii="Verdana" w:eastAsiaTheme="minorHAnsi" w:hAnsi="Verdana"/>
      <w:sz w:val="20"/>
      <w:szCs w:val="18"/>
      <w:lang w:eastAsia="en-US"/>
    </w:rPr>
  </w:style>
  <w:style w:type="paragraph" w:customStyle="1" w:styleId="F5BB63170C7546A8879CB1C871C5169622">
    <w:name w:val="F5BB63170C7546A8879CB1C871C5169622"/>
    <w:rsid w:val="00BF6361"/>
    <w:pPr>
      <w:spacing w:before="60" w:after="120" w:line="276" w:lineRule="auto"/>
    </w:pPr>
    <w:rPr>
      <w:rFonts w:ascii="Verdana" w:eastAsiaTheme="minorHAnsi" w:hAnsi="Verdana"/>
      <w:sz w:val="20"/>
      <w:szCs w:val="18"/>
      <w:lang w:eastAsia="en-US"/>
    </w:rPr>
  </w:style>
  <w:style w:type="paragraph" w:customStyle="1" w:styleId="3E685C32FFD74CEA9644F4526364CF3522">
    <w:name w:val="3E685C32FFD74CEA9644F4526364CF3522"/>
    <w:rsid w:val="00BF6361"/>
    <w:pPr>
      <w:spacing w:before="60" w:after="120" w:line="276" w:lineRule="auto"/>
    </w:pPr>
    <w:rPr>
      <w:rFonts w:ascii="Verdana" w:eastAsiaTheme="minorHAnsi" w:hAnsi="Verdana"/>
      <w:sz w:val="20"/>
      <w:szCs w:val="18"/>
      <w:lang w:eastAsia="en-US"/>
    </w:rPr>
  </w:style>
  <w:style w:type="paragraph" w:customStyle="1" w:styleId="17E4A0EE5EB04B40BE637ACC3D678D2617">
    <w:name w:val="17E4A0EE5EB04B40BE637ACC3D678D2617"/>
    <w:rsid w:val="00BF6361"/>
    <w:pPr>
      <w:spacing w:before="60" w:after="120" w:line="276" w:lineRule="auto"/>
    </w:pPr>
    <w:rPr>
      <w:rFonts w:ascii="Verdana" w:eastAsiaTheme="minorHAnsi" w:hAnsi="Verdana"/>
      <w:sz w:val="20"/>
      <w:szCs w:val="18"/>
      <w:lang w:eastAsia="en-US"/>
    </w:rPr>
  </w:style>
  <w:style w:type="paragraph" w:customStyle="1" w:styleId="9147BFF74BAE421D91B58336E77C3E7817">
    <w:name w:val="9147BFF74BAE421D91B58336E77C3E7817"/>
    <w:rsid w:val="00BF6361"/>
    <w:pPr>
      <w:spacing w:before="60" w:after="120" w:line="276" w:lineRule="auto"/>
    </w:pPr>
    <w:rPr>
      <w:rFonts w:ascii="Verdana" w:eastAsiaTheme="minorHAnsi" w:hAnsi="Verdana"/>
      <w:sz w:val="20"/>
      <w:szCs w:val="18"/>
      <w:lang w:eastAsia="en-US"/>
    </w:rPr>
  </w:style>
  <w:style w:type="paragraph" w:customStyle="1" w:styleId="C5D5903A5A4644E593F887EE98C26E6517">
    <w:name w:val="C5D5903A5A4644E593F887EE98C26E6517"/>
    <w:rsid w:val="00BF6361"/>
    <w:pPr>
      <w:spacing w:before="60" w:after="120" w:line="276" w:lineRule="auto"/>
    </w:pPr>
    <w:rPr>
      <w:rFonts w:ascii="Verdana" w:eastAsiaTheme="minorHAnsi" w:hAnsi="Verdana"/>
      <w:sz w:val="20"/>
      <w:szCs w:val="18"/>
      <w:lang w:eastAsia="en-US"/>
    </w:rPr>
  </w:style>
  <w:style w:type="paragraph" w:customStyle="1" w:styleId="E744E0617A1D45DD8DC27EA1FFE01A5517">
    <w:name w:val="E744E0617A1D45DD8DC27EA1FFE01A5517"/>
    <w:rsid w:val="00BF6361"/>
    <w:pPr>
      <w:spacing w:before="60" w:after="120" w:line="276" w:lineRule="auto"/>
    </w:pPr>
    <w:rPr>
      <w:rFonts w:ascii="Verdana" w:eastAsiaTheme="minorHAnsi" w:hAnsi="Verdana"/>
      <w:sz w:val="20"/>
      <w:szCs w:val="18"/>
      <w:lang w:eastAsia="en-US"/>
    </w:rPr>
  </w:style>
  <w:style w:type="paragraph" w:customStyle="1" w:styleId="5389865333C84CF4A4EA181726F23A6F17">
    <w:name w:val="5389865333C84CF4A4EA181726F23A6F17"/>
    <w:rsid w:val="00BF6361"/>
    <w:pPr>
      <w:spacing w:before="60" w:after="120" w:line="276" w:lineRule="auto"/>
    </w:pPr>
    <w:rPr>
      <w:rFonts w:ascii="Verdana" w:eastAsiaTheme="minorHAnsi" w:hAnsi="Verdana"/>
      <w:sz w:val="20"/>
      <w:szCs w:val="18"/>
      <w:lang w:eastAsia="en-US"/>
    </w:rPr>
  </w:style>
  <w:style w:type="paragraph" w:customStyle="1" w:styleId="16D4A294350A4AF5A151C1EDA078512F17">
    <w:name w:val="16D4A294350A4AF5A151C1EDA078512F17"/>
    <w:rsid w:val="00BF6361"/>
    <w:pPr>
      <w:spacing w:before="60" w:after="120" w:line="276" w:lineRule="auto"/>
    </w:pPr>
    <w:rPr>
      <w:rFonts w:ascii="Verdana" w:eastAsiaTheme="minorHAnsi" w:hAnsi="Verdana"/>
      <w:sz w:val="20"/>
      <w:szCs w:val="18"/>
      <w:lang w:eastAsia="en-US"/>
    </w:rPr>
  </w:style>
  <w:style w:type="paragraph" w:customStyle="1" w:styleId="53BB7AD029EE4C6DBA84669EABD25B6817">
    <w:name w:val="53BB7AD029EE4C6DBA84669EABD25B6817"/>
    <w:rsid w:val="00BF6361"/>
    <w:pPr>
      <w:spacing w:before="60" w:after="120" w:line="276" w:lineRule="auto"/>
    </w:pPr>
    <w:rPr>
      <w:rFonts w:ascii="Verdana" w:eastAsiaTheme="minorHAnsi" w:hAnsi="Verdana"/>
      <w:sz w:val="20"/>
      <w:szCs w:val="18"/>
      <w:lang w:eastAsia="en-US"/>
    </w:rPr>
  </w:style>
  <w:style w:type="paragraph" w:customStyle="1" w:styleId="47475DAE0CD043E8BD47502963D129FC17">
    <w:name w:val="47475DAE0CD043E8BD47502963D129FC17"/>
    <w:rsid w:val="00BF6361"/>
    <w:pPr>
      <w:spacing w:before="60" w:after="120" w:line="276" w:lineRule="auto"/>
    </w:pPr>
    <w:rPr>
      <w:rFonts w:ascii="Verdana" w:eastAsiaTheme="minorHAnsi" w:hAnsi="Verdana"/>
      <w:sz w:val="20"/>
      <w:szCs w:val="18"/>
      <w:lang w:eastAsia="en-US"/>
    </w:rPr>
  </w:style>
  <w:style w:type="paragraph" w:customStyle="1" w:styleId="EF5ECEE476FB4812BF92A7AC88ABCA7522">
    <w:name w:val="EF5ECEE476FB4812BF92A7AC88ABCA7522"/>
    <w:rsid w:val="00BF6361"/>
    <w:pPr>
      <w:spacing w:before="60" w:after="120" w:line="276" w:lineRule="auto"/>
    </w:pPr>
    <w:rPr>
      <w:rFonts w:ascii="Verdana" w:eastAsiaTheme="minorHAnsi" w:hAnsi="Verdana"/>
      <w:sz w:val="20"/>
      <w:szCs w:val="18"/>
      <w:lang w:eastAsia="en-US"/>
    </w:rPr>
  </w:style>
  <w:style w:type="paragraph" w:customStyle="1" w:styleId="9D0C81841E46421B9A6E15A37640342C6">
    <w:name w:val="9D0C81841E46421B9A6E15A37640342C6"/>
    <w:rsid w:val="00BF6361"/>
    <w:pPr>
      <w:spacing w:before="60" w:after="120" w:line="276" w:lineRule="auto"/>
    </w:pPr>
    <w:rPr>
      <w:rFonts w:ascii="Verdana" w:eastAsiaTheme="minorHAnsi" w:hAnsi="Verdana"/>
      <w:sz w:val="20"/>
      <w:szCs w:val="18"/>
      <w:lang w:eastAsia="en-US"/>
    </w:rPr>
  </w:style>
  <w:style w:type="paragraph" w:customStyle="1" w:styleId="68F61BBA90A54829BD5AED46AF8811BC5">
    <w:name w:val="68F61BBA90A54829BD5AED46AF8811BC5"/>
    <w:rsid w:val="00BF6361"/>
    <w:pPr>
      <w:spacing w:before="60" w:after="120" w:line="276" w:lineRule="auto"/>
    </w:pPr>
    <w:rPr>
      <w:rFonts w:ascii="Verdana" w:eastAsiaTheme="minorHAnsi" w:hAnsi="Verdana"/>
      <w:sz w:val="20"/>
      <w:szCs w:val="18"/>
      <w:lang w:eastAsia="en-US"/>
    </w:rPr>
  </w:style>
  <w:style w:type="paragraph" w:customStyle="1" w:styleId="6AF1A23B29B6436DBA293B395B9C2F584">
    <w:name w:val="6AF1A23B29B6436DBA293B395B9C2F584"/>
    <w:rsid w:val="00BF6361"/>
    <w:pPr>
      <w:spacing w:before="60" w:after="120" w:line="276" w:lineRule="auto"/>
    </w:pPr>
    <w:rPr>
      <w:rFonts w:ascii="Verdana" w:eastAsiaTheme="minorHAnsi" w:hAnsi="Verdana"/>
      <w:sz w:val="20"/>
      <w:szCs w:val="18"/>
      <w:lang w:eastAsia="en-US"/>
    </w:rPr>
  </w:style>
  <w:style w:type="paragraph" w:customStyle="1" w:styleId="5E20ADF1F9D641309BE6BD594EA3A0093">
    <w:name w:val="5E20ADF1F9D641309BE6BD594EA3A0093"/>
    <w:rsid w:val="00BF6361"/>
    <w:pPr>
      <w:spacing w:before="60" w:after="120" w:line="276" w:lineRule="auto"/>
    </w:pPr>
    <w:rPr>
      <w:rFonts w:ascii="Verdana" w:eastAsiaTheme="minorHAnsi" w:hAnsi="Verdana"/>
      <w:sz w:val="20"/>
      <w:szCs w:val="18"/>
      <w:lang w:eastAsia="en-US"/>
    </w:rPr>
  </w:style>
  <w:style w:type="paragraph" w:customStyle="1" w:styleId="A045704F4A17425C9267F904084504242">
    <w:name w:val="A045704F4A17425C9267F904084504242"/>
    <w:rsid w:val="00BF6361"/>
    <w:pPr>
      <w:spacing w:before="60" w:after="120" w:line="276" w:lineRule="auto"/>
    </w:pPr>
    <w:rPr>
      <w:rFonts w:ascii="Verdana" w:eastAsiaTheme="minorHAnsi" w:hAnsi="Verdana"/>
      <w:sz w:val="20"/>
      <w:szCs w:val="18"/>
      <w:lang w:eastAsia="en-US"/>
    </w:rPr>
  </w:style>
  <w:style w:type="paragraph" w:customStyle="1" w:styleId="97FBC498055141BB8528799B647948431">
    <w:name w:val="97FBC498055141BB8528799B647948431"/>
    <w:rsid w:val="00BF6361"/>
    <w:pPr>
      <w:spacing w:before="60" w:after="120" w:line="276" w:lineRule="auto"/>
    </w:pPr>
    <w:rPr>
      <w:rFonts w:ascii="Verdana" w:eastAsiaTheme="minorHAnsi" w:hAnsi="Verdana"/>
      <w:sz w:val="20"/>
      <w:szCs w:val="18"/>
      <w:lang w:eastAsia="en-US"/>
    </w:rPr>
  </w:style>
  <w:style w:type="paragraph" w:customStyle="1" w:styleId="927A8EFA049A4360B623E336AEBDE9BE">
    <w:name w:val="927A8EFA049A4360B623E336AEBDE9BE"/>
    <w:rsid w:val="00BF6361"/>
  </w:style>
  <w:style w:type="paragraph" w:customStyle="1" w:styleId="ACA49919D6A34F7CB465DA6376B6DAED">
    <w:name w:val="ACA49919D6A34F7CB465DA6376B6DAED"/>
    <w:rsid w:val="00BF6361"/>
  </w:style>
  <w:style w:type="paragraph" w:customStyle="1" w:styleId="3684ECF5A4544786BB667F813873E331">
    <w:name w:val="3684ECF5A4544786BB667F813873E331"/>
    <w:rsid w:val="00BF6361"/>
  </w:style>
  <w:style w:type="paragraph" w:customStyle="1" w:styleId="2130B12858E64012982BB8B577F5C537">
    <w:name w:val="2130B12858E64012982BB8B577F5C537"/>
    <w:rsid w:val="00BF6361"/>
  </w:style>
  <w:style w:type="paragraph" w:customStyle="1" w:styleId="8BAE907B3FAF4B5FA2E7BD9E74B97F0A23">
    <w:name w:val="8BAE907B3FAF4B5FA2E7BD9E74B97F0A23"/>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23">
    <w:name w:val="D75860E6B22A4C0FA97744C2E8EEB3CA23"/>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23">
    <w:name w:val="7A6B6144394F4720B2B9AEB3AF5AD0A223"/>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23">
    <w:name w:val="2202683D55A34E32BEC59B4BD393275023"/>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23">
    <w:name w:val="5FCC1C7B86B3428FA9C81AA78FF85C7223"/>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22">
    <w:name w:val="CE6CA930B207400B991610CD895B798022"/>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23">
    <w:name w:val="AD533205662E43D8AFD507F39E2398A023"/>
    <w:rsid w:val="00BF6361"/>
    <w:pPr>
      <w:spacing w:before="60" w:after="120" w:line="276" w:lineRule="auto"/>
    </w:pPr>
    <w:rPr>
      <w:rFonts w:ascii="Verdana" w:eastAsiaTheme="minorHAnsi" w:hAnsi="Verdana"/>
      <w:sz w:val="20"/>
      <w:szCs w:val="18"/>
      <w:lang w:eastAsia="en-US"/>
    </w:rPr>
  </w:style>
  <w:style w:type="paragraph" w:customStyle="1" w:styleId="4CE4D3FB9DBB473591F4287A7618B01412">
    <w:name w:val="4CE4D3FB9DBB473591F4287A7618B01412"/>
    <w:rsid w:val="00BF6361"/>
    <w:pPr>
      <w:spacing w:before="60" w:after="120" w:line="276" w:lineRule="auto"/>
    </w:pPr>
    <w:rPr>
      <w:rFonts w:ascii="Verdana" w:eastAsiaTheme="minorHAnsi" w:hAnsi="Verdana"/>
      <w:sz w:val="20"/>
      <w:szCs w:val="18"/>
      <w:lang w:eastAsia="en-US"/>
    </w:rPr>
  </w:style>
  <w:style w:type="paragraph" w:customStyle="1" w:styleId="2C95BFFC40B34178BD126985E0B5FC6E23">
    <w:name w:val="2C95BFFC40B34178BD126985E0B5FC6E23"/>
    <w:rsid w:val="00BF6361"/>
    <w:pPr>
      <w:spacing w:before="60" w:after="120" w:line="276" w:lineRule="auto"/>
    </w:pPr>
    <w:rPr>
      <w:rFonts w:ascii="Verdana" w:eastAsiaTheme="minorHAnsi" w:hAnsi="Verdana"/>
      <w:sz w:val="20"/>
      <w:szCs w:val="18"/>
      <w:lang w:eastAsia="en-US"/>
    </w:rPr>
  </w:style>
  <w:style w:type="paragraph" w:customStyle="1" w:styleId="27BE44822935421BA126B0E5B8D42C162">
    <w:name w:val="27BE44822935421BA126B0E5B8D42C162"/>
    <w:rsid w:val="00BF6361"/>
    <w:pPr>
      <w:spacing w:before="60" w:after="120" w:line="276" w:lineRule="auto"/>
    </w:pPr>
    <w:rPr>
      <w:rFonts w:ascii="Verdana" w:eastAsiaTheme="minorHAnsi" w:hAnsi="Verdana"/>
      <w:sz w:val="20"/>
      <w:szCs w:val="18"/>
      <w:lang w:eastAsia="en-US"/>
    </w:rPr>
  </w:style>
  <w:style w:type="paragraph" w:customStyle="1" w:styleId="42884E814DC14530918B285B3366BA482">
    <w:name w:val="42884E814DC14530918B285B3366BA482"/>
    <w:rsid w:val="00BF6361"/>
    <w:pPr>
      <w:spacing w:before="60" w:after="120" w:line="276" w:lineRule="auto"/>
    </w:pPr>
    <w:rPr>
      <w:rFonts w:ascii="Verdana" w:eastAsiaTheme="minorHAnsi" w:hAnsi="Verdana"/>
      <w:sz w:val="20"/>
      <w:szCs w:val="18"/>
      <w:lang w:eastAsia="en-US"/>
    </w:rPr>
  </w:style>
  <w:style w:type="paragraph" w:customStyle="1" w:styleId="0D71D656AC7A4D29817CD80C2519DE712">
    <w:name w:val="0D71D656AC7A4D29817CD80C2519DE712"/>
    <w:rsid w:val="00BF6361"/>
    <w:pPr>
      <w:spacing w:after="0" w:line="240" w:lineRule="auto"/>
    </w:pPr>
    <w:rPr>
      <w:rFonts w:ascii="Verdana" w:eastAsiaTheme="minorHAnsi" w:hAnsi="Verdana"/>
      <w:sz w:val="20"/>
      <w:szCs w:val="18"/>
      <w:lang w:eastAsia="en-US"/>
    </w:rPr>
  </w:style>
  <w:style w:type="paragraph" w:customStyle="1" w:styleId="5A18613A98884E2DBFF905C6B6A77F0A2">
    <w:name w:val="5A18613A98884E2DBFF905C6B6A77F0A2"/>
    <w:rsid w:val="00BF6361"/>
    <w:pPr>
      <w:spacing w:after="0" w:line="240" w:lineRule="auto"/>
    </w:pPr>
    <w:rPr>
      <w:rFonts w:ascii="Verdana" w:eastAsiaTheme="minorHAnsi" w:hAnsi="Verdana"/>
      <w:sz w:val="20"/>
      <w:szCs w:val="18"/>
      <w:lang w:eastAsia="en-US"/>
    </w:rPr>
  </w:style>
  <w:style w:type="paragraph" w:customStyle="1" w:styleId="7D081DFA288B4E1C82BE502815E9C96B2">
    <w:name w:val="7D081DFA288B4E1C82BE502815E9C96B2"/>
    <w:rsid w:val="00BF6361"/>
    <w:pPr>
      <w:spacing w:after="0" w:line="240" w:lineRule="auto"/>
    </w:pPr>
    <w:rPr>
      <w:rFonts w:ascii="Verdana" w:eastAsiaTheme="minorHAnsi" w:hAnsi="Verdana"/>
      <w:sz w:val="20"/>
      <w:szCs w:val="18"/>
      <w:lang w:eastAsia="en-US"/>
    </w:rPr>
  </w:style>
  <w:style w:type="paragraph" w:customStyle="1" w:styleId="7E82BEAC8EB84DF785C65CF8D82259032">
    <w:name w:val="7E82BEAC8EB84DF785C65CF8D82259032"/>
    <w:rsid w:val="00BF6361"/>
    <w:pPr>
      <w:spacing w:after="0" w:line="240" w:lineRule="auto"/>
    </w:pPr>
    <w:rPr>
      <w:rFonts w:ascii="Verdana" w:eastAsiaTheme="minorHAnsi" w:hAnsi="Verdana"/>
      <w:sz w:val="20"/>
      <w:szCs w:val="18"/>
      <w:lang w:eastAsia="en-US"/>
    </w:rPr>
  </w:style>
  <w:style w:type="paragraph" w:customStyle="1" w:styleId="90977FA2153D49A6AC430DED536E08722">
    <w:name w:val="90977FA2153D49A6AC430DED536E08722"/>
    <w:rsid w:val="00BF6361"/>
    <w:pPr>
      <w:spacing w:before="60" w:after="120" w:line="276" w:lineRule="auto"/>
    </w:pPr>
    <w:rPr>
      <w:rFonts w:ascii="Verdana" w:eastAsiaTheme="minorHAnsi" w:hAnsi="Verdana"/>
      <w:sz w:val="20"/>
      <w:szCs w:val="18"/>
      <w:lang w:eastAsia="en-US"/>
    </w:rPr>
  </w:style>
  <w:style w:type="paragraph" w:customStyle="1" w:styleId="D317CE8EE94341CBBE58898ED0AEB2BC2">
    <w:name w:val="D317CE8EE94341CBBE58898ED0AEB2BC2"/>
    <w:rsid w:val="00BF6361"/>
    <w:pPr>
      <w:spacing w:before="60" w:after="120" w:line="276" w:lineRule="auto"/>
    </w:pPr>
    <w:rPr>
      <w:rFonts w:ascii="Verdana" w:eastAsiaTheme="minorHAnsi" w:hAnsi="Verdana"/>
      <w:sz w:val="20"/>
      <w:szCs w:val="18"/>
      <w:lang w:eastAsia="en-US"/>
    </w:rPr>
  </w:style>
  <w:style w:type="paragraph" w:customStyle="1" w:styleId="B71BBB31EE854B118DDDF4E2D302256B2">
    <w:name w:val="B71BBB31EE854B118DDDF4E2D302256B2"/>
    <w:rsid w:val="00BF6361"/>
    <w:pPr>
      <w:spacing w:after="0" w:line="240" w:lineRule="auto"/>
    </w:pPr>
    <w:rPr>
      <w:rFonts w:ascii="Verdana" w:eastAsiaTheme="minorHAnsi" w:hAnsi="Verdana"/>
      <w:sz w:val="20"/>
      <w:szCs w:val="18"/>
      <w:lang w:eastAsia="en-US"/>
    </w:rPr>
  </w:style>
  <w:style w:type="paragraph" w:customStyle="1" w:styleId="A9622139F5AE43BB826823F4A48589192">
    <w:name w:val="A9622139F5AE43BB826823F4A48589192"/>
    <w:rsid w:val="00BF6361"/>
    <w:pPr>
      <w:spacing w:after="0" w:line="240" w:lineRule="auto"/>
    </w:pPr>
    <w:rPr>
      <w:rFonts w:ascii="Verdana" w:eastAsiaTheme="minorHAnsi" w:hAnsi="Verdana"/>
      <w:sz w:val="20"/>
      <w:szCs w:val="18"/>
      <w:lang w:eastAsia="en-US"/>
    </w:rPr>
  </w:style>
  <w:style w:type="paragraph" w:customStyle="1" w:styleId="423A2308F6F443AF872BC5354BCD08432">
    <w:name w:val="423A2308F6F443AF872BC5354BCD08432"/>
    <w:rsid w:val="00BF6361"/>
    <w:pPr>
      <w:spacing w:after="0" w:line="240" w:lineRule="auto"/>
    </w:pPr>
    <w:rPr>
      <w:rFonts w:ascii="Verdana" w:eastAsiaTheme="minorHAnsi" w:hAnsi="Verdana"/>
      <w:sz w:val="20"/>
      <w:szCs w:val="18"/>
      <w:lang w:eastAsia="en-US"/>
    </w:rPr>
  </w:style>
  <w:style w:type="paragraph" w:customStyle="1" w:styleId="7C776B4AC39B4E69B983F825D9AA72642">
    <w:name w:val="7C776B4AC39B4E69B983F825D9AA72642"/>
    <w:rsid w:val="00BF6361"/>
    <w:pPr>
      <w:spacing w:after="0" w:line="240" w:lineRule="auto"/>
    </w:pPr>
    <w:rPr>
      <w:rFonts w:ascii="Verdana" w:eastAsiaTheme="minorHAnsi" w:hAnsi="Verdana"/>
      <w:sz w:val="20"/>
      <w:szCs w:val="18"/>
      <w:lang w:eastAsia="en-US"/>
    </w:rPr>
  </w:style>
  <w:style w:type="paragraph" w:customStyle="1" w:styleId="EB592D7622E44672AB0F3F7B4CD07AA02">
    <w:name w:val="EB592D7622E44672AB0F3F7B4CD07AA02"/>
    <w:rsid w:val="00BF6361"/>
    <w:pPr>
      <w:spacing w:before="60" w:after="120" w:line="276" w:lineRule="auto"/>
    </w:pPr>
    <w:rPr>
      <w:rFonts w:ascii="Verdana" w:eastAsiaTheme="minorHAnsi" w:hAnsi="Verdana"/>
      <w:sz w:val="20"/>
      <w:szCs w:val="18"/>
      <w:lang w:eastAsia="en-US"/>
    </w:rPr>
  </w:style>
  <w:style w:type="paragraph" w:customStyle="1" w:styleId="582EA6AC1FDB4D72A424AB82D850D1D92">
    <w:name w:val="582EA6AC1FDB4D72A424AB82D850D1D92"/>
    <w:rsid w:val="00BF6361"/>
    <w:pPr>
      <w:spacing w:before="60" w:after="120" w:line="276" w:lineRule="auto"/>
    </w:pPr>
    <w:rPr>
      <w:rFonts w:ascii="Verdana" w:eastAsiaTheme="minorHAnsi" w:hAnsi="Verdana"/>
      <w:sz w:val="20"/>
      <w:szCs w:val="18"/>
      <w:lang w:eastAsia="en-US"/>
    </w:rPr>
  </w:style>
  <w:style w:type="paragraph" w:customStyle="1" w:styleId="A6653C40B1C24024AC2B8E4F8F68E10C2">
    <w:name w:val="A6653C40B1C24024AC2B8E4F8F68E10C2"/>
    <w:rsid w:val="00BF6361"/>
    <w:pPr>
      <w:spacing w:after="0" w:line="240" w:lineRule="auto"/>
    </w:pPr>
    <w:rPr>
      <w:rFonts w:ascii="Verdana" w:eastAsiaTheme="minorHAnsi" w:hAnsi="Verdana"/>
      <w:sz w:val="20"/>
      <w:szCs w:val="18"/>
      <w:lang w:eastAsia="en-US"/>
    </w:rPr>
  </w:style>
  <w:style w:type="paragraph" w:customStyle="1" w:styleId="FA5AE91F9E9040FE93DC08BCCA9EB1EC2">
    <w:name w:val="FA5AE91F9E9040FE93DC08BCCA9EB1EC2"/>
    <w:rsid w:val="00BF6361"/>
    <w:pPr>
      <w:spacing w:after="0" w:line="240" w:lineRule="auto"/>
    </w:pPr>
    <w:rPr>
      <w:rFonts w:ascii="Verdana" w:eastAsiaTheme="minorHAnsi" w:hAnsi="Verdana"/>
      <w:sz w:val="20"/>
      <w:szCs w:val="18"/>
      <w:lang w:eastAsia="en-US"/>
    </w:rPr>
  </w:style>
  <w:style w:type="paragraph" w:customStyle="1" w:styleId="FE2C7E71C3E74E5897D581091657E0C22">
    <w:name w:val="FE2C7E71C3E74E5897D581091657E0C22"/>
    <w:rsid w:val="00BF6361"/>
    <w:pPr>
      <w:spacing w:after="0" w:line="240" w:lineRule="auto"/>
    </w:pPr>
    <w:rPr>
      <w:rFonts w:ascii="Verdana" w:eastAsiaTheme="minorHAnsi" w:hAnsi="Verdana"/>
      <w:sz w:val="20"/>
      <w:szCs w:val="18"/>
      <w:lang w:eastAsia="en-US"/>
    </w:rPr>
  </w:style>
  <w:style w:type="paragraph" w:customStyle="1" w:styleId="38B067871715409C965086EA72A2C6FB2">
    <w:name w:val="38B067871715409C965086EA72A2C6FB2"/>
    <w:rsid w:val="00BF6361"/>
    <w:pPr>
      <w:spacing w:after="0" w:line="240" w:lineRule="auto"/>
    </w:pPr>
    <w:rPr>
      <w:rFonts w:ascii="Verdana" w:eastAsiaTheme="minorHAnsi" w:hAnsi="Verdana"/>
      <w:sz w:val="20"/>
      <w:szCs w:val="18"/>
      <w:lang w:eastAsia="en-US"/>
    </w:rPr>
  </w:style>
  <w:style w:type="paragraph" w:customStyle="1" w:styleId="27A76571BFAE42279ED5E3BDD851303E2">
    <w:name w:val="27A76571BFAE42279ED5E3BDD851303E2"/>
    <w:rsid w:val="00BF6361"/>
    <w:pPr>
      <w:spacing w:before="60" w:after="120" w:line="276" w:lineRule="auto"/>
    </w:pPr>
    <w:rPr>
      <w:rFonts w:ascii="Verdana" w:eastAsiaTheme="minorHAnsi" w:hAnsi="Verdana"/>
      <w:sz w:val="20"/>
      <w:szCs w:val="18"/>
      <w:lang w:eastAsia="en-US"/>
    </w:rPr>
  </w:style>
  <w:style w:type="paragraph" w:customStyle="1" w:styleId="D6B846DCBD344E9093D208211CB4949A2">
    <w:name w:val="D6B846DCBD344E9093D208211CB4949A2"/>
    <w:rsid w:val="00BF6361"/>
    <w:pPr>
      <w:spacing w:before="60" w:after="120" w:line="276" w:lineRule="auto"/>
    </w:pPr>
    <w:rPr>
      <w:rFonts w:ascii="Verdana" w:eastAsiaTheme="minorHAnsi" w:hAnsi="Verdana"/>
      <w:sz w:val="20"/>
      <w:szCs w:val="18"/>
      <w:lang w:eastAsia="en-US"/>
    </w:rPr>
  </w:style>
  <w:style w:type="paragraph" w:customStyle="1" w:styleId="F53B373FD2604CC4A3526AA506FC38722">
    <w:name w:val="F53B373FD2604CC4A3526AA506FC38722"/>
    <w:rsid w:val="00BF6361"/>
    <w:pPr>
      <w:spacing w:after="0" w:line="240" w:lineRule="auto"/>
    </w:pPr>
    <w:rPr>
      <w:rFonts w:ascii="Verdana" w:eastAsiaTheme="minorHAnsi" w:hAnsi="Verdana"/>
      <w:sz w:val="20"/>
      <w:szCs w:val="18"/>
      <w:lang w:eastAsia="en-US"/>
    </w:rPr>
  </w:style>
  <w:style w:type="paragraph" w:customStyle="1" w:styleId="68B8E0B84FBA41358C8CC6083BA4F4A92">
    <w:name w:val="68B8E0B84FBA41358C8CC6083BA4F4A92"/>
    <w:rsid w:val="00BF6361"/>
    <w:pPr>
      <w:spacing w:after="0" w:line="240" w:lineRule="auto"/>
    </w:pPr>
    <w:rPr>
      <w:rFonts w:ascii="Verdana" w:eastAsiaTheme="minorHAnsi" w:hAnsi="Verdana"/>
      <w:sz w:val="20"/>
      <w:szCs w:val="18"/>
      <w:lang w:eastAsia="en-US"/>
    </w:rPr>
  </w:style>
  <w:style w:type="paragraph" w:customStyle="1" w:styleId="1C11C0BF134041C68B5315D0CA8CB0632">
    <w:name w:val="1C11C0BF134041C68B5315D0CA8CB0632"/>
    <w:rsid w:val="00BF6361"/>
    <w:pPr>
      <w:spacing w:after="0" w:line="240" w:lineRule="auto"/>
    </w:pPr>
    <w:rPr>
      <w:rFonts w:ascii="Verdana" w:eastAsiaTheme="minorHAnsi" w:hAnsi="Verdana"/>
      <w:sz w:val="20"/>
      <w:szCs w:val="18"/>
      <w:lang w:eastAsia="en-US"/>
    </w:rPr>
  </w:style>
  <w:style w:type="paragraph" w:customStyle="1" w:styleId="ED773891F0104E35A55CD462EA6397802">
    <w:name w:val="ED773891F0104E35A55CD462EA6397802"/>
    <w:rsid w:val="00BF6361"/>
    <w:pPr>
      <w:spacing w:after="0" w:line="240" w:lineRule="auto"/>
    </w:pPr>
    <w:rPr>
      <w:rFonts w:ascii="Verdana" w:eastAsiaTheme="minorHAnsi" w:hAnsi="Verdana"/>
      <w:sz w:val="20"/>
      <w:szCs w:val="18"/>
      <w:lang w:eastAsia="en-US"/>
    </w:rPr>
  </w:style>
  <w:style w:type="paragraph" w:customStyle="1" w:styleId="46CFEB5182BC40A88F8854D8F6FA99392">
    <w:name w:val="46CFEB5182BC40A88F8854D8F6FA99392"/>
    <w:rsid w:val="00BF6361"/>
    <w:pPr>
      <w:spacing w:before="60" w:after="120" w:line="276" w:lineRule="auto"/>
    </w:pPr>
    <w:rPr>
      <w:rFonts w:ascii="Verdana" w:eastAsiaTheme="minorHAnsi" w:hAnsi="Verdana"/>
      <w:sz w:val="20"/>
      <w:szCs w:val="18"/>
      <w:lang w:eastAsia="en-US"/>
    </w:rPr>
  </w:style>
  <w:style w:type="paragraph" w:customStyle="1" w:styleId="6D38EC82396C4D349569B8C74B576BF32">
    <w:name w:val="6D38EC82396C4D349569B8C74B576BF32"/>
    <w:rsid w:val="00BF6361"/>
    <w:pPr>
      <w:spacing w:before="60" w:after="120" w:line="276" w:lineRule="auto"/>
    </w:pPr>
    <w:rPr>
      <w:rFonts w:ascii="Verdana" w:eastAsiaTheme="minorHAnsi" w:hAnsi="Verdana"/>
      <w:sz w:val="20"/>
      <w:szCs w:val="18"/>
      <w:lang w:eastAsia="en-US"/>
    </w:rPr>
  </w:style>
  <w:style w:type="paragraph" w:customStyle="1" w:styleId="AD8B1E9BF6884108B0575EC03A8CF2982">
    <w:name w:val="AD8B1E9BF6884108B0575EC03A8CF2982"/>
    <w:rsid w:val="00BF6361"/>
    <w:pPr>
      <w:spacing w:after="0" w:line="240" w:lineRule="auto"/>
    </w:pPr>
    <w:rPr>
      <w:rFonts w:ascii="Verdana" w:eastAsiaTheme="minorHAnsi" w:hAnsi="Verdana"/>
      <w:sz w:val="20"/>
      <w:szCs w:val="18"/>
      <w:lang w:eastAsia="en-US"/>
    </w:rPr>
  </w:style>
  <w:style w:type="paragraph" w:customStyle="1" w:styleId="561FE6E879B84B98A8A98CB75C309A692">
    <w:name w:val="561FE6E879B84B98A8A98CB75C309A692"/>
    <w:rsid w:val="00BF6361"/>
    <w:pPr>
      <w:spacing w:after="0" w:line="240" w:lineRule="auto"/>
    </w:pPr>
    <w:rPr>
      <w:rFonts w:ascii="Verdana" w:eastAsiaTheme="minorHAnsi" w:hAnsi="Verdana"/>
      <w:sz w:val="20"/>
      <w:szCs w:val="18"/>
      <w:lang w:eastAsia="en-US"/>
    </w:rPr>
  </w:style>
  <w:style w:type="paragraph" w:customStyle="1" w:styleId="E35B29E444E04EFA9D246A78A9E6A6E92">
    <w:name w:val="E35B29E444E04EFA9D246A78A9E6A6E92"/>
    <w:rsid w:val="00BF6361"/>
    <w:pPr>
      <w:spacing w:after="0" w:line="240" w:lineRule="auto"/>
    </w:pPr>
    <w:rPr>
      <w:rFonts w:ascii="Verdana" w:eastAsiaTheme="minorHAnsi" w:hAnsi="Verdana"/>
      <w:sz w:val="20"/>
      <w:szCs w:val="18"/>
      <w:lang w:eastAsia="en-US"/>
    </w:rPr>
  </w:style>
  <w:style w:type="paragraph" w:customStyle="1" w:styleId="F81712DC0BE74541BACDFB709C86DBFA2">
    <w:name w:val="F81712DC0BE74541BACDFB709C86DBFA2"/>
    <w:rsid w:val="00BF6361"/>
    <w:pPr>
      <w:spacing w:after="0" w:line="240" w:lineRule="auto"/>
    </w:pPr>
    <w:rPr>
      <w:rFonts w:ascii="Verdana" w:eastAsiaTheme="minorHAnsi" w:hAnsi="Verdana"/>
      <w:sz w:val="20"/>
      <w:szCs w:val="18"/>
      <w:lang w:eastAsia="en-US"/>
    </w:rPr>
  </w:style>
  <w:style w:type="paragraph" w:customStyle="1" w:styleId="7EEB3B91EF1644E99441EEDAFF7F6F372">
    <w:name w:val="7EEB3B91EF1644E99441EEDAFF7F6F372"/>
    <w:rsid w:val="00BF6361"/>
    <w:pPr>
      <w:spacing w:before="60" w:after="120" w:line="276" w:lineRule="auto"/>
    </w:pPr>
    <w:rPr>
      <w:rFonts w:ascii="Verdana" w:eastAsiaTheme="minorHAnsi" w:hAnsi="Verdana"/>
      <w:sz w:val="20"/>
      <w:szCs w:val="18"/>
      <w:lang w:eastAsia="en-US"/>
    </w:rPr>
  </w:style>
  <w:style w:type="paragraph" w:customStyle="1" w:styleId="F7E612B7B60445C5A5371E377036A5202">
    <w:name w:val="F7E612B7B60445C5A5371E377036A5202"/>
    <w:rsid w:val="00BF6361"/>
    <w:pPr>
      <w:spacing w:before="60" w:after="120" w:line="276" w:lineRule="auto"/>
    </w:pPr>
    <w:rPr>
      <w:rFonts w:ascii="Verdana" w:eastAsiaTheme="minorHAnsi" w:hAnsi="Verdana"/>
      <w:sz w:val="20"/>
      <w:szCs w:val="18"/>
      <w:lang w:eastAsia="en-US"/>
    </w:rPr>
  </w:style>
  <w:style w:type="paragraph" w:customStyle="1" w:styleId="BB8A30954BE9489D9460A63788B367E02">
    <w:name w:val="BB8A30954BE9489D9460A63788B367E02"/>
    <w:rsid w:val="00BF6361"/>
    <w:pPr>
      <w:spacing w:after="0" w:line="240" w:lineRule="auto"/>
    </w:pPr>
    <w:rPr>
      <w:rFonts w:ascii="Verdana" w:eastAsiaTheme="minorHAnsi" w:hAnsi="Verdana"/>
      <w:sz w:val="20"/>
      <w:szCs w:val="18"/>
      <w:lang w:eastAsia="en-US"/>
    </w:rPr>
  </w:style>
  <w:style w:type="paragraph" w:customStyle="1" w:styleId="3EF80A658BC244FF88AAB07E0D760BEA2">
    <w:name w:val="3EF80A658BC244FF88AAB07E0D760BEA2"/>
    <w:rsid w:val="00BF6361"/>
    <w:pPr>
      <w:spacing w:after="0" w:line="240" w:lineRule="auto"/>
    </w:pPr>
    <w:rPr>
      <w:rFonts w:ascii="Verdana" w:eastAsiaTheme="minorHAnsi" w:hAnsi="Verdana"/>
      <w:sz w:val="20"/>
      <w:szCs w:val="18"/>
      <w:lang w:eastAsia="en-US"/>
    </w:rPr>
  </w:style>
  <w:style w:type="paragraph" w:customStyle="1" w:styleId="B0234C10DEDC4094A6C9FA3ECA369E3B2">
    <w:name w:val="B0234C10DEDC4094A6C9FA3ECA369E3B2"/>
    <w:rsid w:val="00BF6361"/>
    <w:pPr>
      <w:spacing w:after="0" w:line="240" w:lineRule="auto"/>
    </w:pPr>
    <w:rPr>
      <w:rFonts w:ascii="Verdana" w:eastAsiaTheme="minorHAnsi" w:hAnsi="Verdana"/>
      <w:sz w:val="20"/>
      <w:szCs w:val="18"/>
      <w:lang w:eastAsia="en-US"/>
    </w:rPr>
  </w:style>
  <w:style w:type="paragraph" w:customStyle="1" w:styleId="85059EDFAFA24FA593E860F6AD5AF8B62">
    <w:name w:val="85059EDFAFA24FA593E860F6AD5AF8B62"/>
    <w:rsid w:val="00BF6361"/>
    <w:pPr>
      <w:spacing w:after="0" w:line="240" w:lineRule="auto"/>
    </w:pPr>
    <w:rPr>
      <w:rFonts w:ascii="Verdana" w:eastAsiaTheme="minorHAnsi" w:hAnsi="Verdana"/>
      <w:sz w:val="20"/>
      <w:szCs w:val="18"/>
      <w:lang w:eastAsia="en-US"/>
    </w:rPr>
  </w:style>
  <w:style w:type="paragraph" w:customStyle="1" w:styleId="C87B527C40824C5B98985E0475C88DC111">
    <w:name w:val="C87B527C40824C5B98985E0475C88DC111"/>
    <w:rsid w:val="00BF6361"/>
    <w:pPr>
      <w:spacing w:before="60" w:after="120" w:line="276" w:lineRule="auto"/>
    </w:pPr>
    <w:rPr>
      <w:rFonts w:ascii="Verdana" w:eastAsiaTheme="minorHAnsi" w:hAnsi="Verdana"/>
      <w:sz w:val="20"/>
      <w:szCs w:val="18"/>
      <w:lang w:eastAsia="en-US"/>
    </w:rPr>
  </w:style>
  <w:style w:type="paragraph" w:customStyle="1" w:styleId="DB69FF115CFC4836937E7A3D638CEFE111">
    <w:name w:val="DB69FF115CFC4836937E7A3D638CEFE111"/>
    <w:rsid w:val="00BF6361"/>
    <w:pPr>
      <w:spacing w:before="60" w:after="120" w:line="276" w:lineRule="auto"/>
    </w:pPr>
    <w:rPr>
      <w:rFonts w:ascii="Verdana" w:eastAsiaTheme="minorHAnsi" w:hAnsi="Verdana"/>
      <w:sz w:val="20"/>
      <w:szCs w:val="18"/>
      <w:lang w:eastAsia="en-US"/>
    </w:rPr>
  </w:style>
  <w:style w:type="paragraph" w:customStyle="1" w:styleId="54C258B0070A41E79F3BBB2762A1303B8">
    <w:name w:val="54C258B0070A41E79F3BBB2762A1303B8"/>
    <w:rsid w:val="00BF6361"/>
    <w:pPr>
      <w:spacing w:after="0" w:line="240" w:lineRule="auto"/>
    </w:pPr>
    <w:rPr>
      <w:rFonts w:ascii="Verdana" w:eastAsiaTheme="minorHAnsi" w:hAnsi="Verdana"/>
      <w:sz w:val="20"/>
      <w:szCs w:val="18"/>
      <w:lang w:eastAsia="en-US"/>
    </w:rPr>
  </w:style>
  <w:style w:type="paragraph" w:customStyle="1" w:styleId="519D4CCC873242BBA1A88D4549EE08338">
    <w:name w:val="519D4CCC873242BBA1A88D4549EE08338"/>
    <w:rsid w:val="00BF6361"/>
    <w:pPr>
      <w:spacing w:after="0" w:line="240" w:lineRule="auto"/>
    </w:pPr>
    <w:rPr>
      <w:rFonts w:ascii="Verdana" w:eastAsiaTheme="minorHAnsi" w:hAnsi="Verdana"/>
      <w:sz w:val="20"/>
      <w:szCs w:val="18"/>
      <w:lang w:eastAsia="en-US"/>
    </w:rPr>
  </w:style>
  <w:style w:type="paragraph" w:customStyle="1" w:styleId="0472BE76BC4A422EBF5D1D9471C771F38">
    <w:name w:val="0472BE76BC4A422EBF5D1D9471C771F38"/>
    <w:rsid w:val="00BF6361"/>
    <w:pPr>
      <w:spacing w:after="0" w:line="240" w:lineRule="auto"/>
    </w:pPr>
    <w:rPr>
      <w:rFonts w:ascii="Verdana" w:eastAsiaTheme="minorHAnsi" w:hAnsi="Verdana"/>
      <w:sz w:val="20"/>
      <w:szCs w:val="18"/>
      <w:lang w:eastAsia="en-US"/>
    </w:rPr>
  </w:style>
  <w:style w:type="paragraph" w:customStyle="1" w:styleId="293F3074212F4CDABF1FBC8AD29F19D38">
    <w:name w:val="293F3074212F4CDABF1FBC8AD29F19D38"/>
    <w:rsid w:val="00BF6361"/>
    <w:pPr>
      <w:spacing w:after="0" w:line="240" w:lineRule="auto"/>
    </w:pPr>
    <w:rPr>
      <w:rFonts w:ascii="Verdana" w:eastAsiaTheme="minorHAnsi" w:hAnsi="Verdana"/>
      <w:sz w:val="20"/>
      <w:szCs w:val="18"/>
      <w:lang w:eastAsia="en-US"/>
    </w:rPr>
  </w:style>
  <w:style w:type="paragraph" w:customStyle="1" w:styleId="F917C00D74DE4618AA5192605D283EE323">
    <w:name w:val="F917C00D74DE4618AA5192605D283EE323"/>
    <w:rsid w:val="00BF6361"/>
    <w:pPr>
      <w:spacing w:before="60" w:after="120" w:line="276" w:lineRule="auto"/>
    </w:pPr>
    <w:rPr>
      <w:rFonts w:ascii="Verdana" w:eastAsiaTheme="minorHAnsi" w:hAnsi="Verdana"/>
      <w:sz w:val="20"/>
      <w:szCs w:val="18"/>
      <w:lang w:eastAsia="en-US"/>
    </w:rPr>
  </w:style>
  <w:style w:type="paragraph" w:customStyle="1" w:styleId="CD493638751A42D0A4F03E0F90B0012023">
    <w:name w:val="CD493638751A42D0A4F03E0F90B0012023"/>
    <w:rsid w:val="00BF6361"/>
    <w:pPr>
      <w:spacing w:before="60" w:after="120" w:line="276" w:lineRule="auto"/>
    </w:pPr>
    <w:rPr>
      <w:rFonts w:ascii="Verdana" w:eastAsiaTheme="minorHAnsi" w:hAnsi="Verdana"/>
      <w:sz w:val="20"/>
      <w:szCs w:val="18"/>
      <w:lang w:eastAsia="en-US"/>
    </w:rPr>
  </w:style>
  <w:style w:type="paragraph" w:customStyle="1" w:styleId="2FCF896017C341F89E0B17CA3DC5130823">
    <w:name w:val="2FCF896017C341F89E0B17CA3DC5130823"/>
    <w:rsid w:val="00BF6361"/>
    <w:pPr>
      <w:spacing w:before="60" w:after="120" w:line="276" w:lineRule="auto"/>
    </w:pPr>
    <w:rPr>
      <w:rFonts w:ascii="Verdana" w:eastAsiaTheme="minorHAnsi" w:hAnsi="Verdana"/>
      <w:sz w:val="20"/>
      <w:szCs w:val="18"/>
      <w:lang w:eastAsia="en-US"/>
    </w:rPr>
  </w:style>
  <w:style w:type="paragraph" w:customStyle="1" w:styleId="2936BD23D9D84D90853A125B0637C18A23">
    <w:name w:val="2936BD23D9D84D90853A125B0637C18A23"/>
    <w:rsid w:val="00BF6361"/>
    <w:pPr>
      <w:spacing w:before="60" w:after="120" w:line="276" w:lineRule="auto"/>
    </w:pPr>
    <w:rPr>
      <w:rFonts w:ascii="Verdana" w:eastAsiaTheme="minorHAnsi" w:hAnsi="Verdana"/>
      <w:sz w:val="20"/>
      <w:szCs w:val="18"/>
      <w:lang w:eastAsia="en-US"/>
    </w:rPr>
  </w:style>
  <w:style w:type="paragraph" w:customStyle="1" w:styleId="EA1B334D032C46E69CD83B07F7B99F5B23">
    <w:name w:val="EA1B334D032C46E69CD83B07F7B99F5B23"/>
    <w:rsid w:val="00BF6361"/>
    <w:pPr>
      <w:spacing w:before="60" w:after="120" w:line="276" w:lineRule="auto"/>
    </w:pPr>
    <w:rPr>
      <w:rFonts w:ascii="Verdana" w:eastAsiaTheme="minorHAnsi" w:hAnsi="Verdana"/>
      <w:sz w:val="20"/>
      <w:szCs w:val="18"/>
      <w:lang w:eastAsia="en-US"/>
    </w:rPr>
  </w:style>
  <w:style w:type="paragraph" w:customStyle="1" w:styleId="E6019DEB4E8149948383E8E3876DA698">
    <w:name w:val="E6019DEB4E8149948383E8E3876DA698"/>
    <w:rsid w:val="00BF6361"/>
    <w:pPr>
      <w:spacing w:before="60" w:after="120" w:line="276" w:lineRule="auto"/>
    </w:pPr>
    <w:rPr>
      <w:rFonts w:ascii="Verdana" w:eastAsiaTheme="minorHAnsi" w:hAnsi="Verdana"/>
      <w:sz w:val="20"/>
      <w:szCs w:val="18"/>
      <w:lang w:eastAsia="en-US"/>
    </w:rPr>
  </w:style>
  <w:style w:type="paragraph" w:customStyle="1" w:styleId="5BB890ECE5D04A1C888573676C3C759723">
    <w:name w:val="5BB890ECE5D04A1C888573676C3C759723"/>
    <w:rsid w:val="00BF6361"/>
    <w:pPr>
      <w:spacing w:before="60" w:after="120" w:line="276" w:lineRule="auto"/>
    </w:pPr>
    <w:rPr>
      <w:rFonts w:ascii="Verdana" w:eastAsiaTheme="minorHAnsi" w:hAnsi="Verdana"/>
      <w:sz w:val="20"/>
      <w:szCs w:val="18"/>
      <w:lang w:eastAsia="en-US"/>
    </w:rPr>
  </w:style>
  <w:style w:type="paragraph" w:customStyle="1" w:styleId="23DEB72794834E7E89B245168F42F15D20">
    <w:name w:val="23DEB72794834E7E89B245168F42F15D20"/>
    <w:rsid w:val="00BF6361"/>
    <w:pPr>
      <w:spacing w:before="60" w:after="120" w:line="276" w:lineRule="auto"/>
    </w:pPr>
    <w:rPr>
      <w:rFonts w:ascii="Verdana" w:eastAsiaTheme="minorHAnsi" w:hAnsi="Verdana"/>
      <w:sz w:val="20"/>
      <w:szCs w:val="18"/>
      <w:lang w:eastAsia="en-US"/>
    </w:rPr>
  </w:style>
  <w:style w:type="paragraph" w:customStyle="1" w:styleId="277B8157C98C4A51A607C6D8490A713F20">
    <w:name w:val="277B8157C98C4A51A607C6D8490A713F20"/>
    <w:rsid w:val="00BF6361"/>
    <w:pPr>
      <w:spacing w:before="60" w:after="120" w:line="276" w:lineRule="auto"/>
    </w:pPr>
    <w:rPr>
      <w:rFonts w:ascii="Verdana" w:eastAsiaTheme="minorHAnsi" w:hAnsi="Verdana"/>
      <w:sz w:val="20"/>
      <w:szCs w:val="18"/>
      <w:lang w:eastAsia="en-US"/>
    </w:rPr>
  </w:style>
  <w:style w:type="paragraph" w:customStyle="1" w:styleId="927A8EFA049A4360B623E336AEBDE9BE1">
    <w:name w:val="927A8EFA049A4360B623E336AEBDE9BE1"/>
    <w:rsid w:val="00BF6361"/>
    <w:pPr>
      <w:spacing w:before="60" w:after="120" w:line="276" w:lineRule="auto"/>
    </w:pPr>
    <w:rPr>
      <w:rFonts w:ascii="Verdana" w:eastAsiaTheme="minorHAnsi" w:hAnsi="Verdana"/>
      <w:sz w:val="20"/>
      <w:szCs w:val="18"/>
      <w:lang w:eastAsia="en-US"/>
    </w:rPr>
  </w:style>
  <w:style w:type="paragraph" w:customStyle="1" w:styleId="5229859A340D4CE88133FB873764804D20">
    <w:name w:val="5229859A340D4CE88133FB873764804D20"/>
    <w:rsid w:val="00BF6361"/>
    <w:pPr>
      <w:spacing w:before="60" w:after="120" w:line="276" w:lineRule="auto"/>
    </w:pPr>
    <w:rPr>
      <w:rFonts w:ascii="Verdana" w:eastAsiaTheme="minorHAnsi" w:hAnsi="Verdana"/>
      <w:sz w:val="20"/>
      <w:szCs w:val="18"/>
      <w:lang w:eastAsia="en-US"/>
    </w:rPr>
  </w:style>
  <w:style w:type="paragraph" w:customStyle="1" w:styleId="70D69BFE6EFF4CB69A4ECC3157BD1FD120">
    <w:name w:val="70D69BFE6EFF4CB69A4ECC3157BD1FD120"/>
    <w:rsid w:val="00BF6361"/>
    <w:pPr>
      <w:spacing w:before="60" w:after="120" w:line="276" w:lineRule="auto"/>
    </w:pPr>
    <w:rPr>
      <w:rFonts w:ascii="Verdana" w:eastAsiaTheme="minorHAnsi" w:hAnsi="Verdana"/>
      <w:sz w:val="20"/>
      <w:szCs w:val="18"/>
      <w:lang w:eastAsia="en-US"/>
    </w:rPr>
  </w:style>
  <w:style w:type="paragraph" w:customStyle="1" w:styleId="BB0FA9AED0D74C2181A881317D87BED420">
    <w:name w:val="BB0FA9AED0D74C2181A881317D87BED420"/>
    <w:rsid w:val="00BF6361"/>
    <w:pPr>
      <w:spacing w:before="60" w:after="120" w:line="276" w:lineRule="auto"/>
    </w:pPr>
    <w:rPr>
      <w:rFonts w:ascii="Verdana" w:eastAsiaTheme="minorHAnsi" w:hAnsi="Verdana"/>
      <w:sz w:val="20"/>
      <w:szCs w:val="18"/>
      <w:lang w:eastAsia="en-US"/>
    </w:rPr>
  </w:style>
  <w:style w:type="paragraph" w:customStyle="1" w:styleId="ACA49919D6A34F7CB465DA6376B6DAED1">
    <w:name w:val="ACA49919D6A34F7CB465DA6376B6DAED1"/>
    <w:rsid w:val="00BF6361"/>
    <w:pPr>
      <w:spacing w:before="60" w:after="120" w:line="276" w:lineRule="auto"/>
    </w:pPr>
    <w:rPr>
      <w:rFonts w:ascii="Verdana" w:eastAsiaTheme="minorHAnsi" w:hAnsi="Verdana"/>
      <w:sz w:val="20"/>
      <w:szCs w:val="18"/>
      <w:lang w:eastAsia="en-US"/>
    </w:rPr>
  </w:style>
  <w:style w:type="paragraph" w:customStyle="1" w:styleId="07DB0E79D0E54657BA93057C1696D25220">
    <w:name w:val="07DB0E79D0E54657BA93057C1696D25220"/>
    <w:rsid w:val="00BF6361"/>
    <w:pPr>
      <w:spacing w:before="60" w:after="120" w:line="276" w:lineRule="auto"/>
    </w:pPr>
    <w:rPr>
      <w:rFonts w:ascii="Verdana" w:eastAsiaTheme="minorHAnsi" w:hAnsi="Verdana"/>
      <w:sz w:val="20"/>
      <w:szCs w:val="18"/>
      <w:lang w:eastAsia="en-US"/>
    </w:rPr>
  </w:style>
  <w:style w:type="paragraph" w:customStyle="1" w:styleId="9CE9436CAAED4DA59F2255CF823A291720">
    <w:name w:val="9CE9436CAAED4DA59F2255CF823A291720"/>
    <w:rsid w:val="00BF6361"/>
    <w:pPr>
      <w:spacing w:before="60" w:after="120" w:line="276" w:lineRule="auto"/>
    </w:pPr>
    <w:rPr>
      <w:rFonts w:ascii="Verdana" w:eastAsiaTheme="minorHAnsi" w:hAnsi="Verdana"/>
      <w:sz w:val="20"/>
      <w:szCs w:val="18"/>
      <w:lang w:eastAsia="en-US"/>
    </w:rPr>
  </w:style>
  <w:style w:type="paragraph" w:customStyle="1" w:styleId="9710CAA35CDD4806B6912490F6E7202020">
    <w:name w:val="9710CAA35CDD4806B6912490F6E7202020"/>
    <w:rsid w:val="00BF6361"/>
    <w:pPr>
      <w:spacing w:before="60" w:after="120" w:line="276" w:lineRule="auto"/>
    </w:pPr>
    <w:rPr>
      <w:rFonts w:ascii="Verdana" w:eastAsiaTheme="minorHAnsi" w:hAnsi="Verdana"/>
      <w:sz w:val="20"/>
      <w:szCs w:val="18"/>
      <w:lang w:eastAsia="en-US"/>
    </w:rPr>
  </w:style>
  <w:style w:type="paragraph" w:customStyle="1" w:styleId="3684ECF5A4544786BB667F813873E3311">
    <w:name w:val="3684ECF5A4544786BB667F813873E3311"/>
    <w:rsid w:val="00BF6361"/>
    <w:pPr>
      <w:spacing w:before="60" w:after="120" w:line="276" w:lineRule="auto"/>
    </w:pPr>
    <w:rPr>
      <w:rFonts w:ascii="Verdana" w:eastAsiaTheme="minorHAnsi" w:hAnsi="Verdana"/>
      <w:sz w:val="20"/>
      <w:szCs w:val="18"/>
      <w:lang w:eastAsia="en-US"/>
    </w:rPr>
  </w:style>
  <w:style w:type="paragraph" w:customStyle="1" w:styleId="873C7572F6F94634B671DDF66141C7D020">
    <w:name w:val="873C7572F6F94634B671DDF66141C7D020"/>
    <w:rsid w:val="00BF6361"/>
    <w:pPr>
      <w:spacing w:before="60" w:after="120" w:line="276" w:lineRule="auto"/>
    </w:pPr>
    <w:rPr>
      <w:rFonts w:ascii="Verdana" w:eastAsiaTheme="minorHAnsi" w:hAnsi="Verdana"/>
      <w:sz w:val="20"/>
      <w:szCs w:val="18"/>
      <w:lang w:eastAsia="en-US"/>
    </w:rPr>
  </w:style>
  <w:style w:type="paragraph" w:customStyle="1" w:styleId="30D8C51DF28E4069A0862CA78847D6AD20">
    <w:name w:val="30D8C51DF28E4069A0862CA78847D6AD20"/>
    <w:rsid w:val="00BF6361"/>
    <w:pPr>
      <w:spacing w:before="60" w:after="120" w:line="276" w:lineRule="auto"/>
    </w:pPr>
    <w:rPr>
      <w:rFonts w:ascii="Verdana" w:eastAsiaTheme="minorHAnsi" w:hAnsi="Verdana"/>
      <w:sz w:val="20"/>
      <w:szCs w:val="18"/>
      <w:lang w:eastAsia="en-US"/>
    </w:rPr>
  </w:style>
  <w:style w:type="paragraph" w:customStyle="1" w:styleId="8F06D10C01EA482FB6A47A26EDF3D2B920">
    <w:name w:val="8F06D10C01EA482FB6A47A26EDF3D2B920"/>
    <w:rsid w:val="00BF6361"/>
    <w:pPr>
      <w:spacing w:before="60" w:after="120" w:line="276" w:lineRule="auto"/>
    </w:pPr>
    <w:rPr>
      <w:rFonts w:ascii="Verdana" w:eastAsiaTheme="minorHAnsi" w:hAnsi="Verdana"/>
      <w:sz w:val="20"/>
      <w:szCs w:val="18"/>
      <w:lang w:eastAsia="en-US"/>
    </w:rPr>
  </w:style>
  <w:style w:type="paragraph" w:customStyle="1" w:styleId="2130B12858E64012982BB8B577F5C5371">
    <w:name w:val="2130B12858E64012982BB8B577F5C5371"/>
    <w:rsid w:val="00BF6361"/>
    <w:pPr>
      <w:spacing w:before="60" w:after="120" w:line="276" w:lineRule="auto"/>
    </w:pPr>
    <w:rPr>
      <w:rFonts w:ascii="Verdana" w:eastAsiaTheme="minorHAnsi" w:hAnsi="Verdana"/>
      <w:sz w:val="20"/>
      <w:szCs w:val="18"/>
      <w:lang w:eastAsia="en-US"/>
    </w:rPr>
  </w:style>
  <w:style w:type="paragraph" w:customStyle="1" w:styleId="223EADC3DB744B7CB66DE8DA389AAAA620">
    <w:name w:val="223EADC3DB744B7CB66DE8DA389AAAA620"/>
    <w:rsid w:val="00BF6361"/>
    <w:pPr>
      <w:spacing w:before="60" w:after="120" w:line="276" w:lineRule="auto"/>
    </w:pPr>
    <w:rPr>
      <w:rFonts w:ascii="Verdana" w:eastAsiaTheme="minorHAnsi" w:hAnsi="Verdana"/>
      <w:sz w:val="20"/>
      <w:szCs w:val="18"/>
      <w:lang w:eastAsia="en-US"/>
    </w:rPr>
  </w:style>
  <w:style w:type="paragraph" w:customStyle="1" w:styleId="77610E8A466E428EAFD7FB9AF2C0A5AF23">
    <w:name w:val="77610E8A466E428EAFD7FB9AF2C0A5AF23"/>
    <w:rsid w:val="00BF6361"/>
    <w:pPr>
      <w:spacing w:before="60" w:after="120" w:line="276" w:lineRule="auto"/>
    </w:pPr>
    <w:rPr>
      <w:rFonts w:ascii="Verdana" w:eastAsiaTheme="minorHAnsi" w:hAnsi="Verdana"/>
      <w:sz w:val="20"/>
      <w:szCs w:val="18"/>
      <w:lang w:eastAsia="en-US"/>
    </w:rPr>
  </w:style>
  <w:style w:type="paragraph" w:customStyle="1" w:styleId="F5BB63170C7546A8879CB1C871C5169623">
    <w:name w:val="F5BB63170C7546A8879CB1C871C5169623"/>
    <w:rsid w:val="00BF6361"/>
    <w:pPr>
      <w:spacing w:before="60" w:after="120" w:line="276" w:lineRule="auto"/>
    </w:pPr>
    <w:rPr>
      <w:rFonts w:ascii="Verdana" w:eastAsiaTheme="minorHAnsi" w:hAnsi="Verdana"/>
      <w:sz w:val="20"/>
      <w:szCs w:val="18"/>
      <w:lang w:eastAsia="en-US"/>
    </w:rPr>
  </w:style>
  <w:style w:type="paragraph" w:customStyle="1" w:styleId="3E685C32FFD74CEA9644F4526364CF3523">
    <w:name w:val="3E685C32FFD74CEA9644F4526364CF3523"/>
    <w:rsid w:val="00BF6361"/>
    <w:pPr>
      <w:spacing w:before="60" w:after="120" w:line="276" w:lineRule="auto"/>
    </w:pPr>
    <w:rPr>
      <w:rFonts w:ascii="Verdana" w:eastAsiaTheme="minorHAnsi" w:hAnsi="Verdana"/>
      <w:sz w:val="20"/>
      <w:szCs w:val="18"/>
      <w:lang w:eastAsia="en-US"/>
    </w:rPr>
  </w:style>
  <w:style w:type="paragraph" w:customStyle="1" w:styleId="17E4A0EE5EB04B40BE637ACC3D678D2618">
    <w:name w:val="17E4A0EE5EB04B40BE637ACC3D678D2618"/>
    <w:rsid w:val="00BF6361"/>
    <w:pPr>
      <w:spacing w:before="60" w:after="120" w:line="276" w:lineRule="auto"/>
    </w:pPr>
    <w:rPr>
      <w:rFonts w:ascii="Verdana" w:eastAsiaTheme="minorHAnsi" w:hAnsi="Verdana"/>
      <w:sz w:val="20"/>
      <w:szCs w:val="18"/>
      <w:lang w:eastAsia="en-US"/>
    </w:rPr>
  </w:style>
  <w:style w:type="paragraph" w:customStyle="1" w:styleId="9147BFF74BAE421D91B58336E77C3E7818">
    <w:name w:val="9147BFF74BAE421D91B58336E77C3E7818"/>
    <w:rsid w:val="00BF6361"/>
    <w:pPr>
      <w:spacing w:before="60" w:after="120" w:line="276" w:lineRule="auto"/>
    </w:pPr>
    <w:rPr>
      <w:rFonts w:ascii="Verdana" w:eastAsiaTheme="minorHAnsi" w:hAnsi="Verdana"/>
      <w:sz w:val="20"/>
      <w:szCs w:val="18"/>
      <w:lang w:eastAsia="en-US"/>
    </w:rPr>
  </w:style>
  <w:style w:type="paragraph" w:customStyle="1" w:styleId="C5D5903A5A4644E593F887EE98C26E6518">
    <w:name w:val="C5D5903A5A4644E593F887EE98C26E6518"/>
    <w:rsid w:val="00BF6361"/>
    <w:pPr>
      <w:spacing w:before="60" w:after="120" w:line="276" w:lineRule="auto"/>
    </w:pPr>
    <w:rPr>
      <w:rFonts w:ascii="Verdana" w:eastAsiaTheme="minorHAnsi" w:hAnsi="Verdana"/>
      <w:sz w:val="20"/>
      <w:szCs w:val="18"/>
      <w:lang w:eastAsia="en-US"/>
    </w:rPr>
  </w:style>
  <w:style w:type="paragraph" w:customStyle="1" w:styleId="E744E0617A1D45DD8DC27EA1FFE01A5518">
    <w:name w:val="E744E0617A1D45DD8DC27EA1FFE01A5518"/>
    <w:rsid w:val="00BF6361"/>
    <w:pPr>
      <w:spacing w:before="60" w:after="120" w:line="276" w:lineRule="auto"/>
    </w:pPr>
    <w:rPr>
      <w:rFonts w:ascii="Verdana" w:eastAsiaTheme="minorHAnsi" w:hAnsi="Verdana"/>
      <w:sz w:val="20"/>
      <w:szCs w:val="18"/>
      <w:lang w:eastAsia="en-US"/>
    </w:rPr>
  </w:style>
  <w:style w:type="paragraph" w:customStyle="1" w:styleId="5389865333C84CF4A4EA181726F23A6F18">
    <w:name w:val="5389865333C84CF4A4EA181726F23A6F18"/>
    <w:rsid w:val="00BF6361"/>
    <w:pPr>
      <w:spacing w:before="60" w:after="120" w:line="276" w:lineRule="auto"/>
    </w:pPr>
    <w:rPr>
      <w:rFonts w:ascii="Verdana" w:eastAsiaTheme="minorHAnsi" w:hAnsi="Verdana"/>
      <w:sz w:val="20"/>
      <w:szCs w:val="18"/>
      <w:lang w:eastAsia="en-US"/>
    </w:rPr>
  </w:style>
  <w:style w:type="paragraph" w:customStyle="1" w:styleId="16D4A294350A4AF5A151C1EDA078512F18">
    <w:name w:val="16D4A294350A4AF5A151C1EDA078512F18"/>
    <w:rsid w:val="00BF6361"/>
    <w:pPr>
      <w:spacing w:before="60" w:after="120" w:line="276" w:lineRule="auto"/>
    </w:pPr>
    <w:rPr>
      <w:rFonts w:ascii="Verdana" w:eastAsiaTheme="minorHAnsi" w:hAnsi="Verdana"/>
      <w:sz w:val="20"/>
      <w:szCs w:val="18"/>
      <w:lang w:eastAsia="en-US"/>
    </w:rPr>
  </w:style>
  <w:style w:type="paragraph" w:customStyle="1" w:styleId="53BB7AD029EE4C6DBA84669EABD25B6818">
    <w:name w:val="53BB7AD029EE4C6DBA84669EABD25B6818"/>
    <w:rsid w:val="00BF6361"/>
    <w:pPr>
      <w:spacing w:before="60" w:after="120" w:line="276" w:lineRule="auto"/>
    </w:pPr>
    <w:rPr>
      <w:rFonts w:ascii="Verdana" w:eastAsiaTheme="minorHAnsi" w:hAnsi="Verdana"/>
      <w:sz w:val="20"/>
      <w:szCs w:val="18"/>
      <w:lang w:eastAsia="en-US"/>
    </w:rPr>
  </w:style>
  <w:style w:type="paragraph" w:customStyle="1" w:styleId="47475DAE0CD043E8BD47502963D129FC18">
    <w:name w:val="47475DAE0CD043E8BD47502963D129FC18"/>
    <w:rsid w:val="00BF6361"/>
    <w:pPr>
      <w:spacing w:before="60" w:after="120" w:line="276" w:lineRule="auto"/>
    </w:pPr>
    <w:rPr>
      <w:rFonts w:ascii="Verdana" w:eastAsiaTheme="minorHAnsi" w:hAnsi="Verdana"/>
      <w:sz w:val="20"/>
      <w:szCs w:val="18"/>
      <w:lang w:eastAsia="en-US"/>
    </w:rPr>
  </w:style>
  <w:style w:type="paragraph" w:customStyle="1" w:styleId="EF5ECEE476FB4812BF92A7AC88ABCA7523">
    <w:name w:val="EF5ECEE476FB4812BF92A7AC88ABCA7523"/>
    <w:rsid w:val="00BF6361"/>
    <w:pPr>
      <w:spacing w:before="60" w:after="120" w:line="276" w:lineRule="auto"/>
    </w:pPr>
    <w:rPr>
      <w:rFonts w:ascii="Verdana" w:eastAsiaTheme="minorHAnsi" w:hAnsi="Verdana"/>
      <w:sz w:val="20"/>
      <w:szCs w:val="18"/>
      <w:lang w:eastAsia="en-US"/>
    </w:rPr>
  </w:style>
  <w:style w:type="paragraph" w:customStyle="1" w:styleId="9D0C81841E46421B9A6E15A37640342C7">
    <w:name w:val="9D0C81841E46421B9A6E15A37640342C7"/>
    <w:rsid w:val="00BF6361"/>
    <w:pPr>
      <w:spacing w:before="60" w:after="120" w:line="276" w:lineRule="auto"/>
    </w:pPr>
    <w:rPr>
      <w:rFonts w:ascii="Verdana" w:eastAsiaTheme="minorHAnsi" w:hAnsi="Verdana"/>
      <w:sz w:val="20"/>
      <w:szCs w:val="18"/>
      <w:lang w:eastAsia="en-US"/>
    </w:rPr>
  </w:style>
  <w:style w:type="paragraph" w:customStyle="1" w:styleId="68F61BBA90A54829BD5AED46AF8811BC6">
    <w:name w:val="68F61BBA90A54829BD5AED46AF8811BC6"/>
    <w:rsid w:val="00BF6361"/>
    <w:pPr>
      <w:spacing w:before="60" w:after="120" w:line="276" w:lineRule="auto"/>
    </w:pPr>
    <w:rPr>
      <w:rFonts w:ascii="Verdana" w:eastAsiaTheme="minorHAnsi" w:hAnsi="Verdana"/>
      <w:sz w:val="20"/>
      <w:szCs w:val="18"/>
      <w:lang w:eastAsia="en-US"/>
    </w:rPr>
  </w:style>
  <w:style w:type="paragraph" w:customStyle="1" w:styleId="6AF1A23B29B6436DBA293B395B9C2F585">
    <w:name w:val="6AF1A23B29B6436DBA293B395B9C2F585"/>
    <w:rsid w:val="00BF6361"/>
    <w:pPr>
      <w:spacing w:before="60" w:after="120" w:line="276" w:lineRule="auto"/>
    </w:pPr>
    <w:rPr>
      <w:rFonts w:ascii="Verdana" w:eastAsiaTheme="minorHAnsi" w:hAnsi="Verdana"/>
      <w:sz w:val="20"/>
      <w:szCs w:val="18"/>
      <w:lang w:eastAsia="en-US"/>
    </w:rPr>
  </w:style>
  <w:style w:type="paragraph" w:customStyle="1" w:styleId="5E20ADF1F9D641309BE6BD594EA3A0094">
    <w:name w:val="5E20ADF1F9D641309BE6BD594EA3A0094"/>
    <w:rsid w:val="00BF6361"/>
    <w:pPr>
      <w:spacing w:before="60" w:after="120" w:line="276" w:lineRule="auto"/>
    </w:pPr>
    <w:rPr>
      <w:rFonts w:ascii="Verdana" w:eastAsiaTheme="minorHAnsi" w:hAnsi="Verdana"/>
      <w:sz w:val="20"/>
      <w:szCs w:val="18"/>
      <w:lang w:eastAsia="en-US"/>
    </w:rPr>
  </w:style>
  <w:style w:type="paragraph" w:customStyle="1" w:styleId="A045704F4A17425C9267F904084504243">
    <w:name w:val="A045704F4A17425C9267F904084504243"/>
    <w:rsid w:val="00BF6361"/>
    <w:pPr>
      <w:spacing w:before="60" w:after="120" w:line="276" w:lineRule="auto"/>
    </w:pPr>
    <w:rPr>
      <w:rFonts w:ascii="Verdana" w:eastAsiaTheme="minorHAnsi" w:hAnsi="Verdana"/>
      <w:sz w:val="20"/>
      <w:szCs w:val="18"/>
      <w:lang w:eastAsia="en-US"/>
    </w:rPr>
  </w:style>
  <w:style w:type="paragraph" w:customStyle="1" w:styleId="97FBC498055141BB8528799B647948432">
    <w:name w:val="97FBC498055141BB8528799B647948432"/>
    <w:rsid w:val="00BF6361"/>
    <w:pPr>
      <w:spacing w:before="60" w:after="120" w:line="276" w:lineRule="auto"/>
    </w:pPr>
    <w:rPr>
      <w:rFonts w:ascii="Verdana" w:eastAsiaTheme="minorHAnsi" w:hAnsi="Verdana"/>
      <w:sz w:val="20"/>
      <w:szCs w:val="18"/>
      <w:lang w:eastAsia="en-US"/>
    </w:rPr>
  </w:style>
  <w:style w:type="paragraph" w:customStyle="1" w:styleId="AA782220E95F46E88A7B943D5ED40DD1">
    <w:name w:val="AA782220E95F46E88A7B943D5ED40DD1"/>
    <w:rsid w:val="00FA5317"/>
    <w:rPr>
      <w:lang w:eastAsia="zh-CN"/>
    </w:rPr>
  </w:style>
  <w:style w:type="paragraph" w:customStyle="1" w:styleId="C1D2BB0574CE4107A7099CA1C0998B90">
    <w:name w:val="C1D2BB0574CE4107A7099CA1C0998B90"/>
    <w:rsid w:val="008D3A90"/>
    <w:rPr>
      <w:lang w:eastAsia="zh-CN"/>
    </w:rPr>
  </w:style>
  <w:style w:type="paragraph" w:customStyle="1" w:styleId="0FD19CA9066D442B9A41D91CF8F6C9AA">
    <w:name w:val="0FD19CA9066D442B9A41D91CF8F6C9AA"/>
    <w:rsid w:val="008D3A90"/>
    <w:rPr>
      <w:lang w:eastAsia="zh-CN"/>
    </w:rPr>
  </w:style>
  <w:style w:type="paragraph" w:customStyle="1" w:styleId="553395620AB64B5F8A61DADC8FE17AB2">
    <w:name w:val="553395620AB64B5F8A61DADC8FE17AB2"/>
    <w:rsid w:val="008D3A90"/>
    <w:rPr>
      <w:lang w:eastAsia="zh-CN"/>
    </w:rPr>
  </w:style>
  <w:style w:type="paragraph" w:customStyle="1" w:styleId="30D19BF4ED184D9B916FDDDDD3FF6616">
    <w:name w:val="30D19BF4ED184D9B916FDDDDD3FF6616"/>
    <w:rsid w:val="008D3A90"/>
    <w:rPr>
      <w:lang w:eastAsia="zh-CN"/>
    </w:rPr>
  </w:style>
  <w:style w:type="paragraph" w:customStyle="1" w:styleId="9CBE08862E4F4B56AFF94933F438B2F6">
    <w:name w:val="9CBE08862E4F4B56AFF94933F438B2F6"/>
    <w:rsid w:val="008D3A90"/>
    <w:rPr>
      <w:lang w:eastAsia="zh-CN"/>
    </w:rPr>
  </w:style>
  <w:style w:type="paragraph" w:customStyle="1" w:styleId="21726E30B31E44E98621F714E8CCA5E0">
    <w:name w:val="21726E30B31E44E98621F714E8CCA5E0"/>
    <w:rsid w:val="008D3A90"/>
    <w:rPr>
      <w:lang w:eastAsia="zh-CN"/>
    </w:rPr>
  </w:style>
  <w:style w:type="paragraph" w:customStyle="1" w:styleId="FEF744A0DA614EF9BEB7B214BFE9C881">
    <w:name w:val="FEF744A0DA614EF9BEB7B214BFE9C881"/>
    <w:rsid w:val="008D3A90"/>
    <w:rPr>
      <w:lang w:eastAsia="zh-CN"/>
    </w:rPr>
  </w:style>
  <w:style w:type="paragraph" w:customStyle="1" w:styleId="6AB0DCD1DBBF47A8BE37AECA22E5F55A">
    <w:name w:val="6AB0DCD1DBBF47A8BE37AECA22E5F55A"/>
    <w:rsid w:val="008D3A90"/>
    <w:rPr>
      <w:lang w:eastAsia="zh-CN"/>
    </w:rPr>
  </w:style>
  <w:style w:type="paragraph" w:customStyle="1" w:styleId="47977B8AF3324DBDAA6EF04CA9F83448">
    <w:name w:val="47977B8AF3324DBDAA6EF04CA9F83448"/>
    <w:rsid w:val="008D3A90"/>
    <w:rPr>
      <w:lang w:eastAsia="zh-CN"/>
    </w:rPr>
  </w:style>
  <w:style w:type="paragraph" w:customStyle="1" w:styleId="25FECA0C94F44361A664415AA1D3071D">
    <w:name w:val="25FECA0C94F44361A664415AA1D3071D"/>
    <w:rsid w:val="008D3A90"/>
    <w:rPr>
      <w:lang w:eastAsia="zh-CN"/>
    </w:rPr>
  </w:style>
  <w:style w:type="paragraph" w:customStyle="1" w:styleId="5083F346AE4A41BEA62BBD2B86E6E2BC">
    <w:name w:val="5083F346AE4A41BEA62BBD2B86E6E2BC"/>
    <w:rsid w:val="00E65030"/>
    <w:rPr>
      <w:lang w:eastAsia="zh-CN"/>
    </w:rPr>
  </w:style>
  <w:style w:type="paragraph" w:customStyle="1" w:styleId="11B7A06734614F44B771172FA354D8A6">
    <w:name w:val="11B7A06734614F44B771172FA354D8A6"/>
    <w:rsid w:val="00E65030"/>
    <w:rPr>
      <w:lang w:eastAsia="zh-CN"/>
    </w:rPr>
  </w:style>
  <w:style w:type="paragraph" w:customStyle="1" w:styleId="166B3B3EA156414393829BCDA6A6EF75">
    <w:name w:val="166B3B3EA156414393829BCDA6A6EF75"/>
    <w:rsid w:val="00E65030"/>
    <w:rPr>
      <w:lang w:eastAsia="zh-CN"/>
    </w:rPr>
  </w:style>
  <w:style w:type="paragraph" w:customStyle="1" w:styleId="3EF95F90E48C459B81F9924FA9DBBA70">
    <w:name w:val="3EF95F90E48C459B81F9924FA9DBBA70"/>
    <w:rsid w:val="00E65030"/>
    <w:rPr>
      <w:lang w:eastAsia="zh-CN"/>
    </w:rPr>
  </w:style>
  <w:style w:type="paragraph" w:customStyle="1" w:styleId="AAFE7CF756BE43278DD98EB5B455AAD4">
    <w:name w:val="AAFE7CF756BE43278DD98EB5B455AAD4"/>
    <w:rsid w:val="00E65030"/>
    <w:rPr>
      <w:lang w:eastAsia="zh-CN"/>
    </w:rPr>
  </w:style>
  <w:style w:type="paragraph" w:customStyle="1" w:styleId="6C81962265794EC9B361EC5E23D69BF0">
    <w:name w:val="6C81962265794EC9B361EC5E23D69BF0"/>
    <w:rsid w:val="00E65030"/>
    <w:rPr>
      <w:lang w:eastAsia="zh-CN"/>
    </w:rPr>
  </w:style>
  <w:style w:type="paragraph" w:customStyle="1" w:styleId="63AE4439D3EA4586AE628923E4B97DA2">
    <w:name w:val="63AE4439D3EA4586AE628923E4B97DA2"/>
    <w:rsid w:val="00E65030"/>
    <w:rPr>
      <w:lang w:eastAsia="zh-CN"/>
    </w:rPr>
  </w:style>
  <w:style w:type="paragraph" w:customStyle="1" w:styleId="699390713FDC4E348ED0DBD5B67F2D24">
    <w:name w:val="699390713FDC4E348ED0DBD5B67F2D24"/>
    <w:rsid w:val="00D51206"/>
    <w:rPr>
      <w:lang w:eastAsia="zh-CN"/>
    </w:rPr>
  </w:style>
  <w:style w:type="paragraph" w:customStyle="1" w:styleId="F5777D77F84744ADA259B8C052FB00BE">
    <w:name w:val="F5777D77F84744ADA259B8C052FB00BE"/>
    <w:rsid w:val="00D51206"/>
    <w:rPr>
      <w:lang w:eastAsia="zh-CN"/>
    </w:rPr>
  </w:style>
  <w:style w:type="paragraph" w:customStyle="1" w:styleId="C159E88AD88E4B13B598165AF4EF4BA4">
    <w:name w:val="C159E88AD88E4B13B598165AF4EF4BA4"/>
    <w:rsid w:val="00D51206"/>
    <w:rPr>
      <w:lang w:eastAsia="zh-CN"/>
    </w:rPr>
  </w:style>
  <w:style w:type="paragraph" w:customStyle="1" w:styleId="7266208A8F6E42E08123A01F1C765F7D">
    <w:name w:val="7266208A8F6E42E08123A01F1C765F7D"/>
    <w:rsid w:val="00D51206"/>
    <w:rPr>
      <w:lang w:eastAsia="zh-CN"/>
    </w:rPr>
  </w:style>
  <w:style w:type="paragraph" w:customStyle="1" w:styleId="D466EB4C6FD84A50ADF1D224CB4C3E4D">
    <w:name w:val="D466EB4C6FD84A50ADF1D224CB4C3E4D"/>
    <w:rsid w:val="00D51206"/>
    <w:rPr>
      <w:lang w:eastAsia="zh-CN"/>
    </w:rPr>
  </w:style>
  <w:style w:type="paragraph" w:customStyle="1" w:styleId="51DD3405DA6744869D270D844B44A968">
    <w:name w:val="51DD3405DA6744869D270D844B44A968"/>
    <w:rsid w:val="00D51206"/>
    <w:rPr>
      <w:lang w:eastAsia="zh-CN"/>
    </w:rPr>
  </w:style>
  <w:style w:type="paragraph" w:customStyle="1" w:styleId="7663AE03ADDA42EF913A11F794675A62">
    <w:name w:val="7663AE03ADDA42EF913A11F794675A62"/>
    <w:rsid w:val="00D51206"/>
    <w:rPr>
      <w:lang w:eastAsia="zh-CN"/>
    </w:rPr>
  </w:style>
  <w:style w:type="paragraph" w:customStyle="1" w:styleId="8D270582CB05400FBF4EEA507FDE71D4">
    <w:name w:val="8D270582CB05400FBF4EEA507FDE71D4"/>
    <w:rsid w:val="00D51206"/>
    <w:rPr>
      <w:lang w:eastAsia="zh-CN"/>
    </w:rPr>
  </w:style>
  <w:style w:type="paragraph" w:customStyle="1" w:styleId="B3F6B95F5779492B85BF3C33FBCF7BE2">
    <w:name w:val="B3F6B95F5779492B85BF3C33FBCF7BE2"/>
    <w:rsid w:val="00D51206"/>
    <w:rPr>
      <w:lang w:eastAsia="zh-CN"/>
    </w:rPr>
  </w:style>
  <w:style w:type="paragraph" w:customStyle="1" w:styleId="4C47A7C6A1714B31B17B3B65307E03C1">
    <w:name w:val="4C47A7C6A1714B31B17B3B65307E03C1"/>
    <w:rsid w:val="00D51206"/>
    <w:rPr>
      <w:lang w:eastAsia="zh-CN"/>
    </w:rPr>
  </w:style>
  <w:style w:type="paragraph" w:customStyle="1" w:styleId="41EF91F83FBF4CBEBABEDFE08380BF7E">
    <w:name w:val="41EF91F83FBF4CBEBABEDFE08380BF7E"/>
    <w:rsid w:val="00D51206"/>
    <w:rPr>
      <w:lang w:eastAsia="zh-CN"/>
    </w:rPr>
  </w:style>
  <w:style w:type="paragraph" w:customStyle="1" w:styleId="DD2503E0B69C4FACB0AA7D15058E3437">
    <w:name w:val="DD2503E0B69C4FACB0AA7D15058E3437"/>
    <w:rsid w:val="00D51206"/>
    <w:rPr>
      <w:lang w:eastAsia="zh-CN"/>
    </w:rPr>
  </w:style>
  <w:style w:type="paragraph" w:customStyle="1" w:styleId="3A624CE5D5B143EEA61CEBFB19871EA7">
    <w:name w:val="3A624CE5D5B143EEA61CEBFB19871EA7"/>
    <w:rsid w:val="00D51206"/>
    <w:rPr>
      <w:lang w:eastAsia="zh-CN"/>
    </w:rPr>
  </w:style>
  <w:style w:type="paragraph" w:customStyle="1" w:styleId="2ABC53D84A8947DCA12B9F76F5725C1F">
    <w:name w:val="2ABC53D84A8947DCA12B9F76F5725C1F"/>
    <w:rsid w:val="00D51206"/>
    <w:rPr>
      <w:lang w:eastAsia="zh-CN"/>
    </w:rPr>
  </w:style>
  <w:style w:type="paragraph" w:customStyle="1" w:styleId="0C4F5077B986401B84A1DF5420CB2C02">
    <w:name w:val="0C4F5077B986401B84A1DF5420CB2C02"/>
    <w:rsid w:val="00D51206"/>
    <w:rPr>
      <w:lang w:eastAsia="zh-CN"/>
    </w:rPr>
  </w:style>
  <w:style w:type="paragraph" w:customStyle="1" w:styleId="EC9C27BF4FD04C4784F40A572F72487D">
    <w:name w:val="EC9C27BF4FD04C4784F40A572F72487D"/>
    <w:rsid w:val="00D51206"/>
    <w:rPr>
      <w:lang w:eastAsia="zh-CN"/>
    </w:rPr>
  </w:style>
  <w:style w:type="paragraph" w:customStyle="1" w:styleId="CE4B0C18E402484D906FED638708BD5E">
    <w:name w:val="CE4B0C18E402484D906FED638708BD5E"/>
    <w:rsid w:val="00D51206"/>
    <w:rPr>
      <w:lang w:eastAsia="zh-CN"/>
    </w:rPr>
  </w:style>
  <w:style w:type="paragraph" w:customStyle="1" w:styleId="A82E2E6C3FB94D3E8E98BCA1425915C8">
    <w:name w:val="A82E2E6C3FB94D3E8E98BCA1425915C8"/>
    <w:rsid w:val="00D51206"/>
    <w:rPr>
      <w:lang w:eastAsia="zh-CN"/>
    </w:rPr>
  </w:style>
  <w:style w:type="paragraph" w:customStyle="1" w:styleId="CB93C18AE2CF4550837341F7518D8498">
    <w:name w:val="CB93C18AE2CF4550837341F7518D8498"/>
    <w:rsid w:val="00D51206"/>
    <w:rPr>
      <w:lang w:eastAsia="zh-CN"/>
    </w:rPr>
  </w:style>
  <w:style w:type="paragraph" w:customStyle="1" w:styleId="389C662813B249359853847AAA995F7B">
    <w:name w:val="389C662813B249359853847AAA995F7B"/>
    <w:rsid w:val="00D51206"/>
    <w:rPr>
      <w:lang w:eastAsia="zh-CN"/>
    </w:rPr>
  </w:style>
  <w:style w:type="paragraph" w:customStyle="1" w:styleId="2688331C7E1A4582B0816D654681C7D7">
    <w:name w:val="2688331C7E1A4582B0816D654681C7D7"/>
    <w:rsid w:val="00D51206"/>
    <w:rPr>
      <w:lang w:eastAsia="zh-CN"/>
    </w:rPr>
  </w:style>
  <w:style w:type="paragraph" w:customStyle="1" w:styleId="1EB3479865764686BD87275B39FAAD4F">
    <w:name w:val="1EB3479865764686BD87275B39FAAD4F"/>
    <w:rsid w:val="00D51206"/>
    <w:rPr>
      <w:lang w:eastAsia="zh-CN"/>
    </w:rPr>
  </w:style>
  <w:style w:type="paragraph" w:customStyle="1" w:styleId="C118FBCA57D84CF791CE94BEA1F44BBA">
    <w:name w:val="C118FBCA57D84CF791CE94BEA1F44BBA"/>
    <w:rsid w:val="00D51206"/>
    <w:rPr>
      <w:lang w:eastAsia="zh-CN"/>
    </w:rPr>
  </w:style>
  <w:style w:type="paragraph" w:customStyle="1" w:styleId="F5EA22CF697D4712A5A191B79B06A4AD">
    <w:name w:val="F5EA22CF697D4712A5A191B79B06A4AD"/>
    <w:rsid w:val="00D51206"/>
    <w:rPr>
      <w:lang w:eastAsia="zh-CN"/>
    </w:rPr>
  </w:style>
  <w:style w:type="paragraph" w:customStyle="1" w:styleId="B1A6CC47FF4647E2BBFCDDF7ADBC311C">
    <w:name w:val="B1A6CC47FF4647E2BBFCDDF7ADBC311C"/>
    <w:rsid w:val="00D51206"/>
    <w:rPr>
      <w:lang w:eastAsia="zh-CN"/>
    </w:rPr>
  </w:style>
  <w:style w:type="paragraph" w:customStyle="1" w:styleId="354CCE4BB20D4B4883ECFEFD597993E6">
    <w:name w:val="354CCE4BB20D4B4883ECFEFD597993E6"/>
    <w:rsid w:val="00D51206"/>
    <w:rPr>
      <w:lang w:eastAsia="zh-CN"/>
    </w:rPr>
  </w:style>
  <w:style w:type="paragraph" w:customStyle="1" w:styleId="41B9C658A5F34F279CBBBF7A90B30FCD">
    <w:name w:val="41B9C658A5F34F279CBBBF7A90B30FCD"/>
    <w:rsid w:val="00D51206"/>
    <w:rPr>
      <w:lang w:eastAsia="zh-CN"/>
    </w:rPr>
  </w:style>
  <w:style w:type="paragraph" w:customStyle="1" w:styleId="D462C98106A84AD2A76B6304C681BA20">
    <w:name w:val="D462C98106A84AD2A76B6304C681BA20"/>
    <w:rsid w:val="00D51206"/>
    <w:rPr>
      <w:lang w:eastAsia="zh-CN"/>
    </w:rPr>
  </w:style>
  <w:style w:type="paragraph" w:customStyle="1" w:styleId="BC10DE1C82524376AF5E350DD5527A55">
    <w:name w:val="BC10DE1C82524376AF5E350DD5527A55"/>
    <w:rsid w:val="00D51206"/>
    <w:rPr>
      <w:lang w:eastAsia="zh-CN"/>
    </w:rPr>
  </w:style>
  <w:style w:type="paragraph" w:customStyle="1" w:styleId="036B2E5D3B03463B81A4201A44D34CE7">
    <w:name w:val="036B2E5D3B03463B81A4201A44D34CE7"/>
    <w:rsid w:val="00D51206"/>
    <w:rPr>
      <w:lang w:eastAsia="zh-CN"/>
    </w:rPr>
  </w:style>
  <w:style w:type="paragraph" w:customStyle="1" w:styleId="5A183BC5B2B64E9582F65159FDAEC05F">
    <w:name w:val="5A183BC5B2B64E9582F65159FDAEC05F"/>
    <w:rsid w:val="00D51206"/>
    <w:rPr>
      <w:lang w:eastAsia="zh-CN"/>
    </w:rPr>
  </w:style>
  <w:style w:type="paragraph" w:customStyle="1" w:styleId="0EABC5641C0C4DF6A3067EBC857FF45E">
    <w:name w:val="0EABC5641C0C4DF6A3067EBC857FF45E"/>
    <w:rsid w:val="00D51206"/>
    <w:rPr>
      <w:lang w:eastAsia="zh-CN"/>
    </w:rPr>
  </w:style>
  <w:style w:type="paragraph" w:customStyle="1" w:styleId="6340D272A50E43E8AA3D1C1E8E9EDDF2">
    <w:name w:val="6340D272A50E43E8AA3D1C1E8E9EDDF2"/>
    <w:rsid w:val="00D51206"/>
    <w:rPr>
      <w:lang w:eastAsia="zh-CN"/>
    </w:rPr>
  </w:style>
  <w:style w:type="paragraph" w:customStyle="1" w:styleId="EC7B554E39514CE3B60F5D769C099E93">
    <w:name w:val="EC7B554E39514CE3B60F5D769C099E93"/>
    <w:rsid w:val="00D51206"/>
    <w:rPr>
      <w:lang w:eastAsia="zh-CN"/>
    </w:rPr>
  </w:style>
  <w:style w:type="paragraph" w:customStyle="1" w:styleId="B33EB0E7332B4D6882223A2513C37E13">
    <w:name w:val="B33EB0E7332B4D6882223A2513C37E13"/>
    <w:rsid w:val="00D51206"/>
    <w:rPr>
      <w:lang w:eastAsia="zh-CN"/>
    </w:rPr>
  </w:style>
  <w:style w:type="paragraph" w:customStyle="1" w:styleId="C82A765526BF412684E00002A6C26054">
    <w:name w:val="C82A765526BF412684E00002A6C26054"/>
    <w:rsid w:val="00D51206"/>
    <w:rPr>
      <w:lang w:eastAsia="zh-CN"/>
    </w:rPr>
  </w:style>
  <w:style w:type="paragraph" w:customStyle="1" w:styleId="B37A7651CF404C46BC62EB76EAF9AAEB">
    <w:name w:val="B37A7651CF404C46BC62EB76EAF9AAEB"/>
    <w:rsid w:val="00D51206"/>
    <w:rPr>
      <w:lang w:eastAsia="zh-CN"/>
    </w:rPr>
  </w:style>
  <w:style w:type="paragraph" w:customStyle="1" w:styleId="AE80DAF416D7488496C783D4DAA00A33">
    <w:name w:val="AE80DAF416D7488496C783D4DAA00A33"/>
    <w:rsid w:val="00D51206"/>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C9978B-AF84-4FDD-82F0-A0E9DF1E5A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1534</Words>
  <Characters>874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10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teena McOnie</dc:creator>
  <cp:keywords/>
  <dc:description/>
  <cp:lastModifiedBy>Haiping Zhang</cp:lastModifiedBy>
  <cp:revision>7</cp:revision>
  <cp:lastPrinted>2018-04-25T22:12:00Z</cp:lastPrinted>
  <dcterms:created xsi:type="dcterms:W3CDTF">2018-06-22T05:31:00Z</dcterms:created>
  <dcterms:modified xsi:type="dcterms:W3CDTF">2018-07-14T07:42:00Z</dcterms:modified>
</cp:coreProperties>
</file>